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56C7B5" w14:textId="77777777" w:rsidR="001B10FF" w:rsidRDefault="001B10FF" w:rsidP="001B10FF">
      <w:pPr>
        <w:keepNext/>
        <w:keepLines/>
        <w:spacing w:before="480" w:after="0" w:line="360" w:lineRule="auto"/>
        <w:ind w:left="360"/>
        <w:jc w:val="both"/>
        <w:outlineLvl w:val="0"/>
        <w:rPr>
          <w:rFonts w:ascii="Verdana" w:eastAsia="Times New Roman" w:hAnsi="Verdana" w:cs="Courier New"/>
          <w:b/>
          <w:bCs/>
          <w:sz w:val="24"/>
          <w:szCs w:val="24"/>
        </w:rPr>
      </w:pPr>
      <w:r w:rsidRPr="001B10FF">
        <w:rPr>
          <w:rFonts w:ascii="Verdana" w:eastAsia="Times New Roman" w:hAnsi="Verdana" w:cs="Courier New"/>
          <w:b/>
          <w:bCs/>
          <w:sz w:val="24"/>
          <w:szCs w:val="24"/>
        </w:rPr>
        <w:t>Supporting Information</w:t>
      </w:r>
    </w:p>
    <w:p w14:paraId="3756C7B6" w14:textId="77777777" w:rsidR="00485CD8" w:rsidRPr="001B10FF" w:rsidRDefault="00485CD8" w:rsidP="007A614B">
      <w:pPr>
        <w:keepNext/>
        <w:keepLines/>
        <w:spacing w:before="200" w:after="240" w:line="360" w:lineRule="auto"/>
        <w:jc w:val="both"/>
        <w:outlineLvl w:val="2"/>
        <w:rPr>
          <w:rFonts w:ascii="Verdana" w:eastAsia="Times New Roman" w:hAnsi="Verdana" w:cs="Times New Roman"/>
          <w:b/>
          <w:bCs/>
          <w:sz w:val="24"/>
          <w:szCs w:val="24"/>
        </w:rPr>
      </w:pPr>
      <w:r w:rsidRPr="001B10FF">
        <w:rPr>
          <w:rFonts w:ascii="Verdana" w:eastAsia="Times New Roman" w:hAnsi="Verdana" w:cs="Times New Roman"/>
          <w:b/>
          <w:bCs/>
          <w:sz w:val="24"/>
          <w:szCs w:val="24"/>
        </w:rPr>
        <w:t xml:space="preserve">S1. Search </w:t>
      </w:r>
      <w:r w:rsidR="007A614B">
        <w:rPr>
          <w:rFonts w:ascii="Verdana" w:eastAsia="Times New Roman" w:hAnsi="Verdana" w:cs="Times New Roman"/>
          <w:b/>
          <w:bCs/>
          <w:sz w:val="24"/>
          <w:szCs w:val="24"/>
        </w:rPr>
        <w:t>S</w:t>
      </w:r>
      <w:r w:rsidRPr="001B10FF">
        <w:rPr>
          <w:rFonts w:ascii="Verdana" w:eastAsia="Times New Roman" w:hAnsi="Verdana" w:cs="Times New Roman"/>
          <w:b/>
          <w:bCs/>
          <w:sz w:val="24"/>
          <w:szCs w:val="24"/>
        </w:rPr>
        <w:t>trategy</w:t>
      </w:r>
    </w:p>
    <w:p w14:paraId="3756C7B7" w14:textId="77777777" w:rsidR="00485CD8" w:rsidRPr="001B10FF" w:rsidRDefault="00485CD8" w:rsidP="00485CD8">
      <w:pPr>
        <w:spacing w:after="200" w:line="360" w:lineRule="auto"/>
        <w:jc w:val="both"/>
        <w:rPr>
          <w:rFonts w:ascii="Verdana" w:eastAsia="Calibri" w:hAnsi="Verdana" w:cs="Arial"/>
          <w:sz w:val="24"/>
          <w:szCs w:val="24"/>
        </w:rPr>
      </w:pPr>
      <w:r w:rsidRPr="001B10FF">
        <w:rPr>
          <w:rFonts w:ascii="Verdana" w:eastAsia="Calibri" w:hAnsi="Verdana" w:cs="Arial"/>
          <w:sz w:val="24"/>
          <w:szCs w:val="24"/>
        </w:rPr>
        <w:t>Indicative search strategy as used for Medline via OVID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07"/>
        <w:gridCol w:w="6161"/>
        <w:gridCol w:w="2070"/>
      </w:tblGrid>
      <w:tr w:rsidR="00485CD8" w:rsidRPr="00455ABA" w14:paraId="3756C7BB" w14:textId="77777777" w:rsidTr="00837CEE">
        <w:trPr>
          <w:trHeight w:val="300"/>
        </w:trPr>
        <w:tc>
          <w:tcPr>
            <w:tcW w:w="730" w:type="pct"/>
            <w:tcBorders>
              <w:left w:val="nil"/>
              <w:bottom w:val="single" w:sz="2" w:space="0" w:color="auto"/>
            </w:tcBorders>
            <w:shd w:val="clear" w:color="auto" w:fill="auto"/>
            <w:noWrap/>
          </w:tcPr>
          <w:p w14:paraId="3756C7B8" w14:textId="77777777" w:rsidR="00485CD8" w:rsidRPr="00455ABA" w:rsidRDefault="00485CD8" w:rsidP="00455ABA">
            <w:pPr>
              <w:spacing w:after="0" w:line="240" w:lineRule="auto"/>
              <w:rPr>
                <w:rFonts w:ascii="Verdana" w:eastAsia="Arial Unicode MS" w:hAnsi="Verdana" w:cs="Arial Unicode MS"/>
                <w:sz w:val="16"/>
                <w:szCs w:val="16"/>
                <w:lang w:eastAsia="en-GB"/>
              </w:rPr>
            </w:pPr>
            <w:r w:rsidRPr="00455ABA">
              <w:rPr>
                <w:rFonts w:ascii="Verdana" w:eastAsia="Arial Unicode MS" w:hAnsi="Verdana" w:cs="Arial Unicode MS"/>
                <w:sz w:val="16"/>
                <w:szCs w:val="16"/>
                <w:lang w:eastAsia="en-GB"/>
              </w:rPr>
              <w:t>Search set number</w:t>
            </w:r>
          </w:p>
        </w:tc>
        <w:tc>
          <w:tcPr>
            <w:tcW w:w="3196" w:type="pct"/>
            <w:tcBorders>
              <w:bottom w:val="single" w:sz="2" w:space="0" w:color="auto"/>
            </w:tcBorders>
            <w:shd w:val="clear" w:color="auto" w:fill="auto"/>
            <w:noWrap/>
          </w:tcPr>
          <w:p w14:paraId="3756C7B9" w14:textId="77777777" w:rsidR="00485CD8" w:rsidRPr="00455ABA" w:rsidRDefault="00485CD8" w:rsidP="00455ABA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455ABA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Search terms</w:t>
            </w:r>
          </w:p>
        </w:tc>
        <w:tc>
          <w:tcPr>
            <w:tcW w:w="1074" w:type="pct"/>
            <w:tcBorders>
              <w:bottom w:val="single" w:sz="2" w:space="0" w:color="auto"/>
              <w:right w:val="nil"/>
            </w:tcBorders>
            <w:shd w:val="clear" w:color="auto" w:fill="auto"/>
            <w:noWrap/>
          </w:tcPr>
          <w:p w14:paraId="3756C7BA" w14:textId="77777777" w:rsidR="00485CD8" w:rsidRPr="00455ABA" w:rsidRDefault="00485CD8" w:rsidP="00455ABA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455ABA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Search hits (citations returned by search database)</w:t>
            </w:r>
          </w:p>
        </w:tc>
      </w:tr>
      <w:tr w:rsidR="00A2274A" w:rsidRPr="00455ABA" w14:paraId="3756C7BF" w14:textId="77777777" w:rsidTr="00837CEE">
        <w:trPr>
          <w:trHeight w:val="170"/>
        </w:trPr>
        <w:tc>
          <w:tcPr>
            <w:tcW w:w="730" w:type="pct"/>
            <w:tcBorders>
              <w:top w:val="single" w:sz="2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7BC" w14:textId="77777777" w:rsidR="00A2274A" w:rsidRPr="00455ABA" w:rsidRDefault="00A2274A" w:rsidP="00455ABA">
            <w:pPr>
              <w:spacing w:after="0" w:line="240" w:lineRule="auto"/>
              <w:rPr>
                <w:rFonts w:ascii="Verdana" w:eastAsia="Arial Unicode MS" w:hAnsi="Verdana" w:cs="Arial Unicode MS"/>
                <w:sz w:val="16"/>
                <w:szCs w:val="16"/>
                <w:lang w:eastAsia="en-GB"/>
              </w:rPr>
            </w:pPr>
            <w:r w:rsidRPr="00455ABA">
              <w:rPr>
                <w:rFonts w:ascii="Verdana" w:eastAsia="Arial Unicode MS" w:hAnsi="Verdana" w:cs="Arial Unicode MS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3196" w:type="pct"/>
            <w:tcBorders>
              <w:top w:val="single" w:sz="2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7BD" w14:textId="77777777" w:rsidR="00A2274A" w:rsidRPr="00455ABA" w:rsidRDefault="00A2274A" w:rsidP="00455ABA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455ABA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Mortality/</w:t>
            </w:r>
          </w:p>
        </w:tc>
        <w:tc>
          <w:tcPr>
            <w:tcW w:w="1074" w:type="pct"/>
            <w:tcBorders>
              <w:top w:val="single" w:sz="2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7BE" w14:textId="77777777" w:rsidR="00A2274A" w:rsidRPr="00455ABA" w:rsidRDefault="00512FE5" w:rsidP="00455ABA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FD2AEC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38996</w:t>
            </w:r>
          </w:p>
        </w:tc>
      </w:tr>
      <w:tr w:rsidR="00A2274A" w:rsidRPr="00455ABA" w14:paraId="3756C7C3" w14:textId="77777777" w:rsidTr="00837CEE">
        <w:trPr>
          <w:trHeight w:val="170"/>
        </w:trPr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7C0" w14:textId="77777777" w:rsidR="00A2274A" w:rsidRPr="00455ABA" w:rsidRDefault="00A2274A" w:rsidP="00455ABA">
            <w:pPr>
              <w:spacing w:after="0" w:line="240" w:lineRule="auto"/>
              <w:rPr>
                <w:rFonts w:ascii="Verdana" w:eastAsia="Arial Unicode MS" w:hAnsi="Verdana" w:cs="Arial Unicode MS"/>
                <w:sz w:val="16"/>
                <w:szCs w:val="16"/>
                <w:lang w:eastAsia="en-GB"/>
              </w:rPr>
            </w:pPr>
            <w:r w:rsidRPr="00455ABA">
              <w:rPr>
                <w:rFonts w:ascii="Verdana" w:eastAsia="Arial Unicode MS" w:hAnsi="Verdana" w:cs="Arial Unicode MS"/>
                <w:sz w:val="16"/>
                <w:szCs w:val="16"/>
                <w:lang w:eastAsia="en-GB"/>
              </w:rPr>
              <w:t>2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7C1" w14:textId="77777777" w:rsidR="00A2274A" w:rsidRPr="00455ABA" w:rsidRDefault="00A2274A" w:rsidP="00455ABA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455ABA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Death/</w:t>
            </w:r>
          </w:p>
        </w:tc>
        <w:tc>
          <w:tcPr>
            <w:tcW w:w="10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7C2" w14:textId="77777777" w:rsidR="00A2274A" w:rsidRPr="00455ABA" w:rsidRDefault="00512FE5" w:rsidP="00455ABA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FD2AEC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16195</w:t>
            </w:r>
          </w:p>
        </w:tc>
      </w:tr>
      <w:tr w:rsidR="00A2274A" w:rsidRPr="00455ABA" w14:paraId="3756C7C7" w14:textId="77777777" w:rsidTr="00837CEE">
        <w:trPr>
          <w:trHeight w:val="170"/>
        </w:trPr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7C4" w14:textId="77777777" w:rsidR="00A2274A" w:rsidRPr="00455ABA" w:rsidRDefault="00A2274A" w:rsidP="00455ABA">
            <w:pPr>
              <w:spacing w:after="0" w:line="240" w:lineRule="auto"/>
              <w:rPr>
                <w:rFonts w:ascii="Verdana" w:eastAsia="Arial Unicode MS" w:hAnsi="Verdana" w:cs="Arial Unicode MS"/>
                <w:sz w:val="16"/>
                <w:szCs w:val="16"/>
                <w:lang w:eastAsia="en-GB"/>
              </w:rPr>
            </w:pPr>
            <w:r w:rsidRPr="00455ABA">
              <w:rPr>
                <w:rFonts w:ascii="Verdana" w:eastAsia="Arial Unicode MS" w:hAnsi="Verdana" w:cs="Arial Unicode MS"/>
                <w:sz w:val="16"/>
                <w:szCs w:val="16"/>
                <w:lang w:eastAsia="en-GB"/>
              </w:rPr>
              <w:t>3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7C5" w14:textId="77777777" w:rsidR="00A2274A" w:rsidRPr="00455ABA" w:rsidRDefault="00A2274A" w:rsidP="00455ABA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455ABA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death*.mp.</w:t>
            </w:r>
          </w:p>
        </w:tc>
        <w:tc>
          <w:tcPr>
            <w:tcW w:w="10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7C6" w14:textId="77777777" w:rsidR="00A2274A" w:rsidRPr="00455ABA" w:rsidRDefault="00512FE5" w:rsidP="00455ABA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FD2AEC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707909</w:t>
            </w:r>
          </w:p>
        </w:tc>
      </w:tr>
      <w:tr w:rsidR="00A2274A" w:rsidRPr="00455ABA" w14:paraId="3756C7CB" w14:textId="77777777" w:rsidTr="00837CEE">
        <w:trPr>
          <w:trHeight w:val="170"/>
        </w:trPr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7C8" w14:textId="77777777" w:rsidR="00A2274A" w:rsidRPr="00455ABA" w:rsidRDefault="00A2274A" w:rsidP="00455ABA">
            <w:pPr>
              <w:spacing w:after="0" w:line="240" w:lineRule="auto"/>
              <w:rPr>
                <w:rFonts w:ascii="Verdana" w:eastAsia="Arial Unicode MS" w:hAnsi="Verdana" w:cs="Arial Unicode MS"/>
                <w:sz w:val="16"/>
                <w:szCs w:val="16"/>
                <w:lang w:eastAsia="en-GB"/>
              </w:rPr>
            </w:pPr>
            <w:r w:rsidRPr="00455ABA">
              <w:rPr>
                <w:rFonts w:ascii="Verdana" w:eastAsia="Arial Unicode MS" w:hAnsi="Verdana" w:cs="Arial Unicode MS"/>
                <w:sz w:val="16"/>
                <w:szCs w:val="16"/>
                <w:lang w:eastAsia="en-GB"/>
              </w:rPr>
              <w:t>4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7C9" w14:textId="77777777" w:rsidR="00A2274A" w:rsidRPr="00455ABA" w:rsidRDefault="00A2274A" w:rsidP="00455ABA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455ABA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mortalit*.mp.</w:t>
            </w:r>
          </w:p>
        </w:tc>
        <w:tc>
          <w:tcPr>
            <w:tcW w:w="10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7CA" w14:textId="77777777" w:rsidR="00A2274A" w:rsidRPr="00455ABA" w:rsidRDefault="007F3BBB" w:rsidP="00455ABA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FD2AEC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590939</w:t>
            </w:r>
          </w:p>
        </w:tc>
      </w:tr>
      <w:tr w:rsidR="00A2274A" w:rsidRPr="00455ABA" w14:paraId="3756C7CF" w14:textId="77777777" w:rsidTr="00837CEE">
        <w:trPr>
          <w:trHeight w:val="170"/>
        </w:trPr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7CC" w14:textId="77777777" w:rsidR="00A2274A" w:rsidRPr="00455ABA" w:rsidRDefault="00A2274A" w:rsidP="00455ABA">
            <w:pPr>
              <w:spacing w:after="0" w:line="240" w:lineRule="auto"/>
              <w:rPr>
                <w:rFonts w:ascii="Verdana" w:eastAsia="Arial Unicode MS" w:hAnsi="Verdana" w:cs="Arial Unicode MS"/>
                <w:sz w:val="16"/>
                <w:szCs w:val="16"/>
                <w:lang w:eastAsia="en-GB"/>
              </w:rPr>
            </w:pPr>
            <w:r w:rsidRPr="00455ABA">
              <w:rPr>
                <w:rFonts w:ascii="Verdana" w:eastAsia="Arial Unicode MS" w:hAnsi="Verdana" w:cs="Arial Unicode MS"/>
                <w:sz w:val="16"/>
                <w:szCs w:val="16"/>
                <w:lang w:eastAsia="en-GB"/>
              </w:rPr>
              <w:t>5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7CD" w14:textId="77777777" w:rsidR="00A2274A" w:rsidRPr="00455ABA" w:rsidRDefault="00A2274A" w:rsidP="00455ABA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455ABA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dead*.mp.</w:t>
            </w:r>
          </w:p>
        </w:tc>
        <w:tc>
          <w:tcPr>
            <w:tcW w:w="10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7CE" w14:textId="77777777" w:rsidR="00A2274A" w:rsidRPr="00455ABA" w:rsidRDefault="00512FE5" w:rsidP="00455ABA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FD2AEC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55927</w:t>
            </w:r>
          </w:p>
        </w:tc>
      </w:tr>
      <w:tr w:rsidR="00A2274A" w:rsidRPr="00455ABA" w14:paraId="3756C7D3" w14:textId="77777777" w:rsidTr="00837CEE">
        <w:trPr>
          <w:trHeight w:val="170"/>
        </w:trPr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7D0" w14:textId="77777777" w:rsidR="00A2274A" w:rsidRPr="00455ABA" w:rsidRDefault="00A2274A" w:rsidP="00455ABA">
            <w:pPr>
              <w:spacing w:after="0" w:line="240" w:lineRule="auto"/>
              <w:rPr>
                <w:rFonts w:ascii="Verdana" w:eastAsia="Arial Unicode MS" w:hAnsi="Verdana" w:cs="Arial Unicode MS"/>
                <w:sz w:val="16"/>
                <w:szCs w:val="16"/>
                <w:lang w:eastAsia="en-GB"/>
              </w:rPr>
            </w:pPr>
            <w:r w:rsidRPr="00455ABA">
              <w:rPr>
                <w:rFonts w:ascii="Verdana" w:eastAsia="Arial Unicode MS" w:hAnsi="Verdana" w:cs="Arial Unicode MS"/>
                <w:sz w:val="16"/>
                <w:szCs w:val="16"/>
                <w:lang w:eastAsia="en-GB"/>
              </w:rPr>
              <w:t>6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7D1" w14:textId="77777777" w:rsidR="00A2274A" w:rsidRPr="00455ABA" w:rsidRDefault="00A2274A" w:rsidP="00455ABA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455ABA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1 or 2 or 3 or 4 or 5</w:t>
            </w:r>
          </w:p>
        </w:tc>
        <w:tc>
          <w:tcPr>
            <w:tcW w:w="10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7D2" w14:textId="77777777" w:rsidR="00A2274A" w:rsidRPr="00455ABA" w:rsidRDefault="00512FE5" w:rsidP="00455ABA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FD2AEC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1188133</w:t>
            </w:r>
          </w:p>
        </w:tc>
      </w:tr>
      <w:tr w:rsidR="00A2274A" w:rsidRPr="00455ABA" w14:paraId="3756C7D7" w14:textId="77777777" w:rsidTr="00837CEE">
        <w:trPr>
          <w:trHeight w:val="170"/>
        </w:trPr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756C7D4" w14:textId="77777777" w:rsidR="00A2274A" w:rsidRPr="00455ABA" w:rsidRDefault="00A2274A" w:rsidP="00455ABA">
            <w:pPr>
              <w:spacing w:after="0" w:line="240" w:lineRule="auto"/>
              <w:rPr>
                <w:rFonts w:ascii="Verdana" w:eastAsia="Arial Unicode MS" w:hAnsi="Verdana" w:cs="Arial Unicode MS"/>
                <w:sz w:val="16"/>
                <w:szCs w:val="16"/>
                <w:lang w:eastAsia="en-GB"/>
              </w:rPr>
            </w:pP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756C7D5" w14:textId="77777777" w:rsidR="00A2274A" w:rsidRPr="00455ABA" w:rsidRDefault="00A2274A" w:rsidP="00455ABA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</w:p>
        </w:tc>
        <w:tc>
          <w:tcPr>
            <w:tcW w:w="10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756C7D6" w14:textId="77777777" w:rsidR="00A2274A" w:rsidRPr="00455ABA" w:rsidRDefault="00A2274A" w:rsidP="00455ABA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</w:p>
        </w:tc>
      </w:tr>
      <w:tr w:rsidR="00485CD8" w:rsidRPr="00455ABA" w14:paraId="3756C7DB" w14:textId="77777777" w:rsidTr="00837CEE">
        <w:trPr>
          <w:trHeight w:val="170"/>
        </w:trPr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7D8" w14:textId="77777777" w:rsidR="00485CD8" w:rsidRPr="00455ABA" w:rsidRDefault="00A2274A" w:rsidP="00455ABA">
            <w:pPr>
              <w:spacing w:after="0" w:line="240" w:lineRule="auto"/>
              <w:rPr>
                <w:rFonts w:ascii="Verdana" w:eastAsia="Arial Unicode MS" w:hAnsi="Verdana" w:cs="Arial Unicode MS"/>
                <w:sz w:val="16"/>
                <w:szCs w:val="16"/>
                <w:lang w:eastAsia="en-GB"/>
              </w:rPr>
            </w:pPr>
            <w:r w:rsidRPr="00455ABA">
              <w:rPr>
                <w:rFonts w:ascii="Verdana" w:eastAsia="Arial Unicode MS" w:hAnsi="Verdana" w:cs="Arial Unicode MS"/>
                <w:sz w:val="16"/>
                <w:szCs w:val="16"/>
                <w:lang w:eastAsia="en-GB"/>
              </w:rPr>
              <w:t>7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7D9" w14:textId="77777777" w:rsidR="00485CD8" w:rsidRPr="00455ABA" w:rsidRDefault="00485CD8" w:rsidP="00455ABA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455ABA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drunk*.mp.</w:t>
            </w:r>
          </w:p>
        </w:tc>
        <w:tc>
          <w:tcPr>
            <w:tcW w:w="10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7DA" w14:textId="77777777" w:rsidR="00485CD8" w:rsidRPr="00455ABA" w:rsidRDefault="00512FE5" w:rsidP="00455ABA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FD2AEC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3737</w:t>
            </w:r>
          </w:p>
        </w:tc>
      </w:tr>
      <w:tr w:rsidR="006A3968" w:rsidRPr="00455ABA" w14:paraId="3756C7DF" w14:textId="77777777" w:rsidTr="00837CEE">
        <w:trPr>
          <w:trHeight w:val="170"/>
        </w:trPr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7DC" w14:textId="77777777" w:rsidR="006A3968" w:rsidRPr="00455ABA" w:rsidRDefault="00A2274A" w:rsidP="00455ABA">
            <w:pPr>
              <w:spacing w:after="0" w:line="240" w:lineRule="auto"/>
              <w:rPr>
                <w:rFonts w:ascii="Verdana" w:eastAsia="Arial Unicode MS" w:hAnsi="Verdana" w:cs="Arial Unicode MS"/>
                <w:sz w:val="16"/>
                <w:szCs w:val="16"/>
                <w:lang w:eastAsia="en-GB"/>
              </w:rPr>
            </w:pPr>
            <w:r w:rsidRPr="00455ABA">
              <w:rPr>
                <w:rFonts w:ascii="Verdana" w:eastAsia="Arial Unicode MS" w:hAnsi="Verdana" w:cs="Arial Unicode MS"/>
                <w:sz w:val="16"/>
                <w:szCs w:val="16"/>
                <w:lang w:eastAsia="en-GB"/>
              </w:rPr>
              <w:t>8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7DD" w14:textId="77777777" w:rsidR="006A3968" w:rsidRPr="00455ABA" w:rsidRDefault="006A3968" w:rsidP="00455ABA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455ABA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alcoholi*.mp.</w:t>
            </w:r>
          </w:p>
        </w:tc>
        <w:tc>
          <w:tcPr>
            <w:tcW w:w="10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7DE" w14:textId="77777777" w:rsidR="006A3968" w:rsidRPr="00455ABA" w:rsidRDefault="00512FE5" w:rsidP="00455ABA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FD2AEC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131625</w:t>
            </w:r>
          </w:p>
        </w:tc>
      </w:tr>
      <w:tr w:rsidR="006A3968" w:rsidRPr="00455ABA" w14:paraId="3756C7E3" w14:textId="77777777" w:rsidTr="00837CEE">
        <w:trPr>
          <w:trHeight w:val="170"/>
        </w:trPr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7E0" w14:textId="77777777" w:rsidR="006A3968" w:rsidRPr="00455ABA" w:rsidRDefault="00A2274A" w:rsidP="00455ABA">
            <w:pPr>
              <w:spacing w:after="0" w:line="240" w:lineRule="auto"/>
              <w:rPr>
                <w:rFonts w:ascii="Verdana" w:eastAsia="Arial Unicode MS" w:hAnsi="Verdana" w:cs="Arial Unicode MS"/>
                <w:sz w:val="16"/>
                <w:szCs w:val="16"/>
                <w:lang w:eastAsia="en-GB"/>
              </w:rPr>
            </w:pPr>
            <w:r w:rsidRPr="00455ABA">
              <w:rPr>
                <w:rFonts w:ascii="Verdana" w:eastAsia="Arial Unicode MS" w:hAnsi="Verdana" w:cs="Arial Unicode MS"/>
                <w:sz w:val="16"/>
                <w:szCs w:val="16"/>
                <w:lang w:eastAsia="en-GB"/>
              </w:rPr>
              <w:t>9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7E1" w14:textId="77777777" w:rsidR="006A3968" w:rsidRPr="00455ABA" w:rsidRDefault="009E1947" w:rsidP="00455ABA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455ABA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7</w:t>
            </w:r>
            <w:r w:rsidR="006A3968" w:rsidRPr="00455ABA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 xml:space="preserve"> or</w:t>
            </w:r>
            <w:r w:rsidRPr="00455ABA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 xml:space="preserve"> 8</w:t>
            </w:r>
          </w:p>
        </w:tc>
        <w:tc>
          <w:tcPr>
            <w:tcW w:w="10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7E2" w14:textId="77777777" w:rsidR="006A3968" w:rsidRPr="00455ABA" w:rsidRDefault="00512FE5" w:rsidP="00455ABA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FD2AEC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133558</w:t>
            </w:r>
          </w:p>
        </w:tc>
      </w:tr>
      <w:tr w:rsidR="006A3968" w:rsidRPr="00455ABA" w14:paraId="3756C7E7" w14:textId="77777777" w:rsidTr="00837CEE">
        <w:trPr>
          <w:trHeight w:val="170"/>
        </w:trPr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7E4" w14:textId="77777777" w:rsidR="006A3968" w:rsidRPr="00455ABA" w:rsidRDefault="00A2274A" w:rsidP="00455ABA">
            <w:pPr>
              <w:spacing w:after="0" w:line="240" w:lineRule="auto"/>
              <w:rPr>
                <w:rFonts w:ascii="Verdana" w:eastAsia="Arial Unicode MS" w:hAnsi="Verdana" w:cs="Arial Unicode MS"/>
                <w:sz w:val="16"/>
                <w:szCs w:val="16"/>
                <w:lang w:eastAsia="en-GB"/>
              </w:rPr>
            </w:pPr>
            <w:r w:rsidRPr="00455ABA">
              <w:rPr>
                <w:rFonts w:ascii="Verdana" w:eastAsia="Arial Unicode MS" w:hAnsi="Verdana" w:cs="Arial Unicode MS"/>
                <w:sz w:val="16"/>
                <w:szCs w:val="16"/>
                <w:lang w:eastAsia="en-GB"/>
              </w:rPr>
              <w:t>10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7E5" w14:textId="77777777" w:rsidR="006A3968" w:rsidRPr="00455ABA" w:rsidRDefault="006A3968" w:rsidP="00455ABA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455ABA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alcohol.mp.</w:t>
            </w:r>
          </w:p>
        </w:tc>
        <w:tc>
          <w:tcPr>
            <w:tcW w:w="10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7E6" w14:textId="77777777" w:rsidR="006A3968" w:rsidRPr="00455ABA" w:rsidRDefault="00512FE5" w:rsidP="00455ABA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FD2AEC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335685</w:t>
            </w:r>
          </w:p>
        </w:tc>
      </w:tr>
      <w:tr w:rsidR="006A3968" w:rsidRPr="00455ABA" w14:paraId="3756C7EB" w14:textId="77777777" w:rsidTr="00837CEE">
        <w:trPr>
          <w:trHeight w:val="170"/>
        </w:trPr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7E8" w14:textId="77777777" w:rsidR="006A3968" w:rsidRPr="00455ABA" w:rsidRDefault="00A2274A" w:rsidP="00455ABA">
            <w:pPr>
              <w:spacing w:after="0" w:line="240" w:lineRule="auto"/>
              <w:rPr>
                <w:rFonts w:ascii="Verdana" w:eastAsia="Arial Unicode MS" w:hAnsi="Verdana" w:cs="Arial Unicode MS"/>
                <w:sz w:val="16"/>
                <w:szCs w:val="16"/>
                <w:lang w:eastAsia="en-GB"/>
              </w:rPr>
            </w:pPr>
            <w:r w:rsidRPr="00455ABA">
              <w:rPr>
                <w:rFonts w:ascii="Verdana" w:eastAsia="Arial Unicode MS" w:hAnsi="Verdana" w:cs="Arial Unicode MS"/>
                <w:sz w:val="16"/>
                <w:szCs w:val="16"/>
                <w:lang w:eastAsia="en-GB"/>
              </w:rPr>
              <w:t>11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7E9" w14:textId="77777777" w:rsidR="006A3968" w:rsidRPr="00455ABA" w:rsidRDefault="009E1947" w:rsidP="00455ABA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455ABA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9</w:t>
            </w:r>
            <w:r w:rsidR="006A3968" w:rsidRPr="00455ABA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 xml:space="preserve"> and </w:t>
            </w:r>
            <w:r w:rsidRPr="00455ABA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10</w:t>
            </w:r>
          </w:p>
        </w:tc>
        <w:tc>
          <w:tcPr>
            <w:tcW w:w="10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7EA" w14:textId="77777777" w:rsidR="006A3968" w:rsidRPr="00455ABA" w:rsidRDefault="00512FE5" w:rsidP="00455ABA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FD2AEC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61889</w:t>
            </w:r>
          </w:p>
        </w:tc>
      </w:tr>
      <w:tr w:rsidR="00A2274A" w:rsidRPr="00455ABA" w14:paraId="3756C7EF" w14:textId="77777777" w:rsidTr="00837CEE">
        <w:trPr>
          <w:trHeight w:val="170"/>
        </w:trPr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7EC" w14:textId="77777777" w:rsidR="00A2274A" w:rsidRPr="00455ABA" w:rsidRDefault="00A2274A" w:rsidP="00455ABA">
            <w:pPr>
              <w:spacing w:after="0" w:line="240" w:lineRule="auto"/>
              <w:rPr>
                <w:rFonts w:ascii="Verdana" w:eastAsia="Arial Unicode MS" w:hAnsi="Verdana" w:cs="Arial Unicode MS"/>
                <w:b/>
                <w:bCs/>
                <w:sz w:val="16"/>
                <w:szCs w:val="16"/>
                <w:lang w:eastAsia="en-GB"/>
              </w:rPr>
            </w:pPr>
            <w:r w:rsidRPr="00455ABA">
              <w:rPr>
                <w:rFonts w:ascii="Verdana" w:eastAsia="Arial Unicode MS" w:hAnsi="Verdana" w:cs="Arial Unicode MS"/>
                <w:b/>
                <w:bCs/>
                <w:sz w:val="16"/>
                <w:szCs w:val="16"/>
                <w:lang w:eastAsia="en-GB"/>
              </w:rPr>
              <w:t>12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7ED" w14:textId="77777777" w:rsidR="00A2274A" w:rsidRPr="00455ABA" w:rsidRDefault="009E1947" w:rsidP="00455ABA">
            <w:pPr>
              <w:spacing w:after="0" w:line="240" w:lineRule="auto"/>
              <w:rPr>
                <w:rFonts w:ascii="Verdana" w:eastAsia="Times New Roman" w:hAnsi="Verdana" w:cs="Times New Roman"/>
                <w:b/>
                <w:bCs/>
                <w:sz w:val="16"/>
                <w:szCs w:val="16"/>
                <w:lang w:eastAsia="en-GB"/>
              </w:rPr>
            </w:pPr>
            <w:r w:rsidRPr="00455ABA">
              <w:rPr>
                <w:rFonts w:ascii="Verdana" w:eastAsia="Times New Roman" w:hAnsi="Verdana" w:cs="Times New Roman"/>
                <w:b/>
                <w:bCs/>
                <w:sz w:val="16"/>
                <w:szCs w:val="16"/>
                <w:lang w:eastAsia="en-GB"/>
              </w:rPr>
              <w:t>6</w:t>
            </w:r>
            <w:r w:rsidR="00A2274A" w:rsidRPr="00455ABA">
              <w:rPr>
                <w:rFonts w:ascii="Verdana" w:eastAsia="Times New Roman" w:hAnsi="Verdana" w:cs="Times New Roman"/>
                <w:b/>
                <w:bCs/>
                <w:sz w:val="16"/>
                <w:szCs w:val="16"/>
                <w:lang w:eastAsia="en-GB"/>
              </w:rPr>
              <w:t xml:space="preserve"> and </w:t>
            </w:r>
            <w:r w:rsidRPr="00455ABA">
              <w:rPr>
                <w:rFonts w:ascii="Verdana" w:eastAsia="Times New Roman" w:hAnsi="Verdana" w:cs="Times New Roman"/>
                <w:b/>
                <w:bCs/>
                <w:sz w:val="16"/>
                <w:szCs w:val="16"/>
                <w:lang w:eastAsia="en-GB"/>
              </w:rPr>
              <w:t>11</w:t>
            </w:r>
          </w:p>
        </w:tc>
        <w:tc>
          <w:tcPr>
            <w:tcW w:w="10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7EE" w14:textId="77777777" w:rsidR="00A2274A" w:rsidRPr="00FD2AEC" w:rsidRDefault="00512FE5" w:rsidP="00455ABA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b/>
                <w:bCs/>
                <w:sz w:val="16"/>
                <w:szCs w:val="16"/>
                <w:lang w:eastAsia="en-GB"/>
              </w:rPr>
            </w:pPr>
            <w:r w:rsidRPr="00FD2AEC">
              <w:rPr>
                <w:rFonts w:ascii="Verdana" w:eastAsia="Times New Roman" w:hAnsi="Verdana" w:cs="Times New Roman"/>
                <w:b/>
                <w:bCs/>
                <w:sz w:val="16"/>
                <w:szCs w:val="16"/>
                <w:lang w:eastAsia="en-GB"/>
              </w:rPr>
              <w:t>4676</w:t>
            </w:r>
          </w:p>
        </w:tc>
      </w:tr>
      <w:tr w:rsidR="00A2274A" w:rsidRPr="00455ABA" w14:paraId="3756C7F3" w14:textId="77777777" w:rsidTr="00837CEE">
        <w:trPr>
          <w:trHeight w:val="170"/>
        </w:trPr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756C7F0" w14:textId="77777777" w:rsidR="00A2274A" w:rsidRPr="00455ABA" w:rsidRDefault="00A2274A" w:rsidP="00455ABA">
            <w:pPr>
              <w:spacing w:after="0" w:line="240" w:lineRule="auto"/>
              <w:rPr>
                <w:rFonts w:ascii="Verdana" w:eastAsia="Arial Unicode MS" w:hAnsi="Verdana" w:cs="Arial Unicode MS"/>
                <w:sz w:val="16"/>
                <w:szCs w:val="16"/>
                <w:lang w:eastAsia="en-GB"/>
              </w:rPr>
            </w:pP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756C7F1" w14:textId="77777777" w:rsidR="00A2274A" w:rsidRPr="00455ABA" w:rsidRDefault="00A2274A" w:rsidP="00455ABA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</w:p>
        </w:tc>
        <w:tc>
          <w:tcPr>
            <w:tcW w:w="10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756C7F2" w14:textId="77777777" w:rsidR="00A2274A" w:rsidRPr="00455ABA" w:rsidRDefault="00A2274A" w:rsidP="00455ABA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</w:p>
        </w:tc>
      </w:tr>
      <w:tr w:rsidR="00485CD8" w:rsidRPr="00455ABA" w14:paraId="3756C7F7" w14:textId="77777777" w:rsidTr="00837CEE">
        <w:trPr>
          <w:trHeight w:val="170"/>
        </w:trPr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7F4" w14:textId="77777777" w:rsidR="00485CD8" w:rsidRPr="00455ABA" w:rsidRDefault="009E1947" w:rsidP="00455ABA">
            <w:pPr>
              <w:spacing w:after="0" w:line="240" w:lineRule="auto"/>
              <w:rPr>
                <w:rFonts w:ascii="Verdana" w:eastAsia="Arial Unicode MS" w:hAnsi="Verdana" w:cs="Arial Unicode MS"/>
                <w:sz w:val="16"/>
                <w:szCs w:val="16"/>
                <w:lang w:eastAsia="en-GB"/>
              </w:rPr>
            </w:pPr>
            <w:r w:rsidRPr="00455ABA">
              <w:rPr>
                <w:rFonts w:ascii="Verdana" w:eastAsia="Arial Unicode MS" w:hAnsi="Verdana" w:cs="Arial Unicode MS"/>
                <w:sz w:val="16"/>
                <w:szCs w:val="16"/>
                <w:lang w:eastAsia="en-GB"/>
              </w:rPr>
              <w:t>13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7F5" w14:textId="77777777" w:rsidR="00485CD8" w:rsidRPr="00455ABA" w:rsidRDefault="00485CD8" w:rsidP="00455ABA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455ABA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dependen*.mp.</w:t>
            </w:r>
          </w:p>
        </w:tc>
        <w:tc>
          <w:tcPr>
            <w:tcW w:w="10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7F6" w14:textId="77777777" w:rsidR="00485CD8" w:rsidRPr="00455ABA" w:rsidRDefault="00512FE5" w:rsidP="00455ABA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FD2AEC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1383596</w:t>
            </w:r>
          </w:p>
        </w:tc>
      </w:tr>
      <w:tr w:rsidR="00485CD8" w:rsidRPr="00455ABA" w14:paraId="3756C7FB" w14:textId="77777777" w:rsidTr="00837CEE">
        <w:trPr>
          <w:trHeight w:val="170"/>
        </w:trPr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7F8" w14:textId="77777777" w:rsidR="00485CD8" w:rsidRPr="00455ABA" w:rsidRDefault="009E1947" w:rsidP="00455ABA">
            <w:pPr>
              <w:spacing w:after="0" w:line="240" w:lineRule="auto"/>
              <w:rPr>
                <w:rFonts w:ascii="Verdana" w:eastAsia="Arial Unicode MS" w:hAnsi="Verdana" w:cs="Arial Unicode MS"/>
                <w:sz w:val="16"/>
                <w:szCs w:val="16"/>
                <w:lang w:eastAsia="en-GB"/>
              </w:rPr>
            </w:pPr>
            <w:r w:rsidRPr="00455ABA">
              <w:rPr>
                <w:rFonts w:ascii="Verdana" w:eastAsia="Arial Unicode MS" w:hAnsi="Verdana" w:cs="Arial Unicode MS"/>
                <w:sz w:val="16"/>
                <w:szCs w:val="16"/>
                <w:lang w:eastAsia="en-GB"/>
              </w:rPr>
              <w:t>14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7F9" w14:textId="77777777" w:rsidR="00485CD8" w:rsidRPr="00455ABA" w:rsidRDefault="00485CD8" w:rsidP="00455ABA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455ABA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abus*.mp.</w:t>
            </w:r>
          </w:p>
        </w:tc>
        <w:tc>
          <w:tcPr>
            <w:tcW w:w="10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7FA" w14:textId="77777777" w:rsidR="00485CD8" w:rsidRPr="00455ABA" w:rsidRDefault="00512FE5" w:rsidP="00455ABA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FD2AEC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150878</w:t>
            </w:r>
          </w:p>
        </w:tc>
      </w:tr>
      <w:tr w:rsidR="00485CD8" w:rsidRPr="00455ABA" w14:paraId="3756C7FF" w14:textId="77777777" w:rsidTr="00837CEE">
        <w:trPr>
          <w:trHeight w:val="170"/>
        </w:trPr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7FC" w14:textId="77777777" w:rsidR="00485CD8" w:rsidRPr="00455ABA" w:rsidRDefault="009E1947" w:rsidP="00455ABA">
            <w:pPr>
              <w:spacing w:after="0" w:line="240" w:lineRule="auto"/>
              <w:rPr>
                <w:rFonts w:ascii="Verdana" w:eastAsia="Arial Unicode MS" w:hAnsi="Verdana" w:cs="Arial Unicode MS"/>
                <w:sz w:val="16"/>
                <w:szCs w:val="16"/>
                <w:lang w:eastAsia="en-GB"/>
              </w:rPr>
            </w:pPr>
            <w:r w:rsidRPr="00455ABA">
              <w:rPr>
                <w:rFonts w:ascii="Verdana" w:eastAsia="Arial Unicode MS" w:hAnsi="Verdana" w:cs="Arial Unicode MS"/>
                <w:sz w:val="16"/>
                <w:szCs w:val="16"/>
                <w:lang w:eastAsia="en-GB"/>
              </w:rPr>
              <w:t>15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7FD" w14:textId="77777777" w:rsidR="00485CD8" w:rsidRPr="00455ABA" w:rsidRDefault="00485CD8" w:rsidP="00455ABA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455ABA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misus*.mp.</w:t>
            </w:r>
          </w:p>
        </w:tc>
        <w:tc>
          <w:tcPr>
            <w:tcW w:w="10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7FE" w14:textId="77777777" w:rsidR="00485CD8" w:rsidRPr="00455ABA" w:rsidRDefault="00512FE5" w:rsidP="00455ABA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FD2AEC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18529</w:t>
            </w:r>
          </w:p>
        </w:tc>
      </w:tr>
      <w:tr w:rsidR="00485CD8" w:rsidRPr="00455ABA" w14:paraId="3756C803" w14:textId="77777777" w:rsidTr="00837CEE">
        <w:trPr>
          <w:trHeight w:val="170"/>
        </w:trPr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800" w14:textId="77777777" w:rsidR="00485CD8" w:rsidRPr="00455ABA" w:rsidRDefault="009E1947" w:rsidP="00455ABA">
            <w:pPr>
              <w:spacing w:after="0" w:line="240" w:lineRule="auto"/>
              <w:rPr>
                <w:rFonts w:ascii="Verdana" w:eastAsia="Arial Unicode MS" w:hAnsi="Verdana" w:cs="Arial Unicode MS"/>
                <w:sz w:val="16"/>
                <w:szCs w:val="16"/>
                <w:lang w:eastAsia="en-GB"/>
              </w:rPr>
            </w:pPr>
            <w:r w:rsidRPr="00455ABA">
              <w:rPr>
                <w:rFonts w:ascii="Verdana" w:eastAsia="Arial Unicode MS" w:hAnsi="Verdana" w:cs="Arial Unicode MS"/>
                <w:sz w:val="16"/>
                <w:szCs w:val="16"/>
                <w:lang w:eastAsia="en-GB"/>
              </w:rPr>
              <w:t>16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801" w14:textId="77777777" w:rsidR="00485CD8" w:rsidRPr="00455ABA" w:rsidRDefault="00485CD8" w:rsidP="00455ABA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455ABA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heavy.mp.</w:t>
            </w:r>
          </w:p>
        </w:tc>
        <w:tc>
          <w:tcPr>
            <w:tcW w:w="10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802" w14:textId="77777777" w:rsidR="00485CD8" w:rsidRPr="00455ABA" w:rsidRDefault="00512FE5" w:rsidP="00455ABA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FD2AEC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135203</w:t>
            </w:r>
          </w:p>
        </w:tc>
      </w:tr>
      <w:tr w:rsidR="00485CD8" w:rsidRPr="00455ABA" w14:paraId="3756C807" w14:textId="77777777" w:rsidTr="00837CEE">
        <w:trPr>
          <w:trHeight w:val="170"/>
        </w:trPr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804" w14:textId="77777777" w:rsidR="00485CD8" w:rsidRPr="00455ABA" w:rsidRDefault="009E1947" w:rsidP="00455ABA">
            <w:pPr>
              <w:spacing w:after="0" w:line="240" w:lineRule="auto"/>
              <w:rPr>
                <w:rFonts w:ascii="Verdana" w:eastAsia="Arial Unicode MS" w:hAnsi="Verdana" w:cs="Arial Unicode MS"/>
                <w:sz w:val="16"/>
                <w:szCs w:val="16"/>
                <w:lang w:eastAsia="en-GB"/>
              </w:rPr>
            </w:pPr>
            <w:r w:rsidRPr="00455ABA">
              <w:rPr>
                <w:rFonts w:ascii="Verdana" w:eastAsia="Arial Unicode MS" w:hAnsi="Verdana" w:cs="Arial Unicode MS"/>
                <w:sz w:val="16"/>
                <w:szCs w:val="16"/>
                <w:lang w:eastAsia="en-GB"/>
              </w:rPr>
              <w:t>17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805" w14:textId="77777777" w:rsidR="00485CD8" w:rsidRPr="00455ABA" w:rsidRDefault="00485CD8" w:rsidP="00455ABA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455ABA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harmful.mp.</w:t>
            </w:r>
          </w:p>
        </w:tc>
        <w:tc>
          <w:tcPr>
            <w:tcW w:w="10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806" w14:textId="77777777" w:rsidR="00485CD8" w:rsidRPr="00455ABA" w:rsidRDefault="00512FE5" w:rsidP="00455ABA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FD2AEC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39770</w:t>
            </w:r>
          </w:p>
        </w:tc>
      </w:tr>
      <w:tr w:rsidR="00485CD8" w:rsidRPr="00455ABA" w14:paraId="3756C80B" w14:textId="77777777" w:rsidTr="00837CEE">
        <w:trPr>
          <w:trHeight w:val="170"/>
        </w:trPr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808" w14:textId="77777777" w:rsidR="00485CD8" w:rsidRPr="00455ABA" w:rsidRDefault="009E1947" w:rsidP="00455ABA">
            <w:pPr>
              <w:spacing w:after="0" w:line="240" w:lineRule="auto"/>
              <w:rPr>
                <w:rFonts w:ascii="Verdana" w:eastAsia="Arial Unicode MS" w:hAnsi="Verdana" w:cs="Arial Unicode MS"/>
                <w:sz w:val="16"/>
                <w:szCs w:val="16"/>
                <w:lang w:eastAsia="en-GB"/>
              </w:rPr>
            </w:pPr>
            <w:r w:rsidRPr="00455ABA">
              <w:rPr>
                <w:rFonts w:ascii="Verdana" w:eastAsia="Arial Unicode MS" w:hAnsi="Verdana" w:cs="Arial Unicode MS"/>
                <w:sz w:val="16"/>
                <w:szCs w:val="16"/>
                <w:lang w:eastAsia="en-GB"/>
              </w:rPr>
              <w:t>18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809" w14:textId="77777777" w:rsidR="00485CD8" w:rsidRPr="00455ABA" w:rsidRDefault="00485CD8" w:rsidP="00455ABA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455ABA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hazardous.mp.</w:t>
            </w:r>
          </w:p>
        </w:tc>
        <w:tc>
          <w:tcPr>
            <w:tcW w:w="10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80A" w14:textId="77777777" w:rsidR="00485CD8" w:rsidRPr="00455ABA" w:rsidRDefault="00512FE5" w:rsidP="00455ABA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FD2AEC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27659</w:t>
            </w:r>
          </w:p>
        </w:tc>
      </w:tr>
      <w:tr w:rsidR="00485CD8" w:rsidRPr="00455ABA" w14:paraId="3756C80F" w14:textId="77777777" w:rsidTr="00837CEE">
        <w:trPr>
          <w:trHeight w:val="170"/>
        </w:trPr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80C" w14:textId="77777777" w:rsidR="00485CD8" w:rsidRPr="00455ABA" w:rsidRDefault="009E1947" w:rsidP="00455ABA">
            <w:pPr>
              <w:spacing w:after="0" w:line="240" w:lineRule="auto"/>
              <w:rPr>
                <w:rFonts w:ascii="Verdana" w:eastAsia="Arial Unicode MS" w:hAnsi="Verdana" w:cs="Arial Unicode MS"/>
                <w:sz w:val="16"/>
                <w:szCs w:val="16"/>
                <w:lang w:eastAsia="en-GB"/>
              </w:rPr>
            </w:pPr>
            <w:r w:rsidRPr="00455ABA">
              <w:rPr>
                <w:rFonts w:ascii="Verdana" w:eastAsia="Arial Unicode MS" w:hAnsi="Verdana" w:cs="Arial Unicode MS"/>
                <w:sz w:val="16"/>
                <w:szCs w:val="16"/>
                <w:lang w:eastAsia="en-GB"/>
              </w:rPr>
              <w:t>19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80D" w14:textId="77777777" w:rsidR="00485CD8" w:rsidRPr="00455ABA" w:rsidRDefault="00485CD8" w:rsidP="00455ABA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455ABA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excessiv*.mp.</w:t>
            </w:r>
          </w:p>
        </w:tc>
        <w:tc>
          <w:tcPr>
            <w:tcW w:w="10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80E" w14:textId="77777777" w:rsidR="00485CD8" w:rsidRPr="00455ABA" w:rsidRDefault="00512FE5" w:rsidP="00455ABA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FD2AEC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100509</w:t>
            </w:r>
          </w:p>
        </w:tc>
      </w:tr>
      <w:tr w:rsidR="00485CD8" w:rsidRPr="00455ABA" w14:paraId="3756C813" w14:textId="77777777" w:rsidTr="00837CEE">
        <w:trPr>
          <w:trHeight w:val="170"/>
        </w:trPr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810" w14:textId="77777777" w:rsidR="00485CD8" w:rsidRPr="00455ABA" w:rsidRDefault="009E1947" w:rsidP="00455ABA">
            <w:pPr>
              <w:spacing w:after="0" w:line="240" w:lineRule="auto"/>
              <w:rPr>
                <w:rFonts w:ascii="Verdana" w:eastAsia="Arial Unicode MS" w:hAnsi="Verdana" w:cs="Arial Unicode MS"/>
                <w:sz w:val="16"/>
                <w:szCs w:val="16"/>
                <w:lang w:eastAsia="en-GB"/>
              </w:rPr>
            </w:pPr>
            <w:r w:rsidRPr="00455ABA">
              <w:rPr>
                <w:rFonts w:ascii="Verdana" w:eastAsia="Arial Unicode MS" w:hAnsi="Verdana" w:cs="Arial Unicode MS"/>
                <w:sz w:val="16"/>
                <w:szCs w:val="16"/>
                <w:lang w:eastAsia="en-GB"/>
              </w:rPr>
              <w:t>20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811" w14:textId="77777777" w:rsidR="00485CD8" w:rsidRPr="00455ABA" w:rsidRDefault="00485CD8" w:rsidP="00455ABA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455ABA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exceed*.mp.</w:t>
            </w:r>
          </w:p>
        </w:tc>
        <w:tc>
          <w:tcPr>
            <w:tcW w:w="10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812" w14:textId="77777777" w:rsidR="00485CD8" w:rsidRPr="00455ABA" w:rsidRDefault="00485CD8" w:rsidP="00455ABA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455ABA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124068</w:t>
            </w:r>
          </w:p>
        </w:tc>
      </w:tr>
      <w:tr w:rsidR="00485CD8" w:rsidRPr="00455ABA" w14:paraId="3756C817" w14:textId="77777777" w:rsidTr="00837CEE">
        <w:trPr>
          <w:trHeight w:val="170"/>
        </w:trPr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814" w14:textId="77777777" w:rsidR="00485CD8" w:rsidRPr="00455ABA" w:rsidRDefault="00485CD8" w:rsidP="00455ABA">
            <w:pPr>
              <w:spacing w:after="0" w:line="240" w:lineRule="auto"/>
              <w:rPr>
                <w:rFonts w:ascii="Verdana" w:eastAsia="Arial Unicode MS" w:hAnsi="Verdana" w:cs="Arial Unicode MS"/>
                <w:sz w:val="16"/>
                <w:szCs w:val="16"/>
                <w:lang w:eastAsia="en-GB"/>
              </w:rPr>
            </w:pPr>
            <w:r w:rsidRPr="00455ABA">
              <w:rPr>
                <w:rFonts w:ascii="Verdana" w:eastAsia="Arial Unicode MS" w:hAnsi="Verdana" w:cs="Arial Unicode MS"/>
                <w:sz w:val="16"/>
                <w:szCs w:val="16"/>
                <w:lang w:eastAsia="en-GB"/>
              </w:rPr>
              <w:t>2</w:t>
            </w:r>
            <w:r w:rsidR="009E1947" w:rsidRPr="00455ABA">
              <w:rPr>
                <w:rFonts w:ascii="Verdana" w:eastAsia="Arial Unicode MS" w:hAnsi="Verdana" w:cs="Arial Unicode MS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815" w14:textId="77777777" w:rsidR="00485CD8" w:rsidRPr="00455ABA" w:rsidRDefault="00485CD8" w:rsidP="00455ABA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455ABA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risky or riski* or "high-risk").mp.</w:t>
            </w:r>
          </w:p>
        </w:tc>
        <w:tc>
          <w:tcPr>
            <w:tcW w:w="10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816" w14:textId="77777777" w:rsidR="00485CD8" w:rsidRPr="00455ABA" w:rsidRDefault="00512FE5" w:rsidP="00455ABA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FD2AEC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217299</w:t>
            </w:r>
          </w:p>
        </w:tc>
      </w:tr>
      <w:tr w:rsidR="00485CD8" w:rsidRPr="00455ABA" w14:paraId="3756C81B" w14:textId="77777777" w:rsidTr="00837CEE">
        <w:trPr>
          <w:trHeight w:val="170"/>
        </w:trPr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818" w14:textId="77777777" w:rsidR="00485CD8" w:rsidRPr="00455ABA" w:rsidRDefault="00485CD8" w:rsidP="00455ABA">
            <w:pPr>
              <w:spacing w:after="0" w:line="240" w:lineRule="auto"/>
              <w:rPr>
                <w:rFonts w:ascii="Verdana" w:eastAsia="Arial Unicode MS" w:hAnsi="Verdana" w:cs="Arial Unicode MS"/>
                <w:sz w:val="16"/>
                <w:szCs w:val="16"/>
                <w:lang w:eastAsia="en-GB"/>
              </w:rPr>
            </w:pPr>
            <w:r w:rsidRPr="00455ABA">
              <w:rPr>
                <w:rFonts w:ascii="Verdana" w:eastAsia="Arial Unicode MS" w:hAnsi="Verdana" w:cs="Arial Unicode MS"/>
                <w:sz w:val="16"/>
                <w:szCs w:val="16"/>
                <w:lang w:eastAsia="en-GB"/>
              </w:rPr>
              <w:t>2</w:t>
            </w:r>
            <w:r w:rsidR="009E1947" w:rsidRPr="00455ABA">
              <w:rPr>
                <w:rFonts w:ascii="Verdana" w:eastAsia="Arial Unicode MS" w:hAnsi="Verdana" w:cs="Arial Unicode MS"/>
                <w:sz w:val="16"/>
                <w:szCs w:val="16"/>
                <w:lang w:eastAsia="en-GB"/>
              </w:rPr>
              <w:t>2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819" w14:textId="77777777" w:rsidR="00485CD8" w:rsidRPr="00455ABA" w:rsidRDefault="00485CD8" w:rsidP="00455ABA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455ABA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problem*.mp.</w:t>
            </w:r>
          </w:p>
        </w:tc>
        <w:tc>
          <w:tcPr>
            <w:tcW w:w="10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81A" w14:textId="77777777" w:rsidR="00485CD8" w:rsidRPr="00455ABA" w:rsidRDefault="00512FE5" w:rsidP="00455ABA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FD2AEC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825089</w:t>
            </w:r>
          </w:p>
        </w:tc>
      </w:tr>
      <w:tr w:rsidR="00485CD8" w:rsidRPr="00455ABA" w14:paraId="3756C81F" w14:textId="77777777" w:rsidTr="00837CEE">
        <w:trPr>
          <w:trHeight w:val="170"/>
        </w:trPr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81C" w14:textId="77777777" w:rsidR="00485CD8" w:rsidRPr="00455ABA" w:rsidRDefault="00485CD8" w:rsidP="00455ABA">
            <w:pPr>
              <w:spacing w:after="0" w:line="240" w:lineRule="auto"/>
              <w:rPr>
                <w:rFonts w:ascii="Verdana" w:eastAsia="Arial Unicode MS" w:hAnsi="Verdana" w:cs="Arial Unicode MS"/>
                <w:sz w:val="16"/>
                <w:szCs w:val="16"/>
                <w:lang w:eastAsia="en-GB"/>
              </w:rPr>
            </w:pPr>
            <w:r w:rsidRPr="00455ABA">
              <w:rPr>
                <w:rFonts w:ascii="Verdana" w:eastAsia="Arial Unicode MS" w:hAnsi="Verdana" w:cs="Arial Unicode MS"/>
                <w:sz w:val="16"/>
                <w:szCs w:val="16"/>
                <w:lang w:eastAsia="en-GB"/>
              </w:rPr>
              <w:t>2</w:t>
            </w:r>
            <w:r w:rsidR="009E1947" w:rsidRPr="00455ABA">
              <w:rPr>
                <w:rFonts w:ascii="Verdana" w:eastAsia="Arial Unicode MS" w:hAnsi="Verdana" w:cs="Arial Unicode MS"/>
                <w:sz w:val="16"/>
                <w:szCs w:val="16"/>
                <w:lang w:eastAsia="en-GB"/>
              </w:rPr>
              <w:t>3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81D" w14:textId="77777777" w:rsidR="00485CD8" w:rsidRPr="00455ABA" w:rsidRDefault="00485CD8" w:rsidP="00455ABA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455ABA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intoxica*.mp.</w:t>
            </w:r>
          </w:p>
        </w:tc>
        <w:tc>
          <w:tcPr>
            <w:tcW w:w="10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81E" w14:textId="77777777" w:rsidR="00485CD8" w:rsidRPr="00455ABA" w:rsidRDefault="00512FE5" w:rsidP="00455ABA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FD2AEC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51172</w:t>
            </w:r>
          </w:p>
        </w:tc>
      </w:tr>
      <w:tr w:rsidR="00485CD8" w:rsidRPr="00455ABA" w14:paraId="3756C823" w14:textId="77777777" w:rsidTr="00837CEE">
        <w:trPr>
          <w:trHeight w:val="170"/>
        </w:trPr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820" w14:textId="77777777" w:rsidR="00485CD8" w:rsidRPr="00455ABA" w:rsidRDefault="00485CD8" w:rsidP="00455ABA">
            <w:pPr>
              <w:spacing w:after="0" w:line="240" w:lineRule="auto"/>
              <w:rPr>
                <w:rFonts w:ascii="Verdana" w:eastAsia="Arial Unicode MS" w:hAnsi="Verdana" w:cs="Arial Unicode MS"/>
                <w:sz w:val="16"/>
                <w:szCs w:val="16"/>
                <w:lang w:eastAsia="en-GB"/>
              </w:rPr>
            </w:pPr>
            <w:r w:rsidRPr="00455ABA">
              <w:rPr>
                <w:rFonts w:ascii="Verdana" w:eastAsia="Arial Unicode MS" w:hAnsi="Verdana" w:cs="Arial Unicode MS"/>
                <w:sz w:val="16"/>
                <w:szCs w:val="16"/>
                <w:lang w:eastAsia="en-GB"/>
              </w:rPr>
              <w:t>2</w:t>
            </w:r>
            <w:r w:rsidR="009E1947" w:rsidRPr="00455ABA">
              <w:rPr>
                <w:rFonts w:ascii="Verdana" w:eastAsia="Arial Unicode MS" w:hAnsi="Verdana" w:cs="Arial Unicode MS"/>
                <w:sz w:val="16"/>
                <w:szCs w:val="16"/>
                <w:lang w:eastAsia="en-GB"/>
              </w:rPr>
              <w:t>4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821" w14:textId="77777777" w:rsidR="00485CD8" w:rsidRPr="00455ABA" w:rsidRDefault="00485CD8" w:rsidP="00455ABA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455ABA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(binge* or binging).mp.</w:t>
            </w:r>
          </w:p>
        </w:tc>
        <w:tc>
          <w:tcPr>
            <w:tcW w:w="10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822" w14:textId="77777777" w:rsidR="00485CD8" w:rsidRPr="00455ABA" w:rsidRDefault="00512FE5" w:rsidP="00455ABA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FD2AEC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10416</w:t>
            </w:r>
          </w:p>
        </w:tc>
      </w:tr>
      <w:tr w:rsidR="00485CD8" w:rsidRPr="00455ABA" w14:paraId="3756C827" w14:textId="77777777" w:rsidTr="00837CEE">
        <w:trPr>
          <w:trHeight w:val="170"/>
        </w:trPr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824" w14:textId="77777777" w:rsidR="00485CD8" w:rsidRPr="00455ABA" w:rsidRDefault="009E1947" w:rsidP="00455ABA">
            <w:pPr>
              <w:spacing w:after="0" w:line="240" w:lineRule="auto"/>
              <w:rPr>
                <w:rFonts w:ascii="Verdana" w:eastAsia="Arial Unicode MS" w:hAnsi="Verdana" w:cs="Arial Unicode MS"/>
                <w:sz w:val="16"/>
                <w:szCs w:val="16"/>
                <w:lang w:eastAsia="en-GB"/>
              </w:rPr>
            </w:pPr>
            <w:r w:rsidRPr="00455ABA">
              <w:rPr>
                <w:rFonts w:ascii="Verdana" w:eastAsia="Arial Unicode MS" w:hAnsi="Verdana" w:cs="Arial Unicode MS"/>
                <w:sz w:val="16"/>
                <w:szCs w:val="16"/>
                <w:lang w:eastAsia="en-GB"/>
              </w:rPr>
              <w:t>25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825" w14:textId="77777777" w:rsidR="00485CD8" w:rsidRPr="00455ABA" w:rsidRDefault="00485CD8" w:rsidP="00455ABA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455ABA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addict*.mp.</w:t>
            </w:r>
          </w:p>
        </w:tc>
        <w:tc>
          <w:tcPr>
            <w:tcW w:w="10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826" w14:textId="77777777" w:rsidR="00485CD8" w:rsidRPr="00455ABA" w:rsidRDefault="00512FE5" w:rsidP="00455ABA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FD2AEC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50850</w:t>
            </w:r>
          </w:p>
        </w:tc>
      </w:tr>
      <w:tr w:rsidR="00485CD8" w:rsidRPr="00455ABA" w14:paraId="3756C82B" w14:textId="77777777" w:rsidTr="00837CEE">
        <w:trPr>
          <w:trHeight w:val="170"/>
        </w:trPr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828" w14:textId="77777777" w:rsidR="00485CD8" w:rsidRPr="00455ABA" w:rsidRDefault="009E1947" w:rsidP="00455ABA">
            <w:pPr>
              <w:spacing w:after="0" w:line="240" w:lineRule="auto"/>
              <w:rPr>
                <w:rFonts w:ascii="Verdana" w:eastAsia="Arial Unicode MS" w:hAnsi="Verdana" w:cs="Arial Unicode MS"/>
                <w:sz w:val="16"/>
                <w:szCs w:val="16"/>
                <w:lang w:eastAsia="en-GB"/>
              </w:rPr>
            </w:pPr>
            <w:r w:rsidRPr="00455ABA">
              <w:rPr>
                <w:rFonts w:ascii="Verdana" w:eastAsia="Arial Unicode MS" w:hAnsi="Verdana" w:cs="Arial Unicode MS"/>
                <w:sz w:val="16"/>
                <w:szCs w:val="16"/>
                <w:lang w:eastAsia="en-GB"/>
              </w:rPr>
              <w:t>26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829" w14:textId="77777777" w:rsidR="00485CD8" w:rsidRPr="00455ABA" w:rsidRDefault="009E1947" w:rsidP="00455ABA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455ABA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13</w:t>
            </w:r>
            <w:r w:rsidR="006A3968" w:rsidRPr="00455ABA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 xml:space="preserve"> or </w:t>
            </w:r>
            <w:r w:rsidRPr="00455ABA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14</w:t>
            </w:r>
            <w:r w:rsidR="006A3968" w:rsidRPr="00455ABA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 xml:space="preserve"> or </w:t>
            </w:r>
            <w:r w:rsidRPr="00455ABA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15</w:t>
            </w:r>
            <w:r w:rsidR="006A3968" w:rsidRPr="00455ABA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 xml:space="preserve"> or </w:t>
            </w:r>
            <w:r w:rsidRPr="00455ABA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16</w:t>
            </w:r>
            <w:r w:rsidR="006A3968" w:rsidRPr="00455ABA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 xml:space="preserve"> or </w:t>
            </w:r>
            <w:r w:rsidRPr="00455ABA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17</w:t>
            </w:r>
            <w:r w:rsidR="006A3968" w:rsidRPr="00455ABA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 xml:space="preserve"> or </w:t>
            </w:r>
            <w:r w:rsidRPr="00455ABA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18</w:t>
            </w:r>
            <w:r w:rsidR="006A3968" w:rsidRPr="00455ABA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 xml:space="preserve"> or </w:t>
            </w:r>
            <w:r w:rsidRPr="00455ABA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19</w:t>
            </w:r>
            <w:r w:rsidR="006A3968" w:rsidRPr="00455ABA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 xml:space="preserve"> or </w:t>
            </w:r>
            <w:r w:rsidRPr="00455ABA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20</w:t>
            </w:r>
            <w:r w:rsidR="006A3968" w:rsidRPr="00455ABA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 xml:space="preserve"> or 2</w:t>
            </w:r>
            <w:r w:rsidRPr="00455ABA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1</w:t>
            </w:r>
            <w:r w:rsidR="006A3968" w:rsidRPr="00455ABA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 xml:space="preserve"> or 2</w:t>
            </w:r>
            <w:r w:rsidRPr="00455ABA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2</w:t>
            </w:r>
            <w:r w:rsidR="006A3968" w:rsidRPr="00455ABA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 xml:space="preserve"> or 2</w:t>
            </w:r>
            <w:r w:rsidRPr="00455ABA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3</w:t>
            </w:r>
            <w:r w:rsidR="006A3968" w:rsidRPr="00455ABA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 xml:space="preserve"> </w:t>
            </w:r>
            <w:r w:rsidR="00485CD8" w:rsidRPr="00455ABA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 xml:space="preserve">or </w:t>
            </w:r>
            <w:r w:rsidR="006A3968" w:rsidRPr="00455ABA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2</w:t>
            </w:r>
            <w:r w:rsidRPr="00455ABA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4</w:t>
            </w:r>
            <w:r w:rsidR="006A3968" w:rsidRPr="00455ABA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 xml:space="preserve"> or </w:t>
            </w:r>
            <w:r w:rsidRPr="00455ABA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25</w:t>
            </w:r>
          </w:p>
        </w:tc>
        <w:tc>
          <w:tcPr>
            <w:tcW w:w="10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82A" w14:textId="77777777" w:rsidR="00485CD8" w:rsidRPr="00455ABA" w:rsidRDefault="00512FE5" w:rsidP="00455ABA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FD2AEC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2878721</w:t>
            </w:r>
          </w:p>
        </w:tc>
      </w:tr>
      <w:tr w:rsidR="00A2274A" w:rsidRPr="00455ABA" w14:paraId="3756C82F" w14:textId="77777777" w:rsidTr="00837CEE">
        <w:trPr>
          <w:trHeight w:val="170"/>
        </w:trPr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82C" w14:textId="77777777" w:rsidR="00A2274A" w:rsidRPr="00455ABA" w:rsidRDefault="009E1947" w:rsidP="00455ABA">
            <w:pPr>
              <w:spacing w:after="0" w:line="240" w:lineRule="auto"/>
              <w:rPr>
                <w:rFonts w:ascii="Verdana" w:eastAsia="Arial Unicode MS" w:hAnsi="Verdana" w:cs="Arial Unicode MS"/>
                <w:sz w:val="16"/>
                <w:szCs w:val="16"/>
                <w:lang w:eastAsia="en-GB"/>
              </w:rPr>
            </w:pPr>
            <w:r w:rsidRPr="00455ABA">
              <w:rPr>
                <w:rFonts w:ascii="Verdana" w:eastAsia="Arial Unicode MS" w:hAnsi="Verdana" w:cs="Arial Unicode MS"/>
                <w:sz w:val="16"/>
                <w:szCs w:val="16"/>
                <w:lang w:eastAsia="en-GB"/>
              </w:rPr>
              <w:t>27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82D" w14:textId="77777777" w:rsidR="00A2274A" w:rsidRPr="00455ABA" w:rsidRDefault="00A2274A" w:rsidP="00455ABA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455ABA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exp Alcohol Drinking/mo</w:t>
            </w:r>
          </w:p>
        </w:tc>
        <w:tc>
          <w:tcPr>
            <w:tcW w:w="10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82E" w14:textId="77777777" w:rsidR="00A2274A" w:rsidRPr="00455ABA" w:rsidRDefault="00512FE5" w:rsidP="00455ABA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FD2AEC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827</w:t>
            </w:r>
          </w:p>
        </w:tc>
      </w:tr>
      <w:tr w:rsidR="00A2274A" w:rsidRPr="00455ABA" w14:paraId="3756C833" w14:textId="77777777" w:rsidTr="00837CEE">
        <w:trPr>
          <w:trHeight w:val="170"/>
        </w:trPr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830" w14:textId="77777777" w:rsidR="00A2274A" w:rsidRPr="00455ABA" w:rsidRDefault="009E1947" w:rsidP="00455ABA">
            <w:pPr>
              <w:spacing w:after="0" w:line="240" w:lineRule="auto"/>
              <w:rPr>
                <w:rFonts w:ascii="Verdana" w:eastAsia="Arial Unicode MS" w:hAnsi="Verdana" w:cs="Arial Unicode MS"/>
                <w:b/>
                <w:bCs/>
                <w:sz w:val="16"/>
                <w:szCs w:val="16"/>
                <w:lang w:eastAsia="en-GB"/>
              </w:rPr>
            </w:pPr>
            <w:r w:rsidRPr="00455ABA">
              <w:rPr>
                <w:rFonts w:ascii="Verdana" w:eastAsia="Arial Unicode MS" w:hAnsi="Verdana" w:cs="Arial Unicode MS"/>
                <w:b/>
                <w:bCs/>
                <w:sz w:val="16"/>
                <w:szCs w:val="16"/>
                <w:lang w:eastAsia="en-GB"/>
              </w:rPr>
              <w:t>2</w:t>
            </w:r>
            <w:r w:rsidR="00A2274A" w:rsidRPr="00455ABA">
              <w:rPr>
                <w:rFonts w:ascii="Verdana" w:eastAsia="Arial Unicode MS" w:hAnsi="Verdana" w:cs="Arial Unicode MS"/>
                <w:b/>
                <w:bCs/>
                <w:sz w:val="16"/>
                <w:szCs w:val="16"/>
                <w:lang w:eastAsia="en-GB"/>
              </w:rPr>
              <w:t>8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831" w14:textId="77777777" w:rsidR="00A2274A" w:rsidRPr="00455ABA" w:rsidRDefault="009E1947" w:rsidP="00455ABA">
            <w:pPr>
              <w:spacing w:after="0" w:line="240" w:lineRule="auto"/>
              <w:rPr>
                <w:rFonts w:ascii="Verdana" w:eastAsia="Times New Roman" w:hAnsi="Verdana" w:cs="Times New Roman"/>
                <w:b/>
                <w:bCs/>
                <w:sz w:val="16"/>
                <w:szCs w:val="16"/>
                <w:lang w:eastAsia="en-GB"/>
              </w:rPr>
            </w:pPr>
            <w:r w:rsidRPr="00455ABA">
              <w:rPr>
                <w:rFonts w:ascii="Verdana" w:eastAsia="Times New Roman" w:hAnsi="Verdana" w:cs="Times New Roman"/>
                <w:b/>
                <w:bCs/>
                <w:sz w:val="16"/>
                <w:szCs w:val="16"/>
                <w:lang w:eastAsia="en-GB"/>
              </w:rPr>
              <w:t>26</w:t>
            </w:r>
            <w:r w:rsidR="00A2274A" w:rsidRPr="00455ABA">
              <w:rPr>
                <w:rFonts w:ascii="Verdana" w:eastAsia="Times New Roman" w:hAnsi="Verdana" w:cs="Times New Roman"/>
                <w:b/>
                <w:bCs/>
                <w:sz w:val="16"/>
                <w:szCs w:val="16"/>
                <w:lang w:eastAsia="en-GB"/>
              </w:rPr>
              <w:t xml:space="preserve"> and </w:t>
            </w:r>
            <w:r w:rsidRPr="00455ABA">
              <w:rPr>
                <w:rFonts w:ascii="Verdana" w:eastAsia="Times New Roman" w:hAnsi="Verdana" w:cs="Times New Roman"/>
                <w:b/>
                <w:bCs/>
                <w:sz w:val="16"/>
                <w:szCs w:val="16"/>
                <w:lang w:eastAsia="en-GB"/>
              </w:rPr>
              <w:t>27</w:t>
            </w:r>
          </w:p>
        </w:tc>
        <w:tc>
          <w:tcPr>
            <w:tcW w:w="10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832" w14:textId="77777777" w:rsidR="00A2274A" w:rsidRPr="00FD2AEC" w:rsidRDefault="00512FE5" w:rsidP="00455ABA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b/>
                <w:bCs/>
                <w:sz w:val="16"/>
                <w:szCs w:val="16"/>
                <w:lang w:eastAsia="en-GB"/>
              </w:rPr>
            </w:pPr>
            <w:r w:rsidRPr="00FD2AEC">
              <w:rPr>
                <w:rFonts w:ascii="Verdana" w:eastAsia="Times New Roman" w:hAnsi="Verdana" w:cs="Times New Roman"/>
                <w:b/>
                <w:bCs/>
                <w:sz w:val="16"/>
                <w:szCs w:val="16"/>
                <w:lang w:eastAsia="en-GB"/>
              </w:rPr>
              <w:t>359</w:t>
            </w:r>
          </w:p>
        </w:tc>
      </w:tr>
      <w:tr w:rsidR="00A2274A" w:rsidRPr="00455ABA" w14:paraId="3756C837" w14:textId="77777777" w:rsidTr="00837CEE">
        <w:trPr>
          <w:trHeight w:val="170"/>
        </w:trPr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756C834" w14:textId="77777777" w:rsidR="00A2274A" w:rsidRPr="00455ABA" w:rsidRDefault="00A2274A" w:rsidP="00455ABA">
            <w:pPr>
              <w:spacing w:after="0" w:line="240" w:lineRule="auto"/>
              <w:rPr>
                <w:rFonts w:ascii="Verdana" w:eastAsia="Arial Unicode MS" w:hAnsi="Verdana" w:cs="Arial Unicode MS"/>
                <w:sz w:val="16"/>
                <w:szCs w:val="16"/>
                <w:lang w:eastAsia="en-GB"/>
              </w:rPr>
            </w:pP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756C835" w14:textId="77777777" w:rsidR="00A2274A" w:rsidRPr="00455ABA" w:rsidRDefault="00A2274A" w:rsidP="00455ABA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</w:p>
        </w:tc>
        <w:tc>
          <w:tcPr>
            <w:tcW w:w="10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756C836" w14:textId="77777777" w:rsidR="00A2274A" w:rsidRPr="00455ABA" w:rsidRDefault="00A2274A" w:rsidP="00455ABA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</w:p>
        </w:tc>
      </w:tr>
      <w:tr w:rsidR="006A3968" w:rsidRPr="00455ABA" w14:paraId="3756C83B" w14:textId="77777777" w:rsidTr="00837CEE">
        <w:trPr>
          <w:trHeight w:val="170"/>
        </w:trPr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838" w14:textId="77777777" w:rsidR="006A3968" w:rsidRPr="00455ABA" w:rsidRDefault="009E1947" w:rsidP="00455ABA">
            <w:pPr>
              <w:spacing w:after="0" w:line="240" w:lineRule="auto"/>
              <w:rPr>
                <w:rFonts w:ascii="Verdana" w:eastAsia="Arial Unicode MS" w:hAnsi="Verdana" w:cs="Arial Unicode MS"/>
                <w:sz w:val="16"/>
                <w:szCs w:val="16"/>
                <w:lang w:eastAsia="en-GB"/>
              </w:rPr>
            </w:pPr>
            <w:r w:rsidRPr="00455ABA">
              <w:rPr>
                <w:rFonts w:ascii="Verdana" w:eastAsia="Arial Unicode MS" w:hAnsi="Verdana" w:cs="Arial Unicode MS"/>
                <w:sz w:val="16"/>
                <w:szCs w:val="16"/>
                <w:lang w:eastAsia="en-GB"/>
              </w:rPr>
              <w:t>29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839" w14:textId="77777777" w:rsidR="006A3968" w:rsidRPr="00455ABA" w:rsidRDefault="006A3968" w:rsidP="00455ABA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455ABA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alcohol*.mp.</w:t>
            </w:r>
          </w:p>
        </w:tc>
        <w:tc>
          <w:tcPr>
            <w:tcW w:w="10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83A" w14:textId="77777777" w:rsidR="006A3968" w:rsidRPr="00455ABA" w:rsidRDefault="00512FE5" w:rsidP="00455ABA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FD2AEC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335685</w:t>
            </w:r>
          </w:p>
        </w:tc>
      </w:tr>
      <w:tr w:rsidR="006A3968" w:rsidRPr="00455ABA" w14:paraId="3756C83F" w14:textId="77777777" w:rsidTr="00837CEE">
        <w:trPr>
          <w:trHeight w:val="170"/>
        </w:trPr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83C" w14:textId="77777777" w:rsidR="006A3968" w:rsidRPr="00455ABA" w:rsidRDefault="009E1947" w:rsidP="00455ABA">
            <w:pPr>
              <w:spacing w:after="0" w:line="240" w:lineRule="auto"/>
              <w:rPr>
                <w:rFonts w:ascii="Verdana" w:eastAsia="Arial Unicode MS" w:hAnsi="Verdana" w:cs="Arial Unicode MS"/>
                <w:sz w:val="16"/>
                <w:szCs w:val="16"/>
                <w:lang w:eastAsia="en-GB"/>
              </w:rPr>
            </w:pPr>
            <w:r w:rsidRPr="00455ABA">
              <w:rPr>
                <w:rFonts w:ascii="Verdana" w:eastAsia="Arial Unicode MS" w:hAnsi="Verdana" w:cs="Arial Unicode MS"/>
                <w:sz w:val="16"/>
                <w:szCs w:val="16"/>
                <w:lang w:eastAsia="en-GB"/>
              </w:rPr>
              <w:t>30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83D" w14:textId="77777777" w:rsidR="006A3968" w:rsidRPr="00455ABA" w:rsidRDefault="006A3968" w:rsidP="00455ABA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455ABA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drink*.mp.</w:t>
            </w:r>
          </w:p>
        </w:tc>
        <w:tc>
          <w:tcPr>
            <w:tcW w:w="10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83E" w14:textId="77777777" w:rsidR="006A3968" w:rsidRPr="00455ABA" w:rsidRDefault="00FD2AEC" w:rsidP="00455ABA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FD2AEC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155715</w:t>
            </w:r>
          </w:p>
        </w:tc>
      </w:tr>
      <w:tr w:rsidR="00485CD8" w:rsidRPr="00455ABA" w14:paraId="3756C843" w14:textId="77777777" w:rsidTr="00837CEE">
        <w:trPr>
          <w:trHeight w:val="170"/>
        </w:trPr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840" w14:textId="77777777" w:rsidR="00485CD8" w:rsidRPr="00455ABA" w:rsidRDefault="00485CD8" w:rsidP="00455ABA">
            <w:pPr>
              <w:spacing w:after="0" w:line="240" w:lineRule="auto"/>
              <w:rPr>
                <w:rFonts w:ascii="Verdana" w:eastAsia="Arial Unicode MS" w:hAnsi="Verdana" w:cs="Arial Unicode MS"/>
                <w:sz w:val="16"/>
                <w:szCs w:val="16"/>
                <w:lang w:eastAsia="en-GB"/>
              </w:rPr>
            </w:pPr>
            <w:r w:rsidRPr="00455ABA">
              <w:rPr>
                <w:rFonts w:ascii="Verdana" w:eastAsia="Arial Unicode MS" w:hAnsi="Verdana" w:cs="Arial Unicode MS"/>
                <w:sz w:val="16"/>
                <w:szCs w:val="16"/>
                <w:lang w:eastAsia="en-GB"/>
              </w:rPr>
              <w:t>3</w:t>
            </w:r>
            <w:r w:rsidR="009E1947" w:rsidRPr="00455ABA">
              <w:rPr>
                <w:rFonts w:ascii="Verdana" w:eastAsia="Arial Unicode MS" w:hAnsi="Verdana" w:cs="Arial Unicode MS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841" w14:textId="77777777" w:rsidR="00485CD8" w:rsidRPr="00455ABA" w:rsidRDefault="00485CD8" w:rsidP="00455ABA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455ABA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(</w:t>
            </w:r>
            <w:r w:rsidR="009E1947" w:rsidRPr="00455ABA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26</w:t>
            </w:r>
            <w:r w:rsidRPr="00455ABA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 xml:space="preserve"> adj3 (</w:t>
            </w:r>
            <w:r w:rsidR="009E1947" w:rsidRPr="00455ABA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29</w:t>
            </w:r>
            <w:r w:rsidRPr="00455ABA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 xml:space="preserve"> or </w:t>
            </w:r>
            <w:r w:rsidR="009E1947" w:rsidRPr="00455ABA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30</w:t>
            </w:r>
            <w:r w:rsidRPr="00455ABA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)).mp.</w:t>
            </w:r>
          </w:p>
        </w:tc>
        <w:tc>
          <w:tcPr>
            <w:tcW w:w="10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842" w14:textId="77777777" w:rsidR="00485CD8" w:rsidRPr="00455ABA" w:rsidRDefault="00FD2AEC" w:rsidP="00455ABA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FD2AEC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66852</w:t>
            </w:r>
          </w:p>
        </w:tc>
      </w:tr>
      <w:tr w:rsidR="00A2274A" w:rsidRPr="00455ABA" w14:paraId="3756C847" w14:textId="77777777" w:rsidTr="00837CEE">
        <w:trPr>
          <w:trHeight w:val="170"/>
        </w:trPr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844" w14:textId="77777777" w:rsidR="00A2274A" w:rsidRPr="00455ABA" w:rsidRDefault="00A2274A" w:rsidP="00455ABA">
            <w:pPr>
              <w:spacing w:after="0" w:line="240" w:lineRule="auto"/>
              <w:rPr>
                <w:rFonts w:ascii="Verdana" w:eastAsia="Arial Unicode MS" w:hAnsi="Verdana" w:cs="Arial Unicode MS"/>
                <w:b/>
                <w:bCs/>
                <w:sz w:val="16"/>
                <w:szCs w:val="16"/>
                <w:lang w:eastAsia="en-GB"/>
              </w:rPr>
            </w:pPr>
            <w:r w:rsidRPr="00455ABA">
              <w:rPr>
                <w:rFonts w:ascii="Verdana" w:eastAsia="Arial Unicode MS" w:hAnsi="Verdana" w:cs="Arial Unicode MS"/>
                <w:b/>
                <w:bCs/>
                <w:sz w:val="16"/>
                <w:szCs w:val="16"/>
                <w:lang w:eastAsia="en-GB"/>
              </w:rPr>
              <w:t>3</w:t>
            </w:r>
            <w:r w:rsidR="009E1947" w:rsidRPr="00455ABA">
              <w:rPr>
                <w:rFonts w:ascii="Verdana" w:eastAsia="Arial Unicode MS" w:hAnsi="Verdana" w:cs="Arial Unicode MS"/>
                <w:b/>
                <w:bCs/>
                <w:sz w:val="16"/>
                <w:szCs w:val="16"/>
                <w:lang w:eastAsia="en-GB"/>
              </w:rPr>
              <w:t>2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845" w14:textId="77777777" w:rsidR="00A2274A" w:rsidRPr="00455ABA" w:rsidRDefault="009E1947" w:rsidP="00455ABA">
            <w:pPr>
              <w:spacing w:after="0" w:line="240" w:lineRule="auto"/>
              <w:rPr>
                <w:rFonts w:ascii="Verdana" w:eastAsia="Times New Roman" w:hAnsi="Verdana" w:cs="Times New Roman"/>
                <w:b/>
                <w:bCs/>
                <w:sz w:val="16"/>
                <w:szCs w:val="16"/>
                <w:lang w:eastAsia="en-GB"/>
              </w:rPr>
            </w:pPr>
            <w:r w:rsidRPr="00455ABA">
              <w:rPr>
                <w:rFonts w:ascii="Verdana" w:eastAsia="Times New Roman" w:hAnsi="Verdana" w:cs="Times New Roman"/>
                <w:b/>
                <w:bCs/>
                <w:sz w:val="16"/>
                <w:szCs w:val="16"/>
                <w:lang w:eastAsia="en-GB"/>
              </w:rPr>
              <w:t>6</w:t>
            </w:r>
            <w:r w:rsidR="00A2274A" w:rsidRPr="00455ABA">
              <w:rPr>
                <w:rFonts w:ascii="Verdana" w:eastAsia="Times New Roman" w:hAnsi="Verdana" w:cs="Times New Roman"/>
                <w:b/>
                <w:bCs/>
                <w:sz w:val="16"/>
                <w:szCs w:val="16"/>
                <w:lang w:eastAsia="en-GB"/>
              </w:rPr>
              <w:t xml:space="preserve"> and 3</w:t>
            </w:r>
            <w:r w:rsidRPr="00455ABA">
              <w:rPr>
                <w:rFonts w:ascii="Verdana" w:eastAsia="Times New Roman" w:hAnsi="Verdana" w:cs="Times New Roman"/>
                <w:b/>
                <w:bCs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10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846" w14:textId="77777777" w:rsidR="00A2274A" w:rsidRPr="00FD2AEC" w:rsidRDefault="00FD2AEC" w:rsidP="00455ABA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b/>
                <w:bCs/>
                <w:sz w:val="16"/>
                <w:szCs w:val="16"/>
                <w:lang w:eastAsia="en-GB"/>
              </w:rPr>
            </w:pPr>
            <w:r w:rsidRPr="00FD2AEC">
              <w:rPr>
                <w:rFonts w:ascii="Verdana" w:eastAsia="Times New Roman" w:hAnsi="Verdana" w:cs="Times New Roman"/>
                <w:b/>
                <w:bCs/>
                <w:sz w:val="16"/>
                <w:szCs w:val="16"/>
                <w:lang w:eastAsia="en-GB"/>
              </w:rPr>
              <w:t>5901</w:t>
            </w:r>
          </w:p>
        </w:tc>
      </w:tr>
      <w:tr w:rsidR="00A2274A" w:rsidRPr="00455ABA" w14:paraId="3756C84B" w14:textId="77777777" w:rsidTr="00837CEE">
        <w:trPr>
          <w:trHeight w:val="170"/>
        </w:trPr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756C848" w14:textId="77777777" w:rsidR="00A2274A" w:rsidRPr="00455ABA" w:rsidRDefault="00A2274A" w:rsidP="00455ABA">
            <w:pPr>
              <w:spacing w:after="0" w:line="240" w:lineRule="auto"/>
              <w:rPr>
                <w:rFonts w:ascii="Verdana" w:eastAsia="Arial Unicode MS" w:hAnsi="Verdana" w:cs="Arial Unicode MS"/>
                <w:sz w:val="16"/>
                <w:szCs w:val="16"/>
                <w:lang w:eastAsia="en-GB"/>
              </w:rPr>
            </w:pP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756C849" w14:textId="77777777" w:rsidR="00A2274A" w:rsidRPr="00455ABA" w:rsidRDefault="00A2274A" w:rsidP="00455ABA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</w:p>
        </w:tc>
        <w:tc>
          <w:tcPr>
            <w:tcW w:w="10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756C84A" w14:textId="77777777" w:rsidR="00A2274A" w:rsidRPr="00455ABA" w:rsidRDefault="00A2274A" w:rsidP="00455ABA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</w:p>
        </w:tc>
      </w:tr>
      <w:tr w:rsidR="006A3968" w:rsidRPr="00455ABA" w14:paraId="3756C84F" w14:textId="77777777" w:rsidTr="00837CEE">
        <w:trPr>
          <w:trHeight w:val="170"/>
        </w:trPr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84C" w14:textId="77777777" w:rsidR="006A3968" w:rsidRPr="00455ABA" w:rsidRDefault="009E1947" w:rsidP="00455ABA">
            <w:pPr>
              <w:spacing w:after="0" w:line="240" w:lineRule="auto"/>
              <w:rPr>
                <w:rFonts w:ascii="Verdana" w:eastAsia="Arial Unicode MS" w:hAnsi="Verdana" w:cs="Arial Unicode MS"/>
                <w:sz w:val="16"/>
                <w:szCs w:val="16"/>
                <w:lang w:eastAsia="en-GB"/>
              </w:rPr>
            </w:pPr>
            <w:r w:rsidRPr="00455ABA">
              <w:rPr>
                <w:rFonts w:ascii="Verdana" w:eastAsia="Arial Unicode MS" w:hAnsi="Verdana" w:cs="Arial Unicode MS"/>
                <w:sz w:val="16"/>
                <w:szCs w:val="16"/>
                <w:lang w:eastAsia="en-GB"/>
              </w:rPr>
              <w:t>33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84D" w14:textId="77777777" w:rsidR="006A3968" w:rsidRPr="00455ABA" w:rsidRDefault="006A3968" w:rsidP="00455ABA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455ABA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exp Binge Drinking/mo</w:t>
            </w:r>
          </w:p>
        </w:tc>
        <w:tc>
          <w:tcPr>
            <w:tcW w:w="10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84E" w14:textId="77777777" w:rsidR="006A3968" w:rsidRPr="00455ABA" w:rsidRDefault="00FD2AEC" w:rsidP="00455ABA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11</w:t>
            </w:r>
          </w:p>
        </w:tc>
      </w:tr>
      <w:tr w:rsidR="006A3968" w:rsidRPr="00455ABA" w14:paraId="3756C853" w14:textId="77777777" w:rsidTr="00837CEE">
        <w:trPr>
          <w:trHeight w:val="170"/>
        </w:trPr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850" w14:textId="77777777" w:rsidR="006A3968" w:rsidRPr="00455ABA" w:rsidRDefault="009E1947" w:rsidP="00455ABA">
            <w:pPr>
              <w:spacing w:after="0" w:line="240" w:lineRule="auto"/>
              <w:rPr>
                <w:rFonts w:ascii="Verdana" w:eastAsia="Arial Unicode MS" w:hAnsi="Verdana" w:cs="Arial Unicode MS"/>
                <w:sz w:val="16"/>
                <w:szCs w:val="16"/>
                <w:lang w:eastAsia="en-GB"/>
              </w:rPr>
            </w:pPr>
            <w:r w:rsidRPr="00455ABA">
              <w:rPr>
                <w:rFonts w:ascii="Verdana" w:eastAsia="Arial Unicode MS" w:hAnsi="Verdana" w:cs="Arial Unicode MS"/>
                <w:sz w:val="16"/>
                <w:szCs w:val="16"/>
                <w:lang w:eastAsia="en-GB"/>
              </w:rPr>
              <w:t>34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851" w14:textId="77777777" w:rsidR="006A3968" w:rsidRPr="00455ABA" w:rsidRDefault="006A3968" w:rsidP="00455ABA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455ABA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exp Alcoholism/mo</w:t>
            </w:r>
          </w:p>
        </w:tc>
        <w:tc>
          <w:tcPr>
            <w:tcW w:w="10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852" w14:textId="77777777" w:rsidR="006A3968" w:rsidRPr="00455ABA" w:rsidRDefault="00FD2AEC" w:rsidP="00455ABA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1039</w:t>
            </w:r>
          </w:p>
        </w:tc>
      </w:tr>
      <w:tr w:rsidR="006A3968" w:rsidRPr="00455ABA" w14:paraId="3756C857" w14:textId="77777777" w:rsidTr="00837CEE">
        <w:trPr>
          <w:trHeight w:val="170"/>
        </w:trPr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854" w14:textId="77777777" w:rsidR="006A3968" w:rsidRPr="00455ABA" w:rsidRDefault="009E1947" w:rsidP="00455ABA">
            <w:pPr>
              <w:spacing w:after="0" w:line="240" w:lineRule="auto"/>
              <w:rPr>
                <w:rFonts w:ascii="Verdana" w:eastAsia="Arial Unicode MS" w:hAnsi="Verdana" w:cs="Arial Unicode MS"/>
                <w:sz w:val="16"/>
                <w:szCs w:val="16"/>
                <w:lang w:eastAsia="en-GB"/>
              </w:rPr>
            </w:pPr>
            <w:r w:rsidRPr="00455ABA">
              <w:rPr>
                <w:rFonts w:ascii="Verdana" w:eastAsia="Arial Unicode MS" w:hAnsi="Verdana" w:cs="Arial Unicode MS"/>
                <w:sz w:val="16"/>
                <w:szCs w:val="16"/>
                <w:lang w:eastAsia="en-GB"/>
              </w:rPr>
              <w:t>35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855" w14:textId="77777777" w:rsidR="006A3968" w:rsidRPr="00455ABA" w:rsidRDefault="006A3968" w:rsidP="00455ABA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455ABA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exp Alcoholic Intoxication/mo</w:t>
            </w:r>
          </w:p>
        </w:tc>
        <w:tc>
          <w:tcPr>
            <w:tcW w:w="10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856" w14:textId="77777777" w:rsidR="006A3968" w:rsidRPr="00455ABA" w:rsidRDefault="006A3968" w:rsidP="00455ABA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455ABA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3</w:t>
            </w:r>
            <w:r w:rsidR="00FD2AEC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80</w:t>
            </w:r>
          </w:p>
        </w:tc>
      </w:tr>
      <w:tr w:rsidR="006A3968" w:rsidRPr="00455ABA" w14:paraId="3756C85B" w14:textId="77777777" w:rsidTr="00837CEE">
        <w:trPr>
          <w:trHeight w:val="170"/>
        </w:trPr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858" w14:textId="77777777" w:rsidR="006A3968" w:rsidRPr="00455ABA" w:rsidRDefault="009E1947" w:rsidP="00455ABA">
            <w:pPr>
              <w:spacing w:after="0" w:line="240" w:lineRule="auto"/>
              <w:rPr>
                <w:rFonts w:ascii="Verdana" w:eastAsia="Arial Unicode MS" w:hAnsi="Verdana" w:cs="Arial Unicode MS"/>
                <w:sz w:val="16"/>
                <w:szCs w:val="16"/>
                <w:lang w:eastAsia="en-GB"/>
              </w:rPr>
            </w:pPr>
            <w:r w:rsidRPr="00455ABA">
              <w:rPr>
                <w:rFonts w:ascii="Verdana" w:eastAsia="Arial Unicode MS" w:hAnsi="Verdana" w:cs="Arial Unicode MS"/>
                <w:sz w:val="16"/>
                <w:szCs w:val="16"/>
                <w:lang w:eastAsia="en-GB"/>
              </w:rPr>
              <w:t>36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859" w14:textId="77777777" w:rsidR="006A3968" w:rsidRPr="00455ABA" w:rsidRDefault="006A3968" w:rsidP="00455ABA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455ABA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exp Alcohol-Related Disorders/mo</w:t>
            </w:r>
          </w:p>
        </w:tc>
        <w:tc>
          <w:tcPr>
            <w:tcW w:w="10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85A" w14:textId="77777777" w:rsidR="006A3968" w:rsidRPr="00455ABA" w:rsidRDefault="006A3968" w:rsidP="00455ABA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455ABA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2</w:t>
            </w:r>
            <w:r w:rsidR="00FD2AEC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446</w:t>
            </w:r>
          </w:p>
        </w:tc>
      </w:tr>
      <w:tr w:rsidR="00485CD8" w:rsidRPr="00455ABA" w14:paraId="3756C85F" w14:textId="77777777" w:rsidTr="00837CEE">
        <w:trPr>
          <w:trHeight w:val="170"/>
        </w:trPr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85C" w14:textId="77777777" w:rsidR="00485CD8" w:rsidRPr="00455ABA" w:rsidRDefault="00485CD8" w:rsidP="00455ABA">
            <w:pPr>
              <w:spacing w:after="0" w:line="240" w:lineRule="auto"/>
              <w:rPr>
                <w:rFonts w:ascii="Verdana" w:eastAsia="Arial Unicode MS" w:hAnsi="Verdana" w:cs="Arial Unicode MS"/>
                <w:b/>
                <w:bCs/>
                <w:sz w:val="16"/>
                <w:szCs w:val="16"/>
                <w:lang w:eastAsia="en-GB"/>
              </w:rPr>
            </w:pPr>
            <w:r w:rsidRPr="00455ABA">
              <w:rPr>
                <w:rFonts w:ascii="Verdana" w:eastAsia="Arial Unicode MS" w:hAnsi="Verdana" w:cs="Arial Unicode MS"/>
                <w:b/>
                <w:bCs/>
                <w:sz w:val="16"/>
                <w:szCs w:val="16"/>
                <w:lang w:eastAsia="en-GB"/>
              </w:rPr>
              <w:t>37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85D" w14:textId="77777777" w:rsidR="00485CD8" w:rsidRPr="00455ABA" w:rsidRDefault="009E1947" w:rsidP="00455ABA">
            <w:pPr>
              <w:spacing w:after="0" w:line="240" w:lineRule="auto"/>
              <w:rPr>
                <w:rFonts w:ascii="Verdana" w:eastAsia="Times New Roman" w:hAnsi="Verdana" w:cs="Times New Roman"/>
                <w:b/>
                <w:bCs/>
                <w:sz w:val="16"/>
                <w:szCs w:val="16"/>
                <w:lang w:eastAsia="en-GB"/>
              </w:rPr>
            </w:pPr>
            <w:r w:rsidRPr="00455ABA">
              <w:rPr>
                <w:rFonts w:ascii="Verdana" w:eastAsia="Times New Roman" w:hAnsi="Verdana" w:cs="Times New Roman"/>
                <w:b/>
                <w:bCs/>
                <w:sz w:val="16"/>
                <w:szCs w:val="16"/>
                <w:lang w:eastAsia="en-GB"/>
              </w:rPr>
              <w:t>33</w:t>
            </w:r>
            <w:r w:rsidR="00485CD8" w:rsidRPr="00455ABA">
              <w:rPr>
                <w:rFonts w:ascii="Verdana" w:eastAsia="Times New Roman" w:hAnsi="Verdana" w:cs="Times New Roman"/>
                <w:b/>
                <w:bCs/>
                <w:sz w:val="16"/>
                <w:szCs w:val="16"/>
                <w:lang w:eastAsia="en-GB"/>
              </w:rPr>
              <w:t xml:space="preserve"> or </w:t>
            </w:r>
            <w:r w:rsidRPr="00455ABA">
              <w:rPr>
                <w:rFonts w:ascii="Verdana" w:eastAsia="Times New Roman" w:hAnsi="Verdana" w:cs="Times New Roman"/>
                <w:b/>
                <w:bCs/>
                <w:sz w:val="16"/>
                <w:szCs w:val="16"/>
                <w:lang w:eastAsia="en-GB"/>
              </w:rPr>
              <w:t>34</w:t>
            </w:r>
            <w:r w:rsidR="00485CD8" w:rsidRPr="00455ABA">
              <w:rPr>
                <w:rFonts w:ascii="Verdana" w:eastAsia="Times New Roman" w:hAnsi="Verdana" w:cs="Times New Roman"/>
                <w:b/>
                <w:bCs/>
                <w:sz w:val="16"/>
                <w:szCs w:val="16"/>
                <w:lang w:eastAsia="en-GB"/>
              </w:rPr>
              <w:t xml:space="preserve"> or </w:t>
            </w:r>
            <w:r w:rsidRPr="00455ABA">
              <w:rPr>
                <w:rFonts w:ascii="Verdana" w:eastAsia="Times New Roman" w:hAnsi="Verdana" w:cs="Times New Roman"/>
                <w:b/>
                <w:bCs/>
                <w:sz w:val="16"/>
                <w:szCs w:val="16"/>
                <w:lang w:eastAsia="en-GB"/>
              </w:rPr>
              <w:t>35</w:t>
            </w:r>
            <w:r w:rsidR="00485CD8" w:rsidRPr="00455ABA">
              <w:rPr>
                <w:rFonts w:ascii="Verdana" w:eastAsia="Times New Roman" w:hAnsi="Verdana" w:cs="Times New Roman"/>
                <w:b/>
                <w:bCs/>
                <w:sz w:val="16"/>
                <w:szCs w:val="16"/>
                <w:lang w:eastAsia="en-GB"/>
              </w:rPr>
              <w:t xml:space="preserve"> or </w:t>
            </w:r>
            <w:r w:rsidRPr="00455ABA">
              <w:rPr>
                <w:rFonts w:ascii="Verdana" w:eastAsia="Times New Roman" w:hAnsi="Verdana" w:cs="Times New Roman"/>
                <w:b/>
                <w:bCs/>
                <w:sz w:val="16"/>
                <w:szCs w:val="16"/>
                <w:lang w:eastAsia="en-GB"/>
              </w:rPr>
              <w:t>36</w:t>
            </w:r>
          </w:p>
        </w:tc>
        <w:tc>
          <w:tcPr>
            <w:tcW w:w="10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C85E" w14:textId="77777777" w:rsidR="00485CD8" w:rsidRPr="00455ABA" w:rsidRDefault="00485CD8" w:rsidP="00455ABA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b/>
                <w:bCs/>
                <w:sz w:val="16"/>
                <w:szCs w:val="16"/>
                <w:lang w:eastAsia="en-GB"/>
              </w:rPr>
            </w:pPr>
            <w:r w:rsidRPr="00455ABA">
              <w:rPr>
                <w:rFonts w:ascii="Verdana" w:eastAsia="Times New Roman" w:hAnsi="Verdana" w:cs="Times New Roman"/>
                <w:b/>
                <w:bCs/>
                <w:sz w:val="16"/>
                <w:szCs w:val="16"/>
                <w:lang w:eastAsia="en-GB"/>
              </w:rPr>
              <w:t>2</w:t>
            </w:r>
            <w:r w:rsidR="00FD2AEC">
              <w:rPr>
                <w:rFonts w:ascii="Verdana" w:eastAsia="Times New Roman" w:hAnsi="Verdana" w:cs="Times New Roman"/>
                <w:b/>
                <w:bCs/>
                <w:sz w:val="16"/>
                <w:szCs w:val="16"/>
                <w:lang w:eastAsia="en-GB"/>
              </w:rPr>
              <w:t>446</w:t>
            </w:r>
          </w:p>
        </w:tc>
      </w:tr>
      <w:tr w:rsidR="00A2274A" w:rsidRPr="00455ABA" w14:paraId="3756C863" w14:textId="77777777" w:rsidTr="00837CEE">
        <w:trPr>
          <w:trHeight w:val="170"/>
        </w:trPr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756C860" w14:textId="77777777" w:rsidR="00A2274A" w:rsidRPr="00455ABA" w:rsidRDefault="00A2274A" w:rsidP="00455ABA">
            <w:pPr>
              <w:spacing w:after="0" w:line="240" w:lineRule="auto"/>
              <w:rPr>
                <w:rFonts w:ascii="Verdana" w:eastAsia="Arial Unicode MS" w:hAnsi="Verdana" w:cs="Arial Unicode MS"/>
                <w:sz w:val="16"/>
                <w:szCs w:val="16"/>
                <w:lang w:eastAsia="en-GB"/>
              </w:rPr>
            </w:pP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756C861" w14:textId="77777777" w:rsidR="00A2274A" w:rsidRPr="00455ABA" w:rsidRDefault="00A2274A" w:rsidP="00455ABA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</w:p>
        </w:tc>
        <w:tc>
          <w:tcPr>
            <w:tcW w:w="10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756C862" w14:textId="77777777" w:rsidR="00A2274A" w:rsidRPr="00455ABA" w:rsidRDefault="00A2274A" w:rsidP="00455ABA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</w:p>
        </w:tc>
      </w:tr>
      <w:tr w:rsidR="00485CD8" w:rsidRPr="00455ABA" w14:paraId="3756C867" w14:textId="77777777" w:rsidTr="00837CEE">
        <w:trPr>
          <w:trHeight w:val="170"/>
        </w:trPr>
        <w:tc>
          <w:tcPr>
            <w:tcW w:w="730" w:type="pct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hideMark/>
          </w:tcPr>
          <w:p w14:paraId="3756C864" w14:textId="77777777" w:rsidR="00485CD8" w:rsidRPr="00455ABA" w:rsidRDefault="009E1947" w:rsidP="00455ABA">
            <w:pPr>
              <w:spacing w:after="0" w:line="240" w:lineRule="auto"/>
              <w:rPr>
                <w:rFonts w:ascii="Verdana" w:eastAsia="Times New Roman" w:hAnsi="Verdana" w:cs="Times New Roman"/>
                <w:b/>
                <w:bCs/>
                <w:sz w:val="16"/>
                <w:szCs w:val="16"/>
                <w:lang w:eastAsia="en-GB"/>
              </w:rPr>
            </w:pPr>
            <w:r w:rsidRPr="00455ABA">
              <w:rPr>
                <w:rFonts w:ascii="Verdana" w:eastAsia="Times New Roman" w:hAnsi="Verdana" w:cs="Times New Roman"/>
                <w:b/>
                <w:bCs/>
                <w:sz w:val="16"/>
                <w:szCs w:val="16"/>
                <w:lang w:eastAsia="en-GB"/>
              </w:rPr>
              <w:t>38</w:t>
            </w:r>
          </w:p>
        </w:tc>
        <w:tc>
          <w:tcPr>
            <w:tcW w:w="3196" w:type="pct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hideMark/>
          </w:tcPr>
          <w:p w14:paraId="3756C865" w14:textId="77777777" w:rsidR="00485CD8" w:rsidRPr="00455ABA" w:rsidRDefault="009E1947" w:rsidP="00455ABA">
            <w:pPr>
              <w:spacing w:after="0" w:line="240" w:lineRule="auto"/>
              <w:rPr>
                <w:rFonts w:ascii="Verdana" w:eastAsia="Times New Roman" w:hAnsi="Verdana" w:cs="Times New Roman"/>
                <w:b/>
                <w:bCs/>
                <w:sz w:val="16"/>
                <w:szCs w:val="16"/>
                <w:lang w:eastAsia="en-GB"/>
              </w:rPr>
            </w:pPr>
            <w:r w:rsidRPr="00455ABA">
              <w:rPr>
                <w:rFonts w:ascii="Verdana" w:eastAsia="Times New Roman" w:hAnsi="Verdana" w:cs="Times New Roman"/>
                <w:b/>
                <w:bCs/>
                <w:sz w:val="16"/>
                <w:szCs w:val="16"/>
                <w:lang w:eastAsia="en-GB"/>
              </w:rPr>
              <w:t>12</w:t>
            </w:r>
            <w:r w:rsidR="00485CD8" w:rsidRPr="00455ABA">
              <w:rPr>
                <w:rFonts w:ascii="Verdana" w:eastAsia="Times New Roman" w:hAnsi="Verdana" w:cs="Times New Roman"/>
                <w:b/>
                <w:bCs/>
                <w:sz w:val="16"/>
                <w:szCs w:val="16"/>
                <w:lang w:eastAsia="en-GB"/>
              </w:rPr>
              <w:t xml:space="preserve"> or </w:t>
            </w:r>
            <w:r w:rsidRPr="00455ABA">
              <w:rPr>
                <w:rFonts w:ascii="Verdana" w:eastAsia="Times New Roman" w:hAnsi="Verdana" w:cs="Times New Roman"/>
                <w:b/>
                <w:bCs/>
                <w:sz w:val="16"/>
                <w:szCs w:val="16"/>
                <w:lang w:eastAsia="en-GB"/>
              </w:rPr>
              <w:t>28</w:t>
            </w:r>
            <w:r w:rsidR="00485CD8" w:rsidRPr="00455ABA">
              <w:rPr>
                <w:rFonts w:ascii="Verdana" w:eastAsia="Times New Roman" w:hAnsi="Verdana" w:cs="Times New Roman"/>
                <w:b/>
                <w:bCs/>
                <w:sz w:val="16"/>
                <w:szCs w:val="16"/>
                <w:lang w:eastAsia="en-GB"/>
              </w:rPr>
              <w:t xml:space="preserve"> or </w:t>
            </w:r>
            <w:r w:rsidRPr="00455ABA">
              <w:rPr>
                <w:rFonts w:ascii="Verdana" w:eastAsia="Times New Roman" w:hAnsi="Verdana" w:cs="Times New Roman"/>
                <w:b/>
                <w:bCs/>
                <w:sz w:val="16"/>
                <w:szCs w:val="16"/>
                <w:lang w:eastAsia="en-GB"/>
              </w:rPr>
              <w:t>32</w:t>
            </w:r>
            <w:r w:rsidR="00485CD8" w:rsidRPr="00455ABA">
              <w:rPr>
                <w:rFonts w:ascii="Verdana" w:eastAsia="Times New Roman" w:hAnsi="Verdana" w:cs="Times New Roman"/>
                <w:b/>
                <w:bCs/>
                <w:sz w:val="16"/>
                <w:szCs w:val="16"/>
                <w:lang w:eastAsia="en-GB"/>
              </w:rPr>
              <w:t xml:space="preserve"> or </w:t>
            </w:r>
            <w:r w:rsidRPr="00455ABA">
              <w:rPr>
                <w:rFonts w:ascii="Verdana" w:eastAsia="Times New Roman" w:hAnsi="Verdana" w:cs="Times New Roman"/>
                <w:b/>
                <w:bCs/>
                <w:sz w:val="16"/>
                <w:szCs w:val="16"/>
                <w:lang w:eastAsia="en-GB"/>
              </w:rPr>
              <w:t>37</w:t>
            </w:r>
          </w:p>
        </w:tc>
        <w:tc>
          <w:tcPr>
            <w:tcW w:w="1074" w:type="pct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hideMark/>
          </w:tcPr>
          <w:p w14:paraId="3756C866" w14:textId="77777777" w:rsidR="00485CD8" w:rsidRPr="00455ABA" w:rsidRDefault="00FD2AEC" w:rsidP="00455ABA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b/>
                <w:bCs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bCs/>
                <w:sz w:val="16"/>
                <w:szCs w:val="16"/>
                <w:lang w:eastAsia="en-GB"/>
              </w:rPr>
              <w:t>9166</w:t>
            </w:r>
            <w:r w:rsidR="00485CD8" w:rsidRPr="00455ABA">
              <w:rPr>
                <w:rFonts w:ascii="Verdana" w:eastAsia="Times New Roman" w:hAnsi="Verdana" w:cs="Times New Roman"/>
                <w:b/>
                <w:bCs/>
                <w:sz w:val="16"/>
                <w:szCs w:val="16"/>
                <w:lang w:eastAsia="en-GB"/>
              </w:rPr>
              <w:t xml:space="preserve"> </w:t>
            </w:r>
          </w:p>
        </w:tc>
      </w:tr>
    </w:tbl>
    <w:p w14:paraId="3756C868" w14:textId="77777777" w:rsidR="00455ABA" w:rsidRDefault="00455ABA" w:rsidP="00485CD8">
      <w:pPr>
        <w:spacing w:after="200" w:line="276" w:lineRule="auto"/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br w:type="page"/>
      </w:r>
    </w:p>
    <w:p w14:paraId="3756C869" w14:textId="77777777" w:rsidR="00485CD8" w:rsidRPr="001B10FF" w:rsidRDefault="00030D3F" w:rsidP="00030D3F">
      <w:pPr>
        <w:spacing w:after="200" w:line="360" w:lineRule="auto"/>
        <w:jc w:val="both"/>
        <w:rPr>
          <w:rFonts w:ascii="Verdana" w:eastAsia="Calibri" w:hAnsi="Verdana" w:cs="Arial"/>
          <w:sz w:val="24"/>
          <w:szCs w:val="24"/>
        </w:rPr>
      </w:pPr>
      <w:r>
        <w:rPr>
          <w:rFonts w:ascii="Verdana" w:eastAsia="Calibri" w:hAnsi="Verdana" w:cs="Arial"/>
          <w:sz w:val="24"/>
          <w:szCs w:val="24"/>
        </w:rPr>
        <w:lastRenderedPageBreak/>
        <w:t xml:space="preserve">Applied </w:t>
      </w:r>
      <w:r w:rsidR="003E2388">
        <w:rPr>
          <w:rFonts w:ascii="Verdana" w:eastAsia="Calibri" w:hAnsi="Verdana" w:cs="Arial"/>
          <w:sz w:val="24"/>
          <w:szCs w:val="24"/>
        </w:rPr>
        <w:t>F</w:t>
      </w:r>
      <w:r w:rsidR="00485CD8" w:rsidRPr="001B10FF">
        <w:rPr>
          <w:rFonts w:ascii="Verdana" w:eastAsia="Calibri" w:hAnsi="Verdana" w:cs="Arial"/>
          <w:sz w:val="24"/>
          <w:szCs w:val="24"/>
        </w:rPr>
        <w:t xml:space="preserve">ield </w:t>
      </w:r>
      <w:r>
        <w:rPr>
          <w:rFonts w:ascii="Verdana" w:eastAsia="Calibri" w:hAnsi="Verdana" w:cs="Arial"/>
          <w:sz w:val="24"/>
          <w:szCs w:val="24"/>
        </w:rPr>
        <w:t>l</w:t>
      </w:r>
      <w:r w:rsidR="00485CD8" w:rsidRPr="001B10FF">
        <w:rPr>
          <w:rFonts w:ascii="Verdana" w:eastAsia="Calibri" w:hAnsi="Verdana" w:cs="Arial"/>
          <w:sz w:val="24"/>
          <w:szCs w:val="24"/>
        </w:rPr>
        <w:t>imits: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4819"/>
        <w:gridCol w:w="4819"/>
      </w:tblGrid>
      <w:tr w:rsidR="00485CD8" w:rsidRPr="00F475DF" w14:paraId="3756C86C" w14:textId="77777777" w:rsidTr="002D2142">
        <w:tc>
          <w:tcPr>
            <w:tcW w:w="2500" w:type="pct"/>
            <w:tcBorders>
              <w:top w:val="single" w:sz="4" w:space="0" w:color="auto"/>
              <w:bottom w:val="single" w:sz="4" w:space="0" w:color="auto"/>
            </w:tcBorders>
          </w:tcPr>
          <w:p w14:paraId="3756C86A" w14:textId="77777777" w:rsidR="00485CD8" w:rsidRPr="00F475DF" w:rsidRDefault="00485CD8" w:rsidP="00E36640">
            <w:pPr>
              <w:spacing w:after="0" w:line="276" w:lineRule="auto"/>
              <w:rPr>
                <w:rFonts w:ascii="Verdana" w:eastAsia="Calibri" w:hAnsi="Verdana" w:cs="Arial"/>
                <w:sz w:val="16"/>
                <w:szCs w:val="16"/>
              </w:rPr>
            </w:pPr>
            <w:r w:rsidRPr="00F475DF">
              <w:rPr>
                <w:rFonts w:ascii="Verdana" w:eastAsia="Calibri" w:hAnsi="Verdana" w:cs="Arial"/>
                <w:sz w:val="16"/>
                <w:szCs w:val="16"/>
              </w:rPr>
              <w:t>Limited to or included only</w:t>
            </w:r>
          </w:p>
        </w:tc>
        <w:tc>
          <w:tcPr>
            <w:tcW w:w="2500" w:type="pct"/>
            <w:tcBorders>
              <w:top w:val="single" w:sz="4" w:space="0" w:color="auto"/>
              <w:bottom w:val="single" w:sz="4" w:space="0" w:color="auto"/>
            </w:tcBorders>
          </w:tcPr>
          <w:p w14:paraId="3756C86B" w14:textId="77777777" w:rsidR="00485CD8" w:rsidRPr="00F475DF" w:rsidRDefault="00485CD8" w:rsidP="00E36640">
            <w:pPr>
              <w:spacing w:after="0" w:line="276" w:lineRule="auto"/>
              <w:rPr>
                <w:rFonts w:ascii="Verdana" w:eastAsia="Calibri" w:hAnsi="Verdana" w:cs="Arial"/>
                <w:sz w:val="16"/>
                <w:szCs w:val="16"/>
              </w:rPr>
            </w:pPr>
            <w:r w:rsidRPr="00F475DF">
              <w:rPr>
                <w:rFonts w:ascii="Verdana" w:eastAsia="Calibri" w:hAnsi="Verdana" w:cs="Arial"/>
                <w:sz w:val="16"/>
                <w:szCs w:val="16"/>
              </w:rPr>
              <w:t>Does not include</w:t>
            </w:r>
          </w:p>
        </w:tc>
      </w:tr>
      <w:tr w:rsidR="00485CD8" w:rsidRPr="00F475DF" w14:paraId="3756C8B2" w14:textId="77777777" w:rsidTr="002D2142">
        <w:tc>
          <w:tcPr>
            <w:tcW w:w="2500" w:type="pct"/>
            <w:tcBorders>
              <w:top w:val="single" w:sz="4" w:space="0" w:color="auto"/>
              <w:bottom w:val="single" w:sz="4" w:space="0" w:color="auto"/>
            </w:tcBorders>
          </w:tcPr>
          <w:p w14:paraId="3756C86D" w14:textId="77777777" w:rsidR="00485CD8" w:rsidRPr="00F475DF" w:rsidRDefault="00485CD8" w:rsidP="00797089">
            <w:pPr>
              <w:numPr>
                <w:ilvl w:val="0"/>
                <w:numId w:val="1"/>
              </w:numPr>
              <w:spacing w:after="0" w:line="276" w:lineRule="auto"/>
              <w:contextualSpacing/>
              <w:rPr>
                <w:rFonts w:ascii="Verdana" w:eastAsia="Calibri" w:hAnsi="Verdana" w:cs="Arial"/>
                <w:sz w:val="16"/>
                <w:szCs w:val="16"/>
              </w:rPr>
            </w:pPr>
            <w:r w:rsidRPr="00F475DF">
              <w:rPr>
                <w:rFonts w:ascii="Verdana" w:eastAsia="Calibri" w:hAnsi="Verdana" w:cs="Arial"/>
                <w:sz w:val="16"/>
                <w:szCs w:val="16"/>
              </w:rPr>
              <w:t xml:space="preserve">Humans, and </w:t>
            </w:r>
          </w:p>
          <w:p w14:paraId="3756C86E" w14:textId="77777777" w:rsidR="00485CD8" w:rsidRPr="00F475DF" w:rsidRDefault="00485CD8" w:rsidP="00797089">
            <w:pPr>
              <w:numPr>
                <w:ilvl w:val="0"/>
                <w:numId w:val="1"/>
              </w:numPr>
              <w:spacing w:after="0" w:line="276" w:lineRule="auto"/>
              <w:contextualSpacing/>
              <w:rPr>
                <w:rFonts w:ascii="Verdana" w:eastAsia="Calibri" w:hAnsi="Verdana" w:cs="Arial"/>
                <w:sz w:val="16"/>
                <w:szCs w:val="16"/>
              </w:rPr>
            </w:pPr>
            <w:r w:rsidRPr="00F475DF">
              <w:rPr>
                <w:rFonts w:ascii="Verdana" w:eastAsia="Calibri" w:hAnsi="Verdana" w:cs="Arial"/>
                <w:sz w:val="16"/>
                <w:szCs w:val="16"/>
              </w:rPr>
              <w:t>(case reports, or</w:t>
            </w:r>
          </w:p>
          <w:p w14:paraId="3756C86F" w14:textId="77777777" w:rsidR="00485CD8" w:rsidRPr="00F475DF" w:rsidRDefault="00485CD8" w:rsidP="00797089">
            <w:pPr>
              <w:numPr>
                <w:ilvl w:val="0"/>
                <w:numId w:val="1"/>
              </w:numPr>
              <w:spacing w:after="0" w:line="276" w:lineRule="auto"/>
              <w:contextualSpacing/>
              <w:rPr>
                <w:rFonts w:ascii="Verdana" w:eastAsia="Calibri" w:hAnsi="Verdana" w:cs="Arial"/>
                <w:sz w:val="16"/>
                <w:szCs w:val="16"/>
              </w:rPr>
            </w:pPr>
            <w:r w:rsidRPr="00F475DF">
              <w:rPr>
                <w:rFonts w:ascii="Verdana" w:eastAsia="Calibri" w:hAnsi="Verdana" w:cs="Arial"/>
                <w:sz w:val="16"/>
                <w:szCs w:val="16"/>
              </w:rPr>
              <w:t>classical article, or</w:t>
            </w:r>
          </w:p>
          <w:p w14:paraId="3756C870" w14:textId="77777777" w:rsidR="00485CD8" w:rsidRPr="00F475DF" w:rsidRDefault="00485CD8" w:rsidP="00797089">
            <w:pPr>
              <w:numPr>
                <w:ilvl w:val="0"/>
                <w:numId w:val="1"/>
              </w:numPr>
              <w:spacing w:after="0" w:line="276" w:lineRule="auto"/>
              <w:contextualSpacing/>
              <w:rPr>
                <w:rFonts w:ascii="Verdana" w:eastAsia="Calibri" w:hAnsi="Verdana" w:cs="Arial"/>
                <w:sz w:val="16"/>
                <w:szCs w:val="16"/>
              </w:rPr>
            </w:pPr>
            <w:r w:rsidRPr="00F475DF">
              <w:rPr>
                <w:rFonts w:ascii="Verdana" w:eastAsia="Calibri" w:hAnsi="Verdana" w:cs="Arial"/>
                <w:sz w:val="16"/>
                <w:szCs w:val="16"/>
              </w:rPr>
              <w:t>clinical conference, or</w:t>
            </w:r>
          </w:p>
          <w:p w14:paraId="3756C871" w14:textId="77777777" w:rsidR="00485CD8" w:rsidRPr="00F475DF" w:rsidRDefault="00485CD8" w:rsidP="00797089">
            <w:pPr>
              <w:numPr>
                <w:ilvl w:val="0"/>
                <w:numId w:val="1"/>
              </w:numPr>
              <w:spacing w:after="0" w:line="276" w:lineRule="auto"/>
              <w:contextualSpacing/>
              <w:rPr>
                <w:rFonts w:ascii="Verdana" w:eastAsia="Calibri" w:hAnsi="Verdana" w:cs="Arial"/>
                <w:sz w:val="16"/>
                <w:szCs w:val="16"/>
              </w:rPr>
            </w:pPr>
            <w:r w:rsidRPr="00F475DF">
              <w:rPr>
                <w:rFonts w:ascii="Verdana" w:eastAsia="Calibri" w:hAnsi="Verdana" w:cs="Arial"/>
                <w:sz w:val="16"/>
                <w:szCs w:val="16"/>
              </w:rPr>
              <w:t xml:space="preserve">clinical trial, all, or </w:t>
            </w:r>
          </w:p>
          <w:p w14:paraId="3756C872" w14:textId="77777777" w:rsidR="00485CD8" w:rsidRPr="00F475DF" w:rsidRDefault="00485CD8" w:rsidP="00797089">
            <w:pPr>
              <w:numPr>
                <w:ilvl w:val="0"/>
                <w:numId w:val="1"/>
              </w:numPr>
              <w:spacing w:after="0" w:line="276" w:lineRule="auto"/>
              <w:contextualSpacing/>
              <w:rPr>
                <w:rFonts w:ascii="Verdana" w:eastAsia="Calibri" w:hAnsi="Verdana" w:cs="Arial"/>
                <w:sz w:val="16"/>
                <w:szCs w:val="16"/>
              </w:rPr>
            </w:pPr>
            <w:r w:rsidRPr="00F475DF">
              <w:rPr>
                <w:rFonts w:ascii="Verdana" w:eastAsia="Calibri" w:hAnsi="Verdana" w:cs="Arial"/>
                <w:sz w:val="16"/>
                <w:szCs w:val="16"/>
              </w:rPr>
              <w:t>clinical trial, phase I, or</w:t>
            </w:r>
          </w:p>
          <w:p w14:paraId="3756C873" w14:textId="77777777" w:rsidR="00485CD8" w:rsidRPr="00F475DF" w:rsidRDefault="00485CD8" w:rsidP="00797089">
            <w:pPr>
              <w:numPr>
                <w:ilvl w:val="0"/>
                <w:numId w:val="1"/>
              </w:numPr>
              <w:spacing w:after="0" w:line="276" w:lineRule="auto"/>
              <w:contextualSpacing/>
              <w:rPr>
                <w:rFonts w:ascii="Verdana" w:eastAsia="Calibri" w:hAnsi="Verdana" w:cs="Arial"/>
                <w:sz w:val="16"/>
                <w:szCs w:val="16"/>
              </w:rPr>
            </w:pPr>
            <w:r w:rsidRPr="00F475DF">
              <w:rPr>
                <w:rFonts w:ascii="Verdana" w:eastAsia="Calibri" w:hAnsi="Verdana" w:cs="Arial"/>
                <w:sz w:val="16"/>
                <w:szCs w:val="16"/>
              </w:rPr>
              <w:t>clinical trial, phase ii, or</w:t>
            </w:r>
          </w:p>
          <w:p w14:paraId="3756C874" w14:textId="77777777" w:rsidR="00485CD8" w:rsidRPr="00F475DF" w:rsidRDefault="00485CD8" w:rsidP="00797089">
            <w:pPr>
              <w:numPr>
                <w:ilvl w:val="0"/>
                <w:numId w:val="1"/>
              </w:numPr>
              <w:spacing w:after="0" w:line="276" w:lineRule="auto"/>
              <w:contextualSpacing/>
              <w:rPr>
                <w:rFonts w:ascii="Verdana" w:eastAsia="Calibri" w:hAnsi="Verdana" w:cs="Arial"/>
                <w:sz w:val="16"/>
                <w:szCs w:val="16"/>
              </w:rPr>
            </w:pPr>
            <w:r w:rsidRPr="00F475DF">
              <w:rPr>
                <w:rFonts w:ascii="Verdana" w:eastAsia="Calibri" w:hAnsi="Verdana" w:cs="Arial"/>
                <w:sz w:val="16"/>
                <w:szCs w:val="16"/>
              </w:rPr>
              <w:t>clinical trial, phase iii, or</w:t>
            </w:r>
          </w:p>
          <w:p w14:paraId="3756C875" w14:textId="77777777" w:rsidR="00485CD8" w:rsidRPr="00F475DF" w:rsidRDefault="00485CD8" w:rsidP="00797089">
            <w:pPr>
              <w:numPr>
                <w:ilvl w:val="0"/>
                <w:numId w:val="1"/>
              </w:numPr>
              <w:spacing w:after="0" w:line="276" w:lineRule="auto"/>
              <w:contextualSpacing/>
              <w:rPr>
                <w:rFonts w:ascii="Verdana" w:eastAsia="Calibri" w:hAnsi="Verdana" w:cs="Arial"/>
                <w:sz w:val="16"/>
                <w:szCs w:val="16"/>
              </w:rPr>
            </w:pPr>
            <w:r w:rsidRPr="00F475DF">
              <w:rPr>
                <w:rFonts w:ascii="Verdana" w:eastAsia="Calibri" w:hAnsi="Verdana" w:cs="Arial"/>
                <w:sz w:val="16"/>
                <w:szCs w:val="16"/>
              </w:rPr>
              <w:t>clinical trial, phase iv, or</w:t>
            </w:r>
          </w:p>
          <w:p w14:paraId="3756C876" w14:textId="77777777" w:rsidR="00485CD8" w:rsidRPr="00F475DF" w:rsidRDefault="00485CD8" w:rsidP="00797089">
            <w:pPr>
              <w:numPr>
                <w:ilvl w:val="0"/>
                <w:numId w:val="1"/>
              </w:numPr>
              <w:spacing w:after="0" w:line="276" w:lineRule="auto"/>
              <w:contextualSpacing/>
              <w:rPr>
                <w:rFonts w:ascii="Verdana" w:eastAsia="Calibri" w:hAnsi="Verdana" w:cs="Arial"/>
                <w:sz w:val="16"/>
                <w:szCs w:val="16"/>
              </w:rPr>
            </w:pPr>
            <w:r w:rsidRPr="00F475DF">
              <w:rPr>
                <w:rFonts w:ascii="Verdana" w:eastAsia="Calibri" w:hAnsi="Verdana" w:cs="Arial"/>
                <w:sz w:val="16"/>
                <w:szCs w:val="16"/>
              </w:rPr>
              <w:t>clinical trial, or</w:t>
            </w:r>
          </w:p>
          <w:p w14:paraId="3756C877" w14:textId="77777777" w:rsidR="00485CD8" w:rsidRPr="00F475DF" w:rsidRDefault="00485CD8" w:rsidP="00797089">
            <w:pPr>
              <w:numPr>
                <w:ilvl w:val="0"/>
                <w:numId w:val="1"/>
              </w:numPr>
              <w:spacing w:after="0" w:line="276" w:lineRule="auto"/>
              <w:contextualSpacing/>
              <w:rPr>
                <w:rFonts w:ascii="Verdana" w:eastAsia="Calibri" w:hAnsi="Verdana" w:cs="Arial"/>
                <w:sz w:val="16"/>
                <w:szCs w:val="16"/>
              </w:rPr>
            </w:pPr>
            <w:r w:rsidRPr="00F475DF">
              <w:rPr>
                <w:rFonts w:ascii="Verdana" w:eastAsia="Calibri" w:hAnsi="Verdana" w:cs="Arial"/>
                <w:sz w:val="16"/>
                <w:szCs w:val="16"/>
              </w:rPr>
              <w:t>congresses, or</w:t>
            </w:r>
          </w:p>
          <w:p w14:paraId="3756C878" w14:textId="77777777" w:rsidR="00485CD8" w:rsidRPr="00F475DF" w:rsidRDefault="00485CD8" w:rsidP="00797089">
            <w:pPr>
              <w:numPr>
                <w:ilvl w:val="0"/>
                <w:numId w:val="1"/>
              </w:numPr>
              <w:spacing w:after="0" w:line="276" w:lineRule="auto"/>
              <w:contextualSpacing/>
              <w:rPr>
                <w:rFonts w:ascii="Verdana" w:eastAsia="Calibri" w:hAnsi="Verdana" w:cs="Arial"/>
                <w:sz w:val="16"/>
                <w:szCs w:val="16"/>
              </w:rPr>
            </w:pPr>
            <w:r w:rsidRPr="00F475DF">
              <w:rPr>
                <w:rFonts w:ascii="Verdana" w:eastAsia="Calibri" w:hAnsi="Verdana" w:cs="Arial"/>
                <w:sz w:val="16"/>
                <w:szCs w:val="16"/>
              </w:rPr>
              <w:t>consensus development conference, or</w:t>
            </w:r>
          </w:p>
          <w:p w14:paraId="3756C879" w14:textId="77777777" w:rsidR="00485CD8" w:rsidRPr="00F475DF" w:rsidRDefault="00485CD8" w:rsidP="00797089">
            <w:pPr>
              <w:numPr>
                <w:ilvl w:val="0"/>
                <w:numId w:val="1"/>
              </w:numPr>
              <w:spacing w:after="0" w:line="276" w:lineRule="auto"/>
              <w:contextualSpacing/>
              <w:rPr>
                <w:rFonts w:ascii="Verdana" w:eastAsia="Calibri" w:hAnsi="Verdana" w:cs="Arial"/>
                <w:sz w:val="16"/>
                <w:szCs w:val="16"/>
              </w:rPr>
            </w:pPr>
            <w:r w:rsidRPr="00F475DF">
              <w:rPr>
                <w:rFonts w:ascii="Verdana" w:eastAsia="Calibri" w:hAnsi="Verdana" w:cs="Arial"/>
                <w:sz w:val="16"/>
                <w:szCs w:val="16"/>
              </w:rPr>
              <w:t>consensus development conference, nih, or</w:t>
            </w:r>
          </w:p>
          <w:p w14:paraId="3756C87A" w14:textId="77777777" w:rsidR="00485CD8" w:rsidRPr="00F475DF" w:rsidRDefault="00485CD8" w:rsidP="00797089">
            <w:pPr>
              <w:numPr>
                <w:ilvl w:val="0"/>
                <w:numId w:val="1"/>
              </w:numPr>
              <w:spacing w:after="0" w:line="276" w:lineRule="auto"/>
              <w:contextualSpacing/>
              <w:rPr>
                <w:rFonts w:ascii="Verdana" w:eastAsia="Calibri" w:hAnsi="Verdana" w:cs="Arial"/>
                <w:sz w:val="16"/>
                <w:szCs w:val="16"/>
              </w:rPr>
            </w:pPr>
            <w:r w:rsidRPr="00F475DF">
              <w:rPr>
                <w:rFonts w:ascii="Verdana" w:eastAsia="Calibri" w:hAnsi="Verdana" w:cs="Arial"/>
                <w:sz w:val="16"/>
                <w:szCs w:val="16"/>
              </w:rPr>
              <w:t xml:space="preserve">comparative study, or </w:t>
            </w:r>
          </w:p>
          <w:p w14:paraId="3756C87B" w14:textId="77777777" w:rsidR="00485CD8" w:rsidRPr="00F475DF" w:rsidRDefault="00485CD8" w:rsidP="00797089">
            <w:pPr>
              <w:numPr>
                <w:ilvl w:val="0"/>
                <w:numId w:val="1"/>
              </w:numPr>
              <w:spacing w:after="0" w:line="276" w:lineRule="auto"/>
              <w:contextualSpacing/>
              <w:rPr>
                <w:rFonts w:ascii="Verdana" w:eastAsia="Calibri" w:hAnsi="Verdana" w:cs="Arial"/>
                <w:sz w:val="16"/>
                <w:szCs w:val="16"/>
              </w:rPr>
            </w:pPr>
            <w:r w:rsidRPr="00F475DF">
              <w:rPr>
                <w:rFonts w:ascii="Verdana" w:eastAsia="Calibri" w:hAnsi="Verdana" w:cs="Arial"/>
                <w:sz w:val="16"/>
                <w:szCs w:val="16"/>
              </w:rPr>
              <w:t>controlled clinical trial, or</w:t>
            </w:r>
          </w:p>
          <w:p w14:paraId="3756C87C" w14:textId="77777777" w:rsidR="00485CD8" w:rsidRPr="00F475DF" w:rsidRDefault="00485CD8" w:rsidP="00797089">
            <w:pPr>
              <w:numPr>
                <w:ilvl w:val="0"/>
                <w:numId w:val="1"/>
              </w:numPr>
              <w:spacing w:after="0" w:line="276" w:lineRule="auto"/>
              <w:contextualSpacing/>
              <w:rPr>
                <w:rFonts w:ascii="Verdana" w:eastAsia="Calibri" w:hAnsi="Verdana" w:cs="Arial"/>
                <w:sz w:val="16"/>
                <w:szCs w:val="16"/>
              </w:rPr>
            </w:pPr>
            <w:r w:rsidRPr="00F475DF">
              <w:rPr>
                <w:rFonts w:ascii="Verdana" w:eastAsia="Calibri" w:hAnsi="Verdana" w:cs="Arial"/>
                <w:sz w:val="16"/>
                <w:szCs w:val="16"/>
              </w:rPr>
              <w:t>"corrected and republished article", or</w:t>
            </w:r>
          </w:p>
          <w:p w14:paraId="3756C87D" w14:textId="77777777" w:rsidR="00485CD8" w:rsidRPr="00F475DF" w:rsidRDefault="00485CD8" w:rsidP="00797089">
            <w:pPr>
              <w:numPr>
                <w:ilvl w:val="0"/>
                <w:numId w:val="1"/>
              </w:numPr>
              <w:spacing w:after="0" w:line="276" w:lineRule="auto"/>
              <w:contextualSpacing/>
              <w:rPr>
                <w:rFonts w:ascii="Verdana" w:eastAsia="Calibri" w:hAnsi="Verdana" w:cs="Arial"/>
                <w:sz w:val="16"/>
                <w:szCs w:val="16"/>
              </w:rPr>
            </w:pPr>
            <w:r w:rsidRPr="00F475DF">
              <w:rPr>
                <w:rFonts w:ascii="Verdana" w:eastAsia="Calibri" w:hAnsi="Verdana" w:cs="Arial"/>
                <w:sz w:val="16"/>
                <w:szCs w:val="16"/>
              </w:rPr>
              <w:t>Dataset, or</w:t>
            </w:r>
          </w:p>
          <w:p w14:paraId="3756C87E" w14:textId="77777777" w:rsidR="00485CD8" w:rsidRPr="00F475DF" w:rsidRDefault="00485CD8" w:rsidP="00797089">
            <w:pPr>
              <w:numPr>
                <w:ilvl w:val="0"/>
                <w:numId w:val="1"/>
              </w:numPr>
              <w:spacing w:after="0" w:line="276" w:lineRule="auto"/>
              <w:contextualSpacing/>
              <w:rPr>
                <w:rFonts w:ascii="Verdana" w:eastAsia="Calibri" w:hAnsi="Verdana" w:cs="Arial"/>
                <w:sz w:val="16"/>
                <w:szCs w:val="16"/>
              </w:rPr>
            </w:pPr>
            <w:r w:rsidRPr="00F475DF">
              <w:rPr>
                <w:rFonts w:ascii="Verdana" w:eastAsia="Calibri" w:hAnsi="Verdana" w:cs="Arial"/>
                <w:sz w:val="16"/>
                <w:szCs w:val="16"/>
              </w:rPr>
              <w:t>duplicate publication, or</w:t>
            </w:r>
          </w:p>
          <w:p w14:paraId="3756C87F" w14:textId="77777777" w:rsidR="00485CD8" w:rsidRPr="00F475DF" w:rsidRDefault="00485CD8" w:rsidP="00797089">
            <w:pPr>
              <w:numPr>
                <w:ilvl w:val="0"/>
                <w:numId w:val="1"/>
              </w:numPr>
              <w:spacing w:after="0" w:line="276" w:lineRule="auto"/>
              <w:contextualSpacing/>
              <w:rPr>
                <w:rFonts w:ascii="Verdana" w:eastAsia="Calibri" w:hAnsi="Verdana" w:cs="Arial"/>
                <w:sz w:val="16"/>
                <w:szCs w:val="16"/>
              </w:rPr>
            </w:pPr>
            <w:r w:rsidRPr="00F475DF">
              <w:rPr>
                <w:rFonts w:ascii="Verdana" w:eastAsia="Calibri" w:hAnsi="Verdana" w:cs="Arial"/>
                <w:sz w:val="16"/>
                <w:szCs w:val="16"/>
              </w:rPr>
              <w:t>English abstract, or</w:t>
            </w:r>
          </w:p>
          <w:p w14:paraId="3756C880" w14:textId="77777777" w:rsidR="00485CD8" w:rsidRPr="00F475DF" w:rsidRDefault="00485CD8" w:rsidP="00797089">
            <w:pPr>
              <w:numPr>
                <w:ilvl w:val="0"/>
                <w:numId w:val="1"/>
              </w:numPr>
              <w:spacing w:after="0" w:line="276" w:lineRule="auto"/>
              <w:contextualSpacing/>
              <w:rPr>
                <w:rFonts w:ascii="Verdana" w:eastAsia="Calibri" w:hAnsi="Verdana" w:cs="Arial"/>
                <w:sz w:val="16"/>
                <w:szCs w:val="16"/>
              </w:rPr>
            </w:pPr>
            <w:r w:rsidRPr="00F475DF">
              <w:rPr>
                <w:rFonts w:ascii="Verdana" w:eastAsia="Calibri" w:hAnsi="Verdana" w:cs="Arial"/>
                <w:sz w:val="16"/>
                <w:szCs w:val="16"/>
              </w:rPr>
              <w:t>evaluation studies, or</w:t>
            </w:r>
          </w:p>
          <w:p w14:paraId="3756C881" w14:textId="77777777" w:rsidR="00485CD8" w:rsidRPr="00F475DF" w:rsidRDefault="00485CD8" w:rsidP="00797089">
            <w:pPr>
              <w:numPr>
                <w:ilvl w:val="0"/>
                <w:numId w:val="1"/>
              </w:numPr>
              <w:spacing w:after="0" w:line="276" w:lineRule="auto"/>
              <w:contextualSpacing/>
              <w:rPr>
                <w:rFonts w:ascii="Verdana" w:eastAsia="Calibri" w:hAnsi="Verdana" w:cs="Arial"/>
                <w:sz w:val="16"/>
                <w:szCs w:val="16"/>
              </w:rPr>
            </w:pPr>
            <w:r w:rsidRPr="00F475DF">
              <w:rPr>
                <w:rFonts w:ascii="Verdana" w:eastAsia="Calibri" w:hAnsi="Verdana" w:cs="Arial"/>
                <w:sz w:val="16"/>
                <w:szCs w:val="16"/>
              </w:rPr>
              <w:t>festschrift, or</w:t>
            </w:r>
          </w:p>
          <w:p w14:paraId="3756C882" w14:textId="77777777" w:rsidR="00485CD8" w:rsidRPr="00F475DF" w:rsidRDefault="00485CD8" w:rsidP="00797089">
            <w:pPr>
              <w:numPr>
                <w:ilvl w:val="0"/>
                <w:numId w:val="1"/>
              </w:numPr>
              <w:spacing w:after="0" w:line="276" w:lineRule="auto"/>
              <w:contextualSpacing/>
              <w:rPr>
                <w:rFonts w:ascii="Verdana" w:eastAsia="Calibri" w:hAnsi="Verdana" w:cs="Arial"/>
                <w:sz w:val="16"/>
                <w:szCs w:val="16"/>
              </w:rPr>
            </w:pPr>
            <w:r w:rsidRPr="00F475DF">
              <w:rPr>
                <w:rFonts w:ascii="Verdana" w:eastAsia="Calibri" w:hAnsi="Verdana" w:cs="Arial"/>
                <w:sz w:val="16"/>
                <w:szCs w:val="16"/>
              </w:rPr>
              <w:t>government publications, or</w:t>
            </w:r>
          </w:p>
          <w:p w14:paraId="3756C883" w14:textId="77777777" w:rsidR="00485CD8" w:rsidRPr="00F475DF" w:rsidRDefault="00485CD8" w:rsidP="00797089">
            <w:pPr>
              <w:numPr>
                <w:ilvl w:val="0"/>
                <w:numId w:val="1"/>
              </w:numPr>
              <w:spacing w:after="0" w:line="276" w:lineRule="auto"/>
              <w:contextualSpacing/>
              <w:rPr>
                <w:rFonts w:ascii="Verdana" w:eastAsia="Calibri" w:hAnsi="Verdana" w:cs="Arial"/>
                <w:sz w:val="16"/>
                <w:szCs w:val="16"/>
              </w:rPr>
            </w:pPr>
            <w:r w:rsidRPr="00F475DF">
              <w:rPr>
                <w:rFonts w:ascii="Verdana" w:eastAsia="Calibri" w:hAnsi="Verdana" w:cs="Arial"/>
                <w:sz w:val="16"/>
                <w:szCs w:val="16"/>
              </w:rPr>
              <w:t>guideline, or</w:t>
            </w:r>
          </w:p>
          <w:p w14:paraId="3756C884" w14:textId="77777777" w:rsidR="00485CD8" w:rsidRPr="00F475DF" w:rsidRDefault="00485CD8" w:rsidP="00797089">
            <w:pPr>
              <w:numPr>
                <w:ilvl w:val="0"/>
                <w:numId w:val="1"/>
              </w:numPr>
              <w:spacing w:after="0" w:line="276" w:lineRule="auto"/>
              <w:contextualSpacing/>
              <w:rPr>
                <w:rFonts w:ascii="Verdana" w:eastAsia="Calibri" w:hAnsi="Verdana" w:cs="Arial"/>
                <w:sz w:val="16"/>
                <w:szCs w:val="16"/>
              </w:rPr>
            </w:pPr>
            <w:r w:rsidRPr="00F475DF">
              <w:rPr>
                <w:rFonts w:ascii="Verdana" w:eastAsia="Calibri" w:hAnsi="Verdana" w:cs="Arial"/>
                <w:sz w:val="16"/>
                <w:szCs w:val="16"/>
              </w:rPr>
              <w:t>introductory journal article, or</w:t>
            </w:r>
          </w:p>
          <w:p w14:paraId="3756C885" w14:textId="77777777" w:rsidR="00485CD8" w:rsidRPr="00F475DF" w:rsidRDefault="00485CD8" w:rsidP="00797089">
            <w:pPr>
              <w:numPr>
                <w:ilvl w:val="0"/>
                <w:numId w:val="1"/>
              </w:numPr>
              <w:spacing w:after="0" w:line="276" w:lineRule="auto"/>
              <w:contextualSpacing/>
              <w:rPr>
                <w:rFonts w:ascii="Verdana" w:eastAsia="Calibri" w:hAnsi="Verdana" w:cs="Arial"/>
                <w:sz w:val="16"/>
                <w:szCs w:val="16"/>
              </w:rPr>
            </w:pPr>
            <w:r w:rsidRPr="00F475DF">
              <w:rPr>
                <w:rFonts w:ascii="Verdana" w:eastAsia="Calibri" w:hAnsi="Verdana" w:cs="Arial"/>
                <w:sz w:val="16"/>
                <w:szCs w:val="16"/>
              </w:rPr>
              <w:t>journal article, or</w:t>
            </w:r>
          </w:p>
          <w:p w14:paraId="3756C886" w14:textId="77777777" w:rsidR="00485CD8" w:rsidRPr="00F475DF" w:rsidRDefault="00485CD8" w:rsidP="00797089">
            <w:pPr>
              <w:numPr>
                <w:ilvl w:val="0"/>
                <w:numId w:val="1"/>
              </w:numPr>
              <w:spacing w:after="0" w:line="276" w:lineRule="auto"/>
              <w:contextualSpacing/>
              <w:rPr>
                <w:rFonts w:ascii="Verdana" w:eastAsia="Calibri" w:hAnsi="Verdana" w:cs="Arial"/>
                <w:sz w:val="16"/>
                <w:szCs w:val="16"/>
              </w:rPr>
            </w:pPr>
            <w:r w:rsidRPr="00F475DF">
              <w:rPr>
                <w:rFonts w:ascii="Verdana" w:eastAsia="Calibri" w:hAnsi="Verdana" w:cs="Arial"/>
                <w:sz w:val="16"/>
                <w:szCs w:val="16"/>
              </w:rPr>
              <w:t>meta analysis, or</w:t>
            </w:r>
          </w:p>
          <w:p w14:paraId="3756C887" w14:textId="77777777" w:rsidR="00485CD8" w:rsidRPr="00F475DF" w:rsidRDefault="00485CD8" w:rsidP="00797089">
            <w:pPr>
              <w:numPr>
                <w:ilvl w:val="0"/>
                <w:numId w:val="1"/>
              </w:numPr>
              <w:spacing w:after="0" w:line="276" w:lineRule="auto"/>
              <w:contextualSpacing/>
              <w:rPr>
                <w:rFonts w:ascii="Verdana" w:eastAsia="Calibri" w:hAnsi="Verdana" w:cs="Arial"/>
                <w:sz w:val="16"/>
                <w:szCs w:val="16"/>
              </w:rPr>
            </w:pPr>
            <w:r w:rsidRPr="00F475DF">
              <w:rPr>
                <w:rFonts w:ascii="Verdana" w:eastAsia="Calibri" w:hAnsi="Verdana" w:cs="Arial"/>
                <w:sz w:val="16"/>
                <w:szCs w:val="16"/>
              </w:rPr>
              <w:t>multicenter study, or</w:t>
            </w:r>
          </w:p>
          <w:p w14:paraId="3756C888" w14:textId="77777777" w:rsidR="00485CD8" w:rsidRPr="00F475DF" w:rsidRDefault="00485CD8" w:rsidP="00797089">
            <w:pPr>
              <w:numPr>
                <w:ilvl w:val="0"/>
                <w:numId w:val="1"/>
              </w:numPr>
              <w:spacing w:after="0" w:line="276" w:lineRule="auto"/>
              <w:contextualSpacing/>
              <w:rPr>
                <w:rFonts w:ascii="Verdana" w:eastAsia="Calibri" w:hAnsi="Verdana" w:cs="Arial"/>
                <w:sz w:val="16"/>
                <w:szCs w:val="16"/>
              </w:rPr>
            </w:pPr>
            <w:r w:rsidRPr="00F475DF">
              <w:rPr>
                <w:rFonts w:ascii="Verdana" w:eastAsia="Calibri" w:hAnsi="Verdana" w:cs="Arial"/>
                <w:sz w:val="16"/>
                <w:szCs w:val="16"/>
              </w:rPr>
              <w:t>observational study, or</w:t>
            </w:r>
          </w:p>
          <w:p w14:paraId="3756C889" w14:textId="77777777" w:rsidR="00485CD8" w:rsidRPr="00F475DF" w:rsidRDefault="00485CD8" w:rsidP="00797089">
            <w:pPr>
              <w:numPr>
                <w:ilvl w:val="0"/>
                <w:numId w:val="1"/>
              </w:numPr>
              <w:spacing w:after="0" w:line="276" w:lineRule="auto"/>
              <w:contextualSpacing/>
              <w:rPr>
                <w:rFonts w:ascii="Verdana" w:eastAsia="Calibri" w:hAnsi="Verdana" w:cs="Arial"/>
                <w:sz w:val="16"/>
                <w:szCs w:val="16"/>
              </w:rPr>
            </w:pPr>
            <w:r w:rsidRPr="00F475DF">
              <w:rPr>
                <w:rFonts w:ascii="Verdana" w:eastAsia="Calibri" w:hAnsi="Verdana" w:cs="Arial"/>
                <w:sz w:val="16"/>
                <w:szCs w:val="16"/>
              </w:rPr>
              <w:t>pragmatic clinical trial, or</w:t>
            </w:r>
          </w:p>
          <w:p w14:paraId="3756C88A" w14:textId="77777777" w:rsidR="00485CD8" w:rsidRPr="00F475DF" w:rsidRDefault="00485CD8" w:rsidP="00797089">
            <w:pPr>
              <w:numPr>
                <w:ilvl w:val="0"/>
                <w:numId w:val="1"/>
              </w:numPr>
              <w:spacing w:after="0" w:line="276" w:lineRule="auto"/>
              <w:contextualSpacing/>
              <w:rPr>
                <w:rFonts w:ascii="Verdana" w:eastAsia="Calibri" w:hAnsi="Verdana" w:cs="Arial"/>
                <w:sz w:val="16"/>
                <w:szCs w:val="16"/>
              </w:rPr>
            </w:pPr>
            <w:r w:rsidRPr="00F475DF">
              <w:rPr>
                <w:rFonts w:ascii="Verdana" w:eastAsia="Calibri" w:hAnsi="Verdana" w:cs="Arial"/>
                <w:sz w:val="16"/>
                <w:szCs w:val="16"/>
              </w:rPr>
              <w:t>published erratum, or</w:t>
            </w:r>
          </w:p>
          <w:p w14:paraId="3756C88B" w14:textId="77777777" w:rsidR="00485CD8" w:rsidRPr="00F475DF" w:rsidRDefault="00485CD8" w:rsidP="00797089">
            <w:pPr>
              <w:numPr>
                <w:ilvl w:val="0"/>
                <w:numId w:val="1"/>
              </w:numPr>
              <w:spacing w:after="0" w:line="276" w:lineRule="auto"/>
              <w:contextualSpacing/>
              <w:rPr>
                <w:rFonts w:ascii="Verdana" w:eastAsia="Calibri" w:hAnsi="Verdana" w:cs="Arial"/>
                <w:sz w:val="16"/>
                <w:szCs w:val="16"/>
              </w:rPr>
            </w:pPr>
            <w:r w:rsidRPr="00F475DF">
              <w:rPr>
                <w:rFonts w:ascii="Verdana" w:eastAsia="Calibri" w:hAnsi="Verdana" w:cs="Arial"/>
                <w:sz w:val="16"/>
                <w:szCs w:val="16"/>
              </w:rPr>
              <w:t>randomized controlled trial, or</w:t>
            </w:r>
          </w:p>
          <w:p w14:paraId="3756C88C" w14:textId="77777777" w:rsidR="00485CD8" w:rsidRPr="00F475DF" w:rsidRDefault="00485CD8" w:rsidP="00797089">
            <w:pPr>
              <w:numPr>
                <w:ilvl w:val="0"/>
                <w:numId w:val="1"/>
              </w:numPr>
              <w:spacing w:after="0" w:line="276" w:lineRule="auto"/>
              <w:contextualSpacing/>
              <w:rPr>
                <w:rFonts w:ascii="Verdana" w:eastAsia="Calibri" w:hAnsi="Verdana" w:cs="Arial"/>
                <w:sz w:val="16"/>
                <w:szCs w:val="16"/>
              </w:rPr>
            </w:pPr>
            <w:r w:rsidRPr="00F475DF">
              <w:rPr>
                <w:rFonts w:ascii="Verdana" w:eastAsia="Calibri" w:hAnsi="Verdana" w:cs="Arial"/>
                <w:sz w:val="16"/>
                <w:szCs w:val="16"/>
              </w:rPr>
              <w:t>"research support, american recovery and reinvestment act", or</w:t>
            </w:r>
          </w:p>
          <w:p w14:paraId="3756C88D" w14:textId="77777777" w:rsidR="00485CD8" w:rsidRPr="00F475DF" w:rsidRDefault="00485CD8" w:rsidP="00797089">
            <w:pPr>
              <w:numPr>
                <w:ilvl w:val="0"/>
                <w:numId w:val="1"/>
              </w:numPr>
              <w:spacing w:after="0" w:line="276" w:lineRule="auto"/>
              <w:contextualSpacing/>
              <w:rPr>
                <w:rFonts w:ascii="Verdana" w:eastAsia="Calibri" w:hAnsi="Verdana" w:cs="Arial"/>
                <w:sz w:val="16"/>
                <w:szCs w:val="16"/>
              </w:rPr>
            </w:pPr>
            <w:r w:rsidRPr="00F475DF">
              <w:rPr>
                <w:rFonts w:ascii="Verdana" w:eastAsia="Calibri" w:hAnsi="Verdana" w:cs="Arial"/>
                <w:sz w:val="16"/>
                <w:szCs w:val="16"/>
              </w:rPr>
              <w:t>research support, nih, extramural, or</w:t>
            </w:r>
          </w:p>
          <w:p w14:paraId="3756C88E" w14:textId="77777777" w:rsidR="00485CD8" w:rsidRPr="00F475DF" w:rsidRDefault="00485CD8" w:rsidP="00797089">
            <w:pPr>
              <w:numPr>
                <w:ilvl w:val="0"/>
                <w:numId w:val="1"/>
              </w:numPr>
              <w:spacing w:after="0" w:line="276" w:lineRule="auto"/>
              <w:contextualSpacing/>
              <w:rPr>
                <w:rFonts w:ascii="Verdana" w:eastAsia="Calibri" w:hAnsi="Verdana" w:cs="Arial"/>
                <w:sz w:val="16"/>
                <w:szCs w:val="16"/>
              </w:rPr>
            </w:pPr>
            <w:r w:rsidRPr="00F475DF">
              <w:rPr>
                <w:rFonts w:ascii="Verdana" w:eastAsia="Calibri" w:hAnsi="Verdana" w:cs="Arial"/>
                <w:sz w:val="16"/>
                <w:szCs w:val="16"/>
              </w:rPr>
              <w:t>research support, nih, intramural, or</w:t>
            </w:r>
          </w:p>
          <w:p w14:paraId="3756C88F" w14:textId="77777777" w:rsidR="00485CD8" w:rsidRPr="00F475DF" w:rsidRDefault="00485CD8" w:rsidP="00797089">
            <w:pPr>
              <w:numPr>
                <w:ilvl w:val="0"/>
                <w:numId w:val="1"/>
              </w:numPr>
              <w:spacing w:after="0" w:line="276" w:lineRule="auto"/>
              <w:contextualSpacing/>
              <w:rPr>
                <w:rFonts w:ascii="Verdana" w:eastAsia="Calibri" w:hAnsi="Verdana" w:cs="Arial"/>
                <w:sz w:val="16"/>
                <w:szCs w:val="16"/>
              </w:rPr>
            </w:pPr>
            <w:r w:rsidRPr="00F475DF">
              <w:rPr>
                <w:rFonts w:ascii="Verdana" w:eastAsia="Calibri" w:hAnsi="Verdana" w:cs="Arial"/>
                <w:sz w:val="16"/>
                <w:szCs w:val="16"/>
              </w:rPr>
              <w:t>research support, non us gov't, or</w:t>
            </w:r>
          </w:p>
          <w:p w14:paraId="3756C890" w14:textId="77777777" w:rsidR="00485CD8" w:rsidRPr="00F475DF" w:rsidRDefault="00485CD8" w:rsidP="00797089">
            <w:pPr>
              <w:numPr>
                <w:ilvl w:val="0"/>
                <w:numId w:val="1"/>
              </w:numPr>
              <w:spacing w:after="0" w:line="276" w:lineRule="auto"/>
              <w:contextualSpacing/>
              <w:rPr>
                <w:rFonts w:ascii="Verdana" w:eastAsia="Calibri" w:hAnsi="Verdana" w:cs="Arial"/>
                <w:sz w:val="16"/>
                <w:szCs w:val="16"/>
              </w:rPr>
            </w:pPr>
            <w:r w:rsidRPr="00F475DF">
              <w:rPr>
                <w:rFonts w:ascii="Verdana" w:eastAsia="Calibri" w:hAnsi="Verdana" w:cs="Arial"/>
                <w:sz w:val="16"/>
                <w:szCs w:val="16"/>
              </w:rPr>
              <w:t>research support, us gov't, non phs, or</w:t>
            </w:r>
          </w:p>
          <w:p w14:paraId="3756C891" w14:textId="77777777" w:rsidR="00485CD8" w:rsidRPr="00F475DF" w:rsidRDefault="00485CD8" w:rsidP="00797089">
            <w:pPr>
              <w:numPr>
                <w:ilvl w:val="0"/>
                <w:numId w:val="1"/>
              </w:numPr>
              <w:spacing w:after="0" w:line="276" w:lineRule="auto"/>
              <w:contextualSpacing/>
              <w:rPr>
                <w:rFonts w:ascii="Verdana" w:eastAsia="Calibri" w:hAnsi="Verdana" w:cs="Arial"/>
                <w:sz w:val="16"/>
                <w:szCs w:val="16"/>
              </w:rPr>
            </w:pPr>
            <w:r w:rsidRPr="00F475DF">
              <w:rPr>
                <w:rFonts w:ascii="Verdana" w:eastAsia="Calibri" w:hAnsi="Verdana" w:cs="Arial"/>
                <w:sz w:val="16"/>
                <w:szCs w:val="16"/>
              </w:rPr>
              <w:t>research support, us gov't, phs, or</w:t>
            </w:r>
          </w:p>
          <w:p w14:paraId="3756C892" w14:textId="77777777" w:rsidR="00485CD8" w:rsidRPr="00F475DF" w:rsidRDefault="00485CD8" w:rsidP="00797089">
            <w:pPr>
              <w:numPr>
                <w:ilvl w:val="0"/>
                <w:numId w:val="1"/>
              </w:numPr>
              <w:spacing w:after="0" w:line="276" w:lineRule="auto"/>
              <w:contextualSpacing/>
              <w:rPr>
                <w:rFonts w:ascii="Verdana" w:eastAsia="Calibri" w:hAnsi="Verdana" w:cs="Arial"/>
                <w:sz w:val="16"/>
                <w:szCs w:val="16"/>
              </w:rPr>
            </w:pPr>
            <w:r w:rsidRPr="00F475DF">
              <w:rPr>
                <w:rFonts w:ascii="Verdana" w:eastAsia="Calibri" w:hAnsi="Verdana" w:cs="Arial"/>
                <w:sz w:val="16"/>
                <w:szCs w:val="16"/>
              </w:rPr>
              <w:t>"review", or</w:t>
            </w:r>
          </w:p>
          <w:p w14:paraId="3756C893" w14:textId="77777777" w:rsidR="00485CD8" w:rsidRPr="00F475DF" w:rsidRDefault="00485CD8" w:rsidP="00797089">
            <w:pPr>
              <w:numPr>
                <w:ilvl w:val="0"/>
                <w:numId w:val="1"/>
              </w:numPr>
              <w:spacing w:after="0" w:line="276" w:lineRule="auto"/>
              <w:contextualSpacing/>
              <w:rPr>
                <w:rFonts w:ascii="Verdana" w:eastAsia="Calibri" w:hAnsi="Verdana" w:cs="Arial"/>
                <w:sz w:val="16"/>
                <w:szCs w:val="16"/>
              </w:rPr>
            </w:pPr>
            <w:r w:rsidRPr="00F475DF">
              <w:rPr>
                <w:rFonts w:ascii="Verdana" w:eastAsia="Calibri" w:hAnsi="Verdana" w:cs="Arial"/>
                <w:sz w:val="16"/>
                <w:szCs w:val="16"/>
              </w:rPr>
              <w:t>"scientific integrity review", or</w:t>
            </w:r>
          </w:p>
          <w:p w14:paraId="3756C894" w14:textId="77777777" w:rsidR="00485CD8" w:rsidRPr="00F475DF" w:rsidRDefault="00485CD8" w:rsidP="00797089">
            <w:pPr>
              <w:numPr>
                <w:ilvl w:val="0"/>
                <w:numId w:val="1"/>
              </w:numPr>
              <w:spacing w:after="0" w:line="276" w:lineRule="auto"/>
              <w:contextualSpacing/>
              <w:rPr>
                <w:rFonts w:ascii="Verdana" w:eastAsia="Calibri" w:hAnsi="Verdana" w:cs="Arial"/>
                <w:sz w:val="16"/>
                <w:szCs w:val="16"/>
              </w:rPr>
            </w:pPr>
            <w:r w:rsidRPr="00F475DF">
              <w:rPr>
                <w:rFonts w:ascii="Verdana" w:eastAsia="Calibri" w:hAnsi="Verdana" w:cs="Arial"/>
                <w:sz w:val="16"/>
                <w:szCs w:val="16"/>
              </w:rPr>
              <w:t>systematic reviews, or</w:t>
            </w:r>
          </w:p>
          <w:p w14:paraId="3756C895" w14:textId="77777777" w:rsidR="00485CD8" w:rsidRPr="00F475DF" w:rsidRDefault="00485CD8" w:rsidP="00797089">
            <w:pPr>
              <w:numPr>
                <w:ilvl w:val="0"/>
                <w:numId w:val="1"/>
              </w:numPr>
              <w:spacing w:after="0" w:line="276" w:lineRule="auto"/>
              <w:contextualSpacing/>
              <w:rPr>
                <w:rFonts w:ascii="Verdana" w:eastAsia="Calibri" w:hAnsi="Verdana" w:cs="Arial"/>
                <w:sz w:val="16"/>
                <w:szCs w:val="16"/>
              </w:rPr>
            </w:pPr>
            <w:r w:rsidRPr="00F475DF">
              <w:rPr>
                <w:rFonts w:ascii="Verdana" w:eastAsia="Calibri" w:hAnsi="Verdana" w:cs="Arial"/>
                <w:sz w:val="16"/>
                <w:szCs w:val="16"/>
              </w:rPr>
              <w:t>technical report, or</w:t>
            </w:r>
          </w:p>
          <w:p w14:paraId="3756C896" w14:textId="77777777" w:rsidR="00485CD8" w:rsidRPr="00F475DF" w:rsidRDefault="00485CD8" w:rsidP="00797089">
            <w:pPr>
              <w:numPr>
                <w:ilvl w:val="0"/>
                <w:numId w:val="1"/>
              </w:numPr>
              <w:spacing w:after="0" w:line="276" w:lineRule="auto"/>
              <w:contextualSpacing/>
              <w:rPr>
                <w:rFonts w:ascii="Verdana" w:eastAsia="Calibri" w:hAnsi="Verdana" w:cs="Arial"/>
                <w:sz w:val="16"/>
                <w:szCs w:val="16"/>
              </w:rPr>
            </w:pPr>
            <w:r w:rsidRPr="00F475DF">
              <w:rPr>
                <w:rFonts w:ascii="Verdana" w:eastAsia="Calibri" w:hAnsi="Verdana" w:cs="Arial"/>
                <w:sz w:val="16"/>
                <w:szCs w:val="16"/>
              </w:rPr>
              <w:t>twin study, or</w:t>
            </w:r>
          </w:p>
          <w:p w14:paraId="3756C897" w14:textId="77777777" w:rsidR="00485CD8" w:rsidRPr="00F475DF" w:rsidRDefault="00485CD8" w:rsidP="00797089">
            <w:pPr>
              <w:numPr>
                <w:ilvl w:val="0"/>
                <w:numId w:val="1"/>
              </w:numPr>
              <w:spacing w:after="0" w:line="276" w:lineRule="auto"/>
              <w:contextualSpacing/>
              <w:rPr>
                <w:rFonts w:ascii="Verdana" w:eastAsia="Calibri" w:hAnsi="Verdana" w:cs="Arial"/>
                <w:sz w:val="16"/>
                <w:szCs w:val="16"/>
              </w:rPr>
            </w:pPr>
            <w:r w:rsidRPr="00F475DF">
              <w:rPr>
                <w:rFonts w:ascii="Verdana" w:eastAsia="Calibri" w:hAnsi="Verdana" w:cs="Arial"/>
                <w:sz w:val="16"/>
                <w:szCs w:val="16"/>
              </w:rPr>
              <w:t>validation studies)</w:t>
            </w:r>
          </w:p>
        </w:tc>
        <w:tc>
          <w:tcPr>
            <w:tcW w:w="2500" w:type="pct"/>
            <w:tcBorders>
              <w:top w:val="single" w:sz="4" w:space="0" w:color="auto"/>
              <w:bottom w:val="single" w:sz="4" w:space="0" w:color="auto"/>
            </w:tcBorders>
          </w:tcPr>
          <w:p w14:paraId="3756C898" w14:textId="77777777" w:rsidR="00485CD8" w:rsidRPr="00F475DF" w:rsidRDefault="00485CD8" w:rsidP="00797089">
            <w:pPr>
              <w:numPr>
                <w:ilvl w:val="0"/>
                <w:numId w:val="1"/>
              </w:numPr>
              <w:spacing w:after="0" w:line="276" w:lineRule="auto"/>
              <w:contextualSpacing/>
              <w:rPr>
                <w:rFonts w:ascii="Verdana" w:eastAsia="Calibri" w:hAnsi="Verdana" w:cs="Arial"/>
                <w:sz w:val="16"/>
                <w:szCs w:val="16"/>
              </w:rPr>
            </w:pPr>
            <w:r w:rsidRPr="00F475DF">
              <w:rPr>
                <w:rFonts w:ascii="Verdana" w:eastAsia="Calibri" w:hAnsi="Verdana" w:cs="Arial"/>
                <w:sz w:val="16"/>
                <w:szCs w:val="16"/>
              </w:rPr>
              <w:t>Addresses, or</w:t>
            </w:r>
          </w:p>
          <w:p w14:paraId="3756C899" w14:textId="77777777" w:rsidR="00485CD8" w:rsidRPr="00F475DF" w:rsidRDefault="00485CD8" w:rsidP="00797089">
            <w:pPr>
              <w:numPr>
                <w:ilvl w:val="0"/>
                <w:numId w:val="1"/>
              </w:numPr>
              <w:spacing w:after="0" w:line="276" w:lineRule="auto"/>
              <w:contextualSpacing/>
              <w:rPr>
                <w:rFonts w:ascii="Verdana" w:eastAsia="Calibri" w:hAnsi="Verdana" w:cs="Arial"/>
                <w:sz w:val="16"/>
                <w:szCs w:val="16"/>
              </w:rPr>
            </w:pPr>
            <w:r w:rsidRPr="00F475DF">
              <w:rPr>
                <w:rFonts w:ascii="Verdana" w:eastAsia="Calibri" w:hAnsi="Verdana" w:cs="Arial"/>
                <w:sz w:val="16"/>
                <w:szCs w:val="16"/>
              </w:rPr>
              <w:t>Autobiography, or</w:t>
            </w:r>
          </w:p>
          <w:p w14:paraId="3756C89A" w14:textId="77777777" w:rsidR="00485CD8" w:rsidRPr="00F475DF" w:rsidRDefault="00485CD8" w:rsidP="00797089">
            <w:pPr>
              <w:numPr>
                <w:ilvl w:val="0"/>
                <w:numId w:val="1"/>
              </w:numPr>
              <w:spacing w:after="0" w:line="276" w:lineRule="auto"/>
              <w:contextualSpacing/>
              <w:rPr>
                <w:rFonts w:ascii="Verdana" w:eastAsia="Calibri" w:hAnsi="Verdana" w:cs="Arial"/>
                <w:sz w:val="16"/>
                <w:szCs w:val="16"/>
              </w:rPr>
            </w:pPr>
            <w:r w:rsidRPr="00F475DF">
              <w:rPr>
                <w:rFonts w:ascii="Verdana" w:eastAsia="Calibri" w:hAnsi="Verdana" w:cs="Arial"/>
                <w:sz w:val="16"/>
                <w:szCs w:val="16"/>
              </w:rPr>
              <w:t>Bibliography, or</w:t>
            </w:r>
          </w:p>
          <w:p w14:paraId="3756C89B" w14:textId="77777777" w:rsidR="00485CD8" w:rsidRPr="00F475DF" w:rsidRDefault="00485CD8" w:rsidP="00797089">
            <w:pPr>
              <w:numPr>
                <w:ilvl w:val="0"/>
                <w:numId w:val="1"/>
              </w:numPr>
              <w:spacing w:after="0" w:line="276" w:lineRule="auto"/>
              <w:contextualSpacing/>
              <w:rPr>
                <w:rFonts w:ascii="Verdana" w:eastAsia="Calibri" w:hAnsi="Verdana" w:cs="Arial"/>
                <w:sz w:val="16"/>
                <w:szCs w:val="16"/>
              </w:rPr>
            </w:pPr>
            <w:r w:rsidRPr="00F475DF">
              <w:rPr>
                <w:rFonts w:ascii="Verdana" w:eastAsia="Calibri" w:hAnsi="Verdana" w:cs="Arial"/>
                <w:sz w:val="16"/>
                <w:szCs w:val="16"/>
              </w:rPr>
              <w:t>Biography, or</w:t>
            </w:r>
          </w:p>
          <w:p w14:paraId="3756C89C" w14:textId="77777777" w:rsidR="00485CD8" w:rsidRPr="00F475DF" w:rsidRDefault="00485CD8" w:rsidP="00797089">
            <w:pPr>
              <w:numPr>
                <w:ilvl w:val="0"/>
                <w:numId w:val="1"/>
              </w:numPr>
              <w:spacing w:after="0" w:line="276" w:lineRule="auto"/>
              <w:contextualSpacing/>
              <w:rPr>
                <w:rFonts w:ascii="Verdana" w:eastAsia="Calibri" w:hAnsi="Verdana" w:cs="Arial"/>
                <w:sz w:val="16"/>
                <w:szCs w:val="16"/>
              </w:rPr>
            </w:pPr>
            <w:r w:rsidRPr="00F475DF">
              <w:rPr>
                <w:rFonts w:ascii="Verdana" w:eastAsia="Calibri" w:hAnsi="Verdana" w:cs="Arial"/>
                <w:sz w:val="16"/>
                <w:szCs w:val="16"/>
              </w:rPr>
              <w:t>Comment, or</w:t>
            </w:r>
          </w:p>
          <w:p w14:paraId="3756C89D" w14:textId="77777777" w:rsidR="00485CD8" w:rsidRPr="00F475DF" w:rsidRDefault="00485CD8" w:rsidP="00797089">
            <w:pPr>
              <w:numPr>
                <w:ilvl w:val="0"/>
                <w:numId w:val="1"/>
              </w:numPr>
              <w:spacing w:after="0" w:line="276" w:lineRule="auto"/>
              <w:contextualSpacing/>
              <w:rPr>
                <w:rFonts w:ascii="Verdana" w:eastAsia="Calibri" w:hAnsi="Verdana" w:cs="Arial"/>
                <w:sz w:val="16"/>
                <w:szCs w:val="16"/>
              </w:rPr>
            </w:pPr>
            <w:r w:rsidRPr="00F475DF">
              <w:rPr>
                <w:rFonts w:ascii="Verdana" w:eastAsia="Calibri" w:hAnsi="Verdana" w:cs="Arial"/>
                <w:sz w:val="16"/>
                <w:szCs w:val="16"/>
              </w:rPr>
              <w:t>Dictionary, or</w:t>
            </w:r>
          </w:p>
          <w:p w14:paraId="3756C89E" w14:textId="77777777" w:rsidR="00485CD8" w:rsidRPr="00F475DF" w:rsidRDefault="00485CD8" w:rsidP="00797089">
            <w:pPr>
              <w:numPr>
                <w:ilvl w:val="0"/>
                <w:numId w:val="1"/>
              </w:numPr>
              <w:spacing w:after="0" w:line="276" w:lineRule="auto"/>
              <w:contextualSpacing/>
              <w:rPr>
                <w:rFonts w:ascii="Verdana" w:eastAsia="Calibri" w:hAnsi="Verdana" w:cs="Arial"/>
                <w:sz w:val="16"/>
                <w:szCs w:val="16"/>
              </w:rPr>
            </w:pPr>
            <w:r w:rsidRPr="00F475DF">
              <w:rPr>
                <w:rFonts w:ascii="Verdana" w:eastAsia="Calibri" w:hAnsi="Verdana" w:cs="Arial"/>
                <w:sz w:val="16"/>
                <w:szCs w:val="16"/>
              </w:rPr>
              <w:t>Directory, or</w:t>
            </w:r>
          </w:p>
          <w:p w14:paraId="3756C89F" w14:textId="77777777" w:rsidR="00485CD8" w:rsidRPr="00F475DF" w:rsidRDefault="00485CD8" w:rsidP="00797089">
            <w:pPr>
              <w:numPr>
                <w:ilvl w:val="0"/>
                <w:numId w:val="1"/>
              </w:numPr>
              <w:spacing w:after="0" w:line="276" w:lineRule="auto"/>
              <w:contextualSpacing/>
              <w:rPr>
                <w:rFonts w:ascii="Verdana" w:eastAsia="Calibri" w:hAnsi="Verdana" w:cs="Arial"/>
                <w:sz w:val="16"/>
                <w:szCs w:val="16"/>
              </w:rPr>
            </w:pPr>
            <w:r w:rsidRPr="00F475DF">
              <w:rPr>
                <w:rFonts w:ascii="Verdana" w:eastAsia="Calibri" w:hAnsi="Verdana" w:cs="Arial"/>
                <w:sz w:val="16"/>
                <w:szCs w:val="16"/>
              </w:rPr>
              <w:t>Editorial, or</w:t>
            </w:r>
          </w:p>
          <w:p w14:paraId="3756C8A0" w14:textId="77777777" w:rsidR="00485CD8" w:rsidRPr="00F475DF" w:rsidRDefault="00485CD8" w:rsidP="00797089">
            <w:pPr>
              <w:numPr>
                <w:ilvl w:val="0"/>
                <w:numId w:val="1"/>
              </w:numPr>
              <w:spacing w:after="0" w:line="276" w:lineRule="auto"/>
              <w:contextualSpacing/>
              <w:rPr>
                <w:rFonts w:ascii="Verdana" w:eastAsia="Calibri" w:hAnsi="Verdana" w:cs="Arial"/>
                <w:sz w:val="16"/>
                <w:szCs w:val="16"/>
              </w:rPr>
            </w:pPr>
            <w:r w:rsidRPr="00F475DF">
              <w:rPr>
                <w:rFonts w:ascii="Verdana" w:eastAsia="Calibri" w:hAnsi="Verdana" w:cs="Arial"/>
                <w:sz w:val="16"/>
                <w:szCs w:val="16"/>
              </w:rPr>
              <w:t>historical article, or</w:t>
            </w:r>
          </w:p>
          <w:p w14:paraId="3756C8A1" w14:textId="77777777" w:rsidR="00485CD8" w:rsidRPr="00F475DF" w:rsidRDefault="00485CD8" w:rsidP="00797089">
            <w:pPr>
              <w:numPr>
                <w:ilvl w:val="0"/>
                <w:numId w:val="1"/>
              </w:numPr>
              <w:spacing w:after="0" w:line="276" w:lineRule="auto"/>
              <w:contextualSpacing/>
              <w:rPr>
                <w:rFonts w:ascii="Verdana" w:eastAsia="Calibri" w:hAnsi="Verdana" w:cs="Arial"/>
                <w:sz w:val="16"/>
                <w:szCs w:val="16"/>
              </w:rPr>
            </w:pPr>
            <w:r w:rsidRPr="00F475DF">
              <w:rPr>
                <w:rFonts w:ascii="Verdana" w:eastAsia="Calibri" w:hAnsi="Verdana" w:cs="Arial"/>
                <w:sz w:val="16"/>
                <w:szCs w:val="16"/>
              </w:rPr>
              <w:t>in vitro, or</w:t>
            </w:r>
          </w:p>
          <w:p w14:paraId="3756C8A2" w14:textId="77777777" w:rsidR="00485CD8" w:rsidRPr="00F475DF" w:rsidRDefault="00485CD8" w:rsidP="00797089">
            <w:pPr>
              <w:numPr>
                <w:ilvl w:val="0"/>
                <w:numId w:val="1"/>
              </w:numPr>
              <w:spacing w:after="0" w:line="276" w:lineRule="auto"/>
              <w:contextualSpacing/>
              <w:rPr>
                <w:rFonts w:ascii="Verdana" w:eastAsia="Calibri" w:hAnsi="Verdana" w:cs="Arial"/>
                <w:sz w:val="16"/>
                <w:szCs w:val="16"/>
              </w:rPr>
            </w:pPr>
            <w:r w:rsidRPr="00F475DF">
              <w:rPr>
                <w:rFonts w:ascii="Verdana" w:eastAsia="Calibri" w:hAnsi="Verdana" w:cs="Arial"/>
                <w:sz w:val="16"/>
                <w:szCs w:val="16"/>
              </w:rPr>
              <w:t>interactive tutorial, or</w:t>
            </w:r>
          </w:p>
          <w:p w14:paraId="3756C8A3" w14:textId="77777777" w:rsidR="00485CD8" w:rsidRPr="00F475DF" w:rsidRDefault="00485CD8" w:rsidP="00797089">
            <w:pPr>
              <w:numPr>
                <w:ilvl w:val="0"/>
                <w:numId w:val="1"/>
              </w:numPr>
              <w:spacing w:after="0" w:line="276" w:lineRule="auto"/>
              <w:contextualSpacing/>
              <w:rPr>
                <w:rFonts w:ascii="Verdana" w:eastAsia="Calibri" w:hAnsi="Verdana" w:cs="Arial"/>
                <w:sz w:val="16"/>
                <w:szCs w:val="16"/>
              </w:rPr>
            </w:pPr>
            <w:r w:rsidRPr="00F475DF">
              <w:rPr>
                <w:rFonts w:ascii="Verdana" w:eastAsia="Calibri" w:hAnsi="Verdana" w:cs="Arial"/>
                <w:sz w:val="16"/>
                <w:szCs w:val="16"/>
              </w:rPr>
              <w:t>interview, or</w:t>
            </w:r>
          </w:p>
          <w:p w14:paraId="3756C8A4" w14:textId="77777777" w:rsidR="00485CD8" w:rsidRPr="00F475DF" w:rsidRDefault="00485CD8" w:rsidP="00797089">
            <w:pPr>
              <w:numPr>
                <w:ilvl w:val="0"/>
                <w:numId w:val="1"/>
              </w:numPr>
              <w:spacing w:after="0" w:line="276" w:lineRule="auto"/>
              <w:contextualSpacing/>
              <w:rPr>
                <w:rFonts w:ascii="Verdana" w:eastAsia="Calibri" w:hAnsi="Verdana" w:cs="Arial"/>
                <w:sz w:val="16"/>
                <w:szCs w:val="16"/>
              </w:rPr>
            </w:pPr>
            <w:r w:rsidRPr="00F475DF">
              <w:rPr>
                <w:rFonts w:ascii="Verdana" w:eastAsia="Calibri" w:hAnsi="Verdana" w:cs="Arial"/>
                <w:sz w:val="16"/>
                <w:szCs w:val="16"/>
              </w:rPr>
              <w:t>lectures, or</w:t>
            </w:r>
          </w:p>
          <w:p w14:paraId="3756C8A5" w14:textId="77777777" w:rsidR="00485CD8" w:rsidRPr="00F475DF" w:rsidRDefault="00485CD8" w:rsidP="00797089">
            <w:pPr>
              <w:numPr>
                <w:ilvl w:val="0"/>
                <w:numId w:val="1"/>
              </w:numPr>
              <w:spacing w:after="0" w:line="276" w:lineRule="auto"/>
              <w:contextualSpacing/>
              <w:rPr>
                <w:rFonts w:ascii="Verdana" w:eastAsia="Calibri" w:hAnsi="Verdana" w:cs="Arial"/>
                <w:sz w:val="16"/>
                <w:szCs w:val="16"/>
              </w:rPr>
            </w:pPr>
            <w:r w:rsidRPr="00F475DF">
              <w:rPr>
                <w:rFonts w:ascii="Verdana" w:eastAsia="Calibri" w:hAnsi="Verdana" w:cs="Arial"/>
                <w:sz w:val="16"/>
                <w:szCs w:val="16"/>
              </w:rPr>
              <w:t>legal cases, or</w:t>
            </w:r>
          </w:p>
          <w:p w14:paraId="3756C8A6" w14:textId="77777777" w:rsidR="00485CD8" w:rsidRPr="00F475DF" w:rsidRDefault="00485CD8" w:rsidP="00797089">
            <w:pPr>
              <w:numPr>
                <w:ilvl w:val="0"/>
                <w:numId w:val="1"/>
              </w:numPr>
              <w:spacing w:after="0" w:line="276" w:lineRule="auto"/>
              <w:contextualSpacing/>
              <w:rPr>
                <w:rFonts w:ascii="Verdana" w:eastAsia="Calibri" w:hAnsi="Verdana" w:cs="Arial"/>
                <w:sz w:val="16"/>
                <w:szCs w:val="16"/>
              </w:rPr>
            </w:pPr>
            <w:r w:rsidRPr="00F475DF">
              <w:rPr>
                <w:rFonts w:ascii="Verdana" w:eastAsia="Calibri" w:hAnsi="Verdana" w:cs="Arial"/>
                <w:sz w:val="16"/>
                <w:szCs w:val="16"/>
              </w:rPr>
              <w:t>legislation, or</w:t>
            </w:r>
          </w:p>
          <w:p w14:paraId="3756C8A7" w14:textId="77777777" w:rsidR="00485CD8" w:rsidRPr="00F475DF" w:rsidRDefault="00485CD8" w:rsidP="00797089">
            <w:pPr>
              <w:numPr>
                <w:ilvl w:val="0"/>
                <w:numId w:val="1"/>
              </w:numPr>
              <w:spacing w:after="0" w:line="276" w:lineRule="auto"/>
              <w:contextualSpacing/>
              <w:rPr>
                <w:rFonts w:ascii="Verdana" w:eastAsia="Calibri" w:hAnsi="Verdana" w:cs="Arial"/>
                <w:sz w:val="16"/>
                <w:szCs w:val="16"/>
              </w:rPr>
            </w:pPr>
            <w:r w:rsidRPr="00F475DF">
              <w:rPr>
                <w:rFonts w:ascii="Verdana" w:eastAsia="Calibri" w:hAnsi="Verdana" w:cs="Arial"/>
                <w:sz w:val="16"/>
                <w:szCs w:val="16"/>
              </w:rPr>
              <w:t>letter, or</w:t>
            </w:r>
          </w:p>
          <w:p w14:paraId="3756C8A8" w14:textId="77777777" w:rsidR="00485CD8" w:rsidRPr="00F475DF" w:rsidRDefault="00485CD8" w:rsidP="00797089">
            <w:pPr>
              <w:numPr>
                <w:ilvl w:val="0"/>
                <w:numId w:val="1"/>
              </w:numPr>
              <w:spacing w:after="0" w:line="276" w:lineRule="auto"/>
              <w:contextualSpacing/>
              <w:rPr>
                <w:rFonts w:ascii="Verdana" w:eastAsia="Calibri" w:hAnsi="Verdana" w:cs="Arial"/>
                <w:sz w:val="16"/>
                <w:szCs w:val="16"/>
              </w:rPr>
            </w:pPr>
            <w:r w:rsidRPr="00F475DF">
              <w:rPr>
                <w:rFonts w:ascii="Verdana" w:eastAsia="Calibri" w:hAnsi="Verdana" w:cs="Arial"/>
                <w:sz w:val="16"/>
                <w:szCs w:val="16"/>
              </w:rPr>
              <w:t>news, or</w:t>
            </w:r>
          </w:p>
          <w:p w14:paraId="3756C8A9" w14:textId="77777777" w:rsidR="00485CD8" w:rsidRPr="00F475DF" w:rsidRDefault="00485CD8" w:rsidP="00797089">
            <w:pPr>
              <w:numPr>
                <w:ilvl w:val="0"/>
                <w:numId w:val="1"/>
              </w:numPr>
              <w:spacing w:after="0" w:line="276" w:lineRule="auto"/>
              <w:contextualSpacing/>
              <w:rPr>
                <w:rFonts w:ascii="Verdana" w:eastAsia="Calibri" w:hAnsi="Verdana" w:cs="Arial"/>
                <w:sz w:val="16"/>
                <w:szCs w:val="16"/>
              </w:rPr>
            </w:pPr>
            <w:r w:rsidRPr="00F475DF">
              <w:rPr>
                <w:rFonts w:ascii="Verdana" w:eastAsia="Calibri" w:hAnsi="Verdana" w:cs="Arial"/>
                <w:sz w:val="16"/>
                <w:szCs w:val="16"/>
              </w:rPr>
              <w:t>newspaper article, or</w:t>
            </w:r>
          </w:p>
          <w:p w14:paraId="3756C8AA" w14:textId="77777777" w:rsidR="00485CD8" w:rsidRPr="00F475DF" w:rsidRDefault="00485CD8" w:rsidP="00797089">
            <w:pPr>
              <w:numPr>
                <w:ilvl w:val="0"/>
                <w:numId w:val="1"/>
              </w:numPr>
              <w:spacing w:after="0" w:line="276" w:lineRule="auto"/>
              <w:contextualSpacing/>
              <w:rPr>
                <w:rFonts w:ascii="Verdana" w:eastAsia="Calibri" w:hAnsi="Verdana" w:cs="Arial"/>
                <w:sz w:val="16"/>
                <w:szCs w:val="16"/>
              </w:rPr>
            </w:pPr>
            <w:r w:rsidRPr="00F475DF">
              <w:rPr>
                <w:rFonts w:ascii="Verdana" w:eastAsia="Calibri" w:hAnsi="Verdana" w:cs="Arial"/>
                <w:sz w:val="16"/>
                <w:szCs w:val="16"/>
              </w:rPr>
              <w:t>overall, or</w:t>
            </w:r>
          </w:p>
          <w:p w14:paraId="3756C8AB" w14:textId="77777777" w:rsidR="00485CD8" w:rsidRPr="00F475DF" w:rsidRDefault="00485CD8" w:rsidP="00797089">
            <w:pPr>
              <w:numPr>
                <w:ilvl w:val="0"/>
                <w:numId w:val="1"/>
              </w:numPr>
              <w:spacing w:after="0" w:line="276" w:lineRule="auto"/>
              <w:contextualSpacing/>
              <w:rPr>
                <w:rFonts w:ascii="Verdana" w:eastAsia="Calibri" w:hAnsi="Verdana" w:cs="Arial"/>
                <w:sz w:val="16"/>
                <w:szCs w:val="16"/>
              </w:rPr>
            </w:pPr>
            <w:r w:rsidRPr="00F475DF">
              <w:rPr>
                <w:rFonts w:ascii="Verdana" w:eastAsia="Calibri" w:hAnsi="Verdana" w:cs="Arial"/>
                <w:sz w:val="16"/>
                <w:szCs w:val="16"/>
              </w:rPr>
              <w:t>patient education handout, or</w:t>
            </w:r>
          </w:p>
          <w:p w14:paraId="3756C8AC" w14:textId="77777777" w:rsidR="00485CD8" w:rsidRPr="00F475DF" w:rsidRDefault="00485CD8" w:rsidP="00797089">
            <w:pPr>
              <w:numPr>
                <w:ilvl w:val="0"/>
                <w:numId w:val="1"/>
              </w:numPr>
              <w:spacing w:after="0" w:line="276" w:lineRule="auto"/>
              <w:contextualSpacing/>
              <w:rPr>
                <w:rFonts w:ascii="Verdana" w:eastAsia="Calibri" w:hAnsi="Verdana" w:cs="Arial"/>
                <w:sz w:val="16"/>
                <w:szCs w:val="16"/>
              </w:rPr>
            </w:pPr>
            <w:r w:rsidRPr="00F475DF">
              <w:rPr>
                <w:rFonts w:ascii="Verdana" w:eastAsia="Calibri" w:hAnsi="Verdana" w:cs="Arial"/>
                <w:sz w:val="16"/>
                <w:szCs w:val="16"/>
              </w:rPr>
              <w:t>periodical index, or</w:t>
            </w:r>
          </w:p>
          <w:p w14:paraId="3756C8AD" w14:textId="77777777" w:rsidR="00485CD8" w:rsidRPr="00F475DF" w:rsidRDefault="00485CD8" w:rsidP="00797089">
            <w:pPr>
              <w:numPr>
                <w:ilvl w:val="0"/>
                <w:numId w:val="1"/>
              </w:numPr>
              <w:spacing w:after="0" w:line="276" w:lineRule="auto"/>
              <w:contextualSpacing/>
              <w:rPr>
                <w:rFonts w:ascii="Verdana" w:eastAsia="Calibri" w:hAnsi="Verdana" w:cs="Arial"/>
                <w:sz w:val="16"/>
                <w:szCs w:val="16"/>
              </w:rPr>
            </w:pPr>
            <w:r w:rsidRPr="00F475DF">
              <w:rPr>
                <w:rFonts w:ascii="Verdana" w:eastAsia="Calibri" w:hAnsi="Verdana" w:cs="Arial"/>
                <w:sz w:val="16"/>
                <w:szCs w:val="16"/>
              </w:rPr>
              <w:t>portraits, or</w:t>
            </w:r>
          </w:p>
          <w:p w14:paraId="3756C8AE" w14:textId="77777777" w:rsidR="00485CD8" w:rsidRPr="00F475DF" w:rsidRDefault="00485CD8" w:rsidP="00797089">
            <w:pPr>
              <w:numPr>
                <w:ilvl w:val="0"/>
                <w:numId w:val="1"/>
              </w:numPr>
              <w:spacing w:after="0" w:line="276" w:lineRule="auto"/>
              <w:contextualSpacing/>
              <w:rPr>
                <w:rFonts w:ascii="Verdana" w:eastAsia="Calibri" w:hAnsi="Verdana" w:cs="Arial"/>
                <w:sz w:val="16"/>
                <w:szCs w:val="16"/>
              </w:rPr>
            </w:pPr>
            <w:r w:rsidRPr="00F475DF">
              <w:rPr>
                <w:rFonts w:ascii="Verdana" w:eastAsia="Calibri" w:hAnsi="Verdana" w:cs="Arial"/>
                <w:sz w:val="16"/>
                <w:szCs w:val="16"/>
              </w:rPr>
              <w:t>retracted publication, or</w:t>
            </w:r>
          </w:p>
          <w:p w14:paraId="3756C8AF" w14:textId="77777777" w:rsidR="00485CD8" w:rsidRPr="00F475DF" w:rsidRDefault="00485CD8" w:rsidP="00797089">
            <w:pPr>
              <w:numPr>
                <w:ilvl w:val="0"/>
                <w:numId w:val="1"/>
              </w:numPr>
              <w:spacing w:after="0" w:line="276" w:lineRule="auto"/>
              <w:contextualSpacing/>
              <w:rPr>
                <w:rFonts w:ascii="Verdana" w:eastAsia="Calibri" w:hAnsi="Verdana" w:cs="Arial"/>
                <w:sz w:val="16"/>
                <w:szCs w:val="16"/>
              </w:rPr>
            </w:pPr>
            <w:r w:rsidRPr="00F475DF">
              <w:rPr>
                <w:rFonts w:ascii="Verdana" w:eastAsia="Calibri" w:hAnsi="Verdana" w:cs="Arial"/>
                <w:sz w:val="16"/>
                <w:szCs w:val="16"/>
              </w:rPr>
              <w:t>"retraction of publication", or</w:t>
            </w:r>
          </w:p>
          <w:p w14:paraId="3756C8B0" w14:textId="77777777" w:rsidR="00485CD8" w:rsidRPr="00F475DF" w:rsidRDefault="00485CD8" w:rsidP="00797089">
            <w:pPr>
              <w:numPr>
                <w:ilvl w:val="0"/>
                <w:numId w:val="1"/>
              </w:numPr>
              <w:spacing w:after="0" w:line="276" w:lineRule="auto"/>
              <w:contextualSpacing/>
              <w:rPr>
                <w:rFonts w:ascii="Verdana" w:eastAsia="Calibri" w:hAnsi="Verdana" w:cs="Arial"/>
                <w:sz w:val="16"/>
                <w:szCs w:val="16"/>
              </w:rPr>
            </w:pPr>
            <w:r w:rsidRPr="00F475DF">
              <w:rPr>
                <w:rFonts w:ascii="Verdana" w:eastAsia="Calibri" w:hAnsi="Verdana" w:cs="Arial"/>
                <w:sz w:val="16"/>
                <w:szCs w:val="16"/>
              </w:rPr>
              <w:t>video-audio media or</w:t>
            </w:r>
          </w:p>
          <w:p w14:paraId="3756C8B1" w14:textId="77777777" w:rsidR="00485CD8" w:rsidRPr="00F475DF" w:rsidRDefault="00485CD8" w:rsidP="00797089">
            <w:pPr>
              <w:numPr>
                <w:ilvl w:val="0"/>
                <w:numId w:val="1"/>
              </w:numPr>
              <w:spacing w:after="0" w:line="276" w:lineRule="auto"/>
              <w:contextualSpacing/>
              <w:rPr>
                <w:rFonts w:ascii="Verdana" w:eastAsia="Calibri" w:hAnsi="Verdana" w:cs="Arial"/>
                <w:sz w:val="16"/>
                <w:szCs w:val="16"/>
              </w:rPr>
            </w:pPr>
            <w:r w:rsidRPr="00F475DF">
              <w:rPr>
                <w:rFonts w:ascii="Verdana" w:eastAsia="Calibri" w:hAnsi="Verdana" w:cs="Arial"/>
                <w:sz w:val="16"/>
                <w:szCs w:val="16"/>
              </w:rPr>
              <w:t>webcasts</w:t>
            </w:r>
          </w:p>
        </w:tc>
      </w:tr>
    </w:tbl>
    <w:p w14:paraId="3756C8B3" w14:textId="77777777" w:rsidR="00485CD8" w:rsidRPr="001B10FF" w:rsidRDefault="00485CD8" w:rsidP="00B35E5F">
      <w:pPr>
        <w:sectPr w:rsidR="00485CD8" w:rsidRPr="001B10FF" w:rsidSect="001B10FF">
          <w:pgSz w:w="11906" w:h="16838"/>
          <w:pgMar w:top="720" w:right="720" w:bottom="720" w:left="720" w:header="708" w:footer="708" w:gutter="828"/>
          <w:pgNumType w:start="1"/>
          <w:cols w:space="708"/>
          <w:docGrid w:linePitch="360"/>
        </w:sectPr>
      </w:pPr>
    </w:p>
    <w:p w14:paraId="3756C8B4" w14:textId="77777777" w:rsidR="00455ABA" w:rsidRPr="001B10FF" w:rsidRDefault="00455ABA" w:rsidP="00455ABA">
      <w:pPr>
        <w:keepNext/>
        <w:keepLines/>
        <w:spacing w:before="200" w:after="240" w:line="360" w:lineRule="auto"/>
        <w:jc w:val="both"/>
        <w:outlineLvl w:val="2"/>
        <w:rPr>
          <w:rFonts w:ascii="Verdana" w:eastAsia="Times New Roman" w:hAnsi="Verdana" w:cs="Times New Roman"/>
          <w:b/>
          <w:bCs/>
          <w:sz w:val="24"/>
          <w:szCs w:val="24"/>
        </w:rPr>
      </w:pPr>
      <w:r w:rsidRPr="001B10FF">
        <w:rPr>
          <w:rFonts w:ascii="Verdana" w:eastAsia="Times New Roman" w:hAnsi="Verdana" w:cs="Times New Roman"/>
          <w:b/>
          <w:bCs/>
          <w:sz w:val="24"/>
          <w:szCs w:val="24"/>
        </w:rPr>
        <w:lastRenderedPageBreak/>
        <w:t>S</w:t>
      </w:r>
      <w:r>
        <w:rPr>
          <w:rFonts w:ascii="Verdana" w:eastAsia="Times New Roman" w:hAnsi="Verdana" w:cs="Times New Roman"/>
          <w:b/>
          <w:bCs/>
          <w:sz w:val="24"/>
          <w:szCs w:val="24"/>
        </w:rPr>
        <w:t>2</w:t>
      </w:r>
      <w:r w:rsidRPr="001B10FF">
        <w:rPr>
          <w:rFonts w:ascii="Verdana" w:eastAsia="Times New Roman" w:hAnsi="Verdana" w:cs="Times New Roman"/>
          <w:b/>
          <w:bCs/>
          <w:sz w:val="24"/>
          <w:szCs w:val="24"/>
        </w:rPr>
        <w:t xml:space="preserve">. </w:t>
      </w:r>
      <w:r>
        <w:rPr>
          <w:rFonts w:ascii="Verdana" w:eastAsia="Times New Roman" w:hAnsi="Verdana" w:cs="Times New Roman"/>
          <w:b/>
          <w:bCs/>
          <w:sz w:val="24"/>
          <w:szCs w:val="24"/>
        </w:rPr>
        <w:t xml:space="preserve">Table: </w:t>
      </w:r>
      <w:r w:rsidRPr="001B10FF">
        <w:rPr>
          <w:rFonts w:ascii="Verdana" w:eastAsia="Times New Roman" w:hAnsi="Verdana" w:cs="Times New Roman"/>
          <w:b/>
          <w:bCs/>
          <w:sz w:val="24"/>
          <w:szCs w:val="24"/>
        </w:rPr>
        <w:t>Quality appraisal framework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24"/>
        <w:gridCol w:w="7403"/>
        <w:gridCol w:w="1771"/>
        <w:gridCol w:w="1900"/>
      </w:tblGrid>
      <w:tr w:rsidR="00455ABA" w:rsidRPr="00F475DF" w14:paraId="3756C8B9" w14:textId="77777777" w:rsidTr="00235816">
        <w:trPr>
          <w:tblHeader/>
        </w:trPr>
        <w:tc>
          <w:tcPr>
            <w:tcW w:w="1404" w:type="pct"/>
            <w:tcBorders>
              <w:left w:val="nil"/>
              <w:bottom w:val="single" w:sz="4" w:space="0" w:color="auto"/>
              <w:right w:val="nil"/>
            </w:tcBorders>
          </w:tcPr>
          <w:p w14:paraId="3756C8B5" w14:textId="77777777" w:rsidR="00455ABA" w:rsidRPr="00F475DF" w:rsidRDefault="00455ABA" w:rsidP="00235816">
            <w:pPr>
              <w:spacing w:after="0" w:line="276" w:lineRule="auto"/>
              <w:rPr>
                <w:rFonts w:ascii="Verdana" w:eastAsia="Calibri" w:hAnsi="Verdana" w:cs="Arial"/>
                <w:sz w:val="16"/>
                <w:szCs w:val="16"/>
              </w:rPr>
            </w:pPr>
            <w:r w:rsidRPr="00F475DF">
              <w:rPr>
                <w:rFonts w:ascii="Verdana" w:eastAsia="Calibri" w:hAnsi="Verdana" w:cs="Arial"/>
                <w:sz w:val="16"/>
                <w:szCs w:val="16"/>
              </w:rPr>
              <w:t>Question item</w:t>
            </w:r>
          </w:p>
        </w:tc>
        <w:tc>
          <w:tcPr>
            <w:tcW w:w="2404" w:type="pct"/>
            <w:tcBorders>
              <w:left w:val="nil"/>
              <w:bottom w:val="single" w:sz="4" w:space="0" w:color="auto"/>
              <w:right w:val="nil"/>
            </w:tcBorders>
          </w:tcPr>
          <w:p w14:paraId="3756C8B6" w14:textId="77777777" w:rsidR="00455ABA" w:rsidRPr="00F475DF" w:rsidRDefault="00455ABA" w:rsidP="00235816">
            <w:pPr>
              <w:spacing w:after="0" w:line="276" w:lineRule="auto"/>
              <w:rPr>
                <w:rFonts w:ascii="Verdana" w:eastAsia="Calibri" w:hAnsi="Verdana" w:cs="Arial"/>
                <w:sz w:val="16"/>
                <w:szCs w:val="16"/>
              </w:rPr>
            </w:pPr>
            <w:r w:rsidRPr="00F475DF">
              <w:rPr>
                <w:rFonts w:ascii="Verdana" w:eastAsia="Calibri" w:hAnsi="Verdana" w:cs="Arial"/>
                <w:sz w:val="16"/>
                <w:szCs w:val="16"/>
              </w:rPr>
              <w:t>Corresponding response options</w:t>
            </w:r>
          </w:p>
        </w:tc>
        <w:tc>
          <w:tcPr>
            <w:tcW w:w="575" w:type="pct"/>
            <w:tcBorders>
              <w:left w:val="nil"/>
              <w:bottom w:val="single" w:sz="4" w:space="0" w:color="auto"/>
              <w:right w:val="nil"/>
            </w:tcBorders>
          </w:tcPr>
          <w:p w14:paraId="3756C8B7" w14:textId="77777777" w:rsidR="00455ABA" w:rsidRPr="00F475DF" w:rsidRDefault="00455ABA" w:rsidP="00235816">
            <w:pPr>
              <w:spacing w:after="0" w:line="276" w:lineRule="auto"/>
              <w:rPr>
                <w:rFonts w:ascii="Verdana" w:eastAsia="Calibri" w:hAnsi="Verdana" w:cs="Arial"/>
                <w:sz w:val="16"/>
                <w:szCs w:val="16"/>
              </w:rPr>
            </w:pPr>
            <w:r w:rsidRPr="00F475DF">
              <w:rPr>
                <w:rFonts w:ascii="Verdana" w:eastAsia="Calibri" w:hAnsi="Verdana" w:cs="Arial"/>
                <w:sz w:val="16"/>
                <w:szCs w:val="16"/>
              </w:rPr>
              <w:t xml:space="preserve">Points to be allocated </w:t>
            </w:r>
          </w:p>
        </w:tc>
        <w:tc>
          <w:tcPr>
            <w:tcW w:w="617" w:type="pct"/>
            <w:tcBorders>
              <w:left w:val="nil"/>
              <w:bottom w:val="single" w:sz="4" w:space="0" w:color="auto"/>
              <w:right w:val="nil"/>
            </w:tcBorders>
          </w:tcPr>
          <w:p w14:paraId="3756C8B8" w14:textId="77777777" w:rsidR="00455ABA" w:rsidRPr="00F475DF" w:rsidRDefault="00455ABA" w:rsidP="00235816">
            <w:pPr>
              <w:spacing w:after="0" w:line="276" w:lineRule="auto"/>
              <w:rPr>
                <w:rFonts w:ascii="Verdana" w:eastAsia="Calibri" w:hAnsi="Verdana" w:cs="Arial"/>
                <w:sz w:val="16"/>
                <w:szCs w:val="16"/>
              </w:rPr>
            </w:pPr>
            <w:r w:rsidRPr="00F475DF">
              <w:rPr>
                <w:rFonts w:ascii="Verdana" w:eastAsia="Calibri" w:hAnsi="Verdana" w:cs="Arial"/>
                <w:sz w:val="16"/>
                <w:szCs w:val="16"/>
              </w:rPr>
              <w:t>Maximum points allowed</w:t>
            </w:r>
          </w:p>
        </w:tc>
      </w:tr>
      <w:tr w:rsidR="00455ABA" w:rsidRPr="00F475DF" w14:paraId="3756C8C3" w14:textId="77777777" w:rsidTr="00235816">
        <w:tc>
          <w:tcPr>
            <w:tcW w:w="1404" w:type="pct"/>
            <w:tcBorders>
              <w:left w:val="nil"/>
              <w:bottom w:val="nil"/>
              <w:right w:val="nil"/>
            </w:tcBorders>
          </w:tcPr>
          <w:p w14:paraId="3756C8BA" w14:textId="24825CB7" w:rsidR="00455ABA" w:rsidRPr="00F475DF" w:rsidRDefault="00455ABA" w:rsidP="00797089">
            <w:pPr>
              <w:numPr>
                <w:ilvl w:val="0"/>
                <w:numId w:val="2"/>
              </w:numPr>
              <w:spacing w:after="0" w:line="276" w:lineRule="auto"/>
              <w:contextualSpacing/>
              <w:rPr>
                <w:rFonts w:ascii="Verdana" w:eastAsia="Calibri" w:hAnsi="Verdana" w:cs="Arial"/>
                <w:sz w:val="16"/>
                <w:szCs w:val="16"/>
              </w:rPr>
            </w:pPr>
            <w:r w:rsidRPr="00F475DF">
              <w:rPr>
                <w:rFonts w:ascii="Verdana" w:eastAsia="Calibri" w:hAnsi="Verdana" w:cs="Arial"/>
                <w:sz w:val="16"/>
                <w:szCs w:val="16"/>
              </w:rPr>
              <w:t>representativeness of the exposed (</w:t>
            </w:r>
            <w:r w:rsidR="00441D1E">
              <w:rPr>
                <w:rFonts w:ascii="Verdana" w:eastAsia="Calibri" w:hAnsi="Verdana" w:cs="Arial"/>
                <w:sz w:val="16"/>
                <w:szCs w:val="16"/>
              </w:rPr>
              <w:t>patients with A</w:t>
            </w:r>
            <w:r w:rsidRPr="00F475DF">
              <w:rPr>
                <w:rFonts w:ascii="Verdana" w:eastAsia="Calibri" w:hAnsi="Verdana" w:cs="Arial"/>
                <w:sz w:val="16"/>
                <w:szCs w:val="16"/>
              </w:rPr>
              <w:t xml:space="preserve">lcohol </w:t>
            </w:r>
            <w:r w:rsidR="00441D1E">
              <w:rPr>
                <w:rFonts w:ascii="Verdana" w:eastAsia="Calibri" w:hAnsi="Verdana" w:cs="Arial"/>
                <w:sz w:val="16"/>
                <w:szCs w:val="16"/>
              </w:rPr>
              <w:t>Use Disroder</w:t>
            </w:r>
            <w:r w:rsidRPr="00F475DF">
              <w:rPr>
                <w:rFonts w:ascii="Verdana" w:eastAsia="Calibri" w:hAnsi="Verdana" w:cs="Arial"/>
                <w:sz w:val="16"/>
                <w:szCs w:val="16"/>
              </w:rPr>
              <w:t>) cohort in this study</w:t>
            </w:r>
          </w:p>
          <w:p w14:paraId="3756C8BB" w14:textId="77777777" w:rsidR="00455ABA" w:rsidRPr="00F475DF" w:rsidRDefault="00455ABA" w:rsidP="00235816">
            <w:pPr>
              <w:spacing w:after="0" w:line="276" w:lineRule="auto"/>
              <w:contextualSpacing/>
              <w:rPr>
                <w:rFonts w:ascii="Verdana" w:eastAsia="Calibri" w:hAnsi="Verdana" w:cs="Arial"/>
                <w:sz w:val="16"/>
                <w:szCs w:val="16"/>
              </w:rPr>
            </w:pPr>
          </w:p>
        </w:tc>
        <w:tc>
          <w:tcPr>
            <w:tcW w:w="2404" w:type="pct"/>
            <w:tcBorders>
              <w:left w:val="nil"/>
              <w:bottom w:val="nil"/>
              <w:right w:val="nil"/>
            </w:tcBorders>
          </w:tcPr>
          <w:p w14:paraId="3756C8BC" w14:textId="77777777" w:rsidR="00455ABA" w:rsidRPr="00F475DF" w:rsidRDefault="00455ABA" w:rsidP="00797089">
            <w:pPr>
              <w:numPr>
                <w:ilvl w:val="0"/>
                <w:numId w:val="2"/>
              </w:numPr>
              <w:spacing w:after="0" w:line="276" w:lineRule="auto"/>
              <w:contextualSpacing/>
              <w:rPr>
                <w:rFonts w:ascii="Verdana" w:eastAsia="Calibri" w:hAnsi="Verdana" w:cs="Arial"/>
                <w:sz w:val="16"/>
                <w:szCs w:val="16"/>
              </w:rPr>
            </w:pPr>
            <w:r w:rsidRPr="00F475DF">
              <w:rPr>
                <w:rFonts w:ascii="Verdana" w:eastAsia="Calibri" w:hAnsi="Verdana" w:cs="Arial"/>
                <w:sz w:val="16"/>
                <w:szCs w:val="16"/>
              </w:rPr>
              <w:t>truly representative</w:t>
            </w:r>
            <w:r>
              <w:rPr>
                <w:rFonts w:ascii="Verdana" w:eastAsia="Calibri" w:hAnsi="Verdana" w:cs="Arial"/>
                <w:sz w:val="16"/>
                <w:szCs w:val="16"/>
              </w:rPr>
              <w:t xml:space="preserve"> of the alcohol misuse patients receiving treatment at the facility</w:t>
            </w:r>
          </w:p>
          <w:p w14:paraId="3756C8BD" w14:textId="77777777" w:rsidR="00455ABA" w:rsidRPr="00F475DF" w:rsidRDefault="00455ABA" w:rsidP="00797089">
            <w:pPr>
              <w:numPr>
                <w:ilvl w:val="0"/>
                <w:numId w:val="2"/>
              </w:numPr>
              <w:spacing w:after="0" w:line="276" w:lineRule="auto"/>
              <w:contextualSpacing/>
              <w:rPr>
                <w:rFonts w:ascii="Verdana" w:eastAsia="Calibri" w:hAnsi="Verdana" w:cs="Arial"/>
                <w:sz w:val="16"/>
                <w:szCs w:val="16"/>
              </w:rPr>
            </w:pPr>
            <w:r w:rsidRPr="00F475DF">
              <w:rPr>
                <w:rFonts w:ascii="Verdana" w:eastAsia="Calibri" w:hAnsi="Verdana" w:cs="Arial"/>
                <w:sz w:val="16"/>
                <w:szCs w:val="16"/>
              </w:rPr>
              <w:t>somewhat representative</w:t>
            </w:r>
          </w:p>
          <w:p w14:paraId="3756C8BE" w14:textId="77777777" w:rsidR="00455ABA" w:rsidRPr="00560C1A" w:rsidRDefault="00455ABA" w:rsidP="00797089">
            <w:pPr>
              <w:numPr>
                <w:ilvl w:val="0"/>
                <w:numId w:val="2"/>
              </w:numPr>
              <w:spacing w:after="0" w:line="276" w:lineRule="auto"/>
              <w:contextualSpacing/>
              <w:rPr>
                <w:rFonts w:ascii="Verdana" w:eastAsia="Calibri" w:hAnsi="Verdana" w:cs="Arial"/>
                <w:sz w:val="16"/>
                <w:szCs w:val="16"/>
              </w:rPr>
            </w:pPr>
            <w:r>
              <w:rPr>
                <w:rFonts w:ascii="Verdana" w:eastAsia="Calibri" w:hAnsi="Verdana" w:cs="Arial"/>
                <w:sz w:val="16"/>
                <w:szCs w:val="16"/>
              </w:rPr>
              <w:t>not representative</w:t>
            </w:r>
          </w:p>
          <w:p w14:paraId="3756C8BF" w14:textId="77777777" w:rsidR="00455ABA" w:rsidRPr="00F475DF" w:rsidRDefault="00455ABA" w:rsidP="00797089">
            <w:pPr>
              <w:numPr>
                <w:ilvl w:val="0"/>
                <w:numId w:val="2"/>
              </w:numPr>
              <w:spacing w:after="0" w:line="276" w:lineRule="auto"/>
              <w:contextualSpacing/>
              <w:rPr>
                <w:rFonts w:ascii="Verdana" w:eastAsia="Calibri" w:hAnsi="Verdana" w:cs="Arial"/>
                <w:sz w:val="16"/>
                <w:szCs w:val="16"/>
              </w:rPr>
            </w:pPr>
            <w:r w:rsidRPr="00F475DF">
              <w:rPr>
                <w:rFonts w:ascii="Verdana" w:eastAsia="Calibri" w:hAnsi="Verdana" w:cs="Arial"/>
                <w:sz w:val="16"/>
                <w:szCs w:val="16"/>
              </w:rPr>
              <w:t>the representativeness of the cohort is not described/reported</w:t>
            </w:r>
          </w:p>
        </w:tc>
        <w:tc>
          <w:tcPr>
            <w:tcW w:w="575" w:type="pct"/>
            <w:tcBorders>
              <w:left w:val="nil"/>
              <w:bottom w:val="nil"/>
              <w:right w:val="nil"/>
            </w:tcBorders>
          </w:tcPr>
          <w:p w14:paraId="3756C8C0" w14:textId="77777777" w:rsidR="00455ABA" w:rsidRPr="00F475DF" w:rsidRDefault="00455ABA" w:rsidP="00235816">
            <w:pPr>
              <w:spacing w:after="0" w:line="276" w:lineRule="auto"/>
              <w:rPr>
                <w:rFonts w:ascii="Verdana" w:eastAsia="Calibri" w:hAnsi="Verdana" w:cs="Arial"/>
                <w:sz w:val="16"/>
                <w:szCs w:val="16"/>
              </w:rPr>
            </w:pPr>
            <w:r>
              <w:rPr>
                <w:rFonts w:ascii="Verdana" w:eastAsia="Calibri" w:hAnsi="Verdana" w:cs="Arial"/>
                <w:sz w:val="16"/>
                <w:szCs w:val="16"/>
              </w:rPr>
              <w:t>1 or</w:t>
            </w:r>
          </w:p>
          <w:p w14:paraId="3756C8C1" w14:textId="77777777" w:rsidR="00455ABA" w:rsidRPr="00F475DF" w:rsidRDefault="00455ABA" w:rsidP="00235816">
            <w:pPr>
              <w:spacing w:after="0" w:line="276" w:lineRule="auto"/>
              <w:rPr>
                <w:rFonts w:ascii="Verdana" w:eastAsia="Calibri" w:hAnsi="Verdana" w:cs="Arial"/>
                <w:sz w:val="16"/>
                <w:szCs w:val="16"/>
              </w:rPr>
            </w:pPr>
            <w:r w:rsidRPr="00F475DF">
              <w:rPr>
                <w:rFonts w:ascii="Verdana" w:eastAsia="Calibri" w:hAnsi="Verdana" w:cs="Arial"/>
                <w:sz w:val="16"/>
                <w:szCs w:val="16"/>
              </w:rPr>
              <w:t>1</w:t>
            </w:r>
          </w:p>
        </w:tc>
        <w:tc>
          <w:tcPr>
            <w:tcW w:w="617" w:type="pct"/>
            <w:tcBorders>
              <w:left w:val="nil"/>
              <w:bottom w:val="nil"/>
              <w:right w:val="nil"/>
            </w:tcBorders>
          </w:tcPr>
          <w:p w14:paraId="3756C8C2" w14:textId="77777777" w:rsidR="00455ABA" w:rsidRPr="00F475DF" w:rsidRDefault="00455ABA" w:rsidP="00235816">
            <w:pPr>
              <w:spacing w:after="0" w:line="276" w:lineRule="auto"/>
              <w:rPr>
                <w:rFonts w:ascii="Verdana" w:eastAsia="Calibri" w:hAnsi="Verdana" w:cs="Arial"/>
                <w:sz w:val="16"/>
                <w:szCs w:val="16"/>
              </w:rPr>
            </w:pPr>
            <w:r>
              <w:rPr>
                <w:rFonts w:ascii="Verdana" w:eastAsia="Calibri" w:hAnsi="Verdana" w:cs="Arial"/>
                <w:sz w:val="16"/>
                <w:szCs w:val="16"/>
              </w:rPr>
              <w:t>1</w:t>
            </w:r>
          </w:p>
        </w:tc>
      </w:tr>
      <w:tr w:rsidR="00455ABA" w:rsidRPr="00F475DF" w14:paraId="3756C8CB" w14:textId="77777777" w:rsidTr="00235816">
        <w:tc>
          <w:tcPr>
            <w:tcW w:w="1404" w:type="pct"/>
            <w:tcBorders>
              <w:top w:val="nil"/>
              <w:left w:val="nil"/>
              <w:bottom w:val="nil"/>
              <w:right w:val="nil"/>
            </w:tcBorders>
          </w:tcPr>
          <w:p w14:paraId="3756C8C4" w14:textId="77777777" w:rsidR="00455ABA" w:rsidRPr="00560C1A" w:rsidRDefault="00455ABA" w:rsidP="00797089">
            <w:pPr>
              <w:numPr>
                <w:ilvl w:val="0"/>
                <w:numId w:val="2"/>
              </w:numPr>
              <w:spacing w:after="0" w:line="276" w:lineRule="auto"/>
              <w:contextualSpacing/>
              <w:rPr>
                <w:rFonts w:ascii="Verdana" w:eastAsia="Calibri" w:hAnsi="Verdana" w:cs="Arial"/>
                <w:sz w:val="16"/>
                <w:szCs w:val="16"/>
              </w:rPr>
            </w:pPr>
            <w:r w:rsidRPr="00F475DF">
              <w:rPr>
                <w:rFonts w:ascii="Verdana" w:eastAsia="Calibri" w:hAnsi="Verdana" w:cs="Arial"/>
                <w:sz w:val="16"/>
                <w:szCs w:val="16"/>
              </w:rPr>
              <w:t>ascertainment of alcohol misuse status</w:t>
            </w:r>
          </w:p>
        </w:tc>
        <w:tc>
          <w:tcPr>
            <w:tcW w:w="2404" w:type="pct"/>
            <w:tcBorders>
              <w:top w:val="nil"/>
              <w:left w:val="nil"/>
              <w:bottom w:val="nil"/>
              <w:right w:val="nil"/>
            </w:tcBorders>
          </w:tcPr>
          <w:p w14:paraId="3756C8C5" w14:textId="77777777" w:rsidR="00455ABA" w:rsidRPr="00F475DF" w:rsidRDefault="00455ABA" w:rsidP="00797089">
            <w:pPr>
              <w:numPr>
                <w:ilvl w:val="0"/>
                <w:numId w:val="2"/>
              </w:numPr>
              <w:spacing w:after="0" w:line="276" w:lineRule="auto"/>
              <w:contextualSpacing/>
              <w:rPr>
                <w:rFonts w:ascii="Verdana" w:eastAsia="Calibri" w:hAnsi="Verdana" w:cs="Arial"/>
                <w:sz w:val="16"/>
                <w:szCs w:val="16"/>
              </w:rPr>
            </w:pPr>
            <w:r w:rsidRPr="00F475DF">
              <w:rPr>
                <w:rFonts w:ascii="Verdana" w:eastAsia="Calibri" w:hAnsi="Verdana" w:cs="Arial"/>
                <w:sz w:val="16"/>
                <w:szCs w:val="16"/>
              </w:rPr>
              <w:t>secure or clinical records (e.g. patient's records)</w:t>
            </w:r>
          </w:p>
          <w:p w14:paraId="3756C8C6" w14:textId="77777777" w:rsidR="00455ABA" w:rsidRPr="00F475DF" w:rsidRDefault="00455ABA" w:rsidP="00797089">
            <w:pPr>
              <w:numPr>
                <w:ilvl w:val="0"/>
                <w:numId w:val="2"/>
              </w:numPr>
              <w:spacing w:after="0" w:line="276" w:lineRule="auto"/>
              <w:contextualSpacing/>
              <w:rPr>
                <w:rFonts w:ascii="Verdana" w:eastAsia="Calibri" w:hAnsi="Verdana" w:cs="Arial"/>
                <w:sz w:val="16"/>
                <w:szCs w:val="16"/>
              </w:rPr>
            </w:pPr>
            <w:r w:rsidRPr="00F475DF">
              <w:rPr>
                <w:rFonts w:ascii="Verdana" w:eastAsia="Calibri" w:hAnsi="Verdana" w:cs="Arial"/>
                <w:sz w:val="16"/>
                <w:szCs w:val="16"/>
              </w:rPr>
              <w:t>structured interview of cohort member</w:t>
            </w:r>
          </w:p>
          <w:p w14:paraId="3756C8C7" w14:textId="77777777" w:rsidR="00455ABA" w:rsidRDefault="00455ABA" w:rsidP="00797089">
            <w:pPr>
              <w:numPr>
                <w:ilvl w:val="0"/>
                <w:numId w:val="2"/>
              </w:numPr>
              <w:spacing w:after="0" w:line="276" w:lineRule="auto"/>
              <w:contextualSpacing/>
              <w:rPr>
                <w:rFonts w:ascii="Verdana" w:eastAsia="Calibri" w:hAnsi="Verdana" w:cs="Arial"/>
                <w:sz w:val="16"/>
                <w:szCs w:val="16"/>
              </w:rPr>
            </w:pPr>
            <w:r w:rsidRPr="00560C1A">
              <w:rPr>
                <w:rFonts w:ascii="Verdana" w:eastAsia="Calibri" w:hAnsi="Verdana" w:cs="Arial"/>
                <w:sz w:val="16"/>
                <w:szCs w:val="16"/>
              </w:rPr>
              <w:t xml:space="preserve">written </w:t>
            </w:r>
            <w:r>
              <w:rPr>
                <w:rFonts w:ascii="Verdana" w:eastAsia="Calibri" w:hAnsi="Verdana" w:cs="Arial"/>
                <w:sz w:val="16"/>
                <w:szCs w:val="16"/>
              </w:rPr>
              <w:t>self-report</w:t>
            </w:r>
            <w:r w:rsidRPr="00560C1A">
              <w:rPr>
                <w:rFonts w:ascii="Verdana" w:eastAsia="Calibri" w:hAnsi="Verdana" w:cs="Arial"/>
                <w:sz w:val="16"/>
                <w:szCs w:val="16"/>
              </w:rPr>
              <w:t xml:space="preserve"> </w:t>
            </w:r>
          </w:p>
          <w:p w14:paraId="3756C8C8" w14:textId="77777777" w:rsidR="00455ABA" w:rsidRPr="00F475DF" w:rsidRDefault="00455ABA" w:rsidP="00797089">
            <w:pPr>
              <w:numPr>
                <w:ilvl w:val="0"/>
                <w:numId w:val="2"/>
              </w:numPr>
              <w:spacing w:after="0" w:line="276" w:lineRule="auto"/>
              <w:contextualSpacing/>
              <w:rPr>
                <w:rFonts w:ascii="Verdana" w:eastAsia="Calibri" w:hAnsi="Verdana" w:cs="Arial"/>
                <w:sz w:val="16"/>
                <w:szCs w:val="16"/>
              </w:rPr>
            </w:pPr>
            <w:r w:rsidRPr="00F475DF">
              <w:rPr>
                <w:rFonts w:ascii="Verdana" w:eastAsia="Calibri" w:hAnsi="Verdana" w:cs="Arial"/>
                <w:sz w:val="16"/>
                <w:szCs w:val="16"/>
              </w:rPr>
              <w:t>not described or can't make out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</w:tcPr>
          <w:p w14:paraId="3756C8C9" w14:textId="77777777" w:rsidR="00455ABA" w:rsidRPr="00F475DF" w:rsidRDefault="00455ABA" w:rsidP="00235816">
            <w:pPr>
              <w:spacing w:after="0" w:line="276" w:lineRule="auto"/>
              <w:rPr>
                <w:rFonts w:ascii="Verdana" w:eastAsia="Calibri" w:hAnsi="Verdana" w:cs="Arial"/>
                <w:sz w:val="16"/>
                <w:szCs w:val="16"/>
              </w:rPr>
            </w:pPr>
            <w:r w:rsidRPr="00F475DF">
              <w:rPr>
                <w:rFonts w:ascii="Verdana" w:eastAsia="Calibri" w:hAnsi="Verdana" w:cs="Arial"/>
                <w:sz w:val="16"/>
                <w:szCs w:val="16"/>
              </w:rPr>
              <w:t>1</w:t>
            </w:r>
          </w:p>
        </w:tc>
        <w:tc>
          <w:tcPr>
            <w:tcW w:w="617" w:type="pct"/>
            <w:tcBorders>
              <w:top w:val="nil"/>
              <w:left w:val="nil"/>
              <w:bottom w:val="nil"/>
              <w:right w:val="nil"/>
            </w:tcBorders>
          </w:tcPr>
          <w:p w14:paraId="3756C8CA" w14:textId="77777777" w:rsidR="00455ABA" w:rsidRPr="00F475DF" w:rsidRDefault="00455ABA" w:rsidP="00235816">
            <w:pPr>
              <w:spacing w:after="0" w:line="276" w:lineRule="auto"/>
              <w:rPr>
                <w:rFonts w:ascii="Verdana" w:eastAsia="Calibri" w:hAnsi="Verdana" w:cs="Arial"/>
                <w:sz w:val="16"/>
                <w:szCs w:val="16"/>
              </w:rPr>
            </w:pPr>
            <w:r w:rsidRPr="00F475DF">
              <w:rPr>
                <w:rFonts w:ascii="Verdana" w:eastAsia="Calibri" w:hAnsi="Verdana" w:cs="Arial"/>
                <w:sz w:val="16"/>
                <w:szCs w:val="16"/>
              </w:rPr>
              <w:t>1</w:t>
            </w:r>
          </w:p>
        </w:tc>
      </w:tr>
      <w:tr w:rsidR="00455ABA" w:rsidRPr="00F475DF" w14:paraId="3756C8D1" w14:textId="77777777" w:rsidTr="00235816">
        <w:tc>
          <w:tcPr>
            <w:tcW w:w="1404" w:type="pct"/>
            <w:tcBorders>
              <w:top w:val="nil"/>
              <w:left w:val="nil"/>
              <w:bottom w:val="nil"/>
              <w:right w:val="nil"/>
            </w:tcBorders>
          </w:tcPr>
          <w:p w14:paraId="3756C8CC" w14:textId="77777777" w:rsidR="00455ABA" w:rsidRPr="00F475DF" w:rsidRDefault="00455ABA" w:rsidP="00797089">
            <w:pPr>
              <w:numPr>
                <w:ilvl w:val="0"/>
                <w:numId w:val="2"/>
              </w:numPr>
              <w:spacing w:after="0" w:line="276" w:lineRule="auto"/>
              <w:contextualSpacing/>
              <w:rPr>
                <w:rFonts w:ascii="Verdana" w:eastAsia="Calibri" w:hAnsi="Verdana" w:cs="Arial"/>
                <w:sz w:val="16"/>
                <w:szCs w:val="16"/>
              </w:rPr>
            </w:pPr>
            <w:r>
              <w:rPr>
                <w:rFonts w:ascii="Verdana" w:eastAsia="Calibri" w:hAnsi="Verdana" w:cs="Arial"/>
                <w:sz w:val="16"/>
                <w:szCs w:val="16"/>
              </w:rPr>
              <w:t>demonstration that outcome of interest not present at start of study</w:t>
            </w:r>
          </w:p>
        </w:tc>
        <w:tc>
          <w:tcPr>
            <w:tcW w:w="2404" w:type="pct"/>
            <w:tcBorders>
              <w:top w:val="nil"/>
              <w:left w:val="nil"/>
              <w:bottom w:val="nil"/>
              <w:right w:val="nil"/>
            </w:tcBorders>
          </w:tcPr>
          <w:p w14:paraId="3756C8CD" w14:textId="77777777" w:rsidR="00455ABA" w:rsidRPr="00F475DF" w:rsidRDefault="00455ABA" w:rsidP="00797089">
            <w:pPr>
              <w:numPr>
                <w:ilvl w:val="0"/>
                <w:numId w:val="2"/>
              </w:numPr>
              <w:spacing w:after="0" w:line="276" w:lineRule="auto"/>
              <w:contextualSpacing/>
              <w:rPr>
                <w:rFonts w:ascii="Verdana" w:eastAsia="Calibri" w:hAnsi="Verdana" w:cs="Arial"/>
                <w:sz w:val="16"/>
                <w:szCs w:val="16"/>
              </w:rPr>
            </w:pPr>
            <w:r w:rsidRPr="00F475DF">
              <w:rPr>
                <w:rFonts w:ascii="Verdana" w:eastAsia="Calibri" w:hAnsi="Verdana" w:cs="Arial"/>
                <w:sz w:val="16"/>
                <w:szCs w:val="16"/>
              </w:rPr>
              <w:t>yes</w:t>
            </w:r>
          </w:p>
          <w:p w14:paraId="3756C8CE" w14:textId="77777777" w:rsidR="00455ABA" w:rsidRPr="00E36640" w:rsidRDefault="00455ABA" w:rsidP="00797089">
            <w:pPr>
              <w:numPr>
                <w:ilvl w:val="0"/>
                <w:numId w:val="2"/>
              </w:numPr>
              <w:spacing w:after="0" w:line="276" w:lineRule="auto"/>
              <w:contextualSpacing/>
              <w:rPr>
                <w:rFonts w:ascii="Verdana" w:eastAsia="Calibri" w:hAnsi="Verdana" w:cs="Arial"/>
                <w:sz w:val="16"/>
                <w:szCs w:val="16"/>
              </w:rPr>
            </w:pPr>
            <w:r w:rsidRPr="00F475DF">
              <w:rPr>
                <w:rFonts w:ascii="Verdana" w:eastAsia="Calibri" w:hAnsi="Verdana" w:cs="Arial"/>
                <w:sz w:val="16"/>
                <w:szCs w:val="16"/>
              </w:rPr>
              <w:t>no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</w:tcPr>
          <w:p w14:paraId="3756C8CF" w14:textId="77777777" w:rsidR="00455ABA" w:rsidRPr="00F475DF" w:rsidRDefault="00455ABA" w:rsidP="00235816">
            <w:pPr>
              <w:spacing w:after="0" w:line="276" w:lineRule="auto"/>
              <w:rPr>
                <w:rFonts w:ascii="Verdana" w:eastAsia="Calibri" w:hAnsi="Verdana" w:cs="Arial"/>
                <w:sz w:val="16"/>
                <w:szCs w:val="16"/>
              </w:rPr>
            </w:pPr>
            <w:r>
              <w:rPr>
                <w:rFonts w:ascii="Verdana" w:eastAsia="Calibri" w:hAnsi="Verdana" w:cs="Arial"/>
                <w:sz w:val="16"/>
                <w:szCs w:val="16"/>
              </w:rPr>
              <w:t>1</w:t>
            </w:r>
          </w:p>
        </w:tc>
        <w:tc>
          <w:tcPr>
            <w:tcW w:w="617" w:type="pct"/>
            <w:tcBorders>
              <w:top w:val="nil"/>
              <w:left w:val="nil"/>
              <w:bottom w:val="nil"/>
              <w:right w:val="nil"/>
            </w:tcBorders>
          </w:tcPr>
          <w:p w14:paraId="3756C8D0" w14:textId="77777777" w:rsidR="00455ABA" w:rsidRPr="00F475DF" w:rsidRDefault="00455ABA" w:rsidP="00235816">
            <w:pPr>
              <w:spacing w:after="0" w:line="276" w:lineRule="auto"/>
              <w:rPr>
                <w:rFonts w:ascii="Verdana" w:eastAsia="Calibri" w:hAnsi="Verdana" w:cs="Arial"/>
                <w:sz w:val="16"/>
                <w:szCs w:val="16"/>
              </w:rPr>
            </w:pPr>
            <w:r>
              <w:rPr>
                <w:rFonts w:ascii="Verdana" w:eastAsia="Calibri" w:hAnsi="Verdana" w:cs="Arial"/>
                <w:sz w:val="16"/>
                <w:szCs w:val="16"/>
              </w:rPr>
              <w:t>1</w:t>
            </w:r>
          </w:p>
        </w:tc>
      </w:tr>
      <w:tr w:rsidR="00455ABA" w:rsidRPr="00F475DF" w14:paraId="3756C8D9" w14:textId="77777777" w:rsidTr="00235816">
        <w:tc>
          <w:tcPr>
            <w:tcW w:w="1404" w:type="pct"/>
            <w:tcBorders>
              <w:top w:val="nil"/>
              <w:left w:val="nil"/>
              <w:bottom w:val="nil"/>
              <w:right w:val="nil"/>
            </w:tcBorders>
          </w:tcPr>
          <w:p w14:paraId="3756C8D2" w14:textId="77777777" w:rsidR="00455ABA" w:rsidRPr="00E36640" w:rsidRDefault="00455ABA" w:rsidP="00797089">
            <w:pPr>
              <w:numPr>
                <w:ilvl w:val="0"/>
                <w:numId w:val="2"/>
              </w:numPr>
              <w:spacing w:after="0" w:line="276" w:lineRule="auto"/>
              <w:contextualSpacing/>
              <w:rPr>
                <w:rFonts w:ascii="Verdana" w:eastAsia="Calibri" w:hAnsi="Verdana" w:cs="Arial"/>
                <w:sz w:val="16"/>
                <w:szCs w:val="16"/>
              </w:rPr>
            </w:pPr>
            <w:r w:rsidRPr="00F475DF">
              <w:rPr>
                <w:rFonts w:ascii="Verdana" w:eastAsia="Calibri" w:hAnsi="Verdana" w:cs="Arial"/>
                <w:sz w:val="16"/>
                <w:szCs w:val="16"/>
              </w:rPr>
              <w:t>ascertainment of death</w:t>
            </w:r>
          </w:p>
        </w:tc>
        <w:tc>
          <w:tcPr>
            <w:tcW w:w="2404" w:type="pct"/>
            <w:tcBorders>
              <w:top w:val="nil"/>
              <w:left w:val="nil"/>
              <w:bottom w:val="nil"/>
              <w:right w:val="nil"/>
            </w:tcBorders>
          </w:tcPr>
          <w:p w14:paraId="3756C8D3" w14:textId="77777777" w:rsidR="00455ABA" w:rsidRDefault="00455ABA" w:rsidP="00797089">
            <w:pPr>
              <w:numPr>
                <w:ilvl w:val="0"/>
                <w:numId w:val="2"/>
              </w:numPr>
              <w:spacing w:after="0" w:line="276" w:lineRule="auto"/>
              <w:contextualSpacing/>
              <w:rPr>
                <w:rFonts w:ascii="Verdana" w:eastAsia="Calibri" w:hAnsi="Verdana" w:cs="Arial"/>
                <w:sz w:val="16"/>
                <w:szCs w:val="16"/>
              </w:rPr>
            </w:pPr>
            <w:r w:rsidRPr="00E36640">
              <w:rPr>
                <w:rFonts w:ascii="Verdana" w:eastAsia="Calibri" w:hAnsi="Verdana" w:cs="Arial"/>
                <w:sz w:val="16"/>
                <w:szCs w:val="16"/>
              </w:rPr>
              <w:t xml:space="preserve">independent </w:t>
            </w:r>
            <w:r>
              <w:rPr>
                <w:rFonts w:ascii="Verdana" w:eastAsia="Calibri" w:hAnsi="Verdana" w:cs="Arial"/>
                <w:sz w:val="16"/>
                <w:szCs w:val="16"/>
              </w:rPr>
              <w:t xml:space="preserve">blind assessment </w:t>
            </w:r>
          </w:p>
          <w:p w14:paraId="3756C8D4" w14:textId="77777777" w:rsidR="00455ABA" w:rsidRPr="002B7A1F" w:rsidRDefault="00455ABA" w:rsidP="002B7A1F">
            <w:pPr>
              <w:numPr>
                <w:ilvl w:val="0"/>
                <w:numId w:val="2"/>
              </w:numPr>
              <w:spacing w:after="0" w:line="276" w:lineRule="auto"/>
              <w:contextualSpacing/>
              <w:rPr>
                <w:rFonts w:ascii="Verdana" w:eastAsia="Calibri" w:hAnsi="Verdana" w:cs="Arial"/>
                <w:sz w:val="16"/>
                <w:szCs w:val="16"/>
              </w:rPr>
            </w:pPr>
            <w:r>
              <w:rPr>
                <w:rFonts w:ascii="Verdana" w:eastAsia="Calibri" w:hAnsi="Verdana" w:cs="Arial"/>
                <w:sz w:val="16"/>
                <w:szCs w:val="16"/>
              </w:rPr>
              <w:t xml:space="preserve">record linkage </w:t>
            </w:r>
          </w:p>
          <w:p w14:paraId="3756C8D5" w14:textId="77777777" w:rsidR="00455ABA" w:rsidRPr="00F475DF" w:rsidRDefault="00455ABA" w:rsidP="00797089">
            <w:pPr>
              <w:numPr>
                <w:ilvl w:val="0"/>
                <w:numId w:val="2"/>
              </w:numPr>
              <w:spacing w:after="0" w:line="276" w:lineRule="auto"/>
              <w:contextualSpacing/>
              <w:rPr>
                <w:rFonts w:ascii="Verdana" w:eastAsia="Calibri" w:hAnsi="Verdana" w:cs="Arial"/>
                <w:sz w:val="16"/>
                <w:szCs w:val="16"/>
              </w:rPr>
            </w:pPr>
            <w:r w:rsidRPr="00F475DF">
              <w:rPr>
                <w:rFonts w:ascii="Verdana" w:eastAsia="Calibri" w:hAnsi="Verdana" w:cs="Arial"/>
                <w:sz w:val="16"/>
                <w:szCs w:val="16"/>
              </w:rPr>
              <w:t>mortality status ascertainment not described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</w:tcPr>
          <w:p w14:paraId="3756C8D6" w14:textId="77777777" w:rsidR="00455ABA" w:rsidRPr="00F475DF" w:rsidRDefault="00455ABA" w:rsidP="00235816">
            <w:pPr>
              <w:spacing w:after="0" w:line="276" w:lineRule="auto"/>
              <w:rPr>
                <w:rFonts w:ascii="Verdana" w:eastAsia="Calibri" w:hAnsi="Verdana" w:cs="Arial"/>
                <w:sz w:val="16"/>
                <w:szCs w:val="16"/>
              </w:rPr>
            </w:pPr>
            <w:r w:rsidRPr="00F475DF">
              <w:rPr>
                <w:rFonts w:ascii="Verdana" w:eastAsia="Calibri" w:hAnsi="Verdana" w:cs="Arial"/>
                <w:sz w:val="16"/>
                <w:szCs w:val="16"/>
              </w:rPr>
              <w:t>1</w:t>
            </w:r>
            <w:r>
              <w:rPr>
                <w:rFonts w:ascii="Verdana" w:eastAsia="Calibri" w:hAnsi="Verdana" w:cs="Arial"/>
                <w:sz w:val="16"/>
                <w:szCs w:val="16"/>
              </w:rPr>
              <w:t xml:space="preserve"> or</w:t>
            </w:r>
          </w:p>
          <w:p w14:paraId="3756C8D7" w14:textId="77777777" w:rsidR="00455ABA" w:rsidRPr="00F475DF" w:rsidRDefault="00455ABA" w:rsidP="00235816">
            <w:pPr>
              <w:spacing w:after="0" w:line="276" w:lineRule="auto"/>
              <w:rPr>
                <w:rFonts w:ascii="Verdana" w:eastAsia="Calibri" w:hAnsi="Verdana" w:cs="Arial"/>
                <w:sz w:val="16"/>
                <w:szCs w:val="16"/>
              </w:rPr>
            </w:pPr>
            <w:r>
              <w:rPr>
                <w:rFonts w:ascii="Verdana" w:eastAsia="Calibri" w:hAnsi="Verdana" w:cs="Arial"/>
                <w:sz w:val="16"/>
                <w:szCs w:val="16"/>
              </w:rPr>
              <w:t>1</w:t>
            </w:r>
          </w:p>
        </w:tc>
        <w:tc>
          <w:tcPr>
            <w:tcW w:w="617" w:type="pct"/>
            <w:tcBorders>
              <w:top w:val="nil"/>
              <w:left w:val="nil"/>
              <w:bottom w:val="nil"/>
              <w:right w:val="nil"/>
            </w:tcBorders>
          </w:tcPr>
          <w:p w14:paraId="3756C8D8" w14:textId="77777777" w:rsidR="00455ABA" w:rsidRPr="00F475DF" w:rsidRDefault="00455ABA" w:rsidP="00235816">
            <w:pPr>
              <w:spacing w:after="0" w:line="276" w:lineRule="auto"/>
              <w:rPr>
                <w:rFonts w:ascii="Verdana" w:eastAsia="Calibri" w:hAnsi="Verdana" w:cs="Arial"/>
                <w:sz w:val="16"/>
                <w:szCs w:val="16"/>
              </w:rPr>
            </w:pPr>
            <w:r w:rsidRPr="00F475DF">
              <w:rPr>
                <w:rFonts w:ascii="Verdana" w:eastAsia="Calibri" w:hAnsi="Verdana" w:cs="Arial"/>
                <w:sz w:val="16"/>
                <w:szCs w:val="16"/>
              </w:rPr>
              <w:t>1</w:t>
            </w:r>
          </w:p>
        </w:tc>
      </w:tr>
      <w:tr w:rsidR="00455ABA" w:rsidRPr="00F475DF" w14:paraId="3756C8DF" w14:textId="77777777" w:rsidTr="00235816">
        <w:trPr>
          <w:cantSplit/>
        </w:trPr>
        <w:tc>
          <w:tcPr>
            <w:tcW w:w="1404" w:type="pct"/>
            <w:tcBorders>
              <w:top w:val="nil"/>
              <w:left w:val="nil"/>
              <w:bottom w:val="nil"/>
              <w:right w:val="nil"/>
            </w:tcBorders>
          </w:tcPr>
          <w:p w14:paraId="3756C8DA" w14:textId="77777777" w:rsidR="00455ABA" w:rsidRPr="00F475DF" w:rsidRDefault="00455ABA" w:rsidP="00797089">
            <w:pPr>
              <w:numPr>
                <w:ilvl w:val="0"/>
                <w:numId w:val="2"/>
              </w:numPr>
              <w:spacing w:after="0" w:line="276" w:lineRule="auto"/>
              <w:contextualSpacing/>
              <w:rPr>
                <w:rFonts w:ascii="Verdana" w:eastAsia="Calibri" w:hAnsi="Verdana" w:cs="Arial"/>
                <w:sz w:val="16"/>
                <w:szCs w:val="16"/>
              </w:rPr>
            </w:pPr>
            <w:r w:rsidRPr="00F475DF">
              <w:rPr>
                <w:rFonts w:ascii="Verdana" w:eastAsia="Calibri" w:hAnsi="Verdana" w:cs="Arial"/>
                <w:sz w:val="16"/>
                <w:szCs w:val="16"/>
              </w:rPr>
              <w:t>Was follow up long enough for outcomes to occur?</w:t>
            </w:r>
          </w:p>
        </w:tc>
        <w:tc>
          <w:tcPr>
            <w:tcW w:w="2404" w:type="pct"/>
            <w:tcBorders>
              <w:top w:val="nil"/>
              <w:left w:val="nil"/>
              <w:bottom w:val="nil"/>
              <w:right w:val="nil"/>
            </w:tcBorders>
          </w:tcPr>
          <w:p w14:paraId="3756C8DB" w14:textId="77777777" w:rsidR="00455ABA" w:rsidRPr="00F475DF" w:rsidRDefault="00455ABA" w:rsidP="00797089">
            <w:pPr>
              <w:numPr>
                <w:ilvl w:val="0"/>
                <w:numId w:val="2"/>
              </w:numPr>
              <w:spacing w:after="0" w:line="276" w:lineRule="auto"/>
              <w:contextualSpacing/>
              <w:rPr>
                <w:rFonts w:ascii="Verdana" w:eastAsia="Calibri" w:hAnsi="Verdana" w:cs="Arial"/>
                <w:sz w:val="16"/>
                <w:szCs w:val="16"/>
              </w:rPr>
            </w:pPr>
            <w:r w:rsidRPr="00F475DF">
              <w:rPr>
                <w:rFonts w:ascii="Verdana" w:eastAsia="Calibri" w:hAnsi="Verdana" w:cs="Arial"/>
                <w:sz w:val="16"/>
                <w:szCs w:val="16"/>
              </w:rPr>
              <w:t>yes</w:t>
            </w:r>
          </w:p>
          <w:p w14:paraId="3756C8DC" w14:textId="77777777" w:rsidR="00455ABA" w:rsidRPr="00E36640" w:rsidRDefault="00455ABA" w:rsidP="00797089">
            <w:pPr>
              <w:numPr>
                <w:ilvl w:val="0"/>
                <w:numId w:val="2"/>
              </w:numPr>
              <w:spacing w:after="0" w:line="276" w:lineRule="auto"/>
              <w:contextualSpacing/>
              <w:rPr>
                <w:rFonts w:ascii="Verdana" w:eastAsia="Calibri" w:hAnsi="Verdana" w:cs="Arial"/>
                <w:sz w:val="16"/>
                <w:szCs w:val="16"/>
              </w:rPr>
            </w:pPr>
            <w:r w:rsidRPr="00F475DF">
              <w:rPr>
                <w:rFonts w:ascii="Verdana" w:eastAsia="Calibri" w:hAnsi="Verdana" w:cs="Arial"/>
                <w:sz w:val="16"/>
                <w:szCs w:val="16"/>
              </w:rPr>
              <w:t>no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</w:tcPr>
          <w:p w14:paraId="3756C8DD" w14:textId="77777777" w:rsidR="00455ABA" w:rsidRPr="00F475DF" w:rsidRDefault="00455ABA" w:rsidP="00235816">
            <w:pPr>
              <w:spacing w:after="0" w:line="276" w:lineRule="auto"/>
              <w:rPr>
                <w:rFonts w:ascii="Verdana" w:eastAsia="Calibri" w:hAnsi="Verdana" w:cs="Arial"/>
                <w:sz w:val="16"/>
                <w:szCs w:val="16"/>
              </w:rPr>
            </w:pPr>
            <w:r w:rsidRPr="00F475DF">
              <w:rPr>
                <w:rFonts w:ascii="Verdana" w:eastAsia="Calibri" w:hAnsi="Verdana" w:cs="Arial"/>
                <w:sz w:val="16"/>
                <w:szCs w:val="16"/>
              </w:rPr>
              <w:t>1</w:t>
            </w:r>
          </w:p>
        </w:tc>
        <w:tc>
          <w:tcPr>
            <w:tcW w:w="617" w:type="pct"/>
            <w:tcBorders>
              <w:top w:val="nil"/>
              <w:left w:val="nil"/>
              <w:bottom w:val="nil"/>
              <w:right w:val="nil"/>
            </w:tcBorders>
          </w:tcPr>
          <w:p w14:paraId="3756C8DE" w14:textId="77777777" w:rsidR="00455ABA" w:rsidRPr="00F475DF" w:rsidRDefault="00455ABA" w:rsidP="00235816">
            <w:pPr>
              <w:spacing w:after="0" w:line="276" w:lineRule="auto"/>
              <w:rPr>
                <w:rFonts w:ascii="Verdana" w:eastAsia="Calibri" w:hAnsi="Verdana" w:cs="Arial"/>
                <w:sz w:val="16"/>
                <w:szCs w:val="16"/>
              </w:rPr>
            </w:pPr>
            <w:r>
              <w:rPr>
                <w:rFonts w:ascii="Verdana" w:eastAsia="Calibri" w:hAnsi="Verdana" w:cs="Arial"/>
                <w:sz w:val="16"/>
                <w:szCs w:val="16"/>
              </w:rPr>
              <w:t>1</w:t>
            </w:r>
          </w:p>
        </w:tc>
      </w:tr>
      <w:tr w:rsidR="00455ABA" w:rsidRPr="00F475DF" w14:paraId="3756C8E9" w14:textId="77777777" w:rsidTr="00235816">
        <w:tc>
          <w:tcPr>
            <w:tcW w:w="1404" w:type="pct"/>
            <w:tcBorders>
              <w:top w:val="nil"/>
              <w:left w:val="nil"/>
              <w:right w:val="nil"/>
            </w:tcBorders>
          </w:tcPr>
          <w:p w14:paraId="3756C8E0" w14:textId="77777777" w:rsidR="00455ABA" w:rsidRPr="00E36640" w:rsidRDefault="00455ABA" w:rsidP="00797089">
            <w:pPr>
              <w:numPr>
                <w:ilvl w:val="0"/>
                <w:numId w:val="2"/>
              </w:numPr>
              <w:spacing w:after="0" w:line="276" w:lineRule="auto"/>
              <w:contextualSpacing/>
              <w:rPr>
                <w:rFonts w:ascii="Verdana" w:eastAsia="Calibri" w:hAnsi="Verdana" w:cs="Arial"/>
                <w:sz w:val="16"/>
                <w:szCs w:val="16"/>
              </w:rPr>
            </w:pPr>
            <w:r>
              <w:rPr>
                <w:rFonts w:ascii="Verdana" w:eastAsia="Calibri" w:hAnsi="Verdana" w:cs="Arial"/>
                <w:sz w:val="16"/>
                <w:szCs w:val="16"/>
              </w:rPr>
              <w:t xml:space="preserve">percent </w:t>
            </w:r>
            <w:r w:rsidRPr="00F475DF">
              <w:rPr>
                <w:rFonts w:ascii="Verdana" w:eastAsia="Calibri" w:hAnsi="Verdana" w:cs="Arial"/>
                <w:sz w:val="16"/>
                <w:szCs w:val="16"/>
              </w:rPr>
              <w:t xml:space="preserve">of cohort members </w:t>
            </w:r>
            <w:r>
              <w:rPr>
                <w:rFonts w:ascii="Verdana" w:eastAsia="Calibri" w:hAnsi="Verdana" w:cs="Arial"/>
                <w:sz w:val="16"/>
                <w:szCs w:val="16"/>
              </w:rPr>
              <w:t>analysed</w:t>
            </w:r>
          </w:p>
        </w:tc>
        <w:tc>
          <w:tcPr>
            <w:tcW w:w="2404" w:type="pct"/>
            <w:tcBorders>
              <w:top w:val="nil"/>
              <w:left w:val="nil"/>
              <w:right w:val="nil"/>
            </w:tcBorders>
          </w:tcPr>
          <w:p w14:paraId="3756C8E1" w14:textId="77777777" w:rsidR="00455ABA" w:rsidRDefault="00455ABA" w:rsidP="00797089">
            <w:pPr>
              <w:numPr>
                <w:ilvl w:val="0"/>
                <w:numId w:val="2"/>
              </w:numPr>
              <w:spacing w:after="0" w:line="276" w:lineRule="auto"/>
              <w:contextualSpacing/>
              <w:rPr>
                <w:rFonts w:ascii="Verdana" w:eastAsia="Calibri" w:hAnsi="Verdana" w:cs="Arial"/>
                <w:sz w:val="16"/>
                <w:szCs w:val="16"/>
              </w:rPr>
            </w:pPr>
            <w:r>
              <w:rPr>
                <w:rFonts w:ascii="Verdana" w:eastAsia="Calibri" w:hAnsi="Verdana" w:cs="Arial"/>
                <w:sz w:val="16"/>
                <w:szCs w:val="16"/>
              </w:rPr>
              <w:t>Complete follow up</w:t>
            </w:r>
          </w:p>
          <w:p w14:paraId="3756C8E2" w14:textId="77777777" w:rsidR="00455ABA" w:rsidRDefault="00455ABA" w:rsidP="00797089">
            <w:pPr>
              <w:numPr>
                <w:ilvl w:val="0"/>
                <w:numId w:val="2"/>
              </w:numPr>
              <w:spacing w:after="0" w:line="276" w:lineRule="auto"/>
              <w:contextualSpacing/>
              <w:rPr>
                <w:rFonts w:ascii="Verdana" w:eastAsia="Calibri" w:hAnsi="Verdana" w:cs="Arial"/>
                <w:sz w:val="16"/>
                <w:szCs w:val="16"/>
              </w:rPr>
            </w:pPr>
            <w:r>
              <w:rPr>
                <w:rFonts w:ascii="Verdana" w:eastAsia="Calibri" w:hAnsi="Verdana" w:cs="Arial"/>
                <w:sz w:val="16"/>
                <w:szCs w:val="16"/>
              </w:rPr>
              <w:t xml:space="preserve">Incomplete follow up, but loss to follow up less than 20% </w:t>
            </w:r>
          </w:p>
          <w:p w14:paraId="3756C8E3" w14:textId="77777777" w:rsidR="00455ABA" w:rsidRDefault="00455ABA" w:rsidP="00797089">
            <w:pPr>
              <w:numPr>
                <w:ilvl w:val="0"/>
                <w:numId w:val="2"/>
              </w:numPr>
              <w:spacing w:after="0" w:line="276" w:lineRule="auto"/>
              <w:contextualSpacing/>
              <w:rPr>
                <w:rFonts w:ascii="Verdana" w:eastAsia="Calibri" w:hAnsi="Verdana" w:cs="Arial"/>
                <w:sz w:val="16"/>
                <w:szCs w:val="16"/>
              </w:rPr>
            </w:pPr>
            <w:r>
              <w:rPr>
                <w:rFonts w:ascii="Verdana" w:eastAsia="Calibri" w:hAnsi="Verdana" w:cs="Arial"/>
                <w:sz w:val="16"/>
                <w:szCs w:val="16"/>
              </w:rPr>
              <w:t>Incomplete follow up, and loss to follow up is 20% or more</w:t>
            </w:r>
          </w:p>
          <w:p w14:paraId="3756C8E4" w14:textId="77777777" w:rsidR="00455ABA" w:rsidRPr="00E36640" w:rsidRDefault="00455ABA" w:rsidP="00797089">
            <w:pPr>
              <w:numPr>
                <w:ilvl w:val="0"/>
                <w:numId w:val="2"/>
              </w:numPr>
              <w:spacing w:after="0" w:line="276" w:lineRule="auto"/>
              <w:contextualSpacing/>
              <w:rPr>
                <w:rFonts w:ascii="Verdana" w:eastAsia="Calibri" w:hAnsi="Verdana" w:cs="Arial"/>
                <w:sz w:val="16"/>
                <w:szCs w:val="16"/>
              </w:rPr>
            </w:pPr>
            <w:r>
              <w:rPr>
                <w:rFonts w:ascii="Verdana" w:eastAsia="Calibri" w:hAnsi="Verdana" w:cs="Arial"/>
                <w:sz w:val="16"/>
                <w:szCs w:val="16"/>
              </w:rPr>
              <w:t>Loss to follow up not reported</w:t>
            </w:r>
          </w:p>
        </w:tc>
        <w:tc>
          <w:tcPr>
            <w:tcW w:w="575" w:type="pct"/>
            <w:tcBorders>
              <w:top w:val="nil"/>
              <w:left w:val="nil"/>
              <w:right w:val="nil"/>
            </w:tcBorders>
          </w:tcPr>
          <w:p w14:paraId="3756C8E5" w14:textId="77777777" w:rsidR="00455ABA" w:rsidRDefault="00455ABA" w:rsidP="00235816">
            <w:pPr>
              <w:spacing w:after="0" w:line="276" w:lineRule="auto"/>
              <w:rPr>
                <w:rFonts w:ascii="Verdana" w:eastAsia="Calibri" w:hAnsi="Verdana" w:cs="Arial"/>
                <w:sz w:val="16"/>
                <w:szCs w:val="16"/>
              </w:rPr>
            </w:pPr>
            <w:r>
              <w:rPr>
                <w:rFonts w:ascii="Verdana" w:eastAsia="Calibri" w:hAnsi="Verdana" w:cs="Arial"/>
                <w:sz w:val="16"/>
                <w:szCs w:val="16"/>
              </w:rPr>
              <w:t xml:space="preserve">1 or </w:t>
            </w:r>
          </w:p>
          <w:p w14:paraId="3756C8E6" w14:textId="77777777" w:rsidR="00455ABA" w:rsidRPr="00F475DF" w:rsidRDefault="00455ABA" w:rsidP="00235816">
            <w:pPr>
              <w:spacing w:after="0" w:line="276" w:lineRule="auto"/>
              <w:rPr>
                <w:rFonts w:ascii="Verdana" w:eastAsia="Calibri" w:hAnsi="Verdana" w:cs="Arial"/>
                <w:sz w:val="16"/>
                <w:szCs w:val="16"/>
              </w:rPr>
            </w:pPr>
            <w:r w:rsidRPr="00F475DF">
              <w:rPr>
                <w:rFonts w:ascii="Verdana" w:eastAsia="Calibri" w:hAnsi="Verdana" w:cs="Arial"/>
                <w:sz w:val="16"/>
                <w:szCs w:val="16"/>
              </w:rPr>
              <w:t>1</w:t>
            </w:r>
          </w:p>
          <w:p w14:paraId="3756C8E7" w14:textId="77777777" w:rsidR="00455ABA" w:rsidRPr="00F475DF" w:rsidRDefault="00455ABA" w:rsidP="00235816">
            <w:pPr>
              <w:spacing w:after="0" w:line="276" w:lineRule="auto"/>
              <w:rPr>
                <w:rFonts w:ascii="Verdana" w:eastAsia="Calibri" w:hAnsi="Verdana" w:cs="Arial"/>
                <w:sz w:val="16"/>
                <w:szCs w:val="16"/>
              </w:rPr>
            </w:pPr>
          </w:p>
        </w:tc>
        <w:tc>
          <w:tcPr>
            <w:tcW w:w="617" w:type="pct"/>
            <w:tcBorders>
              <w:top w:val="nil"/>
              <w:left w:val="nil"/>
              <w:right w:val="nil"/>
            </w:tcBorders>
          </w:tcPr>
          <w:p w14:paraId="3756C8E8" w14:textId="77777777" w:rsidR="00455ABA" w:rsidRPr="00F475DF" w:rsidRDefault="00455ABA" w:rsidP="00235816">
            <w:pPr>
              <w:spacing w:after="0" w:line="276" w:lineRule="auto"/>
              <w:rPr>
                <w:rFonts w:ascii="Verdana" w:eastAsia="Calibri" w:hAnsi="Verdana" w:cs="Arial"/>
                <w:sz w:val="16"/>
                <w:szCs w:val="16"/>
              </w:rPr>
            </w:pPr>
            <w:r>
              <w:rPr>
                <w:rFonts w:ascii="Verdana" w:eastAsia="Calibri" w:hAnsi="Verdana" w:cs="Arial"/>
                <w:sz w:val="16"/>
                <w:szCs w:val="16"/>
              </w:rPr>
              <w:t>1</w:t>
            </w:r>
          </w:p>
        </w:tc>
      </w:tr>
    </w:tbl>
    <w:p w14:paraId="3756C8EA" w14:textId="77777777" w:rsidR="00455ABA" w:rsidRPr="001B10FF" w:rsidRDefault="00455ABA" w:rsidP="00455ABA">
      <w:pPr>
        <w:spacing w:after="200" w:line="360" w:lineRule="auto"/>
        <w:contextualSpacing/>
        <w:rPr>
          <w:rFonts w:ascii="Calibri" w:eastAsia="Calibri" w:hAnsi="Calibri" w:cs="Arial"/>
        </w:rPr>
      </w:pPr>
    </w:p>
    <w:p w14:paraId="3756C8EB" w14:textId="77777777" w:rsidR="00455ABA" w:rsidRDefault="00455ABA" w:rsidP="00455ABA">
      <w:pPr>
        <w:spacing w:after="200" w:line="276" w:lineRule="auto"/>
        <w:rPr>
          <w:rFonts w:ascii="Calibri" w:eastAsia="Calibri" w:hAnsi="Calibri" w:cs="Arial"/>
        </w:rPr>
      </w:pPr>
    </w:p>
    <w:p w14:paraId="3756C8EC" w14:textId="77777777" w:rsidR="00455ABA" w:rsidRPr="001B10FF" w:rsidRDefault="00455ABA" w:rsidP="00455ABA">
      <w:pPr>
        <w:spacing w:after="200" w:line="276" w:lineRule="auto"/>
        <w:rPr>
          <w:rFonts w:ascii="Calibri" w:eastAsia="Calibri" w:hAnsi="Calibri" w:cs="Arial"/>
        </w:rPr>
        <w:sectPr w:rsidR="00455ABA" w:rsidRPr="001B10FF" w:rsidSect="008B154C">
          <w:pgSz w:w="16838" w:h="11906" w:orient="landscape"/>
          <w:pgMar w:top="720" w:right="720" w:bottom="720" w:left="720" w:header="708" w:footer="708" w:gutter="828"/>
          <w:cols w:space="708"/>
          <w:docGrid w:linePitch="360"/>
        </w:sectPr>
      </w:pPr>
    </w:p>
    <w:p w14:paraId="3756C8ED" w14:textId="77777777" w:rsidR="00D447D5" w:rsidRDefault="00D447D5" w:rsidP="00D447D5">
      <w:pPr>
        <w:keepNext/>
        <w:keepLines/>
        <w:spacing w:before="200" w:after="240" w:line="360" w:lineRule="auto"/>
        <w:jc w:val="both"/>
        <w:outlineLvl w:val="2"/>
        <w:rPr>
          <w:rFonts w:ascii="Verdana" w:eastAsia="Times New Roman" w:hAnsi="Verdana" w:cs="Times New Roman"/>
          <w:b/>
          <w:bCs/>
          <w:sz w:val="24"/>
          <w:szCs w:val="24"/>
        </w:rPr>
      </w:pPr>
      <w:r>
        <w:rPr>
          <w:rFonts w:ascii="Verdana" w:eastAsia="Times New Roman" w:hAnsi="Verdana" w:cs="Times New Roman"/>
          <w:b/>
          <w:bCs/>
          <w:sz w:val="24"/>
          <w:szCs w:val="24"/>
        </w:rPr>
        <w:lastRenderedPageBreak/>
        <w:t>S3. Transformation formulae used to generate person-year data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19"/>
        <w:gridCol w:w="1519"/>
      </w:tblGrid>
      <w:tr w:rsidR="00D447D5" w14:paraId="3756C8F1" w14:textId="77777777" w:rsidTr="00235816">
        <w:tc>
          <w:tcPr>
            <w:tcW w:w="8330" w:type="dxa"/>
          </w:tcPr>
          <w:p w14:paraId="3756C8EE" w14:textId="77777777" w:rsidR="00D447D5" w:rsidRDefault="00D447D5" w:rsidP="00235816">
            <w:pPr>
              <w:ind w:left="720"/>
              <w:rPr>
                <w:rFonts w:ascii="Verdana" w:hAnsi="Verdana"/>
                <w:bCs/>
                <w:kern w:val="1"/>
                <w:sz w:val="24"/>
                <w:szCs w:val="24"/>
                <w:lang w:val="en-US"/>
              </w:rPr>
            </w:pPr>
            <w:r w:rsidRPr="00797089">
              <w:rPr>
                <w:rFonts w:ascii="Verdana" w:hAnsi="Verdana"/>
                <w:bCs/>
                <w:kern w:val="1"/>
                <w:sz w:val="24"/>
                <w:szCs w:val="24"/>
                <w:lang w:val="en-US"/>
              </w:rPr>
              <w:t>Scenario</w:t>
            </w:r>
            <w:r>
              <w:rPr>
                <w:rFonts w:ascii="Verdana" w:hAnsi="Verdana"/>
                <w:bCs/>
                <w:kern w:val="1"/>
                <w:sz w:val="24"/>
                <w:szCs w:val="24"/>
                <w:lang w:val="en-US"/>
              </w:rPr>
              <w:t>s</w:t>
            </w:r>
          </w:p>
          <w:p w14:paraId="3756C8EF" w14:textId="77777777" w:rsidR="00D447D5" w:rsidRPr="00797089" w:rsidRDefault="00D447D5" w:rsidP="00235816">
            <w:pPr>
              <w:ind w:left="720"/>
              <w:rPr>
                <w:rFonts w:ascii="Verdana" w:hAnsi="Verdana"/>
                <w:bCs/>
                <w:kern w:val="1"/>
                <w:sz w:val="24"/>
                <w:szCs w:val="24"/>
                <w:lang w:val="en-US"/>
              </w:rPr>
            </w:pPr>
          </w:p>
        </w:tc>
        <w:tc>
          <w:tcPr>
            <w:tcW w:w="1524" w:type="dxa"/>
          </w:tcPr>
          <w:p w14:paraId="3756C8F0" w14:textId="77777777" w:rsidR="00D447D5" w:rsidRPr="00797089" w:rsidRDefault="00D447D5" w:rsidP="00235816">
            <w:pPr>
              <w:rPr>
                <w:rFonts w:ascii="Verdana" w:hAnsi="Verdana"/>
                <w:bCs/>
                <w:kern w:val="1"/>
                <w:sz w:val="24"/>
                <w:szCs w:val="24"/>
                <w:lang w:val="en-US"/>
              </w:rPr>
            </w:pPr>
            <w:r>
              <w:rPr>
                <w:rFonts w:ascii="Verdana" w:hAnsi="Verdana"/>
                <w:bCs/>
                <w:kern w:val="1"/>
                <w:sz w:val="24"/>
                <w:szCs w:val="24"/>
                <w:lang w:val="en-US"/>
              </w:rPr>
              <w:t>Equations</w:t>
            </w:r>
          </w:p>
        </w:tc>
      </w:tr>
      <w:tr w:rsidR="00D447D5" w14:paraId="3756C8F9" w14:textId="77777777" w:rsidTr="00235816">
        <w:tc>
          <w:tcPr>
            <w:tcW w:w="8330" w:type="dxa"/>
          </w:tcPr>
          <w:p w14:paraId="3756C8F2" w14:textId="77777777" w:rsidR="00D447D5" w:rsidRPr="00797089" w:rsidRDefault="00D447D5" w:rsidP="00235816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Verdana" w:hAnsi="Verdana"/>
                <w:bCs/>
                <w:kern w:val="1"/>
                <w:sz w:val="24"/>
                <w:szCs w:val="24"/>
                <w:lang w:val="en-US"/>
              </w:rPr>
            </w:pPr>
            <w:r w:rsidRPr="00797089">
              <w:rPr>
                <w:rFonts w:ascii="Verdana" w:hAnsi="Verdana"/>
                <w:bCs/>
                <w:kern w:val="1"/>
                <w:sz w:val="24"/>
                <w:szCs w:val="24"/>
                <w:lang w:val="en-US"/>
              </w:rPr>
              <w:t>When mean person years are provided</w:t>
            </w:r>
          </w:p>
          <w:p w14:paraId="3756C8F3" w14:textId="77777777" w:rsidR="00D447D5" w:rsidRPr="00797089" w:rsidRDefault="00D447D5" w:rsidP="00235816">
            <w:pPr>
              <w:pStyle w:val="ListParagraph"/>
              <w:spacing w:after="0" w:line="240" w:lineRule="auto"/>
              <w:rPr>
                <w:rFonts w:ascii="Verdana" w:hAnsi="Verdana"/>
                <w:bCs/>
                <w:kern w:val="1"/>
                <w:sz w:val="24"/>
                <w:szCs w:val="24"/>
                <w:lang w:val="en-US"/>
              </w:rPr>
            </w:pPr>
          </w:p>
          <w:p w14:paraId="3756C8F4" w14:textId="77777777" w:rsidR="00D447D5" w:rsidRDefault="00D447D5" w:rsidP="00235816">
            <w:pPr>
              <w:pStyle w:val="ListParagraph"/>
              <w:spacing w:after="0" w:line="240" w:lineRule="auto"/>
              <w:rPr>
                <w:rFonts w:ascii="Verdana" w:hAnsi="Verdana"/>
                <w:bCs/>
                <w:kern w:val="24"/>
                <w:sz w:val="24"/>
                <w:szCs w:val="24"/>
                <w:vertAlign w:val="subscript"/>
                <w:lang w:val="en-US"/>
              </w:rPr>
            </w:pPr>
            <w:r w:rsidRPr="00797089">
              <w:rPr>
                <w:rFonts w:ascii="Verdana" w:hAnsi="Verdana"/>
                <w:bCs/>
                <w:kern w:val="1"/>
                <w:sz w:val="24"/>
                <w:szCs w:val="24"/>
                <w:lang w:val="en-US"/>
              </w:rPr>
              <w:t>PY = N * PY</w:t>
            </w:r>
            <w:r w:rsidRPr="00797089">
              <w:rPr>
                <w:rFonts w:ascii="Verdana" w:hAnsi="Verdana"/>
                <w:bCs/>
                <w:kern w:val="24"/>
                <w:sz w:val="24"/>
                <w:szCs w:val="24"/>
                <w:vertAlign w:val="subscript"/>
                <w:lang w:val="en-US"/>
              </w:rPr>
              <w:t>mean</w:t>
            </w:r>
          </w:p>
          <w:p w14:paraId="3756C8F5" w14:textId="77777777" w:rsidR="00D447D5" w:rsidRPr="00797089" w:rsidRDefault="00D447D5" w:rsidP="00235816">
            <w:pPr>
              <w:pStyle w:val="ListParagraph"/>
              <w:spacing w:after="0" w:line="240" w:lineRule="auto"/>
              <w:rPr>
                <w:rFonts w:ascii="Verdana" w:hAnsi="Verdana"/>
                <w:bCs/>
                <w:kern w:val="1"/>
                <w:sz w:val="24"/>
                <w:szCs w:val="24"/>
                <w:lang w:val="en-US"/>
              </w:rPr>
            </w:pPr>
          </w:p>
        </w:tc>
        <w:tc>
          <w:tcPr>
            <w:tcW w:w="1524" w:type="dxa"/>
          </w:tcPr>
          <w:p w14:paraId="3756C8F6" w14:textId="77777777" w:rsidR="00D447D5" w:rsidRPr="00797089" w:rsidRDefault="00D447D5" w:rsidP="00235816">
            <w:pPr>
              <w:rPr>
                <w:rFonts w:ascii="Verdana" w:hAnsi="Verdana"/>
                <w:bCs/>
                <w:kern w:val="1"/>
                <w:sz w:val="24"/>
                <w:szCs w:val="24"/>
                <w:lang w:val="en-US"/>
              </w:rPr>
            </w:pPr>
          </w:p>
          <w:p w14:paraId="3756C8F7" w14:textId="77777777" w:rsidR="00D447D5" w:rsidRPr="00797089" w:rsidRDefault="00D447D5" w:rsidP="00235816">
            <w:pPr>
              <w:rPr>
                <w:rFonts w:ascii="Verdana" w:hAnsi="Verdana"/>
                <w:bCs/>
                <w:kern w:val="1"/>
                <w:sz w:val="24"/>
                <w:szCs w:val="24"/>
                <w:lang w:val="en-US"/>
              </w:rPr>
            </w:pPr>
          </w:p>
          <w:p w14:paraId="3756C8F8" w14:textId="77777777" w:rsidR="00D447D5" w:rsidRPr="00797089" w:rsidRDefault="00D447D5" w:rsidP="00235816">
            <w:pPr>
              <w:rPr>
                <w:rFonts w:ascii="Verdana" w:hAnsi="Verdana"/>
                <w:bCs/>
                <w:kern w:val="1"/>
                <w:sz w:val="24"/>
                <w:szCs w:val="24"/>
                <w:lang w:val="en-US"/>
              </w:rPr>
            </w:pPr>
            <w:r w:rsidRPr="00797089">
              <w:rPr>
                <w:rFonts w:ascii="Verdana" w:hAnsi="Verdana"/>
                <w:bCs/>
                <w:kern w:val="1"/>
                <w:sz w:val="24"/>
                <w:szCs w:val="24"/>
                <w:lang w:val="en-US"/>
              </w:rPr>
              <w:t>(1)</w:t>
            </w:r>
          </w:p>
        </w:tc>
      </w:tr>
      <w:tr w:rsidR="00D447D5" w14:paraId="3756C903" w14:textId="77777777" w:rsidTr="00235816">
        <w:tc>
          <w:tcPr>
            <w:tcW w:w="8330" w:type="dxa"/>
          </w:tcPr>
          <w:p w14:paraId="3756C8FA" w14:textId="77777777" w:rsidR="00D447D5" w:rsidRDefault="00D447D5" w:rsidP="00235816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Verdana" w:hAnsi="Verdana"/>
                <w:bCs/>
                <w:kern w:val="1"/>
                <w:sz w:val="24"/>
                <w:szCs w:val="24"/>
                <w:lang w:val="en-US"/>
              </w:rPr>
            </w:pPr>
            <w:r w:rsidRPr="00797089">
              <w:rPr>
                <w:rFonts w:ascii="Verdana" w:hAnsi="Verdana"/>
                <w:bCs/>
                <w:kern w:val="1"/>
                <w:sz w:val="24"/>
                <w:szCs w:val="24"/>
                <w:lang w:val="en-US"/>
              </w:rPr>
              <w:t>When all study subjects are accounted for and the total study follow-up period (i.e. the start and end of the whole study) is the same for all survivors</w:t>
            </w:r>
          </w:p>
          <w:p w14:paraId="3756C8FB" w14:textId="77777777" w:rsidR="00D447D5" w:rsidRPr="00797089" w:rsidRDefault="00D447D5" w:rsidP="00235816">
            <w:pPr>
              <w:pStyle w:val="ListParagraph"/>
              <w:spacing w:after="0" w:line="240" w:lineRule="auto"/>
              <w:rPr>
                <w:rFonts w:ascii="Verdana" w:hAnsi="Verdana"/>
                <w:bCs/>
                <w:kern w:val="1"/>
                <w:sz w:val="24"/>
                <w:szCs w:val="24"/>
                <w:lang w:val="en-US"/>
              </w:rPr>
            </w:pPr>
          </w:p>
          <w:p w14:paraId="3756C8FC" w14:textId="77777777" w:rsidR="00D447D5" w:rsidRPr="002B7A1F" w:rsidRDefault="00D447D5" w:rsidP="00235816">
            <w:pPr>
              <w:pStyle w:val="ListParagraph"/>
              <w:spacing w:after="0" w:line="240" w:lineRule="auto"/>
              <w:rPr>
                <w:rFonts w:ascii="Verdana" w:hAnsi="Verdana"/>
                <w:bCs/>
                <w:kern w:val="1"/>
                <w:sz w:val="24"/>
                <w:szCs w:val="24"/>
                <w:lang w:val="de-DE"/>
              </w:rPr>
            </w:pPr>
            <w:r w:rsidRPr="002B7A1F">
              <w:rPr>
                <w:rFonts w:ascii="Verdana" w:hAnsi="Verdana"/>
                <w:bCs/>
                <w:kern w:val="1"/>
                <w:sz w:val="24"/>
                <w:szCs w:val="24"/>
                <w:lang w:val="de-DE"/>
              </w:rPr>
              <w:t>PY = T*((0.5*( d</w:t>
            </w:r>
            <w:r w:rsidRPr="002B7A1F">
              <w:rPr>
                <w:rFonts w:ascii="Verdana" w:hAnsi="Verdana"/>
                <w:bCs/>
                <w:kern w:val="1"/>
                <w:sz w:val="24"/>
                <w:szCs w:val="24"/>
                <w:vertAlign w:val="subscript"/>
                <w:lang w:val="de-DE"/>
              </w:rPr>
              <w:t>obs</w:t>
            </w:r>
            <w:r w:rsidRPr="002B7A1F">
              <w:rPr>
                <w:rFonts w:ascii="Verdana" w:hAnsi="Verdana"/>
                <w:bCs/>
                <w:kern w:val="1"/>
                <w:sz w:val="24"/>
                <w:szCs w:val="24"/>
                <w:lang w:val="de-DE"/>
              </w:rPr>
              <w:t xml:space="preserve"> + n</w:t>
            </w:r>
            <w:r w:rsidRPr="002B7A1F">
              <w:rPr>
                <w:rFonts w:ascii="Verdana" w:hAnsi="Verdana"/>
                <w:bCs/>
                <w:kern w:val="1"/>
                <w:sz w:val="24"/>
                <w:szCs w:val="24"/>
                <w:vertAlign w:val="subscript"/>
                <w:lang w:val="de-DE"/>
              </w:rPr>
              <w:t>ltfu</w:t>
            </w:r>
            <w:r w:rsidRPr="002B7A1F">
              <w:rPr>
                <w:rFonts w:ascii="Verdana" w:hAnsi="Verdana"/>
                <w:bCs/>
                <w:kern w:val="1"/>
                <w:sz w:val="24"/>
                <w:szCs w:val="24"/>
                <w:lang w:val="de-DE"/>
              </w:rPr>
              <w:t>)) + n</w:t>
            </w:r>
            <w:r w:rsidRPr="002B7A1F">
              <w:rPr>
                <w:rFonts w:ascii="Verdana" w:hAnsi="Verdana"/>
                <w:bCs/>
                <w:kern w:val="24"/>
                <w:sz w:val="24"/>
                <w:szCs w:val="24"/>
                <w:vertAlign w:val="subscript"/>
                <w:lang w:val="de-DE"/>
              </w:rPr>
              <w:t>s</w:t>
            </w:r>
            <w:r w:rsidRPr="002B7A1F">
              <w:rPr>
                <w:rFonts w:ascii="Verdana" w:hAnsi="Verdana"/>
                <w:bCs/>
                <w:kern w:val="1"/>
                <w:sz w:val="24"/>
                <w:szCs w:val="24"/>
                <w:lang w:val="de-DE"/>
              </w:rPr>
              <w:t>)</w:t>
            </w:r>
          </w:p>
          <w:p w14:paraId="3756C8FD" w14:textId="77777777" w:rsidR="00D447D5" w:rsidRPr="002B7A1F" w:rsidRDefault="00D447D5" w:rsidP="00235816">
            <w:pPr>
              <w:pStyle w:val="ListParagraph"/>
              <w:spacing w:after="0" w:line="240" w:lineRule="auto"/>
              <w:rPr>
                <w:rFonts w:ascii="Verdana" w:hAnsi="Verdana"/>
                <w:bCs/>
                <w:kern w:val="1"/>
                <w:sz w:val="24"/>
                <w:szCs w:val="24"/>
                <w:lang w:val="de-DE"/>
              </w:rPr>
            </w:pPr>
          </w:p>
        </w:tc>
        <w:tc>
          <w:tcPr>
            <w:tcW w:w="1524" w:type="dxa"/>
          </w:tcPr>
          <w:p w14:paraId="3756C8FE" w14:textId="77777777" w:rsidR="00D447D5" w:rsidRPr="002B7A1F" w:rsidRDefault="00D447D5" w:rsidP="00235816">
            <w:pPr>
              <w:rPr>
                <w:rFonts w:ascii="Verdana" w:hAnsi="Verdana"/>
                <w:bCs/>
                <w:kern w:val="1"/>
                <w:sz w:val="24"/>
                <w:szCs w:val="24"/>
                <w:lang w:val="de-DE"/>
              </w:rPr>
            </w:pPr>
          </w:p>
          <w:p w14:paraId="3756C8FF" w14:textId="77777777" w:rsidR="00D447D5" w:rsidRPr="002B7A1F" w:rsidRDefault="00D447D5" w:rsidP="00235816">
            <w:pPr>
              <w:rPr>
                <w:rFonts w:ascii="Verdana" w:hAnsi="Verdana"/>
                <w:bCs/>
                <w:kern w:val="1"/>
                <w:sz w:val="24"/>
                <w:szCs w:val="24"/>
                <w:lang w:val="de-DE"/>
              </w:rPr>
            </w:pPr>
          </w:p>
          <w:p w14:paraId="3756C900" w14:textId="77777777" w:rsidR="00D447D5" w:rsidRPr="002B7A1F" w:rsidRDefault="00D447D5" w:rsidP="00235816">
            <w:pPr>
              <w:rPr>
                <w:rFonts w:ascii="Verdana" w:hAnsi="Verdana"/>
                <w:bCs/>
                <w:kern w:val="1"/>
                <w:sz w:val="24"/>
                <w:szCs w:val="24"/>
                <w:lang w:val="de-DE"/>
              </w:rPr>
            </w:pPr>
          </w:p>
          <w:p w14:paraId="3756C901" w14:textId="77777777" w:rsidR="00D447D5" w:rsidRPr="002B7A1F" w:rsidRDefault="00D447D5" w:rsidP="00235816">
            <w:pPr>
              <w:rPr>
                <w:rFonts w:ascii="Verdana" w:hAnsi="Verdana"/>
                <w:bCs/>
                <w:kern w:val="1"/>
                <w:sz w:val="24"/>
                <w:szCs w:val="24"/>
                <w:lang w:val="de-DE"/>
              </w:rPr>
            </w:pPr>
          </w:p>
          <w:p w14:paraId="3756C902" w14:textId="77777777" w:rsidR="00D447D5" w:rsidRPr="00797089" w:rsidRDefault="00D447D5" w:rsidP="00235816">
            <w:pPr>
              <w:rPr>
                <w:rFonts w:ascii="Verdana" w:hAnsi="Verdana"/>
                <w:bCs/>
                <w:kern w:val="1"/>
                <w:sz w:val="24"/>
                <w:szCs w:val="24"/>
                <w:lang w:val="en-US"/>
              </w:rPr>
            </w:pPr>
            <w:r w:rsidRPr="00797089">
              <w:rPr>
                <w:rFonts w:ascii="Verdana" w:hAnsi="Verdana"/>
                <w:bCs/>
                <w:kern w:val="1"/>
                <w:sz w:val="24"/>
                <w:szCs w:val="24"/>
                <w:lang w:val="en-US"/>
              </w:rPr>
              <w:t>(2)</w:t>
            </w:r>
          </w:p>
        </w:tc>
      </w:tr>
      <w:tr w:rsidR="00D447D5" w14:paraId="3756C90C" w14:textId="77777777" w:rsidTr="00235816">
        <w:tc>
          <w:tcPr>
            <w:tcW w:w="8330" w:type="dxa"/>
          </w:tcPr>
          <w:p w14:paraId="3756C904" w14:textId="77777777" w:rsidR="00D447D5" w:rsidRPr="00797089" w:rsidRDefault="00D447D5" w:rsidP="00235816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Verdana" w:hAnsi="Verdana"/>
                <w:bCs/>
                <w:kern w:val="1"/>
                <w:sz w:val="24"/>
                <w:szCs w:val="24"/>
                <w:lang w:val="en-US"/>
              </w:rPr>
            </w:pPr>
            <w:r>
              <w:rPr>
                <w:rFonts w:ascii="Verdana" w:hAnsi="Verdana"/>
                <w:kern w:val="1"/>
                <w:sz w:val="24"/>
                <w:szCs w:val="24"/>
                <w:lang w:val="en-US"/>
              </w:rPr>
              <w:t>When the excess death rate and observed/expected death ratio is provided</w:t>
            </w:r>
          </w:p>
          <w:p w14:paraId="3756C905" w14:textId="77777777" w:rsidR="00D447D5" w:rsidRPr="00797089" w:rsidRDefault="00D447D5" w:rsidP="00235816">
            <w:pPr>
              <w:pStyle w:val="ListParagraph"/>
              <w:spacing w:after="0" w:line="240" w:lineRule="auto"/>
              <w:rPr>
                <w:rFonts w:ascii="Verdana" w:hAnsi="Verdana"/>
                <w:bCs/>
                <w:kern w:val="1"/>
                <w:sz w:val="24"/>
                <w:szCs w:val="24"/>
                <w:lang w:val="en-US"/>
              </w:rPr>
            </w:pPr>
          </w:p>
          <w:p w14:paraId="3756C906" w14:textId="77777777" w:rsidR="00D447D5" w:rsidRDefault="00D447D5" w:rsidP="00235816">
            <w:pPr>
              <w:pStyle w:val="ListParagraph"/>
              <w:spacing w:after="0" w:line="240" w:lineRule="auto"/>
              <w:rPr>
                <w:rFonts w:ascii="Verdana" w:hAnsi="Verdana"/>
                <w:kern w:val="1"/>
                <w:sz w:val="24"/>
                <w:szCs w:val="24"/>
                <w:lang w:val="en-US"/>
              </w:rPr>
            </w:pPr>
            <w:r>
              <w:rPr>
                <w:rFonts w:ascii="Verdana" w:hAnsi="Verdana"/>
                <w:kern w:val="1"/>
                <w:sz w:val="24"/>
                <w:szCs w:val="24"/>
                <w:lang w:val="en-US"/>
              </w:rPr>
              <w:t>PY = (O/E * Ex)*1000</w:t>
            </w:r>
          </w:p>
          <w:p w14:paraId="3756C907" w14:textId="77777777" w:rsidR="00D447D5" w:rsidRPr="00797089" w:rsidRDefault="00D447D5" w:rsidP="00235816">
            <w:pPr>
              <w:pStyle w:val="ListParagraph"/>
              <w:spacing w:after="0" w:line="240" w:lineRule="auto"/>
              <w:rPr>
                <w:rFonts w:ascii="Verdana" w:hAnsi="Verdana"/>
                <w:bCs/>
                <w:kern w:val="1"/>
                <w:sz w:val="24"/>
                <w:szCs w:val="24"/>
                <w:lang w:val="en-US"/>
              </w:rPr>
            </w:pPr>
          </w:p>
        </w:tc>
        <w:tc>
          <w:tcPr>
            <w:tcW w:w="1524" w:type="dxa"/>
          </w:tcPr>
          <w:p w14:paraId="3756C908" w14:textId="77777777" w:rsidR="00D447D5" w:rsidRDefault="00D447D5" w:rsidP="00235816">
            <w:pPr>
              <w:rPr>
                <w:rFonts w:ascii="Verdana" w:hAnsi="Verdana"/>
                <w:bCs/>
                <w:kern w:val="1"/>
                <w:sz w:val="24"/>
                <w:szCs w:val="24"/>
                <w:lang w:val="en-US"/>
              </w:rPr>
            </w:pPr>
          </w:p>
          <w:p w14:paraId="3756C909" w14:textId="77777777" w:rsidR="00D447D5" w:rsidRDefault="00D447D5" w:rsidP="00235816">
            <w:pPr>
              <w:rPr>
                <w:rFonts w:ascii="Verdana" w:hAnsi="Verdana"/>
                <w:bCs/>
                <w:kern w:val="1"/>
                <w:sz w:val="24"/>
                <w:szCs w:val="24"/>
                <w:lang w:val="en-US"/>
              </w:rPr>
            </w:pPr>
          </w:p>
          <w:p w14:paraId="3756C90A" w14:textId="77777777" w:rsidR="00D447D5" w:rsidRDefault="00D447D5" w:rsidP="00235816">
            <w:pPr>
              <w:rPr>
                <w:rFonts w:ascii="Verdana" w:hAnsi="Verdana"/>
                <w:bCs/>
                <w:kern w:val="1"/>
                <w:sz w:val="24"/>
                <w:szCs w:val="24"/>
                <w:lang w:val="en-US"/>
              </w:rPr>
            </w:pPr>
          </w:p>
          <w:p w14:paraId="3756C90B" w14:textId="77777777" w:rsidR="00D447D5" w:rsidRDefault="00D447D5" w:rsidP="00235816">
            <w:pPr>
              <w:rPr>
                <w:rFonts w:ascii="Verdana" w:hAnsi="Verdana"/>
                <w:bCs/>
                <w:kern w:val="1"/>
                <w:sz w:val="24"/>
                <w:szCs w:val="24"/>
                <w:lang w:val="en-US"/>
              </w:rPr>
            </w:pPr>
            <w:r>
              <w:rPr>
                <w:rFonts w:ascii="Verdana" w:hAnsi="Verdana"/>
                <w:bCs/>
                <w:kern w:val="1"/>
                <w:sz w:val="24"/>
                <w:szCs w:val="24"/>
                <w:lang w:val="en-US"/>
              </w:rPr>
              <w:t>(3)</w:t>
            </w:r>
          </w:p>
        </w:tc>
      </w:tr>
      <w:tr w:rsidR="00D447D5" w14:paraId="3756C915" w14:textId="77777777" w:rsidTr="00235816">
        <w:tc>
          <w:tcPr>
            <w:tcW w:w="8330" w:type="dxa"/>
          </w:tcPr>
          <w:p w14:paraId="3756C90D" w14:textId="77777777" w:rsidR="00D447D5" w:rsidRDefault="00D447D5" w:rsidP="00235816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Verdana" w:hAnsi="Verdana"/>
                <w:bCs/>
                <w:kern w:val="1"/>
                <w:sz w:val="24"/>
                <w:szCs w:val="24"/>
                <w:lang w:val="en-US"/>
              </w:rPr>
            </w:pPr>
            <w:r>
              <w:rPr>
                <w:rFonts w:ascii="Verdana" w:hAnsi="Verdana"/>
                <w:bCs/>
                <w:kern w:val="1"/>
                <w:sz w:val="24"/>
                <w:szCs w:val="24"/>
                <w:lang w:val="en-US"/>
              </w:rPr>
              <w:t>When the data is given as a life table and the numbers of subjects at risk at a certain time period, and the numbers who die or are lost to follow up, are provided.</w:t>
            </w:r>
          </w:p>
          <w:p w14:paraId="3756C90E" w14:textId="77777777" w:rsidR="00D447D5" w:rsidRPr="00797089" w:rsidRDefault="00D447D5" w:rsidP="00235816">
            <w:pPr>
              <w:pStyle w:val="ListParagraph"/>
              <w:spacing w:after="0" w:line="240" w:lineRule="auto"/>
              <w:rPr>
                <w:rFonts w:ascii="Verdana" w:hAnsi="Verdana"/>
                <w:bCs/>
                <w:kern w:val="1"/>
                <w:sz w:val="24"/>
                <w:szCs w:val="24"/>
                <w:lang w:val="en-US"/>
              </w:rPr>
            </w:pPr>
          </w:p>
          <w:p w14:paraId="3756C90F" w14:textId="77777777" w:rsidR="00D447D5" w:rsidRPr="00797089" w:rsidRDefault="00D447D5" w:rsidP="00235816">
            <w:pPr>
              <w:pStyle w:val="ListParagraph"/>
              <w:spacing w:after="0" w:line="240" w:lineRule="auto"/>
              <w:rPr>
                <w:rFonts w:ascii="Verdana" w:hAnsi="Verdana"/>
                <w:bCs/>
                <w:kern w:val="1"/>
                <w:sz w:val="24"/>
                <w:szCs w:val="24"/>
                <w:lang w:val="en-US"/>
              </w:rPr>
            </w:pPr>
            <w:r>
              <w:rPr>
                <w:rFonts w:ascii="Verdana" w:hAnsi="Verdana"/>
                <w:kern w:val="1"/>
                <w:sz w:val="24"/>
                <w:szCs w:val="24"/>
                <w:lang w:val="en-US"/>
              </w:rPr>
              <w:t xml:space="preserve">PY = </w:t>
            </w:r>
            <m:oMath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  <w:kern w:val="1"/>
                      <w:sz w:val="24"/>
                      <w:szCs w:val="24"/>
                      <w:lang w:val="en-US"/>
                    </w:rPr>
                  </m:ctrlPr>
                </m:naryPr>
                <m:sub>
                  <m:r>
                    <w:rPr>
                      <w:rFonts w:ascii="Cambria Math" w:hAnsi="Cambria Math"/>
                      <w:kern w:val="1"/>
                      <w:sz w:val="24"/>
                      <w:szCs w:val="24"/>
                      <w:lang w:val="en-US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  <w:kern w:val="1"/>
                      <w:sz w:val="24"/>
                      <w:szCs w:val="24"/>
                      <w:lang w:val="en-US"/>
                    </w:rPr>
                    <m:t>l</m:t>
                  </m:r>
                </m:sup>
                <m:e/>
              </m:nary>
              <m:r>
                <w:rPr>
                  <w:rFonts w:ascii="Cambria Math" w:hAnsi="Cambria Math"/>
                  <w:kern w:val="1"/>
                  <w:sz w:val="24"/>
                  <w:szCs w:val="24"/>
                  <w:lang w:val="en-US"/>
                </w:rPr>
                <m:t xml:space="preserve"> </m:t>
              </m:r>
            </m:oMath>
            <w:r>
              <w:rPr>
                <w:rFonts w:ascii="Verdana" w:hAnsi="Verdana"/>
                <w:kern w:val="1"/>
                <w:sz w:val="24"/>
                <w:szCs w:val="24"/>
                <w:lang w:val="en-US"/>
              </w:rPr>
              <w:t>(N</w:t>
            </w:r>
            <w:r>
              <w:rPr>
                <w:rFonts w:ascii="Verdana" w:hAnsi="Verdana"/>
                <w:kern w:val="1"/>
                <w:sz w:val="24"/>
                <w:szCs w:val="24"/>
                <w:vertAlign w:val="subscript"/>
                <w:lang w:val="en-US"/>
              </w:rPr>
              <w:t>i</w:t>
            </w:r>
            <w:r>
              <w:rPr>
                <w:rFonts w:ascii="Verdana" w:hAnsi="Verdana"/>
                <w:kern w:val="1"/>
                <w:sz w:val="24"/>
                <w:szCs w:val="24"/>
                <w:lang w:val="en-US"/>
              </w:rPr>
              <w:t xml:space="preserve"> -(0.5*(</w:t>
            </w:r>
            <w:r w:rsidRPr="00797089">
              <w:rPr>
                <w:rFonts w:ascii="Verdana" w:hAnsi="Verdana"/>
                <w:kern w:val="1"/>
                <w:sz w:val="24"/>
                <w:szCs w:val="24"/>
                <w:lang w:val="en-US"/>
              </w:rPr>
              <w:t xml:space="preserve"> </w:t>
            </w:r>
            <w:r w:rsidRPr="005B40BE">
              <w:rPr>
                <w:rFonts w:ascii="Verdana" w:hAnsi="Verdana"/>
                <w:kern w:val="1"/>
                <w:sz w:val="24"/>
                <w:szCs w:val="24"/>
                <w:lang w:val="en-US"/>
              </w:rPr>
              <w:t>d</w:t>
            </w:r>
            <w:r w:rsidRPr="005B40BE">
              <w:rPr>
                <w:rFonts w:ascii="Verdana" w:hAnsi="Verdana"/>
                <w:kern w:val="1"/>
                <w:sz w:val="24"/>
                <w:szCs w:val="24"/>
                <w:vertAlign w:val="subscript"/>
                <w:lang w:val="en-US"/>
              </w:rPr>
              <w:t>obs</w:t>
            </w:r>
            <w:r>
              <w:rPr>
                <w:rFonts w:ascii="Verdana" w:hAnsi="Verdana"/>
                <w:kern w:val="1"/>
                <w:sz w:val="24"/>
                <w:szCs w:val="24"/>
                <w:vertAlign w:val="subscript"/>
                <w:lang w:val="en-US"/>
              </w:rPr>
              <w:t>i+</w:t>
            </w:r>
            <w:r w:rsidRPr="00797089">
              <w:rPr>
                <w:rFonts w:ascii="Verdana" w:hAnsi="Verdana"/>
                <w:kern w:val="1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Verdana" w:hAnsi="Verdana"/>
                <w:kern w:val="1"/>
                <w:sz w:val="24"/>
                <w:szCs w:val="24"/>
                <w:lang w:val="en-US"/>
              </w:rPr>
              <w:t>n</w:t>
            </w:r>
            <w:r>
              <w:rPr>
                <w:rFonts w:ascii="Verdana" w:hAnsi="Verdana"/>
                <w:kern w:val="1"/>
                <w:sz w:val="24"/>
                <w:szCs w:val="24"/>
                <w:vertAlign w:val="subscript"/>
                <w:lang w:val="en-US"/>
              </w:rPr>
              <w:t>ltfui</w:t>
            </w:r>
            <w:r w:rsidRPr="00797089">
              <w:rPr>
                <w:rFonts w:ascii="Verdana" w:hAnsi="Verdana"/>
                <w:kern w:val="1"/>
                <w:sz w:val="24"/>
                <w:szCs w:val="24"/>
                <w:lang w:val="en-US"/>
              </w:rPr>
              <w:t>))</w:t>
            </w:r>
          </w:p>
        </w:tc>
        <w:tc>
          <w:tcPr>
            <w:tcW w:w="1524" w:type="dxa"/>
          </w:tcPr>
          <w:p w14:paraId="3756C910" w14:textId="77777777" w:rsidR="00D447D5" w:rsidRDefault="00D447D5" w:rsidP="00235816">
            <w:pPr>
              <w:rPr>
                <w:rFonts w:ascii="Verdana" w:hAnsi="Verdana"/>
                <w:bCs/>
                <w:kern w:val="1"/>
                <w:sz w:val="24"/>
                <w:szCs w:val="24"/>
                <w:lang w:val="en-US"/>
              </w:rPr>
            </w:pPr>
          </w:p>
          <w:p w14:paraId="3756C911" w14:textId="77777777" w:rsidR="00D447D5" w:rsidRDefault="00D447D5" w:rsidP="00235816">
            <w:pPr>
              <w:rPr>
                <w:rFonts w:ascii="Verdana" w:hAnsi="Verdana"/>
                <w:bCs/>
                <w:kern w:val="1"/>
                <w:sz w:val="24"/>
                <w:szCs w:val="24"/>
                <w:lang w:val="en-US"/>
              </w:rPr>
            </w:pPr>
          </w:p>
          <w:p w14:paraId="3756C912" w14:textId="77777777" w:rsidR="00D447D5" w:rsidRDefault="00D447D5" w:rsidP="00235816">
            <w:pPr>
              <w:rPr>
                <w:rFonts w:ascii="Verdana" w:hAnsi="Verdana"/>
                <w:bCs/>
                <w:kern w:val="1"/>
                <w:sz w:val="24"/>
                <w:szCs w:val="24"/>
                <w:lang w:val="en-US"/>
              </w:rPr>
            </w:pPr>
          </w:p>
          <w:p w14:paraId="3756C913" w14:textId="77777777" w:rsidR="00D447D5" w:rsidRDefault="00D447D5" w:rsidP="00235816">
            <w:pPr>
              <w:rPr>
                <w:rFonts w:ascii="Verdana" w:hAnsi="Verdana"/>
                <w:bCs/>
                <w:kern w:val="1"/>
                <w:sz w:val="24"/>
                <w:szCs w:val="24"/>
                <w:lang w:val="en-US"/>
              </w:rPr>
            </w:pPr>
          </w:p>
          <w:p w14:paraId="3756C914" w14:textId="77777777" w:rsidR="00D447D5" w:rsidRDefault="00D447D5" w:rsidP="00235816">
            <w:pPr>
              <w:rPr>
                <w:rFonts w:ascii="Verdana" w:hAnsi="Verdana"/>
                <w:bCs/>
                <w:kern w:val="1"/>
                <w:sz w:val="24"/>
                <w:szCs w:val="24"/>
                <w:lang w:val="en-US"/>
              </w:rPr>
            </w:pPr>
            <w:r>
              <w:rPr>
                <w:rFonts w:ascii="Verdana" w:hAnsi="Verdana"/>
                <w:bCs/>
                <w:kern w:val="1"/>
                <w:sz w:val="24"/>
                <w:szCs w:val="24"/>
                <w:lang w:val="en-US"/>
              </w:rPr>
              <w:t>(4)</w:t>
            </w:r>
          </w:p>
        </w:tc>
      </w:tr>
    </w:tbl>
    <w:p w14:paraId="3756C916" w14:textId="77777777" w:rsidR="00D447D5" w:rsidRPr="005B40BE" w:rsidRDefault="00D447D5" w:rsidP="00D447D5">
      <w:pPr>
        <w:rPr>
          <w:rFonts w:ascii="Verdana" w:hAnsi="Verdana"/>
          <w:b/>
          <w:kern w:val="1"/>
          <w:sz w:val="24"/>
          <w:szCs w:val="24"/>
          <w:lang w:val="en-US"/>
        </w:rPr>
      </w:pPr>
    </w:p>
    <w:p w14:paraId="3756C917" w14:textId="77777777" w:rsidR="00D447D5" w:rsidRDefault="00D447D5" w:rsidP="00D447D5">
      <w:pPr>
        <w:ind w:left="720"/>
        <w:rPr>
          <w:rFonts w:ascii="Verdana" w:hAnsi="Verdana"/>
          <w:kern w:val="1"/>
          <w:sz w:val="24"/>
          <w:szCs w:val="24"/>
          <w:lang w:val="en-US"/>
        </w:rPr>
      </w:pPr>
      <w:r>
        <w:rPr>
          <w:rFonts w:ascii="Verdana" w:hAnsi="Verdana"/>
          <w:kern w:val="1"/>
          <w:sz w:val="24"/>
          <w:szCs w:val="24"/>
          <w:lang w:val="en-US"/>
        </w:rPr>
        <w:t xml:space="preserve">where, </w:t>
      </w:r>
    </w:p>
    <w:p w14:paraId="3756C918" w14:textId="77777777" w:rsidR="00D447D5" w:rsidRDefault="00D447D5" w:rsidP="00D447D5">
      <w:pPr>
        <w:ind w:left="720"/>
        <w:rPr>
          <w:rFonts w:ascii="Verdana" w:hAnsi="Verdana"/>
          <w:kern w:val="1"/>
          <w:sz w:val="24"/>
          <w:szCs w:val="24"/>
          <w:lang w:val="en-US"/>
        </w:rPr>
      </w:pPr>
      <w:r>
        <w:rPr>
          <w:rFonts w:ascii="Verdana" w:hAnsi="Verdana"/>
          <w:kern w:val="1"/>
          <w:sz w:val="24"/>
          <w:szCs w:val="24"/>
          <w:lang w:val="en-US"/>
        </w:rPr>
        <w:t>N</w:t>
      </w:r>
      <w:r>
        <w:rPr>
          <w:rFonts w:ascii="Verdana" w:hAnsi="Verdana"/>
          <w:kern w:val="1"/>
          <w:sz w:val="24"/>
          <w:szCs w:val="24"/>
          <w:lang w:val="en-US"/>
        </w:rPr>
        <w:tab/>
        <w:t>= number of subjects at risk</w:t>
      </w:r>
    </w:p>
    <w:p w14:paraId="3756C919" w14:textId="77777777" w:rsidR="00D447D5" w:rsidRDefault="00D447D5" w:rsidP="00D447D5">
      <w:pPr>
        <w:ind w:left="720"/>
        <w:rPr>
          <w:rFonts w:ascii="Verdana" w:hAnsi="Verdana"/>
          <w:kern w:val="1"/>
          <w:sz w:val="24"/>
          <w:szCs w:val="24"/>
          <w:lang w:val="en-US"/>
        </w:rPr>
      </w:pPr>
      <w:r w:rsidRPr="005B40BE">
        <w:rPr>
          <w:rFonts w:ascii="Verdana" w:hAnsi="Verdana"/>
          <w:kern w:val="1"/>
          <w:sz w:val="24"/>
          <w:szCs w:val="24"/>
          <w:lang w:val="en-US"/>
        </w:rPr>
        <w:t>PY</w:t>
      </w:r>
      <w:r w:rsidRPr="005B40BE">
        <w:rPr>
          <w:rFonts w:ascii="Verdana" w:hAnsi="Verdana"/>
          <w:kern w:val="24"/>
          <w:sz w:val="24"/>
          <w:szCs w:val="24"/>
          <w:vertAlign w:val="subscript"/>
          <w:lang w:val="en-US"/>
        </w:rPr>
        <w:t>mean</w:t>
      </w:r>
      <w:r>
        <w:rPr>
          <w:rFonts w:ascii="Verdana" w:hAnsi="Verdana"/>
          <w:kern w:val="1"/>
          <w:sz w:val="24"/>
          <w:szCs w:val="24"/>
          <w:lang w:val="en-US"/>
        </w:rPr>
        <w:t>= mean person-years</w:t>
      </w:r>
    </w:p>
    <w:p w14:paraId="3756C91A" w14:textId="77777777" w:rsidR="00D447D5" w:rsidRDefault="00D447D5" w:rsidP="00D447D5">
      <w:pPr>
        <w:ind w:left="720"/>
        <w:rPr>
          <w:rFonts w:ascii="Verdana" w:hAnsi="Verdana"/>
          <w:kern w:val="1"/>
          <w:sz w:val="24"/>
          <w:szCs w:val="24"/>
          <w:lang w:val="en-US"/>
        </w:rPr>
      </w:pPr>
      <w:r>
        <w:rPr>
          <w:rFonts w:ascii="Verdana" w:hAnsi="Verdana"/>
          <w:kern w:val="1"/>
          <w:sz w:val="24"/>
          <w:szCs w:val="24"/>
          <w:lang w:val="en-US"/>
        </w:rPr>
        <w:t>T</w:t>
      </w:r>
      <w:r>
        <w:rPr>
          <w:rFonts w:ascii="Verdana" w:hAnsi="Verdana"/>
          <w:kern w:val="1"/>
          <w:sz w:val="24"/>
          <w:szCs w:val="24"/>
          <w:lang w:val="en-US"/>
        </w:rPr>
        <w:tab/>
        <w:t>=</w:t>
      </w:r>
      <w:r w:rsidRPr="005B40BE">
        <w:rPr>
          <w:rFonts w:ascii="Verdana" w:hAnsi="Verdana"/>
          <w:kern w:val="1"/>
          <w:sz w:val="24"/>
          <w:szCs w:val="24"/>
          <w:lang w:val="en-US"/>
        </w:rPr>
        <w:t xml:space="preserve"> </w:t>
      </w:r>
      <w:r>
        <w:rPr>
          <w:rFonts w:ascii="Verdana" w:hAnsi="Verdana"/>
          <w:kern w:val="1"/>
          <w:sz w:val="24"/>
          <w:szCs w:val="24"/>
          <w:lang w:val="en-US"/>
        </w:rPr>
        <w:t>total study follow-up period</w:t>
      </w:r>
    </w:p>
    <w:p w14:paraId="3756C91B" w14:textId="77777777" w:rsidR="00D447D5" w:rsidRDefault="00D447D5" w:rsidP="00D447D5">
      <w:pPr>
        <w:ind w:left="720"/>
        <w:rPr>
          <w:rFonts w:ascii="Verdana" w:hAnsi="Verdana"/>
          <w:kern w:val="1"/>
          <w:sz w:val="24"/>
          <w:szCs w:val="24"/>
          <w:lang w:val="en-US"/>
        </w:rPr>
      </w:pPr>
      <w:r w:rsidRPr="005B40BE">
        <w:rPr>
          <w:rFonts w:ascii="Verdana" w:hAnsi="Verdana"/>
          <w:kern w:val="1"/>
          <w:sz w:val="24"/>
          <w:szCs w:val="24"/>
          <w:lang w:val="en-US"/>
        </w:rPr>
        <w:t>d</w:t>
      </w:r>
      <w:r w:rsidRPr="005B40BE">
        <w:rPr>
          <w:rFonts w:ascii="Verdana" w:hAnsi="Verdana"/>
          <w:kern w:val="1"/>
          <w:sz w:val="24"/>
          <w:szCs w:val="24"/>
          <w:vertAlign w:val="subscript"/>
          <w:lang w:val="en-US"/>
        </w:rPr>
        <w:t>obs</w:t>
      </w:r>
      <w:r>
        <w:rPr>
          <w:rFonts w:ascii="Verdana" w:hAnsi="Verdana"/>
          <w:kern w:val="1"/>
          <w:sz w:val="24"/>
          <w:szCs w:val="24"/>
          <w:vertAlign w:val="subscript"/>
          <w:lang w:val="en-US"/>
        </w:rPr>
        <w:tab/>
      </w:r>
      <w:r>
        <w:rPr>
          <w:rFonts w:ascii="Verdana" w:hAnsi="Verdana"/>
          <w:kern w:val="1"/>
          <w:sz w:val="24"/>
          <w:szCs w:val="24"/>
          <w:lang w:val="en-US"/>
        </w:rPr>
        <w:t>= number of subjects who die</w:t>
      </w:r>
    </w:p>
    <w:p w14:paraId="3756C91C" w14:textId="77777777" w:rsidR="00D447D5" w:rsidRDefault="00D447D5" w:rsidP="00D447D5">
      <w:pPr>
        <w:ind w:left="720"/>
        <w:rPr>
          <w:rFonts w:ascii="Verdana" w:hAnsi="Verdana"/>
          <w:kern w:val="1"/>
          <w:sz w:val="24"/>
          <w:szCs w:val="24"/>
          <w:lang w:val="en-US"/>
        </w:rPr>
      </w:pPr>
      <w:r>
        <w:rPr>
          <w:rFonts w:ascii="Verdana" w:hAnsi="Verdana"/>
          <w:kern w:val="1"/>
          <w:sz w:val="24"/>
          <w:szCs w:val="24"/>
          <w:lang w:val="en-US"/>
        </w:rPr>
        <w:t>n</w:t>
      </w:r>
      <w:r>
        <w:rPr>
          <w:rFonts w:ascii="Verdana" w:hAnsi="Verdana"/>
          <w:kern w:val="1"/>
          <w:sz w:val="24"/>
          <w:szCs w:val="24"/>
          <w:vertAlign w:val="subscript"/>
          <w:lang w:val="en-US"/>
        </w:rPr>
        <w:t>ltfu</w:t>
      </w:r>
      <w:r>
        <w:rPr>
          <w:rFonts w:ascii="Verdana" w:hAnsi="Verdana"/>
          <w:kern w:val="1"/>
          <w:sz w:val="24"/>
          <w:szCs w:val="24"/>
          <w:lang w:val="en-US"/>
        </w:rPr>
        <w:tab/>
        <w:t>= number of subjects lost to follow up</w:t>
      </w:r>
    </w:p>
    <w:p w14:paraId="3756C91D" w14:textId="77777777" w:rsidR="00D447D5" w:rsidRPr="005B40BE" w:rsidRDefault="00D447D5" w:rsidP="00D447D5">
      <w:pPr>
        <w:ind w:left="720"/>
        <w:rPr>
          <w:rFonts w:ascii="Verdana" w:hAnsi="Verdana"/>
          <w:kern w:val="1"/>
          <w:sz w:val="24"/>
          <w:szCs w:val="24"/>
          <w:lang w:val="en-US"/>
        </w:rPr>
      </w:pPr>
      <w:r>
        <w:rPr>
          <w:rFonts w:ascii="Verdana" w:hAnsi="Verdana"/>
          <w:kern w:val="1"/>
          <w:sz w:val="24"/>
          <w:szCs w:val="24"/>
          <w:lang w:val="en-US"/>
        </w:rPr>
        <w:t>n</w:t>
      </w:r>
      <w:r w:rsidRPr="005B40BE">
        <w:rPr>
          <w:rFonts w:ascii="Verdana" w:hAnsi="Verdana"/>
          <w:kern w:val="24"/>
          <w:sz w:val="24"/>
          <w:szCs w:val="24"/>
          <w:vertAlign w:val="subscript"/>
          <w:lang w:val="en-US"/>
        </w:rPr>
        <w:t>s</w:t>
      </w:r>
      <w:r>
        <w:rPr>
          <w:rFonts w:ascii="Verdana" w:hAnsi="Verdana"/>
          <w:kern w:val="24"/>
          <w:sz w:val="24"/>
          <w:szCs w:val="24"/>
          <w:vertAlign w:val="subscript"/>
          <w:lang w:val="en-US"/>
        </w:rPr>
        <w:tab/>
      </w:r>
      <w:r>
        <w:rPr>
          <w:rFonts w:ascii="Verdana" w:hAnsi="Verdana"/>
          <w:kern w:val="1"/>
          <w:sz w:val="24"/>
          <w:szCs w:val="24"/>
          <w:lang w:val="en-US"/>
        </w:rPr>
        <w:t>= number of subjects who survive</w:t>
      </w:r>
    </w:p>
    <w:p w14:paraId="3756C91E" w14:textId="77777777" w:rsidR="00D447D5" w:rsidRDefault="00D447D5" w:rsidP="00D447D5">
      <w:pPr>
        <w:ind w:firstLine="720"/>
        <w:rPr>
          <w:rFonts w:ascii="Verdana" w:hAnsi="Verdana"/>
          <w:kern w:val="1"/>
          <w:sz w:val="24"/>
          <w:szCs w:val="24"/>
          <w:lang w:val="en-US"/>
        </w:rPr>
      </w:pPr>
      <w:r>
        <w:rPr>
          <w:rFonts w:ascii="Verdana" w:hAnsi="Verdana"/>
          <w:kern w:val="1"/>
          <w:sz w:val="24"/>
          <w:szCs w:val="24"/>
          <w:lang w:val="en-US"/>
        </w:rPr>
        <w:t>O/E</w:t>
      </w:r>
      <w:r>
        <w:rPr>
          <w:rFonts w:ascii="Verdana" w:hAnsi="Verdana"/>
          <w:kern w:val="1"/>
          <w:sz w:val="24"/>
          <w:szCs w:val="24"/>
          <w:lang w:val="en-US"/>
        </w:rPr>
        <w:tab/>
        <w:t>= observed deaths/expected deaths</w:t>
      </w:r>
    </w:p>
    <w:p w14:paraId="3756C91F" w14:textId="77777777" w:rsidR="00D447D5" w:rsidRDefault="00D447D5" w:rsidP="00D447D5">
      <w:pPr>
        <w:ind w:left="720"/>
        <w:rPr>
          <w:rFonts w:ascii="Verdana" w:hAnsi="Verdana"/>
          <w:kern w:val="1"/>
          <w:sz w:val="24"/>
          <w:szCs w:val="24"/>
          <w:lang w:val="en-US"/>
        </w:rPr>
      </w:pPr>
      <w:r>
        <w:rPr>
          <w:rFonts w:ascii="Verdana" w:hAnsi="Verdana"/>
          <w:kern w:val="1"/>
          <w:sz w:val="24"/>
          <w:szCs w:val="24"/>
          <w:lang w:val="en-US"/>
        </w:rPr>
        <w:t>Ex</w:t>
      </w:r>
      <w:r>
        <w:rPr>
          <w:rFonts w:ascii="Verdana" w:hAnsi="Verdana"/>
          <w:kern w:val="1"/>
          <w:sz w:val="24"/>
          <w:szCs w:val="24"/>
          <w:lang w:val="en-US"/>
        </w:rPr>
        <w:tab/>
        <w:t>= excess death rate/1000</w:t>
      </w:r>
    </w:p>
    <w:p w14:paraId="3756C920" w14:textId="77777777" w:rsidR="00D447D5" w:rsidRDefault="00D447D5" w:rsidP="00D447D5">
      <w:pPr>
        <w:ind w:left="720"/>
        <w:rPr>
          <w:rFonts w:ascii="Verdana" w:hAnsi="Verdana"/>
          <w:kern w:val="1"/>
          <w:sz w:val="24"/>
          <w:szCs w:val="24"/>
          <w:lang w:val="en-US"/>
        </w:rPr>
      </w:pPr>
      <w:r>
        <w:rPr>
          <w:rFonts w:ascii="Verdana" w:hAnsi="Verdana"/>
          <w:kern w:val="1"/>
          <w:sz w:val="24"/>
          <w:szCs w:val="24"/>
          <w:vertAlign w:val="subscript"/>
          <w:lang w:val="en-US"/>
        </w:rPr>
        <w:t>i</w:t>
      </w:r>
      <w:r>
        <w:rPr>
          <w:rFonts w:ascii="Verdana" w:hAnsi="Verdana"/>
          <w:kern w:val="1"/>
          <w:sz w:val="24"/>
          <w:szCs w:val="24"/>
          <w:lang w:val="en-US"/>
        </w:rPr>
        <w:tab/>
        <w:t>= subscript refers to a particular time period</w:t>
      </w:r>
    </w:p>
    <w:p w14:paraId="3756C921" w14:textId="77777777" w:rsidR="00D447D5" w:rsidRDefault="00D447D5" w:rsidP="00D447D5">
      <w:pPr>
        <w:ind w:left="720"/>
        <w:rPr>
          <w:rFonts w:ascii="Verdana" w:hAnsi="Verdana"/>
          <w:kern w:val="1"/>
          <w:sz w:val="24"/>
          <w:szCs w:val="24"/>
          <w:lang w:val="en-US"/>
        </w:rPr>
      </w:pPr>
      <w:r w:rsidRPr="00797089">
        <w:rPr>
          <w:rFonts w:ascii="Verdana" w:hAnsi="Verdana"/>
          <w:kern w:val="1"/>
          <w:sz w:val="24"/>
          <w:szCs w:val="24"/>
          <w:vertAlign w:val="subscript"/>
          <w:lang w:val="en-US"/>
        </w:rPr>
        <w:t>l</w:t>
      </w:r>
      <w:r>
        <w:rPr>
          <w:rFonts w:ascii="Verdana" w:hAnsi="Verdana"/>
          <w:kern w:val="1"/>
          <w:sz w:val="24"/>
          <w:szCs w:val="24"/>
          <w:lang w:val="en-US"/>
        </w:rPr>
        <w:tab/>
        <w:t>= subscript refers to last time period</w:t>
      </w:r>
    </w:p>
    <w:p w14:paraId="3756C922" w14:textId="77777777" w:rsidR="00D447D5" w:rsidRPr="005B40BE" w:rsidRDefault="00D447D5" w:rsidP="00D447D5">
      <w:pPr>
        <w:rPr>
          <w:lang w:val="en-US"/>
        </w:rPr>
      </w:pPr>
    </w:p>
    <w:p w14:paraId="3756C923" w14:textId="77777777" w:rsidR="00D447D5" w:rsidRDefault="00D447D5" w:rsidP="00D447D5">
      <w:pPr>
        <w:sectPr w:rsidR="00D447D5" w:rsidSect="00022BD2">
          <w:pgSz w:w="11906" w:h="16838"/>
          <w:pgMar w:top="720" w:right="720" w:bottom="720" w:left="720" w:header="708" w:footer="708" w:gutter="828"/>
          <w:cols w:space="708"/>
          <w:docGrid w:linePitch="360"/>
        </w:sectPr>
      </w:pPr>
    </w:p>
    <w:p w14:paraId="3756C924" w14:textId="77777777" w:rsidR="00485CD8" w:rsidRPr="001B10FF" w:rsidRDefault="00485CD8" w:rsidP="00D447D5">
      <w:pPr>
        <w:keepNext/>
        <w:keepLines/>
        <w:spacing w:before="200" w:after="240" w:line="360" w:lineRule="auto"/>
        <w:jc w:val="both"/>
        <w:outlineLvl w:val="2"/>
        <w:rPr>
          <w:rFonts w:ascii="Verdana" w:eastAsia="Times New Roman" w:hAnsi="Verdana" w:cs="Times New Roman"/>
          <w:b/>
          <w:bCs/>
          <w:sz w:val="24"/>
          <w:szCs w:val="24"/>
        </w:rPr>
      </w:pPr>
      <w:r w:rsidRPr="001B10FF">
        <w:rPr>
          <w:rFonts w:ascii="Verdana" w:eastAsia="Times New Roman" w:hAnsi="Verdana" w:cs="Times New Roman"/>
          <w:b/>
          <w:bCs/>
          <w:sz w:val="24"/>
          <w:szCs w:val="24"/>
        </w:rPr>
        <w:lastRenderedPageBreak/>
        <w:t>S</w:t>
      </w:r>
      <w:r w:rsidR="00D447D5">
        <w:rPr>
          <w:rFonts w:ascii="Verdana" w:eastAsia="Times New Roman" w:hAnsi="Verdana" w:cs="Times New Roman"/>
          <w:b/>
          <w:bCs/>
          <w:sz w:val="24"/>
          <w:szCs w:val="24"/>
        </w:rPr>
        <w:t>4</w:t>
      </w:r>
      <w:r w:rsidRPr="001B10FF">
        <w:rPr>
          <w:rFonts w:ascii="Verdana" w:eastAsia="Times New Roman" w:hAnsi="Verdana" w:cs="Times New Roman"/>
          <w:b/>
          <w:bCs/>
          <w:sz w:val="24"/>
          <w:szCs w:val="24"/>
        </w:rPr>
        <w:t xml:space="preserve">. </w:t>
      </w:r>
      <w:r w:rsidR="00177C5E">
        <w:rPr>
          <w:rFonts w:ascii="Verdana" w:eastAsia="Times New Roman" w:hAnsi="Verdana" w:cs="Times New Roman"/>
          <w:b/>
          <w:bCs/>
          <w:sz w:val="24"/>
          <w:szCs w:val="24"/>
        </w:rPr>
        <w:t xml:space="preserve">Figure: </w:t>
      </w:r>
      <w:r w:rsidRPr="001B10FF">
        <w:rPr>
          <w:rFonts w:ascii="Verdana" w:eastAsia="Times New Roman" w:hAnsi="Verdana" w:cs="Times New Roman"/>
          <w:b/>
          <w:bCs/>
          <w:sz w:val="24"/>
          <w:szCs w:val="24"/>
        </w:rPr>
        <w:t>Flow Chart of Included Studies</w:t>
      </w:r>
    </w:p>
    <w:p w14:paraId="3756C925" w14:textId="77777777" w:rsidR="00BE19E9" w:rsidRDefault="00485CD8" w:rsidP="00BE19E9">
      <w:pPr>
        <w:spacing w:after="200" w:line="360" w:lineRule="auto"/>
        <w:rPr>
          <w:rFonts w:ascii="Verdana" w:eastAsia="Calibri" w:hAnsi="Verdana" w:cs="Arial"/>
          <w:sz w:val="24"/>
          <w:szCs w:val="24"/>
        </w:rPr>
      </w:pPr>
      <w:r w:rsidRPr="001B10FF">
        <w:rPr>
          <w:rFonts w:ascii="Verdana" w:eastAsia="Calibri" w:hAnsi="Verdana" w:cs="Arial"/>
          <w:sz w:val="24"/>
          <w:szCs w:val="24"/>
        </w:rPr>
        <w:t>Figure 1 Flowchart of studies as they progressed through the stages of the review</w:t>
      </w:r>
      <w:r w:rsidR="00177C5E" w:rsidRPr="00C02A58">
        <w:rPr>
          <w:rStyle w:val="FootnoteReference"/>
        </w:rPr>
        <w:footnoteReference w:id="1"/>
      </w:r>
    </w:p>
    <w:p w14:paraId="3756C926" w14:textId="77777777" w:rsidR="00BE19E9" w:rsidRDefault="00BE19E9" w:rsidP="00BE19E9">
      <w:pPr>
        <w:spacing w:after="200" w:line="360" w:lineRule="auto"/>
      </w:pPr>
      <w:r>
        <w:rPr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756D715" wp14:editId="3756D716">
                <wp:simplePos x="0" y="0"/>
                <wp:positionH relativeFrom="column">
                  <wp:posOffset>227965</wp:posOffset>
                </wp:positionH>
                <wp:positionV relativeFrom="paragraph">
                  <wp:posOffset>32385</wp:posOffset>
                </wp:positionV>
                <wp:extent cx="2298700" cy="872490"/>
                <wp:effectExtent l="0" t="0" r="25400" b="22860"/>
                <wp:wrapNone/>
                <wp:docPr id="14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98700" cy="8724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56D744" w14:textId="77777777" w:rsidR="00846EDE" w:rsidRDefault="00846EDE" w:rsidP="00BE19E9">
                            <w:pPr>
                              <w:jc w:val="center"/>
                              <w:rPr>
                                <w:rFonts w:ascii="Calibri" w:hAnsi="Calibri"/>
                              </w:rPr>
                            </w:pPr>
                            <w:r>
                              <w:rPr>
                                <w:rFonts w:ascii="Calibri" w:hAnsi="Calibri"/>
                              </w:rPr>
                              <w:t xml:space="preserve">Records identified through database searching </w:t>
                            </w:r>
                          </w:p>
                          <w:p w14:paraId="3756D745" w14:textId="77777777" w:rsidR="00846EDE" w:rsidRPr="00D53240" w:rsidRDefault="00846EDE" w:rsidP="00BE19E9">
                            <w:pPr>
                              <w:jc w:val="center"/>
                              <w:rPr>
                                <w:rFonts w:ascii="Calibri" w:hAnsi="Calibri"/>
                                <w:lang w:val="en-CA"/>
                              </w:rPr>
                            </w:pPr>
                            <w:r>
                              <w:rPr>
                                <w:rFonts w:ascii="Calibri" w:hAnsi="Calibri"/>
                              </w:rPr>
                              <w:t>(n = 12631)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756D715" id="Rectangle 2" o:spid="_x0000_s1026" style="position:absolute;margin-left:17.95pt;margin-top:2.55pt;width:181pt;height:68.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">
                <v:textbox inset=",7.2pt,,7.2pt">
                  <w:txbxContent>
                    <w:p w14:paraId="3756D744" w14:textId="77777777" w:rsidR="00846EDE" w:rsidRDefault="00846EDE" w:rsidP="00BE19E9">
                      <w:pPr>
                        <w:jc w:val="center"/>
                        <w:rPr>
                          <w:rFonts w:ascii="Calibri" w:hAnsi="Calibri"/>
                        </w:rPr>
                      </w:pPr>
                      <w:r>
                        <w:rPr>
                          <w:rFonts w:ascii="Calibri" w:hAnsi="Calibri"/>
                        </w:rPr>
                        <w:t xml:space="preserve">Records identified through database searching </w:t>
                      </w:r>
                    </w:p>
                    <w:p w14:paraId="3756D745" w14:textId="77777777" w:rsidR="00846EDE" w:rsidRPr="00D53240" w:rsidRDefault="00846EDE" w:rsidP="00BE19E9">
                      <w:pPr>
                        <w:jc w:val="center"/>
                        <w:rPr>
                          <w:rFonts w:ascii="Calibri" w:hAnsi="Calibri"/>
                          <w:lang w:val="en-CA"/>
                        </w:rPr>
                      </w:pPr>
                      <w:r>
                        <w:rPr>
                          <w:rFonts w:ascii="Calibri" w:hAnsi="Calibri"/>
                        </w:rPr>
                        <w:t>(n = 12631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24"/>
          <w:szCs w:val="24"/>
          <w:lang w:eastAsia="en-GB"/>
        </w:rPr>
        <mc:AlternateContent>
          <mc:Choice Requires="wps">
            <w:drawing>
              <wp:anchor distT="36576" distB="36576" distL="36576" distR="36576" simplePos="0" relativeHeight="251654144" behindDoc="0" locked="0" layoutInCell="1" allowOverlap="1" wp14:anchorId="3756D717" wp14:editId="3756D718">
                <wp:simplePos x="0" y="0"/>
                <wp:positionH relativeFrom="column">
                  <wp:posOffset>1264285</wp:posOffset>
                </wp:positionH>
                <wp:positionV relativeFrom="paragraph">
                  <wp:posOffset>912495</wp:posOffset>
                </wp:positionV>
                <wp:extent cx="0" cy="457200"/>
                <wp:effectExtent l="57150" t="11430" r="57150" b="17145"/>
                <wp:wrapNone/>
                <wp:docPr id="1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4572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3D844F9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6" o:spid="_x0000_s1026" type="#_x0000_t32" style="position:absolute;margin-left:99.55pt;margin-top:71.85pt;width:0;height:36pt;z-index:251654144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">
                <v:stroke endarrow="block"/>
                <v:shadow color="#ccc"/>
              </v:shape>
            </w:pict>
          </mc:Fallback>
        </mc:AlternateContent>
      </w:r>
    </w:p>
    <w:p w14:paraId="3756C927" w14:textId="77777777" w:rsidR="00485CD8" w:rsidRPr="001B10FF" w:rsidRDefault="00464813" w:rsidP="00BE19E9">
      <w:pPr>
        <w:spacing w:after="200" w:line="276" w:lineRule="auto"/>
        <w:rPr>
          <w:rFonts w:ascii="Calibri" w:eastAsia="Calibri" w:hAnsi="Calibri" w:cs="Arial"/>
        </w:rPr>
      </w:pPr>
      <w:r w:rsidRPr="00FD7E27">
        <w:rPr>
          <w:rFonts w:ascii="Calibri" w:eastAsia="Calibri" w:hAnsi="Calibri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3756D719" wp14:editId="3756D71A">
                <wp:simplePos x="0" y="0"/>
                <wp:positionH relativeFrom="column">
                  <wp:posOffset>8686800</wp:posOffset>
                </wp:positionH>
                <wp:positionV relativeFrom="paragraph">
                  <wp:posOffset>2656205</wp:posOffset>
                </wp:positionV>
                <wp:extent cx="152400" cy="180975"/>
                <wp:effectExtent l="0" t="0" r="0" b="9525"/>
                <wp:wrapNone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2400" cy="180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56D746" w14:textId="77777777" w:rsidR="00846EDE" w:rsidRPr="00FD7E27" w:rsidRDefault="00846EDE" w:rsidP="00464813">
                            <w:pPr>
                              <w:ind w:hanging="142"/>
                              <w:rPr>
                                <w:rFonts w:asciiTheme="majorBidi" w:hAnsiTheme="majorBidi" w:cstheme="majorBidi"/>
                                <w:color w:val="3B3838" w:themeColor="background2" w:themeShade="40"/>
                                <w:sz w:val="14"/>
                                <w:szCs w:val="14"/>
                              </w:rPr>
                            </w:pPr>
                            <w:r w:rsidRPr="00FD7E27">
                              <w:rPr>
                                <w:rFonts w:asciiTheme="majorBidi" w:hAnsiTheme="majorBidi" w:cstheme="majorBidi"/>
                                <w:color w:val="3B3838" w:themeColor="background2" w:themeShade="40"/>
                                <w:sz w:val="14"/>
                                <w:szCs w:val="14"/>
                              </w:rPr>
                              <w:t>2</w:t>
                            </w:r>
                            <w:r>
                              <w:rPr>
                                <w:rFonts w:asciiTheme="majorBidi" w:hAnsiTheme="majorBidi" w:cstheme="majorBidi"/>
                                <w:color w:val="3B3838" w:themeColor="background2" w:themeShade="40"/>
                                <w:sz w:val="14"/>
                                <w:szCs w:val="14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756D719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7" type="#_x0000_t202" style="position:absolute;margin-left:684pt;margin-top:209.15pt;width:12pt;height:14.2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" stroked="f">
                <v:textbox>
                  <w:txbxContent>
                    <w:p w14:paraId="3756D746" w14:textId="77777777" w:rsidR="00846EDE" w:rsidRPr="00FD7E27" w:rsidRDefault="00846EDE" w:rsidP="00464813">
                      <w:pPr>
                        <w:ind w:hanging="142"/>
                        <w:rPr>
                          <w:rFonts w:asciiTheme="majorBidi" w:hAnsiTheme="majorBidi" w:cstheme="majorBidi"/>
                          <w:color w:val="3B3838" w:themeColor="background2" w:themeShade="40"/>
                          <w:sz w:val="14"/>
                          <w:szCs w:val="14"/>
                        </w:rPr>
                      </w:pPr>
                      <w:r w:rsidRPr="00FD7E27">
                        <w:rPr>
                          <w:rFonts w:asciiTheme="majorBidi" w:hAnsiTheme="majorBidi" w:cstheme="majorBidi"/>
                          <w:color w:val="3B3838" w:themeColor="background2" w:themeShade="40"/>
                          <w:sz w:val="14"/>
                          <w:szCs w:val="14"/>
                        </w:rPr>
                        <w:t>2</w:t>
                      </w:r>
                      <w:r>
                        <w:rPr>
                          <w:rFonts w:asciiTheme="majorBidi" w:hAnsiTheme="majorBidi" w:cstheme="majorBidi"/>
                          <w:color w:val="3B3838" w:themeColor="background2" w:themeShade="40"/>
                          <w:sz w:val="14"/>
                          <w:szCs w:val="14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 w:rsidR="00FD7E27" w:rsidRPr="00FD7E27">
        <w:rPr>
          <w:rFonts w:ascii="Calibri" w:eastAsia="Calibri" w:hAnsi="Calibri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3756D71B" wp14:editId="3756D71C">
                <wp:simplePos x="0" y="0"/>
                <wp:positionH relativeFrom="column">
                  <wp:posOffset>8534400</wp:posOffset>
                </wp:positionH>
                <wp:positionV relativeFrom="paragraph">
                  <wp:posOffset>2970530</wp:posOffset>
                </wp:positionV>
                <wp:extent cx="152400" cy="200025"/>
                <wp:effectExtent l="0" t="0" r="0" b="952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2400" cy="200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56D747" w14:textId="77777777" w:rsidR="00846EDE" w:rsidRPr="00FD7E27" w:rsidRDefault="00846EDE" w:rsidP="00FD7E27">
                            <w:pPr>
                              <w:ind w:hanging="142"/>
                              <w:rPr>
                                <w:rFonts w:asciiTheme="majorBidi" w:hAnsiTheme="majorBidi" w:cstheme="majorBidi"/>
                                <w:color w:val="3B3838" w:themeColor="background2" w:themeShade="40"/>
                                <w:sz w:val="14"/>
                                <w:szCs w:val="14"/>
                              </w:rPr>
                            </w:pPr>
                            <w:r w:rsidRPr="00FD7E27">
                              <w:rPr>
                                <w:rFonts w:asciiTheme="majorBidi" w:hAnsiTheme="majorBidi" w:cstheme="majorBidi"/>
                                <w:color w:val="3B3838" w:themeColor="background2" w:themeShade="40"/>
                                <w:sz w:val="14"/>
                                <w:szCs w:val="14"/>
                              </w:rPr>
                              <w:t>2</w:t>
                            </w:r>
                            <w:r>
                              <w:rPr>
                                <w:rFonts w:asciiTheme="majorBidi" w:hAnsiTheme="majorBidi" w:cstheme="majorBidi"/>
                                <w:color w:val="3B3838" w:themeColor="background2" w:themeShade="40"/>
                                <w:sz w:val="14"/>
                                <w:szCs w:val="14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756D71B" id="Text Box 2" o:spid="_x0000_s1028" type="#_x0000_t202" style="position:absolute;margin-left:672pt;margin-top:233.9pt;width:12pt;height:15.7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" stroked="f">
                <v:textbox>
                  <w:txbxContent>
                    <w:p w14:paraId="3756D747" w14:textId="77777777" w:rsidR="00846EDE" w:rsidRPr="00FD7E27" w:rsidRDefault="00846EDE" w:rsidP="00FD7E27">
                      <w:pPr>
                        <w:ind w:hanging="142"/>
                        <w:rPr>
                          <w:rFonts w:asciiTheme="majorBidi" w:hAnsiTheme="majorBidi" w:cstheme="majorBidi"/>
                          <w:color w:val="3B3838" w:themeColor="background2" w:themeShade="40"/>
                          <w:sz w:val="14"/>
                          <w:szCs w:val="14"/>
                        </w:rPr>
                      </w:pPr>
                      <w:r w:rsidRPr="00FD7E27">
                        <w:rPr>
                          <w:rFonts w:asciiTheme="majorBidi" w:hAnsiTheme="majorBidi" w:cstheme="majorBidi"/>
                          <w:color w:val="3B3838" w:themeColor="background2" w:themeShade="40"/>
                          <w:sz w:val="14"/>
                          <w:szCs w:val="14"/>
                        </w:rPr>
                        <w:t>2</w:t>
                      </w:r>
                      <w:r>
                        <w:rPr>
                          <w:rFonts w:asciiTheme="majorBidi" w:hAnsiTheme="majorBidi" w:cstheme="majorBidi"/>
                          <w:color w:val="3B3838" w:themeColor="background2" w:themeShade="40"/>
                          <w:sz w:val="14"/>
                          <w:szCs w:val="14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 w:rsidR="00FD7E27" w:rsidRPr="00FD7E27">
        <w:rPr>
          <w:rFonts w:ascii="Calibri" w:eastAsia="Calibri" w:hAnsi="Calibri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3756D71D" wp14:editId="3756D71E">
                <wp:simplePos x="0" y="0"/>
                <wp:positionH relativeFrom="column">
                  <wp:posOffset>4019550</wp:posOffset>
                </wp:positionH>
                <wp:positionV relativeFrom="paragraph">
                  <wp:posOffset>3827780</wp:posOffset>
                </wp:positionV>
                <wp:extent cx="152400" cy="200025"/>
                <wp:effectExtent l="0" t="0" r="0" b="952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2400" cy="200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56D748" w14:textId="77777777" w:rsidR="00846EDE" w:rsidRPr="00FD7E27" w:rsidRDefault="00846EDE" w:rsidP="00FD7E27">
                            <w:pPr>
                              <w:ind w:hanging="142"/>
                              <w:rPr>
                                <w:rFonts w:asciiTheme="majorBidi" w:hAnsiTheme="majorBidi" w:cstheme="majorBidi"/>
                                <w:color w:val="3B3838" w:themeColor="background2" w:themeShade="40"/>
                                <w:sz w:val="14"/>
                                <w:szCs w:val="14"/>
                              </w:rPr>
                            </w:pPr>
                            <w:r w:rsidRPr="00FD7E27">
                              <w:rPr>
                                <w:rFonts w:asciiTheme="majorBidi" w:hAnsiTheme="majorBidi" w:cstheme="majorBidi"/>
                                <w:color w:val="3B3838" w:themeColor="background2" w:themeShade="40"/>
                                <w:sz w:val="14"/>
                                <w:szCs w:val="14"/>
                              </w:rPr>
                              <w:t>2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756D71D" id="_x0000_s1029" type="#_x0000_t202" style="position:absolute;margin-left:316.5pt;margin-top:301.4pt;width:12pt;height:15.7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" stroked="f">
                <v:textbox>
                  <w:txbxContent>
                    <w:p w14:paraId="3756D748" w14:textId="77777777" w:rsidR="00846EDE" w:rsidRPr="00FD7E27" w:rsidRDefault="00846EDE" w:rsidP="00FD7E27">
                      <w:pPr>
                        <w:ind w:hanging="142"/>
                        <w:rPr>
                          <w:rFonts w:asciiTheme="majorBidi" w:hAnsiTheme="majorBidi" w:cstheme="majorBidi"/>
                          <w:color w:val="3B3838" w:themeColor="background2" w:themeShade="40"/>
                          <w:sz w:val="14"/>
                          <w:szCs w:val="14"/>
                        </w:rPr>
                      </w:pPr>
                      <w:r w:rsidRPr="00FD7E27">
                        <w:rPr>
                          <w:rFonts w:asciiTheme="majorBidi" w:hAnsiTheme="majorBidi" w:cstheme="majorBidi"/>
                          <w:color w:val="3B3838" w:themeColor="background2" w:themeShade="40"/>
                          <w:sz w:val="14"/>
                          <w:szCs w:val="14"/>
                        </w:rPr>
                        <w:t>27</w:t>
                      </w:r>
                    </w:p>
                  </w:txbxContent>
                </v:textbox>
              </v:shape>
            </w:pict>
          </mc:Fallback>
        </mc:AlternateContent>
      </w:r>
    </w:p>
    <w:p w14:paraId="3756C928" w14:textId="77777777" w:rsidR="00485CD8" w:rsidRDefault="00485CD8" w:rsidP="00485CD8">
      <w:pPr>
        <w:spacing w:after="200" w:line="276" w:lineRule="auto"/>
        <w:rPr>
          <w:rFonts w:ascii="Calibri" w:eastAsia="Calibri" w:hAnsi="Calibri" w:cs="Arial"/>
        </w:rPr>
      </w:pPr>
    </w:p>
    <w:p w14:paraId="3756C929" w14:textId="77777777" w:rsidR="00BE19E9" w:rsidRDefault="00BE19E9" w:rsidP="00485CD8">
      <w:pPr>
        <w:spacing w:after="200" w:line="276" w:lineRule="auto"/>
        <w:rPr>
          <w:rFonts w:ascii="Calibri" w:eastAsia="Calibri" w:hAnsi="Calibri" w:cs="Arial"/>
        </w:rPr>
      </w:pPr>
    </w:p>
    <w:p w14:paraId="3756C92A" w14:textId="77777777" w:rsidR="00BE19E9" w:rsidRDefault="00050C3A" w:rsidP="00485CD8">
      <w:pPr>
        <w:spacing w:after="200" w:line="276" w:lineRule="auto"/>
        <w:rPr>
          <w:rFonts w:ascii="Calibri" w:eastAsia="Calibri" w:hAnsi="Calibri" w:cs="Arial"/>
        </w:rPr>
      </w:pPr>
      <w:r>
        <w:rPr>
          <w:noProof/>
          <w:sz w:val="24"/>
          <w:szCs w:val="24"/>
          <w:lang w:eastAsia="en-GB"/>
        </w:rPr>
        <mc:AlternateContent>
          <mc:Choice Requires="wps">
            <w:drawing>
              <wp:anchor distT="36576" distB="36576" distL="36576" distR="36576" simplePos="0" relativeHeight="251660288" behindDoc="0" locked="0" layoutInCell="1" allowOverlap="1" wp14:anchorId="3756D71F" wp14:editId="3756D720">
                <wp:simplePos x="0" y="0"/>
                <wp:positionH relativeFrom="column">
                  <wp:posOffset>2528025</wp:posOffset>
                </wp:positionH>
                <wp:positionV relativeFrom="paragraph">
                  <wp:posOffset>249084</wp:posOffset>
                </wp:positionV>
                <wp:extent cx="347322" cy="0"/>
                <wp:effectExtent l="0" t="76200" r="15240" b="95250"/>
                <wp:wrapNone/>
                <wp:docPr id="18" name="AutoShap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47322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1B394C7" id="AutoShape 21" o:spid="_x0000_s1026" type="#_x0000_t32" style="position:absolute;margin-left:199.05pt;margin-top:19.6pt;width:27.35pt;height:0;z-index:251660288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">
                <v:stroke endarrow="block"/>
                <v:shadow color="#ccc"/>
              </v:shape>
            </w:pict>
          </mc:Fallback>
        </mc:AlternateContent>
      </w:r>
      <w:r w:rsidR="006B763F">
        <w:rPr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3756D721" wp14:editId="3756D722">
                <wp:simplePos x="0" y="0"/>
                <wp:positionH relativeFrom="column">
                  <wp:posOffset>2876551</wp:posOffset>
                </wp:positionH>
                <wp:positionV relativeFrom="paragraph">
                  <wp:posOffset>37465</wp:posOffset>
                </wp:positionV>
                <wp:extent cx="2410460" cy="700405"/>
                <wp:effectExtent l="0" t="0" r="27940" b="23495"/>
                <wp:wrapNone/>
                <wp:docPr id="17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10460" cy="7004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56D749" w14:textId="77777777" w:rsidR="00846EDE" w:rsidRDefault="00846EDE" w:rsidP="00BE19E9">
                            <w:pPr>
                              <w:jc w:val="center"/>
                              <w:rPr>
                                <w:rFonts w:ascii="Calibri" w:hAnsi="Calibri"/>
                              </w:rPr>
                            </w:pPr>
                            <w:r>
                              <w:rPr>
                                <w:rFonts w:ascii="Calibri" w:hAnsi="Calibri"/>
                              </w:rPr>
                              <w:t xml:space="preserve">Records excluded </w:t>
                            </w:r>
                          </w:p>
                          <w:p w14:paraId="3756D74A" w14:textId="77777777" w:rsidR="00846EDE" w:rsidRDefault="00846EDE" w:rsidP="00BE19E9">
                            <w:pPr>
                              <w:jc w:val="center"/>
                              <w:rPr>
                                <w:rFonts w:ascii="Calibri" w:hAnsi="Calibri"/>
                                <w:lang w:val="en"/>
                              </w:rPr>
                            </w:pPr>
                            <w:r>
                              <w:rPr>
                                <w:rFonts w:ascii="Calibri" w:hAnsi="Calibri"/>
                              </w:rPr>
                              <w:t>(n = 11064)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756D721" id="Rectangle 12" o:spid="_x0000_s1030" style="position:absolute;margin-left:226.5pt;margin-top:2.95pt;width:189.8pt;height:55.1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">
                <v:textbox inset=",7.2pt,,7.2pt">
                  <w:txbxContent>
                    <w:p w14:paraId="3756D749" w14:textId="77777777" w:rsidR="00846EDE" w:rsidRDefault="00846EDE" w:rsidP="00BE19E9">
                      <w:pPr>
                        <w:jc w:val="center"/>
                        <w:rPr>
                          <w:rFonts w:ascii="Calibri" w:hAnsi="Calibri"/>
                        </w:rPr>
                      </w:pPr>
                      <w:r>
                        <w:rPr>
                          <w:rFonts w:ascii="Calibri" w:hAnsi="Calibri"/>
                        </w:rPr>
                        <w:t xml:space="preserve">Records excluded </w:t>
                      </w:r>
                    </w:p>
                    <w:p w14:paraId="3756D74A" w14:textId="77777777" w:rsidR="00846EDE" w:rsidRDefault="00846EDE" w:rsidP="00BE19E9">
                      <w:pPr>
                        <w:jc w:val="center"/>
                        <w:rPr>
                          <w:rFonts w:ascii="Calibri" w:hAnsi="Calibri"/>
                          <w:lang w:val="en"/>
                        </w:rPr>
                      </w:pPr>
                      <w:r>
                        <w:rPr>
                          <w:rFonts w:ascii="Calibri" w:hAnsi="Calibri"/>
                        </w:rPr>
                        <w:t>(n = 11064)</w:t>
                      </w:r>
                    </w:p>
                  </w:txbxContent>
                </v:textbox>
              </v:rect>
            </w:pict>
          </mc:Fallback>
        </mc:AlternateContent>
      </w:r>
      <w:r w:rsidR="00BE19E9">
        <w:rPr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3756D723" wp14:editId="3756D724">
                <wp:simplePos x="0" y="0"/>
                <wp:positionH relativeFrom="column">
                  <wp:posOffset>227965</wp:posOffset>
                </wp:positionH>
                <wp:positionV relativeFrom="paragraph">
                  <wp:posOffset>22225</wp:posOffset>
                </wp:positionV>
                <wp:extent cx="2298700" cy="826770"/>
                <wp:effectExtent l="0" t="0" r="25400" b="11430"/>
                <wp:wrapNone/>
                <wp:docPr id="21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98700" cy="8267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56D74B" w14:textId="77777777" w:rsidR="00846EDE" w:rsidRDefault="00846EDE" w:rsidP="00BE19E9">
                            <w:pPr>
                              <w:jc w:val="center"/>
                              <w:rPr>
                                <w:rFonts w:ascii="Calibri" w:hAnsi="Calibri"/>
                              </w:rPr>
                            </w:pPr>
                            <w:r>
                              <w:rPr>
                                <w:rFonts w:ascii="Calibri" w:hAnsi="Calibri"/>
                              </w:rPr>
                              <w:t>Unique titles or abstracts screened, after duplicates removed</w:t>
                            </w:r>
                          </w:p>
                          <w:p w14:paraId="3756D74C" w14:textId="77777777" w:rsidR="00846EDE" w:rsidRDefault="00846EDE" w:rsidP="00BE19E9">
                            <w:pPr>
                              <w:jc w:val="center"/>
                              <w:rPr>
                                <w:rFonts w:ascii="Calibri" w:hAnsi="Calibri"/>
                                <w:lang w:val="en"/>
                              </w:rPr>
                            </w:pPr>
                            <w:r>
                              <w:rPr>
                                <w:rFonts w:ascii="Calibri" w:hAnsi="Calibri"/>
                              </w:rPr>
                              <w:t>(n = 11450)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756D723" id="Rectangle 10" o:spid="_x0000_s1031" style="position:absolute;margin-left:17.95pt;margin-top:1.75pt;width:181pt;height:65.1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">
                <v:textbox inset=",7.2pt,,7.2pt">
                  <w:txbxContent>
                    <w:p w14:paraId="3756D74B" w14:textId="77777777" w:rsidR="00846EDE" w:rsidRDefault="00846EDE" w:rsidP="00BE19E9">
                      <w:pPr>
                        <w:jc w:val="center"/>
                        <w:rPr>
                          <w:rFonts w:ascii="Calibri" w:hAnsi="Calibri"/>
                        </w:rPr>
                      </w:pPr>
                      <w:r>
                        <w:rPr>
                          <w:rFonts w:ascii="Calibri" w:hAnsi="Calibri"/>
                        </w:rPr>
                        <w:t>Unique titles or abstracts screened, after duplicates removed</w:t>
                      </w:r>
                    </w:p>
                    <w:p w14:paraId="3756D74C" w14:textId="77777777" w:rsidR="00846EDE" w:rsidRDefault="00846EDE" w:rsidP="00BE19E9">
                      <w:pPr>
                        <w:jc w:val="center"/>
                        <w:rPr>
                          <w:rFonts w:ascii="Calibri" w:hAnsi="Calibri"/>
                          <w:lang w:val="en"/>
                        </w:rPr>
                      </w:pPr>
                      <w:r>
                        <w:rPr>
                          <w:rFonts w:ascii="Calibri" w:hAnsi="Calibri"/>
                        </w:rPr>
                        <w:t>(n = 11450)</w:t>
                      </w:r>
                    </w:p>
                  </w:txbxContent>
                </v:textbox>
              </v:rect>
            </w:pict>
          </mc:Fallback>
        </mc:AlternateContent>
      </w:r>
    </w:p>
    <w:p w14:paraId="3756C92B" w14:textId="77777777" w:rsidR="00BE19E9" w:rsidRDefault="00BE19E9" w:rsidP="00485CD8">
      <w:pPr>
        <w:spacing w:after="200" w:line="276" w:lineRule="auto"/>
        <w:rPr>
          <w:rFonts w:ascii="Calibri" w:eastAsia="Calibri" w:hAnsi="Calibri" w:cs="Arial"/>
        </w:rPr>
      </w:pPr>
    </w:p>
    <w:p w14:paraId="3756C92C" w14:textId="77777777" w:rsidR="00BE19E9" w:rsidRDefault="00BE19E9" w:rsidP="00485CD8">
      <w:pPr>
        <w:spacing w:after="200" w:line="276" w:lineRule="auto"/>
        <w:rPr>
          <w:rFonts w:ascii="Calibri" w:eastAsia="Calibri" w:hAnsi="Calibri" w:cs="Arial"/>
        </w:rPr>
      </w:pPr>
      <w:r>
        <w:rPr>
          <w:noProof/>
          <w:sz w:val="24"/>
          <w:szCs w:val="24"/>
          <w:lang w:eastAsia="en-GB"/>
        </w:rPr>
        <mc:AlternateContent>
          <mc:Choice Requires="wps">
            <w:drawing>
              <wp:anchor distT="36576" distB="36576" distL="36576" distR="36576" simplePos="0" relativeHeight="251661312" behindDoc="0" locked="0" layoutInCell="1" allowOverlap="1" wp14:anchorId="3756D725" wp14:editId="3756D726">
                <wp:simplePos x="0" y="0"/>
                <wp:positionH relativeFrom="column">
                  <wp:posOffset>1264285</wp:posOffset>
                </wp:positionH>
                <wp:positionV relativeFrom="paragraph">
                  <wp:posOffset>199390</wp:posOffset>
                </wp:positionV>
                <wp:extent cx="0" cy="337820"/>
                <wp:effectExtent l="76200" t="0" r="76200" b="62230"/>
                <wp:wrapNone/>
                <wp:docPr id="20" name="AutoShap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33782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6D86CF5" id="AutoShape 25" o:spid="_x0000_s1026" type="#_x0000_t32" style="position:absolute;margin-left:99.55pt;margin-top:15.7pt;width:0;height:26.6pt;z-index:251661312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">
                <v:stroke endarrow="block"/>
                <v:shadow color="#ccc"/>
              </v:shape>
            </w:pict>
          </mc:Fallback>
        </mc:AlternateContent>
      </w:r>
    </w:p>
    <w:p w14:paraId="3756C92D" w14:textId="77777777" w:rsidR="00BE19E9" w:rsidRDefault="00BE19E9" w:rsidP="00485CD8">
      <w:pPr>
        <w:spacing w:after="200" w:line="276" w:lineRule="auto"/>
        <w:rPr>
          <w:rFonts w:ascii="Calibri" w:eastAsia="Calibri" w:hAnsi="Calibri" w:cs="Arial"/>
        </w:rPr>
      </w:pPr>
      <w:r>
        <w:rPr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756D727" wp14:editId="3756D728">
                <wp:simplePos x="0" y="0"/>
                <wp:positionH relativeFrom="column">
                  <wp:posOffset>2875915</wp:posOffset>
                </wp:positionH>
                <wp:positionV relativeFrom="paragraph">
                  <wp:posOffset>86360</wp:posOffset>
                </wp:positionV>
                <wp:extent cx="2413635" cy="3222625"/>
                <wp:effectExtent l="0" t="0" r="24765" b="15875"/>
                <wp:wrapNone/>
                <wp:docPr id="4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13635" cy="3222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56D74D" w14:textId="77777777" w:rsidR="00846EDE" w:rsidRDefault="00846EDE" w:rsidP="00205A81">
                            <w:pPr>
                              <w:rPr>
                                <w:rFonts w:ascii="Calibri" w:hAnsi="Calibri"/>
                              </w:rPr>
                            </w:pPr>
                            <w:r>
                              <w:rPr>
                                <w:rFonts w:ascii="Calibri" w:hAnsi="Calibri"/>
                              </w:rPr>
                              <w:t>Full-text articles excluded (n = 355), with reasons</w:t>
                            </w:r>
                          </w:p>
                          <w:p w14:paraId="3756D74E" w14:textId="77777777" w:rsidR="00846EDE" w:rsidRPr="00D53240" w:rsidRDefault="00846EDE" w:rsidP="002B7A1F">
                            <w:pPr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rPr>
                                <w:rFonts w:ascii="Calibri" w:hAnsi="Calibri"/>
                                <w:lang w:val="en"/>
                              </w:rPr>
                            </w:pPr>
                            <w:r>
                              <w:rPr>
                                <w:rFonts w:ascii="Calibri" w:hAnsi="Calibri"/>
                              </w:rPr>
                              <w:t>Not cohort studies or trials with nonintervened arms (n = 42)</w:t>
                            </w:r>
                          </w:p>
                          <w:p w14:paraId="3756D74F" w14:textId="77777777" w:rsidR="00846EDE" w:rsidRDefault="00846EDE" w:rsidP="00BE19E9">
                            <w:pPr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rPr>
                                <w:rFonts w:ascii="Calibri" w:hAnsi="Calibri"/>
                                <w:lang w:val="en"/>
                              </w:rPr>
                            </w:pPr>
                            <w:r>
                              <w:rPr>
                                <w:rFonts w:ascii="Calibri" w:hAnsi="Calibri"/>
                                <w:lang w:val="en"/>
                              </w:rPr>
                              <w:t>Not studies of patients treated at specialist AUD treatment facilities (n = 135)</w:t>
                            </w:r>
                          </w:p>
                          <w:p w14:paraId="3756D750" w14:textId="77777777" w:rsidR="00846EDE" w:rsidRDefault="00846EDE" w:rsidP="00B474C4">
                            <w:pPr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rPr>
                                <w:rFonts w:ascii="Calibri" w:hAnsi="Calibri"/>
                                <w:lang w:val="en"/>
                              </w:rPr>
                            </w:pPr>
                            <w:r>
                              <w:rPr>
                                <w:rFonts w:ascii="Calibri" w:hAnsi="Calibri"/>
                                <w:lang w:val="en"/>
                              </w:rPr>
                              <w:t>Did not report cause-specific mortality (n = 137)</w:t>
                            </w:r>
                          </w:p>
                          <w:p w14:paraId="3756D751" w14:textId="77777777" w:rsidR="00846EDE" w:rsidRDefault="00846EDE" w:rsidP="00BE19E9">
                            <w:pPr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rPr>
                                <w:rFonts w:ascii="Calibri" w:hAnsi="Calibri"/>
                                <w:lang w:val="en"/>
                              </w:rPr>
                            </w:pPr>
                            <w:r w:rsidRPr="00D53240">
                              <w:rPr>
                                <w:rFonts w:ascii="Calibri" w:hAnsi="Calibri"/>
                                <w:lang w:val="en"/>
                              </w:rPr>
                              <w:t>data were presented in a form which could not allow calculation of mortality rates in person years</w:t>
                            </w:r>
                            <w:r>
                              <w:rPr>
                                <w:rFonts w:ascii="Calibri" w:hAnsi="Calibri"/>
                                <w:lang w:val="en"/>
                              </w:rPr>
                              <w:t xml:space="preserve"> (n = 27)</w:t>
                            </w:r>
                          </w:p>
                          <w:p w14:paraId="3756D752" w14:textId="77777777" w:rsidR="00846EDE" w:rsidRDefault="00846EDE" w:rsidP="00BE19E9">
                            <w:pPr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rPr>
                                <w:rFonts w:ascii="Calibri" w:hAnsi="Calibri"/>
                                <w:lang w:val="en"/>
                              </w:rPr>
                            </w:pPr>
                            <w:r>
                              <w:rPr>
                                <w:rFonts w:ascii="Calibri" w:hAnsi="Calibri"/>
                                <w:lang w:val="en"/>
                              </w:rPr>
                              <w:t xml:space="preserve">reports </w:t>
                            </w:r>
                            <w:r w:rsidRPr="00D53240">
                              <w:rPr>
                                <w:rFonts w:ascii="Calibri" w:hAnsi="Calibri"/>
                                <w:lang w:val="en"/>
                              </w:rPr>
                              <w:t xml:space="preserve">data from a study </w:t>
                            </w:r>
                            <w:r>
                              <w:rPr>
                                <w:rFonts w:ascii="Calibri" w:hAnsi="Calibri"/>
                                <w:lang w:val="en"/>
                              </w:rPr>
                              <w:t xml:space="preserve">already </w:t>
                            </w:r>
                            <w:r w:rsidRPr="00D53240">
                              <w:rPr>
                                <w:rFonts w:ascii="Calibri" w:hAnsi="Calibri"/>
                                <w:lang w:val="en"/>
                              </w:rPr>
                              <w:t>included in this review</w:t>
                            </w:r>
                            <w:r>
                              <w:rPr>
                                <w:rFonts w:ascii="Calibri" w:hAnsi="Calibri"/>
                                <w:lang w:val="en"/>
                              </w:rPr>
                              <w:t xml:space="preserve"> (n = 14)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756D727" id="Rectangle 14" o:spid="_x0000_s1032" style="position:absolute;margin-left:226.45pt;margin-top:6.8pt;width:190.05pt;height:253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">
                <v:textbox inset=",7.2pt,,7.2pt">
                  <w:txbxContent>
                    <w:p w14:paraId="3756D74D" w14:textId="77777777" w:rsidR="00846EDE" w:rsidRDefault="00846EDE" w:rsidP="00205A81">
                      <w:pPr>
                        <w:rPr>
                          <w:rFonts w:ascii="Calibri" w:hAnsi="Calibri"/>
                        </w:rPr>
                      </w:pPr>
                      <w:r>
                        <w:rPr>
                          <w:rFonts w:ascii="Calibri" w:hAnsi="Calibri"/>
                        </w:rPr>
                        <w:t>Full-text articles excluded (n = 355), with reasons</w:t>
                      </w:r>
                    </w:p>
                    <w:p w14:paraId="3756D74E" w14:textId="77777777" w:rsidR="00846EDE" w:rsidRPr="00D53240" w:rsidRDefault="00846EDE" w:rsidP="002B7A1F">
                      <w:pPr>
                        <w:numPr>
                          <w:ilvl w:val="0"/>
                          <w:numId w:val="5"/>
                        </w:numPr>
                        <w:spacing w:after="0" w:line="240" w:lineRule="auto"/>
                        <w:rPr>
                          <w:rFonts w:ascii="Calibri" w:hAnsi="Calibri"/>
                          <w:lang w:val="en"/>
                        </w:rPr>
                      </w:pPr>
                      <w:r>
                        <w:rPr>
                          <w:rFonts w:ascii="Calibri" w:hAnsi="Calibri"/>
                        </w:rPr>
                        <w:t>Not cohort studies or trials with nonintervened arms (n = 42)</w:t>
                      </w:r>
                    </w:p>
                    <w:p w14:paraId="3756D74F" w14:textId="77777777" w:rsidR="00846EDE" w:rsidRDefault="00846EDE" w:rsidP="00BE19E9">
                      <w:pPr>
                        <w:numPr>
                          <w:ilvl w:val="0"/>
                          <w:numId w:val="5"/>
                        </w:numPr>
                        <w:spacing w:after="0" w:line="240" w:lineRule="auto"/>
                        <w:rPr>
                          <w:rFonts w:ascii="Calibri" w:hAnsi="Calibri"/>
                          <w:lang w:val="en"/>
                        </w:rPr>
                      </w:pPr>
                      <w:r>
                        <w:rPr>
                          <w:rFonts w:ascii="Calibri" w:hAnsi="Calibri"/>
                          <w:lang w:val="en"/>
                        </w:rPr>
                        <w:t>Not studies of patients treated at specialist AUD treatment facilities (n = 135)</w:t>
                      </w:r>
                    </w:p>
                    <w:p w14:paraId="3756D750" w14:textId="77777777" w:rsidR="00846EDE" w:rsidRDefault="00846EDE" w:rsidP="00B474C4">
                      <w:pPr>
                        <w:numPr>
                          <w:ilvl w:val="0"/>
                          <w:numId w:val="5"/>
                        </w:numPr>
                        <w:spacing w:after="0" w:line="240" w:lineRule="auto"/>
                        <w:rPr>
                          <w:rFonts w:ascii="Calibri" w:hAnsi="Calibri"/>
                          <w:lang w:val="en"/>
                        </w:rPr>
                      </w:pPr>
                      <w:r>
                        <w:rPr>
                          <w:rFonts w:ascii="Calibri" w:hAnsi="Calibri"/>
                          <w:lang w:val="en"/>
                        </w:rPr>
                        <w:t>Did not report cause-specific mortality (n = 137)</w:t>
                      </w:r>
                    </w:p>
                    <w:p w14:paraId="3756D751" w14:textId="77777777" w:rsidR="00846EDE" w:rsidRDefault="00846EDE" w:rsidP="00BE19E9">
                      <w:pPr>
                        <w:numPr>
                          <w:ilvl w:val="0"/>
                          <w:numId w:val="5"/>
                        </w:numPr>
                        <w:spacing w:after="0" w:line="240" w:lineRule="auto"/>
                        <w:rPr>
                          <w:rFonts w:ascii="Calibri" w:hAnsi="Calibri"/>
                          <w:lang w:val="en"/>
                        </w:rPr>
                      </w:pPr>
                      <w:r w:rsidRPr="00D53240">
                        <w:rPr>
                          <w:rFonts w:ascii="Calibri" w:hAnsi="Calibri"/>
                          <w:lang w:val="en"/>
                        </w:rPr>
                        <w:t>data were presented in a form which could not allow calculation of mortality rates in person years</w:t>
                      </w:r>
                      <w:r>
                        <w:rPr>
                          <w:rFonts w:ascii="Calibri" w:hAnsi="Calibri"/>
                          <w:lang w:val="en"/>
                        </w:rPr>
                        <w:t xml:space="preserve"> (n = 27)</w:t>
                      </w:r>
                    </w:p>
                    <w:p w14:paraId="3756D752" w14:textId="77777777" w:rsidR="00846EDE" w:rsidRDefault="00846EDE" w:rsidP="00BE19E9">
                      <w:pPr>
                        <w:numPr>
                          <w:ilvl w:val="0"/>
                          <w:numId w:val="5"/>
                        </w:numPr>
                        <w:spacing w:after="0" w:line="240" w:lineRule="auto"/>
                        <w:rPr>
                          <w:rFonts w:ascii="Calibri" w:hAnsi="Calibri"/>
                          <w:lang w:val="en"/>
                        </w:rPr>
                      </w:pPr>
                      <w:r>
                        <w:rPr>
                          <w:rFonts w:ascii="Calibri" w:hAnsi="Calibri"/>
                          <w:lang w:val="en"/>
                        </w:rPr>
                        <w:t xml:space="preserve">reports </w:t>
                      </w:r>
                      <w:r w:rsidRPr="00D53240">
                        <w:rPr>
                          <w:rFonts w:ascii="Calibri" w:hAnsi="Calibri"/>
                          <w:lang w:val="en"/>
                        </w:rPr>
                        <w:t xml:space="preserve">data from a study </w:t>
                      </w:r>
                      <w:r>
                        <w:rPr>
                          <w:rFonts w:ascii="Calibri" w:hAnsi="Calibri"/>
                          <w:lang w:val="en"/>
                        </w:rPr>
                        <w:t xml:space="preserve">already </w:t>
                      </w:r>
                      <w:r w:rsidRPr="00D53240">
                        <w:rPr>
                          <w:rFonts w:ascii="Calibri" w:hAnsi="Calibri"/>
                          <w:lang w:val="en"/>
                        </w:rPr>
                        <w:t>included in this review</w:t>
                      </w:r>
                      <w:r>
                        <w:rPr>
                          <w:rFonts w:ascii="Calibri" w:hAnsi="Calibri"/>
                          <w:lang w:val="en"/>
                        </w:rPr>
                        <w:t xml:space="preserve"> (n = 14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3756D729" wp14:editId="3756D72A">
                <wp:simplePos x="0" y="0"/>
                <wp:positionH relativeFrom="column">
                  <wp:posOffset>221203</wp:posOffset>
                </wp:positionH>
                <wp:positionV relativeFrom="paragraph">
                  <wp:posOffset>214251</wp:posOffset>
                </wp:positionV>
                <wp:extent cx="2298700" cy="810260"/>
                <wp:effectExtent l="0" t="0" r="25400" b="27940"/>
                <wp:wrapNone/>
                <wp:docPr id="3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98700" cy="8102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56D753" w14:textId="77777777" w:rsidR="00846EDE" w:rsidRDefault="00846EDE" w:rsidP="00BE19E9">
                            <w:pPr>
                              <w:jc w:val="center"/>
                              <w:rPr>
                                <w:rFonts w:ascii="Calibri" w:hAnsi="Calibri"/>
                              </w:rPr>
                            </w:pPr>
                            <w:r>
                              <w:rPr>
                                <w:rFonts w:ascii="Calibri" w:hAnsi="Calibri"/>
                              </w:rPr>
                              <w:t>Full text articles assessed for eligibility for inclusion</w:t>
                            </w:r>
                          </w:p>
                          <w:p w14:paraId="3756D754" w14:textId="77777777" w:rsidR="00846EDE" w:rsidRPr="00D53240" w:rsidRDefault="00846EDE" w:rsidP="00BE19E9">
                            <w:pPr>
                              <w:jc w:val="center"/>
                              <w:rPr>
                                <w:rFonts w:ascii="Calibri" w:hAnsi="Calibri"/>
                                <w:lang w:val="en"/>
                              </w:rPr>
                            </w:pPr>
                            <w:r w:rsidRPr="00D53240">
                              <w:rPr>
                                <w:rFonts w:ascii="Calibri" w:hAnsi="Calibri"/>
                              </w:rPr>
                              <w:t xml:space="preserve">(n = </w:t>
                            </w:r>
                            <w:r>
                              <w:rPr>
                                <w:rFonts w:ascii="Calibri" w:hAnsi="Calibri"/>
                              </w:rPr>
                              <w:t>386</w:t>
                            </w:r>
                            <w:r w:rsidRPr="00D53240">
                              <w:rPr>
                                <w:rFonts w:ascii="Calibri" w:hAnsi="Calibri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756D729" id="Rectangle 11" o:spid="_x0000_s1033" style="position:absolute;margin-left:17.4pt;margin-top:16.85pt;width:181pt;height:63.8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">
                <v:textbox inset=",7.2pt,,7.2pt">
                  <w:txbxContent>
                    <w:p w14:paraId="3756D753" w14:textId="77777777" w:rsidR="00846EDE" w:rsidRDefault="00846EDE" w:rsidP="00BE19E9">
                      <w:pPr>
                        <w:jc w:val="center"/>
                        <w:rPr>
                          <w:rFonts w:ascii="Calibri" w:hAnsi="Calibri"/>
                        </w:rPr>
                      </w:pPr>
                      <w:r>
                        <w:rPr>
                          <w:rFonts w:ascii="Calibri" w:hAnsi="Calibri"/>
                        </w:rPr>
                        <w:t>Full text articles assessed for eligibility for inclusion</w:t>
                      </w:r>
                    </w:p>
                    <w:p w14:paraId="3756D754" w14:textId="77777777" w:rsidR="00846EDE" w:rsidRPr="00D53240" w:rsidRDefault="00846EDE" w:rsidP="00BE19E9">
                      <w:pPr>
                        <w:jc w:val="center"/>
                        <w:rPr>
                          <w:rFonts w:ascii="Calibri" w:hAnsi="Calibri"/>
                          <w:lang w:val="en"/>
                        </w:rPr>
                      </w:pPr>
                      <w:r w:rsidRPr="00D53240">
                        <w:rPr>
                          <w:rFonts w:ascii="Calibri" w:hAnsi="Calibri"/>
                        </w:rPr>
                        <w:t xml:space="preserve">(n = </w:t>
                      </w:r>
                      <w:r>
                        <w:rPr>
                          <w:rFonts w:ascii="Calibri" w:hAnsi="Calibri"/>
                        </w:rPr>
                        <w:t>386</w:t>
                      </w:r>
                      <w:r w:rsidRPr="00D53240">
                        <w:rPr>
                          <w:rFonts w:ascii="Calibri" w:hAnsi="Calibri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</w:p>
    <w:p w14:paraId="3756C92E" w14:textId="77777777" w:rsidR="00BE19E9" w:rsidRDefault="00050C3A" w:rsidP="00485CD8">
      <w:pPr>
        <w:spacing w:after="200" w:line="276" w:lineRule="auto"/>
        <w:rPr>
          <w:rFonts w:ascii="Calibri" w:eastAsia="Calibri" w:hAnsi="Calibri" w:cs="Arial"/>
        </w:rPr>
      </w:pPr>
      <w:r>
        <w:rPr>
          <w:noProof/>
          <w:sz w:val="24"/>
          <w:szCs w:val="24"/>
          <w:lang w:eastAsia="en-GB"/>
        </w:rPr>
        <mc:AlternateContent>
          <mc:Choice Requires="wps">
            <w:drawing>
              <wp:anchor distT="36576" distB="36576" distL="36576" distR="36576" simplePos="0" relativeHeight="251664384" behindDoc="0" locked="0" layoutInCell="1" allowOverlap="1" wp14:anchorId="3756D72B" wp14:editId="3756D72C">
                <wp:simplePos x="0" y="0"/>
                <wp:positionH relativeFrom="column">
                  <wp:posOffset>2519750</wp:posOffset>
                </wp:positionH>
                <wp:positionV relativeFrom="paragraph">
                  <wp:posOffset>115375</wp:posOffset>
                </wp:positionV>
                <wp:extent cx="354862" cy="0"/>
                <wp:effectExtent l="0" t="76200" r="26670" b="95250"/>
                <wp:wrapNone/>
                <wp:docPr id="6" name="AutoShap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54862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21CE7B" id="AutoShape 26" o:spid="_x0000_s1026" type="#_x0000_t32" style="position:absolute;margin-left:198.4pt;margin-top:9.1pt;width:27.95pt;height:0;z-index:251664384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">
                <v:stroke endarrow="block"/>
                <v:shadow color="#ccc"/>
              </v:shape>
            </w:pict>
          </mc:Fallback>
        </mc:AlternateContent>
      </w:r>
    </w:p>
    <w:p w14:paraId="3756C92F" w14:textId="77777777" w:rsidR="00BE19E9" w:rsidRDefault="00BE19E9" w:rsidP="00485CD8">
      <w:pPr>
        <w:spacing w:after="200" w:line="276" w:lineRule="auto"/>
        <w:rPr>
          <w:rFonts w:ascii="Calibri" w:eastAsia="Calibri" w:hAnsi="Calibri" w:cs="Arial"/>
        </w:rPr>
      </w:pPr>
    </w:p>
    <w:p w14:paraId="3756C930" w14:textId="77777777" w:rsidR="00BE19E9" w:rsidRDefault="00BE19E9" w:rsidP="00485CD8">
      <w:pPr>
        <w:spacing w:after="200" w:line="276" w:lineRule="auto"/>
        <w:rPr>
          <w:rFonts w:ascii="Calibri" w:eastAsia="Calibri" w:hAnsi="Calibri" w:cs="Arial"/>
        </w:rPr>
      </w:pPr>
      <w:r>
        <w:rPr>
          <w:noProof/>
          <w:sz w:val="24"/>
          <w:szCs w:val="24"/>
          <w:lang w:eastAsia="en-GB"/>
        </w:rPr>
        <mc:AlternateContent>
          <mc:Choice Requires="wps">
            <w:drawing>
              <wp:anchor distT="36576" distB="36576" distL="36576" distR="36576" simplePos="0" relativeHeight="251663360" behindDoc="0" locked="0" layoutInCell="1" allowOverlap="1" wp14:anchorId="3756D72D" wp14:editId="3756D72E">
                <wp:simplePos x="0" y="0"/>
                <wp:positionH relativeFrom="column">
                  <wp:posOffset>1271988</wp:posOffset>
                </wp:positionH>
                <wp:positionV relativeFrom="paragraph">
                  <wp:posOffset>60616</wp:posOffset>
                </wp:positionV>
                <wp:extent cx="0" cy="1480840"/>
                <wp:effectExtent l="76200" t="0" r="57150" b="62230"/>
                <wp:wrapNone/>
                <wp:docPr id="13" name="AutoShap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48084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615278D" id="AutoShape 19" o:spid="_x0000_s1026" type="#_x0000_t32" style="position:absolute;margin-left:100.15pt;margin-top:4.75pt;width:0;height:116.6pt;z-index:251663360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">
                <v:stroke endarrow="block"/>
                <v:shadow color="#ccc"/>
              </v:shape>
            </w:pict>
          </mc:Fallback>
        </mc:AlternateContent>
      </w:r>
    </w:p>
    <w:p w14:paraId="3756C931" w14:textId="77777777" w:rsidR="00BE19E9" w:rsidRDefault="00BE19E9" w:rsidP="00485CD8">
      <w:pPr>
        <w:spacing w:after="200" w:line="276" w:lineRule="auto"/>
        <w:rPr>
          <w:rFonts w:ascii="Calibri" w:eastAsia="Calibri" w:hAnsi="Calibri" w:cs="Arial"/>
        </w:rPr>
      </w:pPr>
    </w:p>
    <w:p w14:paraId="3756C932" w14:textId="77777777" w:rsidR="00BE19E9" w:rsidRDefault="00BE19E9" w:rsidP="00485CD8">
      <w:pPr>
        <w:spacing w:after="200" w:line="276" w:lineRule="auto"/>
        <w:rPr>
          <w:rFonts w:ascii="Calibri" w:eastAsia="Calibri" w:hAnsi="Calibri" w:cs="Arial"/>
        </w:rPr>
      </w:pPr>
    </w:p>
    <w:p w14:paraId="3756C933" w14:textId="77777777" w:rsidR="00BE19E9" w:rsidRDefault="00BE19E9" w:rsidP="00485CD8">
      <w:pPr>
        <w:spacing w:after="200" w:line="276" w:lineRule="auto"/>
        <w:rPr>
          <w:rFonts w:ascii="Calibri" w:eastAsia="Calibri" w:hAnsi="Calibri" w:cs="Arial"/>
        </w:rPr>
      </w:pPr>
    </w:p>
    <w:p w14:paraId="3756C934" w14:textId="77777777" w:rsidR="00BE19E9" w:rsidRDefault="00BE19E9" w:rsidP="00485CD8">
      <w:pPr>
        <w:spacing w:after="200" w:line="276" w:lineRule="auto"/>
        <w:rPr>
          <w:rFonts w:ascii="Calibri" w:eastAsia="Calibri" w:hAnsi="Calibri" w:cs="Arial"/>
        </w:rPr>
      </w:pPr>
      <w:r>
        <w:rPr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756D72F" wp14:editId="3756D730">
                <wp:simplePos x="0" y="0"/>
                <wp:positionH relativeFrom="column">
                  <wp:posOffset>228303</wp:posOffset>
                </wp:positionH>
                <wp:positionV relativeFrom="paragraph">
                  <wp:posOffset>247650</wp:posOffset>
                </wp:positionV>
                <wp:extent cx="1829435" cy="800100"/>
                <wp:effectExtent l="0" t="0" r="18415" b="19050"/>
                <wp:wrapNone/>
                <wp:docPr id="11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29435" cy="800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56D755" w14:textId="77777777" w:rsidR="00846EDE" w:rsidRDefault="00846EDE" w:rsidP="00BE19E9">
                            <w:pPr>
                              <w:jc w:val="center"/>
                              <w:rPr>
                                <w:rFonts w:ascii="Calibri" w:hAnsi="Calibri"/>
                              </w:rPr>
                            </w:pPr>
                            <w:r>
                              <w:rPr>
                                <w:rFonts w:ascii="Calibri" w:hAnsi="Calibri"/>
                              </w:rPr>
                              <w:t>Studies included in meta-analysis</w:t>
                            </w:r>
                          </w:p>
                          <w:p w14:paraId="3756D756" w14:textId="77777777" w:rsidR="00846EDE" w:rsidRDefault="00846EDE" w:rsidP="00BE19E9">
                            <w:pPr>
                              <w:jc w:val="center"/>
                              <w:rPr>
                                <w:rFonts w:ascii="Calibri" w:hAnsi="Calibri"/>
                                <w:lang w:val="en"/>
                              </w:rPr>
                            </w:pPr>
                            <w:r>
                              <w:rPr>
                                <w:rFonts w:ascii="Calibri" w:hAnsi="Calibri"/>
                              </w:rPr>
                              <w:t>(n = 31)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756D72F" id="Rectangle 15" o:spid="_x0000_s1034" style="position:absolute;margin-left:18pt;margin-top:19.5pt;width:144.05pt;height:63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">
                <v:textbox inset=",7.2pt,,7.2pt">
                  <w:txbxContent>
                    <w:p w14:paraId="3756D755" w14:textId="77777777" w:rsidR="00846EDE" w:rsidRDefault="00846EDE" w:rsidP="00BE19E9">
                      <w:pPr>
                        <w:jc w:val="center"/>
                        <w:rPr>
                          <w:rFonts w:ascii="Calibri" w:hAnsi="Calibri"/>
                        </w:rPr>
                      </w:pPr>
                      <w:r>
                        <w:rPr>
                          <w:rFonts w:ascii="Calibri" w:hAnsi="Calibri"/>
                        </w:rPr>
                        <w:t>Studies included in meta-analysis</w:t>
                      </w:r>
                    </w:p>
                    <w:p w14:paraId="3756D756" w14:textId="77777777" w:rsidR="00846EDE" w:rsidRDefault="00846EDE" w:rsidP="00BE19E9">
                      <w:pPr>
                        <w:jc w:val="center"/>
                        <w:rPr>
                          <w:rFonts w:ascii="Calibri" w:hAnsi="Calibri"/>
                          <w:lang w:val="en"/>
                        </w:rPr>
                      </w:pPr>
                      <w:r>
                        <w:rPr>
                          <w:rFonts w:ascii="Calibri" w:hAnsi="Calibri"/>
                        </w:rPr>
                        <w:t>(n = 31)</w:t>
                      </w:r>
                    </w:p>
                  </w:txbxContent>
                </v:textbox>
              </v:rect>
            </w:pict>
          </mc:Fallback>
        </mc:AlternateContent>
      </w:r>
    </w:p>
    <w:p w14:paraId="3756C935" w14:textId="77777777" w:rsidR="00BE19E9" w:rsidRDefault="00BE19E9" w:rsidP="00485CD8">
      <w:pPr>
        <w:spacing w:after="200" w:line="276" w:lineRule="auto"/>
        <w:rPr>
          <w:rFonts w:ascii="Calibri" w:eastAsia="Calibri" w:hAnsi="Calibri" w:cs="Arial"/>
        </w:rPr>
      </w:pPr>
    </w:p>
    <w:p w14:paraId="3756C936" w14:textId="77777777" w:rsidR="00BE19E9" w:rsidRDefault="00BE19E9" w:rsidP="00485CD8">
      <w:pPr>
        <w:spacing w:after="200" w:line="276" w:lineRule="auto"/>
        <w:rPr>
          <w:rFonts w:ascii="Calibri" w:eastAsia="Calibri" w:hAnsi="Calibri" w:cs="Arial"/>
        </w:rPr>
      </w:pPr>
    </w:p>
    <w:p w14:paraId="3756C937" w14:textId="77777777" w:rsidR="00BE19E9" w:rsidRDefault="00BE19E9" w:rsidP="00485CD8">
      <w:pPr>
        <w:spacing w:after="200" w:line="276" w:lineRule="auto"/>
        <w:rPr>
          <w:rFonts w:ascii="Calibri" w:eastAsia="Calibri" w:hAnsi="Calibri" w:cs="Arial"/>
        </w:rPr>
      </w:pPr>
    </w:p>
    <w:p w14:paraId="3756C938" w14:textId="77777777" w:rsidR="00BE19E9" w:rsidRPr="001B10FF" w:rsidRDefault="00BE19E9" w:rsidP="00485CD8">
      <w:pPr>
        <w:spacing w:after="200" w:line="276" w:lineRule="auto"/>
        <w:rPr>
          <w:rFonts w:ascii="Calibri" w:eastAsia="Calibri" w:hAnsi="Calibri" w:cs="Arial"/>
        </w:rPr>
      </w:pPr>
    </w:p>
    <w:p w14:paraId="3756C939" w14:textId="77777777" w:rsidR="00485CD8" w:rsidRPr="001B10FF" w:rsidRDefault="00485CD8" w:rsidP="00485CD8">
      <w:pPr>
        <w:spacing w:after="200" w:line="276" w:lineRule="auto"/>
        <w:rPr>
          <w:rFonts w:ascii="Calibri" w:eastAsia="Calibri" w:hAnsi="Calibri" w:cs="Arial"/>
        </w:rPr>
        <w:sectPr w:rsidR="00485CD8" w:rsidRPr="001B10FF" w:rsidSect="00BE19E9">
          <w:pgSz w:w="11906" w:h="16838"/>
          <w:pgMar w:top="720" w:right="720" w:bottom="720" w:left="720" w:header="708" w:footer="708" w:gutter="828"/>
          <w:cols w:space="708"/>
          <w:docGrid w:linePitch="360"/>
        </w:sectPr>
      </w:pPr>
    </w:p>
    <w:p w14:paraId="3756C93A" w14:textId="77777777" w:rsidR="00BF69FD" w:rsidRDefault="00BF69FD" w:rsidP="00BF69FD">
      <w:pPr>
        <w:keepNext/>
        <w:keepLines/>
        <w:spacing w:before="200" w:after="240" w:line="360" w:lineRule="auto"/>
        <w:jc w:val="both"/>
        <w:outlineLvl w:val="2"/>
        <w:rPr>
          <w:rFonts w:ascii="Verdana" w:eastAsia="Times New Roman" w:hAnsi="Verdana" w:cs="Times New Roman"/>
          <w:b/>
          <w:bCs/>
          <w:sz w:val="24"/>
          <w:szCs w:val="24"/>
        </w:rPr>
      </w:pPr>
      <w:r>
        <w:rPr>
          <w:rFonts w:ascii="Verdana" w:eastAsia="Times New Roman" w:hAnsi="Verdana" w:cs="Times New Roman"/>
          <w:b/>
          <w:bCs/>
          <w:sz w:val="24"/>
          <w:szCs w:val="24"/>
        </w:rPr>
        <w:lastRenderedPageBreak/>
        <w:t xml:space="preserve">S5. Bibliography of papers excluded </w:t>
      </w:r>
      <w:r w:rsidR="005D6662">
        <w:rPr>
          <w:rFonts w:ascii="Verdana" w:eastAsia="Times New Roman" w:hAnsi="Verdana" w:cs="Times New Roman"/>
          <w:b/>
          <w:bCs/>
          <w:sz w:val="24"/>
          <w:szCs w:val="24"/>
        </w:rPr>
        <w:t>after</w:t>
      </w:r>
      <w:r>
        <w:rPr>
          <w:rFonts w:ascii="Verdana" w:eastAsia="Times New Roman" w:hAnsi="Verdana" w:cs="Times New Roman"/>
          <w:b/>
          <w:bCs/>
          <w:sz w:val="24"/>
          <w:szCs w:val="24"/>
        </w:rPr>
        <w:t xml:space="preserve"> full text evaluation</w:t>
      </w:r>
    </w:p>
    <w:p w14:paraId="3756C93B" w14:textId="77777777" w:rsidR="00BF69FD" w:rsidRPr="00317479" w:rsidRDefault="00BF69FD" w:rsidP="00BF69FD">
      <w:pPr>
        <w:pStyle w:val="ListParagraph"/>
        <w:numPr>
          <w:ilvl w:val="0"/>
          <w:numId w:val="3"/>
        </w:numPr>
        <w:spacing w:after="0" w:line="240" w:lineRule="auto"/>
        <w:ind w:left="360"/>
        <w:jc w:val="both"/>
        <w:rPr>
          <w:rFonts w:ascii="Verdana" w:hAnsi="Verdana"/>
          <w:sz w:val="16"/>
          <w:szCs w:val="16"/>
        </w:rPr>
      </w:pPr>
      <w:r w:rsidRPr="00DC0EA0">
        <w:rPr>
          <w:rFonts w:ascii="Verdana" w:hAnsi="Verdana"/>
          <w:sz w:val="16"/>
          <w:szCs w:val="16"/>
        </w:rPr>
        <w:t>Not a right study</w:t>
      </w:r>
      <w:r>
        <w:rPr>
          <w:rFonts w:ascii="Verdana" w:hAnsi="Verdana"/>
          <w:sz w:val="16"/>
          <w:szCs w:val="16"/>
        </w:rPr>
        <w:t xml:space="preserve"> (n= 4</w:t>
      </w:r>
      <w:r w:rsidR="00E00C8A">
        <w:rPr>
          <w:rFonts w:ascii="Verdana" w:hAnsi="Verdana"/>
          <w:sz w:val="16"/>
          <w:szCs w:val="16"/>
        </w:rPr>
        <w:t>2</w:t>
      </w:r>
      <w:r>
        <w:rPr>
          <w:rFonts w:ascii="Verdana" w:hAnsi="Verdana"/>
          <w:sz w:val="16"/>
          <w:szCs w:val="16"/>
        </w:rPr>
        <w:t xml:space="preserve">) </w:t>
      </w:r>
      <w:r w:rsidRPr="00317479">
        <w:rPr>
          <w:rFonts w:ascii="Verdana" w:hAnsi="Verdana"/>
          <w:sz w:val="16"/>
          <w:szCs w:val="16"/>
          <w:vertAlign w:val="superscript"/>
        </w:rPr>
        <w:t>(1-4</w:t>
      </w:r>
      <w:r w:rsidR="00E00C8A">
        <w:rPr>
          <w:rFonts w:ascii="Verdana" w:hAnsi="Verdana"/>
          <w:sz w:val="16"/>
          <w:szCs w:val="16"/>
          <w:vertAlign w:val="superscript"/>
        </w:rPr>
        <w:t>2</w:t>
      </w:r>
      <w:r w:rsidRPr="00317479">
        <w:rPr>
          <w:rFonts w:ascii="Verdana" w:hAnsi="Verdana"/>
          <w:sz w:val="16"/>
          <w:szCs w:val="16"/>
          <w:vertAlign w:val="superscript"/>
        </w:rPr>
        <w:t>)</w:t>
      </w:r>
    </w:p>
    <w:p w14:paraId="3756C93C" w14:textId="77777777" w:rsidR="00BF69FD" w:rsidRPr="00317479" w:rsidRDefault="00BF69FD" w:rsidP="00BF69FD">
      <w:pPr>
        <w:pStyle w:val="ListParagraph"/>
        <w:spacing w:after="0" w:line="240" w:lineRule="auto"/>
        <w:ind w:left="360"/>
        <w:jc w:val="both"/>
        <w:rPr>
          <w:rFonts w:ascii="Verdana" w:hAnsi="Verdana"/>
          <w:sz w:val="16"/>
          <w:szCs w:val="16"/>
        </w:rPr>
      </w:pPr>
    </w:p>
    <w:p w14:paraId="3756C93D" w14:textId="77777777" w:rsidR="00BF69FD" w:rsidRPr="00317479" w:rsidRDefault="00BF69FD" w:rsidP="00BF69FD">
      <w:pPr>
        <w:pStyle w:val="ListParagraph"/>
        <w:numPr>
          <w:ilvl w:val="0"/>
          <w:numId w:val="3"/>
        </w:numPr>
        <w:spacing w:after="0" w:line="240" w:lineRule="auto"/>
        <w:ind w:left="360"/>
        <w:jc w:val="both"/>
        <w:rPr>
          <w:rFonts w:ascii="Verdana" w:hAnsi="Verdana"/>
          <w:sz w:val="16"/>
          <w:szCs w:val="16"/>
        </w:rPr>
      </w:pPr>
      <w:r w:rsidRPr="00DC0EA0">
        <w:rPr>
          <w:rFonts w:ascii="Verdana" w:hAnsi="Verdana"/>
          <w:sz w:val="16"/>
          <w:szCs w:val="16"/>
        </w:rPr>
        <w:t>Not the right population</w:t>
      </w:r>
      <w:r>
        <w:rPr>
          <w:rFonts w:ascii="Verdana" w:hAnsi="Verdana"/>
          <w:sz w:val="16"/>
          <w:szCs w:val="16"/>
        </w:rPr>
        <w:t xml:space="preserve"> (n= 13</w:t>
      </w:r>
      <w:r w:rsidR="00E00C8A">
        <w:rPr>
          <w:rFonts w:ascii="Verdana" w:hAnsi="Verdana"/>
          <w:sz w:val="16"/>
          <w:szCs w:val="16"/>
        </w:rPr>
        <w:t>5</w:t>
      </w:r>
      <w:r>
        <w:rPr>
          <w:rFonts w:ascii="Verdana" w:hAnsi="Verdana"/>
          <w:sz w:val="16"/>
          <w:szCs w:val="16"/>
        </w:rPr>
        <w:t xml:space="preserve">) </w:t>
      </w:r>
      <w:r w:rsidRPr="00E00C8A">
        <w:rPr>
          <w:rFonts w:ascii="Verdana" w:hAnsi="Verdana"/>
          <w:sz w:val="16"/>
          <w:szCs w:val="16"/>
          <w:vertAlign w:val="superscript"/>
        </w:rPr>
        <w:t>(4</w:t>
      </w:r>
      <w:r w:rsidR="00E00C8A" w:rsidRPr="00E00C8A">
        <w:rPr>
          <w:rFonts w:ascii="Verdana" w:hAnsi="Verdana"/>
          <w:sz w:val="16"/>
          <w:szCs w:val="16"/>
          <w:vertAlign w:val="superscript"/>
        </w:rPr>
        <w:t>3</w:t>
      </w:r>
      <w:r w:rsidRPr="00E00C8A">
        <w:rPr>
          <w:rFonts w:ascii="Verdana" w:hAnsi="Verdana"/>
          <w:sz w:val="16"/>
          <w:szCs w:val="16"/>
          <w:vertAlign w:val="superscript"/>
        </w:rPr>
        <w:t>-17</w:t>
      </w:r>
      <w:r w:rsidR="00E00C8A" w:rsidRPr="00E00C8A">
        <w:rPr>
          <w:rFonts w:ascii="Verdana" w:hAnsi="Verdana"/>
          <w:sz w:val="16"/>
          <w:szCs w:val="16"/>
          <w:vertAlign w:val="superscript"/>
        </w:rPr>
        <w:t>7</w:t>
      </w:r>
      <w:r w:rsidRPr="00E00C8A">
        <w:rPr>
          <w:rFonts w:ascii="Verdana" w:hAnsi="Verdana"/>
          <w:sz w:val="16"/>
          <w:szCs w:val="16"/>
          <w:vertAlign w:val="superscript"/>
        </w:rPr>
        <w:t>)</w:t>
      </w:r>
    </w:p>
    <w:p w14:paraId="3756C93E" w14:textId="77777777" w:rsidR="00BF69FD" w:rsidRPr="00317479" w:rsidRDefault="00BF69FD" w:rsidP="00BF69FD">
      <w:pPr>
        <w:pStyle w:val="ListParagraph"/>
        <w:spacing w:after="0" w:line="240" w:lineRule="auto"/>
        <w:ind w:left="360"/>
        <w:jc w:val="both"/>
        <w:rPr>
          <w:rFonts w:ascii="Verdana" w:hAnsi="Verdana"/>
          <w:sz w:val="16"/>
          <w:szCs w:val="16"/>
        </w:rPr>
      </w:pPr>
    </w:p>
    <w:p w14:paraId="3756C93F" w14:textId="77777777" w:rsidR="00BF69FD" w:rsidRDefault="00BF69FD" w:rsidP="00BF69FD">
      <w:pPr>
        <w:pStyle w:val="ListParagraph"/>
        <w:numPr>
          <w:ilvl w:val="0"/>
          <w:numId w:val="3"/>
        </w:numPr>
        <w:spacing w:after="0" w:line="240" w:lineRule="auto"/>
        <w:ind w:left="360"/>
        <w:jc w:val="both"/>
        <w:rPr>
          <w:rFonts w:ascii="Verdana" w:hAnsi="Verdana"/>
          <w:sz w:val="16"/>
          <w:szCs w:val="16"/>
        </w:rPr>
      </w:pPr>
      <w:r>
        <w:rPr>
          <w:rFonts w:ascii="Verdana" w:hAnsi="Verdana"/>
          <w:sz w:val="16"/>
          <w:szCs w:val="16"/>
        </w:rPr>
        <w:t xml:space="preserve">No </w:t>
      </w:r>
      <w:r w:rsidRPr="00DC0EA0">
        <w:rPr>
          <w:rFonts w:ascii="Verdana" w:hAnsi="Verdana"/>
          <w:sz w:val="16"/>
          <w:szCs w:val="16"/>
        </w:rPr>
        <w:t>cause-specific mortality data of AUD patients</w:t>
      </w:r>
      <w:r>
        <w:rPr>
          <w:rFonts w:ascii="Verdana" w:hAnsi="Verdana"/>
          <w:sz w:val="16"/>
          <w:szCs w:val="16"/>
        </w:rPr>
        <w:t xml:space="preserve"> (n= 13</w:t>
      </w:r>
      <w:r w:rsidR="00E00C8A">
        <w:rPr>
          <w:rFonts w:ascii="Verdana" w:hAnsi="Verdana"/>
          <w:sz w:val="16"/>
          <w:szCs w:val="16"/>
        </w:rPr>
        <w:t>7</w:t>
      </w:r>
      <w:r>
        <w:rPr>
          <w:rFonts w:ascii="Verdana" w:hAnsi="Verdana"/>
          <w:sz w:val="16"/>
          <w:szCs w:val="16"/>
        </w:rPr>
        <w:t xml:space="preserve">) </w:t>
      </w:r>
      <w:r w:rsidRPr="00317479">
        <w:rPr>
          <w:rFonts w:ascii="Verdana" w:hAnsi="Verdana"/>
          <w:sz w:val="16"/>
          <w:szCs w:val="16"/>
          <w:vertAlign w:val="superscript"/>
        </w:rPr>
        <w:t>(17</w:t>
      </w:r>
      <w:r w:rsidR="00E00C8A">
        <w:rPr>
          <w:rFonts w:ascii="Verdana" w:hAnsi="Verdana"/>
          <w:sz w:val="16"/>
          <w:szCs w:val="16"/>
          <w:vertAlign w:val="superscript"/>
        </w:rPr>
        <w:t>8</w:t>
      </w:r>
      <w:r w:rsidRPr="00317479">
        <w:rPr>
          <w:rFonts w:ascii="Verdana" w:hAnsi="Verdana"/>
          <w:sz w:val="16"/>
          <w:szCs w:val="16"/>
          <w:vertAlign w:val="superscript"/>
        </w:rPr>
        <w:t>-3</w:t>
      </w:r>
      <w:r w:rsidR="00E00C8A">
        <w:rPr>
          <w:rFonts w:ascii="Verdana" w:hAnsi="Verdana"/>
          <w:sz w:val="16"/>
          <w:szCs w:val="16"/>
          <w:vertAlign w:val="superscript"/>
        </w:rPr>
        <w:t>14</w:t>
      </w:r>
      <w:r w:rsidRPr="00317479">
        <w:rPr>
          <w:rFonts w:ascii="Verdana" w:hAnsi="Verdana"/>
          <w:sz w:val="16"/>
          <w:szCs w:val="16"/>
          <w:vertAlign w:val="superscript"/>
        </w:rPr>
        <w:t>)</w:t>
      </w:r>
    </w:p>
    <w:p w14:paraId="3756C940" w14:textId="77777777" w:rsidR="00BF69FD" w:rsidRPr="00317479" w:rsidRDefault="00BF69FD" w:rsidP="00BF69FD">
      <w:pPr>
        <w:spacing w:after="0" w:line="240" w:lineRule="auto"/>
        <w:jc w:val="both"/>
        <w:rPr>
          <w:rFonts w:ascii="Verdana" w:hAnsi="Verdana"/>
          <w:sz w:val="16"/>
          <w:szCs w:val="16"/>
        </w:rPr>
      </w:pPr>
    </w:p>
    <w:p w14:paraId="3756C941" w14:textId="77777777" w:rsidR="00BF69FD" w:rsidRDefault="00BF69FD" w:rsidP="00BF69FD">
      <w:pPr>
        <w:pStyle w:val="ListParagraph"/>
        <w:numPr>
          <w:ilvl w:val="0"/>
          <w:numId w:val="3"/>
        </w:numPr>
        <w:spacing w:after="0" w:line="240" w:lineRule="auto"/>
        <w:ind w:left="360"/>
        <w:jc w:val="both"/>
        <w:rPr>
          <w:rFonts w:ascii="Verdana" w:hAnsi="Verdana"/>
          <w:sz w:val="16"/>
          <w:szCs w:val="16"/>
        </w:rPr>
      </w:pPr>
      <w:r>
        <w:rPr>
          <w:rFonts w:ascii="Verdana" w:hAnsi="Verdana"/>
          <w:sz w:val="16"/>
          <w:szCs w:val="16"/>
        </w:rPr>
        <w:t>No usable person-time</w:t>
      </w:r>
      <w:r w:rsidRPr="00DC0EA0">
        <w:rPr>
          <w:rFonts w:ascii="Verdana" w:hAnsi="Verdana"/>
          <w:sz w:val="16"/>
          <w:szCs w:val="16"/>
        </w:rPr>
        <w:t xml:space="preserve"> rate data</w:t>
      </w:r>
      <w:r>
        <w:rPr>
          <w:rFonts w:ascii="Verdana" w:hAnsi="Verdana"/>
          <w:sz w:val="16"/>
          <w:szCs w:val="16"/>
        </w:rPr>
        <w:t xml:space="preserve"> (n= 2</w:t>
      </w:r>
      <w:r w:rsidR="004F0D2B">
        <w:rPr>
          <w:rFonts w:ascii="Verdana" w:hAnsi="Verdana"/>
          <w:sz w:val="16"/>
          <w:szCs w:val="16"/>
        </w:rPr>
        <w:t>7</w:t>
      </w:r>
      <w:r>
        <w:rPr>
          <w:rFonts w:ascii="Verdana" w:hAnsi="Verdana"/>
          <w:sz w:val="16"/>
          <w:szCs w:val="16"/>
        </w:rPr>
        <w:t xml:space="preserve">) </w:t>
      </w:r>
      <w:r w:rsidRPr="00317479">
        <w:rPr>
          <w:rFonts w:ascii="Verdana" w:hAnsi="Verdana"/>
          <w:sz w:val="16"/>
          <w:szCs w:val="16"/>
          <w:vertAlign w:val="superscript"/>
        </w:rPr>
        <w:t>(3</w:t>
      </w:r>
      <w:r w:rsidR="00E00C8A">
        <w:rPr>
          <w:rFonts w:ascii="Verdana" w:hAnsi="Verdana"/>
          <w:sz w:val="16"/>
          <w:szCs w:val="16"/>
          <w:vertAlign w:val="superscript"/>
        </w:rPr>
        <w:t>15</w:t>
      </w:r>
      <w:r w:rsidRPr="00317479">
        <w:rPr>
          <w:rFonts w:ascii="Verdana" w:hAnsi="Verdana"/>
          <w:sz w:val="16"/>
          <w:szCs w:val="16"/>
          <w:vertAlign w:val="superscript"/>
        </w:rPr>
        <w:t>-3</w:t>
      </w:r>
      <w:r w:rsidR="00E00C8A">
        <w:rPr>
          <w:rFonts w:ascii="Verdana" w:hAnsi="Verdana"/>
          <w:sz w:val="16"/>
          <w:szCs w:val="16"/>
          <w:vertAlign w:val="superscript"/>
        </w:rPr>
        <w:t>4</w:t>
      </w:r>
      <w:r w:rsidR="003B7ED0">
        <w:rPr>
          <w:rFonts w:ascii="Verdana" w:hAnsi="Verdana"/>
          <w:sz w:val="16"/>
          <w:szCs w:val="16"/>
          <w:vertAlign w:val="superscript"/>
        </w:rPr>
        <w:t>1</w:t>
      </w:r>
      <w:r w:rsidRPr="00317479">
        <w:rPr>
          <w:rFonts w:ascii="Verdana" w:hAnsi="Verdana"/>
          <w:sz w:val="16"/>
          <w:szCs w:val="16"/>
          <w:vertAlign w:val="superscript"/>
        </w:rPr>
        <w:t>)</w:t>
      </w:r>
    </w:p>
    <w:p w14:paraId="3756C942" w14:textId="77777777" w:rsidR="00BF69FD" w:rsidRPr="00317479" w:rsidRDefault="00BF69FD" w:rsidP="00BF69FD">
      <w:pPr>
        <w:spacing w:after="0" w:line="240" w:lineRule="auto"/>
        <w:jc w:val="both"/>
        <w:rPr>
          <w:rFonts w:ascii="Verdana" w:hAnsi="Verdana"/>
          <w:sz w:val="16"/>
          <w:szCs w:val="16"/>
        </w:rPr>
      </w:pPr>
    </w:p>
    <w:p w14:paraId="3756C943" w14:textId="77777777" w:rsidR="00BF69FD" w:rsidRPr="00DC0EA0" w:rsidRDefault="00BF69FD" w:rsidP="00BF69FD">
      <w:pPr>
        <w:pStyle w:val="ListParagraph"/>
        <w:numPr>
          <w:ilvl w:val="0"/>
          <w:numId w:val="3"/>
        </w:numPr>
        <w:spacing w:after="0" w:line="240" w:lineRule="auto"/>
        <w:ind w:left="360"/>
        <w:jc w:val="both"/>
        <w:rPr>
          <w:rFonts w:ascii="Verdana" w:hAnsi="Verdana"/>
          <w:sz w:val="16"/>
          <w:szCs w:val="16"/>
        </w:rPr>
      </w:pPr>
      <w:r w:rsidRPr="00DC0EA0">
        <w:rPr>
          <w:rFonts w:ascii="Verdana" w:hAnsi="Verdana"/>
          <w:sz w:val="16"/>
          <w:szCs w:val="16"/>
        </w:rPr>
        <w:t>Duplicated data</w:t>
      </w:r>
      <w:r>
        <w:rPr>
          <w:rFonts w:ascii="Verdana" w:hAnsi="Verdana"/>
          <w:sz w:val="16"/>
          <w:szCs w:val="16"/>
        </w:rPr>
        <w:t xml:space="preserve"> (n= 1</w:t>
      </w:r>
      <w:r w:rsidR="005D6662">
        <w:rPr>
          <w:rFonts w:ascii="Verdana" w:hAnsi="Verdana"/>
          <w:sz w:val="16"/>
          <w:szCs w:val="16"/>
        </w:rPr>
        <w:t>4</w:t>
      </w:r>
      <w:r>
        <w:rPr>
          <w:rFonts w:ascii="Verdana" w:hAnsi="Verdana"/>
          <w:sz w:val="16"/>
          <w:szCs w:val="16"/>
        </w:rPr>
        <w:t xml:space="preserve">) </w:t>
      </w:r>
      <w:r w:rsidRPr="00317479">
        <w:rPr>
          <w:rFonts w:ascii="Verdana" w:hAnsi="Verdana"/>
          <w:sz w:val="16"/>
          <w:szCs w:val="16"/>
          <w:vertAlign w:val="superscript"/>
        </w:rPr>
        <w:t>(3</w:t>
      </w:r>
      <w:r w:rsidR="00E00C8A">
        <w:rPr>
          <w:rFonts w:ascii="Verdana" w:hAnsi="Verdana"/>
          <w:sz w:val="16"/>
          <w:szCs w:val="16"/>
          <w:vertAlign w:val="superscript"/>
        </w:rPr>
        <w:t>4</w:t>
      </w:r>
      <w:r w:rsidR="003B7ED0">
        <w:rPr>
          <w:rFonts w:ascii="Verdana" w:hAnsi="Verdana"/>
          <w:sz w:val="16"/>
          <w:szCs w:val="16"/>
          <w:vertAlign w:val="superscript"/>
        </w:rPr>
        <w:t>2</w:t>
      </w:r>
      <w:r w:rsidRPr="00317479">
        <w:rPr>
          <w:rFonts w:ascii="Verdana" w:hAnsi="Verdana"/>
          <w:sz w:val="16"/>
          <w:szCs w:val="16"/>
          <w:vertAlign w:val="superscript"/>
        </w:rPr>
        <w:t>-3</w:t>
      </w:r>
      <w:r w:rsidR="005D6662">
        <w:rPr>
          <w:rFonts w:ascii="Verdana" w:hAnsi="Verdana"/>
          <w:sz w:val="16"/>
          <w:szCs w:val="16"/>
          <w:vertAlign w:val="superscript"/>
        </w:rPr>
        <w:t>5</w:t>
      </w:r>
      <w:r w:rsidR="003B7ED0">
        <w:rPr>
          <w:rFonts w:ascii="Verdana" w:hAnsi="Verdana"/>
          <w:sz w:val="16"/>
          <w:szCs w:val="16"/>
          <w:vertAlign w:val="superscript"/>
        </w:rPr>
        <w:t>5</w:t>
      </w:r>
      <w:r w:rsidRPr="00317479">
        <w:rPr>
          <w:rFonts w:ascii="Verdana" w:hAnsi="Verdana"/>
          <w:sz w:val="16"/>
          <w:szCs w:val="16"/>
          <w:vertAlign w:val="superscript"/>
        </w:rPr>
        <w:t>)</w:t>
      </w:r>
    </w:p>
    <w:p w14:paraId="3756C944" w14:textId="77777777" w:rsidR="00BF69FD" w:rsidRPr="00DC0EA0" w:rsidRDefault="00BF69FD" w:rsidP="00BF69FD">
      <w:pPr>
        <w:pStyle w:val="ListParagraph"/>
        <w:ind w:left="360"/>
        <w:jc w:val="both"/>
        <w:rPr>
          <w:rFonts w:ascii="Verdana" w:hAnsi="Verdana"/>
          <w:sz w:val="16"/>
          <w:szCs w:val="16"/>
        </w:rPr>
      </w:pPr>
    </w:p>
    <w:p w14:paraId="3756C945" w14:textId="77777777" w:rsidR="00BF69FD" w:rsidRPr="00990C51" w:rsidRDefault="00BF69FD" w:rsidP="00BF69FD">
      <w:pPr>
        <w:jc w:val="both"/>
        <w:rPr>
          <w:rFonts w:ascii="Verdana" w:hAnsi="Verdana"/>
          <w:b/>
          <w:bCs/>
          <w:sz w:val="24"/>
          <w:szCs w:val="24"/>
        </w:rPr>
      </w:pPr>
      <w:r w:rsidRPr="00990C51">
        <w:rPr>
          <w:rFonts w:ascii="Verdana" w:hAnsi="Verdana"/>
          <w:b/>
          <w:bCs/>
          <w:sz w:val="24"/>
          <w:szCs w:val="24"/>
        </w:rPr>
        <w:t>Bibliography</w:t>
      </w:r>
    </w:p>
    <w:p w14:paraId="3756C946" w14:textId="77777777" w:rsidR="00BF69FD" w:rsidRPr="00DC0EA0" w:rsidRDefault="00BF69FD" w:rsidP="00BF69FD">
      <w:pPr>
        <w:jc w:val="both"/>
        <w:rPr>
          <w:rFonts w:ascii="Verdana" w:hAnsi="Verdana"/>
          <w:sz w:val="16"/>
          <w:szCs w:val="16"/>
        </w:rPr>
      </w:pPr>
    </w:p>
    <w:p w14:paraId="3756C947" w14:textId="77777777" w:rsidR="004D7C9A" w:rsidRPr="00E00C8A" w:rsidRDefault="004D7C9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Anderson, P. (1998) ‘Early death and alcohol’, </w:t>
      </w:r>
      <w:r w:rsidRPr="00E00C8A">
        <w:rPr>
          <w:rFonts w:cs="Times New Roman"/>
          <w:i/>
          <w:iCs/>
          <w:noProof/>
          <w:szCs w:val="24"/>
        </w:rPr>
        <w:t>World Health</w:t>
      </w:r>
      <w:r w:rsidRPr="00E00C8A">
        <w:rPr>
          <w:rFonts w:cs="Times New Roman"/>
          <w:noProof/>
          <w:szCs w:val="24"/>
        </w:rPr>
        <w:t>, (5), pp. 24–25.</w:t>
      </w:r>
    </w:p>
    <w:p w14:paraId="3756C948" w14:textId="77777777" w:rsidR="004D7C9A" w:rsidRPr="00E00C8A" w:rsidRDefault="004D7C9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Anonymous (1977a) ‘Higher mortality rates for alcoholics, drug addicts.’, </w:t>
      </w:r>
      <w:r w:rsidRPr="00E00C8A">
        <w:rPr>
          <w:rFonts w:cs="Times New Roman"/>
          <w:i/>
          <w:iCs/>
          <w:noProof/>
          <w:szCs w:val="24"/>
        </w:rPr>
        <w:t>Employee benefit plan review</w:t>
      </w:r>
      <w:r w:rsidRPr="00E00C8A">
        <w:rPr>
          <w:rFonts w:cs="Times New Roman"/>
          <w:noProof/>
          <w:szCs w:val="24"/>
        </w:rPr>
        <w:t>, 31(11), p. 34.</w:t>
      </w:r>
    </w:p>
    <w:p w14:paraId="3756C949" w14:textId="77777777" w:rsidR="004D7C9A" w:rsidRPr="00E00C8A" w:rsidRDefault="004D7C9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Anonymous (1977b) ‘Mortality from alcoholism.’, </w:t>
      </w:r>
      <w:r w:rsidRPr="00E00C8A">
        <w:rPr>
          <w:rFonts w:cs="Times New Roman"/>
          <w:i/>
          <w:iCs/>
          <w:noProof/>
          <w:szCs w:val="24"/>
        </w:rPr>
        <w:t>Statistical bulletin (Metropolitan Life Insurance Company)</w:t>
      </w:r>
      <w:r w:rsidRPr="00E00C8A">
        <w:rPr>
          <w:rFonts w:cs="Times New Roman"/>
          <w:noProof/>
          <w:szCs w:val="24"/>
        </w:rPr>
        <w:t>, 58, pp. 2–5.</w:t>
      </w:r>
    </w:p>
    <w:p w14:paraId="3756C94A" w14:textId="77777777" w:rsidR="004D7C9A" w:rsidRPr="00E00C8A" w:rsidRDefault="004D7C9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Anonymous (1984) ‘Sudden death mechanisms in the alcoholic’, </w:t>
      </w:r>
      <w:r w:rsidRPr="00E00C8A">
        <w:rPr>
          <w:rFonts w:cs="Times New Roman"/>
          <w:i/>
          <w:iCs/>
          <w:noProof/>
          <w:szCs w:val="24"/>
        </w:rPr>
        <w:t>Medico-legal bulletin</w:t>
      </w:r>
      <w:r w:rsidRPr="00E00C8A">
        <w:rPr>
          <w:rFonts w:cs="Times New Roman"/>
          <w:noProof/>
          <w:szCs w:val="24"/>
        </w:rPr>
        <w:t>, 33(5), pp. 1–7.</w:t>
      </w:r>
    </w:p>
    <w:p w14:paraId="3756C94B" w14:textId="77777777" w:rsidR="004D7C9A" w:rsidRPr="00E00C8A" w:rsidRDefault="004D7C9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Bakim, B., Karamustafalioglu, K. O. and Akpinar, A. (2007) ‘Suicides and attempted suicides in alcohol and other substance use disorders’, </w:t>
      </w:r>
      <w:r w:rsidRPr="00E00C8A">
        <w:rPr>
          <w:rFonts w:cs="Times New Roman"/>
          <w:i/>
          <w:iCs/>
          <w:noProof/>
          <w:szCs w:val="24"/>
        </w:rPr>
        <w:t>Bagimlik Dergisi</w:t>
      </w:r>
      <w:r w:rsidRPr="00E00C8A">
        <w:rPr>
          <w:rFonts w:cs="Times New Roman"/>
          <w:noProof/>
          <w:szCs w:val="24"/>
        </w:rPr>
        <w:t>, 8(2), pp. 91–96.</w:t>
      </w:r>
    </w:p>
    <w:p w14:paraId="3756C94C" w14:textId="77777777" w:rsidR="004D7C9A" w:rsidRPr="00E00C8A" w:rsidRDefault="004D7C9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Bauer, U. and Hasenohrl, A. (2000) ‘A comparison of an alcohol withdrawal treatment program with short medical detoxification (follow-up results from 28 months)’, </w:t>
      </w:r>
      <w:r w:rsidRPr="00E00C8A">
        <w:rPr>
          <w:rFonts w:cs="Times New Roman"/>
          <w:i/>
          <w:iCs/>
          <w:noProof/>
          <w:szCs w:val="24"/>
        </w:rPr>
        <w:t>Sucht: Zeitschrift fur Wissenschaft und Praxis</w:t>
      </w:r>
      <w:r w:rsidRPr="00E00C8A">
        <w:rPr>
          <w:rFonts w:cs="Times New Roman"/>
          <w:noProof/>
          <w:szCs w:val="24"/>
        </w:rPr>
        <w:t>, 46(4), pp. 250–259.</w:t>
      </w:r>
    </w:p>
    <w:p w14:paraId="3756C94D" w14:textId="77777777" w:rsidR="004D7C9A" w:rsidRPr="00E00C8A" w:rsidRDefault="004D7C9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Bradley, K. A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1998) ‘Medical risks for women who drink alcohol’, </w:t>
      </w:r>
      <w:r w:rsidRPr="00E00C8A">
        <w:rPr>
          <w:rFonts w:cs="Times New Roman"/>
          <w:i/>
          <w:iCs/>
          <w:noProof/>
          <w:szCs w:val="24"/>
        </w:rPr>
        <w:t>Journal of General Internal Medicine</w:t>
      </w:r>
      <w:r w:rsidRPr="00E00C8A">
        <w:rPr>
          <w:rFonts w:cs="Times New Roman"/>
          <w:noProof/>
          <w:szCs w:val="24"/>
        </w:rPr>
        <w:t>, 13(9), pp. 627–639.</w:t>
      </w:r>
    </w:p>
    <w:p w14:paraId="3756C94E" w14:textId="77777777" w:rsidR="004D7C9A" w:rsidRPr="00E00C8A" w:rsidRDefault="004D7C9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Bradvik, L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10) ‘Mental disorders in suicide and undetermined death in the Lundby Study. The contribution of severe depression and alcohol dependence’, </w:t>
      </w:r>
      <w:r w:rsidRPr="00E00C8A">
        <w:rPr>
          <w:rFonts w:cs="Times New Roman"/>
          <w:i/>
          <w:iCs/>
          <w:noProof/>
          <w:szCs w:val="24"/>
        </w:rPr>
        <w:t>Archives of Suicide Research</w:t>
      </w:r>
      <w:r w:rsidRPr="00E00C8A">
        <w:rPr>
          <w:rFonts w:cs="Times New Roman"/>
          <w:noProof/>
          <w:szCs w:val="24"/>
        </w:rPr>
        <w:t>, 14(3), pp. 266–275.</w:t>
      </w:r>
    </w:p>
    <w:p w14:paraId="3756C94F" w14:textId="77777777" w:rsidR="004D7C9A" w:rsidRPr="00E00C8A" w:rsidRDefault="004D7C9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Cai, S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14) ‘Alcohol drinking and the risk of colorectal cancer death’, </w:t>
      </w:r>
      <w:r w:rsidRPr="00E00C8A">
        <w:rPr>
          <w:rFonts w:cs="Times New Roman"/>
          <w:i/>
          <w:iCs/>
          <w:noProof/>
          <w:szCs w:val="24"/>
        </w:rPr>
        <w:t>European Journal of Cancer Prevention</w:t>
      </w:r>
      <w:r w:rsidRPr="00E00C8A">
        <w:rPr>
          <w:rFonts w:cs="Times New Roman"/>
          <w:noProof/>
          <w:szCs w:val="24"/>
        </w:rPr>
        <w:t>, 23(6), pp. 532–539. doi: 10.1097/CEJ.0000000000000076.</w:t>
      </w:r>
    </w:p>
    <w:p w14:paraId="3756C950" w14:textId="77777777" w:rsidR="004D7C9A" w:rsidRPr="00E00C8A" w:rsidRDefault="004D7C9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Di Castelnuovo, A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06) ‘Alcohol dosing and total mortality in men and women: an updated meta-analysis of 34 prospective studies’, </w:t>
      </w:r>
      <w:r w:rsidRPr="00E00C8A">
        <w:rPr>
          <w:rFonts w:cs="Times New Roman"/>
          <w:i/>
          <w:iCs/>
          <w:noProof/>
          <w:szCs w:val="24"/>
        </w:rPr>
        <w:t>Archives of Internal Medicine</w:t>
      </w:r>
      <w:r w:rsidRPr="00E00C8A">
        <w:rPr>
          <w:rFonts w:cs="Times New Roman"/>
          <w:noProof/>
          <w:szCs w:val="24"/>
        </w:rPr>
        <w:t>, 166(22), pp. 2437–2445.</w:t>
      </w:r>
    </w:p>
    <w:p w14:paraId="3756C951" w14:textId="77777777" w:rsidR="004D7C9A" w:rsidRPr="00E00C8A" w:rsidRDefault="004D7C9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Cleophas, T. J. (1999) ‘Wine, beer and spirits and the risk of myocardial infarction: a systematic review’, </w:t>
      </w:r>
      <w:r w:rsidRPr="00E00C8A">
        <w:rPr>
          <w:rFonts w:cs="Times New Roman"/>
          <w:i/>
          <w:iCs/>
          <w:noProof/>
          <w:szCs w:val="24"/>
        </w:rPr>
        <w:t>Biomedicine &amp; Pharmacotherapy</w:t>
      </w:r>
      <w:r w:rsidRPr="00E00C8A">
        <w:rPr>
          <w:rFonts w:cs="Times New Roman"/>
          <w:noProof/>
          <w:szCs w:val="24"/>
        </w:rPr>
        <w:t>, 53(9), pp. 417–423.</w:t>
      </w:r>
    </w:p>
    <w:p w14:paraId="3756C952" w14:textId="77777777" w:rsidR="004D7C9A" w:rsidRPr="00E00C8A" w:rsidRDefault="004D7C9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Costanzo, S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11) ‘Wine, beer or spirit drinking in relation to fatal and non-fatal cardiovascular events: A meta-analysis’, </w:t>
      </w:r>
      <w:r w:rsidRPr="00E00C8A">
        <w:rPr>
          <w:rFonts w:cs="Times New Roman"/>
          <w:i/>
          <w:iCs/>
          <w:noProof/>
          <w:szCs w:val="24"/>
        </w:rPr>
        <w:t>European Journal of Epidemiology</w:t>
      </w:r>
      <w:r w:rsidRPr="00E00C8A">
        <w:rPr>
          <w:rFonts w:cs="Times New Roman"/>
          <w:noProof/>
          <w:szCs w:val="24"/>
        </w:rPr>
        <w:t>, 26(11), pp. 833–850.</w:t>
      </w:r>
    </w:p>
    <w:p w14:paraId="3756C953" w14:textId="77777777" w:rsidR="004D7C9A" w:rsidRPr="00E00C8A" w:rsidRDefault="004D7C9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Cuijpers, P., Riper, H. and Lemmers, L. (2004) ‘The effects on mortality of brief interventions for problem drinking: a meta-analysis’, </w:t>
      </w:r>
      <w:r w:rsidRPr="00E00C8A">
        <w:rPr>
          <w:rFonts w:cs="Times New Roman"/>
          <w:i/>
          <w:iCs/>
          <w:noProof/>
          <w:szCs w:val="24"/>
        </w:rPr>
        <w:t>Addiction</w:t>
      </w:r>
      <w:r w:rsidRPr="00E00C8A">
        <w:rPr>
          <w:rFonts w:cs="Times New Roman"/>
          <w:noProof/>
          <w:szCs w:val="24"/>
        </w:rPr>
        <w:t>, 99(7), pp. 839–845.</w:t>
      </w:r>
    </w:p>
    <w:p w14:paraId="3756C954" w14:textId="77777777" w:rsidR="004D7C9A" w:rsidRPr="00E00C8A" w:rsidRDefault="004D7C9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Friberg, L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1973) ‘Mortality in twins in relation to smoking habits and alcohol problems.’, </w:t>
      </w:r>
      <w:r w:rsidRPr="00E00C8A">
        <w:rPr>
          <w:rFonts w:cs="Times New Roman"/>
          <w:i/>
          <w:iCs/>
          <w:noProof/>
          <w:szCs w:val="24"/>
        </w:rPr>
        <w:t>Archives of environmental health</w:t>
      </w:r>
      <w:r w:rsidRPr="00E00C8A">
        <w:rPr>
          <w:rFonts w:cs="Times New Roman"/>
          <w:noProof/>
          <w:szCs w:val="24"/>
        </w:rPr>
        <w:t>, 27(5), pp. 294–304. doi: 10.1080/00039896.1973.10666384.</w:t>
      </w:r>
    </w:p>
    <w:p w14:paraId="3756C955" w14:textId="77777777" w:rsidR="004D7C9A" w:rsidRPr="00E00C8A" w:rsidRDefault="004D7C9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  <w:lang w:val="de-DE"/>
        </w:rPr>
        <w:t xml:space="preserve">Holman, C. D. </w:t>
      </w:r>
      <w:r w:rsidRPr="00E00C8A">
        <w:rPr>
          <w:rFonts w:cs="Times New Roman"/>
          <w:i/>
          <w:iCs/>
          <w:noProof/>
          <w:szCs w:val="24"/>
          <w:lang w:val="de-DE"/>
        </w:rPr>
        <w:t>et al.</w:t>
      </w:r>
      <w:r w:rsidRPr="00E00C8A">
        <w:rPr>
          <w:rFonts w:cs="Times New Roman"/>
          <w:noProof/>
          <w:szCs w:val="24"/>
          <w:lang w:val="de-DE"/>
        </w:rPr>
        <w:t xml:space="preserve"> </w:t>
      </w:r>
      <w:r w:rsidRPr="00E00C8A">
        <w:rPr>
          <w:rFonts w:cs="Times New Roman"/>
          <w:noProof/>
          <w:szCs w:val="24"/>
        </w:rPr>
        <w:t xml:space="preserve">(1996) ‘Meta-analysis of alcohol and all-cause mortality: a validation of NHMRC recommendations’, </w:t>
      </w:r>
      <w:r w:rsidRPr="00E00C8A">
        <w:rPr>
          <w:rFonts w:cs="Times New Roman"/>
          <w:i/>
          <w:iCs/>
          <w:noProof/>
          <w:szCs w:val="24"/>
        </w:rPr>
        <w:t>Medical Journal of Australia</w:t>
      </w:r>
      <w:r w:rsidRPr="00E00C8A">
        <w:rPr>
          <w:rFonts w:cs="Times New Roman"/>
          <w:noProof/>
          <w:szCs w:val="24"/>
        </w:rPr>
        <w:t>, 164(3), pp. 141–145.</w:t>
      </w:r>
    </w:p>
    <w:p w14:paraId="3756C956" w14:textId="77777777" w:rsidR="004D7C9A" w:rsidRPr="00E00C8A" w:rsidRDefault="004D7C9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Jayasekara, H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14) ‘Alcohol consumption over time and risk of death: A systematic review and meta-analysis’, </w:t>
      </w:r>
      <w:r w:rsidRPr="00E00C8A">
        <w:rPr>
          <w:rFonts w:cs="Times New Roman"/>
          <w:i/>
          <w:iCs/>
          <w:noProof/>
          <w:szCs w:val="24"/>
        </w:rPr>
        <w:t>American Journal of Epidemiology</w:t>
      </w:r>
      <w:r w:rsidRPr="00E00C8A">
        <w:rPr>
          <w:rFonts w:cs="Times New Roman"/>
          <w:noProof/>
          <w:szCs w:val="24"/>
        </w:rPr>
        <w:t>, 179(9), pp. 1049–1059. doi: 10.1093/aje/kwu028.</w:t>
      </w:r>
    </w:p>
    <w:p w14:paraId="3756C957" w14:textId="77777777" w:rsidR="004D7C9A" w:rsidRPr="00E00C8A" w:rsidRDefault="004D7C9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Jin, M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13) ‘Alcohol drinking and all cancer mortality: A meta-analysis’, </w:t>
      </w:r>
      <w:r w:rsidRPr="00E00C8A">
        <w:rPr>
          <w:rFonts w:cs="Times New Roman"/>
          <w:i/>
          <w:iCs/>
          <w:noProof/>
          <w:szCs w:val="24"/>
        </w:rPr>
        <w:t>Annals of Oncology</w:t>
      </w:r>
      <w:r w:rsidRPr="00E00C8A">
        <w:rPr>
          <w:rFonts w:cs="Times New Roman"/>
          <w:noProof/>
          <w:szCs w:val="24"/>
        </w:rPr>
        <w:t>, 24(3), pp. 807–816. doi: 10.1093/annonc/mds508.</w:t>
      </w:r>
    </w:p>
    <w:p w14:paraId="3756C958" w14:textId="77777777" w:rsidR="004D7C9A" w:rsidRPr="00E00C8A" w:rsidRDefault="004D7C9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Kaye, S. (1975) ‘Alcohol and traffic deaths’, </w:t>
      </w:r>
      <w:r w:rsidRPr="00E00C8A">
        <w:rPr>
          <w:rFonts w:cs="Times New Roman"/>
          <w:i/>
          <w:iCs/>
          <w:noProof/>
          <w:szCs w:val="24"/>
        </w:rPr>
        <w:t>Medical Times</w:t>
      </w:r>
      <w:r w:rsidRPr="00E00C8A">
        <w:rPr>
          <w:rFonts w:cs="Times New Roman"/>
          <w:noProof/>
          <w:szCs w:val="24"/>
        </w:rPr>
        <w:t>, 103(6), pp. 88–89.</w:t>
      </w:r>
    </w:p>
    <w:p w14:paraId="3756C959" w14:textId="77777777" w:rsidR="004D7C9A" w:rsidRPr="00E00C8A" w:rsidRDefault="004D7C9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Kristenson, H. and Hood, B. (1984) ‘The impact of alcohol on health in the general population: A review with particular reference to experience in Malmo’, </w:t>
      </w:r>
      <w:r w:rsidRPr="00E00C8A">
        <w:rPr>
          <w:rFonts w:cs="Times New Roman"/>
          <w:i/>
          <w:iCs/>
          <w:noProof/>
          <w:szCs w:val="24"/>
        </w:rPr>
        <w:t>British Journal of Addiction</w:t>
      </w:r>
      <w:r w:rsidRPr="00E00C8A">
        <w:rPr>
          <w:rFonts w:cs="Times New Roman"/>
          <w:noProof/>
          <w:szCs w:val="24"/>
        </w:rPr>
        <w:t>, 79(2), pp. 139–145.</w:t>
      </w:r>
    </w:p>
    <w:p w14:paraId="3756C95A" w14:textId="77777777" w:rsidR="004D7C9A" w:rsidRPr="00E00C8A" w:rsidRDefault="004D7C9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Li, Y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14) ‘Alcohol drinking and upper aerodigestive tract cancer mortality: A systematic review </w:t>
      </w:r>
      <w:r w:rsidRPr="00E00C8A">
        <w:rPr>
          <w:rFonts w:cs="Times New Roman"/>
          <w:noProof/>
          <w:szCs w:val="24"/>
        </w:rPr>
        <w:lastRenderedPageBreak/>
        <w:t xml:space="preserve">and meta-analysis’, </w:t>
      </w:r>
      <w:r w:rsidRPr="00E00C8A">
        <w:rPr>
          <w:rFonts w:cs="Times New Roman"/>
          <w:i/>
          <w:iCs/>
          <w:noProof/>
          <w:szCs w:val="24"/>
        </w:rPr>
        <w:t>Oral Oncology</w:t>
      </w:r>
      <w:r w:rsidRPr="00E00C8A">
        <w:rPr>
          <w:rFonts w:cs="Times New Roman"/>
          <w:noProof/>
          <w:szCs w:val="24"/>
        </w:rPr>
        <w:t>, 50(4), pp. 269–275. doi: 10.1016/j.oraloncology.2013.12.015.</w:t>
      </w:r>
    </w:p>
    <w:p w14:paraId="3756C95B" w14:textId="77777777" w:rsidR="004D7C9A" w:rsidRPr="00E00C8A" w:rsidRDefault="004D7C9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Liu, P. M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11) ‘Alcohol consumption and risk of stroke and coronary heart disease in eastern Asian men: A meta-analysis of prospective cohort studies’, </w:t>
      </w:r>
      <w:r w:rsidRPr="00E00C8A">
        <w:rPr>
          <w:rFonts w:cs="Times New Roman"/>
          <w:i/>
          <w:iCs/>
          <w:noProof/>
          <w:szCs w:val="24"/>
        </w:rPr>
        <w:t>Heart</w:t>
      </w:r>
      <w:r w:rsidRPr="00E00C8A">
        <w:rPr>
          <w:rFonts w:cs="Times New Roman"/>
          <w:noProof/>
          <w:szCs w:val="24"/>
        </w:rPr>
        <w:t>, Conference, p. A91.</w:t>
      </w:r>
    </w:p>
    <w:p w14:paraId="3756C95C" w14:textId="77777777" w:rsidR="004D7C9A" w:rsidRPr="00E00C8A" w:rsidRDefault="004D7C9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Marshall, E. J. (2014) ‘Adolescent alcohol use: Risks and consequences’, </w:t>
      </w:r>
      <w:r w:rsidRPr="00E00C8A">
        <w:rPr>
          <w:rFonts w:cs="Times New Roman"/>
          <w:i/>
          <w:iCs/>
          <w:noProof/>
          <w:szCs w:val="24"/>
        </w:rPr>
        <w:t>Alcohol and Alcoholism</w:t>
      </w:r>
      <w:r w:rsidRPr="00E00C8A">
        <w:rPr>
          <w:rFonts w:cs="Times New Roman"/>
          <w:noProof/>
          <w:szCs w:val="24"/>
        </w:rPr>
        <w:t>, 49(2), pp. 160–164. doi: 10.1093/alcalc/agt180.</w:t>
      </w:r>
    </w:p>
    <w:p w14:paraId="3756C95D" w14:textId="77777777" w:rsidR="004D7C9A" w:rsidRPr="00E00C8A" w:rsidRDefault="004D7C9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Mellor, C. S. (1975) ‘The epidemiology of alcoholism’, in </w:t>
      </w:r>
      <w:r w:rsidRPr="00E00C8A">
        <w:rPr>
          <w:rFonts w:cs="Times New Roman"/>
          <w:i/>
          <w:iCs/>
          <w:noProof/>
          <w:szCs w:val="24"/>
        </w:rPr>
        <w:t>Contemporary Psychiatry</w:t>
      </w:r>
      <w:r w:rsidRPr="00E00C8A">
        <w:rPr>
          <w:rFonts w:cs="Times New Roman"/>
          <w:noProof/>
          <w:szCs w:val="24"/>
        </w:rPr>
        <w:t>. British Journal of Psychiatry, pp. 252–262.</w:t>
      </w:r>
    </w:p>
    <w:p w14:paraId="3756C95E" w14:textId="77777777" w:rsidR="004D7C9A" w:rsidRPr="00E00C8A" w:rsidRDefault="004D7C9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Murphy, G. E. and Wetzel, R. D. (1990) ‘The lifetime risk of suicide in alcoholism’, </w:t>
      </w:r>
      <w:r w:rsidRPr="00E00C8A">
        <w:rPr>
          <w:rFonts w:cs="Times New Roman"/>
          <w:i/>
          <w:iCs/>
          <w:noProof/>
          <w:szCs w:val="24"/>
        </w:rPr>
        <w:t>Archives of General Psychiatry</w:t>
      </w:r>
      <w:r w:rsidRPr="00E00C8A">
        <w:rPr>
          <w:rFonts w:cs="Times New Roman"/>
          <w:noProof/>
          <w:szCs w:val="24"/>
        </w:rPr>
        <w:t>, 47(4), pp. 383–392.</w:t>
      </w:r>
    </w:p>
    <w:p w14:paraId="3756C95F" w14:textId="77777777" w:rsidR="004D7C9A" w:rsidRPr="00E00C8A" w:rsidRDefault="004D7C9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Norton, R. N. and Morgan, M. Y. (1989) ‘The role of alcohol in mortality and morbidity from interpersonal violence’, </w:t>
      </w:r>
      <w:r w:rsidRPr="00E00C8A">
        <w:rPr>
          <w:rFonts w:cs="Times New Roman"/>
          <w:i/>
          <w:iCs/>
          <w:noProof/>
          <w:szCs w:val="24"/>
        </w:rPr>
        <w:t>Alcohol &amp; Alcoholism</w:t>
      </w:r>
      <w:r w:rsidRPr="00E00C8A">
        <w:rPr>
          <w:rFonts w:cs="Times New Roman"/>
          <w:noProof/>
          <w:szCs w:val="24"/>
        </w:rPr>
        <w:t>, 24(6), pp. 565–576.</w:t>
      </w:r>
    </w:p>
    <w:p w14:paraId="3756C960" w14:textId="77777777" w:rsidR="004D7C9A" w:rsidRPr="00E00C8A" w:rsidRDefault="004D7C9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Perper, J. A. (1974) ‘Sudden, unexpected death in alcoholics.’, </w:t>
      </w:r>
      <w:r w:rsidRPr="00E00C8A">
        <w:rPr>
          <w:rFonts w:cs="Times New Roman"/>
          <w:i/>
          <w:iCs/>
          <w:noProof/>
          <w:szCs w:val="24"/>
        </w:rPr>
        <w:t>Legal medicine annual</w:t>
      </w:r>
      <w:r w:rsidRPr="00E00C8A">
        <w:rPr>
          <w:rFonts w:cs="Times New Roman"/>
          <w:noProof/>
          <w:szCs w:val="24"/>
        </w:rPr>
        <w:t>, 0(0), pp. 101–110.</w:t>
      </w:r>
    </w:p>
    <w:p w14:paraId="3756C961" w14:textId="77777777" w:rsidR="004D7C9A" w:rsidRPr="00E00C8A" w:rsidRDefault="004D7C9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Peterson, B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1980) ‘Alcohol consumption and premature death in middle-aged men’, </w:t>
      </w:r>
      <w:r w:rsidRPr="00E00C8A">
        <w:rPr>
          <w:rFonts w:cs="Times New Roman"/>
          <w:i/>
          <w:iCs/>
          <w:noProof/>
          <w:szCs w:val="24"/>
        </w:rPr>
        <w:t>British Medical Journal</w:t>
      </w:r>
      <w:r w:rsidRPr="00E00C8A">
        <w:rPr>
          <w:rFonts w:cs="Times New Roman"/>
          <w:noProof/>
          <w:szCs w:val="24"/>
        </w:rPr>
        <w:t>, 280(6229), pp. 1403–1406.</w:t>
      </w:r>
    </w:p>
    <w:p w14:paraId="3756C962" w14:textId="77777777" w:rsidR="004D7C9A" w:rsidRPr="00E00C8A" w:rsidRDefault="004D7C9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Rehm, J., Greenfield, T. K. and Kerr, W. (2006) ‘Patterns of drinking and mortality from different diseases--an overview’, </w:t>
      </w:r>
      <w:r w:rsidRPr="00E00C8A">
        <w:rPr>
          <w:rFonts w:cs="Times New Roman"/>
          <w:i/>
          <w:iCs/>
          <w:noProof/>
          <w:szCs w:val="24"/>
        </w:rPr>
        <w:t>Contemporary Drug Problems: An Interdisciplinary Quarterly</w:t>
      </w:r>
      <w:r w:rsidRPr="00E00C8A">
        <w:rPr>
          <w:rFonts w:cs="Times New Roman"/>
          <w:noProof/>
          <w:szCs w:val="24"/>
        </w:rPr>
        <w:t>, 33(2), pp. 205–235.</w:t>
      </w:r>
    </w:p>
    <w:p w14:paraId="3756C963" w14:textId="77777777" w:rsidR="004D7C9A" w:rsidRPr="00E00C8A" w:rsidRDefault="004D7C9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  <w:lang w:val="de-DE"/>
        </w:rPr>
        <w:t xml:space="preserve">Reid, M. C. </w:t>
      </w:r>
      <w:r w:rsidRPr="00E00C8A">
        <w:rPr>
          <w:rFonts w:cs="Times New Roman"/>
          <w:i/>
          <w:iCs/>
          <w:noProof/>
          <w:szCs w:val="24"/>
          <w:lang w:val="de-DE"/>
        </w:rPr>
        <w:t>et al.</w:t>
      </w:r>
      <w:r w:rsidRPr="00E00C8A">
        <w:rPr>
          <w:rFonts w:cs="Times New Roman"/>
          <w:noProof/>
          <w:szCs w:val="24"/>
          <w:lang w:val="de-DE"/>
        </w:rPr>
        <w:t xml:space="preserve"> </w:t>
      </w:r>
      <w:r w:rsidRPr="00E00C8A">
        <w:rPr>
          <w:rFonts w:cs="Times New Roman"/>
          <w:noProof/>
          <w:szCs w:val="24"/>
        </w:rPr>
        <w:t xml:space="preserve">(2002) ‘The health-related effects of alcohol use in older persons: a systematic review’, </w:t>
      </w:r>
      <w:r w:rsidRPr="00E00C8A">
        <w:rPr>
          <w:rFonts w:cs="Times New Roman"/>
          <w:i/>
          <w:iCs/>
          <w:noProof/>
          <w:szCs w:val="24"/>
        </w:rPr>
        <w:t>Substance Abuse</w:t>
      </w:r>
      <w:r w:rsidRPr="00E00C8A">
        <w:rPr>
          <w:rFonts w:cs="Times New Roman"/>
          <w:noProof/>
          <w:szCs w:val="24"/>
        </w:rPr>
        <w:t>, 23(3), pp. 149–164.</w:t>
      </w:r>
    </w:p>
    <w:p w14:paraId="3756C964" w14:textId="77777777" w:rsidR="004D7C9A" w:rsidRPr="00E00C8A" w:rsidRDefault="004D7C9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Roerecke, M., Gual, A. and Rehm, J. (2013) ‘Reduction of alcohol consumption and subsequent mortality in alcohol use disorders: systematic review and meta-analyses’, </w:t>
      </w:r>
      <w:r w:rsidRPr="00E00C8A">
        <w:rPr>
          <w:rFonts w:cs="Times New Roman"/>
          <w:i/>
          <w:iCs/>
          <w:noProof/>
          <w:szCs w:val="24"/>
        </w:rPr>
        <w:t>The Journal of Clinical Psychiatry</w:t>
      </w:r>
      <w:r w:rsidRPr="00E00C8A">
        <w:rPr>
          <w:rFonts w:cs="Times New Roman"/>
          <w:noProof/>
          <w:szCs w:val="24"/>
        </w:rPr>
        <w:t>, 74(12), pp. e1181–e1189. doi: 10.4088/JCP.13r08379.</w:t>
      </w:r>
    </w:p>
    <w:p w14:paraId="3756C965" w14:textId="77777777" w:rsidR="004D7C9A" w:rsidRPr="00E00C8A" w:rsidRDefault="004D7C9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Roerecke, M. and Rehm, J. (2010) ‘Irregular heavy drinking occasions and risk of ischemic heart disease: a systematic review and meta-analysis’, </w:t>
      </w:r>
      <w:r w:rsidRPr="00E00C8A">
        <w:rPr>
          <w:rFonts w:cs="Times New Roman"/>
          <w:i/>
          <w:iCs/>
          <w:noProof/>
          <w:szCs w:val="24"/>
        </w:rPr>
        <w:t>American Journal of Epidemiology</w:t>
      </w:r>
      <w:r w:rsidRPr="00E00C8A">
        <w:rPr>
          <w:rFonts w:cs="Times New Roman"/>
          <w:noProof/>
          <w:szCs w:val="24"/>
        </w:rPr>
        <w:t>, 171(6), pp. 633–644.</w:t>
      </w:r>
    </w:p>
    <w:p w14:paraId="3756C966" w14:textId="77777777" w:rsidR="004D7C9A" w:rsidRPr="00E00C8A" w:rsidRDefault="004D7C9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Roerecke, M. and Rehm, J. (2013) ‘Alcohol use disorders and mortality: a systematic review and meta-analysis’, </w:t>
      </w:r>
      <w:r w:rsidRPr="00E00C8A">
        <w:rPr>
          <w:rFonts w:cs="Times New Roman"/>
          <w:i/>
          <w:iCs/>
          <w:noProof/>
          <w:szCs w:val="24"/>
        </w:rPr>
        <w:t>Addiction</w:t>
      </w:r>
      <w:r w:rsidRPr="00E00C8A">
        <w:rPr>
          <w:rFonts w:cs="Times New Roman"/>
          <w:noProof/>
          <w:szCs w:val="24"/>
        </w:rPr>
        <w:t>, 108(9), pp. 1562–1578.</w:t>
      </w:r>
    </w:p>
    <w:p w14:paraId="3756C967" w14:textId="77777777" w:rsidR="004D7C9A" w:rsidRPr="00E00C8A" w:rsidRDefault="004D7C9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Roerecke, M. and Rehm, J. (2014) ‘Cause-specific mortality risk in alcohol use disorder treatment patients: a systematic review and meta-analysis’, </w:t>
      </w:r>
      <w:r w:rsidRPr="00E00C8A">
        <w:rPr>
          <w:rFonts w:cs="Times New Roman"/>
          <w:i/>
          <w:iCs/>
          <w:noProof/>
          <w:szCs w:val="24"/>
        </w:rPr>
        <w:t>International Journal of Epidemiology</w:t>
      </w:r>
      <w:r w:rsidRPr="00E00C8A">
        <w:rPr>
          <w:rFonts w:cs="Times New Roman"/>
          <w:noProof/>
          <w:szCs w:val="24"/>
        </w:rPr>
        <w:t>, 43(3), pp. 906–919.</w:t>
      </w:r>
    </w:p>
    <w:p w14:paraId="3756C968" w14:textId="77777777" w:rsidR="004D7C9A" w:rsidRPr="00E00C8A" w:rsidRDefault="004D7C9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Ronksley, P. E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11) ‘Association of alcohol consumption with selected cardiovascular disease outcomes: a systematic review and meta-analysis.’, </w:t>
      </w:r>
      <w:r w:rsidRPr="00E00C8A">
        <w:rPr>
          <w:rFonts w:cs="Times New Roman"/>
          <w:i/>
          <w:iCs/>
          <w:noProof/>
          <w:szCs w:val="24"/>
        </w:rPr>
        <w:t>BMJ (Clinical research ed.)</w:t>
      </w:r>
      <w:r w:rsidRPr="00E00C8A">
        <w:rPr>
          <w:rFonts w:cs="Times New Roman"/>
          <w:noProof/>
          <w:szCs w:val="24"/>
        </w:rPr>
        <w:t>, 342(7795), p. d671. doi: 10.1136/bmj.d671.</w:t>
      </w:r>
    </w:p>
    <w:p w14:paraId="3756C969" w14:textId="77777777" w:rsidR="004D7C9A" w:rsidRPr="00E00C8A" w:rsidRDefault="004D7C9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Shaper, A. G. (1990) ‘Alcohol and mortality: a review of prospective studies’, </w:t>
      </w:r>
      <w:r w:rsidRPr="00E00C8A">
        <w:rPr>
          <w:rFonts w:cs="Times New Roman"/>
          <w:i/>
          <w:iCs/>
          <w:noProof/>
          <w:szCs w:val="24"/>
        </w:rPr>
        <w:t>Addiction</w:t>
      </w:r>
      <w:r w:rsidRPr="00E00C8A">
        <w:rPr>
          <w:rFonts w:cs="Times New Roman"/>
          <w:noProof/>
          <w:szCs w:val="24"/>
        </w:rPr>
        <w:t>, 85(7), pp. 837–847. doi: 10.1111/j.1360-0443.1990.tb03710.x.</w:t>
      </w:r>
    </w:p>
    <w:p w14:paraId="3756C96A" w14:textId="77777777" w:rsidR="004D7C9A" w:rsidRPr="00E00C8A" w:rsidRDefault="004D7C9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Shield, K. D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13) ‘Alcohol consumption, alcohol dependence, and related mortality in Italy in 2004: effects of treatment-based interventions on alcohol dependence’, </w:t>
      </w:r>
      <w:r w:rsidRPr="00E00C8A">
        <w:rPr>
          <w:rFonts w:cs="Times New Roman"/>
          <w:i/>
          <w:iCs/>
          <w:noProof/>
          <w:szCs w:val="24"/>
        </w:rPr>
        <w:t>Substance Abuse Treatment, Prevention, and Policy</w:t>
      </w:r>
      <w:r w:rsidRPr="00E00C8A">
        <w:rPr>
          <w:rFonts w:cs="Times New Roman"/>
          <w:noProof/>
          <w:szCs w:val="24"/>
        </w:rPr>
        <w:t>. BioMed Central, 8(1), p. 21. doi: 10.1186/1747-597X-8-21.</w:t>
      </w:r>
    </w:p>
    <w:p w14:paraId="3756C96B" w14:textId="77777777" w:rsidR="004D7C9A" w:rsidRPr="00E00C8A" w:rsidRDefault="004D7C9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Svardsudd, K. and Svärdsudd, K. (1998) ‘Moderate alcohol consumption and cardiovascular disease: is there evidence for a preventive effect?’, </w:t>
      </w:r>
      <w:r w:rsidRPr="00E00C8A">
        <w:rPr>
          <w:rFonts w:cs="Times New Roman"/>
          <w:i/>
          <w:iCs/>
          <w:noProof/>
          <w:szCs w:val="24"/>
        </w:rPr>
        <w:t>Alcoholism, clinical and experimental research</w:t>
      </w:r>
      <w:r w:rsidRPr="00E00C8A">
        <w:rPr>
          <w:rFonts w:cs="Times New Roman"/>
          <w:noProof/>
          <w:szCs w:val="24"/>
        </w:rPr>
        <w:t>, 22(7 Suppl), p. 307S–314S.</w:t>
      </w:r>
    </w:p>
    <w:p w14:paraId="3756C96C" w14:textId="77777777" w:rsidR="004D7C9A" w:rsidRPr="00E00C8A" w:rsidRDefault="004D7C9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Szabo, E. L. (1991) ‘Mortality related to alcohol use among the status Indian population of Saskatchewan.’, </w:t>
      </w:r>
      <w:r w:rsidRPr="00E00C8A">
        <w:rPr>
          <w:rFonts w:cs="Times New Roman"/>
          <w:i/>
          <w:iCs/>
          <w:noProof/>
          <w:szCs w:val="24"/>
        </w:rPr>
        <w:t>Arctic medical research</w:t>
      </w:r>
      <w:r w:rsidRPr="00E00C8A">
        <w:rPr>
          <w:rFonts w:cs="Times New Roman"/>
          <w:noProof/>
          <w:szCs w:val="24"/>
        </w:rPr>
        <w:t>, Suppl, pp. 267–270.</w:t>
      </w:r>
    </w:p>
    <w:p w14:paraId="3756C96D" w14:textId="77777777" w:rsidR="004D7C9A" w:rsidRPr="00E00C8A" w:rsidRDefault="004D7C9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Turati, F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14) ‘Alcohol and liver cancer: A systematic review and meta-analysis of prospective studies’, </w:t>
      </w:r>
      <w:r w:rsidRPr="00E00C8A">
        <w:rPr>
          <w:rFonts w:cs="Times New Roman"/>
          <w:i/>
          <w:iCs/>
          <w:noProof/>
          <w:szCs w:val="24"/>
        </w:rPr>
        <w:t>Annals of Oncology</w:t>
      </w:r>
      <w:r w:rsidRPr="00E00C8A">
        <w:rPr>
          <w:rFonts w:cs="Times New Roman"/>
          <w:noProof/>
          <w:szCs w:val="24"/>
        </w:rPr>
        <w:t>, 25(8), pp. 1526–1535.</w:t>
      </w:r>
    </w:p>
    <w:p w14:paraId="3756C96E" w14:textId="77777777" w:rsidR="004D7C9A" w:rsidRPr="00E00C8A" w:rsidRDefault="004D7C9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Waern, A. U., Lidell, C. and Hellsing, K. (1982) ‘Alcohol intake, serum beta 2-microglobulin and ventricular extrasystoles. Factors related to death in five-year follow up of middle-aged men.’, </w:t>
      </w:r>
      <w:r w:rsidRPr="00E00C8A">
        <w:rPr>
          <w:rFonts w:cs="Times New Roman"/>
          <w:i/>
          <w:iCs/>
          <w:noProof/>
          <w:szCs w:val="24"/>
        </w:rPr>
        <w:t>Upsala journal of medical sciences</w:t>
      </w:r>
      <w:r w:rsidRPr="00E00C8A">
        <w:rPr>
          <w:rFonts w:cs="Times New Roman"/>
          <w:noProof/>
          <w:szCs w:val="24"/>
        </w:rPr>
        <w:t>, 87(2), pp. 119–125.</w:t>
      </w:r>
    </w:p>
    <w:p w14:paraId="3756C96F" w14:textId="77777777" w:rsidR="004D7C9A" w:rsidRPr="00E00C8A" w:rsidRDefault="004D7C9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Wang, C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14) ‘Effect of drinking on all-cause mortality in women compared with men: a meta-analysis’, </w:t>
      </w:r>
      <w:r w:rsidRPr="00E00C8A">
        <w:rPr>
          <w:rFonts w:cs="Times New Roman"/>
          <w:i/>
          <w:iCs/>
          <w:noProof/>
          <w:szCs w:val="24"/>
        </w:rPr>
        <w:t>Journal of Women’s Health</w:t>
      </w:r>
      <w:r w:rsidRPr="00E00C8A">
        <w:rPr>
          <w:rFonts w:cs="Times New Roman"/>
          <w:noProof/>
          <w:szCs w:val="24"/>
        </w:rPr>
        <w:t>, 23(5), pp. 373–381.</w:t>
      </w:r>
    </w:p>
    <w:p w14:paraId="3756C970" w14:textId="77777777" w:rsidR="004D7C9A" w:rsidRPr="00E00C8A" w:rsidRDefault="004D7C9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Arial"/>
          <w:noProof/>
        </w:rPr>
      </w:pPr>
      <w:r w:rsidRPr="00E00C8A">
        <w:rPr>
          <w:rFonts w:cs="Times New Roman"/>
          <w:noProof/>
          <w:szCs w:val="24"/>
        </w:rPr>
        <w:t xml:space="preserve">Wilcox, H. C., Conner, K. R. and Caine, E. D. (2004) ‘Association of alcohol and drug use disorders and </w:t>
      </w:r>
      <w:r w:rsidRPr="00E00C8A">
        <w:rPr>
          <w:rFonts w:cs="Times New Roman"/>
          <w:noProof/>
          <w:szCs w:val="24"/>
        </w:rPr>
        <w:lastRenderedPageBreak/>
        <w:t xml:space="preserve">completed suicide: an empirical review of cohort studies’, </w:t>
      </w:r>
      <w:r w:rsidRPr="00E00C8A">
        <w:rPr>
          <w:rFonts w:cs="Times New Roman"/>
          <w:i/>
          <w:iCs/>
          <w:noProof/>
          <w:szCs w:val="24"/>
        </w:rPr>
        <w:t>Drug &amp; Alcohol Dependence</w:t>
      </w:r>
      <w:r w:rsidRPr="00E00C8A">
        <w:rPr>
          <w:rFonts w:cs="Times New Roman"/>
          <w:noProof/>
          <w:szCs w:val="24"/>
        </w:rPr>
        <w:t>, 76 Suppl, pp. S11-9.</w:t>
      </w:r>
    </w:p>
    <w:p w14:paraId="3756C971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Akechi, T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06) ‘Alcohol consumption and suicide among middle-aged men in Japan’, </w:t>
      </w:r>
      <w:r w:rsidRPr="00E00C8A">
        <w:rPr>
          <w:rFonts w:cs="Times New Roman"/>
          <w:i/>
          <w:iCs/>
          <w:noProof/>
          <w:szCs w:val="24"/>
        </w:rPr>
        <w:t>British Journal of Psychiatry</w:t>
      </w:r>
      <w:r w:rsidRPr="00E00C8A">
        <w:rPr>
          <w:rFonts w:cs="Times New Roman"/>
          <w:noProof/>
          <w:szCs w:val="24"/>
        </w:rPr>
        <w:t>, 188(MAR.), pp. 231–236. doi: 10.1192/bjp.188.3.231.</w:t>
      </w:r>
    </w:p>
    <w:p w14:paraId="3756C972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Andreasson, S., Allebeck, P. and Romelsjö, A. (1988) ‘Alcohol and mortality among young men: longitudinal study of Swedish conscripts.’, </w:t>
      </w:r>
      <w:r w:rsidRPr="00E00C8A">
        <w:rPr>
          <w:rFonts w:cs="Times New Roman"/>
          <w:i/>
          <w:iCs/>
          <w:noProof/>
          <w:szCs w:val="24"/>
        </w:rPr>
        <w:t>British medical journal (Clinical research ed.)</w:t>
      </w:r>
      <w:r w:rsidRPr="00E00C8A">
        <w:rPr>
          <w:rFonts w:cs="Times New Roman"/>
          <w:noProof/>
          <w:szCs w:val="24"/>
        </w:rPr>
        <w:t>, 296(6628), pp. 1021–1025. doi: 10.1136/bmj.296.6628.1021.</w:t>
      </w:r>
    </w:p>
    <w:p w14:paraId="3756C973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ANDREASSON, S., ROMELSJO, A. and ALLEBECK, P. (1991) ‘Alcohol, social factors and mortality among young men’, </w:t>
      </w:r>
      <w:r w:rsidRPr="00E00C8A">
        <w:rPr>
          <w:rFonts w:cs="Times New Roman"/>
          <w:i/>
          <w:iCs/>
          <w:noProof/>
          <w:szCs w:val="24"/>
        </w:rPr>
        <w:t>British Journal of Addiction</w:t>
      </w:r>
      <w:r w:rsidRPr="00E00C8A">
        <w:rPr>
          <w:rFonts w:cs="Times New Roman"/>
          <w:noProof/>
          <w:szCs w:val="24"/>
        </w:rPr>
        <w:t>, 86(7), pp. 877–887. doi: 10.1111/j.1360-0443.1991.tb01843.x.</w:t>
      </w:r>
    </w:p>
    <w:p w14:paraId="3756C974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  <w:lang w:val="de-DE"/>
        </w:rPr>
        <w:t xml:space="preserve">Baer, H. J. </w:t>
      </w:r>
      <w:r w:rsidRPr="00E00C8A">
        <w:rPr>
          <w:rFonts w:cs="Times New Roman"/>
          <w:i/>
          <w:iCs/>
          <w:noProof/>
          <w:szCs w:val="24"/>
          <w:lang w:val="de-DE"/>
        </w:rPr>
        <w:t>et al.</w:t>
      </w:r>
      <w:r w:rsidRPr="00E00C8A">
        <w:rPr>
          <w:rFonts w:cs="Times New Roman"/>
          <w:noProof/>
          <w:szCs w:val="24"/>
          <w:lang w:val="de-DE"/>
        </w:rPr>
        <w:t xml:space="preserve"> </w:t>
      </w:r>
      <w:r w:rsidRPr="00E00C8A">
        <w:rPr>
          <w:rFonts w:cs="Times New Roman"/>
          <w:noProof/>
          <w:szCs w:val="24"/>
        </w:rPr>
        <w:t xml:space="preserve">(2011) ‘Risk factors for mortality in the nurses’ health study: A competing risks analysis’, </w:t>
      </w:r>
      <w:r w:rsidRPr="00E00C8A">
        <w:rPr>
          <w:rFonts w:cs="Times New Roman"/>
          <w:i/>
          <w:iCs/>
          <w:noProof/>
          <w:szCs w:val="24"/>
        </w:rPr>
        <w:t>American Journal of Epidemiology</w:t>
      </w:r>
      <w:r w:rsidRPr="00E00C8A">
        <w:rPr>
          <w:rFonts w:cs="Times New Roman"/>
          <w:noProof/>
          <w:szCs w:val="24"/>
        </w:rPr>
        <w:t>, 173(3), pp. 319–329. doi: 10.1093/aje/kwq368.</w:t>
      </w:r>
    </w:p>
    <w:p w14:paraId="3756C975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Baglietto, L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06) ‘Alcohol consumption and prostate cancer risk: results from the Melbourne collaborative cohort study’, </w:t>
      </w:r>
      <w:r w:rsidRPr="00E00C8A">
        <w:rPr>
          <w:rFonts w:cs="Times New Roman"/>
          <w:i/>
          <w:iCs/>
          <w:noProof/>
          <w:szCs w:val="24"/>
        </w:rPr>
        <w:t>International Journal of Cancer</w:t>
      </w:r>
      <w:r w:rsidRPr="00E00C8A">
        <w:rPr>
          <w:rFonts w:cs="Times New Roman"/>
          <w:noProof/>
          <w:szCs w:val="24"/>
        </w:rPr>
        <w:t>, 119(6), pp. 1501–1504.</w:t>
      </w:r>
    </w:p>
    <w:p w14:paraId="3756C976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Batty, G. D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09) ‘Internationally recognized guidelines for “sensible” alcohol consumption: is exceeding them actually detrimental to health and social circumstances? Evidence from a population-based cohort study’, </w:t>
      </w:r>
      <w:r w:rsidRPr="00E00C8A">
        <w:rPr>
          <w:rFonts w:cs="Times New Roman"/>
          <w:i/>
          <w:iCs/>
          <w:noProof/>
          <w:szCs w:val="24"/>
        </w:rPr>
        <w:t>Journal of Public Health</w:t>
      </w:r>
      <w:r w:rsidRPr="00E00C8A">
        <w:rPr>
          <w:rFonts w:cs="Times New Roman"/>
          <w:noProof/>
          <w:szCs w:val="24"/>
        </w:rPr>
        <w:t>, 31(3), pp. 360–365. doi: 10.1093/pubmed/fdp063.</w:t>
      </w:r>
    </w:p>
    <w:p w14:paraId="3756C977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  <w:lang w:val="de-DE"/>
        </w:rPr>
        <w:t xml:space="preserve">Bazzano, L. A. </w:t>
      </w:r>
      <w:r w:rsidRPr="00E00C8A">
        <w:rPr>
          <w:rFonts w:cs="Times New Roman"/>
          <w:i/>
          <w:iCs/>
          <w:noProof/>
          <w:szCs w:val="24"/>
          <w:lang w:val="de-DE"/>
        </w:rPr>
        <w:t>et al.</w:t>
      </w:r>
      <w:r w:rsidRPr="00E00C8A">
        <w:rPr>
          <w:rFonts w:cs="Times New Roman"/>
          <w:noProof/>
          <w:szCs w:val="24"/>
          <w:lang w:val="de-DE"/>
        </w:rPr>
        <w:t xml:space="preserve"> </w:t>
      </w:r>
      <w:r w:rsidRPr="00E00C8A">
        <w:rPr>
          <w:rFonts w:cs="Times New Roman"/>
          <w:noProof/>
          <w:szCs w:val="24"/>
        </w:rPr>
        <w:t xml:space="preserve">(2007) ‘Alcohol consumption and risk for stroke among Chinese men’, </w:t>
      </w:r>
      <w:r w:rsidRPr="00E00C8A">
        <w:rPr>
          <w:rFonts w:cs="Times New Roman"/>
          <w:i/>
          <w:iCs/>
          <w:noProof/>
          <w:szCs w:val="24"/>
        </w:rPr>
        <w:t>Annals of Neurology</w:t>
      </w:r>
      <w:r w:rsidRPr="00E00C8A">
        <w:rPr>
          <w:rFonts w:cs="Times New Roman"/>
          <w:noProof/>
          <w:szCs w:val="24"/>
        </w:rPr>
        <w:t>, 62(6), pp. 569–578.</w:t>
      </w:r>
    </w:p>
    <w:p w14:paraId="3756C978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  <w:lang w:val="de-DE"/>
        </w:rPr>
        <w:t xml:space="preserve">Bazzano, L. A. </w:t>
      </w:r>
      <w:r w:rsidRPr="00E00C8A">
        <w:rPr>
          <w:rFonts w:cs="Times New Roman"/>
          <w:i/>
          <w:iCs/>
          <w:noProof/>
          <w:szCs w:val="24"/>
          <w:lang w:val="de-DE"/>
        </w:rPr>
        <w:t>et al.</w:t>
      </w:r>
      <w:r w:rsidRPr="00E00C8A">
        <w:rPr>
          <w:rFonts w:cs="Times New Roman"/>
          <w:noProof/>
          <w:szCs w:val="24"/>
          <w:lang w:val="de-DE"/>
        </w:rPr>
        <w:t xml:space="preserve"> </w:t>
      </w:r>
      <w:r w:rsidRPr="00E00C8A">
        <w:rPr>
          <w:rFonts w:cs="Times New Roman"/>
          <w:noProof/>
          <w:szCs w:val="24"/>
        </w:rPr>
        <w:t xml:space="preserve">(2009) ‘Alcohol consumption and risk of coronary heart disease among Chinese men’, </w:t>
      </w:r>
      <w:r w:rsidRPr="00E00C8A">
        <w:rPr>
          <w:rFonts w:cs="Times New Roman"/>
          <w:i/>
          <w:iCs/>
          <w:noProof/>
          <w:szCs w:val="24"/>
        </w:rPr>
        <w:t>International Journal of Cardiology</w:t>
      </w:r>
      <w:r w:rsidRPr="00E00C8A">
        <w:rPr>
          <w:rFonts w:cs="Times New Roman"/>
          <w:noProof/>
          <w:szCs w:val="24"/>
        </w:rPr>
        <w:t>, 135(1), pp. 78–85.</w:t>
      </w:r>
    </w:p>
    <w:p w14:paraId="3756C979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Bellavia, A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14) ‘Alcohol consumption and mortality: a dose-response analysis in terms of time’, </w:t>
      </w:r>
      <w:r w:rsidRPr="00E00C8A">
        <w:rPr>
          <w:rFonts w:cs="Times New Roman"/>
          <w:i/>
          <w:iCs/>
          <w:noProof/>
          <w:szCs w:val="24"/>
        </w:rPr>
        <w:t>Annals of Epidemiology</w:t>
      </w:r>
      <w:r w:rsidRPr="00E00C8A">
        <w:rPr>
          <w:rFonts w:cs="Times New Roman"/>
          <w:noProof/>
          <w:szCs w:val="24"/>
        </w:rPr>
        <w:t>, 24(4), pp. 291–296. doi: 10.1016/j.annepidem.2013.12.012.</w:t>
      </w:r>
    </w:p>
    <w:p w14:paraId="3756C97A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  <w:lang w:val="de-DE"/>
        </w:rPr>
        <w:t xml:space="preserve">Berberian, K. M. </w:t>
      </w:r>
      <w:r w:rsidRPr="00E00C8A">
        <w:rPr>
          <w:rFonts w:cs="Times New Roman"/>
          <w:i/>
          <w:iCs/>
          <w:noProof/>
          <w:szCs w:val="24"/>
          <w:lang w:val="de-DE"/>
        </w:rPr>
        <w:t>et al.</w:t>
      </w:r>
      <w:r w:rsidRPr="00E00C8A">
        <w:rPr>
          <w:rFonts w:cs="Times New Roman"/>
          <w:noProof/>
          <w:szCs w:val="24"/>
          <w:lang w:val="de-DE"/>
        </w:rPr>
        <w:t xml:space="preserve"> </w:t>
      </w:r>
      <w:r w:rsidRPr="00E00C8A">
        <w:rPr>
          <w:rFonts w:cs="Times New Roman"/>
          <w:noProof/>
          <w:szCs w:val="24"/>
        </w:rPr>
        <w:t xml:space="preserve">(1994) ‘Alcohol and mortality. Results from the EPOZ (Epidemiologic Study of Cardiovascular Risk Indicators) follow-up study’, </w:t>
      </w:r>
      <w:r w:rsidRPr="00E00C8A">
        <w:rPr>
          <w:rFonts w:cs="Times New Roman"/>
          <w:i/>
          <w:iCs/>
          <w:noProof/>
          <w:szCs w:val="24"/>
        </w:rPr>
        <w:t>European Journal of Epidemiology</w:t>
      </w:r>
      <w:r w:rsidRPr="00E00C8A">
        <w:rPr>
          <w:rFonts w:cs="Times New Roman"/>
          <w:noProof/>
          <w:szCs w:val="24"/>
        </w:rPr>
        <w:t>, 10(5), pp. 587–593.</w:t>
      </w:r>
    </w:p>
    <w:p w14:paraId="3756C97B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  <w:lang w:val="de-DE"/>
        </w:rPr>
        <w:t xml:space="preserve">Bergmann, M. M. </w:t>
      </w:r>
      <w:r w:rsidRPr="00E00C8A">
        <w:rPr>
          <w:rFonts w:cs="Times New Roman"/>
          <w:i/>
          <w:iCs/>
          <w:noProof/>
          <w:szCs w:val="24"/>
          <w:lang w:val="de-DE"/>
        </w:rPr>
        <w:t>et al.</w:t>
      </w:r>
      <w:r w:rsidRPr="00E00C8A">
        <w:rPr>
          <w:rFonts w:cs="Times New Roman"/>
          <w:noProof/>
          <w:szCs w:val="24"/>
          <w:lang w:val="de-DE"/>
        </w:rPr>
        <w:t xml:space="preserve"> </w:t>
      </w:r>
      <w:r w:rsidRPr="00E00C8A">
        <w:rPr>
          <w:rFonts w:cs="Times New Roman"/>
          <w:noProof/>
          <w:szCs w:val="24"/>
        </w:rPr>
        <w:t xml:space="preserve">(2013) ‘The association of pattern of lifetime alcohol use and cause of death in the European prospective investigation into cancer and nutrition (EPIC) study’, </w:t>
      </w:r>
      <w:r w:rsidRPr="00E00C8A">
        <w:rPr>
          <w:rFonts w:cs="Times New Roman"/>
          <w:i/>
          <w:iCs/>
          <w:noProof/>
          <w:szCs w:val="24"/>
        </w:rPr>
        <w:t>International Journal of Epidemiology</w:t>
      </w:r>
      <w:r w:rsidRPr="00E00C8A">
        <w:rPr>
          <w:rFonts w:cs="Times New Roman"/>
          <w:noProof/>
          <w:szCs w:val="24"/>
        </w:rPr>
        <w:t>, 42(6), pp. 1772–1790. doi: 10.1093/ije/dyt154.</w:t>
      </w:r>
    </w:p>
    <w:p w14:paraId="3756C97C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Bertoia, M. L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13) ‘Long-term alcohol and caffeine intake and risk of sudden cardiac death in women’, </w:t>
      </w:r>
      <w:r w:rsidRPr="00E00C8A">
        <w:rPr>
          <w:rFonts w:cs="Times New Roman"/>
          <w:i/>
          <w:iCs/>
          <w:noProof/>
          <w:szCs w:val="24"/>
        </w:rPr>
        <w:t>American Journal of Clinical Nutrition</w:t>
      </w:r>
      <w:r w:rsidRPr="00E00C8A">
        <w:rPr>
          <w:rFonts w:cs="Times New Roman"/>
          <w:noProof/>
          <w:szCs w:val="24"/>
        </w:rPr>
        <w:t>, 97(6), pp. 1356–1363. doi: 10.3945/ajcn.112.044248.</w:t>
      </w:r>
    </w:p>
    <w:p w14:paraId="3756C97D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  <w:lang w:val="de-DE"/>
        </w:rPr>
        <w:t xml:space="preserve">Blackwelder, W. C. </w:t>
      </w:r>
      <w:r w:rsidRPr="00E00C8A">
        <w:rPr>
          <w:rFonts w:cs="Times New Roman"/>
          <w:i/>
          <w:iCs/>
          <w:noProof/>
          <w:szCs w:val="24"/>
          <w:lang w:val="de-DE"/>
        </w:rPr>
        <w:t>et al.</w:t>
      </w:r>
      <w:r w:rsidRPr="00E00C8A">
        <w:rPr>
          <w:rFonts w:cs="Times New Roman"/>
          <w:noProof/>
          <w:szCs w:val="24"/>
          <w:lang w:val="de-DE"/>
        </w:rPr>
        <w:t xml:space="preserve"> </w:t>
      </w:r>
      <w:r w:rsidRPr="00E00C8A">
        <w:rPr>
          <w:rFonts w:cs="Times New Roman"/>
          <w:noProof/>
          <w:szCs w:val="24"/>
        </w:rPr>
        <w:t xml:space="preserve">(1980) ‘Alcohol and mortality: the Honolulu Heart Study.’, </w:t>
      </w:r>
      <w:r w:rsidRPr="00E00C8A">
        <w:rPr>
          <w:rFonts w:cs="Times New Roman"/>
          <w:i/>
          <w:iCs/>
          <w:noProof/>
          <w:szCs w:val="24"/>
        </w:rPr>
        <w:t>The American journal of medicine</w:t>
      </w:r>
      <w:r w:rsidRPr="00E00C8A">
        <w:rPr>
          <w:rFonts w:cs="Times New Roman"/>
          <w:noProof/>
          <w:szCs w:val="24"/>
        </w:rPr>
        <w:t>, 68(2), pp. 164–169. doi: 10.1016/0002-9343(80)90350-2.</w:t>
      </w:r>
    </w:p>
    <w:p w14:paraId="3756C97E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Bourgkard, E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08) ‘Association of physical job demands, smoking and alcohol abuse with subsequent premature mortality: a 9-year follow-up population-based study’, </w:t>
      </w:r>
      <w:r w:rsidRPr="00E00C8A">
        <w:rPr>
          <w:rFonts w:cs="Times New Roman"/>
          <w:i/>
          <w:iCs/>
          <w:noProof/>
          <w:szCs w:val="24"/>
        </w:rPr>
        <w:t>Journal of Occupational Health</w:t>
      </w:r>
      <w:r w:rsidRPr="00E00C8A">
        <w:rPr>
          <w:rFonts w:cs="Times New Roman"/>
          <w:noProof/>
          <w:szCs w:val="24"/>
        </w:rPr>
        <w:t>, 50(1), pp. 31–40.</w:t>
      </w:r>
    </w:p>
    <w:p w14:paraId="3756C97F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Breslow, R. A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11) ‘Prospective Study of Alcohol Consumption Quantity and Frequency and Cancer-Specific Mortality in the US Population’, </w:t>
      </w:r>
      <w:r w:rsidRPr="00E00C8A">
        <w:rPr>
          <w:rFonts w:cs="Times New Roman"/>
          <w:i/>
          <w:iCs/>
          <w:noProof/>
          <w:szCs w:val="24"/>
        </w:rPr>
        <w:t>American Journal of Epidemiology</w:t>
      </w:r>
      <w:r w:rsidRPr="00E00C8A">
        <w:rPr>
          <w:rFonts w:cs="Times New Roman"/>
          <w:noProof/>
          <w:szCs w:val="24"/>
        </w:rPr>
        <w:t>, 174(9), pp. 1044–1053. doi: 10.1093/aje/kwr210.</w:t>
      </w:r>
    </w:p>
    <w:p w14:paraId="3756C980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Breslow, R. A. and Graubard, B. I. (2008) ‘Prospective study of alcohol consumption in the United States: Quantity, frequency, and cause-specific mortality’, </w:t>
      </w:r>
      <w:r w:rsidRPr="00E00C8A">
        <w:rPr>
          <w:rFonts w:cs="Times New Roman"/>
          <w:i/>
          <w:iCs/>
          <w:noProof/>
          <w:szCs w:val="24"/>
        </w:rPr>
        <w:t>Alcoholism: Clinical and Experimental Research</w:t>
      </w:r>
      <w:r w:rsidRPr="00E00C8A">
        <w:rPr>
          <w:rFonts w:cs="Times New Roman"/>
          <w:noProof/>
          <w:szCs w:val="24"/>
        </w:rPr>
        <w:t>, 32(3), pp. 513–521. doi: 10.1111/j.1530-0277.2007.00595.x.</w:t>
      </w:r>
    </w:p>
    <w:p w14:paraId="3756C981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Camacho, T. C., Kaplan, G. A. and Cohen, R. D. (1987) ‘Alcohol consumption and mortality in Alameda County’, </w:t>
      </w:r>
      <w:r w:rsidRPr="00E00C8A">
        <w:rPr>
          <w:rFonts w:cs="Times New Roman"/>
          <w:i/>
          <w:iCs/>
          <w:noProof/>
          <w:szCs w:val="24"/>
        </w:rPr>
        <w:t>Journal of Chronic Diseases</w:t>
      </w:r>
      <w:r w:rsidRPr="00E00C8A">
        <w:rPr>
          <w:rFonts w:cs="Times New Roman"/>
          <w:noProof/>
          <w:szCs w:val="24"/>
        </w:rPr>
        <w:t>, 40(3), pp. 229–236.</w:t>
      </w:r>
    </w:p>
    <w:p w14:paraId="3756C982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Camargo  Jr., C. A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1997) ‘Prospective study of moderate alcohol consumption and mortality in US male physicians.’, </w:t>
      </w:r>
      <w:r w:rsidRPr="00E00C8A">
        <w:rPr>
          <w:rFonts w:cs="Times New Roman"/>
          <w:i/>
          <w:iCs/>
          <w:noProof/>
          <w:szCs w:val="24"/>
        </w:rPr>
        <w:t>Archives of internal medicine</w:t>
      </w:r>
      <w:r w:rsidRPr="00E00C8A">
        <w:rPr>
          <w:rFonts w:cs="Times New Roman"/>
          <w:noProof/>
          <w:szCs w:val="24"/>
        </w:rPr>
        <w:t>, 157(1), pp. 79–85. doi: 10.1001/archinte.1997.00440220083011.</w:t>
      </w:r>
    </w:p>
    <w:p w14:paraId="3756C983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  <w:lang w:val="de-DE"/>
        </w:rPr>
        <w:t xml:space="preserve">Chiuve, S. E. </w:t>
      </w:r>
      <w:r w:rsidRPr="00E00C8A">
        <w:rPr>
          <w:rFonts w:cs="Times New Roman"/>
          <w:i/>
          <w:iCs/>
          <w:noProof/>
          <w:szCs w:val="24"/>
          <w:lang w:val="de-DE"/>
        </w:rPr>
        <w:t>et al.</w:t>
      </w:r>
      <w:r w:rsidRPr="00E00C8A">
        <w:rPr>
          <w:rFonts w:cs="Times New Roman"/>
          <w:noProof/>
          <w:szCs w:val="24"/>
          <w:lang w:val="de-DE"/>
        </w:rPr>
        <w:t xml:space="preserve"> </w:t>
      </w:r>
      <w:r w:rsidRPr="00E00C8A">
        <w:rPr>
          <w:rFonts w:cs="Times New Roman"/>
          <w:noProof/>
          <w:szCs w:val="24"/>
        </w:rPr>
        <w:t xml:space="preserve">(2010) ‘Light-to-moderate alcohol consumption and risk of sudden cardiac death in women’, </w:t>
      </w:r>
      <w:r w:rsidRPr="00E00C8A">
        <w:rPr>
          <w:rFonts w:cs="Times New Roman"/>
          <w:i/>
          <w:iCs/>
          <w:noProof/>
          <w:szCs w:val="24"/>
        </w:rPr>
        <w:t>Heart Rhythm</w:t>
      </w:r>
      <w:r w:rsidRPr="00E00C8A">
        <w:rPr>
          <w:rFonts w:cs="Times New Roman"/>
          <w:noProof/>
          <w:szCs w:val="24"/>
        </w:rPr>
        <w:t>, 7(10), pp. 1374–1380.</w:t>
      </w:r>
    </w:p>
    <w:p w14:paraId="3756C984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Cullen, K. J., Knuiman, M. W. and Ward, N. J. (1993) ‘Alcohol and mortality in Busselton, Western Australia’, </w:t>
      </w:r>
      <w:r w:rsidRPr="00E00C8A">
        <w:rPr>
          <w:rFonts w:cs="Times New Roman"/>
          <w:i/>
          <w:iCs/>
          <w:noProof/>
          <w:szCs w:val="24"/>
        </w:rPr>
        <w:t>American Journal of Epidemiology</w:t>
      </w:r>
      <w:r w:rsidRPr="00E00C8A">
        <w:rPr>
          <w:rFonts w:cs="Times New Roman"/>
          <w:noProof/>
          <w:szCs w:val="24"/>
        </w:rPr>
        <w:t>, 137(2), pp. 242–248.</w:t>
      </w:r>
    </w:p>
    <w:p w14:paraId="3756C985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lastRenderedPageBreak/>
        <w:t xml:space="preserve">Deev, A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1998) ‘Association of alcohol consumption to mortality in middle-aged U.S. and Russian men and women’, </w:t>
      </w:r>
      <w:r w:rsidRPr="00E00C8A">
        <w:rPr>
          <w:rFonts w:cs="Times New Roman"/>
          <w:i/>
          <w:iCs/>
          <w:noProof/>
          <w:szCs w:val="24"/>
        </w:rPr>
        <w:t>Annals of Epidemiology</w:t>
      </w:r>
      <w:r w:rsidRPr="00E00C8A">
        <w:rPr>
          <w:rFonts w:cs="Times New Roman"/>
          <w:noProof/>
          <w:szCs w:val="24"/>
        </w:rPr>
        <w:t>, 8(3), pp. 147–153.</w:t>
      </w:r>
    </w:p>
    <w:p w14:paraId="3756C986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Doll, R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1994) ‘Mortality in relation to consumption of alcohol: 13 years’ observations on male British doctors’, </w:t>
      </w:r>
      <w:r w:rsidRPr="00E00C8A">
        <w:rPr>
          <w:rFonts w:cs="Times New Roman"/>
          <w:i/>
          <w:iCs/>
          <w:noProof/>
          <w:szCs w:val="24"/>
        </w:rPr>
        <w:t>BMJ</w:t>
      </w:r>
      <w:r w:rsidRPr="00E00C8A">
        <w:rPr>
          <w:rFonts w:cs="Times New Roman"/>
          <w:noProof/>
          <w:szCs w:val="24"/>
        </w:rPr>
        <w:t>, 309(6959), pp. 911–918.</w:t>
      </w:r>
    </w:p>
    <w:p w14:paraId="3756C987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  <w:lang w:val="de-DE"/>
        </w:rPr>
        <w:t xml:space="preserve">Dyer, A. R. </w:t>
      </w:r>
      <w:r w:rsidRPr="00E00C8A">
        <w:rPr>
          <w:rFonts w:cs="Times New Roman"/>
          <w:i/>
          <w:iCs/>
          <w:noProof/>
          <w:szCs w:val="24"/>
          <w:lang w:val="de-DE"/>
        </w:rPr>
        <w:t>et al.</w:t>
      </w:r>
      <w:r w:rsidRPr="00E00C8A">
        <w:rPr>
          <w:rFonts w:cs="Times New Roman"/>
          <w:noProof/>
          <w:szCs w:val="24"/>
          <w:lang w:val="de-DE"/>
        </w:rPr>
        <w:t xml:space="preserve"> </w:t>
      </w:r>
      <w:r w:rsidRPr="00E00C8A">
        <w:rPr>
          <w:rFonts w:cs="Times New Roman"/>
          <w:noProof/>
          <w:szCs w:val="24"/>
        </w:rPr>
        <w:t xml:space="preserve">(1977) ‘Alcohol consumption, cardiovascular risk factors, and mortality in two Chicago epidemiologic studies.’, </w:t>
      </w:r>
      <w:r w:rsidRPr="00E00C8A">
        <w:rPr>
          <w:rFonts w:cs="Times New Roman"/>
          <w:i/>
          <w:iCs/>
          <w:noProof/>
          <w:szCs w:val="24"/>
        </w:rPr>
        <w:t>Circulation</w:t>
      </w:r>
      <w:r w:rsidRPr="00E00C8A">
        <w:rPr>
          <w:rFonts w:cs="Times New Roman"/>
          <w:noProof/>
          <w:szCs w:val="24"/>
        </w:rPr>
        <w:t>, 56(6), pp. 1067–1074. doi: 10.1161/01.CIR.56.6.1067.</w:t>
      </w:r>
    </w:p>
    <w:p w14:paraId="3756C988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  <w:lang w:val="de-DE"/>
        </w:rPr>
        <w:t xml:space="preserve">Dyer, A. R. </w:t>
      </w:r>
      <w:r w:rsidRPr="00E00C8A">
        <w:rPr>
          <w:rFonts w:cs="Times New Roman"/>
          <w:i/>
          <w:iCs/>
          <w:noProof/>
          <w:szCs w:val="24"/>
          <w:lang w:val="de-DE"/>
        </w:rPr>
        <w:t>et al.</w:t>
      </w:r>
      <w:r w:rsidRPr="00E00C8A">
        <w:rPr>
          <w:rFonts w:cs="Times New Roman"/>
          <w:noProof/>
          <w:szCs w:val="24"/>
          <w:lang w:val="de-DE"/>
        </w:rPr>
        <w:t xml:space="preserve"> </w:t>
      </w:r>
      <w:r w:rsidRPr="00E00C8A">
        <w:rPr>
          <w:rFonts w:cs="Times New Roman"/>
          <w:noProof/>
          <w:szCs w:val="24"/>
        </w:rPr>
        <w:t xml:space="preserve">(1981) ‘Alcohol, cardiovascular risk factors and mortality: the Chicago experience’, </w:t>
      </w:r>
      <w:r w:rsidRPr="00E00C8A">
        <w:rPr>
          <w:rFonts w:cs="Times New Roman"/>
          <w:i/>
          <w:iCs/>
          <w:noProof/>
          <w:szCs w:val="24"/>
        </w:rPr>
        <w:t>Circulation</w:t>
      </w:r>
      <w:r w:rsidRPr="00E00C8A">
        <w:rPr>
          <w:rFonts w:cs="Times New Roman"/>
          <w:noProof/>
          <w:szCs w:val="24"/>
        </w:rPr>
        <w:t>, 64(3 Pt 2), p. III 20-7.</w:t>
      </w:r>
    </w:p>
    <w:p w14:paraId="3756C989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Farchi, G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1992) ‘Alcohol and mortality in the Italian rural cohorts of the Seven Countries Study’, </w:t>
      </w:r>
      <w:r w:rsidRPr="00E00C8A">
        <w:rPr>
          <w:rFonts w:cs="Times New Roman"/>
          <w:i/>
          <w:iCs/>
          <w:noProof/>
          <w:szCs w:val="24"/>
        </w:rPr>
        <w:t>International Journal of Epidemiology</w:t>
      </w:r>
      <w:r w:rsidRPr="00E00C8A">
        <w:rPr>
          <w:rFonts w:cs="Times New Roman"/>
          <w:noProof/>
          <w:szCs w:val="24"/>
        </w:rPr>
        <w:t>, 21(1), pp. 74–81.</w:t>
      </w:r>
    </w:p>
    <w:p w14:paraId="3756C98A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  <w:lang w:val="de-DE"/>
        </w:rPr>
        <w:t xml:space="preserve">Fuchs, C. S. </w:t>
      </w:r>
      <w:r w:rsidRPr="00E00C8A">
        <w:rPr>
          <w:rFonts w:cs="Times New Roman"/>
          <w:i/>
          <w:iCs/>
          <w:noProof/>
          <w:szCs w:val="24"/>
          <w:lang w:val="de-DE"/>
        </w:rPr>
        <w:t>et al.</w:t>
      </w:r>
      <w:r w:rsidRPr="00E00C8A">
        <w:rPr>
          <w:rFonts w:cs="Times New Roman"/>
          <w:noProof/>
          <w:szCs w:val="24"/>
          <w:lang w:val="de-DE"/>
        </w:rPr>
        <w:t xml:space="preserve"> </w:t>
      </w:r>
      <w:r w:rsidRPr="00E00C8A">
        <w:rPr>
          <w:rFonts w:cs="Times New Roman"/>
          <w:noProof/>
          <w:szCs w:val="24"/>
        </w:rPr>
        <w:t xml:space="preserve">(1995) ‘Alcohol consumption and mortality among women.’, </w:t>
      </w:r>
      <w:r w:rsidRPr="00E00C8A">
        <w:rPr>
          <w:rFonts w:cs="Times New Roman"/>
          <w:i/>
          <w:iCs/>
          <w:noProof/>
          <w:szCs w:val="24"/>
        </w:rPr>
        <w:t>The New England journal of medicine</w:t>
      </w:r>
      <w:r w:rsidRPr="00E00C8A">
        <w:rPr>
          <w:rFonts w:cs="Times New Roman"/>
          <w:noProof/>
          <w:szCs w:val="24"/>
        </w:rPr>
        <w:t>, 332(19), pp. 1245–1250. doi: 10.1056/NEJM199505113321901.</w:t>
      </w:r>
    </w:p>
    <w:p w14:paraId="3756C98B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  <w:lang w:val="de-DE"/>
        </w:rPr>
        <w:t xml:space="preserve">Gaziano, J. M. M. </w:t>
      </w:r>
      <w:r w:rsidRPr="00E00C8A">
        <w:rPr>
          <w:rFonts w:cs="Times New Roman"/>
          <w:i/>
          <w:iCs/>
          <w:noProof/>
          <w:szCs w:val="24"/>
          <w:lang w:val="de-DE"/>
        </w:rPr>
        <w:t>et al.</w:t>
      </w:r>
      <w:r w:rsidRPr="00E00C8A">
        <w:rPr>
          <w:rFonts w:cs="Times New Roman"/>
          <w:noProof/>
          <w:szCs w:val="24"/>
          <w:lang w:val="de-DE"/>
        </w:rPr>
        <w:t xml:space="preserve"> </w:t>
      </w:r>
      <w:r w:rsidRPr="00E00C8A">
        <w:rPr>
          <w:rFonts w:cs="Times New Roman"/>
          <w:noProof/>
          <w:szCs w:val="24"/>
        </w:rPr>
        <w:t xml:space="preserve">(2000) ‘Light-to-moderate alcohol consumption and mortality in the physicians’ health study enrollment cohort’, </w:t>
      </w:r>
      <w:r w:rsidRPr="00E00C8A">
        <w:rPr>
          <w:rFonts w:cs="Times New Roman"/>
          <w:i/>
          <w:iCs/>
          <w:noProof/>
          <w:szCs w:val="24"/>
        </w:rPr>
        <w:t>Journal of the American College of Cardiology</w:t>
      </w:r>
      <w:r w:rsidRPr="00E00C8A">
        <w:rPr>
          <w:rFonts w:cs="Times New Roman"/>
          <w:noProof/>
          <w:szCs w:val="24"/>
        </w:rPr>
        <w:t>. Elsevier, 35(1), pp. 96–105. doi: 10.1016/S0735-1097(99)00531-8.</w:t>
      </w:r>
    </w:p>
    <w:p w14:paraId="3756C98C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Goh, G. B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14) ‘Coffee, alcohol and other beverages in relation to cirrhosis mortality: the Singapore Chinese Health Study’, </w:t>
      </w:r>
      <w:r w:rsidRPr="00E00C8A">
        <w:rPr>
          <w:rFonts w:cs="Times New Roman"/>
          <w:i/>
          <w:iCs/>
          <w:noProof/>
          <w:szCs w:val="24"/>
        </w:rPr>
        <w:t>Hepatology</w:t>
      </w:r>
      <w:r w:rsidRPr="00E00C8A">
        <w:rPr>
          <w:rFonts w:cs="Times New Roman"/>
          <w:noProof/>
          <w:szCs w:val="24"/>
        </w:rPr>
        <w:t>, 60(2), pp. 661–669.</w:t>
      </w:r>
    </w:p>
    <w:p w14:paraId="3756C98D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  <w:lang w:val="de-DE"/>
        </w:rPr>
        <w:t xml:space="preserve">Goldberg, R. J. </w:t>
      </w:r>
      <w:r w:rsidRPr="00E00C8A">
        <w:rPr>
          <w:rFonts w:cs="Times New Roman"/>
          <w:i/>
          <w:iCs/>
          <w:noProof/>
          <w:szCs w:val="24"/>
          <w:lang w:val="de-DE"/>
        </w:rPr>
        <w:t>et al.</w:t>
      </w:r>
      <w:r w:rsidRPr="00E00C8A">
        <w:rPr>
          <w:rFonts w:cs="Times New Roman"/>
          <w:noProof/>
          <w:szCs w:val="24"/>
          <w:lang w:val="de-DE"/>
        </w:rPr>
        <w:t xml:space="preserve"> </w:t>
      </w:r>
      <w:r w:rsidRPr="00E00C8A">
        <w:rPr>
          <w:rFonts w:cs="Times New Roman"/>
          <w:noProof/>
          <w:szCs w:val="24"/>
        </w:rPr>
        <w:t xml:space="preserve">(1994) ‘A prospective study of the health effects of alcohol consumption in middle-aged and elderly men. The Honolulu Heart Program.’, </w:t>
      </w:r>
      <w:r w:rsidRPr="00E00C8A">
        <w:rPr>
          <w:rFonts w:cs="Times New Roman"/>
          <w:i/>
          <w:iCs/>
          <w:noProof/>
          <w:szCs w:val="24"/>
        </w:rPr>
        <w:t>Circulation</w:t>
      </w:r>
      <w:r w:rsidRPr="00E00C8A">
        <w:rPr>
          <w:rFonts w:cs="Times New Roman"/>
          <w:noProof/>
          <w:szCs w:val="24"/>
        </w:rPr>
        <w:t>, 89(2), pp. 651–659. doi: 10.1161/01.CIR.89.2.651.</w:t>
      </w:r>
    </w:p>
    <w:p w14:paraId="3756C98E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Gordon, T. and Kannel, W. B. (1984) ‘Drinking and mortality. The Framingham Study’, </w:t>
      </w:r>
      <w:r w:rsidRPr="00E00C8A">
        <w:rPr>
          <w:rFonts w:cs="Times New Roman"/>
          <w:i/>
          <w:iCs/>
          <w:noProof/>
          <w:szCs w:val="24"/>
        </w:rPr>
        <w:t>American Journal of Epidemiology</w:t>
      </w:r>
      <w:r w:rsidRPr="00E00C8A">
        <w:rPr>
          <w:rFonts w:cs="Times New Roman"/>
          <w:noProof/>
          <w:szCs w:val="24"/>
        </w:rPr>
        <w:t>, 120(1), pp. 97–107.</w:t>
      </w:r>
    </w:p>
    <w:p w14:paraId="3756C98F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  <w:lang w:val="de-DE"/>
        </w:rPr>
        <w:t xml:space="preserve">Graff-Iversen, S. </w:t>
      </w:r>
      <w:r w:rsidRPr="00E00C8A">
        <w:rPr>
          <w:rFonts w:cs="Times New Roman"/>
          <w:i/>
          <w:iCs/>
          <w:noProof/>
          <w:szCs w:val="24"/>
          <w:lang w:val="de-DE"/>
        </w:rPr>
        <w:t>et al.</w:t>
      </w:r>
      <w:r w:rsidRPr="00E00C8A">
        <w:rPr>
          <w:rFonts w:cs="Times New Roman"/>
          <w:noProof/>
          <w:szCs w:val="24"/>
          <w:lang w:val="de-DE"/>
        </w:rPr>
        <w:t xml:space="preserve"> </w:t>
      </w:r>
      <w:r w:rsidRPr="00E00C8A">
        <w:rPr>
          <w:rFonts w:cs="Times New Roman"/>
          <w:noProof/>
          <w:szCs w:val="24"/>
        </w:rPr>
        <w:t xml:space="preserve">(2013) ‘Divergent associations of drinking frequency and binge consumption of alcohol with mortality within the same cohort’, </w:t>
      </w:r>
      <w:r w:rsidRPr="00E00C8A">
        <w:rPr>
          <w:rFonts w:cs="Times New Roman"/>
          <w:i/>
          <w:iCs/>
          <w:noProof/>
          <w:szCs w:val="24"/>
        </w:rPr>
        <w:t>Journal of Epidemiology &amp; Community Health</w:t>
      </w:r>
      <w:r w:rsidRPr="00E00C8A">
        <w:rPr>
          <w:rFonts w:cs="Times New Roman"/>
          <w:noProof/>
          <w:szCs w:val="24"/>
        </w:rPr>
        <w:t>, 67(4), pp. 350–357.</w:t>
      </w:r>
    </w:p>
    <w:p w14:paraId="3756C990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Gronbaek, M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1995) ‘Mortality associated with moderate intakes of wine, beer, or spirits’, </w:t>
      </w:r>
      <w:r w:rsidRPr="00E00C8A">
        <w:rPr>
          <w:rFonts w:cs="Times New Roman"/>
          <w:i/>
          <w:iCs/>
          <w:noProof/>
          <w:szCs w:val="24"/>
        </w:rPr>
        <w:t>BMJ</w:t>
      </w:r>
      <w:r w:rsidRPr="00E00C8A">
        <w:rPr>
          <w:rFonts w:cs="Times New Roman"/>
          <w:noProof/>
          <w:szCs w:val="24"/>
        </w:rPr>
        <w:t>, 310(6988), pp. 1165–1169.</w:t>
      </w:r>
    </w:p>
    <w:p w14:paraId="3756C991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Gronbaek, M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00) ‘Type of alcohol consumed and mortality from all causes, coronary heart disease, and cancer’, </w:t>
      </w:r>
      <w:r w:rsidRPr="00E00C8A">
        <w:rPr>
          <w:rFonts w:cs="Times New Roman"/>
          <w:i/>
          <w:iCs/>
          <w:noProof/>
          <w:szCs w:val="24"/>
        </w:rPr>
        <w:t>Annals of Internal Medicine</w:t>
      </w:r>
      <w:r w:rsidRPr="00E00C8A">
        <w:rPr>
          <w:rFonts w:cs="Times New Roman"/>
          <w:noProof/>
          <w:szCs w:val="24"/>
        </w:rPr>
        <w:t>, 133(6), pp. 411–419.</w:t>
      </w:r>
    </w:p>
    <w:p w14:paraId="3756C992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Gronbaek, M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04) ‘Changes in alcohol intake and mortality: a longitudinal population-based study’, </w:t>
      </w:r>
      <w:r w:rsidRPr="00E00C8A">
        <w:rPr>
          <w:rFonts w:cs="Times New Roman"/>
          <w:i/>
          <w:iCs/>
          <w:noProof/>
          <w:szCs w:val="24"/>
        </w:rPr>
        <w:t>Epidemiology</w:t>
      </w:r>
      <w:r w:rsidRPr="00E00C8A">
        <w:rPr>
          <w:rFonts w:cs="Times New Roman"/>
          <w:noProof/>
          <w:szCs w:val="24"/>
        </w:rPr>
        <w:t>, 15(2), pp. 222–228.</w:t>
      </w:r>
    </w:p>
    <w:p w14:paraId="3756C993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Hansagi, H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1995) ‘Alcohol consumption and stroke mortality: 20-year follow-up of 15 077 men and women’, </w:t>
      </w:r>
      <w:r w:rsidRPr="00E00C8A">
        <w:rPr>
          <w:rFonts w:cs="Times New Roman"/>
          <w:i/>
          <w:iCs/>
          <w:noProof/>
          <w:szCs w:val="24"/>
        </w:rPr>
        <w:t>Stroke (00392499)</w:t>
      </w:r>
      <w:r w:rsidRPr="00E00C8A">
        <w:rPr>
          <w:rFonts w:cs="Times New Roman"/>
          <w:noProof/>
          <w:szCs w:val="24"/>
        </w:rPr>
        <w:t>, 26(10), pp. 1768–1773. doi: 10.1161/01.STR.26.10.1768.</w:t>
      </w:r>
    </w:p>
    <w:p w14:paraId="3756C994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Harriss, L. R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07) ‘Alcohol consumption and cardiovascular mortality accounting for possible misclassification of intake: 11-year follow-up of the Melbourne Collaborative Cohort Study’, </w:t>
      </w:r>
      <w:r w:rsidRPr="00E00C8A">
        <w:rPr>
          <w:rFonts w:cs="Times New Roman"/>
          <w:i/>
          <w:iCs/>
          <w:noProof/>
          <w:szCs w:val="24"/>
        </w:rPr>
        <w:t>Addiction</w:t>
      </w:r>
      <w:r w:rsidRPr="00E00C8A">
        <w:rPr>
          <w:rFonts w:cs="Times New Roman"/>
          <w:noProof/>
          <w:szCs w:val="24"/>
        </w:rPr>
        <w:t>, 102(10), pp. 1574–1585.</w:t>
      </w:r>
    </w:p>
    <w:p w14:paraId="3756C995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  <w:lang w:val="de-DE"/>
        </w:rPr>
        <w:t xml:space="preserve">Hart, C. L. </w:t>
      </w:r>
      <w:r w:rsidRPr="00E00C8A">
        <w:rPr>
          <w:rFonts w:cs="Times New Roman"/>
          <w:i/>
          <w:iCs/>
          <w:noProof/>
          <w:szCs w:val="24"/>
          <w:lang w:val="de-DE"/>
        </w:rPr>
        <w:t>et al.</w:t>
      </w:r>
      <w:r w:rsidRPr="00E00C8A">
        <w:rPr>
          <w:rFonts w:cs="Times New Roman"/>
          <w:noProof/>
          <w:szCs w:val="24"/>
          <w:lang w:val="de-DE"/>
        </w:rPr>
        <w:t xml:space="preserve"> </w:t>
      </w:r>
      <w:r w:rsidRPr="00E00C8A">
        <w:rPr>
          <w:rFonts w:cs="Times New Roman"/>
          <w:noProof/>
          <w:szCs w:val="24"/>
        </w:rPr>
        <w:t xml:space="preserve">(2010) ‘The combined effect of smoking tobacco and drinking alcohol on cause-specific mortality: a 30 year cohort study’, </w:t>
      </w:r>
      <w:r w:rsidRPr="00E00C8A">
        <w:rPr>
          <w:rFonts w:cs="Times New Roman"/>
          <w:i/>
          <w:iCs/>
          <w:noProof/>
          <w:szCs w:val="24"/>
        </w:rPr>
        <w:t>BMC Public Health</w:t>
      </w:r>
      <w:r w:rsidRPr="00E00C8A">
        <w:rPr>
          <w:rFonts w:cs="Times New Roman"/>
          <w:noProof/>
          <w:szCs w:val="24"/>
        </w:rPr>
        <w:t>, 10, p. 789.</w:t>
      </w:r>
    </w:p>
    <w:p w14:paraId="3756C996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Hart, C. L. and Smith, G. D. (2008) ‘Alcohol consumption and mortality and hospital admissions in men from the Midspan collaborative cohort study’, </w:t>
      </w:r>
      <w:r w:rsidRPr="00E00C8A">
        <w:rPr>
          <w:rFonts w:cs="Times New Roman"/>
          <w:i/>
          <w:iCs/>
          <w:noProof/>
          <w:szCs w:val="24"/>
        </w:rPr>
        <w:t>Addiction</w:t>
      </w:r>
      <w:r w:rsidRPr="00E00C8A">
        <w:rPr>
          <w:rFonts w:cs="Times New Roman"/>
          <w:noProof/>
          <w:szCs w:val="24"/>
        </w:rPr>
        <w:t>, 103(12), pp. 1979–1986.</w:t>
      </w:r>
    </w:p>
    <w:p w14:paraId="3756C997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Ikehara, S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08) ‘Alcohol consumption and mortality from stroke and coronary heart disease among Japanese men and women: the Japan collaborative cohort study’, </w:t>
      </w:r>
      <w:r w:rsidRPr="00E00C8A">
        <w:rPr>
          <w:rFonts w:cs="Times New Roman"/>
          <w:i/>
          <w:iCs/>
          <w:noProof/>
          <w:szCs w:val="24"/>
        </w:rPr>
        <w:t>Stroke</w:t>
      </w:r>
      <w:r w:rsidRPr="00E00C8A">
        <w:rPr>
          <w:rFonts w:cs="Times New Roman"/>
          <w:noProof/>
          <w:szCs w:val="24"/>
        </w:rPr>
        <w:t>, 39(11), pp. 2936–2942.</w:t>
      </w:r>
    </w:p>
    <w:p w14:paraId="3756C998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Inoue, M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12) ‘Impact of alcohol intake on total mortality and mortality from major causes in Japan: a pooled analysis of six large-scale cohort studies’, </w:t>
      </w:r>
      <w:r w:rsidRPr="00E00C8A">
        <w:rPr>
          <w:rFonts w:cs="Times New Roman"/>
          <w:i/>
          <w:iCs/>
          <w:noProof/>
          <w:szCs w:val="24"/>
        </w:rPr>
        <w:t>Journal of Epidemiology &amp; Community Health</w:t>
      </w:r>
      <w:r w:rsidRPr="00E00C8A">
        <w:rPr>
          <w:rFonts w:cs="Times New Roman"/>
          <w:noProof/>
          <w:szCs w:val="24"/>
        </w:rPr>
        <w:t>, 66(5), pp. 448–456. doi: 10.1136/jech.2010.121830.</w:t>
      </w:r>
    </w:p>
    <w:p w14:paraId="3756C999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Inoue, M., Tsugane, S. and Group, J. S. (2005) ‘Impact of alcohol drinking on total cancer risk: data from a large-scale population-based cohort study in Japan’, </w:t>
      </w:r>
      <w:r w:rsidRPr="00E00C8A">
        <w:rPr>
          <w:rFonts w:cs="Times New Roman"/>
          <w:i/>
          <w:iCs/>
          <w:noProof/>
          <w:szCs w:val="24"/>
        </w:rPr>
        <w:t>British Journal of Cancer</w:t>
      </w:r>
      <w:r w:rsidRPr="00E00C8A">
        <w:rPr>
          <w:rFonts w:cs="Times New Roman"/>
          <w:noProof/>
          <w:szCs w:val="24"/>
        </w:rPr>
        <w:t>, 92(1), pp. 182–187.</w:t>
      </w:r>
    </w:p>
    <w:p w14:paraId="3756C99A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Jakovljevic, B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04) ‘Alcohol consumption and mortality in Serbia: twenty-year follow-up study’, </w:t>
      </w:r>
      <w:r w:rsidRPr="00E00C8A">
        <w:rPr>
          <w:rFonts w:cs="Times New Roman"/>
          <w:i/>
          <w:iCs/>
          <w:noProof/>
          <w:szCs w:val="24"/>
        </w:rPr>
        <w:t>Croatian Medical Journal</w:t>
      </w:r>
      <w:r w:rsidRPr="00E00C8A">
        <w:rPr>
          <w:rFonts w:cs="Times New Roman"/>
          <w:noProof/>
          <w:szCs w:val="24"/>
        </w:rPr>
        <w:t>, 45(6), pp. 764–768.</w:t>
      </w:r>
    </w:p>
    <w:p w14:paraId="3756C99B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  <w:lang w:val="de-DE"/>
        </w:rPr>
        <w:lastRenderedPageBreak/>
        <w:t xml:space="preserve">Jung, E. J. </w:t>
      </w:r>
      <w:r w:rsidRPr="00E00C8A">
        <w:rPr>
          <w:rFonts w:cs="Times New Roman"/>
          <w:i/>
          <w:iCs/>
          <w:noProof/>
          <w:szCs w:val="24"/>
          <w:lang w:val="de-DE"/>
        </w:rPr>
        <w:t>et al.</w:t>
      </w:r>
      <w:r w:rsidRPr="00E00C8A">
        <w:rPr>
          <w:rFonts w:cs="Times New Roman"/>
          <w:noProof/>
          <w:szCs w:val="24"/>
          <w:lang w:val="de-DE"/>
        </w:rPr>
        <w:t xml:space="preserve"> </w:t>
      </w:r>
      <w:r w:rsidRPr="00E00C8A">
        <w:rPr>
          <w:rFonts w:cs="Times New Roman"/>
          <w:noProof/>
          <w:szCs w:val="24"/>
        </w:rPr>
        <w:t xml:space="preserve">(2012) ‘Alcohol consumption and mortality in the Korean Multi-Center Cancer Cohort Study’, </w:t>
      </w:r>
      <w:r w:rsidRPr="00E00C8A">
        <w:rPr>
          <w:rFonts w:cs="Times New Roman"/>
          <w:i/>
          <w:iCs/>
          <w:noProof/>
          <w:szCs w:val="24"/>
        </w:rPr>
        <w:t>Journal of Preventive Medicine &amp; Public Health / Yebang Uihakhoe Chi</w:t>
      </w:r>
      <w:r w:rsidRPr="00E00C8A">
        <w:rPr>
          <w:rFonts w:cs="Times New Roman"/>
          <w:noProof/>
          <w:szCs w:val="24"/>
        </w:rPr>
        <w:t>, 45(5), pp. 301–308.</w:t>
      </w:r>
    </w:p>
    <w:p w14:paraId="3756C99C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  <w:lang w:val="de-DE"/>
        </w:rPr>
        <w:t xml:space="preserve">Jung, S. H. </w:t>
      </w:r>
      <w:r w:rsidRPr="00E00C8A">
        <w:rPr>
          <w:rFonts w:cs="Times New Roman"/>
          <w:i/>
          <w:iCs/>
          <w:noProof/>
          <w:szCs w:val="24"/>
          <w:lang w:val="de-DE"/>
        </w:rPr>
        <w:t>et al.</w:t>
      </w:r>
      <w:r w:rsidRPr="00E00C8A">
        <w:rPr>
          <w:rFonts w:cs="Times New Roman"/>
          <w:noProof/>
          <w:szCs w:val="24"/>
          <w:lang w:val="de-DE"/>
        </w:rPr>
        <w:t xml:space="preserve"> </w:t>
      </w:r>
      <w:r w:rsidRPr="00E00C8A">
        <w:rPr>
          <w:rFonts w:cs="Times New Roman"/>
          <w:noProof/>
          <w:szCs w:val="24"/>
        </w:rPr>
        <w:t xml:space="preserve">(2014) ‘Population based study of the association between binge drinking and mortality from cancer of oropharynx and esophagus in Korean men: the Kangwha cohort study’, </w:t>
      </w:r>
      <w:r w:rsidRPr="00E00C8A">
        <w:rPr>
          <w:rFonts w:cs="Times New Roman"/>
          <w:i/>
          <w:iCs/>
          <w:noProof/>
          <w:szCs w:val="24"/>
        </w:rPr>
        <w:t>Asian Pacific Journal of Cancer Prevention: Apjcp</w:t>
      </w:r>
      <w:r w:rsidRPr="00E00C8A">
        <w:rPr>
          <w:rFonts w:cs="Times New Roman"/>
          <w:noProof/>
          <w:szCs w:val="24"/>
        </w:rPr>
        <w:t>, 15(8), pp. 3675–3679.</w:t>
      </w:r>
    </w:p>
    <w:p w14:paraId="3756C99D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  <w:lang w:val="de-DE"/>
        </w:rPr>
        <w:t xml:space="preserve">Kamphuis, C. B. M. </w:t>
      </w:r>
      <w:r w:rsidRPr="00E00C8A">
        <w:rPr>
          <w:rFonts w:cs="Times New Roman"/>
          <w:i/>
          <w:iCs/>
          <w:noProof/>
          <w:szCs w:val="24"/>
          <w:lang w:val="de-DE"/>
        </w:rPr>
        <w:t>et al.</w:t>
      </w:r>
      <w:r w:rsidRPr="00E00C8A">
        <w:rPr>
          <w:rFonts w:cs="Times New Roman"/>
          <w:noProof/>
          <w:szCs w:val="24"/>
          <w:lang w:val="de-DE"/>
        </w:rPr>
        <w:t xml:space="preserve"> </w:t>
      </w:r>
      <w:r w:rsidRPr="00E00C8A">
        <w:rPr>
          <w:rFonts w:cs="Times New Roman"/>
          <w:noProof/>
          <w:szCs w:val="24"/>
        </w:rPr>
        <w:t xml:space="preserve">(2012) ‘Socioeconomic inequalities in cardiovascular mortality and the role of childhood socioeconomic conditions and adulthood risk factors: a prospective cohort study with 17-years of follow up.’, </w:t>
      </w:r>
      <w:r w:rsidRPr="00E00C8A">
        <w:rPr>
          <w:rFonts w:cs="Times New Roman"/>
          <w:i/>
          <w:iCs/>
          <w:noProof/>
          <w:szCs w:val="24"/>
        </w:rPr>
        <w:t>BMC public health</w:t>
      </w:r>
      <w:r w:rsidRPr="00E00C8A">
        <w:rPr>
          <w:rFonts w:cs="Times New Roman"/>
          <w:noProof/>
          <w:szCs w:val="24"/>
        </w:rPr>
        <w:t>, 12, p. 1045. doi: 10.1186/1471-2458-12-1045.</w:t>
      </w:r>
    </w:p>
    <w:p w14:paraId="3756C99E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  <w:lang w:val="de-DE"/>
        </w:rPr>
        <w:t xml:space="preserve">Kauhanen, J., Kaplan, G. A., Goldberg, D. E., </w:t>
      </w:r>
      <w:r w:rsidRPr="00E00C8A">
        <w:rPr>
          <w:rFonts w:cs="Times New Roman"/>
          <w:i/>
          <w:iCs/>
          <w:noProof/>
          <w:szCs w:val="24"/>
          <w:lang w:val="de-DE"/>
        </w:rPr>
        <w:t>et al.</w:t>
      </w:r>
      <w:r w:rsidRPr="00E00C8A">
        <w:rPr>
          <w:rFonts w:cs="Times New Roman"/>
          <w:noProof/>
          <w:szCs w:val="24"/>
          <w:lang w:val="de-DE"/>
        </w:rPr>
        <w:t xml:space="preserve"> </w:t>
      </w:r>
      <w:r w:rsidRPr="00E00C8A">
        <w:rPr>
          <w:rFonts w:cs="Times New Roman"/>
          <w:noProof/>
          <w:szCs w:val="24"/>
        </w:rPr>
        <w:t xml:space="preserve">(1997) ‘Beer binging and mortality: results from the Kuopio ischaemic heart disease risk factor study, a prospective population based study’, </w:t>
      </w:r>
      <w:r w:rsidRPr="00E00C8A">
        <w:rPr>
          <w:rFonts w:cs="Times New Roman"/>
          <w:i/>
          <w:iCs/>
          <w:noProof/>
          <w:szCs w:val="24"/>
        </w:rPr>
        <w:t>BMJ</w:t>
      </w:r>
      <w:r w:rsidRPr="00E00C8A">
        <w:rPr>
          <w:rFonts w:cs="Times New Roman"/>
          <w:noProof/>
          <w:szCs w:val="24"/>
        </w:rPr>
        <w:t>, 315(7112), pp. 846–851.</w:t>
      </w:r>
    </w:p>
    <w:p w14:paraId="3756C99F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  <w:lang w:val="de-DE"/>
        </w:rPr>
        <w:t xml:space="preserve">Kauhanen, J., Kaplan, G. A., Goldberg, D. D., </w:t>
      </w:r>
      <w:r w:rsidRPr="00E00C8A">
        <w:rPr>
          <w:rFonts w:cs="Times New Roman"/>
          <w:i/>
          <w:iCs/>
          <w:noProof/>
          <w:szCs w:val="24"/>
          <w:lang w:val="de-DE"/>
        </w:rPr>
        <w:t>et al.</w:t>
      </w:r>
      <w:r w:rsidRPr="00E00C8A">
        <w:rPr>
          <w:rFonts w:cs="Times New Roman"/>
          <w:noProof/>
          <w:szCs w:val="24"/>
          <w:lang w:val="de-DE"/>
        </w:rPr>
        <w:t xml:space="preserve"> </w:t>
      </w:r>
      <w:r w:rsidRPr="00E00C8A">
        <w:rPr>
          <w:rFonts w:cs="Times New Roman"/>
          <w:noProof/>
          <w:szCs w:val="24"/>
        </w:rPr>
        <w:t xml:space="preserve">(1997) ‘Frequent hangovers and cardiovascular mortality in middle-aged men’, </w:t>
      </w:r>
      <w:r w:rsidRPr="00E00C8A">
        <w:rPr>
          <w:rFonts w:cs="Times New Roman"/>
          <w:i/>
          <w:iCs/>
          <w:noProof/>
          <w:szCs w:val="24"/>
        </w:rPr>
        <w:t>Epidemiology</w:t>
      </w:r>
      <w:r w:rsidRPr="00E00C8A">
        <w:rPr>
          <w:rFonts w:cs="Times New Roman"/>
          <w:noProof/>
          <w:szCs w:val="24"/>
        </w:rPr>
        <w:t>, 8(3), pp. 310–314.</w:t>
      </w:r>
    </w:p>
    <w:p w14:paraId="3756C9A0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  <w:lang w:val="de-DE"/>
        </w:rPr>
        <w:t xml:space="preserve">Kendler, K. S. </w:t>
      </w:r>
      <w:r w:rsidRPr="00E00C8A">
        <w:rPr>
          <w:rFonts w:cs="Times New Roman"/>
          <w:i/>
          <w:iCs/>
          <w:noProof/>
          <w:szCs w:val="24"/>
          <w:lang w:val="de-DE"/>
        </w:rPr>
        <w:t>et al.</w:t>
      </w:r>
      <w:r w:rsidRPr="00E00C8A">
        <w:rPr>
          <w:rFonts w:cs="Times New Roman"/>
          <w:noProof/>
          <w:szCs w:val="24"/>
          <w:lang w:val="de-DE"/>
        </w:rPr>
        <w:t xml:space="preserve"> </w:t>
      </w:r>
      <w:r w:rsidRPr="00E00C8A">
        <w:rPr>
          <w:rFonts w:cs="Times New Roman"/>
          <w:noProof/>
          <w:szCs w:val="24"/>
        </w:rPr>
        <w:t xml:space="preserve">(2016) ‘Alcohol Use Disorder and Mortality Across the Lifespan: A Longitudinal Cohort and Co-relative Analysis’, </w:t>
      </w:r>
      <w:r w:rsidRPr="00E00C8A">
        <w:rPr>
          <w:rFonts w:cs="Times New Roman"/>
          <w:i/>
          <w:iCs/>
          <w:noProof/>
          <w:szCs w:val="24"/>
        </w:rPr>
        <w:t>JAMA Psychiatry</w:t>
      </w:r>
      <w:r w:rsidRPr="00E00C8A">
        <w:rPr>
          <w:rFonts w:cs="Times New Roman"/>
          <w:noProof/>
          <w:szCs w:val="24"/>
        </w:rPr>
        <w:t>, 73(6), pp. 575–581. doi: https://dx.doi.org/10.1001/jamapsychiatry.2016.0360.</w:t>
      </w:r>
    </w:p>
    <w:p w14:paraId="3756C9A1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Kim, M. K., Ko, M. J. and Han, J. T. (2010) ‘Alcohol consumption and mortality from all-cause and cancers among 1.34 million Koreans: the results from the Korea national health insurance corporation’s health examinee cohort in 2000’, </w:t>
      </w:r>
      <w:r w:rsidRPr="00E00C8A">
        <w:rPr>
          <w:rFonts w:cs="Times New Roman"/>
          <w:i/>
          <w:iCs/>
          <w:noProof/>
          <w:szCs w:val="24"/>
        </w:rPr>
        <w:t>Cancer Causes &amp; Control</w:t>
      </w:r>
      <w:r w:rsidRPr="00E00C8A">
        <w:rPr>
          <w:rFonts w:cs="Times New Roman"/>
          <w:noProof/>
          <w:szCs w:val="24"/>
        </w:rPr>
        <w:t>, 21(12), pp. 2295–2302.</w:t>
      </w:r>
    </w:p>
    <w:p w14:paraId="3756C9A2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  <w:lang w:val="de-DE"/>
        </w:rPr>
        <w:t xml:space="preserve">Klatsky, A. L. </w:t>
      </w:r>
      <w:r w:rsidRPr="00E00C8A">
        <w:rPr>
          <w:rFonts w:cs="Times New Roman"/>
          <w:i/>
          <w:iCs/>
          <w:noProof/>
          <w:szCs w:val="24"/>
          <w:lang w:val="de-DE"/>
        </w:rPr>
        <w:t>et al.</w:t>
      </w:r>
      <w:r w:rsidRPr="00E00C8A">
        <w:rPr>
          <w:rFonts w:cs="Times New Roman"/>
          <w:noProof/>
          <w:szCs w:val="24"/>
          <w:lang w:val="de-DE"/>
        </w:rPr>
        <w:t xml:space="preserve"> </w:t>
      </w:r>
      <w:r w:rsidRPr="00E00C8A">
        <w:rPr>
          <w:rFonts w:cs="Times New Roman"/>
          <w:noProof/>
          <w:szCs w:val="24"/>
        </w:rPr>
        <w:t xml:space="preserve">(2003) ‘Wine, liquor, beer, and mortality’, </w:t>
      </w:r>
      <w:r w:rsidRPr="00E00C8A">
        <w:rPr>
          <w:rFonts w:cs="Times New Roman"/>
          <w:i/>
          <w:iCs/>
          <w:noProof/>
          <w:szCs w:val="24"/>
        </w:rPr>
        <w:t>American Journal of Epidemiology</w:t>
      </w:r>
      <w:r w:rsidRPr="00E00C8A">
        <w:rPr>
          <w:rFonts w:cs="Times New Roman"/>
          <w:noProof/>
          <w:szCs w:val="24"/>
        </w:rPr>
        <w:t>, 158(6), pp. 585–595. doi: 10.1093/aje/kwg184.</w:t>
      </w:r>
    </w:p>
    <w:p w14:paraId="3756C9A3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Klatsky, A. L. and Armstrong, M. A. (1993) ‘Alcohol use, other traits, and risk of unnatural death: a prospective study’, </w:t>
      </w:r>
      <w:r w:rsidRPr="00E00C8A">
        <w:rPr>
          <w:rFonts w:cs="Times New Roman"/>
          <w:i/>
          <w:iCs/>
          <w:noProof/>
          <w:szCs w:val="24"/>
        </w:rPr>
        <w:t>Alcoholism: Clinical &amp; Experimental Research</w:t>
      </w:r>
      <w:r w:rsidRPr="00E00C8A">
        <w:rPr>
          <w:rFonts w:cs="Times New Roman"/>
          <w:noProof/>
          <w:szCs w:val="24"/>
        </w:rPr>
        <w:t>, 17(6), pp. 1156–1162. doi: 10.1111/j.1530-0277.1993.tb05221.x.</w:t>
      </w:r>
    </w:p>
    <w:p w14:paraId="3756C9A4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Klatsky, A. L., Armstrong, M. A. and Friedman, G. D. (1990) ‘Risk of cardiovascular mortality in alcohol drinkers, ex-drinkers and nondrinkers’, </w:t>
      </w:r>
      <w:r w:rsidRPr="00E00C8A">
        <w:rPr>
          <w:rFonts w:cs="Times New Roman"/>
          <w:i/>
          <w:iCs/>
          <w:noProof/>
          <w:szCs w:val="24"/>
        </w:rPr>
        <w:t>American Journal of Cardiology</w:t>
      </w:r>
      <w:r w:rsidRPr="00E00C8A">
        <w:rPr>
          <w:rFonts w:cs="Times New Roman"/>
          <w:noProof/>
          <w:szCs w:val="24"/>
        </w:rPr>
        <w:t>, 66(17), pp. 1237–1242. doi: 10.1016/0002-9149(90)91107-H.</w:t>
      </w:r>
    </w:p>
    <w:p w14:paraId="3756C9A5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Klatsky, A. L., Armstrong, M. A. and Friedman, G. D. (1992) ‘Alcohol and mortality’, </w:t>
      </w:r>
      <w:r w:rsidRPr="00E00C8A">
        <w:rPr>
          <w:rFonts w:cs="Times New Roman"/>
          <w:i/>
          <w:iCs/>
          <w:noProof/>
          <w:szCs w:val="24"/>
        </w:rPr>
        <w:t>Annals of Internal Medicine</w:t>
      </w:r>
      <w:r w:rsidRPr="00E00C8A">
        <w:rPr>
          <w:rFonts w:cs="Times New Roman"/>
          <w:noProof/>
          <w:szCs w:val="24"/>
        </w:rPr>
        <w:t>, 117(8), pp. 646–654. doi: 10.1016/S0140-6736(81)92326-6.</w:t>
      </w:r>
    </w:p>
    <w:p w14:paraId="3756C9A6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Klatsky, A. L., Friedman, G. D. and Siegelaub, A. B. (1981) ‘Alcohol and mortality. A ten-year Kaiser-Permanente experience’, </w:t>
      </w:r>
      <w:r w:rsidRPr="00E00C8A">
        <w:rPr>
          <w:rFonts w:cs="Times New Roman"/>
          <w:i/>
          <w:iCs/>
          <w:noProof/>
          <w:szCs w:val="24"/>
        </w:rPr>
        <w:t>Annals of Internal Medicine</w:t>
      </w:r>
      <w:r w:rsidRPr="00E00C8A">
        <w:rPr>
          <w:rFonts w:cs="Times New Roman"/>
          <w:noProof/>
          <w:szCs w:val="24"/>
        </w:rPr>
        <w:t>, 95(2), pp. 139–145.</w:t>
      </w:r>
    </w:p>
    <w:p w14:paraId="3756C9A7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Kozararevic, D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1980) ‘Frequency of alcohol consumption and morbidity and mortality: The Yugoslavia Cardiovascular Disease Study’, </w:t>
      </w:r>
      <w:r w:rsidRPr="00E00C8A">
        <w:rPr>
          <w:rFonts w:cs="Times New Roman"/>
          <w:i/>
          <w:iCs/>
          <w:noProof/>
          <w:szCs w:val="24"/>
        </w:rPr>
        <w:t>Lancet</w:t>
      </w:r>
      <w:r w:rsidRPr="00E00C8A">
        <w:rPr>
          <w:rFonts w:cs="Times New Roman"/>
          <w:noProof/>
          <w:szCs w:val="24"/>
        </w:rPr>
        <w:t>, 1(8169), pp. 613–616.</w:t>
      </w:r>
    </w:p>
    <w:p w14:paraId="3756C9A8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Kozarevic, D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1982) ‘Drinking habits and coronary heart disease: the Yugoslavia cardiovascular disease study’, </w:t>
      </w:r>
      <w:r w:rsidRPr="00E00C8A">
        <w:rPr>
          <w:rFonts w:cs="Times New Roman"/>
          <w:i/>
          <w:iCs/>
          <w:noProof/>
          <w:szCs w:val="24"/>
        </w:rPr>
        <w:t>American Journal of Epidemiology</w:t>
      </w:r>
      <w:r w:rsidRPr="00E00C8A">
        <w:rPr>
          <w:rFonts w:cs="Times New Roman"/>
          <w:noProof/>
          <w:szCs w:val="24"/>
        </w:rPr>
        <w:t>, 116(5), pp. 748–758.</w:t>
      </w:r>
    </w:p>
    <w:p w14:paraId="3756C9A9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Kozarevic, D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1983) ‘Drinking habits and death. The Yugoslavia cardiovascular disease study’, </w:t>
      </w:r>
      <w:r w:rsidRPr="00E00C8A">
        <w:rPr>
          <w:rFonts w:cs="Times New Roman"/>
          <w:i/>
          <w:iCs/>
          <w:noProof/>
          <w:szCs w:val="24"/>
        </w:rPr>
        <w:t>International Journal of Epidemiology</w:t>
      </w:r>
      <w:r w:rsidRPr="00E00C8A">
        <w:rPr>
          <w:rFonts w:cs="Times New Roman"/>
          <w:noProof/>
          <w:szCs w:val="24"/>
        </w:rPr>
        <w:t>, 12(2), pp. 145–150.</w:t>
      </w:r>
    </w:p>
    <w:p w14:paraId="3756C9AA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>Kristenson, H. et al. (2002) ‘Prevention of alcohol-related deaths in middle-aged heavy drinkers’, Alcoholism: Clinical &amp; Experimental Research, 26(4), pp. 478–484.</w:t>
      </w:r>
    </w:p>
    <w:p w14:paraId="3756C9AB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Kvaavik, E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10) ‘Influence of individual and combined health behaviors on total and cause-specific mortality in men and women: the United Kingdom health and lifestyle survey.’, </w:t>
      </w:r>
      <w:r w:rsidRPr="00E00C8A">
        <w:rPr>
          <w:rFonts w:cs="Times New Roman"/>
          <w:i/>
          <w:iCs/>
          <w:noProof/>
          <w:szCs w:val="24"/>
        </w:rPr>
        <w:t>Archives of internal medicine</w:t>
      </w:r>
      <w:r w:rsidRPr="00E00C8A">
        <w:rPr>
          <w:rFonts w:cs="Times New Roman"/>
          <w:noProof/>
          <w:szCs w:val="24"/>
        </w:rPr>
        <w:t>, 170(8), pp. 711–718. doi: 10.1001/archinternmed.2010.76.</w:t>
      </w:r>
    </w:p>
    <w:p w14:paraId="3756C9AC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Laatikainen, T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03) ‘Increased mortality related to heavy alcohol intake pattern’, </w:t>
      </w:r>
      <w:r w:rsidRPr="00E00C8A">
        <w:rPr>
          <w:rFonts w:cs="Times New Roman"/>
          <w:i/>
          <w:iCs/>
          <w:noProof/>
          <w:szCs w:val="24"/>
        </w:rPr>
        <w:t>Journal of Epidemiology &amp; Community Health</w:t>
      </w:r>
      <w:r w:rsidRPr="00E00C8A">
        <w:rPr>
          <w:rFonts w:cs="Times New Roman"/>
          <w:noProof/>
          <w:szCs w:val="24"/>
        </w:rPr>
        <w:t>, 57(5), pp. 379–384.</w:t>
      </w:r>
    </w:p>
    <w:p w14:paraId="3756C9AD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de Labry, L. O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1992) ‘Alcohol consumption and mortality in an American male population: recovering the U-shaped curve--findings from the normative Aging Study’, </w:t>
      </w:r>
      <w:r w:rsidRPr="00E00C8A">
        <w:rPr>
          <w:rFonts w:cs="Times New Roman"/>
          <w:i/>
          <w:iCs/>
          <w:noProof/>
          <w:szCs w:val="24"/>
        </w:rPr>
        <w:t>Journal of Studies on Alcohol</w:t>
      </w:r>
      <w:r w:rsidRPr="00E00C8A">
        <w:rPr>
          <w:rFonts w:cs="Times New Roman"/>
          <w:noProof/>
          <w:szCs w:val="24"/>
        </w:rPr>
        <w:t>, 53(1), pp. 25–32.</w:t>
      </w:r>
    </w:p>
    <w:p w14:paraId="3756C9AE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Lin, Y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05) ‘Alcohol consumption and mortality among middle-aged and elderly Japanese men and women’, </w:t>
      </w:r>
      <w:r w:rsidRPr="00E00C8A">
        <w:rPr>
          <w:rFonts w:cs="Times New Roman"/>
          <w:i/>
          <w:iCs/>
          <w:noProof/>
          <w:szCs w:val="24"/>
        </w:rPr>
        <w:t>Annals of Epidemiology</w:t>
      </w:r>
      <w:r w:rsidRPr="00E00C8A">
        <w:rPr>
          <w:rFonts w:cs="Times New Roman"/>
          <w:noProof/>
          <w:szCs w:val="24"/>
        </w:rPr>
        <w:t>, 15(8), pp. 590–597.</w:t>
      </w:r>
    </w:p>
    <w:p w14:paraId="3756C9AF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lastRenderedPageBreak/>
        <w:t xml:space="preserve">Makela, P., Paljarvi, T. and Poikolainen, K. (2005) ‘Heavy and nonheavy drinking occasions, all-cause and cardiovascular mortality and hospitalizations: a follow-up study in a population with a low consumption level’, </w:t>
      </w:r>
      <w:r w:rsidRPr="00E00C8A">
        <w:rPr>
          <w:rFonts w:cs="Times New Roman"/>
          <w:i/>
          <w:iCs/>
          <w:noProof/>
          <w:szCs w:val="24"/>
        </w:rPr>
        <w:t>Journal of Studies on Alcohol</w:t>
      </w:r>
      <w:r w:rsidRPr="00E00C8A">
        <w:rPr>
          <w:rFonts w:cs="Times New Roman"/>
          <w:noProof/>
          <w:szCs w:val="24"/>
        </w:rPr>
        <w:t>, 66(6), pp. 722–728.</w:t>
      </w:r>
    </w:p>
    <w:p w14:paraId="3756C9B0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Malyutina, S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02) ‘Relation between heavy and binge drinking and all-cause and cardiovascular morbidity in Novosibirsk, Russia: A prospective cohort study’, </w:t>
      </w:r>
      <w:r w:rsidRPr="00E00C8A">
        <w:rPr>
          <w:rFonts w:cs="Times New Roman"/>
          <w:i/>
          <w:iCs/>
          <w:noProof/>
          <w:szCs w:val="24"/>
        </w:rPr>
        <w:t>The Lancet</w:t>
      </w:r>
      <w:r w:rsidRPr="00E00C8A">
        <w:rPr>
          <w:rFonts w:cs="Times New Roman"/>
          <w:noProof/>
          <w:szCs w:val="24"/>
        </w:rPr>
        <w:t>, 360(9344), pp. 1448–1454. doi: 10.1016/S0140-6736(02)11470-X.</w:t>
      </w:r>
    </w:p>
    <w:p w14:paraId="3756C9B1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Markkula, N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12) ‘Mortality in people with depressive, anxiety and alcohol use disorders in Finland’, </w:t>
      </w:r>
      <w:r w:rsidRPr="00E00C8A">
        <w:rPr>
          <w:rFonts w:cs="Times New Roman"/>
          <w:i/>
          <w:iCs/>
          <w:noProof/>
          <w:szCs w:val="24"/>
        </w:rPr>
        <w:t>British Journal of Psychiatry</w:t>
      </w:r>
      <w:r w:rsidRPr="00E00C8A">
        <w:rPr>
          <w:rFonts w:cs="Times New Roman"/>
          <w:noProof/>
          <w:szCs w:val="24"/>
        </w:rPr>
        <w:t>, 200(2), pp. 143–149.</w:t>
      </w:r>
    </w:p>
    <w:p w14:paraId="3756C9B2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Marmot, M. G. G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1981) ‘ALCOHOL AND MORTALITY: A U-SHAPED CURVE’, </w:t>
      </w:r>
      <w:r w:rsidRPr="00E00C8A">
        <w:rPr>
          <w:rFonts w:cs="Times New Roman"/>
          <w:i/>
          <w:iCs/>
          <w:noProof/>
          <w:szCs w:val="24"/>
        </w:rPr>
        <w:t>The Lancet</w:t>
      </w:r>
      <w:r w:rsidRPr="00E00C8A">
        <w:rPr>
          <w:rFonts w:cs="Times New Roman"/>
          <w:noProof/>
          <w:szCs w:val="24"/>
        </w:rPr>
        <w:t>. Elsevier, 317(8220), pp. 580–583. doi: 10.1016/S0140-6736(81)92032-8.</w:t>
      </w:r>
    </w:p>
    <w:p w14:paraId="3756C9B3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Marques-Vidal, P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04) ‘Alcohol consumption and cardiovascular disease: differential effects in France and Northern Ireland. The PRIME study’, </w:t>
      </w:r>
      <w:r w:rsidRPr="00E00C8A">
        <w:rPr>
          <w:rFonts w:cs="Times New Roman"/>
          <w:i/>
          <w:iCs/>
          <w:noProof/>
          <w:szCs w:val="24"/>
        </w:rPr>
        <w:t>European Journal of Cardiovascular Prevention &amp; Rehabilitation</w:t>
      </w:r>
      <w:r w:rsidRPr="00E00C8A">
        <w:rPr>
          <w:rFonts w:cs="Times New Roman"/>
          <w:noProof/>
          <w:szCs w:val="24"/>
        </w:rPr>
        <w:t>, 11(4), pp. 336–343.</w:t>
      </w:r>
    </w:p>
    <w:p w14:paraId="3756C9B4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Mattisson, C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11) ‘Mortality in alcohol use disorder in the Lundby Community Cohort--a 50 year follow-up’, </w:t>
      </w:r>
      <w:r w:rsidRPr="00E00C8A">
        <w:rPr>
          <w:rFonts w:cs="Times New Roman"/>
          <w:i/>
          <w:iCs/>
          <w:noProof/>
          <w:szCs w:val="24"/>
        </w:rPr>
        <w:t>Drug &amp; Alcohol Dependence</w:t>
      </w:r>
      <w:r w:rsidRPr="00E00C8A">
        <w:rPr>
          <w:rFonts w:cs="Times New Roman"/>
          <w:noProof/>
          <w:szCs w:val="24"/>
        </w:rPr>
        <w:t>, 118(2–3), pp. 141–147.</w:t>
      </w:r>
    </w:p>
    <w:p w14:paraId="3756C9B5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McCaul, K. A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10) ‘Alcohol use and mortality in older men and women’, </w:t>
      </w:r>
      <w:r w:rsidRPr="00E00C8A">
        <w:rPr>
          <w:rFonts w:cs="Times New Roman"/>
          <w:i/>
          <w:iCs/>
          <w:noProof/>
          <w:szCs w:val="24"/>
        </w:rPr>
        <w:t>Addiction</w:t>
      </w:r>
      <w:r w:rsidRPr="00E00C8A">
        <w:rPr>
          <w:rFonts w:cs="Times New Roman"/>
          <w:noProof/>
          <w:szCs w:val="24"/>
        </w:rPr>
        <w:t>, 105(8), pp. 1391–1400.</w:t>
      </w:r>
    </w:p>
    <w:p w14:paraId="3756C9B6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  <w:lang w:val="de-DE"/>
        </w:rPr>
        <w:t xml:space="preserve">Mørch, L. S. </w:t>
      </w:r>
      <w:r w:rsidRPr="00E00C8A">
        <w:rPr>
          <w:rFonts w:cs="Times New Roman"/>
          <w:i/>
          <w:iCs/>
          <w:noProof/>
          <w:szCs w:val="24"/>
          <w:lang w:val="de-DE"/>
        </w:rPr>
        <w:t>et al.</w:t>
      </w:r>
      <w:r w:rsidRPr="00E00C8A">
        <w:rPr>
          <w:rFonts w:cs="Times New Roman"/>
          <w:noProof/>
          <w:szCs w:val="24"/>
          <w:lang w:val="de-DE"/>
        </w:rPr>
        <w:t xml:space="preserve"> </w:t>
      </w:r>
      <w:r w:rsidRPr="00E00C8A">
        <w:rPr>
          <w:rFonts w:cs="Times New Roman"/>
          <w:noProof/>
          <w:szCs w:val="24"/>
        </w:rPr>
        <w:t xml:space="preserve">(2008) ‘Drinking pattern and mortality in Danish nurses.’, </w:t>
      </w:r>
      <w:r w:rsidRPr="00E00C8A">
        <w:rPr>
          <w:rFonts w:cs="Times New Roman"/>
          <w:i/>
          <w:iCs/>
          <w:noProof/>
          <w:szCs w:val="24"/>
        </w:rPr>
        <w:t>European journal of clinical nutrition</w:t>
      </w:r>
      <w:r w:rsidRPr="00E00C8A">
        <w:rPr>
          <w:rFonts w:cs="Times New Roman"/>
          <w:noProof/>
          <w:szCs w:val="24"/>
        </w:rPr>
        <w:t>, 62(6), pp. 817–822. doi: 10.1038/sj.ejcn.1602799.</w:t>
      </w:r>
    </w:p>
    <w:p w14:paraId="3756C9B7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  <w:lang w:val="de-DE"/>
        </w:rPr>
        <w:t xml:space="preserve">Mukamal, K. J. </w:t>
      </w:r>
      <w:r w:rsidRPr="00E00C8A">
        <w:rPr>
          <w:rFonts w:cs="Times New Roman"/>
          <w:i/>
          <w:iCs/>
          <w:noProof/>
          <w:szCs w:val="24"/>
          <w:lang w:val="de-DE"/>
        </w:rPr>
        <w:t>et al.</w:t>
      </w:r>
      <w:r w:rsidRPr="00E00C8A">
        <w:rPr>
          <w:rFonts w:cs="Times New Roman"/>
          <w:noProof/>
          <w:szCs w:val="24"/>
          <w:lang w:val="de-DE"/>
        </w:rPr>
        <w:t xml:space="preserve"> </w:t>
      </w:r>
      <w:r w:rsidRPr="00E00C8A">
        <w:rPr>
          <w:rFonts w:cs="Times New Roman"/>
          <w:noProof/>
          <w:szCs w:val="24"/>
        </w:rPr>
        <w:t xml:space="preserve">(2006) ‘Alcohol consumption and risk of coronary heart disease in older adults: the Cardiovascular Health Study’, </w:t>
      </w:r>
      <w:r w:rsidRPr="00E00C8A">
        <w:rPr>
          <w:rFonts w:cs="Times New Roman"/>
          <w:i/>
          <w:iCs/>
          <w:noProof/>
          <w:szCs w:val="24"/>
        </w:rPr>
        <w:t>Journal of the American Geriatrics Society</w:t>
      </w:r>
      <w:r w:rsidRPr="00E00C8A">
        <w:rPr>
          <w:rFonts w:cs="Times New Roman"/>
          <w:noProof/>
          <w:szCs w:val="24"/>
        </w:rPr>
        <w:t>, 54(1), pp. 30–37.</w:t>
      </w:r>
    </w:p>
    <w:p w14:paraId="3756C9B8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  <w:lang w:val="de-DE"/>
        </w:rPr>
        <w:t xml:space="preserve">Mukamal, K. J. </w:t>
      </w:r>
      <w:r w:rsidRPr="00E00C8A">
        <w:rPr>
          <w:rFonts w:cs="Times New Roman"/>
          <w:i/>
          <w:iCs/>
          <w:noProof/>
          <w:szCs w:val="24"/>
          <w:lang w:val="de-DE"/>
        </w:rPr>
        <w:t>et al.</w:t>
      </w:r>
      <w:r w:rsidRPr="00E00C8A">
        <w:rPr>
          <w:rFonts w:cs="Times New Roman"/>
          <w:noProof/>
          <w:szCs w:val="24"/>
          <w:lang w:val="de-DE"/>
        </w:rPr>
        <w:t xml:space="preserve"> </w:t>
      </w:r>
      <w:r w:rsidRPr="00E00C8A">
        <w:rPr>
          <w:rFonts w:cs="Times New Roman"/>
          <w:noProof/>
          <w:szCs w:val="24"/>
        </w:rPr>
        <w:t xml:space="preserve">(2007) ‘Drinking frequency and quantity and risk of suicide among men’, </w:t>
      </w:r>
      <w:r w:rsidRPr="00E00C8A">
        <w:rPr>
          <w:rFonts w:cs="Times New Roman"/>
          <w:i/>
          <w:iCs/>
          <w:noProof/>
          <w:szCs w:val="24"/>
        </w:rPr>
        <w:t>Social Psychiatry &amp; Psychiatric Epidemiology</w:t>
      </w:r>
      <w:r w:rsidRPr="00E00C8A">
        <w:rPr>
          <w:rFonts w:cs="Times New Roman"/>
          <w:noProof/>
          <w:szCs w:val="24"/>
        </w:rPr>
        <w:t>, 42(2), pp. 153–160.</w:t>
      </w:r>
    </w:p>
    <w:p w14:paraId="3756C9B9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  <w:lang w:val="de-DE"/>
        </w:rPr>
        <w:t xml:space="preserve">Mukamal, K. J. </w:t>
      </w:r>
      <w:r w:rsidRPr="00E00C8A">
        <w:rPr>
          <w:rFonts w:cs="Times New Roman"/>
          <w:i/>
          <w:iCs/>
          <w:noProof/>
          <w:szCs w:val="24"/>
          <w:lang w:val="de-DE"/>
        </w:rPr>
        <w:t>et al.</w:t>
      </w:r>
      <w:r w:rsidRPr="00E00C8A">
        <w:rPr>
          <w:rFonts w:cs="Times New Roman"/>
          <w:noProof/>
          <w:szCs w:val="24"/>
          <w:lang w:val="de-DE"/>
        </w:rPr>
        <w:t xml:space="preserve"> </w:t>
      </w:r>
      <w:r w:rsidRPr="00E00C8A">
        <w:rPr>
          <w:rFonts w:cs="Times New Roman"/>
          <w:noProof/>
          <w:szCs w:val="24"/>
        </w:rPr>
        <w:t xml:space="preserve">(2010) ‘Alcohol consumption and cardiovascular mortality among U.S. adults, 1987 to 2002’, </w:t>
      </w:r>
      <w:r w:rsidRPr="00E00C8A">
        <w:rPr>
          <w:rFonts w:cs="Times New Roman"/>
          <w:i/>
          <w:iCs/>
          <w:noProof/>
          <w:szCs w:val="24"/>
        </w:rPr>
        <w:t>Journal of the American College of Cardiology</w:t>
      </w:r>
      <w:r w:rsidRPr="00E00C8A">
        <w:rPr>
          <w:rFonts w:cs="Times New Roman"/>
          <w:noProof/>
          <w:szCs w:val="24"/>
        </w:rPr>
        <w:t>, 55(13), pp. 1328–1335.</w:t>
      </w:r>
    </w:p>
    <w:p w14:paraId="3756C9BA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Murray, R. P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1999) ‘Does social integration confound the relation between alcohol consumption and mortality in the Multiple Risk Factor Intervention Trial (MRFIT)?’, </w:t>
      </w:r>
      <w:r w:rsidRPr="00E00C8A">
        <w:rPr>
          <w:rFonts w:cs="Times New Roman"/>
          <w:i/>
          <w:iCs/>
          <w:noProof/>
          <w:szCs w:val="24"/>
        </w:rPr>
        <w:t>Journal of Studies on Alcohol</w:t>
      </w:r>
      <w:r w:rsidRPr="00E00C8A">
        <w:rPr>
          <w:rFonts w:cs="Times New Roman"/>
          <w:noProof/>
          <w:szCs w:val="24"/>
        </w:rPr>
        <w:t>, 60(6), pp. 740–745.</w:t>
      </w:r>
    </w:p>
    <w:p w14:paraId="3756C9BB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Nadkarni, A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16) ‘The six-year outcome of alcohol use disorders in men: A population based study from India’, </w:t>
      </w:r>
      <w:r w:rsidRPr="00E00C8A">
        <w:rPr>
          <w:rFonts w:cs="Times New Roman"/>
          <w:i/>
          <w:iCs/>
          <w:noProof/>
          <w:szCs w:val="24"/>
        </w:rPr>
        <w:t>Drug &amp; Alcohol Dependence</w:t>
      </w:r>
      <w:r w:rsidRPr="00E00C8A">
        <w:rPr>
          <w:rFonts w:cs="Times New Roman"/>
          <w:noProof/>
          <w:szCs w:val="24"/>
        </w:rPr>
        <w:t>, 162, pp. 107–115. doi: https://dx.doi.org/10.1016/j.drugalcdep.2016.02.039.</w:t>
      </w:r>
    </w:p>
    <w:p w14:paraId="3756C9BC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Nakaya, N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07) ‘Alcohol consumption and suicide mortality among Japanese men: the Ohsaki Study’, </w:t>
      </w:r>
      <w:r w:rsidRPr="00E00C8A">
        <w:rPr>
          <w:rFonts w:cs="Times New Roman"/>
          <w:i/>
          <w:iCs/>
          <w:noProof/>
          <w:szCs w:val="24"/>
        </w:rPr>
        <w:t>Alcohol</w:t>
      </w:r>
      <w:r w:rsidRPr="00E00C8A">
        <w:rPr>
          <w:rFonts w:cs="Times New Roman"/>
          <w:noProof/>
          <w:szCs w:val="24"/>
        </w:rPr>
        <w:t>, 41(7), pp. 503–510. doi: 10.1016/j.alcohol.2007.08.001.</w:t>
      </w:r>
    </w:p>
    <w:p w14:paraId="3756C9BD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  <w:lang w:val="de-DE"/>
        </w:rPr>
        <w:t xml:space="preserve">Nielsen, N. R. </w:t>
      </w:r>
      <w:r w:rsidRPr="00E00C8A">
        <w:rPr>
          <w:rFonts w:cs="Times New Roman"/>
          <w:i/>
          <w:iCs/>
          <w:noProof/>
          <w:szCs w:val="24"/>
          <w:lang w:val="de-DE"/>
        </w:rPr>
        <w:t>et al.</w:t>
      </w:r>
      <w:r w:rsidRPr="00E00C8A">
        <w:rPr>
          <w:rFonts w:cs="Times New Roman"/>
          <w:noProof/>
          <w:szCs w:val="24"/>
          <w:lang w:val="de-DE"/>
        </w:rPr>
        <w:t xml:space="preserve"> </w:t>
      </w:r>
      <w:r w:rsidRPr="00E00C8A">
        <w:rPr>
          <w:rFonts w:cs="Times New Roman"/>
          <w:noProof/>
          <w:szCs w:val="24"/>
        </w:rPr>
        <w:t xml:space="preserve">(2005) ‘The influence of duration of follow-up on the association between alcohol and cause-specific mortality in a prospective cohort study’, </w:t>
      </w:r>
      <w:r w:rsidRPr="00E00C8A">
        <w:rPr>
          <w:rFonts w:cs="Times New Roman"/>
          <w:i/>
          <w:iCs/>
          <w:noProof/>
          <w:szCs w:val="24"/>
        </w:rPr>
        <w:t>Annals of Epidemiology</w:t>
      </w:r>
      <w:r w:rsidRPr="00E00C8A">
        <w:rPr>
          <w:rFonts w:cs="Times New Roman"/>
          <w:noProof/>
          <w:szCs w:val="24"/>
        </w:rPr>
        <w:t>, 15(1), pp. 44–55.</w:t>
      </w:r>
    </w:p>
    <w:p w14:paraId="3756C9BE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Nishino, Y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06) ‘Alcohol consumption and lung cancer mortality in Japanese men: results from Japan collaborative cohort (JACC) study’, </w:t>
      </w:r>
      <w:r w:rsidRPr="00E00C8A">
        <w:rPr>
          <w:rFonts w:cs="Times New Roman"/>
          <w:i/>
          <w:iCs/>
          <w:noProof/>
          <w:szCs w:val="24"/>
        </w:rPr>
        <w:t>Journal of Epidemiology</w:t>
      </w:r>
      <w:r w:rsidRPr="00E00C8A">
        <w:rPr>
          <w:rFonts w:cs="Times New Roman"/>
          <w:noProof/>
          <w:szCs w:val="24"/>
        </w:rPr>
        <w:t>, 16(2), pp. 49–56.</w:t>
      </w:r>
    </w:p>
    <w:p w14:paraId="3756C9BF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Ojesjo, L., Hagnell, O. and Otterbeck, L. (1998) ‘Mortality in alcoholism among men in the Lundby Community Cohort, Sweden: a forty-year follow-up’, </w:t>
      </w:r>
      <w:r w:rsidRPr="00E00C8A">
        <w:rPr>
          <w:rFonts w:cs="Times New Roman"/>
          <w:i/>
          <w:iCs/>
          <w:noProof/>
          <w:szCs w:val="24"/>
        </w:rPr>
        <w:t>Journal of Studies on Alcohol</w:t>
      </w:r>
      <w:r w:rsidRPr="00E00C8A">
        <w:rPr>
          <w:rFonts w:cs="Times New Roman"/>
          <w:noProof/>
          <w:szCs w:val="24"/>
        </w:rPr>
        <w:t>, 59(2), pp. 140–145.</w:t>
      </w:r>
    </w:p>
    <w:p w14:paraId="3756C9C0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Orholm, M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1985) ‘Mortality of alcohol abusing men prospectively assessed in relation to history of abuse and degree of liver injury’, </w:t>
      </w:r>
      <w:r w:rsidRPr="00E00C8A">
        <w:rPr>
          <w:rFonts w:cs="Times New Roman"/>
          <w:i/>
          <w:iCs/>
          <w:noProof/>
          <w:szCs w:val="24"/>
        </w:rPr>
        <w:t>Liver</w:t>
      </w:r>
      <w:r w:rsidRPr="00E00C8A">
        <w:rPr>
          <w:rFonts w:cs="Times New Roman"/>
          <w:noProof/>
          <w:szCs w:val="24"/>
        </w:rPr>
        <w:t>, 5(5), pp. 253–260.</w:t>
      </w:r>
    </w:p>
    <w:p w14:paraId="3756C9C1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Ozasa, K. and Japan Collaborative Cohort Study for Evaluation of, C. (2007) ‘Alcohol use and mortality in the Japan Collaborative Cohort Study for Evaluation of Cancer (JACC)’, </w:t>
      </w:r>
      <w:r w:rsidRPr="00E00C8A">
        <w:rPr>
          <w:rFonts w:cs="Times New Roman"/>
          <w:i/>
          <w:iCs/>
          <w:noProof/>
          <w:szCs w:val="24"/>
        </w:rPr>
        <w:t>Asian Pacific Journal of Cancer Prevention: Apjcp</w:t>
      </w:r>
      <w:r w:rsidRPr="00E00C8A">
        <w:rPr>
          <w:rFonts w:cs="Times New Roman"/>
          <w:noProof/>
          <w:szCs w:val="24"/>
        </w:rPr>
        <w:t>, 8 Suppl, pp. 81–88.</w:t>
      </w:r>
    </w:p>
    <w:p w14:paraId="3756C9C2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Paganini-Hill, A. (2011) ‘Lifestyle practices and cardiovascular disease mortality in the elderly: the leisure world cohort study.’, </w:t>
      </w:r>
      <w:r w:rsidRPr="00E00C8A">
        <w:rPr>
          <w:rFonts w:cs="Times New Roman"/>
          <w:i/>
          <w:iCs/>
          <w:noProof/>
          <w:szCs w:val="24"/>
        </w:rPr>
        <w:t>Cardiology research and practice</w:t>
      </w:r>
      <w:r w:rsidRPr="00E00C8A">
        <w:rPr>
          <w:rFonts w:cs="Times New Roman"/>
          <w:noProof/>
          <w:szCs w:val="24"/>
        </w:rPr>
        <w:t>, 2011, p. 983764. doi: 10.4061/2011/983764.</w:t>
      </w:r>
    </w:p>
    <w:p w14:paraId="3756C9C3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Paljarvi, T., Makela, P. and Poikolainen, K. (2005) ‘Pattern of drinking and fatal injury: a population-based follow-up study of Finnish men’, </w:t>
      </w:r>
      <w:r w:rsidRPr="00E00C8A">
        <w:rPr>
          <w:rFonts w:cs="Times New Roman"/>
          <w:i/>
          <w:iCs/>
          <w:noProof/>
          <w:szCs w:val="24"/>
        </w:rPr>
        <w:t>Addiction</w:t>
      </w:r>
      <w:r w:rsidRPr="00E00C8A">
        <w:rPr>
          <w:rFonts w:cs="Times New Roman"/>
          <w:noProof/>
          <w:szCs w:val="24"/>
        </w:rPr>
        <w:t>, 100(12), pp. 1851–1859.</w:t>
      </w:r>
    </w:p>
    <w:p w14:paraId="3756C9C4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Pell, S. and D’Alonzo, C. A. (1973) ‘A five-year mortality study of alcoholics.’, </w:t>
      </w:r>
      <w:r w:rsidRPr="00E00C8A">
        <w:rPr>
          <w:rFonts w:cs="Times New Roman"/>
          <w:i/>
          <w:iCs/>
          <w:noProof/>
          <w:szCs w:val="24"/>
        </w:rPr>
        <w:t xml:space="preserve">Journal of occupational </w:t>
      </w:r>
      <w:r w:rsidRPr="00E00C8A">
        <w:rPr>
          <w:rFonts w:cs="Times New Roman"/>
          <w:i/>
          <w:iCs/>
          <w:noProof/>
          <w:szCs w:val="24"/>
        </w:rPr>
        <w:lastRenderedPageBreak/>
        <w:t>medicine. : official publication of the Industrial Medical Association</w:t>
      </w:r>
      <w:r w:rsidRPr="00E00C8A">
        <w:rPr>
          <w:rFonts w:cs="Times New Roman"/>
          <w:noProof/>
          <w:szCs w:val="24"/>
        </w:rPr>
        <w:t>, 15(2), pp. 120–125.</w:t>
      </w:r>
    </w:p>
    <w:p w14:paraId="3756C9C5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Persson, E. C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13) ‘Alcohol consumption, folate intake, hepatocellular carcinoma, and liver disease mortality.’, </w:t>
      </w:r>
      <w:r w:rsidRPr="00E00C8A">
        <w:rPr>
          <w:rFonts w:cs="Times New Roman"/>
          <w:i/>
          <w:iCs/>
          <w:noProof/>
          <w:szCs w:val="24"/>
        </w:rPr>
        <w:t>Cancer epidemiology, biomarkers &amp; prevention : a publication of the American Association for Cancer Research, cosponsored by the American Society of Preventive Oncology</w:t>
      </w:r>
      <w:r w:rsidRPr="00E00C8A">
        <w:rPr>
          <w:rFonts w:cs="Times New Roman"/>
          <w:noProof/>
          <w:szCs w:val="24"/>
        </w:rPr>
        <w:t>, 22(3), pp. 415–21. doi: 10.1158/1055-9965.EPI-12-1169.</w:t>
      </w:r>
    </w:p>
    <w:p w14:paraId="3756C9C6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Poikolainen, K. (1983) ‘Inebriation and mortality’, </w:t>
      </w:r>
      <w:r w:rsidRPr="00E00C8A">
        <w:rPr>
          <w:rFonts w:cs="Times New Roman"/>
          <w:i/>
          <w:iCs/>
          <w:noProof/>
          <w:szCs w:val="24"/>
        </w:rPr>
        <w:t>International Journal of Epidemiology</w:t>
      </w:r>
      <w:r w:rsidRPr="00E00C8A">
        <w:rPr>
          <w:rFonts w:cs="Times New Roman"/>
          <w:noProof/>
          <w:szCs w:val="24"/>
        </w:rPr>
        <w:t>, 12(2), pp. 151–155.</w:t>
      </w:r>
    </w:p>
    <w:p w14:paraId="3756C9C7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Poikolainen, K., Paljarvi, T. and Makela, P. (2007) ‘Alcohol and the preventive paradox: serious harms and drinking patterns’, </w:t>
      </w:r>
      <w:r w:rsidRPr="00E00C8A">
        <w:rPr>
          <w:rFonts w:cs="Times New Roman"/>
          <w:i/>
          <w:iCs/>
          <w:noProof/>
          <w:szCs w:val="24"/>
        </w:rPr>
        <w:t>Addiction</w:t>
      </w:r>
      <w:r w:rsidRPr="00E00C8A">
        <w:rPr>
          <w:rFonts w:cs="Times New Roman"/>
          <w:noProof/>
          <w:szCs w:val="24"/>
        </w:rPr>
        <w:t>, 102(4), pp. 571–578.</w:t>
      </w:r>
    </w:p>
    <w:p w14:paraId="3756C9C8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Poikolainen, K. and Simpura, J. (1983) ‘One-year drinking history and mortality.’, </w:t>
      </w:r>
      <w:r w:rsidRPr="00E00C8A">
        <w:rPr>
          <w:rFonts w:cs="Times New Roman"/>
          <w:i/>
          <w:iCs/>
          <w:noProof/>
          <w:szCs w:val="24"/>
        </w:rPr>
        <w:t>Preventive medicine</w:t>
      </w:r>
      <w:r w:rsidRPr="00E00C8A">
        <w:rPr>
          <w:rFonts w:cs="Times New Roman"/>
          <w:noProof/>
          <w:szCs w:val="24"/>
        </w:rPr>
        <w:t>, 12(5), pp. 709–714. doi: 10.1016/0091-7435(83)90228-1.</w:t>
      </w:r>
    </w:p>
    <w:p w14:paraId="3756C9C9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  <w:lang w:val="de-DE"/>
        </w:rPr>
        <w:t xml:space="preserve">Rehm, J. T. </w:t>
      </w:r>
      <w:r w:rsidRPr="00E00C8A">
        <w:rPr>
          <w:rFonts w:cs="Times New Roman"/>
          <w:i/>
          <w:iCs/>
          <w:noProof/>
          <w:szCs w:val="24"/>
          <w:lang w:val="de-DE"/>
        </w:rPr>
        <w:t>et al.</w:t>
      </w:r>
      <w:r w:rsidRPr="00E00C8A">
        <w:rPr>
          <w:rFonts w:cs="Times New Roman"/>
          <w:noProof/>
          <w:szCs w:val="24"/>
          <w:lang w:val="de-DE"/>
        </w:rPr>
        <w:t xml:space="preserve"> </w:t>
      </w:r>
      <w:r w:rsidRPr="00E00C8A">
        <w:rPr>
          <w:rFonts w:cs="Times New Roman"/>
          <w:noProof/>
          <w:szCs w:val="24"/>
        </w:rPr>
        <w:t xml:space="preserve">(1997) ‘Alcohol consumption and coronary heart disease morbidity and mortality’, </w:t>
      </w:r>
      <w:r w:rsidRPr="00E00C8A">
        <w:rPr>
          <w:rFonts w:cs="Times New Roman"/>
          <w:i/>
          <w:iCs/>
          <w:noProof/>
          <w:szCs w:val="24"/>
        </w:rPr>
        <w:t>American Journal of Epidemiology</w:t>
      </w:r>
      <w:r w:rsidRPr="00E00C8A">
        <w:rPr>
          <w:rFonts w:cs="Times New Roman"/>
          <w:noProof/>
          <w:szCs w:val="24"/>
        </w:rPr>
        <w:t>, 146(6), pp. 495–501.</w:t>
      </w:r>
    </w:p>
    <w:p w14:paraId="3756C9CA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  <w:lang w:val="de-DE"/>
        </w:rPr>
        <w:t xml:space="preserve">Renaud, S. C. </w:t>
      </w:r>
      <w:r w:rsidRPr="00E00C8A">
        <w:rPr>
          <w:rFonts w:cs="Times New Roman"/>
          <w:i/>
          <w:iCs/>
          <w:noProof/>
          <w:szCs w:val="24"/>
          <w:lang w:val="de-DE"/>
        </w:rPr>
        <w:t>et al.</w:t>
      </w:r>
      <w:r w:rsidRPr="00E00C8A">
        <w:rPr>
          <w:rFonts w:cs="Times New Roman"/>
          <w:noProof/>
          <w:szCs w:val="24"/>
          <w:lang w:val="de-DE"/>
        </w:rPr>
        <w:t xml:space="preserve"> </w:t>
      </w:r>
      <w:r w:rsidRPr="00E00C8A">
        <w:rPr>
          <w:rFonts w:cs="Times New Roman"/>
          <w:noProof/>
          <w:szCs w:val="24"/>
        </w:rPr>
        <w:t xml:space="preserve">(1999) ‘Wine, Beer, and Mortality in Middle-aged Men From Eastern France’, </w:t>
      </w:r>
      <w:r w:rsidRPr="00E00C8A">
        <w:rPr>
          <w:rFonts w:cs="Times New Roman"/>
          <w:i/>
          <w:iCs/>
          <w:noProof/>
          <w:szCs w:val="24"/>
        </w:rPr>
        <w:t>Archives of Internal Medicine</w:t>
      </w:r>
      <w:r w:rsidRPr="00E00C8A">
        <w:rPr>
          <w:rFonts w:cs="Times New Roman"/>
          <w:noProof/>
          <w:szCs w:val="24"/>
        </w:rPr>
        <w:t>, 159(16), pp. 1865–1870. doi: 10.1001/archinte.159.16.1865.</w:t>
      </w:r>
    </w:p>
    <w:p w14:paraId="3756C9CB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Roerecke, M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11) ‘Heavy drinking occasions in relation to ischaemic heart disease mortality-- an 11-22 year follow-up of the 1984 and 1995 US National Alcohol Surveys’, </w:t>
      </w:r>
      <w:r w:rsidRPr="00E00C8A">
        <w:rPr>
          <w:rFonts w:cs="Times New Roman"/>
          <w:i/>
          <w:iCs/>
          <w:noProof/>
          <w:szCs w:val="24"/>
        </w:rPr>
        <w:t>International Journal of Epidemiology</w:t>
      </w:r>
      <w:r w:rsidRPr="00E00C8A">
        <w:rPr>
          <w:rFonts w:cs="Times New Roman"/>
          <w:noProof/>
          <w:szCs w:val="24"/>
        </w:rPr>
        <w:t>, 40(5), pp. 1401–1410.</w:t>
      </w:r>
    </w:p>
    <w:p w14:paraId="3756C9CC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Romelsjo, A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12) ‘Alcohol, mortality and cardiovascular events in a 35 year follow-up of a nationwide representative cohort of 50,000 Swedish conscripts up to age 55’, </w:t>
      </w:r>
      <w:r w:rsidRPr="00E00C8A">
        <w:rPr>
          <w:rFonts w:cs="Times New Roman"/>
          <w:i/>
          <w:iCs/>
          <w:noProof/>
          <w:szCs w:val="24"/>
        </w:rPr>
        <w:t>Alcohol &amp; Alcoholism</w:t>
      </w:r>
      <w:r w:rsidRPr="00E00C8A">
        <w:rPr>
          <w:rFonts w:cs="Times New Roman"/>
          <w:noProof/>
          <w:szCs w:val="24"/>
        </w:rPr>
        <w:t>, 47(3), pp. 322–327.</w:t>
      </w:r>
    </w:p>
    <w:p w14:paraId="3756C9CD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Rosengren, A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1987) ‘Alcoholic intemperance, coronary heart disease and mortality in middle-aged Swedish men’, </w:t>
      </w:r>
      <w:r w:rsidRPr="00E00C8A">
        <w:rPr>
          <w:rFonts w:cs="Times New Roman"/>
          <w:i/>
          <w:iCs/>
          <w:noProof/>
          <w:szCs w:val="24"/>
        </w:rPr>
        <w:t>Acta Medica Scandinavica</w:t>
      </w:r>
      <w:r w:rsidRPr="00E00C8A">
        <w:rPr>
          <w:rFonts w:cs="Times New Roman"/>
          <w:noProof/>
          <w:szCs w:val="24"/>
        </w:rPr>
        <w:t>, 222(3), pp. 201–213. doi: 10.1111/j.0954-6820.1987.tb10661.x.</w:t>
      </w:r>
    </w:p>
    <w:p w14:paraId="3756C9CE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Rosengren, A., WILHELMSEN, L. and Wedel, H. (2009) ‘Separate and Combined Effects of Smoking and Alcohol Abuse in Middle-aged Men’, </w:t>
      </w:r>
      <w:r w:rsidRPr="00E00C8A">
        <w:rPr>
          <w:rFonts w:cs="Times New Roman"/>
          <w:i/>
          <w:iCs/>
          <w:noProof/>
          <w:szCs w:val="24"/>
        </w:rPr>
        <w:t>Acta Medica Scandinavica</w:t>
      </w:r>
      <w:r w:rsidRPr="00E00C8A">
        <w:rPr>
          <w:rFonts w:cs="Times New Roman"/>
          <w:noProof/>
          <w:szCs w:val="24"/>
        </w:rPr>
        <w:t>, 223(2), pp. 111–118. doi: 10.1111/j.0954-6820.1988.tb15774.x.</w:t>
      </w:r>
    </w:p>
    <w:p w14:paraId="3756C9CF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Ryu, M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14) ‘Modifying effects of resting heart rate on the association of binge drinking with all-cause and cardiovascular mortality in older Korean men: the Kangwha Cohort Study’, </w:t>
      </w:r>
      <w:r w:rsidRPr="00E00C8A">
        <w:rPr>
          <w:rFonts w:cs="Times New Roman"/>
          <w:i/>
          <w:iCs/>
          <w:noProof/>
          <w:szCs w:val="24"/>
        </w:rPr>
        <w:t>Journal of Epidemiology</w:t>
      </w:r>
      <w:r w:rsidRPr="00E00C8A">
        <w:rPr>
          <w:rFonts w:cs="Times New Roman"/>
          <w:noProof/>
          <w:szCs w:val="24"/>
        </w:rPr>
        <w:t>, 24(4), pp. 274–280.</w:t>
      </w:r>
    </w:p>
    <w:p w14:paraId="3756C9D0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Schatzkin, A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1987) ‘Alcohol Consumption and Breast Cancer in the Epidemiologic Follow-up Study of the First National Health and Nutrition Examination Survey’, </w:t>
      </w:r>
      <w:r w:rsidRPr="00E00C8A">
        <w:rPr>
          <w:rFonts w:cs="Times New Roman"/>
          <w:i/>
          <w:iCs/>
          <w:noProof/>
          <w:szCs w:val="24"/>
        </w:rPr>
        <w:t>New England Journal of Medicine</w:t>
      </w:r>
      <w:r w:rsidRPr="00E00C8A">
        <w:rPr>
          <w:rFonts w:cs="Times New Roman"/>
          <w:noProof/>
          <w:szCs w:val="24"/>
        </w:rPr>
        <w:t>, 316(19), pp. 1169–1173. doi: 10.1056/NEJM198705073161901.</w:t>
      </w:r>
    </w:p>
    <w:p w14:paraId="3756C9D1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Schneider, B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11) ‘The effect of risky alcohol use and smoking on suicide risk: findings from the German MONICA/KORA-Augsburg Cohort Study’, </w:t>
      </w:r>
      <w:r w:rsidRPr="00E00C8A">
        <w:rPr>
          <w:rFonts w:cs="Times New Roman"/>
          <w:i/>
          <w:iCs/>
          <w:noProof/>
          <w:szCs w:val="24"/>
        </w:rPr>
        <w:t>Social Psychiatry &amp; Psychiatric Epidemiology</w:t>
      </w:r>
      <w:r w:rsidRPr="00E00C8A">
        <w:rPr>
          <w:rFonts w:cs="Times New Roman"/>
          <w:noProof/>
          <w:szCs w:val="24"/>
        </w:rPr>
        <w:t>, 46(11), pp. 1127–1132.</w:t>
      </w:r>
    </w:p>
    <w:p w14:paraId="3756C9D2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Schoenborn, C. A., Stommel, M. and Ward, B. W. (2014) ‘Mortality risks associated with average drinking level and episodic heavy drinking’, </w:t>
      </w:r>
      <w:r w:rsidRPr="00E00C8A">
        <w:rPr>
          <w:rFonts w:cs="Times New Roman"/>
          <w:i/>
          <w:iCs/>
          <w:noProof/>
          <w:szCs w:val="24"/>
        </w:rPr>
        <w:t>Substance Use &amp; Misuse</w:t>
      </w:r>
      <w:r w:rsidRPr="00E00C8A">
        <w:rPr>
          <w:rFonts w:cs="Times New Roman"/>
          <w:noProof/>
          <w:szCs w:val="24"/>
        </w:rPr>
        <w:t>, 49(10), pp. 1250–1258.</w:t>
      </w:r>
    </w:p>
    <w:p w14:paraId="3756C9D3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  <w:lang w:val="de-DE"/>
        </w:rPr>
        <w:t xml:space="preserve">Schuckit, M. A. </w:t>
      </w:r>
      <w:r w:rsidRPr="00E00C8A">
        <w:rPr>
          <w:rFonts w:cs="Times New Roman"/>
          <w:i/>
          <w:iCs/>
          <w:noProof/>
          <w:szCs w:val="24"/>
          <w:lang w:val="de-DE"/>
        </w:rPr>
        <w:t>et al.</w:t>
      </w:r>
      <w:r w:rsidRPr="00E00C8A">
        <w:rPr>
          <w:rFonts w:cs="Times New Roman"/>
          <w:noProof/>
          <w:szCs w:val="24"/>
          <w:lang w:val="de-DE"/>
        </w:rPr>
        <w:t xml:space="preserve"> </w:t>
      </w:r>
      <w:r w:rsidRPr="00E00C8A">
        <w:rPr>
          <w:rFonts w:cs="Times New Roman"/>
          <w:noProof/>
          <w:szCs w:val="24"/>
        </w:rPr>
        <w:t xml:space="preserve">(1980) ‘A three year follow-up of elderly alcoholics’, </w:t>
      </w:r>
      <w:r w:rsidRPr="00E00C8A">
        <w:rPr>
          <w:rFonts w:cs="Times New Roman"/>
          <w:i/>
          <w:iCs/>
          <w:noProof/>
          <w:szCs w:val="24"/>
        </w:rPr>
        <w:t>Journal of Clinical Psychiatry</w:t>
      </w:r>
      <w:r w:rsidRPr="00E00C8A">
        <w:rPr>
          <w:rFonts w:cs="Times New Roman"/>
          <w:noProof/>
          <w:szCs w:val="24"/>
        </w:rPr>
        <w:t>, 41(12 Pt 1), pp. 412–416.</w:t>
      </w:r>
    </w:p>
    <w:p w14:paraId="3756C9D4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Schuckit, M. A. and Gunderson, E. K. (1974) ‘Deaths among young alcoholics in the U.S. Naval Service’, </w:t>
      </w:r>
      <w:r w:rsidRPr="00E00C8A">
        <w:rPr>
          <w:rFonts w:cs="Times New Roman"/>
          <w:i/>
          <w:iCs/>
          <w:noProof/>
          <w:szCs w:val="24"/>
        </w:rPr>
        <w:t>Quarterly Journal of Studies on Alcohol</w:t>
      </w:r>
      <w:r w:rsidRPr="00E00C8A">
        <w:rPr>
          <w:rFonts w:cs="Times New Roman"/>
          <w:noProof/>
          <w:szCs w:val="24"/>
        </w:rPr>
        <w:t>, 35(3), pp. 856–862.</w:t>
      </w:r>
    </w:p>
    <w:p w14:paraId="3756C9D5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Serdula, M. K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1995) ‘Alcohol intake and subsequent mortality: findings from the NHANES I Follow-up Study.’, </w:t>
      </w:r>
      <w:r w:rsidRPr="00E00C8A">
        <w:rPr>
          <w:rFonts w:cs="Times New Roman"/>
          <w:i/>
          <w:iCs/>
          <w:noProof/>
          <w:szCs w:val="24"/>
        </w:rPr>
        <w:t>Journal of studies on alcohol</w:t>
      </w:r>
      <w:r w:rsidRPr="00E00C8A">
        <w:rPr>
          <w:rFonts w:cs="Times New Roman"/>
          <w:noProof/>
          <w:szCs w:val="24"/>
        </w:rPr>
        <w:t>, 56(2), pp. 233–239.</w:t>
      </w:r>
    </w:p>
    <w:p w14:paraId="3756C9D6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Shaper, A. G. G., Wannamethee, G. and Walker, M. (1988) ‘Alcohol and mortality in British men: explaining the U-shaped curve’, </w:t>
      </w:r>
      <w:r w:rsidRPr="00E00C8A">
        <w:rPr>
          <w:rFonts w:cs="Times New Roman"/>
          <w:i/>
          <w:iCs/>
          <w:noProof/>
          <w:szCs w:val="24"/>
        </w:rPr>
        <w:t>The Lancet</w:t>
      </w:r>
      <w:r w:rsidRPr="00E00C8A">
        <w:rPr>
          <w:rFonts w:cs="Times New Roman"/>
          <w:noProof/>
          <w:szCs w:val="24"/>
        </w:rPr>
        <w:t>, 332(8623), pp. 1267–1273. doi: 10.1016/S0140-6736(88)92890-5.</w:t>
      </w:r>
    </w:p>
    <w:p w14:paraId="3756C9D7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Shaper, A. G., Wannamethee, G. and Walker, M. (1994) ‘Alcohol and coronary heart disease: a perspective from the British Regional Heart Study’, </w:t>
      </w:r>
      <w:r w:rsidRPr="00E00C8A">
        <w:rPr>
          <w:rFonts w:cs="Times New Roman"/>
          <w:i/>
          <w:iCs/>
          <w:noProof/>
          <w:szCs w:val="24"/>
        </w:rPr>
        <w:t>International Journal of Epidemiology</w:t>
      </w:r>
      <w:r w:rsidRPr="00E00C8A">
        <w:rPr>
          <w:rFonts w:cs="Times New Roman"/>
          <w:noProof/>
          <w:szCs w:val="24"/>
        </w:rPr>
        <w:t xml:space="preserve">, 23(3), pp. </w:t>
      </w:r>
      <w:r w:rsidRPr="00E00C8A">
        <w:rPr>
          <w:rFonts w:cs="Times New Roman"/>
          <w:noProof/>
          <w:szCs w:val="24"/>
        </w:rPr>
        <w:lastRenderedPageBreak/>
        <w:t>482–494.</w:t>
      </w:r>
    </w:p>
    <w:p w14:paraId="3756C9D8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Shen, C., Schooling, C. M.,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13) ‘Alcohol intake and death from cancer in a prospective Chinese elderly cohort study in Hong Kong.’, </w:t>
      </w:r>
      <w:r w:rsidRPr="00E00C8A">
        <w:rPr>
          <w:rFonts w:cs="Times New Roman"/>
          <w:i/>
          <w:iCs/>
          <w:noProof/>
          <w:szCs w:val="24"/>
        </w:rPr>
        <w:t>Journal of epidemiology and community health</w:t>
      </w:r>
      <w:r w:rsidRPr="00E00C8A">
        <w:rPr>
          <w:rFonts w:cs="Times New Roman"/>
          <w:noProof/>
          <w:szCs w:val="24"/>
        </w:rPr>
        <w:t>, 67(10), pp. 813–820. doi: 10.1136/jech-2013-202684.</w:t>
      </w:r>
    </w:p>
    <w:p w14:paraId="3756C9D9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  <w:lang w:val="de-DE"/>
        </w:rPr>
        <w:t xml:space="preserve">Shen, C., Ni, M. Y., </w:t>
      </w:r>
      <w:r w:rsidRPr="00E00C8A">
        <w:rPr>
          <w:rFonts w:cs="Times New Roman"/>
          <w:i/>
          <w:iCs/>
          <w:noProof/>
          <w:szCs w:val="24"/>
          <w:lang w:val="de-DE"/>
        </w:rPr>
        <w:t>et al.</w:t>
      </w:r>
      <w:r w:rsidRPr="00E00C8A">
        <w:rPr>
          <w:rFonts w:cs="Times New Roman"/>
          <w:noProof/>
          <w:szCs w:val="24"/>
          <w:lang w:val="de-DE"/>
        </w:rPr>
        <w:t xml:space="preserve"> </w:t>
      </w:r>
      <w:r w:rsidRPr="00E00C8A">
        <w:rPr>
          <w:rFonts w:cs="Times New Roman"/>
          <w:noProof/>
          <w:szCs w:val="24"/>
        </w:rPr>
        <w:t xml:space="preserve">(2013) ‘Alcohol use and death from respiratory disease in a prospective Chinese elderly cohort study in Hong Kong’, </w:t>
      </w:r>
      <w:r w:rsidRPr="00E00C8A">
        <w:rPr>
          <w:rFonts w:cs="Times New Roman"/>
          <w:i/>
          <w:iCs/>
          <w:noProof/>
          <w:szCs w:val="24"/>
        </w:rPr>
        <w:t>Preventive Medicine</w:t>
      </w:r>
      <w:r w:rsidRPr="00E00C8A">
        <w:rPr>
          <w:rFonts w:cs="Times New Roman"/>
          <w:noProof/>
          <w:szCs w:val="24"/>
        </w:rPr>
        <w:t>, 57(6), pp. 819–823. doi: 10.1016/j.ypmed.2013.09.011.</w:t>
      </w:r>
    </w:p>
    <w:p w14:paraId="3756C9DA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Shuval, K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12) ‘Cardiorespiratory fitness, alcohol, and mortality in men: the Cooper Center longitudinal study’, </w:t>
      </w:r>
      <w:r w:rsidRPr="00E00C8A">
        <w:rPr>
          <w:rFonts w:cs="Times New Roman"/>
          <w:i/>
          <w:iCs/>
          <w:noProof/>
          <w:szCs w:val="24"/>
        </w:rPr>
        <w:t>American Journal of Preventive Medicine</w:t>
      </w:r>
      <w:r w:rsidRPr="00E00C8A">
        <w:rPr>
          <w:rFonts w:cs="Times New Roman"/>
          <w:noProof/>
          <w:szCs w:val="24"/>
        </w:rPr>
        <w:t>, 42(5), pp. 460–467.</w:t>
      </w:r>
    </w:p>
    <w:p w14:paraId="3756C9DB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Sidorenkov, O., Nilssen, O. and Grjibovski, A. M. (2012) ‘Determinants of cardiovascular and all-cause mortality in northwest Russia: a 10-year follow-up study’, </w:t>
      </w:r>
      <w:r w:rsidRPr="00E00C8A">
        <w:rPr>
          <w:rFonts w:cs="Times New Roman"/>
          <w:i/>
          <w:iCs/>
          <w:noProof/>
          <w:szCs w:val="24"/>
        </w:rPr>
        <w:t>Annals of Epidemiology</w:t>
      </w:r>
      <w:r w:rsidRPr="00E00C8A">
        <w:rPr>
          <w:rFonts w:cs="Times New Roman"/>
          <w:noProof/>
          <w:szCs w:val="24"/>
        </w:rPr>
        <w:t>, 22(1), pp. 57–65.</w:t>
      </w:r>
    </w:p>
    <w:p w14:paraId="3756C9DC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Skov-Ettrup, L. S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11) ‘Binge drinking, drinking frequency, and risk of ischaemic heart disease: a population-based cohort study’, </w:t>
      </w:r>
      <w:r w:rsidRPr="00E00C8A">
        <w:rPr>
          <w:rFonts w:cs="Times New Roman"/>
          <w:i/>
          <w:iCs/>
          <w:noProof/>
          <w:szCs w:val="24"/>
        </w:rPr>
        <w:t>Scandinavian Journal of Public Health</w:t>
      </w:r>
      <w:r w:rsidRPr="00E00C8A">
        <w:rPr>
          <w:rFonts w:cs="Times New Roman"/>
          <w:noProof/>
          <w:szCs w:val="24"/>
        </w:rPr>
        <w:t>, 39(8), pp. 880–887.</w:t>
      </w:r>
    </w:p>
    <w:p w14:paraId="3756C9DD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Smith, G. D. and Hart, C. (2002) ‘Life-course socioeconomic and behavioral influences on cardiovascular disease mortality: The collaborative study’, </w:t>
      </w:r>
      <w:r w:rsidRPr="00E00C8A">
        <w:rPr>
          <w:rFonts w:cs="Times New Roman"/>
          <w:i/>
          <w:iCs/>
          <w:noProof/>
          <w:szCs w:val="24"/>
        </w:rPr>
        <w:t>American Journal of Public Health</w:t>
      </w:r>
      <w:r w:rsidRPr="00E00C8A">
        <w:rPr>
          <w:rFonts w:cs="Times New Roman"/>
          <w:noProof/>
          <w:szCs w:val="24"/>
        </w:rPr>
        <w:t>, 92(8), pp. 1295–1298. doi: 10.2105/AJPH.92.8.1295.</w:t>
      </w:r>
    </w:p>
    <w:p w14:paraId="3756C9DE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  <w:lang w:val="de-DE"/>
        </w:rPr>
        <w:t xml:space="preserve">Soedamah-Muthu, S. S. </w:t>
      </w:r>
      <w:r w:rsidRPr="00E00C8A">
        <w:rPr>
          <w:rFonts w:cs="Times New Roman"/>
          <w:i/>
          <w:iCs/>
          <w:noProof/>
          <w:szCs w:val="24"/>
          <w:lang w:val="de-DE"/>
        </w:rPr>
        <w:t>et al.</w:t>
      </w:r>
      <w:r w:rsidRPr="00E00C8A">
        <w:rPr>
          <w:rFonts w:cs="Times New Roman"/>
          <w:noProof/>
          <w:szCs w:val="24"/>
          <w:lang w:val="de-DE"/>
        </w:rPr>
        <w:t xml:space="preserve"> </w:t>
      </w:r>
      <w:r w:rsidRPr="00E00C8A">
        <w:rPr>
          <w:rFonts w:cs="Times New Roman"/>
          <w:noProof/>
          <w:szCs w:val="24"/>
        </w:rPr>
        <w:t xml:space="preserve">(2013) ‘Joint associations of alcohol consumption and physical activity with all-cause and cardiovascular mortality’, </w:t>
      </w:r>
      <w:r w:rsidRPr="00E00C8A">
        <w:rPr>
          <w:rFonts w:cs="Times New Roman"/>
          <w:i/>
          <w:iCs/>
          <w:noProof/>
          <w:szCs w:val="24"/>
        </w:rPr>
        <w:t>American Journal of Cardiology</w:t>
      </w:r>
      <w:r w:rsidRPr="00E00C8A">
        <w:rPr>
          <w:rFonts w:cs="Times New Roman"/>
          <w:noProof/>
          <w:szCs w:val="24"/>
        </w:rPr>
        <w:t>, 112(3), pp. 380–386.</w:t>
      </w:r>
    </w:p>
    <w:p w14:paraId="3756C9DF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  <w:lang w:val="de-DE"/>
        </w:rPr>
        <w:t xml:space="preserve">Strandberg, A. Y. </w:t>
      </w:r>
      <w:r w:rsidRPr="00E00C8A">
        <w:rPr>
          <w:rFonts w:cs="Times New Roman"/>
          <w:i/>
          <w:iCs/>
          <w:noProof/>
          <w:szCs w:val="24"/>
          <w:lang w:val="de-DE"/>
        </w:rPr>
        <w:t>et al.</w:t>
      </w:r>
      <w:r w:rsidRPr="00E00C8A">
        <w:rPr>
          <w:rFonts w:cs="Times New Roman"/>
          <w:noProof/>
          <w:szCs w:val="24"/>
          <w:lang w:val="de-DE"/>
        </w:rPr>
        <w:t xml:space="preserve"> </w:t>
      </w:r>
      <w:r w:rsidRPr="00E00C8A">
        <w:rPr>
          <w:rFonts w:cs="Times New Roman"/>
          <w:noProof/>
          <w:szCs w:val="24"/>
        </w:rPr>
        <w:t xml:space="preserve">(2004) ‘Alcohol consumption, 29-y total mortality, and quality of life in men in old age’, </w:t>
      </w:r>
      <w:r w:rsidRPr="00E00C8A">
        <w:rPr>
          <w:rFonts w:cs="Times New Roman"/>
          <w:i/>
          <w:iCs/>
          <w:noProof/>
          <w:szCs w:val="24"/>
        </w:rPr>
        <w:t>American Journal of Clinical Nutrition</w:t>
      </w:r>
      <w:r w:rsidRPr="00E00C8A">
        <w:rPr>
          <w:rFonts w:cs="Times New Roman"/>
          <w:noProof/>
          <w:szCs w:val="24"/>
        </w:rPr>
        <w:t>, 80(5), pp. 1366–1371.</w:t>
      </w:r>
    </w:p>
    <w:p w14:paraId="3756C9E0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  <w:lang w:val="de-DE"/>
        </w:rPr>
        <w:t xml:space="preserve">Streppel, M. T. </w:t>
      </w:r>
      <w:r w:rsidRPr="00E00C8A">
        <w:rPr>
          <w:rFonts w:cs="Times New Roman"/>
          <w:i/>
          <w:iCs/>
          <w:noProof/>
          <w:szCs w:val="24"/>
          <w:lang w:val="de-DE"/>
        </w:rPr>
        <w:t>et al.</w:t>
      </w:r>
      <w:r w:rsidRPr="00E00C8A">
        <w:rPr>
          <w:rFonts w:cs="Times New Roman"/>
          <w:noProof/>
          <w:szCs w:val="24"/>
          <w:lang w:val="de-DE"/>
        </w:rPr>
        <w:t xml:space="preserve"> </w:t>
      </w:r>
      <w:r w:rsidRPr="00E00C8A">
        <w:rPr>
          <w:rFonts w:cs="Times New Roman"/>
          <w:noProof/>
          <w:szCs w:val="24"/>
        </w:rPr>
        <w:t xml:space="preserve">(2009) ‘Long-term wine consumption is related to cardiovascular mortality and life expectancy independently of moderate alcohol intake: the Zutphen Study’, </w:t>
      </w:r>
      <w:r w:rsidRPr="00E00C8A">
        <w:rPr>
          <w:rFonts w:cs="Times New Roman"/>
          <w:i/>
          <w:iCs/>
          <w:noProof/>
          <w:szCs w:val="24"/>
        </w:rPr>
        <w:t>Journal of Epidemiology &amp; Community Health</w:t>
      </w:r>
      <w:r w:rsidRPr="00E00C8A">
        <w:rPr>
          <w:rFonts w:cs="Times New Roman"/>
          <w:noProof/>
          <w:szCs w:val="24"/>
        </w:rPr>
        <w:t>, 63(7), pp. 534–540.</w:t>
      </w:r>
    </w:p>
    <w:p w14:paraId="3756C9E1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Suadicani, P., Hein, H. O. and Gyntelberg, F. (2008) ‘Wine intake, ABO phenotype, and risk of ischemic heart disease and all-cause mortality: the Copenhagen Male Study--a 16-year follow-up’, </w:t>
      </w:r>
      <w:r w:rsidRPr="00E00C8A">
        <w:rPr>
          <w:rFonts w:cs="Times New Roman"/>
          <w:i/>
          <w:iCs/>
          <w:noProof/>
          <w:szCs w:val="24"/>
        </w:rPr>
        <w:t>Alcohol</w:t>
      </w:r>
      <w:r w:rsidRPr="00E00C8A">
        <w:rPr>
          <w:rFonts w:cs="Times New Roman"/>
          <w:noProof/>
          <w:szCs w:val="24"/>
        </w:rPr>
        <w:t>, 42(7), pp. 575–582.</w:t>
      </w:r>
    </w:p>
    <w:p w14:paraId="3756C9E2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Suhonen, O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1987) ‘Alcohol consumption and sudden coronary death in middle-aged Finnish men.’, </w:t>
      </w:r>
      <w:r w:rsidRPr="00E00C8A">
        <w:rPr>
          <w:rFonts w:cs="Times New Roman"/>
          <w:i/>
          <w:iCs/>
          <w:noProof/>
          <w:szCs w:val="24"/>
        </w:rPr>
        <w:t>Acta medica Scandinavica</w:t>
      </w:r>
      <w:r w:rsidRPr="00E00C8A">
        <w:rPr>
          <w:rFonts w:cs="Times New Roman"/>
          <w:noProof/>
          <w:szCs w:val="24"/>
        </w:rPr>
        <w:t>, 221(4), pp. 335–341.</w:t>
      </w:r>
    </w:p>
    <w:p w14:paraId="3756C9E3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Sull, J. W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09) ‘Binge drinking and mortality from all causes and cerebrovascular diseases in korean men and women: a Kangwha cohort study’, </w:t>
      </w:r>
      <w:r w:rsidRPr="00E00C8A">
        <w:rPr>
          <w:rFonts w:cs="Times New Roman"/>
          <w:i/>
          <w:iCs/>
          <w:noProof/>
          <w:szCs w:val="24"/>
        </w:rPr>
        <w:t>Stroke</w:t>
      </w:r>
      <w:r w:rsidRPr="00E00C8A">
        <w:rPr>
          <w:rFonts w:cs="Times New Roman"/>
          <w:noProof/>
          <w:szCs w:val="24"/>
        </w:rPr>
        <w:t>, 40(9), pp. 2953–2958.</w:t>
      </w:r>
    </w:p>
    <w:p w14:paraId="3756C9E4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Sull, J. W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10) ‘Binge drinking and hypertension on cardiovascular disease mortality in Korean men and women: a Kangwha cohort study’, </w:t>
      </w:r>
      <w:r w:rsidRPr="00E00C8A">
        <w:rPr>
          <w:rFonts w:cs="Times New Roman"/>
          <w:i/>
          <w:iCs/>
          <w:noProof/>
          <w:szCs w:val="24"/>
        </w:rPr>
        <w:t>Stroke</w:t>
      </w:r>
      <w:r w:rsidRPr="00E00C8A">
        <w:rPr>
          <w:rFonts w:cs="Times New Roman"/>
          <w:noProof/>
          <w:szCs w:val="24"/>
        </w:rPr>
        <w:t>, 41(10), pp. 2157–2162.</w:t>
      </w:r>
    </w:p>
    <w:p w14:paraId="3756C9E5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Tanskanen, A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00) ‘Joint heavy use of alcohol, cigarettes and coffee and the risk of suicide’, </w:t>
      </w:r>
      <w:r w:rsidRPr="00E00C8A">
        <w:rPr>
          <w:rFonts w:cs="Times New Roman"/>
          <w:i/>
          <w:iCs/>
          <w:noProof/>
          <w:szCs w:val="24"/>
        </w:rPr>
        <w:t>Addiction</w:t>
      </w:r>
      <w:r w:rsidRPr="00E00C8A">
        <w:rPr>
          <w:rFonts w:cs="Times New Roman"/>
          <w:noProof/>
          <w:szCs w:val="24"/>
        </w:rPr>
        <w:t>, 95(11), pp. 1699–1704.</w:t>
      </w:r>
    </w:p>
    <w:p w14:paraId="3756C9E6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Theobald, H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01) ‘The effects of alcohol consumption on mortality and morbidity: a 26-year follow-up study’, </w:t>
      </w:r>
      <w:r w:rsidRPr="00E00C8A">
        <w:rPr>
          <w:rFonts w:cs="Times New Roman"/>
          <w:i/>
          <w:iCs/>
          <w:noProof/>
          <w:szCs w:val="24"/>
        </w:rPr>
        <w:t>Journal of Studies on Alcohol</w:t>
      </w:r>
      <w:r w:rsidRPr="00E00C8A">
        <w:rPr>
          <w:rFonts w:cs="Times New Roman"/>
          <w:noProof/>
          <w:szCs w:val="24"/>
        </w:rPr>
        <w:t>, 62(6), pp. 783–789.</w:t>
      </w:r>
    </w:p>
    <w:p w14:paraId="3756C9E7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  <w:lang w:val="de-DE"/>
        </w:rPr>
        <w:t xml:space="preserve">Thun, M. J. </w:t>
      </w:r>
      <w:r w:rsidRPr="00E00C8A">
        <w:rPr>
          <w:rFonts w:cs="Times New Roman"/>
          <w:i/>
          <w:iCs/>
          <w:noProof/>
          <w:szCs w:val="24"/>
          <w:lang w:val="de-DE"/>
        </w:rPr>
        <w:t>et al.</w:t>
      </w:r>
      <w:r w:rsidRPr="00E00C8A">
        <w:rPr>
          <w:rFonts w:cs="Times New Roman"/>
          <w:noProof/>
          <w:szCs w:val="24"/>
          <w:lang w:val="de-DE"/>
        </w:rPr>
        <w:t xml:space="preserve"> </w:t>
      </w:r>
      <w:r w:rsidRPr="00E00C8A">
        <w:rPr>
          <w:rFonts w:cs="Times New Roman"/>
          <w:noProof/>
          <w:szCs w:val="24"/>
        </w:rPr>
        <w:t xml:space="preserve">(1997) ‘Alcohol consumption and mortality among middle-aged and elderly U.S. adults’, </w:t>
      </w:r>
      <w:r w:rsidRPr="00E00C8A">
        <w:rPr>
          <w:rFonts w:cs="Times New Roman"/>
          <w:i/>
          <w:iCs/>
          <w:noProof/>
          <w:szCs w:val="24"/>
        </w:rPr>
        <w:t>New England Journal of Medicine</w:t>
      </w:r>
      <w:r w:rsidRPr="00E00C8A">
        <w:rPr>
          <w:rFonts w:cs="Times New Roman"/>
          <w:noProof/>
          <w:szCs w:val="24"/>
        </w:rPr>
        <w:t>, 337(24), pp. 1705–1714.</w:t>
      </w:r>
    </w:p>
    <w:p w14:paraId="3756C9E8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Tofler, O. B. and Woodings, T. L. (1981) ‘A 13-year follow-up of social drinkers’, </w:t>
      </w:r>
      <w:r w:rsidRPr="00E00C8A">
        <w:rPr>
          <w:rFonts w:cs="Times New Roman"/>
          <w:i/>
          <w:iCs/>
          <w:noProof/>
          <w:szCs w:val="24"/>
        </w:rPr>
        <w:t>Medical Journal of Australia</w:t>
      </w:r>
      <w:r w:rsidRPr="00E00C8A">
        <w:rPr>
          <w:rFonts w:cs="Times New Roman"/>
          <w:noProof/>
          <w:szCs w:val="24"/>
        </w:rPr>
        <w:t>, 2(9), pp. 479–481.</w:t>
      </w:r>
    </w:p>
    <w:p w14:paraId="3756C9E9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Trevisan, M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01) ‘Drinking pattern and mortality: the Italian Risk Factor and Life Expectancy Pooling Project’, </w:t>
      </w:r>
      <w:r w:rsidRPr="00E00C8A">
        <w:rPr>
          <w:rFonts w:cs="Times New Roman"/>
          <w:i/>
          <w:iCs/>
          <w:noProof/>
          <w:szCs w:val="24"/>
        </w:rPr>
        <w:t>Annals of Epidemiology</w:t>
      </w:r>
      <w:r w:rsidRPr="00E00C8A">
        <w:rPr>
          <w:rFonts w:cs="Times New Roman"/>
          <w:noProof/>
          <w:szCs w:val="24"/>
        </w:rPr>
        <w:t>, 11(5), pp. 312–319.</w:t>
      </w:r>
    </w:p>
    <w:p w14:paraId="3756C9EA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Tsubono, Y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04) ‘Health practices and mortality in Japan: combined effects of smoking, drinking, walking and body mass index in the Miyagi Cohort Study’, </w:t>
      </w:r>
      <w:r w:rsidRPr="00E00C8A">
        <w:rPr>
          <w:rFonts w:cs="Times New Roman"/>
          <w:i/>
          <w:iCs/>
          <w:noProof/>
          <w:szCs w:val="24"/>
        </w:rPr>
        <w:t>Journal of Epidemiology</w:t>
      </w:r>
      <w:r w:rsidRPr="00E00C8A">
        <w:rPr>
          <w:rFonts w:cs="Times New Roman"/>
          <w:noProof/>
          <w:szCs w:val="24"/>
        </w:rPr>
        <w:t>, 14 Suppl 1, pp. S39-45.</w:t>
      </w:r>
    </w:p>
    <w:p w14:paraId="3756C9EB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Tsugane, S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1999) ‘Alcohol consumption and all-cause and cancer mortality among middle-aged Japanese men: seven-year follow-up of the JPHC study Cohort I. Japan Public Health Center’, </w:t>
      </w:r>
      <w:r w:rsidRPr="00E00C8A">
        <w:rPr>
          <w:rFonts w:cs="Times New Roman"/>
          <w:i/>
          <w:iCs/>
          <w:noProof/>
          <w:szCs w:val="24"/>
        </w:rPr>
        <w:t>American Journal of Epidemiology</w:t>
      </w:r>
      <w:r w:rsidRPr="00E00C8A">
        <w:rPr>
          <w:rFonts w:cs="Times New Roman"/>
          <w:noProof/>
          <w:szCs w:val="24"/>
        </w:rPr>
        <w:t>, 150(11), pp. 1201–1207.</w:t>
      </w:r>
    </w:p>
    <w:p w14:paraId="3756C9EC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Vaillant, G. E. (2003) ‘A 60-year follow-up of alcoholic men’, </w:t>
      </w:r>
      <w:r w:rsidRPr="00E00C8A">
        <w:rPr>
          <w:rFonts w:cs="Times New Roman"/>
          <w:i/>
          <w:iCs/>
          <w:noProof/>
          <w:szCs w:val="24"/>
        </w:rPr>
        <w:t>Addiction</w:t>
      </w:r>
      <w:r w:rsidRPr="00E00C8A">
        <w:rPr>
          <w:rFonts w:cs="Times New Roman"/>
          <w:noProof/>
          <w:szCs w:val="24"/>
        </w:rPr>
        <w:t>, 98(8), pp. 1043–1051.</w:t>
      </w:r>
    </w:p>
    <w:p w14:paraId="3756C9ED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lastRenderedPageBreak/>
        <w:t xml:space="preserve">Wannamethee, G. and Shaper, A. G. (1992) ‘Alcohol and sudden cardiac death’, </w:t>
      </w:r>
      <w:r w:rsidRPr="00E00C8A">
        <w:rPr>
          <w:rFonts w:cs="Times New Roman"/>
          <w:i/>
          <w:iCs/>
          <w:noProof/>
          <w:szCs w:val="24"/>
        </w:rPr>
        <w:t>British Heart Journal</w:t>
      </w:r>
      <w:r w:rsidRPr="00E00C8A">
        <w:rPr>
          <w:rFonts w:cs="Times New Roman"/>
          <w:noProof/>
          <w:szCs w:val="24"/>
        </w:rPr>
        <w:t>, 68(5), pp. 443–448.</w:t>
      </w:r>
    </w:p>
    <w:p w14:paraId="3756C9EE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Wannamethee, S. G. and Shaper, A. G. (2002) ‘Taking up regular drinking in middle age: effect on major coronary heart disease events and mortality.’, </w:t>
      </w:r>
      <w:r w:rsidRPr="00E00C8A">
        <w:rPr>
          <w:rFonts w:cs="Times New Roman"/>
          <w:i/>
          <w:iCs/>
          <w:noProof/>
          <w:szCs w:val="24"/>
        </w:rPr>
        <w:t>Heart (British Cardiac Society)</w:t>
      </w:r>
      <w:r w:rsidRPr="00E00C8A">
        <w:rPr>
          <w:rFonts w:cs="Times New Roman"/>
          <w:noProof/>
          <w:szCs w:val="24"/>
        </w:rPr>
        <w:t>, 87(1), pp. 32–36. doi: 10.1136/heart.87.1.32.</w:t>
      </w:r>
    </w:p>
    <w:p w14:paraId="3756C9EF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Washio, M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14) ‘Cigarette smoking and other risk factors for kidney cancer death in a Japanese population: Japan Collaborative Cohort Study for evaluation of cancer risk (JACC study)’, </w:t>
      </w:r>
      <w:r w:rsidRPr="00E00C8A">
        <w:rPr>
          <w:rFonts w:cs="Times New Roman"/>
          <w:i/>
          <w:iCs/>
          <w:noProof/>
          <w:szCs w:val="24"/>
        </w:rPr>
        <w:t>Asian Pacific Journal of Cancer Prevention: Apjcp</w:t>
      </w:r>
      <w:r w:rsidRPr="00E00C8A">
        <w:rPr>
          <w:rFonts w:cs="Times New Roman"/>
          <w:noProof/>
          <w:szCs w:val="24"/>
        </w:rPr>
        <w:t>, 14(11), pp. 6523–6528.</w:t>
      </w:r>
    </w:p>
    <w:p w14:paraId="3756C9F0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Wedegaertner, F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13) ‘Alcohol use disorder-related sick leave and mortality: a cohort study’, </w:t>
      </w:r>
      <w:r w:rsidRPr="00E00C8A">
        <w:rPr>
          <w:rFonts w:cs="Times New Roman"/>
          <w:i/>
          <w:iCs/>
          <w:noProof/>
          <w:szCs w:val="24"/>
        </w:rPr>
        <w:t>Addiction Science &amp; Clinical Practice</w:t>
      </w:r>
      <w:r w:rsidRPr="00E00C8A">
        <w:rPr>
          <w:rFonts w:cs="Times New Roman"/>
          <w:noProof/>
          <w:szCs w:val="24"/>
        </w:rPr>
        <w:t>, 8, p. 3.</w:t>
      </w:r>
    </w:p>
    <w:p w14:paraId="3756C9F1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White, S. R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15) ‘Drugs-Related Death Soon after Hospital-Discharge among Drug Treatment Clients in Scotland: Record Linkage, Validation, and Investigation of Risk-Factors’, </w:t>
      </w:r>
      <w:r w:rsidRPr="00E00C8A">
        <w:rPr>
          <w:rFonts w:cs="Times New Roman"/>
          <w:i/>
          <w:iCs/>
          <w:noProof/>
          <w:szCs w:val="24"/>
        </w:rPr>
        <w:t>PLoS ONE [Electronic Resource]</w:t>
      </w:r>
      <w:r w:rsidRPr="00E00C8A">
        <w:rPr>
          <w:rFonts w:cs="Times New Roman"/>
          <w:noProof/>
          <w:szCs w:val="24"/>
        </w:rPr>
        <w:t>, 10(11), p. e0141073. doi: https://dx.doi.org/10.1371/journal.pone.0141073.</w:t>
      </w:r>
    </w:p>
    <w:p w14:paraId="3756C9F2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  <w:lang w:val="de-DE"/>
        </w:rPr>
        <w:t xml:space="preserve">Wutzke, S. E. </w:t>
      </w:r>
      <w:r w:rsidRPr="00E00C8A">
        <w:rPr>
          <w:rFonts w:cs="Times New Roman"/>
          <w:i/>
          <w:iCs/>
          <w:noProof/>
          <w:szCs w:val="24"/>
          <w:lang w:val="de-DE"/>
        </w:rPr>
        <w:t>et al.</w:t>
      </w:r>
      <w:r w:rsidRPr="00E00C8A">
        <w:rPr>
          <w:rFonts w:cs="Times New Roman"/>
          <w:noProof/>
          <w:szCs w:val="24"/>
          <w:lang w:val="de-DE"/>
        </w:rPr>
        <w:t xml:space="preserve"> </w:t>
      </w:r>
      <w:r w:rsidRPr="00E00C8A">
        <w:rPr>
          <w:rFonts w:cs="Times New Roman"/>
          <w:noProof/>
          <w:szCs w:val="24"/>
        </w:rPr>
        <w:t xml:space="preserve">(2002) ‘The long-term effectiveness of brief interventions for unsafe alcohol consumption: a 10-year follow-up’, </w:t>
      </w:r>
      <w:r w:rsidRPr="00E00C8A">
        <w:rPr>
          <w:rFonts w:cs="Times New Roman"/>
          <w:i/>
          <w:iCs/>
          <w:noProof/>
          <w:szCs w:val="24"/>
        </w:rPr>
        <w:t>Addiction</w:t>
      </w:r>
      <w:r w:rsidRPr="00E00C8A">
        <w:rPr>
          <w:rFonts w:cs="Times New Roman"/>
          <w:noProof/>
          <w:szCs w:val="24"/>
        </w:rPr>
        <w:t>, 97(6), pp. 665–675.</w:t>
      </w:r>
    </w:p>
    <w:p w14:paraId="3756C9F3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Xu, W.-H. H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07) ‘Joint effect of cigarette smoking and alcohol consumption on mortality’, </w:t>
      </w:r>
      <w:r w:rsidRPr="00E00C8A">
        <w:rPr>
          <w:rFonts w:cs="Times New Roman"/>
          <w:i/>
          <w:iCs/>
          <w:noProof/>
          <w:szCs w:val="24"/>
        </w:rPr>
        <w:t>Preventive Medicine: An International Journal Devoted to Practice and Theory</w:t>
      </w:r>
      <w:r w:rsidRPr="00E00C8A">
        <w:rPr>
          <w:rFonts w:cs="Times New Roman"/>
          <w:noProof/>
          <w:szCs w:val="24"/>
        </w:rPr>
        <w:t>, 45(4), pp. 313–319.</w:t>
      </w:r>
    </w:p>
    <w:p w14:paraId="3756C9F4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Yi, S. W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10) ‘Alcohol consumption and digestive cancer mortality in Koreans: the Kangwha Cohort Study’, </w:t>
      </w:r>
      <w:r w:rsidRPr="00E00C8A">
        <w:rPr>
          <w:rFonts w:cs="Times New Roman"/>
          <w:i/>
          <w:iCs/>
          <w:noProof/>
          <w:szCs w:val="24"/>
        </w:rPr>
        <w:t>Journal of Epidemiology</w:t>
      </w:r>
      <w:r w:rsidRPr="00E00C8A">
        <w:rPr>
          <w:rFonts w:cs="Times New Roman"/>
          <w:noProof/>
          <w:szCs w:val="24"/>
        </w:rPr>
        <w:t>, 20(3), pp. 204–211.</w:t>
      </w:r>
    </w:p>
    <w:p w14:paraId="3756C9F5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Yuan, J. M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1997) ‘Follow up study of moderate alcohol intake and mortality among middle aged men in Shanghai, China’, </w:t>
      </w:r>
      <w:r w:rsidRPr="00E00C8A">
        <w:rPr>
          <w:rFonts w:cs="Times New Roman"/>
          <w:i/>
          <w:iCs/>
          <w:noProof/>
          <w:szCs w:val="24"/>
        </w:rPr>
        <w:t>BMJ</w:t>
      </w:r>
      <w:r w:rsidRPr="00E00C8A">
        <w:rPr>
          <w:rFonts w:cs="Times New Roman"/>
          <w:noProof/>
          <w:szCs w:val="24"/>
        </w:rPr>
        <w:t>, 314(7073), pp. 18–23.</w:t>
      </w:r>
    </w:p>
    <w:p w14:paraId="3756C9F6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Zaridze, D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14) ‘Alcohol and mortality in Russia: prospective observational study of 151,000 adults.[Erratum appears in Lancet. 2014 Apr 26;383(9927):1464]’, </w:t>
      </w:r>
      <w:r w:rsidRPr="00E00C8A">
        <w:rPr>
          <w:rFonts w:cs="Times New Roman"/>
          <w:i/>
          <w:iCs/>
          <w:noProof/>
          <w:szCs w:val="24"/>
        </w:rPr>
        <w:t>Lancet</w:t>
      </w:r>
      <w:r w:rsidRPr="00E00C8A">
        <w:rPr>
          <w:rFonts w:cs="Times New Roman"/>
          <w:noProof/>
          <w:szCs w:val="24"/>
        </w:rPr>
        <w:t>, 383(9927), pp. 1465–1473.</w:t>
      </w:r>
    </w:p>
    <w:p w14:paraId="3756C9F7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Arial"/>
          <w:noProof/>
        </w:rPr>
      </w:pPr>
      <w:r w:rsidRPr="00E00C8A">
        <w:rPr>
          <w:rFonts w:cs="Times New Roman"/>
          <w:noProof/>
          <w:szCs w:val="24"/>
        </w:rPr>
        <w:t xml:space="preserve">Zheng, W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1993) ‘A cohort study of smoking, alcohol consumption, and dietary factors for pancreatic cancer (United States)’, </w:t>
      </w:r>
      <w:r w:rsidRPr="00E00C8A">
        <w:rPr>
          <w:rFonts w:cs="Times New Roman"/>
          <w:i/>
          <w:iCs/>
          <w:noProof/>
          <w:szCs w:val="24"/>
        </w:rPr>
        <w:t>Cancer Causes &amp; Control</w:t>
      </w:r>
      <w:r w:rsidRPr="00E00C8A">
        <w:rPr>
          <w:rFonts w:cs="Times New Roman"/>
          <w:noProof/>
          <w:szCs w:val="24"/>
        </w:rPr>
        <w:t>, 4(5), pp. 477–482.</w:t>
      </w:r>
    </w:p>
    <w:p w14:paraId="3756C9F8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Accurso, A. J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15) ‘Impact of hepatitis C status on 20-year mortality of patients with substance use disorders’, </w:t>
      </w:r>
      <w:r w:rsidRPr="00E00C8A">
        <w:rPr>
          <w:rFonts w:cs="Times New Roman"/>
          <w:i/>
          <w:iCs/>
          <w:noProof/>
          <w:szCs w:val="24"/>
        </w:rPr>
        <w:t>Addiction Science &amp; Clinical Practice</w:t>
      </w:r>
      <w:r w:rsidRPr="00E00C8A">
        <w:rPr>
          <w:rFonts w:cs="Times New Roman"/>
          <w:noProof/>
          <w:szCs w:val="24"/>
        </w:rPr>
        <w:t>, 10, p. 20. doi: https://dx.doi.org/10.1186/s13722-015-0041-6.</w:t>
      </w:r>
    </w:p>
    <w:p w14:paraId="3756C9F9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Andreasson, S. and Brandt, L. (1997) ‘Mortality and morbidity related to alcohol’, </w:t>
      </w:r>
      <w:r w:rsidRPr="00E00C8A">
        <w:rPr>
          <w:rFonts w:cs="Times New Roman"/>
          <w:i/>
          <w:iCs/>
          <w:noProof/>
          <w:szCs w:val="24"/>
        </w:rPr>
        <w:t>Alcohol &amp; Alcoholism</w:t>
      </w:r>
      <w:r w:rsidRPr="00E00C8A">
        <w:rPr>
          <w:rFonts w:cs="Times New Roman"/>
          <w:noProof/>
          <w:szCs w:val="24"/>
        </w:rPr>
        <w:t>, 32(2), pp. 173–178.</w:t>
      </w:r>
    </w:p>
    <w:p w14:paraId="3756C9FA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Anonymous (1977) ‘Mortality experience of alcoholics and drug addicts under SSI, January 1974-April 1975.’, </w:t>
      </w:r>
      <w:r w:rsidRPr="00E00C8A">
        <w:rPr>
          <w:rFonts w:cs="Times New Roman"/>
          <w:i/>
          <w:iCs/>
          <w:noProof/>
          <w:szCs w:val="24"/>
        </w:rPr>
        <w:t>Research and statistics note - Social Security Administration, Office of Research and Statistics</w:t>
      </w:r>
      <w:r w:rsidRPr="00E00C8A">
        <w:rPr>
          <w:rFonts w:cs="Times New Roman"/>
          <w:noProof/>
          <w:szCs w:val="24"/>
        </w:rPr>
        <w:t>, (1), pp. 1–5.</w:t>
      </w:r>
    </w:p>
    <w:p w14:paraId="3756C9FB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Arndt, V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04) ‘Age, alcohol consumption, and all-cause mortality’, </w:t>
      </w:r>
      <w:r w:rsidRPr="00E00C8A">
        <w:rPr>
          <w:rFonts w:cs="Times New Roman"/>
          <w:i/>
          <w:iCs/>
          <w:noProof/>
          <w:szCs w:val="24"/>
        </w:rPr>
        <w:t>Annals of Epidemiology</w:t>
      </w:r>
      <w:r w:rsidRPr="00E00C8A">
        <w:rPr>
          <w:rFonts w:cs="Times New Roman"/>
          <w:noProof/>
          <w:szCs w:val="24"/>
        </w:rPr>
        <w:t>, 14(10), pp. 750–753.</w:t>
      </w:r>
    </w:p>
    <w:p w14:paraId="3756C9FC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Askgaard, G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16) ‘Phenobarbital compared to benzodiazepines in alcohol withdrawal treatment: A register-based cohort study of subsequent benzodiazepine use, alcohol recidivism and mortality’, </w:t>
      </w:r>
      <w:r w:rsidRPr="00E00C8A">
        <w:rPr>
          <w:rFonts w:cs="Times New Roman"/>
          <w:i/>
          <w:iCs/>
          <w:noProof/>
          <w:szCs w:val="24"/>
        </w:rPr>
        <w:t>Drug &amp; Alcohol Dependence</w:t>
      </w:r>
      <w:r w:rsidRPr="00E00C8A">
        <w:rPr>
          <w:rFonts w:cs="Times New Roman"/>
          <w:noProof/>
          <w:szCs w:val="24"/>
        </w:rPr>
        <w:t>, 161, pp. 258–264. doi: https://dx.doi.org/10.1016/j.drugalcdep.2016.02.016.</w:t>
      </w:r>
    </w:p>
    <w:p w14:paraId="3756C9FD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Baglietto, L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06) ‘Average volume of alcohol consumed, type of beverage, drinking pattern and the risk of death from all causes’, </w:t>
      </w:r>
      <w:r w:rsidRPr="00E00C8A">
        <w:rPr>
          <w:rFonts w:cs="Times New Roman"/>
          <w:i/>
          <w:iCs/>
          <w:noProof/>
          <w:szCs w:val="24"/>
        </w:rPr>
        <w:t>Alcohol &amp; Alcoholism</w:t>
      </w:r>
      <w:r w:rsidRPr="00E00C8A">
        <w:rPr>
          <w:rFonts w:cs="Times New Roman"/>
          <w:noProof/>
          <w:szCs w:val="24"/>
        </w:rPr>
        <w:t>, 41(6), pp. 664–671.</w:t>
      </w:r>
    </w:p>
    <w:p w14:paraId="3756C9FE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Banks, S. M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00) ‘Age and mortality among white male problem drinkers’, </w:t>
      </w:r>
      <w:r w:rsidRPr="00E00C8A">
        <w:rPr>
          <w:rFonts w:cs="Times New Roman"/>
          <w:i/>
          <w:iCs/>
          <w:noProof/>
          <w:szCs w:val="24"/>
        </w:rPr>
        <w:t>Addiction</w:t>
      </w:r>
      <w:r w:rsidRPr="00E00C8A">
        <w:rPr>
          <w:rFonts w:cs="Times New Roman"/>
          <w:noProof/>
          <w:szCs w:val="24"/>
        </w:rPr>
        <w:t>, 95(8), pp. 1249–1254.</w:t>
      </w:r>
    </w:p>
    <w:p w14:paraId="3756C9FF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Batty, G. D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09) ‘Alcohol problems and all-cause mortality in men and women: Predictive capacity of a clinical screening tool in a 21-year follow-up of a large, UK-wide, general population-based survey’, </w:t>
      </w:r>
      <w:r w:rsidRPr="00E00C8A">
        <w:rPr>
          <w:rFonts w:cs="Times New Roman"/>
          <w:i/>
          <w:iCs/>
          <w:noProof/>
          <w:szCs w:val="24"/>
        </w:rPr>
        <w:t>Journal of Psychosomatic Research</w:t>
      </w:r>
      <w:r w:rsidRPr="00E00C8A">
        <w:rPr>
          <w:rFonts w:cs="Times New Roman"/>
          <w:noProof/>
          <w:szCs w:val="24"/>
        </w:rPr>
        <w:t>, 66(4), pp. 317–321. doi: 10.1016/j.jpsychores.2008.09.021.</w:t>
      </w:r>
    </w:p>
    <w:p w14:paraId="3756CA00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Berggren, U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10) ‘Dopamine D2 receptor genotype is associated with increased mortality at a 10-year follow-up of alcohol-dependent individuals’, </w:t>
      </w:r>
      <w:r w:rsidRPr="00E00C8A">
        <w:rPr>
          <w:rFonts w:cs="Times New Roman"/>
          <w:i/>
          <w:iCs/>
          <w:noProof/>
          <w:szCs w:val="24"/>
        </w:rPr>
        <w:t>Alcohol &amp; Alcoholism</w:t>
      </w:r>
      <w:r w:rsidRPr="00E00C8A">
        <w:rPr>
          <w:rFonts w:cs="Times New Roman"/>
          <w:noProof/>
          <w:szCs w:val="24"/>
        </w:rPr>
        <w:t>, 45(1), pp. 1–5.</w:t>
      </w:r>
    </w:p>
    <w:p w14:paraId="3756CA01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Boyle, S. H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08) ‘Hostility, drinking pattern and mortality’, </w:t>
      </w:r>
      <w:r w:rsidRPr="00E00C8A">
        <w:rPr>
          <w:rFonts w:cs="Times New Roman"/>
          <w:i/>
          <w:iCs/>
          <w:noProof/>
          <w:szCs w:val="24"/>
        </w:rPr>
        <w:t>Addiction</w:t>
      </w:r>
      <w:r w:rsidRPr="00E00C8A">
        <w:rPr>
          <w:rFonts w:cs="Times New Roman"/>
          <w:noProof/>
          <w:szCs w:val="24"/>
        </w:rPr>
        <w:t>, 103(1), pp. 54–59.</w:t>
      </w:r>
    </w:p>
    <w:p w14:paraId="3756CA02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Brenner, H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1997) ‘The association between alcohol consumption and all-cause mortality in a </w:t>
      </w:r>
      <w:r w:rsidRPr="00E00C8A">
        <w:rPr>
          <w:rFonts w:cs="Times New Roman"/>
          <w:noProof/>
          <w:szCs w:val="24"/>
        </w:rPr>
        <w:lastRenderedPageBreak/>
        <w:t xml:space="preserve">cohort of male employees in the German construction industry’, </w:t>
      </w:r>
      <w:r w:rsidRPr="00E00C8A">
        <w:rPr>
          <w:rFonts w:cs="Times New Roman"/>
          <w:i/>
          <w:iCs/>
          <w:noProof/>
          <w:szCs w:val="24"/>
        </w:rPr>
        <w:t>International Journal of Epidemiology</w:t>
      </w:r>
      <w:r w:rsidRPr="00E00C8A">
        <w:rPr>
          <w:rFonts w:cs="Times New Roman"/>
          <w:noProof/>
          <w:szCs w:val="24"/>
        </w:rPr>
        <w:t>, 26(1), pp. 85–91.</w:t>
      </w:r>
    </w:p>
    <w:p w14:paraId="3756CA03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Britton, A., Marmot, M. G. and Shipley, M. J. (2010) ‘How does variability in alcohol consumption over time affect the relationship with mortality and coronary heart disease?’, </w:t>
      </w:r>
      <w:r w:rsidRPr="00E00C8A">
        <w:rPr>
          <w:rFonts w:cs="Times New Roman"/>
          <w:i/>
          <w:iCs/>
          <w:noProof/>
          <w:szCs w:val="24"/>
        </w:rPr>
        <w:t>Addiction</w:t>
      </w:r>
      <w:r w:rsidRPr="00E00C8A">
        <w:rPr>
          <w:rFonts w:cs="Times New Roman"/>
          <w:noProof/>
          <w:szCs w:val="24"/>
        </w:rPr>
        <w:t>, 105(4), pp. 639–645. doi: 10.1111/j.1360-0443.2009.02832.x.</w:t>
      </w:r>
    </w:p>
    <w:p w14:paraId="3756CA04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Britton, A., Mormot, M. and Marmot, M. (2004) ‘Different measures of alcohol consumption and risk of coronary heart disease and all-cause mortality: 11-year follow-up of the Whitehall II Cohort Study’, </w:t>
      </w:r>
      <w:r w:rsidRPr="00E00C8A">
        <w:rPr>
          <w:rFonts w:cs="Times New Roman"/>
          <w:i/>
          <w:iCs/>
          <w:noProof/>
          <w:szCs w:val="24"/>
        </w:rPr>
        <w:t>Addiction</w:t>
      </w:r>
      <w:r w:rsidRPr="00E00C8A">
        <w:rPr>
          <w:rFonts w:cs="Times New Roman"/>
          <w:noProof/>
          <w:szCs w:val="24"/>
        </w:rPr>
        <w:t>, 99(1), pp. 109–116.</w:t>
      </w:r>
    </w:p>
    <w:p w14:paraId="3756CA05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  <w:lang w:val="de-DE"/>
        </w:rPr>
        <w:t xml:space="preserve">Bunn, J. Y. </w:t>
      </w:r>
      <w:r w:rsidRPr="00E00C8A">
        <w:rPr>
          <w:rFonts w:cs="Times New Roman"/>
          <w:i/>
          <w:iCs/>
          <w:noProof/>
          <w:szCs w:val="24"/>
          <w:lang w:val="de-DE"/>
        </w:rPr>
        <w:t>et al.</w:t>
      </w:r>
      <w:r w:rsidRPr="00E00C8A">
        <w:rPr>
          <w:rFonts w:cs="Times New Roman"/>
          <w:noProof/>
          <w:szCs w:val="24"/>
          <w:lang w:val="de-DE"/>
        </w:rPr>
        <w:t xml:space="preserve"> </w:t>
      </w:r>
      <w:r w:rsidRPr="00E00C8A">
        <w:rPr>
          <w:rFonts w:cs="Times New Roman"/>
          <w:noProof/>
          <w:szCs w:val="24"/>
        </w:rPr>
        <w:t xml:space="preserve">(1994) ‘The relationship between mortality and intensity of inpatient alcoholism treatment’, </w:t>
      </w:r>
      <w:r w:rsidRPr="00E00C8A">
        <w:rPr>
          <w:rFonts w:cs="Times New Roman"/>
          <w:i/>
          <w:iCs/>
          <w:noProof/>
          <w:szCs w:val="24"/>
        </w:rPr>
        <w:t>American Journal of Public Health</w:t>
      </w:r>
      <w:r w:rsidRPr="00E00C8A">
        <w:rPr>
          <w:rFonts w:cs="Times New Roman"/>
          <w:noProof/>
          <w:szCs w:val="24"/>
        </w:rPr>
        <w:t>, 84(2), pp. 211–214.</w:t>
      </w:r>
    </w:p>
    <w:p w14:paraId="3756CA06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Burke, V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07) ‘Health-related behaviours as predictors of mortality and morbidity in Australian Aborigines’, </w:t>
      </w:r>
      <w:r w:rsidRPr="00E00C8A">
        <w:rPr>
          <w:rFonts w:cs="Times New Roman"/>
          <w:i/>
          <w:iCs/>
          <w:noProof/>
          <w:szCs w:val="24"/>
        </w:rPr>
        <w:t>Preventive Medicine</w:t>
      </w:r>
      <w:r w:rsidRPr="00E00C8A">
        <w:rPr>
          <w:rFonts w:cs="Times New Roman"/>
          <w:noProof/>
          <w:szCs w:val="24"/>
        </w:rPr>
        <w:t>, 44(2), pp. 135–142.</w:t>
      </w:r>
    </w:p>
    <w:p w14:paraId="3756CA07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Callahan, C. M. and Tierney, W. M. (1995) ‘Health services use and mortality among older primary care patients with alcoholism’, </w:t>
      </w:r>
      <w:r w:rsidRPr="00E00C8A">
        <w:rPr>
          <w:rFonts w:cs="Times New Roman"/>
          <w:i/>
          <w:iCs/>
          <w:noProof/>
          <w:szCs w:val="24"/>
        </w:rPr>
        <w:t>Journal of the American Geriatrics Society</w:t>
      </w:r>
      <w:r w:rsidRPr="00E00C8A">
        <w:rPr>
          <w:rFonts w:cs="Times New Roman"/>
          <w:noProof/>
          <w:szCs w:val="24"/>
        </w:rPr>
        <w:t>, 43(12), pp. 1378–1383.</w:t>
      </w:r>
    </w:p>
    <w:p w14:paraId="3756CA08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Chyou, P.-H. H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1997) ‘Obesity, alcohol consumption, smoking, and mortality’, </w:t>
      </w:r>
      <w:r w:rsidRPr="00E00C8A">
        <w:rPr>
          <w:rFonts w:cs="Times New Roman"/>
          <w:i/>
          <w:iCs/>
          <w:noProof/>
          <w:szCs w:val="24"/>
        </w:rPr>
        <w:t>Annals of Epidemiology</w:t>
      </w:r>
      <w:r w:rsidRPr="00E00C8A">
        <w:rPr>
          <w:rFonts w:cs="Times New Roman"/>
          <w:noProof/>
          <w:szCs w:val="24"/>
        </w:rPr>
        <w:t>, 7(4), pp. 311–317. doi: 10.1016/S1047-2797(97)00019-7.</w:t>
      </w:r>
    </w:p>
    <w:p w14:paraId="3756CA09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Colsher, P. L. and Wallace, R. B. (1990) ‘Elderly men with histories of heavy drinking: correlates and consequences’, </w:t>
      </w:r>
      <w:r w:rsidRPr="00E00C8A">
        <w:rPr>
          <w:rFonts w:cs="Times New Roman"/>
          <w:i/>
          <w:iCs/>
          <w:noProof/>
          <w:szCs w:val="24"/>
        </w:rPr>
        <w:t>Journal of Studies on Alcohol</w:t>
      </w:r>
      <w:r w:rsidRPr="00E00C8A">
        <w:rPr>
          <w:rFonts w:cs="Times New Roman"/>
          <w:noProof/>
          <w:szCs w:val="24"/>
        </w:rPr>
        <w:t>, 51(6), pp. 528–535.</w:t>
      </w:r>
    </w:p>
    <w:p w14:paraId="3756CA0A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Combs-Orme, T., Taylor, J. R. and Robins, L. N. (1985) ‘Occupational prestige and mortality in black and white alcoholics.’, </w:t>
      </w:r>
      <w:r w:rsidRPr="00E00C8A">
        <w:rPr>
          <w:rFonts w:cs="Times New Roman"/>
          <w:i/>
          <w:iCs/>
          <w:noProof/>
          <w:szCs w:val="24"/>
        </w:rPr>
        <w:t>Journal of studies on alcohol</w:t>
      </w:r>
      <w:r w:rsidRPr="00E00C8A">
        <w:rPr>
          <w:rFonts w:cs="Times New Roman"/>
          <w:noProof/>
          <w:szCs w:val="24"/>
        </w:rPr>
        <w:t>, 46(5), pp. 443–446. doi: 10.15288/jsa.1985.46.443.</w:t>
      </w:r>
    </w:p>
    <w:p w14:paraId="3756CA0B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Cross, G. M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1990) ‘Alcoholism treatment: a ten-year follow-up study’, </w:t>
      </w:r>
      <w:r w:rsidRPr="00E00C8A">
        <w:rPr>
          <w:rFonts w:cs="Times New Roman"/>
          <w:i/>
          <w:iCs/>
          <w:noProof/>
          <w:szCs w:val="24"/>
        </w:rPr>
        <w:t>Alcoholism: Clinical &amp; Experimental Research</w:t>
      </w:r>
      <w:r w:rsidRPr="00E00C8A">
        <w:rPr>
          <w:rFonts w:cs="Times New Roman"/>
          <w:noProof/>
          <w:szCs w:val="24"/>
        </w:rPr>
        <w:t>, 14(2), pp. 169–173.</w:t>
      </w:r>
    </w:p>
    <w:p w14:paraId="3756CA0C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Dawson, D. A. (2000) ‘Alcohol Consumption, Alcohol Dependence, and All-Cause Mortality’, </w:t>
      </w:r>
      <w:r w:rsidRPr="00E00C8A">
        <w:rPr>
          <w:rFonts w:cs="Times New Roman"/>
          <w:i/>
          <w:iCs/>
          <w:noProof/>
          <w:szCs w:val="24"/>
        </w:rPr>
        <w:t>Alcoholism: Clinical and Experimental Research</w:t>
      </w:r>
      <w:r w:rsidRPr="00E00C8A">
        <w:rPr>
          <w:rFonts w:cs="Times New Roman"/>
          <w:noProof/>
          <w:szCs w:val="24"/>
        </w:rPr>
        <w:t>, 24(1), pp. 72–81. doi: 10.1111/j.1530-0277.2000.tb04556.x.</w:t>
      </w:r>
    </w:p>
    <w:p w14:paraId="3756CA0D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Emberson, J. R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05) ‘Alcohol intake in middle age and risk of cardiovascular disease and mortality: Accounting for intake variation over time’, </w:t>
      </w:r>
      <w:r w:rsidRPr="00E00C8A">
        <w:rPr>
          <w:rFonts w:cs="Times New Roman"/>
          <w:i/>
          <w:iCs/>
          <w:noProof/>
          <w:szCs w:val="24"/>
        </w:rPr>
        <w:t>American Journal of Epidemiology</w:t>
      </w:r>
      <w:r w:rsidRPr="00E00C8A">
        <w:rPr>
          <w:rFonts w:cs="Times New Roman"/>
          <w:noProof/>
          <w:szCs w:val="24"/>
        </w:rPr>
        <w:t>, 161(9), pp. 856–863. doi: 10.1093/aje/kwi111.</w:t>
      </w:r>
    </w:p>
    <w:p w14:paraId="3756CA0E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Farchi, G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00) ‘Alcohol and survival in the Italian rural cohorts of the Seven Countries Study’, </w:t>
      </w:r>
      <w:r w:rsidRPr="00E00C8A">
        <w:rPr>
          <w:rFonts w:cs="Times New Roman"/>
          <w:i/>
          <w:iCs/>
          <w:noProof/>
          <w:szCs w:val="24"/>
        </w:rPr>
        <w:t>International Journal of Epidemiology</w:t>
      </w:r>
      <w:r w:rsidRPr="00E00C8A">
        <w:rPr>
          <w:rFonts w:cs="Times New Roman"/>
          <w:noProof/>
          <w:szCs w:val="24"/>
        </w:rPr>
        <w:t>, 29(4), pp. 667–671.</w:t>
      </w:r>
    </w:p>
    <w:p w14:paraId="3756CA0F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Feigelman, W. and Gorman, B. S. (2010) ‘Prospective predictors of premature death: evidence from the National Longitudinal Study of Adolescent Health’, </w:t>
      </w:r>
      <w:r w:rsidRPr="00E00C8A">
        <w:rPr>
          <w:rFonts w:cs="Times New Roman"/>
          <w:i/>
          <w:iCs/>
          <w:noProof/>
          <w:szCs w:val="24"/>
        </w:rPr>
        <w:t>Journal of Psychoactive Drugs</w:t>
      </w:r>
      <w:r w:rsidRPr="00E00C8A">
        <w:rPr>
          <w:rFonts w:cs="Times New Roman"/>
          <w:noProof/>
          <w:szCs w:val="24"/>
        </w:rPr>
        <w:t>, 42(3), pp. 353–361.</w:t>
      </w:r>
    </w:p>
    <w:p w14:paraId="3756CA10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Feuerlein, W., Kufner, H. and Flohrschutz, T. (1994) ‘Mortality in alcoholic patients given inpatient treatment’, </w:t>
      </w:r>
      <w:r w:rsidRPr="00E00C8A">
        <w:rPr>
          <w:rFonts w:cs="Times New Roman"/>
          <w:i/>
          <w:iCs/>
          <w:noProof/>
          <w:szCs w:val="24"/>
        </w:rPr>
        <w:t>Addiction</w:t>
      </w:r>
      <w:r w:rsidRPr="00E00C8A">
        <w:rPr>
          <w:rFonts w:cs="Times New Roman"/>
          <w:noProof/>
          <w:szCs w:val="24"/>
        </w:rPr>
        <w:t>, 89(7), pp. 841–849.</w:t>
      </w:r>
    </w:p>
    <w:p w14:paraId="3756CA11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Fichter, M. M., Quadflieg, N. and Fischer, U. C. (2011) ‘Severity of alcohol-related problems and mortality: results from a 20-year prospective epidemiological community study’, </w:t>
      </w:r>
      <w:r w:rsidRPr="00E00C8A">
        <w:rPr>
          <w:rFonts w:cs="Times New Roman"/>
          <w:i/>
          <w:iCs/>
          <w:noProof/>
          <w:szCs w:val="24"/>
        </w:rPr>
        <w:t>European Archives of Psychiatry &amp; Clinical Neuroscience</w:t>
      </w:r>
      <w:r w:rsidRPr="00E00C8A">
        <w:rPr>
          <w:rFonts w:cs="Times New Roman"/>
          <w:noProof/>
          <w:szCs w:val="24"/>
        </w:rPr>
        <w:t>, 261(4), pp. 293–302.</w:t>
      </w:r>
    </w:p>
    <w:p w14:paraId="3756CA12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Fillmore, K. M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1998) ‘Alcohol consumption and mortality. III. Studies of female populations’, </w:t>
      </w:r>
      <w:r w:rsidRPr="00E00C8A">
        <w:rPr>
          <w:rFonts w:cs="Times New Roman"/>
          <w:i/>
          <w:iCs/>
          <w:noProof/>
          <w:szCs w:val="24"/>
        </w:rPr>
        <w:t>Addiction</w:t>
      </w:r>
      <w:r w:rsidRPr="00E00C8A">
        <w:rPr>
          <w:rFonts w:cs="Times New Roman"/>
          <w:noProof/>
          <w:szCs w:val="24"/>
        </w:rPr>
        <w:t>. Carfax Publishing Limited, 93(2), pp. 219–229. doi: 10.1046/j.1360-0443.1998.9322196.x.</w:t>
      </w:r>
    </w:p>
    <w:p w14:paraId="3756CA13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Fitzgerald, B. J., Pasewark, R. A. and Clark, R. (1971) ‘Four-year follow-up of alcoholics treated at a rural state hospital.’, </w:t>
      </w:r>
      <w:r w:rsidRPr="00E00C8A">
        <w:rPr>
          <w:rFonts w:cs="Times New Roman"/>
          <w:i/>
          <w:iCs/>
          <w:noProof/>
          <w:szCs w:val="24"/>
        </w:rPr>
        <w:t>Quarterly Journal of Studies on Alcohol</w:t>
      </w:r>
      <w:r w:rsidRPr="00E00C8A">
        <w:rPr>
          <w:rFonts w:cs="Times New Roman"/>
          <w:noProof/>
          <w:szCs w:val="24"/>
        </w:rPr>
        <w:t>, 32(3), pp. 636–642.</w:t>
      </w:r>
    </w:p>
    <w:p w14:paraId="3756CA14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Fleming, M. F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02) ‘Brief physician advice for problem drinkers: long-term efficacy and benefit-cost analysis’, </w:t>
      </w:r>
      <w:r w:rsidRPr="00E00C8A">
        <w:rPr>
          <w:rFonts w:cs="Times New Roman"/>
          <w:i/>
          <w:iCs/>
          <w:noProof/>
          <w:szCs w:val="24"/>
        </w:rPr>
        <w:t>Alcoholism: Clinical &amp; Experimental Research</w:t>
      </w:r>
      <w:r w:rsidRPr="00E00C8A">
        <w:rPr>
          <w:rFonts w:cs="Times New Roman"/>
          <w:noProof/>
          <w:szCs w:val="24"/>
        </w:rPr>
        <w:t>, 26(1), pp. 36–43.</w:t>
      </w:r>
    </w:p>
    <w:p w14:paraId="3756CA15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  <w:lang w:val="de-DE"/>
        </w:rPr>
        <w:t xml:space="preserve">Friesema, I. H. </w:t>
      </w:r>
      <w:r w:rsidRPr="00E00C8A">
        <w:rPr>
          <w:rFonts w:cs="Times New Roman"/>
          <w:i/>
          <w:iCs/>
          <w:noProof/>
          <w:szCs w:val="24"/>
          <w:lang w:val="de-DE"/>
        </w:rPr>
        <w:t>et al.</w:t>
      </w:r>
      <w:r w:rsidRPr="00E00C8A">
        <w:rPr>
          <w:rFonts w:cs="Times New Roman"/>
          <w:noProof/>
          <w:szCs w:val="24"/>
          <w:lang w:val="de-DE"/>
        </w:rPr>
        <w:t xml:space="preserve"> </w:t>
      </w:r>
      <w:r w:rsidRPr="00E00C8A">
        <w:rPr>
          <w:rFonts w:cs="Times New Roman"/>
          <w:noProof/>
          <w:szCs w:val="24"/>
        </w:rPr>
        <w:t xml:space="preserve">(2008) ‘The effect of alcohol intake on cardiovascular disease and mortality disappeared after taking lifetime drinking and covariates into account’, </w:t>
      </w:r>
      <w:r w:rsidRPr="00E00C8A">
        <w:rPr>
          <w:rFonts w:cs="Times New Roman"/>
          <w:i/>
          <w:iCs/>
          <w:noProof/>
          <w:szCs w:val="24"/>
        </w:rPr>
        <w:t>Alcoholism: Clinical &amp; Experimental Research</w:t>
      </w:r>
      <w:r w:rsidRPr="00E00C8A">
        <w:rPr>
          <w:rFonts w:cs="Times New Roman"/>
          <w:noProof/>
          <w:szCs w:val="24"/>
        </w:rPr>
        <w:t>, 32(4), pp. 645–651.</w:t>
      </w:r>
    </w:p>
    <w:p w14:paraId="3756CA16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  <w:lang w:val="de-DE"/>
        </w:rPr>
        <w:t xml:space="preserve">Friesema, I. H. M. </w:t>
      </w:r>
      <w:r w:rsidRPr="00E00C8A">
        <w:rPr>
          <w:rFonts w:cs="Times New Roman"/>
          <w:i/>
          <w:iCs/>
          <w:noProof/>
          <w:szCs w:val="24"/>
          <w:lang w:val="de-DE"/>
        </w:rPr>
        <w:t>et al.</w:t>
      </w:r>
      <w:r w:rsidRPr="00E00C8A">
        <w:rPr>
          <w:rFonts w:cs="Times New Roman"/>
          <w:noProof/>
          <w:szCs w:val="24"/>
          <w:lang w:val="de-DE"/>
        </w:rPr>
        <w:t xml:space="preserve"> </w:t>
      </w:r>
      <w:r w:rsidRPr="00E00C8A">
        <w:rPr>
          <w:rFonts w:cs="Times New Roman"/>
          <w:noProof/>
          <w:szCs w:val="24"/>
        </w:rPr>
        <w:t xml:space="preserve">(2007) ‘Alcohol intake and cardiovascular disease and mortality: the role of pre-existing disease.’, </w:t>
      </w:r>
      <w:r w:rsidRPr="00E00C8A">
        <w:rPr>
          <w:rFonts w:cs="Times New Roman"/>
          <w:i/>
          <w:iCs/>
          <w:noProof/>
          <w:szCs w:val="24"/>
        </w:rPr>
        <w:t>Journal of epidemiology and community health</w:t>
      </w:r>
      <w:r w:rsidRPr="00E00C8A">
        <w:rPr>
          <w:rFonts w:cs="Times New Roman"/>
          <w:noProof/>
          <w:szCs w:val="24"/>
        </w:rPr>
        <w:t>, 61(5), pp. 441–446. doi: 10.1136/jech.2006.050419.</w:t>
      </w:r>
    </w:p>
    <w:p w14:paraId="3756CA17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Gea, A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14) ‘Mediterranean alcohol-drinking pattern and mortality in the SUN (Seguimiento </w:t>
      </w:r>
      <w:r w:rsidRPr="00E00C8A">
        <w:rPr>
          <w:rFonts w:cs="Times New Roman"/>
          <w:noProof/>
          <w:szCs w:val="24"/>
        </w:rPr>
        <w:lastRenderedPageBreak/>
        <w:t xml:space="preserve">Universidad de Navarra) Project: a prospective cohort study’, </w:t>
      </w:r>
      <w:r w:rsidRPr="00E00C8A">
        <w:rPr>
          <w:rFonts w:cs="Times New Roman"/>
          <w:i/>
          <w:iCs/>
          <w:noProof/>
          <w:szCs w:val="24"/>
        </w:rPr>
        <w:t>British Journal of Nutrition</w:t>
      </w:r>
      <w:r w:rsidRPr="00E00C8A">
        <w:rPr>
          <w:rFonts w:cs="Times New Roman"/>
          <w:noProof/>
          <w:szCs w:val="24"/>
        </w:rPr>
        <w:t>, 111(10), pp. 1871–1880.</w:t>
      </w:r>
    </w:p>
    <w:p w14:paraId="3756CA18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GERARD, D. L., Saenger, G. and Wile, R. (1962) ‘The abstinent alcoholic’, </w:t>
      </w:r>
      <w:r w:rsidRPr="00E00C8A">
        <w:rPr>
          <w:rFonts w:cs="Times New Roman"/>
          <w:i/>
          <w:iCs/>
          <w:noProof/>
          <w:szCs w:val="24"/>
        </w:rPr>
        <w:t>Archives of General Psychiatry</w:t>
      </w:r>
      <w:r w:rsidRPr="00E00C8A">
        <w:rPr>
          <w:rFonts w:cs="Times New Roman"/>
          <w:noProof/>
          <w:szCs w:val="24"/>
        </w:rPr>
        <w:t>, 6(1), pp. 83–95. doi: 10.1001/archpsyc.1962.01710190085010.</w:t>
      </w:r>
    </w:p>
    <w:p w14:paraId="3756CA19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Gjestad, R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11) ‘Early Treatment for Women with Alcohol Addiction (EWA) reduces mortality: a randomized controlled trial with long-term register follow-up’, </w:t>
      </w:r>
      <w:r w:rsidRPr="00E00C8A">
        <w:rPr>
          <w:rFonts w:cs="Times New Roman"/>
          <w:i/>
          <w:iCs/>
          <w:noProof/>
          <w:szCs w:val="24"/>
        </w:rPr>
        <w:t>Alcohol &amp; Alcoholism</w:t>
      </w:r>
      <w:r w:rsidRPr="00E00C8A">
        <w:rPr>
          <w:rFonts w:cs="Times New Roman"/>
          <w:noProof/>
          <w:szCs w:val="24"/>
        </w:rPr>
        <w:t>, 46(2), pp. 170–176.</w:t>
      </w:r>
    </w:p>
    <w:p w14:paraId="3756CA1A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Greenfield, T. K., Rehm, J. and Rogers, J. D. (2002) ‘Effects of depression and social integration on the relationship between alcohol consumption and all-cause mortality’, </w:t>
      </w:r>
      <w:r w:rsidRPr="00E00C8A">
        <w:rPr>
          <w:rFonts w:cs="Times New Roman"/>
          <w:i/>
          <w:iCs/>
          <w:noProof/>
          <w:szCs w:val="24"/>
        </w:rPr>
        <w:t>Addiction</w:t>
      </w:r>
      <w:r w:rsidRPr="00E00C8A">
        <w:rPr>
          <w:rFonts w:cs="Times New Roman"/>
          <w:noProof/>
          <w:szCs w:val="24"/>
        </w:rPr>
        <w:t>, 97(1), pp. 29–38.</w:t>
      </w:r>
    </w:p>
    <w:p w14:paraId="3756CA1B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Gronbaek, M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1994) ‘Influence of sex, age, body mass index, and smoking on alcohol intake and mortality’, </w:t>
      </w:r>
      <w:r w:rsidRPr="00E00C8A">
        <w:rPr>
          <w:rFonts w:cs="Times New Roman"/>
          <w:i/>
          <w:iCs/>
          <w:noProof/>
          <w:szCs w:val="24"/>
        </w:rPr>
        <w:t>BMJ</w:t>
      </w:r>
      <w:r w:rsidRPr="00E00C8A">
        <w:rPr>
          <w:rFonts w:cs="Times New Roman"/>
          <w:noProof/>
          <w:szCs w:val="24"/>
        </w:rPr>
        <w:t>, 308(6924), pp. 302–306.</w:t>
      </w:r>
    </w:p>
    <w:p w14:paraId="3756CA1C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Gronbaek, M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1998) ‘Alcohol and mortality: is there a U-shaped relation in elderly people?’, </w:t>
      </w:r>
      <w:r w:rsidRPr="00E00C8A">
        <w:rPr>
          <w:rFonts w:cs="Times New Roman"/>
          <w:i/>
          <w:iCs/>
          <w:noProof/>
          <w:szCs w:val="24"/>
        </w:rPr>
        <w:t>Age &amp; Ageing</w:t>
      </w:r>
      <w:r w:rsidRPr="00E00C8A">
        <w:rPr>
          <w:rFonts w:cs="Times New Roman"/>
          <w:noProof/>
          <w:szCs w:val="24"/>
        </w:rPr>
        <w:t>, 27(6), pp. 739–744.</w:t>
      </w:r>
    </w:p>
    <w:p w14:paraId="3756CA1D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Gual, A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09) ‘Treatment for alcohol dependence in Catalonia: health outcomes and stability of drinking patterns over 20 years in 850 patients’, </w:t>
      </w:r>
      <w:r w:rsidRPr="00E00C8A">
        <w:rPr>
          <w:rFonts w:cs="Times New Roman"/>
          <w:i/>
          <w:iCs/>
          <w:noProof/>
          <w:szCs w:val="24"/>
        </w:rPr>
        <w:t>Alcohol &amp; Alcoholism</w:t>
      </w:r>
      <w:r w:rsidRPr="00E00C8A">
        <w:rPr>
          <w:rFonts w:cs="Times New Roman"/>
          <w:noProof/>
          <w:szCs w:val="24"/>
        </w:rPr>
        <w:t>, 44(4), pp. 409–415.</w:t>
      </w:r>
    </w:p>
    <w:p w14:paraId="3756CA1E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  <w:lang w:val="de-DE"/>
        </w:rPr>
        <w:t xml:space="preserve">Halme, J. T. </w:t>
      </w:r>
      <w:r w:rsidRPr="00E00C8A">
        <w:rPr>
          <w:rFonts w:cs="Times New Roman"/>
          <w:i/>
          <w:iCs/>
          <w:noProof/>
          <w:szCs w:val="24"/>
          <w:lang w:val="de-DE"/>
        </w:rPr>
        <w:t>et al.</w:t>
      </w:r>
      <w:r w:rsidRPr="00E00C8A">
        <w:rPr>
          <w:rFonts w:cs="Times New Roman"/>
          <w:noProof/>
          <w:szCs w:val="24"/>
          <w:lang w:val="de-DE"/>
        </w:rPr>
        <w:t xml:space="preserve"> </w:t>
      </w:r>
      <w:r w:rsidRPr="00E00C8A">
        <w:rPr>
          <w:rFonts w:cs="Times New Roman"/>
          <w:noProof/>
          <w:szCs w:val="24"/>
        </w:rPr>
        <w:t xml:space="preserve">(2010) ‘Alcohol consumption and all-cause mortality among elderly in Finland’, </w:t>
      </w:r>
      <w:r w:rsidRPr="00E00C8A">
        <w:rPr>
          <w:rFonts w:cs="Times New Roman"/>
          <w:i/>
          <w:iCs/>
          <w:noProof/>
          <w:szCs w:val="24"/>
        </w:rPr>
        <w:t>Drug &amp; Alcohol Dependence</w:t>
      </w:r>
      <w:r w:rsidRPr="00E00C8A">
        <w:rPr>
          <w:rFonts w:cs="Times New Roman"/>
          <w:noProof/>
          <w:szCs w:val="24"/>
        </w:rPr>
        <w:t>, 106(2–3), pp. 212–218.</w:t>
      </w:r>
    </w:p>
    <w:p w14:paraId="3756CA1F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Harris, A. H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10) ‘Associations between AUDIT-C and mortality vary by age and sex’, </w:t>
      </w:r>
      <w:r w:rsidRPr="00E00C8A">
        <w:rPr>
          <w:rFonts w:cs="Times New Roman"/>
          <w:i/>
          <w:iCs/>
          <w:noProof/>
          <w:szCs w:val="24"/>
        </w:rPr>
        <w:t>Population Health Management</w:t>
      </w:r>
      <w:r w:rsidRPr="00E00C8A">
        <w:rPr>
          <w:rFonts w:cs="Times New Roman"/>
          <w:noProof/>
          <w:szCs w:val="24"/>
        </w:rPr>
        <w:t>, 13(5), pp. 263–268.</w:t>
      </w:r>
    </w:p>
    <w:p w14:paraId="3756CA20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Harris, A. H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15) ‘Extended release naltrexone for alcohol use disorders: quasi-experimental effects on mortality and subsequent detoxification episodes’, </w:t>
      </w:r>
      <w:r w:rsidRPr="00E00C8A">
        <w:rPr>
          <w:rFonts w:cs="Times New Roman"/>
          <w:i/>
          <w:iCs/>
          <w:noProof/>
          <w:szCs w:val="24"/>
        </w:rPr>
        <w:t>Alcoholism: Clinical &amp; Experimental Research</w:t>
      </w:r>
      <w:r w:rsidRPr="00E00C8A">
        <w:rPr>
          <w:rFonts w:cs="Times New Roman"/>
          <w:noProof/>
          <w:szCs w:val="24"/>
        </w:rPr>
        <w:t>, 39(1), pp. 79–83. doi: https://dx.doi.org/10.1111/acer.12597.</w:t>
      </w:r>
    </w:p>
    <w:p w14:paraId="3756CA21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Hayward, R. D. and Krause, N. (2014) ‘The effect of belonging to an alcohol-proscribing religious group on the relationship between moderate alcohol consumption and mortality’, </w:t>
      </w:r>
      <w:r w:rsidRPr="00E00C8A">
        <w:rPr>
          <w:rFonts w:cs="Times New Roman"/>
          <w:i/>
          <w:iCs/>
          <w:noProof/>
          <w:szCs w:val="24"/>
        </w:rPr>
        <w:t>Social Science &amp; Medicine</w:t>
      </w:r>
      <w:r w:rsidRPr="00E00C8A">
        <w:rPr>
          <w:rFonts w:cs="Times New Roman"/>
          <w:noProof/>
          <w:szCs w:val="24"/>
        </w:rPr>
        <w:t>, 101, pp. 1–8.</w:t>
      </w:r>
    </w:p>
    <w:p w14:paraId="3756CA22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Holahan, C. K. J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12) ‘Wine consumption and 20-year mortality among late-life moderate drinkers’, </w:t>
      </w:r>
      <w:r w:rsidRPr="00E00C8A">
        <w:rPr>
          <w:rFonts w:cs="Times New Roman"/>
          <w:i/>
          <w:iCs/>
          <w:noProof/>
          <w:szCs w:val="24"/>
        </w:rPr>
        <w:t>Journal of Studies on Alcohol &amp; Drugs</w:t>
      </w:r>
      <w:r w:rsidRPr="00E00C8A">
        <w:rPr>
          <w:rFonts w:cs="Times New Roman"/>
          <w:noProof/>
          <w:szCs w:val="24"/>
        </w:rPr>
        <w:t>, 73(1), pp. 80–88.</w:t>
      </w:r>
    </w:p>
    <w:p w14:paraId="3756CA23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Holahan, C. K. J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14) ‘Episodic heavy drinking and 20-year total mortality among late-life moderate drinkers’, </w:t>
      </w:r>
      <w:r w:rsidRPr="00E00C8A">
        <w:rPr>
          <w:rFonts w:cs="Times New Roman"/>
          <w:i/>
          <w:iCs/>
          <w:noProof/>
          <w:szCs w:val="24"/>
        </w:rPr>
        <w:t>Alcoholism: Clinical &amp; Experimental Research</w:t>
      </w:r>
      <w:r w:rsidRPr="00E00C8A">
        <w:rPr>
          <w:rFonts w:cs="Times New Roman"/>
          <w:noProof/>
          <w:szCs w:val="24"/>
        </w:rPr>
        <w:t>, 38(5), pp. 1432–1438.</w:t>
      </w:r>
    </w:p>
    <w:p w14:paraId="3756CA24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Holahan, C. K. J. K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10) ‘Late-life alcohol consumption and 20-year mortality’, </w:t>
      </w:r>
      <w:r w:rsidRPr="00E00C8A">
        <w:rPr>
          <w:rFonts w:cs="Times New Roman"/>
          <w:i/>
          <w:iCs/>
          <w:noProof/>
          <w:szCs w:val="24"/>
        </w:rPr>
        <w:t>Alcoholism: Clinical &amp; Experimental Research</w:t>
      </w:r>
      <w:r w:rsidRPr="00E00C8A">
        <w:rPr>
          <w:rFonts w:cs="Times New Roman"/>
          <w:noProof/>
          <w:szCs w:val="24"/>
        </w:rPr>
        <w:t>, 34(11), pp. 1961–1971.</w:t>
      </w:r>
    </w:p>
    <w:p w14:paraId="3756CA25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Jeong, H. G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12) ‘Impact of alcohol use on mortality in the elderly: results from the Korean Longitudinal Study on Health and Aging’, </w:t>
      </w:r>
      <w:r w:rsidRPr="00E00C8A">
        <w:rPr>
          <w:rFonts w:cs="Times New Roman"/>
          <w:i/>
          <w:iCs/>
          <w:noProof/>
          <w:szCs w:val="24"/>
        </w:rPr>
        <w:t>Drug &amp; Alcohol Dependence</w:t>
      </w:r>
      <w:r w:rsidRPr="00E00C8A">
        <w:rPr>
          <w:rFonts w:cs="Times New Roman"/>
          <w:noProof/>
          <w:szCs w:val="24"/>
        </w:rPr>
        <w:t>, 121(1–2), pp. 133–139.</w:t>
      </w:r>
    </w:p>
    <w:p w14:paraId="3756CA26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John, U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13) ‘Excess mortality of alcohol-dependent individuals after 14 years and mortality predictors based on treatment participation and severity of alcohol dependence’, </w:t>
      </w:r>
      <w:r w:rsidRPr="00E00C8A">
        <w:rPr>
          <w:rFonts w:cs="Times New Roman"/>
          <w:i/>
          <w:iCs/>
          <w:noProof/>
          <w:szCs w:val="24"/>
        </w:rPr>
        <w:t>Alcoholism: Clinical and Experimental Research</w:t>
      </w:r>
      <w:r w:rsidRPr="00E00C8A">
        <w:rPr>
          <w:rFonts w:cs="Times New Roman"/>
          <w:noProof/>
          <w:szCs w:val="24"/>
        </w:rPr>
        <w:t>, 37(1), pp. 156–163. doi: 10.1111/j.1530-0277.2012.01863.x.</w:t>
      </w:r>
    </w:p>
    <w:p w14:paraId="3756CA27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Johnson, B. and Langford, A. (2009) ‘Demographic, behavioural and socio-economic influences on the survival of retired people--evidence from a ten year follow up study of the General Household Survey, 1994.’, </w:t>
      </w:r>
      <w:r w:rsidRPr="00E00C8A">
        <w:rPr>
          <w:rFonts w:cs="Times New Roman"/>
          <w:i/>
          <w:iCs/>
          <w:noProof/>
          <w:szCs w:val="24"/>
        </w:rPr>
        <w:t>Health statistics quarterly / Office for National Statistics</w:t>
      </w:r>
      <w:r w:rsidRPr="00E00C8A">
        <w:rPr>
          <w:rFonts w:cs="Times New Roman"/>
          <w:noProof/>
          <w:szCs w:val="24"/>
        </w:rPr>
        <w:t>, (44), pp. 27–34. doi: 10.1057/hsq.2009.36.</w:t>
      </w:r>
    </w:p>
    <w:p w14:paraId="3756CA28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Johnson, J. E., Finney, J. W. and Moos, R. H. (2005) ‘Predictors of 5-year mortality following inpatient/residential group treatment for substance use disorders’, </w:t>
      </w:r>
      <w:r w:rsidRPr="00E00C8A">
        <w:rPr>
          <w:rFonts w:cs="Times New Roman"/>
          <w:i/>
          <w:iCs/>
          <w:noProof/>
          <w:szCs w:val="24"/>
        </w:rPr>
        <w:t>Addictive Behaviors</w:t>
      </w:r>
      <w:r w:rsidRPr="00E00C8A">
        <w:rPr>
          <w:rFonts w:cs="Times New Roman"/>
          <w:noProof/>
          <w:szCs w:val="24"/>
        </w:rPr>
        <w:t>, 30(7), pp. 1300–1316.</w:t>
      </w:r>
    </w:p>
    <w:p w14:paraId="3756CA29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  <w:lang w:val="de-DE"/>
        </w:rPr>
        <w:t xml:space="preserve">Kerr, W. C. </w:t>
      </w:r>
      <w:r w:rsidRPr="00E00C8A">
        <w:rPr>
          <w:rFonts w:cs="Times New Roman"/>
          <w:i/>
          <w:iCs/>
          <w:noProof/>
          <w:szCs w:val="24"/>
          <w:lang w:val="de-DE"/>
        </w:rPr>
        <w:t>et al.</w:t>
      </w:r>
      <w:r w:rsidRPr="00E00C8A">
        <w:rPr>
          <w:rFonts w:cs="Times New Roman"/>
          <w:noProof/>
          <w:szCs w:val="24"/>
          <w:lang w:val="de-DE"/>
        </w:rPr>
        <w:t xml:space="preserve"> </w:t>
      </w:r>
      <w:r w:rsidRPr="00E00C8A">
        <w:rPr>
          <w:rFonts w:cs="Times New Roman"/>
          <w:noProof/>
          <w:szCs w:val="24"/>
        </w:rPr>
        <w:t xml:space="preserve">(2011) ‘Racial and ethnic differences in all-cause mortality risk according to alcohol consumption patterns in the national alcohol surveys’, </w:t>
      </w:r>
      <w:r w:rsidRPr="00E00C8A">
        <w:rPr>
          <w:rFonts w:cs="Times New Roman"/>
          <w:i/>
          <w:iCs/>
          <w:noProof/>
          <w:szCs w:val="24"/>
        </w:rPr>
        <w:t>American Journal of Epidemiology</w:t>
      </w:r>
      <w:r w:rsidRPr="00E00C8A">
        <w:rPr>
          <w:rFonts w:cs="Times New Roman"/>
          <w:noProof/>
          <w:szCs w:val="24"/>
        </w:rPr>
        <w:t>, 174(7), pp. 769–778.</w:t>
      </w:r>
    </w:p>
    <w:p w14:paraId="3756CA2A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Khaw, K.-T. T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08) ‘Combined impact of health behaviours and mortality in men and women: the EPIC-Norfolk prospective population study.’, </w:t>
      </w:r>
      <w:r w:rsidRPr="00E00C8A">
        <w:rPr>
          <w:rFonts w:cs="Times New Roman"/>
          <w:i/>
          <w:iCs/>
          <w:noProof/>
          <w:szCs w:val="24"/>
        </w:rPr>
        <w:t>PLoS medicine</w:t>
      </w:r>
      <w:r w:rsidRPr="00E00C8A">
        <w:rPr>
          <w:rFonts w:cs="Times New Roman"/>
          <w:noProof/>
          <w:szCs w:val="24"/>
        </w:rPr>
        <w:t>, 5(1), p. e12. doi: 10.1371/journal.pmed.0050012.</w:t>
      </w:r>
    </w:p>
    <w:p w14:paraId="3756CA2B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Klatsky, A. L. and Armstrong, M. A. (1993) ‘Alcoholic beverage choice and risk of coronary artery disease </w:t>
      </w:r>
      <w:r w:rsidRPr="00E00C8A">
        <w:rPr>
          <w:rFonts w:cs="Times New Roman"/>
          <w:noProof/>
          <w:szCs w:val="24"/>
        </w:rPr>
        <w:lastRenderedPageBreak/>
        <w:t xml:space="preserve">mortality: Do red wine drinkers fare best?’, </w:t>
      </w:r>
      <w:r w:rsidRPr="00E00C8A">
        <w:rPr>
          <w:rFonts w:cs="Times New Roman"/>
          <w:i/>
          <w:iCs/>
          <w:noProof/>
          <w:szCs w:val="24"/>
        </w:rPr>
        <w:t>American Journal of Cardiology</w:t>
      </w:r>
      <w:r w:rsidRPr="00E00C8A">
        <w:rPr>
          <w:rFonts w:cs="Times New Roman"/>
          <w:noProof/>
          <w:szCs w:val="24"/>
        </w:rPr>
        <w:t>, 71(5), pp. 467–469. doi: 10.1016/0002-9149(93)90460-T.</w:t>
      </w:r>
    </w:p>
    <w:p w14:paraId="3756CA2C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Klatsky, A. L. and Udaltsova, N. (2007) ‘Alcohol Drinking and Total Mortality Risk’, </w:t>
      </w:r>
      <w:r w:rsidRPr="00E00C8A">
        <w:rPr>
          <w:rFonts w:cs="Times New Roman"/>
          <w:i/>
          <w:iCs/>
          <w:noProof/>
          <w:szCs w:val="24"/>
        </w:rPr>
        <w:t>Annals of Epidemiology</w:t>
      </w:r>
      <w:r w:rsidRPr="00E00C8A">
        <w:rPr>
          <w:rFonts w:cs="Times New Roman"/>
          <w:noProof/>
          <w:szCs w:val="24"/>
        </w:rPr>
        <w:t>, 17(5 SUPPL.), pp. S63-7. doi: 10.1016/j.annepidem.2007.01.014.</w:t>
      </w:r>
    </w:p>
    <w:p w14:paraId="3756CA2D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Laaksonen, M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08) ‘Health behaviours as explanations for educational level differences in cardiovascular and all-cause mortality: a follow-up of 60 000 men and women over 23 years’, </w:t>
      </w:r>
      <w:r w:rsidRPr="00E00C8A">
        <w:rPr>
          <w:rFonts w:cs="Times New Roman"/>
          <w:i/>
          <w:iCs/>
          <w:noProof/>
          <w:szCs w:val="24"/>
        </w:rPr>
        <w:t>European Journal of Public Health</w:t>
      </w:r>
      <w:r w:rsidRPr="00E00C8A">
        <w:rPr>
          <w:rFonts w:cs="Times New Roman"/>
          <w:noProof/>
          <w:szCs w:val="24"/>
        </w:rPr>
        <w:t>, 18(1), pp. 38–43. doi: 10.1093/eurpub/ckm051.</w:t>
      </w:r>
    </w:p>
    <w:p w14:paraId="3756CA2E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Lang, I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07) ‘What level of alcohol consumption is hazardous for older people? Functioning and mortality in U.S. and English national cohorts’, </w:t>
      </w:r>
      <w:r w:rsidRPr="00E00C8A">
        <w:rPr>
          <w:rFonts w:cs="Times New Roman"/>
          <w:i/>
          <w:iCs/>
          <w:noProof/>
          <w:szCs w:val="24"/>
        </w:rPr>
        <w:t>Journal of the American Geriatrics Society</w:t>
      </w:r>
      <w:r w:rsidRPr="00E00C8A">
        <w:rPr>
          <w:rFonts w:cs="Times New Roman"/>
          <w:noProof/>
          <w:szCs w:val="24"/>
        </w:rPr>
        <w:t>, 55(1), pp. 49–57.</w:t>
      </w:r>
    </w:p>
    <w:p w14:paraId="3756CA2F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  <w:lang w:val="de-DE"/>
        </w:rPr>
        <w:t xml:space="preserve">Lantz, P. M. </w:t>
      </w:r>
      <w:r w:rsidRPr="00E00C8A">
        <w:rPr>
          <w:rFonts w:cs="Times New Roman"/>
          <w:i/>
          <w:iCs/>
          <w:noProof/>
          <w:szCs w:val="24"/>
          <w:lang w:val="de-DE"/>
        </w:rPr>
        <w:t>et al.</w:t>
      </w:r>
      <w:r w:rsidRPr="00E00C8A">
        <w:rPr>
          <w:rFonts w:cs="Times New Roman"/>
          <w:noProof/>
          <w:szCs w:val="24"/>
          <w:lang w:val="de-DE"/>
        </w:rPr>
        <w:t xml:space="preserve"> </w:t>
      </w:r>
      <w:r w:rsidRPr="00E00C8A">
        <w:rPr>
          <w:rFonts w:cs="Times New Roman"/>
          <w:noProof/>
          <w:szCs w:val="24"/>
        </w:rPr>
        <w:t xml:space="preserve">(1998) ‘Socioeconomic factors, health behaviors, and mortality: results from a nationally representative prospective study of US adults.’, </w:t>
      </w:r>
      <w:r w:rsidRPr="00E00C8A">
        <w:rPr>
          <w:rFonts w:cs="Times New Roman"/>
          <w:i/>
          <w:iCs/>
          <w:noProof/>
          <w:szCs w:val="24"/>
        </w:rPr>
        <w:t>JAMA : the journal of the American Medical Association</w:t>
      </w:r>
      <w:r w:rsidRPr="00E00C8A">
        <w:rPr>
          <w:rFonts w:cs="Times New Roman"/>
          <w:noProof/>
          <w:szCs w:val="24"/>
        </w:rPr>
        <w:t>, 279(21), pp. 1703–1708. doi: 10.1001/jama.279.21.1703.</w:t>
      </w:r>
    </w:p>
    <w:p w14:paraId="3756CA30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Lapidus, L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05) ‘Alcohol Intake Among Women and Its Relationship to Diabetes Incidence and All-Cause Mortality: The 32-year follow-up of a population study of women in Gothenburg, Sweden’, </w:t>
      </w:r>
      <w:r w:rsidRPr="00E00C8A">
        <w:rPr>
          <w:rFonts w:cs="Times New Roman"/>
          <w:i/>
          <w:iCs/>
          <w:noProof/>
          <w:szCs w:val="24"/>
        </w:rPr>
        <w:t>Diabetes Care</w:t>
      </w:r>
      <w:r w:rsidRPr="00E00C8A">
        <w:rPr>
          <w:rFonts w:cs="Times New Roman"/>
          <w:noProof/>
          <w:szCs w:val="24"/>
        </w:rPr>
        <w:t>, 28(9), pp. 2230–2235. doi: 10.2337/diacare.28.9.2230.</w:t>
      </w:r>
    </w:p>
    <w:p w14:paraId="3756CA31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Lee, C. D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11) ‘Combined impact of lifestyle factors on cancer mortality in men’, </w:t>
      </w:r>
      <w:r w:rsidRPr="00E00C8A">
        <w:rPr>
          <w:rFonts w:cs="Times New Roman"/>
          <w:i/>
          <w:iCs/>
          <w:noProof/>
          <w:szCs w:val="24"/>
        </w:rPr>
        <w:t>Annals of Epidemiology</w:t>
      </w:r>
      <w:r w:rsidRPr="00E00C8A">
        <w:rPr>
          <w:rFonts w:cs="Times New Roman"/>
          <w:noProof/>
          <w:szCs w:val="24"/>
        </w:rPr>
        <w:t>, 21(10), pp. 749–754.</w:t>
      </w:r>
    </w:p>
    <w:p w14:paraId="3756CA32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  <w:lang w:val="de-DE"/>
        </w:rPr>
        <w:t xml:space="preserve">Leino, E. V. </w:t>
      </w:r>
      <w:r w:rsidRPr="00E00C8A">
        <w:rPr>
          <w:rFonts w:cs="Times New Roman"/>
          <w:i/>
          <w:iCs/>
          <w:noProof/>
          <w:szCs w:val="24"/>
          <w:lang w:val="de-DE"/>
        </w:rPr>
        <w:t>et al.</w:t>
      </w:r>
      <w:r w:rsidRPr="00E00C8A">
        <w:rPr>
          <w:rFonts w:cs="Times New Roman"/>
          <w:noProof/>
          <w:szCs w:val="24"/>
          <w:lang w:val="de-DE"/>
        </w:rPr>
        <w:t xml:space="preserve"> </w:t>
      </w:r>
      <w:r w:rsidRPr="00E00C8A">
        <w:rPr>
          <w:rFonts w:cs="Times New Roman"/>
          <w:noProof/>
          <w:szCs w:val="24"/>
        </w:rPr>
        <w:t xml:space="preserve">(1998) ‘Alcohol consumption and mortality. II. Studies of male populations’, </w:t>
      </w:r>
      <w:r w:rsidRPr="00E00C8A">
        <w:rPr>
          <w:rFonts w:cs="Times New Roman"/>
          <w:i/>
          <w:iCs/>
          <w:noProof/>
          <w:szCs w:val="24"/>
        </w:rPr>
        <w:t>Addiction</w:t>
      </w:r>
      <w:r w:rsidRPr="00E00C8A">
        <w:rPr>
          <w:rFonts w:cs="Times New Roman"/>
          <w:noProof/>
          <w:szCs w:val="24"/>
        </w:rPr>
        <w:t>. Carfax Publishing Limited, 93(2), pp. 205–218. doi: 10.1046/j.1360-0443.1998.9322055.x.</w:t>
      </w:r>
    </w:p>
    <w:p w14:paraId="3756CA33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Lloyd, B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13) ‘Factors influencing mortality among alcohol and drug treatment clients in Victoria, Australia: the role of demographic and substance use characteristics’, </w:t>
      </w:r>
      <w:r w:rsidRPr="00E00C8A">
        <w:rPr>
          <w:rFonts w:cs="Times New Roman"/>
          <w:i/>
          <w:iCs/>
          <w:noProof/>
          <w:szCs w:val="24"/>
        </w:rPr>
        <w:t>Australian &amp; New Zealand Journal of Psychiatry</w:t>
      </w:r>
      <w:r w:rsidRPr="00E00C8A">
        <w:rPr>
          <w:rFonts w:cs="Times New Roman"/>
          <w:noProof/>
          <w:szCs w:val="24"/>
        </w:rPr>
        <w:t>, 47(9), pp. 859–867.</w:t>
      </w:r>
    </w:p>
    <w:p w14:paraId="3756CA34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Makela, P. and Paljarvi, T. (2008) ‘Do consequences of a given pattern of drinking vary by socioeconomic status? A mortality and hospitalisation follow-up for alcohol-related causes of the Finnish Drinking Habits Surveys’, </w:t>
      </w:r>
      <w:r w:rsidRPr="00E00C8A">
        <w:rPr>
          <w:rFonts w:cs="Times New Roman"/>
          <w:i/>
          <w:iCs/>
          <w:noProof/>
          <w:szCs w:val="24"/>
        </w:rPr>
        <w:t>Journal of Epidemiology &amp; Community Health</w:t>
      </w:r>
      <w:r w:rsidRPr="00E00C8A">
        <w:rPr>
          <w:rFonts w:cs="Times New Roman"/>
          <w:noProof/>
          <w:szCs w:val="24"/>
        </w:rPr>
        <w:t>, 62(8), pp. 728–733.</w:t>
      </w:r>
    </w:p>
    <w:p w14:paraId="3756CA35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Mann, K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05) ‘The long-term course of alcoholism, 5, 10 and 16 years after treatment’, </w:t>
      </w:r>
      <w:r w:rsidRPr="00E00C8A">
        <w:rPr>
          <w:rFonts w:cs="Times New Roman"/>
          <w:i/>
          <w:iCs/>
          <w:noProof/>
          <w:szCs w:val="24"/>
        </w:rPr>
        <w:t>Addiction</w:t>
      </w:r>
      <w:r w:rsidRPr="00E00C8A">
        <w:rPr>
          <w:rFonts w:cs="Times New Roman"/>
          <w:noProof/>
          <w:szCs w:val="24"/>
        </w:rPr>
        <w:t>, 100(6), pp. 797–805.</w:t>
      </w:r>
    </w:p>
    <w:p w14:paraId="3756CA36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Maraldi, C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06) ‘Impact of inflammation on the relationship among alcohol consumption, mortality, and cardiac events: the health, aging, and body composition study.’, </w:t>
      </w:r>
      <w:r w:rsidRPr="00E00C8A">
        <w:rPr>
          <w:rFonts w:cs="Times New Roman"/>
          <w:i/>
          <w:iCs/>
          <w:noProof/>
          <w:szCs w:val="24"/>
        </w:rPr>
        <w:t>Archives of internal medicine</w:t>
      </w:r>
      <w:r w:rsidRPr="00E00C8A">
        <w:rPr>
          <w:rFonts w:cs="Times New Roman"/>
          <w:noProof/>
          <w:szCs w:val="24"/>
        </w:rPr>
        <w:t>, 166(14), pp. 1490–1497. doi: 10.1001/archinte.166.14.1490.</w:t>
      </w:r>
    </w:p>
    <w:p w14:paraId="3756CA37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Martin-Gonzalez, C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11) ‘Prognostic value of changes in lean and fat mass in alcoholics’, </w:t>
      </w:r>
      <w:r w:rsidRPr="00E00C8A">
        <w:rPr>
          <w:rFonts w:cs="Times New Roman"/>
          <w:i/>
          <w:iCs/>
          <w:noProof/>
          <w:szCs w:val="24"/>
        </w:rPr>
        <w:t>Clinical Nutrition</w:t>
      </w:r>
      <w:r w:rsidRPr="00E00C8A">
        <w:rPr>
          <w:rFonts w:cs="Times New Roman"/>
          <w:noProof/>
          <w:szCs w:val="24"/>
        </w:rPr>
        <w:t>, 30(6), pp. 822–830.</w:t>
      </w:r>
    </w:p>
    <w:p w14:paraId="3756CA38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Marugame, T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07) ‘Patterns of alcohol drinking and all-cause mortality: results from a large-scale population-based cohort study in Japan’, </w:t>
      </w:r>
      <w:r w:rsidRPr="00E00C8A">
        <w:rPr>
          <w:rFonts w:cs="Times New Roman"/>
          <w:i/>
          <w:iCs/>
          <w:noProof/>
          <w:szCs w:val="24"/>
        </w:rPr>
        <w:t>American Journal of Epidemiology</w:t>
      </w:r>
      <w:r w:rsidRPr="00E00C8A">
        <w:rPr>
          <w:rFonts w:cs="Times New Roman"/>
          <w:noProof/>
          <w:szCs w:val="24"/>
        </w:rPr>
        <w:t>, 165(9), pp. 1039–1046.</w:t>
      </w:r>
    </w:p>
    <w:p w14:paraId="3756CA39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McCabe, R. J. (1986) ‘Alcohol-dependent individuals sixteen years on’, </w:t>
      </w:r>
      <w:r w:rsidRPr="00E00C8A">
        <w:rPr>
          <w:rFonts w:cs="Times New Roman"/>
          <w:i/>
          <w:iCs/>
          <w:noProof/>
          <w:szCs w:val="24"/>
        </w:rPr>
        <w:t>Alcohol &amp; Alcoholism</w:t>
      </w:r>
      <w:r w:rsidRPr="00E00C8A">
        <w:rPr>
          <w:rFonts w:cs="Times New Roman"/>
          <w:noProof/>
          <w:szCs w:val="24"/>
        </w:rPr>
        <w:t>, 21(1), pp. 85–91.</w:t>
      </w:r>
    </w:p>
    <w:p w14:paraId="3756CA3A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Mellstrom, D., Rundgren, A. and Svanborg, A. (1981) ‘Previous alcohol consumption and its consequences of ageing, morbidity and mortality in men aged 70-75’, </w:t>
      </w:r>
      <w:r w:rsidRPr="00E00C8A">
        <w:rPr>
          <w:rFonts w:cs="Times New Roman"/>
          <w:i/>
          <w:iCs/>
          <w:noProof/>
          <w:szCs w:val="24"/>
        </w:rPr>
        <w:t>Age &amp; Ageing</w:t>
      </w:r>
      <w:r w:rsidRPr="00E00C8A">
        <w:rPr>
          <w:rFonts w:cs="Times New Roman"/>
          <w:noProof/>
          <w:szCs w:val="24"/>
        </w:rPr>
        <w:t>, 10(4), pp. 277–286.</w:t>
      </w:r>
    </w:p>
    <w:p w14:paraId="3756CA3B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Merrall, E. L., Bird, S. M. and Hutchinson, S. J. (2012) ‘Mortality of those who attended drug services in Scotland 1996-2006: record-linkage study’, </w:t>
      </w:r>
      <w:r w:rsidRPr="00E00C8A">
        <w:rPr>
          <w:rFonts w:cs="Times New Roman"/>
          <w:i/>
          <w:iCs/>
          <w:noProof/>
          <w:szCs w:val="24"/>
        </w:rPr>
        <w:t>International Journal of Drug Policy</w:t>
      </w:r>
      <w:r w:rsidRPr="00E00C8A">
        <w:rPr>
          <w:rFonts w:cs="Times New Roman"/>
          <w:noProof/>
          <w:szCs w:val="24"/>
        </w:rPr>
        <w:t>, 23(1), pp. 24–32.</w:t>
      </w:r>
    </w:p>
    <w:p w14:paraId="3756CA3C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Mertens, J. R., Moos, R. H. and Brennan, P. L. (1996) ‘Alcohol consumption, life context, and coping predict mortality among late-middle-aged drinkers and former drinkers’, </w:t>
      </w:r>
      <w:r w:rsidRPr="00E00C8A">
        <w:rPr>
          <w:rFonts w:cs="Times New Roman"/>
          <w:i/>
          <w:iCs/>
          <w:noProof/>
          <w:szCs w:val="24"/>
        </w:rPr>
        <w:t>Alcoholism: Clinical and Experimental Research</w:t>
      </w:r>
      <w:r w:rsidRPr="00E00C8A">
        <w:rPr>
          <w:rFonts w:cs="Times New Roman"/>
          <w:noProof/>
          <w:szCs w:val="24"/>
        </w:rPr>
        <w:t>, 20(2), pp. 313–319. doi: 10.1111/j.1530-0277.1996.tb01645.x.</w:t>
      </w:r>
    </w:p>
    <w:p w14:paraId="3756CA3D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  <w:lang w:val="de-DE"/>
        </w:rPr>
        <w:t xml:space="preserve">Miller, G. J. </w:t>
      </w:r>
      <w:r w:rsidRPr="00E00C8A">
        <w:rPr>
          <w:rFonts w:cs="Times New Roman"/>
          <w:i/>
          <w:iCs/>
          <w:noProof/>
          <w:szCs w:val="24"/>
          <w:lang w:val="de-DE"/>
        </w:rPr>
        <w:t>et al.</w:t>
      </w:r>
      <w:r w:rsidRPr="00E00C8A">
        <w:rPr>
          <w:rFonts w:cs="Times New Roman"/>
          <w:noProof/>
          <w:szCs w:val="24"/>
          <w:lang w:val="de-DE"/>
        </w:rPr>
        <w:t xml:space="preserve"> </w:t>
      </w:r>
      <w:r w:rsidRPr="00E00C8A">
        <w:rPr>
          <w:rFonts w:cs="Times New Roman"/>
          <w:noProof/>
          <w:szCs w:val="24"/>
        </w:rPr>
        <w:t xml:space="preserve">(1990) ‘Alcohol consumption: protection against coronary heart disease and risks to health.’, </w:t>
      </w:r>
      <w:r w:rsidRPr="00E00C8A">
        <w:rPr>
          <w:rFonts w:cs="Times New Roman"/>
          <w:i/>
          <w:iCs/>
          <w:noProof/>
          <w:szCs w:val="24"/>
        </w:rPr>
        <w:t>International journal of epidemiology</w:t>
      </w:r>
      <w:r w:rsidRPr="00E00C8A">
        <w:rPr>
          <w:rFonts w:cs="Times New Roman"/>
          <w:noProof/>
          <w:szCs w:val="24"/>
        </w:rPr>
        <w:t>, 19(4), pp. 923–930.</w:t>
      </w:r>
    </w:p>
    <w:p w14:paraId="3756CA3E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Min, S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08) ‘Alcohol dependence, mortality, and chronic health conditions in a rural population in Korea.’, </w:t>
      </w:r>
      <w:r w:rsidRPr="00E00C8A">
        <w:rPr>
          <w:rFonts w:cs="Times New Roman"/>
          <w:i/>
          <w:iCs/>
          <w:noProof/>
          <w:szCs w:val="24"/>
        </w:rPr>
        <w:t>Journal of Korean medical science</w:t>
      </w:r>
      <w:r w:rsidRPr="00E00C8A">
        <w:rPr>
          <w:rFonts w:cs="Times New Roman"/>
          <w:noProof/>
          <w:szCs w:val="24"/>
        </w:rPr>
        <w:t>, 23(1), pp. 1–9. doi: 10.3346/jkms.2008.23.1.1.</w:t>
      </w:r>
    </w:p>
    <w:p w14:paraId="3756CA3F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lastRenderedPageBreak/>
        <w:t xml:space="preserve">Miyazaki, M. and Une, H. (2001) ‘Japanese alcoholic beverage and all cause mortality in Japanese adult men’, </w:t>
      </w:r>
      <w:r w:rsidRPr="00E00C8A">
        <w:rPr>
          <w:rFonts w:cs="Times New Roman"/>
          <w:i/>
          <w:iCs/>
          <w:noProof/>
          <w:szCs w:val="24"/>
        </w:rPr>
        <w:t>Journal of Epidemiology</w:t>
      </w:r>
      <w:r w:rsidRPr="00E00C8A">
        <w:rPr>
          <w:rFonts w:cs="Times New Roman"/>
          <w:noProof/>
          <w:szCs w:val="24"/>
        </w:rPr>
        <w:t>, 11(5), pp. 219–223.</w:t>
      </w:r>
    </w:p>
    <w:p w14:paraId="3756CA40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Moore, A. A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06) ‘Alcohol use, comorbidity, and mortality’, </w:t>
      </w:r>
      <w:r w:rsidRPr="00E00C8A">
        <w:rPr>
          <w:rFonts w:cs="Times New Roman"/>
          <w:i/>
          <w:iCs/>
          <w:noProof/>
          <w:szCs w:val="24"/>
        </w:rPr>
        <w:t>Journal of the American Geriatrics Society</w:t>
      </w:r>
      <w:r w:rsidRPr="00E00C8A">
        <w:rPr>
          <w:rFonts w:cs="Times New Roman"/>
          <w:noProof/>
          <w:szCs w:val="24"/>
        </w:rPr>
        <w:t>, 54(5), pp. 757–762.</w:t>
      </w:r>
    </w:p>
    <w:p w14:paraId="3756CA41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Moos, R. H., Brennan, P. L. and Mertens, J. R. (1994) ‘Mortality rates and predictors of mortality among late-middle-aged and older substance abuse patients’, </w:t>
      </w:r>
      <w:r w:rsidRPr="00E00C8A">
        <w:rPr>
          <w:rFonts w:cs="Times New Roman"/>
          <w:i/>
          <w:iCs/>
          <w:noProof/>
          <w:szCs w:val="24"/>
        </w:rPr>
        <w:t>Alcoholism: Clinical &amp; Experimental Research</w:t>
      </w:r>
      <w:r w:rsidRPr="00E00C8A">
        <w:rPr>
          <w:rFonts w:cs="Times New Roman"/>
          <w:noProof/>
          <w:szCs w:val="24"/>
        </w:rPr>
        <w:t>, 18(1), pp. 187–195.</w:t>
      </w:r>
    </w:p>
    <w:p w14:paraId="3756CA42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  <w:lang w:val="de-DE"/>
        </w:rPr>
        <w:t xml:space="preserve">Moraes, R. S. </w:t>
      </w:r>
      <w:r w:rsidRPr="00E00C8A">
        <w:rPr>
          <w:rFonts w:cs="Times New Roman"/>
          <w:i/>
          <w:iCs/>
          <w:noProof/>
          <w:szCs w:val="24"/>
          <w:lang w:val="de-DE"/>
        </w:rPr>
        <w:t>et al.</w:t>
      </w:r>
      <w:r w:rsidRPr="00E00C8A">
        <w:rPr>
          <w:rFonts w:cs="Times New Roman"/>
          <w:noProof/>
          <w:szCs w:val="24"/>
          <w:lang w:val="de-DE"/>
        </w:rPr>
        <w:t xml:space="preserve"> </w:t>
      </w:r>
      <w:r w:rsidRPr="00E00C8A">
        <w:rPr>
          <w:rFonts w:cs="Times New Roman"/>
          <w:noProof/>
          <w:szCs w:val="24"/>
        </w:rPr>
        <w:t xml:space="preserve">(2003) ‘Risk factors for cardiovascular disease in a Brazilian population-based cohort study’, </w:t>
      </w:r>
      <w:r w:rsidRPr="00E00C8A">
        <w:rPr>
          <w:rFonts w:cs="Times New Roman"/>
          <w:i/>
          <w:iCs/>
          <w:noProof/>
          <w:szCs w:val="24"/>
        </w:rPr>
        <w:t>International Journal of Cardiology</w:t>
      </w:r>
      <w:r w:rsidRPr="00E00C8A">
        <w:rPr>
          <w:rFonts w:cs="Times New Roman"/>
          <w:noProof/>
          <w:szCs w:val="24"/>
        </w:rPr>
        <w:t>, 90(2–3), pp. 205–211.</w:t>
      </w:r>
    </w:p>
    <w:p w14:paraId="3756CA43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Murray, R. P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02) ‘Alcohol volume, drinking pattern, and cardiovascular disease morbidity and mortality: is there a U-shaped function?’, </w:t>
      </w:r>
      <w:r w:rsidRPr="00E00C8A">
        <w:rPr>
          <w:rFonts w:cs="Times New Roman"/>
          <w:i/>
          <w:iCs/>
          <w:noProof/>
          <w:szCs w:val="24"/>
        </w:rPr>
        <w:t>American Journal of Epidemiology</w:t>
      </w:r>
      <w:r w:rsidRPr="00E00C8A">
        <w:rPr>
          <w:rFonts w:cs="Times New Roman"/>
          <w:noProof/>
          <w:szCs w:val="24"/>
        </w:rPr>
        <w:t>, 155(3), pp. 242–248.</w:t>
      </w:r>
    </w:p>
    <w:p w14:paraId="3756CA44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Murray, R. P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10) ‘Exploring the boundary between health protective and hazardous drinking in a community cohort’, </w:t>
      </w:r>
      <w:r w:rsidRPr="00E00C8A">
        <w:rPr>
          <w:rFonts w:cs="Times New Roman"/>
          <w:i/>
          <w:iCs/>
          <w:noProof/>
          <w:szCs w:val="24"/>
        </w:rPr>
        <w:t>Addictive Behaviors</w:t>
      </w:r>
      <w:r w:rsidRPr="00E00C8A">
        <w:rPr>
          <w:rFonts w:cs="Times New Roman"/>
          <w:noProof/>
          <w:szCs w:val="24"/>
        </w:rPr>
        <w:t>, 35(3), pp. 278–281.</w:t>
      </w:r>
    </w:p>
    <w:p w14:paraId="3756CA45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Murray, R. P., Ekuma, O. and Barnes, G. E. (2006) ‘Drinking pattern as a predictor of cardiovascular harm: a longitudinal study using alternative drinking pattern measures’, </w:t>
      </w:r>
      <w:r w:rsidRPr="00E00C8A">
        <w:rPr>
          <w:rFonts w:cs="Times New Roman"/>
          <w:i/>
          <w:iCs/>
          <w:noProof/>
          <w:szCs w:val="24"/>
        </w:rPr>
        <w:t>Journal of Substance Use</w:t>
      </w:r>
      <w:r w:rsidRPr="00E00C8A">
        <w:rPr>
          <w:rFonts w:cs="Times New Roman"/>
          <w:noProof/>
          <w:szCs w:val="24"/>
        </w:rPr>
        <w:t>, 11(5), pp. 359–368.</w:t>
      </w:r>
    </w:p>
    <w:p w14:paraId="3756CA46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Neumark, Y. D., Van Etten, M. L. and Anthony, J. C. (2000) ‘Alcohol dependence and death: survival analysis of the Baltimore ECA sample from 1981 to 1995.’, </w:t>
      </w:r>
      <w:r w:rsidRPr="00E00C8A">
        <w:rPr>
          <w:rFonts w:cs="Times New Roman"/>
          <w:i/>
          <w:iCs/>
          <w:noProof/>
          <w:szCs w:val="24"/>
        </w:rPr>
        <w:t>Substance use &amp; misuse</w:t>
      </w:r>
      <w:r w:rsidRPr="00E00C8A">
        <w:rPr>
          <w:rFonts w:cs="Times New Roman"/>
          <w:noProof/>
          <w:szCs w:val="24"/>
        </w:rPr>
        <w:t>, 35(4), pp. 533–549. doi: 10.3109/10826080009147699.</w:t>
      </w:r>
    </w:p>
    <w:p w14:paraId="3756CA47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Nicholson, A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05) ‘Alcohol consumption and increased mortality in Russian men and women: a cohort study based on the mortality of relatives’, </w:t>
      </w:r>
      <w:r w:rsidRPr="00E00C8A">
        <w:rPr>
          <w:rFonts w:cs="Times New Roman"/>
          <w:i/>
          <w:iCs/>
          <w:noProof/>
          <w:szCs w:val="24"/>
        </w:rPr>
        <w:t>Bulletin of the World Health Organization</w:t>
      </w:r>
      <w:r w:rsidRPr="00E00C8A">
        <w:rPr>
          <w:rFonts w:cs="Times New Roman"/>
          <w:noProof/>
          <w:szCs w:val="24"/>
        </w:rPr>
        <w:t>, 83(11), pp. 812–819.</w:t>
      </w:r>
    </w:p>
    <w:p w14:paraId="3756CA48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Niedhammer, I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11) ‘Occupational and behavioural factors in the explanation of social inequalities in premature and total mortality: a 12.5-year follow-up in the Lorhandicap study’, </w:t>
      </w:r>
      <w:r w:rsidRPr="00E00C8A">
        <w:rPr>
          <w:rFonts w:cs="Times New Roman"/>
          <w:i/>
          <w:iCs/>
          <w:noProof/>
          <w:szCs w:val="24"/>
        </w:rPr>
        <w:t>European Journal of Epidemiology</w:t>
      </w:r>
      <w:r w:rsidRPr="00E00C8A">
        <w:rPr>
          <w:rFonts w:cs="Times New Roman"/>
          <w:noProof/>
          <w:szCs w:val="24"/>
        </w:rPr>
        <w:t>, 26(1), pp. 1–12.</w:t>
      </w:r>
    </w:p>
    <w:p w14:paraId="3756CA49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  <w:lang w:val="de-DE"/>
        </w:rPr>
        <w:t xml:space="preserve">Nielsen, N. R. </w:t>
      </w:r>
      <w:r w:rsidRPr="00E00C8A">
        <w:rPr>
          <w:rFonts w:cs="Times New Roman"/>
          <w:i/>
          <w:iCs/>
          <w:noProof/>
          <w:szCs w:val="24"/>
          <w:lang w:val="de-DE"/>
        </w:rPr>
        <w:t>et al.</w:t>
      </w:r>
      <w:r w:rsidRPr="00E00C8A">
        <w:rPr>
          <w:rFonts w:cs="Times New Roman"/>
          <w:noProof/>
          <w:szCs w:val="24"/>
          <w:lang w:val="de-DE"/>
        </w:rPr>
        <w:t xml:space="preserve"> </w:t>
      </w:r>
      <w:r w:rsidRPr="00E00C8A">
        <w:rPr>
          <w:rFonts w:cs="Times New Roman"/>
          <w:noProof/>
          <w:szCs w:val="24"/>
        </w:rPr>
        <w:t xml:space="preserve">(2004) ‘Is the relationship between type of alcohol and mortality influenced by socio-economic status?’, </w:t>
      </w:r>
      <w:r w:rsidRPr="00E00C8A">
        <w:rPr>
          <w:rFonts w:cs="Times New Roman"/>
          <w:i/>
          <w:iCs/>
          <w:noProof/>
          <w:szCs w:val="24"/>
        </w:rPr>
        <w:t>Journal of Internal Medicine</w:t>
      </w:r>
      <w:r w:rsidRPr="00E00C8A">
        <w:rPr>
          <w:rFonts w:cs="Times New Roman"/>
          <w:noProof/>
          <w:szCs w:val="24"/>
        </w:rPr>
        <w:t>, 255(2), pp. 280–288.</w:t>
      </w:r>
    </w:p>
    <w:p w14:paraId="3756CA4A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Ojesjo, L., Hagnell, O. and Otterbeck, L. (2000) ‘The course of alcoholism among men in the Lundby Longitudinal Study, Sweden’, </w:t>
      </w:r>
      <w:r w:rsidRPr="00E00C8A">
        <w:rPr>
          <w:rFonts w:cs="Times New Roman"/>
          <w:i/>
          <w:iCs/>
          <w:noProof/>
          <w:szCs w:val="24"/>
        </w:rPr>
        <w:t>Journal of Studies on Alcohol</w:t>
      </w:r>
      <w:r w:rsidRPr="00E00C8A">
        <w:rPr>
          <w:rFonts w:cs="Times New Roman"/>
          <w:noProof/>
          <w:szCs w:val="24"/>
        </w:rPr>
        <w:t>, 61(2), pp. 320–322.</w:t>
      </w:r>
    </w:p>
    <w:p w14:paraId="3756CA4B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Onat, A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09) ‘Moderate and heavy alcohol consumption among Turks: long-term impact on mortality and cardiometabolic risk’, </w:t>
      </w:r>
      <w:r w:rsidRPr="00E00C8A">
        <w:rPr>
          <w:rFonts w:cs="Times New Roman"/>
          <w:i/>
          <w:iCs/>
          <w:noProof/>
          <w:szCs w:val="24"/>
        </w:rPr>
        <w:t>Turk Kardiyoloji Dernegi Arsivi</w:t>
      </w:r>
      <w:r w:rsidRPr="00E00C8A">
        <w:rPr>
          <w:rFonts w:cs="Times New Roman"/>
          <w:noProof/>
          <w:szCs w:val="24"/>
        </w:rPr>
        <w:t>, 37(2), pp. 83–90.</w:t>
      </w:r>
    </w:p>
    <w:p w14:paraId="3756CA4C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van Oort, F. V, van Lenthe, F. J. and Mackenbach, J. P. (2004) ‘Cooccurrence of lifestyle risk factors and the explanation of education inequalities in mortality: results from the GLOBE study’, </w:t>
      </w:r>
      <w:r w:rsidRPr="00E00C8A">
        <w:rPr>
          <w:rFonts w:cs="Times New Roman"/>
          <w:i/>
          <w:iCs/>
          <w:noProof/>
          <w:szCs w:val="24"/>
        </w:rPr>
        <w:t>Preventive Medicine</w:t>
      </w:r>
      <w:r w:rsidRPr="00E00C8A">
        <w:rPr>
          <w:rFonts w:cs="Times New Roman"/>
          <w:noProof/>
          <w:szCs w:val="24"/>
        </w:rPr>
        <w:t>, 39(6), pp. 1126–1134.</w:t>
      </w:r>
    </w:p>
    <w:p w14:paraId="3756CA4D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Osler, M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01) ‘Dietary patterns and mortality in Danish men and women: a prospective observational study.’, </w:t>
      </w:r>
      <w:r w:rsidRPr="00E00C8A">
        <w:rPr>
          <w:rFonts w:cs="Times New Roman"/>
          <w:i/>
          <w:iCs/>
          <w:noProof/>
          <w:szCs w:val="24"/>
        </w:rPr>
        <w:t>The British journal of nutrition</w:t>
      </w:r>
      <w:r w:rsidRPr="00E00C8A">
        <w:rPr>
          <w:rFonts w:cs="Times New Roman"/>
          <w:noProof/>
          <w:szCs w:val="24"/>
        </w:rPr>
        <w:t>, 85(2), pp. 219–225. doi: 10.1079/BJN2000240.</w:t>
      </w:r>
    </w:p>
    <w:p w14:paraId="3756CA4E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Paganini-Hill, A., Kawas, C. H. and Corrada, M. M. (2007) ‘Type of alcohol consumed, changes in intake over time and mortality: the Leisure World Cohort Study’, </w:t>
      </w:r>
      <w:r w:rsidRPr="00E00C8A">
        <w:rPr>
          <w:rFonts w:cs="Times New Roman"/>
          <w:i/>
          <w:iCs/>
          <w:noProof/>
          <w:szCs w:val="24"/>
        </w:rPr>
        <w:t>Age &amp; Ageing</w:t>
      </w:r>
      <w:r w:rsidRPr="00E00C8A">
        <w:rPr>
          <w:rFonts w:cs="Times New Roman"/>
          <w:noProof/>
          <w:szCs w:val="24"/>
        </w:rPr>
        <w:t>, 36(2), pp. 203–209.</w:t>
      </w:r>
    </w:p>
    <w:p w14:paraId="3756CA4F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Pahor, M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1996) ‘Alcohol consumption and risk of deep venous thrombosis and pulmonary embolism in older persons’, </w:t>
      </w:r>
      <w:r w:rsidRPr="00E00C8A">
        <w:rPr>
          <w:rFonts w:cs="Times New Roman"/>
          <w:i/>
          <w:iCs/>
          <w:noProof/>
          <w:szCs w:val="24"/>
        </w:rPr>
        <w:t>Journal of the American Geriatrics Society</w:t>
      </w:r>
      <w:r w:rsidRPr="00E00C8A">
        <w:rPr>
          <w:rFonts w:cs="Times New Roman"/>
          <w:noProof/>
          <w:szCs w:val="24"/>
        </w:rPr>
        <w:t>, 44(9), pp. 1030–1037.</w:t>
      </w:r>
    </w:p>
    <w:p w14:paraId="3756CA50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Paljarvi, T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12) ‘Subjective measures of binge drinking and alcohol-specific adverse health outcomes: a prospective cohort study’, </w:t>
      </w:r>
      <w:r w:rsidRPr="00E00C8A">
        <w:rPr>
          <w:rFonts w:cs="Times New Roman"/>
          <w:i/>
          <w:iCs/>
          <w:noProof/>
          <w:szCs w:val="24"/>
        </w:rPr>
        <w:t>Addiction</w:t>
      </w:r>
      <w:r w:rsidRPr="00E00C8A">
        <w:rPr>
          <w:rFonts w:cs="Times New Roman"/>
          <w:noProof/>
          <w:szCs w:val="24"/>
        </w:rPr>
        <w:t>, 107(2), pp. 323–330.</w:t>
      </w:r>
    </w:p>
    <w:p w14:paraId="3756CA51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  <w:lang w:val="de-DE"/>
        </w:rPr>
        <w:t xml:space="preserve">Pedersen, J. O. </w:t>
      </w:r>
      <w:r w:rsidRPr="00E00C8A">
        <w:rPr>
          <w:rFonts w:cs="Times New Roman"/>
          <w:i/>
          <w:iCs/>
          <w:noProof/>
          <w:szCs w:val="24"/>
          <w:lang w:val="de-DE"/>
        </w:rPr>
        <w:t>et al.</w:t>
      </w:r>
      <w:r w:rsidRPr="00E00C8A">
        <w:rPr>
          <w:rFonts w:cs="Times New Roman"/>
          <w:noProof/>
          <w:szCs w:val="24"/>
          <w:lang w:val="de-DE"/>
        </w:rPr>
        <w:t xml:space="preserve"> </w:t>
      </w:r>
      <w:r w:rsidRPr="00E00C8A">
        <w:rPr>
          <w:rFonts w:cs="Times New Roman"/>
          <w:noProof/>
          <w:szCs w:val="24"/>
        </w:rPr>
        <w:t xml:space="preserve">(2008) ‘The combined influence of leisure-time physical activity and weekly alcohol intake on fatal ischaemic heart disease and all-cause mortality’, </w:t>
      </w:r>
      <w:r w:rsidRPr="00E00C8A">
        <w:rPr>
          <w:rFonts w:cs="Times New Roman"/>
          <w:i/>
          <w:iCs/>
          <w:noProof/>
          <w:szCs w:val="24"/>
        </w:rPr>
        <w:t>European Heart Journal</w:t>
      </w:r>
      <w:r w:rsidRPr="00E00C8A">
        <w:rPr>
          <w:rFonts w:cs="Times New Roman"/>
          <w:noProof/>
          <w:szCs w:val="24"/>
        </w:rPr>
        <w:t>, 29(2), pp. 204–212.</w:t>
      </w:r>
    </w:p>
    <w:p w14:paraId="3756CA52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Pednekar, M. S., Sansone, G. and Gupta, P. C. (2012) ‘Association of alcohol, alcohol and tobacco with mortality: Findings from a prospective cohort study in Mumbai (Bombay), India’, </w:t>
      </w:r>
      <w:r w:rsidRPr="00E00C8A">
        <w:rPr>
          <w:rFonts w:cs="Times New Roman"/>
          <w:i/>
          <w:iCs/>
          <w:noProof/>
          <w:szCs w:val="24"/>
        </w:rPr>
        <w:t>Alcohol</w:t>
      </w:r>
      <w:r w:rsidRPr="00E00C8A">
        <w:rPr>
          <w:rFonts w:cs="Times New Roman"/>
          <w:noProof/>
          <w:szCs w:val="24"/>
        </w:rPr>
        <w:t>, 46(2), pp. 139–146.</w:t>
      </w:r>
    </w:p>
    <w:p w14:paraId="3756CA53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Perlman, F. and Bobak, M. (2008) ‘Socioeconomic and behavioral determinants of mortality in </w:t>
      </w:r>
      <w:r w:rsidRPr="00E00C8A">
        <w:rPr>
          <w:rFonts w:cs="Times New Roman"/>
          <w:noProof/>
          <w:szCs w:val="24"/>
        </w:rPr>
        <w:lastRenderedPageBreak/>
        <w:t xml:space="preserve">posttransition Russia: a prospective population study’, </w:t>
      </w:r>
      <w:r w:rsidRPr="00E00C8A">
        <w:rPr>
          <w:rFonts w:cs="Times New Roman"/>
          <w:i/>
          <w:iCs/>
          <w:noProof/>
          <w:szCs w:val="24"/>
        </w:rPr>
        <w:t>Annals of Epidemiology</w:t>
      </w:r>
      <w:r w:rsidRPr="00E00C8A">
        <w:rPr>
          <w:rFonts w:cs="Times New Roman"/>
          <w:noProof/>
          <w:szCs w:val="24"/>
        </w:rPr>
        <w:t>, 18(2), pp. 92–100.</w:t>
      </w:r>
    </w:p>
    <w:p w14:paraId="3756CA54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Perreira, K. M. and Sloan, F. A. (2002) ‘Excess alcohol consumption and health outcomes: a 6-year follow-up of men over age 50 from the health and retirement study’, </w:t>
      </w:r>
      <w:r w:rsidRPr="00E00C8A">
        <w:rPr>
          <w:rFonts w:cs="Times New Roman"/>
          <w:i/>
          <w:iCs/>
          <w:noProof/>
          <w:szCs w:val="24"/>
        </w:rPr>
        <w:t>Addiction</w:t>
      </w:r>
      <w:r w:rsidRPr="00E00C8A">
        <w:rPr>
          <w:rFonts w:cs="Times New Roman"/>
          <w:noProof/>
          <w:szCs w:val="24"/>
        </w:rPr>
        <w:t>, 97(3), pp. 301–310.</w:t>
      </w:r>
    </w:p>
    <w:p w14:paraId="3756CA55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Pettinati, H. M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1983) ‘A four-year history of alcoholics after treatment’, </w:t>
      </w:r>
      <w:r w:rsidRPr="00E00C8A">
        <w:rPr>
          <w:rFonts w:cs="Times New Roman"/>
          <w:i/>
          <w:iCs/>
          <w:noProof/>
          <w:szCs w:val="24"/>
        </w:rPr>
        <w:t>Digest of Alcoholism Theory &amp; Application</w:t>
      </w:r>
      <w:r w:rsidRPr="00E00C8A">
        <w:rPr>
          <w:rFonts w:cs="Times New Roman"/>
          <w:noProof/>
          <w:szCs w:val="24"/>
        </w:rPr>
        <w:t>, 2(2), pp. 30–39.</w:t>
      </w:r>
    </w:p>
    <w:p w14:paraId="3756CA56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Pittman, D. J. and Tate, R. L. (1972) ‘A Comparison of Two Treatment Programs for Alcoholics’, </w:t>
      </w:r>
      <w:r w:rsidRPr="00E00C8A">
        <w:rPr>
          <w:rFonts w:cs="Times New Roman"/>
          <w:i/>
          <w:iCs/>
          <w:noProof/>
          <w:szCs w:val="24"/>
        </w:rPr>
        <w:t>International Journal of Social Psychiatry</w:t>
      </w:r>
      <w:r w:rsidRPr="00E00C8A">
        <w:rPr>
          <w:rFonts w:cs="Times New Roman"/>
          <w:noProof/>
          <w:szCs w:val="24"/>
        </w:rPr>
        <w:t>, 18(3), pp. 183–193. doi: 10.1177/002076407201800304.</w:t>
      </w:r>
    </w:p>
    <w:p w14:paraId="3756CA57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  <w:lang w:val="de-DE"/>
        </w:rPr>
        <w:t xml:space="preserve">Plunk, A. D. </w:t>
      </w:r>
      <w:r w:rsidRPr="00E00C8A">
        <w:rPr>
          <w:rFonts w:cs="Times New Roman"/>
          <w:i/>
          <w:iCs/>
          <w:noProof/>
          <w:szCs w:val="24"/>
          <w:lang w:val="de-DE"/>
        </w:rPr>
        <w:t>et al.</w:t>
      </w:r>
      <w:r w:rsidRPr="00E00C8A">
        <w:rPr>
          <w:rFonts w:cs="Times New Roman"/>
          <w:noProof/>
          <w:szCs w:val="24"/>
          <w:lang w:val="de-DE"/>
        </w:rPr>
        <w:t xml:space="preserve"> </w:t>
      </w:r>
      <w:r w:rsidRPr="00E00C8A">
        <w:rPr>
          <w:rFonts w:cs="Times New Roman"/>
          <w:noProof/>
          <w:szCs w:val="24"/>
        </w:rPr>
        <w:t xml:space="preserve">(2014) ‘Alcohol Consumption, Heavy Drinking, and Mortality: Rethinking the J-Shaped Curve’, </w:t>
      </w:r>
      <w:r w:rsidRPr="00E00C8A">
        <w:rPr>
          <w:rFonts w:cs="Times New Roman"/>
          <w:i/>
          <w:iCs/>
          <w:noProof/>
          <w:szCs w:val="24"/>
        </w:rPr>
        <w:t>Alcoholism: Clinical and Experimental Research</w:t>
      </w:r>
      <w:r w:rsidRPr="00E00C8A">
        <w:rPr>
          <w:rFonts w:cs="Times New Roman"/>
          <w:noProof/>
          <w:szCs w:val="24"/>
        </w:rPr>
        <w:t>, 38(2), pp. 471–478. doi: 10.1111/acer.12250.</w:t>
      </w:r>
    </w:p>
    <w:p w14:paraId="3756CA58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Pokorny, A. D., Miller, B. A. and Cleveland, S. E. (1968) ‘Response to treatment of alcoholism. A follow-up study.’, </w:t>
      </w:r>
      <w:r w:rsidRPr="00E00C8A">
        <w:rPr>
          <w:rFonts w:cs="Times New Roman"/>
          <w:i/>
          <w:iCs/>
          <w:noProof/>
          <w:szCs w:val="24"/>
        </w:rPr>
        <w:t>Quarterly Journal of Studies on Alcohol</w:t>
      </w:r>
      <w:r w:rsidRPr="00E00C8A">
        <w:rPr>
          <w:rFonts w:cs="Times New Roman"/>
          <w:noProof/>
          <w:szCs w:val="24"/>
        </w:rPr>
        <w:t>, 29(2), pp. 364–381.</w:t>
      </w:r>
    </w:p>
    <w:p w14:paraId="3756CA59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Polich, J. M., Armor, D. J. and Braiker, H. B. (1980) ‘Patterns of alcoholism over four years’, </w:t>
      </w:r>
      <w:r w:rsidRPr="00E00C8A">
        <w:rPr>
          <w:rFonts w:cs="Times New Roman"/>
          <w:i/>
          <w:iCs/>
          <w:noProof/>
          <w:szCs w:val="24"/>
        </w:rPr>
        <w:t>Journal of Studies on Alcohol</w:t>
      </w:r>
      <w:r w:rsidRPr="00E00C8A">
        <w:rPr>
          <w:rFonts w:cs="Times New Roman"/>
          <w:noProof/>
          <w:szCs w:val="24"/>
        </w:rPr>
        <w:t>, 41(5), pp. 397–416.</w:t>
      </w:r>
    </w:p>
    <w:p w14:paraId="3756CA5A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Powell, B. J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1998) ‘Prediction of drinking outcomes for male alcoholics after 10 to 14 years’, </w:t>
      </w:r>
      <w:r w:rsidRPr="00E00C8A">
        <w:rPr>
          <w:rFonts w:cs="Times New Roman"/>
          <w:i/>
          <w:iCs/>
          <w:noProof/>
          <w:szCs w:val="24"/>
        </w:rPr>
        <w:t>Alcoholism: Clinical &amp; Experimental Research</w:t>
      </w:r>
      <w:r w:rsidRPr="00E00C8A">
        <w:rPr>
          <w:rFonts w:cs="Times New Roman"/>
          <w:noProof/>
          <w:szCs w:val="24"/>
        </w:rPr>
        <w:t>, 22(3), pp. 559–566.</w:t>
      </w:r>
    </w:p>
    <w:p w14:paraId="3756CA5B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Quintero-Platt, G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15) ‘Vitamin D, vascular calcification and mortality among alcoholics’, </w:t>
      </w:r>
      <w:r w:rsidRPr="00E00C8A">
        <w:rPr>
          <w:rFonts w:cs="Times New Roman"/>
          <w:i/>
          <w:iCs/>
          <w:noProof/>
          <w:szCs w:val="24"/>
        </w:rPr>
        <w:t>Alcohol &amp; Alcoholism</w:t>
      </w:r>
      <w:r w:rsidRPr="00E00C8A">
        <w:rPr>
          <w:rFonts w:cs="Times New Roman"/>
          <w:noProof/>
          <w:szCs w:val="24"/>
        </w:rPr>
        <w:t>, 50(1), pp. 18–23. doi: https://dx.doi.org/10.1093/alcalc/agu076.</w:t>
      </w:r>
    </w:p>
    <w:p w14:paraId="3756CA5C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Ramadas, K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10) ‘Effect of tobacco chewing, tobacco smoking and alcohol on all-cause and cancer mortality: a cohort study from Trivandrum, India’, </w:t>
      </w:r>
      <w:r w:rsidRPr="00E00C8A">
        <w:rPr>
          <w:rFonts w:cs="Times New Roman"/>
          <w:i/>
          <w:iCs/>
          <w:noProof/>
          <w:szCs w:val="24"/>
        </w:rPr>
        <w:t>Cancer Epidemiology</w:t>
      </w:r>
      <w:r w:rsidRPr="00E00C8A">
        <w:rPr>
          <w:rFonts w:cs="Times New Roman"/>
          <w:noProof/>
          <w:szCs w:val="24"/>
        </w:rPr>
        <w:t>, 34(4), pp. 405–412.</w:t>
      </w:r>
    </w:p>
    <w:p w14:paraId="3756CA5D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Rehm, J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05) ‘The effect of smoking on the relationship between alcohol consumption and all-cause mortality in Canadian women’, </w:t>
      </w:r>
      <w:r w:rsidRPr="00E00C8A">
        <w:rPr>
          <w:rFonts w:cs="Times New Roman"/>
          <w:i/>
          <w:iCs/>
          <w:noProof/>
          <w:szCs w:val="24"/>
        </w:rPr>
        <w:t>Contemporary Drug Problems: An Interdisciplinary Quarterly</w:t>
      </w:r>
      <w:r w:rsidRPr="00E00C8A">
        <w:rPr>
          <w:rFonts w:cs="Times New Roman"/>
          <w:noProof/>
          <w:szCs w:val="24"/>
        </w:rPr>
        <w:t>, 32(3), pp. 373–386.</w:t>
      </w:r>
    </w:p>
    <w:p w14:paraId="3756CA5E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Rehm, J., Fichter, M. M. and Elton, M. (1993) ‘Effects on mortality of alcohol consumption, smoking, physical activity, and close personal relationships’, </w:t>
      </w:r>
      <w:r w:rsidRPr="00E00C8A">
        <w:rPr>
          <w:rFonts w:cs="Times New Roman"/>
          <w:i/>
          <w:iCs/>
          <w:noProof/>
          <w:szCs w:val="24"/>
        </w:rPr>
        <w:t>Addiction</w:t>
      </w:r>
      <w:r w:rsidRPr="00E00C8A">
        <w:rPr>
          <w:rFonts w:cs="Times New Roman"/>
          <w:noProof/>
          <w:szCs w:val="24"/>
        </w:rPr>
        <w:t>, 88(1), pp. 101–112.</w:t>
      </w:r>
    </w:p>
    <w:p w14:paraId="3756CA5F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Rehm, J., Greenfield, T. K. and Rogers, J. D. (2001) ‘Average volume of alcohol consumption, patterns of drinking, and all-cause mortality: results from the US National Alcohol Survey’, </w:t>
      </w:r>
      <w:r w:rsidRPr="00E00C8A">
        <w:rPr>
          <w:rFonts w:cs="Times New Roman"/>
          <w:i/>
          <w:iCs/>
          <w:noProof/>
          <w:szCs w:val="24"/>
        </w:rPr>
        <w:t>American Journal of Epidemiology</w:t>
      </w:r>
      <w:r w:rsidRPr="00E00C8A">
        <w:rPr>
          <w:rFonts w:cs="Times New Roman"/>
          <w:noProof/>
          <w:szCs w:val="24"/>
        </w:rPr>
        <w:t>, 153(1), pp. 64–71.</w:t>
      </w:r>
    </w:p>
    <w:p w14:paraId="3756CA60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REHM, J. and SEMPOS, C. T. (1995) ‘Alcohol consumption and all-cause mortality’, </w:t>
      </w:r>
      <w:r w:rsidRPr="00E00C8A">
        <w:rPr>
          <w:rFonts w:cs="Times New Roman"/>
          <w:i/>
          <w:iCs/>
          <w:noProof/>
          <w:szCs w:val="24"/>
        </w:rPr>
        <w:t>Addiction</w:t>
      </w:r>
      <w:r w:rsidRPr="00E00C8A">
        <w:rPr>
          <w:rFonts w:cs="Times New Roman"/>
          <w:noProof/>
          <w:szCs w:val="24"/>
        </w:rPr>
        <w:t>, 90(4), pp. 471–480. doi: 10.1046/j.1360-0443.1995.9044712.x.</w:t>
      </w:r>
    </w:p>
    <w:p w14:paraId="3756CA61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  <w:lang w:val="de-DE"/>
        </w:rPr>
        <w:t xml:space="preserve">Renaud, S. C. </w:t>
      </w:r>
      <w:r w:rsidRPr="00E00C8A">
        <w:rPr>
          <w:rFonts w:cs="Times New Roman"/>
          <w:i/>
          <w:iCs/>
          <w:noProof/>
          <w:szCs w:val="24"/>
          <w:lang w:val="de-DE"/>
        </w:rPr>
        <w:t>et al.</w:t>
      </w:r>
      <w:r w:rsidRPr="00E00C8A">
        <w:rPr>
          <w:rFonts w:cs="Times New Roman"/>
          <w:noProof/>
          <w:szCs w:val="24"/>
          <w:lang w:val="de-DE"/>
        </w:rPr>
        <w:t xml:space="preserve"> </w:t>
      </w:r>
      <w:r w:rsidRPr="00E00C8A">
        <w:rPr>
          <w:rFonts w:cs="Times New Roman"/>
          <w:noProof/>
          <w:szCs w:val="24"/>
        </w:rPr>
        <w:t xml:space="preserve">(2004) ‘Moderate wine drinkers have lower hypertension-related mortality: a prospective cohort study in French men’, </w:t>
      </w:r>
      <w:r w:rsidRPr="00E00C8A">
        <w:rPr>
          <w:rFonts w:cs="Times New Roman"/>
          <w:i/>
          <w:iCs/>
          <w:noProof/>
          <w:szCs w:val="24"/>
        </w:rPr>
        <w:t>American Journal of Clinical Nutrition</w:t>
      </w:r>
      <w:r w:rsidRPr="00E00C8A">
        <w:rPr>
          <w:rFonts w:cs="Times New Roman"/>
          <w:noProof/>
          <w:szCs w:val="24"/>
        </w:rPr>
        <w:t>, 80(3), pp. 621–625.</w:t>
      </w:r>
    </w:p>
    <w:p w14:paraId="3756CA62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Reynolds, K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08) ‘Alcohol consumption and the risk of end-stage renal disease among Chinese men.’, </w:t>
      </w:r>
      <w:r w:rsidRPr="00E00C8A">
        <w:rPr>
          <w:rFonts w:cs="Times New Roman"/>
          <w:i/>
          <w:iCs/>
          <w:noProof/>
          <w:szCs w:val="24"/>
        </w:rPr>
        <w:t>Kidney international</w:t>
      </w:r>
      <w:r w:rsidRPr="00E00C8A">
        <w:rPr>
          <w:rFonts w:cs="Times New Roman"/>
          <w:noProof/>
          <w:szCs w:val="24"/>
        </w:rPr>
        <w:t>, 73(7), pp. 870–876. doi: 10.1038/sj.ki.5002774.</w:t>
      </w:r>
    </w:p>
    <w:p w14:paraId="3756CA63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Rossow, I. and Amundsen, A. (1996) ‘The disadvantage of being advantaged?--on a social gradient in excess mortality among alcohol abusers’, </w:t>
      </w:r>
      <w:r w:rsidRPr="00E00C8A">
        <w:rPr>
          <w:rFonts w:cs="Times New Roman"/>
          <w:i/>
          <w:iCs/>
          <w:noProof/>
          <w:szCs w:val="24"/>
        </w:rPr>
        <w:t>Addiction</w:t>
      </w:r>
      <w:r w:rsidRPr="00E00C8A">
        <w:rPr>
          <w:rFonts w:cs="Times New Roman"/>
          <w:noProof/>
          <w:szCs w:val="24"/>
        </w:rPr>
        <w:t>, 91(12), pp. 1821–1829.</w:t>
      </w:r>
    </w:p>
    <w:p w14:paraId="3756CA64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Rozzini, R., Ranhoff, A. and Trabucchi, M. (2007) ‘Alcoholic beverage and long-term mortality in elderly people living at home.’, </w:t>
      </w:r>
      <w:r w:rsidRPr="00E00C8A">
        <w:rPr>
          <w:rFonts w:cs="Times New Roman"/>
          <w:i/>
          <w:iCs/>
          <w:noProof/>
          <w:szCs w:val="24"/>
        </w:rPr>
        <w:t>The journals of gerontology. Series A, Biological sciences and medical sciences</w:t>
      </w:r>
      <w:r w:rsidRPr="00E00C8A">
        <w:rPr>
          <w:rFonts w:cs="Times New Roman"/>
          <w:noProof/>
          <w:szCs w:val="24"/>
        </w:rPr>
        <w:t>, pp. 1313–1314.</w:t>
      </w:r>
    </w:p>
    <w:p w14:paraId="3756CA65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Rundberg, J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14) ‘Alcohol use and early mortality in Swedish middle-aged women: Nine-year follow-up of the Women’s Health in Lund Area study’, </w:t>
      </w:r>
      <w:r w:rsidRPr="00E00C8A">
        <w:rPr>
          <w:rFonts w:cs="Times New Roman"/>
          <w:i/>
          <w:iCs/>
          <w:noProof/>
          <w:szCs w:val="24"/>
        </w:rPr>
        <w:t>Scandinavian Journal of Public Health</w:t>
      </w:r>
      <w:r w:rsidRPr="00E00C8A">
        <w:rPr>
          <w:rFonts w:cs="Times New Roman"/>
          <w:noProof/>
          <w:szCs w:val="24"/>
        </w:rPr>
        <w:t>, 42(4), pp. 344–348. doi: 10.1177/1403494814523343.</w:t>
      </w:r>
    </w:p>
    <w:p w14:paraId="3756CA66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Sadakane, A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09) ‘Amount and frequency of alcohol consumption and all-cause mortality in a Japanese population: the JMS Cohort Study’, </w:t>
      </w:r>
      <w:r w:rsidRPr="00E00C8A">
        <w:rPr>
          <w:rFonts w:cs="Times New Roman"/>
          <w:i/>
          <w:iCs/>
          <w:noProof/>
          <w:szCs w:val="24"/>
        </w:rPr>
        <w:t>Journal of Epidemiology</w:t>
      </w:r>
      <w:r w:rsidRPr="00E00C8A">
        <w:rPr>
          <w:rFonts w:cs="Times New Roman"/>
          <w:noProof/>
          <w:szCs w:val="24"/>
        </w:rPr>
        <w:t>, 19(3), pp. 107–115.</w:t>
      </w:r>
    </w:p>
    <w:p w14:paraId="3756CA67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Schnohr, C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04) ‘Does educational level influence the effects of smoking, alcohol, physical activity, and obesity on mortality? A prospective population study’, </w:t>
      </w:r>
      <w:r w:rsidRPr="00E00C8A">
        <w:rPr>
          <w:rFonts w:cs="Times New Roman"/>
          <w:i/>
          <w:iCs/>
          <w:noProof/>
          <w:szCs w:val="24"/>
        </w:rPr>
        <w:t>Scandinavian Journal of Public Health</w:t>
      </w:r>
      <w:r w:rsidRPr="00E00C8A">
        <w:rPr>
          <w:rFonts w:cs="Times New Roman"/>
          <w:noProof/>
          <w:szCs w:val="24"/>
        </w:rPr>
        <w:t>, 32(4), pp. 250–256.</w:t>
      </w:r>
    </w:p>
    <w:p w14:paraId="3756CA68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Sempos, C. T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03) ‘Average volume of alcohol consumption and all-cause mortality in African Americans: the NHEFS cohort’, </w:t>
      </w:r>
      <w:r w:rsidRPr="00E00C8A">
        <w:rPr>
          <w:rFonts w:cs="Times New Roman"/>
          <w:i/>
          <w:iCs/>
          <w:noProof/>
          <w:szCs w:val="24"/>
        </w:rPr>
        <w:t>Alcoholism: Clinical &amp; Experimental Research</w:t>
      </w:r>
      <w:r w:rsidRPr="00E00C8A">
        <w:rPr>
          <w:rFonts w:cs="Times New Roman"/>
          <w:noProof/>
          <w:szCs w:val="24"/>
        </w:rPr>
        <w:t>, 27(1), pp. 88–92.</w:t>
      </w:r>
    </w:p>
    <w:p w14:paraId="3756CA69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Shahpesandy, H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06) ‘Alcoholism in the elderly: A study of elderly alcoholics compared with </w:t>
      </w:r>
      <w:r w:rsidRPr="00E00C8A">
        <w:rPr>
          <w:rFonts w:cs="Times New Roman"/>
          <w:noProof/>
          <w:szCs w:val="24"/>
        </w:rPr>
        <w:lastRenderedPageBreak/>
        <w:t xml:space="preserve">healthy elderly and young alcoholics’, </w:t>
      </w:r>
      <w:r w:rsidRPr="00E00C8A">
        <w:rPr>
          <w:rFonts w:cs="Times New Roman"/>
          <w:i/>
          <w:iCs/>
          <w:noProof/>
          <w:szCs w:val="24"/>
        </w:rPr>
        <w:t>Neuroendocrinology Letters</w:t>
      </w:r>
      <w:r w:rsidRPr="00E00C8A">
        <w:rPr>
          <w:rFonts w:cs="Times New Roman"/>
          <w:noProof/>
          <w:szCs w:val="24"/>
        </w:rPr>
        <w:t>, 27(5), pp. 651–657.</w:t>
      </w:r>
    </w:p>
    <w:p w14:paraId="3756CA6A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Shaw, B. A. and Agahi, N. (2012) ‘A prospective cohort study of health behavior profiles after age 50 and mortality risk’, </w:t>
      </w:r>
      <w:r w:rsidRPr="00E00C8A">
        <w:rPr>
          <w:rFonts w:cs="Times New Roman"/>
          <w:i/>
          <w:iCs/>
          <w:noProof/>
          <w:szCs w:val="24"/>
        </w:rPr>
        <w:t>BMC Public Health</w:t>
      </w:r>
      <w:r w:rsidRPr="00E00C8A">
        <w:rPr>
          <w:rFonts w:cs="Times New Roman"/>
          <w:noProof/>
          <w:szCs w:val="24"/>
        </w:rPr>
        <w:t>, 12(1), p. 803. doi: 10.1186/1471-2458-12-803.</w:t>
      </w:r>
    </w:p>
    <w:p w14:paraId="3756CA6B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Smigielski, J., Bielecki, W. and Drygas, W. (2013) ‘Health and life style-related determinants of survival rate in the male residents of the city of ódz’, </w:t>
      </w:r>
      <w:r w:rsidRPr="00E00C8A">
        <w:rPr>
          <w:rFonts w:cs="Times New Roman"/>
          <w:i/>
          <w:iCs/>
          <w:noProof/>
          <w:szCs w:val="24"/>
        </w:rPr>
        <w:t>International Journal of Occupational Medicine &amp; Environmental Health</w:t>
      </w:r>
      <w:r w:rsidRPr="00E00C8A">
        <w:rPr>
          <w:rFonts w:cs="Times New Roman"/>
          <w:noProof/>
          <w:szCs w:val="24"/>
        </w:rPr>
        <w:t>, 26(3), pp. 337–348. doi: 10.2478/s13382-013-0104-4.</w:t>
      </w:r>
    </w:p>
    <w:p w14:paraId="3756CA6C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Smith, E. M. and Cloninger, C. R. (1984) ‘A prospective twelve-year follow-up of alcoholic women: a prognostic scale for long-term outcome’, </w:t>
      </w:r>
      <w:r w:rsidRPr="00E00C8A">
        <w:rPr>
          <w:rFonts w:cs="Times New Roman"/>
          <w:i/>
          <w:iCs/>
          <w:noProof/>
          <w:szCs w:val="24"/>
        </w:rPr>
        <w:t>NIDA Research Monograph</w:t>
      </w:r>
      <w:r w:rsidRPr="00E00C8A">
        <w:rPr>
          <w:rFonts w:cs="Times New Roman"/>
          <w:noProof/>
          <w:szCs w:val="24"/>
        </w:rPr>
        <w:t>, 55, pp. 245–251.</w:t>
      </w:r>
    </w:p>
    <w:p w14:paraId="3756CA6D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Starr, J. M., Deary, I. J. and Whalley, L. J. (2008) ‘All-cause mortality in the Aberdeen 1921 birth cohort: effects of socio-demographic, physical and cognitive factors.’, </w:t>
      </w:r>
      <w:r w:rsidRPr="00E00C8A">
        <w:rPr>
          <w:rFonts w:cs="Times New Roman"/>
          <w:i/>
          <w:iCs/>
          <w:noProof/>
          <w:szCs w:val="24"/>
        </w:rPr>
        <w:t>BMC public health</w:t>
      </w:r>
      <w:r w:rsidRPr="00E00C8A">
        <w:rPr>
          <w:rFonts w:cs="Times New Roman"/>
          <w:noProof/>
          <w:szCs w:val="24"/>
        </w:rPr>
        <w:t>, 8, p. 307. doi: 10.1186/1471-2458-8-307.</w:t>
      </w:r>
    </w:p>
    <w:p w14:paraId="3756CA6E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  <w:lang w:val="de-DE"/>
        </w:rPr>
        <w:t xml:space="preserve">Strandberg, T. E. </w:t>
      </w:r>
      <w:r w:rsidRPr="00E00C8A">
        <w:rPr>
          <w:rFonts w:cs="Times New Roman"/>
          <w:i/>
          <w:iCs/>
          <w:noProof/>
          <w:szCs w:val="24"/>
          <w:lang w:val="de-DE"/>
        </w:rPr>
        <w:t>et al.</w:t>
      </w:r>
      <w:r w:rsidRPr="00E00C8A">
        <w:rPr>
          <w:rFonts w:cs="Times New Roman"/>
          <w:noProof/>
          <w:szCs w:val="24"/>
          <w:lang w:val="de-DE"/>
        </w:rPr>
        <w:t xml:space="preserve"> </w:t>
      </w:r>
      <w:r w:rsidRPr="00E00C8A">
        <w:rPr>
          <w:rFonts w:cs="Times New Roman"/>
          <w:noProof/>
          <w:szCs w:val="24"/>
        </w:rPr>
        <w:t xml:space="preserve">(2007) ‘Alcoholic beverage preference, 29-year mortality, and quality of life in men in old age’, </w:t>
      </w:r>
      <w:r w:rsidRPr="00E00C8A">
        <w:rPr>
          <w:rFonts w:cs="Times New Roman"/>
          <w:i/>
          <w:iCs/>
          <w:noProof/>
          <w:szCs w:val="24"/>
        </w:rPr>
        <w:t>Journals of Gerontology Series A-Biological Sciences &amp; Medical Sciences</w:t>
      </w:r>
      <w:r w:rsidRPr="00E00C8A">
        <w:rPr>
          <w:rFonts w:cs="Times New Roman"/>
          <w:noProof/>
          <w:szCs w:val="24"/>
        </w:rPr>
        <w:t>, 62(2), pp. 213–218.</w:t>
      </w:r>
    </w:p>
    <w:p w14:paraId="3756CA6F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Straus, R. (1973) ‘The life record of an alcoholic’, </w:t>
      </w:r>
      <w:r w:rsidRPr="00E00C8A">
        <w:rPr>
          <w:rFonts w:cs="Times New Roman"/>
          <w:i/>
          <w:iCs/>
          <w:noProof/>
          <w:szCs w:val="24"/>
        </w:rPr>
        <w:t>Quarterly Journal of Studies on Alcohol</w:t>
      </w:r>
      <w:r w:rsidRPr="00E00C8A">
        <w:rPr>
          <w:rFonts w:cs="Times New Roman"/>
          <w:noProof/>
          <w:szCs w:val="24"/>
        </w:rPr>
        <w:t>, 34(4–A), pp. 1212–1219.</w:t>
      </w:r>
    </w:p>
    <w:p w14:paraId="3756CA70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Sun, W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09) ‘Moderate alcohol use, health status, and mortality in a prospective Chinese elderly cohort’, </w:t>
      </w:r>
      <w:r w:rsidRPr="00E00C8A">
        <w:rPr>
          <w:rFonts w:cs="Times New Roman"/>
          <w:i/>
          <w:iCs/>
          <w:noProof/>
          <w:szCs w:val="24"/>
        </w:rPr>
        <w:t>Annals of Epidemiology</w:t>
      </w:r>
      <w:r w:rsidRPr="00E00C8A">
        <w:rPr>
          <w:rFonts w:cs="Times New Roman"/>
          <w:noProof/>
          <w:szCs w:val="24"/>
        </w:rPr>
        <w:t>, 19(6), pp. 396–403. doi: 10.1016/j.annepidem.2009.01.011.</w:t>
      </w:r>
    </w:p>
    <w:p w14:paraId="3756CA71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Tabak, C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01) ‘Alcohol consumption in relation to 20-year COPD mortality and pulmonary function in middle-aged men from three European countries.’, </w:t>
      </w:r>
      <w:r w:rsidRPr="00E00C8A">
        <w:rPr>
          <w:rFonts w:cs="Times New Roman"/>
          <w:i/>
          <w:iCs/>
          <w:noProof/>
          <w:szCs w:val="24"/>
        </w:rPr>
        <w:t>Epidemiology (Cambridge, Mass.)</w:t>
      </w:r>
      <w:r w:rsidRPr="00E00C8A">
        <w:rPr>
          <w:rFonts w:cs="Times New Roman"/>
          <w:noProof/>
          <w:szCs w:val="24"/>
        </w:rPr>
        <w:t>, 12(2), pp. 239–245. doi: 10.1097/00001648-200103000-00018.</w:t>
      </w:r>
    </w:p>
    <w:p w14:paraId="3756CA72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Tamakoshi, A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09) ‘Healthy lifestyle and preventable death: findings from the Japan Collaborative Cohort (JACC) Study’, </w:t>
      </w:r>
      <w:r w:rsidRPr="00E00C8A">
        <w:rPr>
          <w:rFonts w:cs="Times New Roman"/>
          <w:i/>
          <w:iCs/>
          <w:noProof/>
          <w:szCs w:val="24"/>
        </w:rPr>
        <w:t>Preventive Medicine</w:t>
      </w:r>
      <w:r w:rsidRPr="00E00C8A">
        <w:rPr>
          <w:rFonts w:cs="Times New Roman"/>
          <w:noProof/>
          <w:szCs w:val="24"/>
        </w:rPr>
        <w:t>, 48(5), pp. 486–492. doi: 10.1016/j.ypmed.2009.02.017.</w:t>
      </w:r>
    </w:p>
    <w:p w14:paraId="3756CA73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Temple, M. T. and Leino, E. V (1989) ‘Long-term outcomes of drinking: a 20-year longitudinal study of men’, </w:t>
      </w:r>
      <w:r w:rsidRPr="00E00C8A">
        <w:rPr>
          <w:rFonts w:cs="Times New Roman"/>
          <w:i/>
          <w:iCs/>
          <w:noProof/>
          <w:szCs w:val="24"/>
        </w:rPr>
        <w:t>British Journal of Addiction</w:t>
      </w:r>
      <w:r w:rsidRPr="00E00C8A">
        <w:rPr>
          <w:rFonts w:cs="Times New Roman"/>
          <w:noProof/>
          <w:szCs w:val="24"/>
        </w:rPr>
        <w:t>, 84(8), pp. 889–899.</w:t>
      </w:r>
    </w:p>
    <w:p w14:paraId="3756CA74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Thomas, V. S. and Rockwood, K. J. (2001) ‘Alcohol abuse, cognitive impairment, and mortality among older people’, </w:t>
      </w:r>
      <w:r w:rsidRPr="00E00C8A">
        <w:rPr>
          <w:rFonts w:cs="Times New Roman"/>
          <w:i/>
          <w:iCs/>
          <w:noProof/>
          <w:szCs w:val="24"/>
        </w:rPr>
        <w:t>Journal of the American Geriatrics Society</w:t>
      </w:r>
      <w:r w:rsidRPr="00E00C8A">
        <w:rPr>
          <w:rFonts w:cs="Times New Roman"/>
          <w:noProof/>
          <w:szCs w:val="24"/>
        </w:rPr>
        <w:t>, 49(4), pp. 415–420. doi: 10.1046/j.1532-5415.2001.49085.x.</w:t>
      </w:r>
    </w:p>
    <w:p w14:paraId="3756CA75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  <w:lang w:val="de-DE"/>
        </w:rPr>
        <w:t xml:space="preserve">Thygesen, L. C. </w:t>
      </w:r>
      <w:r w:rsidRPr="00E00C8A">
        <w:rPr>
          <w:rFonts w:cs="Times New Roman"/>
          <w:i/>
          <w:iCs/>
          <w:noProof/>
          <w:szCs w:val="24"/>
          <w:lang w:val="de-DE"/>
        </w:rPr>
        <w:t>et al.</w:t>
      </w:r>
      <w:r w:rsidRPr="00E00C8A">
        <w:rPr>
          <w:rFonts w:cs="Times New Roman"/>
          <w:noProof/>
          <w:szCs w:val="24"/>
          <w:lang w:val="de-DE"/>
        </w:rPr>
        <w:t xml:space="preserve"> </w:t>
      </w:r>
      <w:r w:rsidRPr="00E00C8A">
        <w:rPr>
          <w:rFonts w:cs="Times New Roman"/>
          <w:noProof/>
          <w:szCs w:val="24"/>
        </w:rPr>
        <w:t xml:space="preserve">(2008) ‘Effects of sample attrition in a longitudinal study of the association between alcohol intake and all-cause mortality’, </w:t>
      </w:r>
      <w:r w:rsidRPr="00E00C8A">
        <w:rPr>
          <w:rFonts w:cs="Times New Roman"/>
          <w:i/>
          <w:iCs/>
          <w:noProof/>
          <w:szCs w:val="24"/>
        </w:rPr>
        <w:t>Addiction</w:t>
      </w:r>
      <w:r w:rsidRPr="00E00C8A">
        <w:rPr>
          <w:rFonts w:cs="Times New Roman"/>
          <w:noProof/>
          <w:szCs w:val="24"/>
        </w:rPr>
        <w:t>, 103(7), pp. 1149–1159.</w:t>
      </w:r>
    </w:p>
    <w:p w14:paraId="3756CA76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Timko, C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06) ‘Predictors of 16-year mortality among individuals initiating help-seeking for an alcoholic use disorder’, </w:t>
      </w:r>
      <w:r w:rsidRPr="00E00C8A">
        <w:rPr>
          <w:rFonts w:cs="Times New Roman"/>
          <w:i/>
          <w:iCs/>
          <w:noProof/>
          <w:szCs w:val="24"/>
        </w:rPr>
        <w:t>Alcoholism: Clinical &amp; Experimental Research</w:t>
      </w:r>
      <w:r w:rsidRPr="00E00C8A">
        <w:rPr>
          <w:rFonts w:cs="Times New Roman"/>
          <w:noProof/>
          <w:szCs w:val="24"/>
        </w:rPr>
        <w:t>, 30(10), pp. 1711–1720.</w:t>
      </w:r>
    </w:p>
    <w:p w14:paraId="3756CA77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Tolstrup, J. S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04) ‘Drinking pattern and mortality in middle-aged men and women’, </w:t>
      </w:r>
      <w:r w:rsidRPr="00E00C8A">
        <w:rPr>
          <w:rFonts w:cs="Times New Roman"/>
          <w:i/>
          <w:iCs/>
          <w:noProof/>
          <w:szCs w:val="24"/>
        </w:rPr>
        <w:t>Addiction</w:t>
      </w:r>
      <w:r w:rsidRPr="00E00C8A">
        <w:rPr>
          <w:rFonts w:cs="Times New Roman"/>
          <w:noProof/>
          <w:szCs w:val="24"/>
        </w:rPr>
        <w:t>, 99(3), pp. 323–330.</w:t>
      </w:r>
    </w:p>
    <w:p w14:paraId="3756CA78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Tomkins, S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12) ‘Hazardous alcohol consumption is a major factor in male premature mortality in a typical Russian city: prospective cohort study 2003-2009’, </w:t>
      </w:r>
      <w:r w:rsidRPr="00E00C8A">
        <w:rPr>
          <w:rFonts w:cs="Times New Roman"/>
          <w:i/>
          <w:iCs/>
          <w:noProof/>
          <w:szCs w:val="24"/>
        </w:rPr>
        <w:t>PLoS ONE [Electronic Resource]</w:t>
      </w:r>
      <w:r w:rsidRPr="00E00C8A">
        <w:rPr>
          <w:rFonts w:cs="Times New Roman"/>
          <w:noProof/>
          <w:szCs w:val="24"/>
        </w:rPr>
        <w:t>, 7(2), p. e30274.</w:t>
      </w:r>
    </w:p>
    <w:p w14:paraId="3756CA79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Turvey, C. L., Schultz, S. K. and Klein, D. M. (2006) ‘Alcohol use and health outcomes in the oldest old’, </w:t>
      </w:r>
      <w:r w:rsidRPr="00E00C8A">
        <w:rPr>
          <w:rFonts w:cs="Times New Roman"/>
          <w:i/>
          <w:iCs/>
          <w:noProof/>
          <w:szCs w:val="24"/>
        </w:rPr>
        <w:t>Substance Abuse Treatment, Prevention, and Policy</w:t>
      </w:r>
      <w:r w:rsidRPr="00E00C8A">
        <w:rPr>
          <w:rFonts w:cs="Times New Roman"/>
          <w:noProof/>
          <w:szCs w:val="24"/>
        </w:rPr>
        <w:t>, 1, p. 8.</w:t>
      </w:r>
    </w:p>
    <w:p w14:paraId="3756CA7A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Vaillant, G. E. (1996) ‘A long-term follow-up of male alcohol abuse’, </w:t>
      </w:r>
      <w:r w:rsidRPr="00E00C8A">
        <w:rPr>
          <w:rFonts w:cs="Times New Roman"/>
          <w:i/>
          <w:iCs/>
          <w:noProof/>
          <w:szCs w:val="24"/>
        </w:rPr>
        <w:t>Archives of General Psychiatry</w:t>
      </w:r>
      <w:r w:rsidRPr="00E00C8A">
        <w:rPr>
          <w:rFonts w:cs="Times New Roman"/>
          <w:noProof/>
          <w:szCs w:val="24"/>
        </w:rPr>
        <w:t>, 53(3), pp. 243–249. doi: 10.1001/archpsyc.1996.01830030065010.</w:t>
      </w:r>
    </w:p>
    <w:p w14:paraId="3756CA7B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Wannamethee, S. G. and Shaper, A. G. (1999) ‘Type of alcoholic drink and risk of major coronary heart disease events and all-cause mortality’, </w:t>
      </w:r>
      <w:r w:rsidRPr="00E00C8A">
        <w:rPr>
          <w:rFonts w:cs="Times New Roman"/>
          <w:i/>
          <w:iCs/>
          <w:noProof/>
          <w:szCs w:val="24"/>
        </w:rPr>
        <w:t>American Journal of Public Health</w:t>
      </w:r>
      <w:r w:rsidRPr="00E00C8A">
        <w:rPr>
          <w:rFonts w:cs="Times New Roman"/>
          <w:noProof/>
          <w:szCs w:val="24"/>
        </w:rPr>
        <w:t>, 89(5), pp. 685–690.</w:t>
      </w:r>
    </w:p>
    <w:p w14:paraId="3756CA7C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White, I. R. (1999) ‘The level of alcohol consumption at which all-cause mortality is least’, </w:t>
      </w:r>
      <w:r w:rsidRPr="00E00C8A">
        <w:rPr>
          <w:rFonts w:cs="Times New Roman"/>
          <w:i/>
          <w:iCs/>
          <w:noProof/>
          <w:szCs w:val="24"/>
        </w:rPr>
        <w:t>Journal of Clinical Epidemiology</w:t>
      </w:r>
      <w:r w:rsidRPr="00E00C8A">
        <w:rPr>
          <w:rFonts w:cs="Times New Roman"/>
          <w:noProof/>
          <w:szCs w:val="24"/>
        </w:rPr>
        <w:t>, 52(10), pp. 967–975.</w:t>
      </w:r>
    </w:p>
    <w:p w14:paraId="3756CA7D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Whitley, E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14) ‘The role of health behaviours across the life course in the socioeconomic patterning of all-cause mortality: The west of Scotland twenty-07 prospective cohort study’, </w:t>
      </w:r>
      <w:r w:rsidRPr="00E00C8A">
        <w:rPr>
          <w:rFonts w:cs="Times New Roman"/>
          <w:i/>
          <w:iCs/>
          <w:noProof/>
          <w:szCs w:val="24"/>
        </w:rPr>
        <w:t>Annals of Behavioral Medicine</w:t>
      </w:r>
      <w:r w:rsidRPr="00E00C8A">
        <w:rPr>
          <w:rFonts w:cs="Times New Roman"/>
          <w:noProof/>
          <w:szCs w:val="24"/>
        </w:rPr>
        <w:t>, 47(2), pp. 148–157. doi: 10.1007/s12160-013-9539-x.</w:t>
      </w:r>
    </w:p>
    <w:p w14:paraId="3756CA7E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lastRenderedPageBreak/>
        <w:t xml:space="preserve">Willcox, B. J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06) ‘Midlife risk factors and healthy survival in men’, </w:t>
      </w:r>
      <w:r w:rsidRPr="00E00C8A">
        <w:rPr>
          <w:rFonts w:cs="Times New Roman"/>
          <w:i/>
          <w:iCs/>
          <w:noProof/>
          <w:szCs w:val="24"/>
        </w:rPr>
        <w:t>JAMA</w:t>
      </w:r>
      <w:r w:rsidRPr="00E00C8A">
        <w:rPr>
          <w:rFonts w:cs="Times New Roman"/>
          <w:noProof/>
          <w:szCs w:val="24"/>
        </w:rPr>
        <w:t>, 296(19), pp. 2343–2350.</w:t>
      </w:r>
    </w:p>
    <w:p w14:paraId="3756CA7F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Winqvist, S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06) ‘Adolescents’ drinking habits predict later occurrence of traumatic brain injury: 35-year follow-up of the northern Finland 1966 birth cohort’, </w:t>
      </w:r>
      <w:r w:rsidRPr="00E00C8A">
        <w:rPr>
          <w:rFonts w:cs="Times New Roman"/>
          <w:i/>
          <w:iCs/>
          <w:noProof/>
          <w:szCs w:val="24"/>
        </w:rPr>
        <w:t>Journal of Adolescent Health</w:t>
      </w:r>
      <w:r w:rsidRPr="00E00C8A">
        <w:rPr>
          <w:rFonts w:cs="Times New Roman"/>
          <w:noProof/>
          <w:szCs w:val="24"/>
        </w:rPr>
        <w:t>, 39(2), p. 275.e1-7. doi: 10.1016/j.jadohealth.2005.12.019.</w:t>
      </w:r>
    </w:p>
    <w:p w14:paraId="3756CA80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Arial"/>
          <w:noProof/>
        </w:rPr>
      </w:pPr>
      <w:r w:rsidRPr="00E00C8A">
        <w:rPr>
          <w:rFonts w:cs="Times New Roman"/>
          <w:noProof/>
          <w:szCs w:val="24"/>
        </w:rPr>
        <w:t xml:space="preserve">Yokoyama, A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1994) ‘The impact of diabetes mellitus on the prognosis of alcoholics’, </w:t>
      </w:r>
      <w:r w:rsidRPr="00E00C8A">
        <w:rPr>
          <w:rFonts w:cs="Times New Roman"/>
          <w:i/>
          <w:iCs/>
          <w:noProof/>
          <w:szCs w:val="24"/>
        </w:rPr>
        <w:t>Alcohol &amp; Alcoholism</w:t>
      </w:r>
      <w:r w:rsidRPr="00E00C8A">
        <w:rPr>
          <w:rFonts w:cs="Times New Roman"/>
          <w:noProof/>
          <w:szCs w:val="24"/>
        </w:rPr>
        <w:t>, 29(2), pp. 181–186.</w:t>
      </w:r>
    </w:p>
    <w:p w14:paraId="3756CA81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Combs-Orme, T., Taylor, J. R., Robins, L. N.,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1983) ‘Differential mortality among alcoholics by sample site’, </w:t>
      </w:r>
      <w:r w:rsidRPr="00E00C8A">
        <w:rPr>
          <w:rFonts w:cs="Times New Roman"/>
          <w:i/>
          <w:iCs/>
          <w:noProof/>
          <w:szCs w:val="24"/>
        </w:rPr>
        <w:t>American Journal of Public Health</w:t>
      </w:r>
      <w:r w:rsidRPr="00E00C8A">
        <w:rPr>
          <w:rFonts w:cs="Times New Roman"/>
          <w:noProof/>
          <w:szCs w:val="24"/>
        </w:rPr>
        <w:t>, 73(8), pp. 900–903.</w:t>
      </w:r>
    </w:p>
    <w:p w14:paraId="3756CA82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Combs-Orme, T., Taylor, J. R., Scott, E. B.,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1983) ‘Violent deaths among alcoholics. A descriptive study’, </w:t>
      </w:r>
      <w:r w:rsidRPr="00E00C8A">
        <w:rPr>
          <w:rFonts w:cs="Times New Roman"/>
          <w:i/>
          <w:iCs/>
          <w:noProof/>
          <w:szCs w:val="24"/>
        </w:rPr>
        <w:t>Journal of Studies on Alcohol</w:t>
      </w:r>
      <w:r w:rsidRPr="00E00C8A">
        <w:rPr>
          <w:rFonts w:cs="Times New Roman"/>
          <w:noProof/>
          <w:szCs w:val="24"/>
        </w:rPr>
        <w:t>, 44(6), pp. 938–949.</w:t>
      </w:r>
    </w:p>
    <w:p w14:paraId="3756CA83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Denison, H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1997) ‘The significance of coronary death for the excess mortality in alcohol-dependent men’, </w:t>
      </w:r>
      <w:r w:rsidRPr="00E00C8A">
        <w:rPr>
          <w:rFonts w:cs="Times New Roman"/>
          <w:i/>
          <w:iCs/>
          <w:noProof/>
          <w:szCs w:val="24"/>
        </w:rPr>
        <w:t>Alcohol &amp; Alcoholism</w:t>
      </w:r>
      <w:r w:rsidRPr="00E00C8A">
        <w:rPr>
          <w:rFonts w:cs="Times New Roman"/>
          <w:noProof/>
          <w:szCs w:val="24"/>
        </w:rPr>
        <w:t>, 32(4), pp. 517–526.</w:t>
      </w:r>
    </w:p>
    <w:p w14:paraId="3756CA84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Edwards, G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1983) ‘What happens to alcoholics?’, </w:t>
      </w:r>
      <w:r w:rsidRPr="00E00C8A">
        <w:rPr>
          <w:rFonts w:cs="Times New Roman"/>
          <w:i/>
          <w:iCs/>
          <w:noProof/>
          <w:szCs w:val="24"/>
        </w:rPr>
        <w:t>Lancet</w:t>
      </w:r>
      <w:r w:rsidRPr="00E00C8A">
        <w:rPr>
          <w:rFonts w:cs="Times New Roman"/>
          <w:noProof/>
          <w:szCs w:val="24"/>
        </w:rPr>
        <w:t>, 2(8344), pp. 269–271. doi: 10.1016/S0140-6736(83)90245-3.</w:t>
      </w:r>
    </w:p>
    <w:p w14:paraId="3756CA85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Gorwitz, K. (1967) ‘Mortality among alcoholics.’, </w:t>
      </w:r>
      <w:r w:rsidRPr="00E00C8A">
        <w:rPr>
          <w:rFonts w:cs="Times New Roman"/>
          <w:i/>
          <w:iCs/>
          <w:noProof/>
          <w:szCs w:val="24"/>
        </w:rPr>
        <w:t>Maryland state medical journal</w:t>
      </w:r>
      <w:r w:rsidRPr="00E00C8A">
        <w:rPr>
          <w:rFonts w:cs="Times New Roman"/>
          <w:noProof/>
          <w:szCs w:val="24"/>
        </w:rPr>
        <w:t>, 16(6), pp. 82–83.</w:t>
      </w:r>
    </w:p>
    <w:p w14:paraId="3756CA86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Hall, T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15) ‘Mortality among a national population sentenced to compulsory care for substance use disorders in Sweden: descriptive study’, </w:t>
      </w:r>
      <w:r w:rsidRPr="00E00C8A">
        <w:rPr>
          <w:rFonts w:cs="Times New Roman"/>
          <w:i/>
          <w:iCs/>
          <w:noProof/>
          <w:szCs w:val="24"/>
        </w:rPr>
        <w:t>Evaluation &amp; Program Planning</w:t>
      </w:r>
      <w:r w:rsidRPr="00E00C8A">
        <w:rPr>
          <w:rFonts w:cs="Times New Roman"/>
          <w:noProof/>
          <w:szCs w:val="24"/>
        </w:rPr>
        <w:t>, 49, pp. 153–162. doi: https://dx.doi.org/10.1016/j.evalprogplan.2014.12.013.</w:t>
      </w:r>
    </w:p>
    <w:p w14:paraId="3756CA87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Haver, B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09) ‘Mortality risk up to 25 years after initiation of treatment among 420 Swedish women with alcohol addiction’, </w:t>
      </w:r>
      <w:r w:rsidRPr="00E00C8A">
        <w:rPr>
          <w:rFonts w:cs="Times New Roman"/>
          <w:i/>
          <w:iCs/>
          <w:noProof/>
          <w:szCs w:val="24"/>
        </w:rPr>
        <w:t>Addiction</w:t>
      </w:r>
      <w:r w:rsidRPr="00E00C8A">
        <w:rPr>
          <w:rFonts w:cs="Times New Roman"/>
          <w:noProof/>
          <w:szCs w:val="24"/>
        </w:rPr>
        <w:t>, 104(3), pp. 413–419.</w:t>
      </w:r>
    </w:p>
    <w:p w14:paraId="3756CA88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  <w:lang w:val="de-DE"/>
        </w:rPr>
        <w:t xml:space="preserve">Hung, G. C. </w:t>
      </w:r>
      <w:r w:rsidRPr="00E00C8A">
        <w:rPr>
          <w:rFonts w:cs="Times New Roman"/>
          <w:i/>
          <w:iCs/>
          <w:noProof/>
          <w:szCs w:val="24"/>
          <w:lang w:val="de-DE"/>
        </w:rPr>
        <w:t>et al.</w:t>
      </w:r>
      <w:r w:rsidRPr="00E00C8A">
        <w:rPr>
          <w:rFonts w:cs="Times New Roman"/>
          <w:noProof/>
          <w:szCs w:val="24"/>
          <w:lang w:val="de-DE"/>
        </w:rPr>
        <w:t xml:space="preserve"> </w:t>
      </w:r>
      <w:r w:rsidRPr="00E00C8A">
        <w:rPr>
          <w:rFonts w:cs="Times New Roman"/>
          <w:noProof/>
          <w:szCs w:val="24"/>
        </w:rPr>
        <w:t xml:space="preserve">(2015) ‘Risk and protective factors for suicide mortality among patients with alcohol dependence’, </w:t>
      </w:r>
      <w:r w:rsidRPr="00E00C8A">
        <w:rPr>
          <w:rFonts w:cs="Times New Roman"/>
          <w:i/>
          <w:iCs/>
          <w:noProof/>
          <w:szCs w:val="24"/>
        </w:rPr>
        <w:t>Journal of Clinical Psychiatry</w:t>
      </w:r>
      <w:r w:rsidRPr="00E00C8A">
        <w:rPr>
          <w:rFonts w:cs="Times New Roman"/>
          <w:noProof/>
          <w:szCs w:val="24"/>
        </w:rPr>
        <w:t>, 76(12), pp. 1687–1693. doi: https://dx.doi.org/10.4088/JCP.15m09825.</w:t>
      </w:r>
    </w:p>
    <w:p w14:paraId="3756CA89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  <w:lang w:val="de-DE"/>
        </w:rPr>
        <w:t xml:space="preserve">Lewis, C. E. </w:t>
      </w:r>
      <w:r w:rsidRPr="00E00C8A">
        <w:rPr>
          <w:rFonts w:cs="Times New Roman"/>
          <w:i/>
          <w:iCs/>
          <w:noProof/>
          <w:szCs w:val="24"/>
          <w:lang w:val="de-DE"/>
        </w:rPr>
        <w:t>et al.</w:t>
      </w:r>
      <w:r w:rsidRPr="00E00C8A">
        <w:rPr>
          <w:rFonts w:cs="Times New Roman"/>
          <w:noProof/>
          <w:szCs w:val="24"/>
          <w:lang w:val="de-DE"/>
        </w:rPr>
        <w:t xml:space="preserve"> </w:t>
      </w:r>
      <w:r w:rsidRPr="00E00C8A">
        <w:rPr>
          <w:rFonts w:cs="Times New Roman"/>
          <w:noProof/>
          <w:szCs w:val="24"/>
        </w:rPr>
        <w:t xml:space="preserve">(1995a) ‘Assessing gender interactions in the prediction of mortality in alcoholic men and women: a 20-year follow-up study’, </w:t>
      </w:r>
      <w:r w:rsidRPr="00E00C8A">
        <w:rPr>
          <w:rFonts w:cs="Times New Roman"/>
          <w:i/>
          <w:iCs/>
          <w:noProof/>
          <w:szCs w:val="24"/>
        </w:rPr>
        <w:t>Alcoholism: Clinical &amp; Experimental Research</w:t>
      </w:r>
      <w:r w:rsidRPr="00E00C8A">
        <w:rPr>
          <w:rFonts w:cs="Times New Roman"/>
          <w:noProof/>
          <w:szCs w:val="24"/>
        </w:rPr>
        <w:t>, 19(5), pp. 1162–1172. doi: 10.1111/j.1530-0277.1995.tb01596.x.</w:t>
      </w:r>
    </w:p>
    <w:p w14:paraId="3756CA8A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  <w:lang w:val="de-DE"/>
        </w:rPr>
        <w:t xml:space="preserve">Lewis, C. E. </w:t>
      </w:r>
      <w:r w:rsidRPr="00E00C8A">
        <w:rPr>
          <w:rFonts w:cs="Times New Roman"/>
          <w:i/>
          <w:iCs/>
          <w:noProof/>
          <w:szCs w:val="24"/>
          <w:lang w:val="de-DE"/>
        </w:rPr>
        <w:t>et al.</w:t>
      </w:r>
      <w:r w:rsidRPr="00E00C8A">
        <w:rPr>
          <w:rFonts w:cs="Times New Roman"/>
          <w:noProof/>
          <w:szCs w:val="24"/>
          <w:lang w:val="de-DE"/>
        </w:rPr>
        <w:t xml:space="preserve"> </w:t>
      </w:r>
      <w:r w:rsidRPr="00E00C8A">
        <w:rPr>
          <w:rFonts w:cs="Times New Roman"/>
          <w:noProof/>
          <w:szCs w:val="24"/>
        </w:rPr>
        <w:t xml:space="preserve">(1995b) ‘Predictors of mortality in alcoholic men: a 20-year follow-up study’, </w:t>
      </w:r>
      <w:r w:rsidRPr="00E00C8A">
        <w:rPr>
          <w:rFonts w:cs="Times New Roman"/>
          <w:i/>
          <w:iCs/>
          <w:noProof/>
          <w:szCs w:val="24"/>
        </w:rPr>
        <w:t>Alcoholism: Clinical and Experimental Research</w:t>
      </w:r>
      <w:r w:rsidRPr="00E00C8A">
        <w:rPr>
          <w:rFonts w:cs="Times New Roman"/>
          <w:noProof/>
          <w:szCs w:val="24"/>
        </w:rPr>
        <w:t>, 19(4), pp. 984–991. doi: 10.1111/j.1530-0277.1995.tb00978.x.</w:t>
      </w:r>
    </w:p>
    <w:p w14:paraId="3756CA8B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Liskow, B. I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00) ‘Mortality in male alcoholics after ten to fourteen years’, </w:t>
      </w:r>
      <w:r w:rsidRPr="00E00C8A">
        <w:rPr>
          <w:rFonts w:cs="Times New Roman"/>
          <w:i/>
          <w:iCs/>
          <w:noProof/>
          <w:szCs w:val="24"/>
        </w:rPr>
        <w:t>Journal of Studies on Alcohol</w:t>
      </w:r>
      <w:r w:rsidRPr="00E00C8A">
        <w:rPr>
          <w:rFonts w:cs="Times New Roman"/>
          <w:noProof/>
          <w:szCs w:val="24"/>
        </w:rPr>
        <w:t>, 61(6), pp. 853–861.</w:t>
      </w:r>
    </w:p>
    <w:p w14:paraId="3756CA8C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Marshall, E. J., Edwards, G. and Taylor, C. (1994) ‘Mortality in men with drinking problems: a 20-year follow-up’, </w:t>
      </w:r>
      <w:r w:rsidRPr="00E00C8A">
        <w:rPr>
          <w:rFonts w:cs="Times New Roman"/>
          <w:i/>
          <w:iCs/>
          <w:noProof/>
          <w:szCs w:val="24"/>
        </w:rPr>
        <w:t>Addiction</w:t>
      </w:r>
      <w:r w:rsidRPr="00E00C8A">
        <w:rPr>
          <w:rFonts w:cs="Times New Roman"/>
          <w:noProof/>
          <w:szCs w:val="24"/>
        </w:rPr>
        <w:t>, 89(10), pp. 1293–1298.</w:t>
      </w:r>
    </w:p>
    <w:p w14:paraId="3756CA8D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Medhus, A. (1975) ‘Mortality among female alcoholics’, </w:t>
      </w:r>
      <w:r w:rsidRPr="00E00C8A">
        <w:rPr>
          <w:rFonts w:cs="Times New Roman"/>
          <w:i/>
          <w:iCs/>
          <w:noProof/>
          <w:szCs w:val="24"/>
        </w:rPr>
        <w:t>Scandinavian Journal of Social Medicine</w:t>
      </w:r>
      <w:r w:rsidRPr="00E00C8A">
        <w:rPr>
          <w:rFonts w:cs="Times New Roman"/>
          <w:noProof/>
          <w:szCs w:val="24"/>
        </w:rPr>
        <w:t>, 3(3), pp. 111–115. doi: 10.1177/140349487500300302.</w:t>
      </w:r>
    </w:p>
    <w:p w14:paraId="3756CA8E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Monson, R. R. and Lyon, J. L. (1975) ‘Proportional mortality among alcoholics.’, </w:t>
      </w:r>
      <w:r w:rsidRPr="00E00C8A">
        <w:rPr>
          <w:rFonts w:cs="Times New Roman"/>
          <w:i/>
          <w:iCs/>
          <w:noProof/>
          <w:szCs w:val="24"/>
        </w:rPr>
        <w:t>Cancer</w:t>
      </w:r>
      <w:r w:rsidRPr="00E00C8A">
        <w:rPr>
          <w:rFonts w:cs="Times New Roman"/>
          <w:noProof/>
          <w:szCs w:val="24"/>
        </w:rPr>
        <w:t>, 36(3), pp. 1077–1079.</w:t>
      </w:r>
    </w:p>
    <w:p w14:paraId="3756CA8F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Mori, M. and Shirasaka, T. (1995) ‘Early onset of drinking and mortality among male alcoholics. A result of a 10-year prospective follow-up study in Hokkaido, Japan’, </w:t>
      </w:r>
      <w:r w:rsidRPr="00E00C8A">
        <w:rPr>
          <w:rFonts w:cs="Times New Roman"/>
          <w:i/>
          <w:iCs/>
          <w:noProof/>
          <w:szCs w:val="24"/>
        </w:rPr>
        <w:t>Arukoru Kenkyu-To Yakubutsu Ison Japanese Journal of Alcohol Studies &amp; Drug Dependence</w:t>
      </w:r>
      <w:r w:rsidRPr="00E00C8A">
        <w:rPr>
          <w:rFonts w:cs="Times New Roman"/>
          <w:noProof/>
          <w:szCs w:val="24"/>
        </w:rPr>
        <w:t>, 30(6), pp. 426–434.</w:t>
      </w:r>
    </w:p>
    <w:p w14:paraId="3756CA90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Mutzell, S. (1994) ‘Mortality, suicide, social maladjustment and criminality among male alcoholic parents and men from the general population and their offspring’, </w:t>
      </w:r>
      <w:r w:rsidRPr="00E00C8A">
        <w:rPr>
          <w:rFonts w:cs="Times New Roman"/>
          <w:i/>
          <w:iCs/>
          <w:noProof/>
          <w:szCs w:val="24"/>
        </w:rPr>
        <w:t>International Journal of Adolescence and Youth</w:t>
      </w:r>
      <w:r w:rsidRPr="00E00C8A">
        <w:rPr>
          <w:rFonts w:cs="Times New Roman"/>
          <w:noProof/>
          <w:szCs w:val="24"/>
        </w:rPr>
        <w:t>, 4(3–4), pp. 305–328.</w:t>
      </w:r>
    </w:p>
    <w:p w14:paraId="3756CA91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Nicholls, P., Edwards, G. and Kyle, E. (1974) ‘Alcoholics admitted to four hospitals in England. II. General and cause-specific mortality’, </w:t>
      </w:r>
      <w:r w:rsidRPr="00E00C8A">
        <w:rPr>
          <w:rFonts w:cs="Times New Roman"/>
          <w:i/>
          <w:iCs/>
          <w:noProof/>
          <w:szCs w:val="24"/>
        </w:rPr>
        <w:t>Quarterly Journal of Studies on Alcohol</w:t>
      </w:r>
      <w:r w:rsidRPr="00E00C8A">
        <w:rPr>
          <w:rFonts w:cs="Times New Roman"/>
          <w:noProof/>
          <w:szCs w:val="24"/>
        </w:rPr>
        <w:t>, 35(3), pp. 841–855.</w:t>
      </w:r>
    </w:p>
    <w:p w14:paraId="3756CA92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NORVIG, J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1956) ‘A follow-up study of 221 alcohol addicts in Denmark.’, </w:t>
      </w:r>
      <w:r w:rsidRPr="00E00C8A">
        <w:rPr>
          <w:rFonts w:cs="Times New Roman"/>
          <w:i/>
          <w:iCs/>
          <w:noProof/>
          <w:szCs w:val="24"/>
        </w:rPr>
        <w:t>Quarterly journal of studies on alcohol</w:t>
      </w:r>
      <w:r w:rsidRPr="00E00C8A">
        <w:rPr>
          <w:rFonts w:cs="Times New Roman"/>
          <w:noProof/>
          <w:szCs w:val="24"/>
        </w:rPr>
        <w:t>, 17(4), pp. 633–642.</w:t>
      </w:r>
    </w:p>
    <w:p w14:paraId="3756CA93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Nunomura, A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1989) ‘A study on death of alcoholics.’, </w:t>
      </w:r>
      <w:r w:rsidRPr="00E00C8A">
        <w:rPr>
          <w:rFonts w:cs="Times New Roman"/>
          <w:i/>
          <w:iCs/>
          <w:noProof/>
          <w:szCs w:val="24"/>
        </w:rPr>
        <w:t xml:space="preserve">Arukoru kenkyu to yakubutsu izon = </w:t>
      </w:r>
      <w:r w:rsidRPr="00E00C8A">
        <w:rPr>
          <w:rFonts w:cs="Times New Roman"/>
          <w:i/>
          <w:iCs/>
          <w:noProof/>
          <w:szCs w:val="24"/>
        </w:rPr>
        <w:lastRenderedPageBreak/>
        <w:t>Japanese journal of alcohol studies &amp; drug dependence</w:t>
      </w:r>
      <w:r w:rsidRPr="00E00C8A">
        <w:rPr>
          <w:rFonts w:cs="Times New Roman"/>
          <w:noProof/>
          <w:szCs w:val="24"/>
        </w:rPr>
        <w:t>, 24(2), pp. 89–99.</w:t>
      </w:r>
    </w:p>
    <w:p w14:paraId="3756CA94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Ohara, K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1989) ‘Mortality among alcoholics discharged from a Japanese hospital’, </w:t>
      </w:r>
      <w:r w:rsidRPr="00E00C8A">
        <w:rPr>
          <w:rFonts w:cs="Times New Roman"/>
          <w:i/>
          <w:iCs/>
          <w:noProof/>
          <w:szCs w:val="24"/>
        </w:rPr>
        <w:t>British Journal of Addiction</w:t>
      </w:r>
      <w:r w:rsidRPr="00E00C8A">
        <w:rPr>
          <w:rFonts w:cs="Times New Roman"/>
          <w:noProof/>
          <w:szCs w:val="24"/>
        </w:rPr>
        <w:t>, 84(3), pp. 287–291.</w:t>
      </w:r>
    </w:p>
    <w:p w14:paraId="3756CA95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Park, S., Kim, S. Y. and Hong, J. P. (2015) ‘Cause-specific mortality of psychiatric inpatients and outpatients in a general hospital in Korea’, </w:t>
      </w:r>
      <w:r w:rsidRPr="00E00C8A">
        <w:rPr>
          <w:rFonts w:cs="Times New Roman"/>
          <w:i/>
          <w:iCs/>
          <w:noProof/>
          <w:szCs w:val="24"/>
        </w:rPr>
        <w:t>Asia-Pacific Journal of Public Health</w:t>
      </w:r>
      <w:r w:rsidRPr="00E00C8A">
        <w:rPr>
          <w:rFonts w:cs="Times New Roman"/>
          <w:noProof/>
          <w:szCs w:val="24"/>
        </w:rPr>
        <w:t>, 27(2), pp. 164–175. doi: https://dx.doi.org/10.1177/1010539512452755.</w:t>
      </w:r>
    </w:p>
    <w:p w14:paraId="3756CA96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RATHOD, N. H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1966) ‘A two-year follow-up study of alcoholic patients’, </w:t>
      </w:r>
      <w:r w:rsidRPr="00E00C8A">
        <w:rPr>
          <w:rFonts w:cs="Times New Roman"/>
          <w:i/>
          <w:iCs/>
          <w:noProof/>
          <w:szCs w:val="24"/>
        </w:rPr>
        <w:t>The British Journal of Psychiatry</w:t>
      </w:r>
      <w:r w:rsidRPr="00E00C8A">
        <w:rPr>
          <w:rFonts w:cs="Times New Roman"/>
          <w:noProof/>
          <w:szCs w:val="24"/>
        </w:rPr>
        <w:t>, 112(488), pp. 683–692. doi: 10.1192/bjp.112.488.683.</w:t>
      </w:r>
    </w:p>
    <w:p w14:paraId="3756CA97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Rossow, I. and Amundsen, A. (1997) ‘Alcohol abuse and mortality: a 40-year prospective study of Norwegian conscripts’, </w:t>
      </w:r>
      <w:r w:rsidRPr="00E00C8A">
        <w:rPr>
          <w:rFonts w:cs="Times New Roman"/>
          <w:i/>
          <w:iCs/>
          <w:noProof/>
          <w:szCs w:val="24"/>
        </w:rPr>
        <w:t>Social Science &amp; Medicine</w:t>
      </w:r>
      <w:r w:rsidRPr="00E00C8A">
        <w:rPr>
          <w:rFonts w:cs="Times New Roman"/>
          <w:noProof/>
          <w:szCs w:val="24"/>
        </w:rPr>
        <w:t>, 44(2), pp. 261–267.</w:t>
      </w:r>
    </w:p>
    <w:p w14:paraId="3756CA98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Silva, J. V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12) ‘High mortality, violence and crime in alcohol dependents: 5 years after seeking treatment in a Brazilian underprivileged suburban community’, </w:t>
      </w:r>
      <w:r w:rsidRPr="00E00C8A">
        <w:rPr>
          <w:rFonts w:cs="Times New Roman"/>
          <w:i/>
          <w:iCs/>
          <w:noProof/>
          <w:szCs w:val="24"/>
        </w:rPr>
        <w:t>Revista Brasileira de Psiquiatria</w:t>
      </w:r>
      <w:r w:rsidRPr="00E00C8A">
        <w:rPr>
          <w:rFonts w:cs="Times New Roman"/>
          <w:noProof/>
          <w:szCs w:val="24"/>
        </w:rPr>
        <w:t>, 34(2), pp. 135–142.</w:t>
      </w:r>
    </w:p>
    <w:p w14:paraId="3756CA99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Smith, E. M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1994) ‘Predictors of Mortality in Alcoholic Women: A 20-Year Follow-Up Study’, </w:t>
      </w:r>
      <w:r w:rsidRPr="00E00C8A">
        <w:rPr>
          <w:rFonts w:cs="Times New Roman"/>
          <w:i/>
          <w:iCs/>
          <w:noProof/>
          <w:szCs w:val="24"/>
        </w:rPr>
        <w:t>Alcoholism: Clinical and Experimental Research</w:t>
      </w:r>
      <w:r w:rsidRPr="00E00C8A">
        <w:rPr>
          <w:rFonts w:cs="Times New Roman"/>
          <w:noProof/>
          <w:szCs w:val="24"/>
        </w:rPr>
        <w:t>, 18(5), pp. 1177–1186. doi: 10.1111/j.1530-0277.1994.tb00101.x.</w:t>
      </w:r>
    </w:p>
    <w:p w14:paraId="3756CA9A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E00C8A">
        <w:rPr>
          <w:rFonts w:cs="Times New Roman"/>
          <w:noProof/>
          <w:szCs w:val="24"/>
        </w:rPr>
        <w:t xml:space="preserve">Storbjörk, J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12) ‘A prospective study of mortality up to eight years after starting treatment for alcohol and drug problems in Stockholm county: 2000-2008’, </w:t>
      </w:r>
      <w:r w:rsidRPr="00E00C8A">
        <w:rPr>
          <w:rFonts w:cs="Times New Roman"/>
          <w:i/>
          <w:iCs/>
          <w:noProof/>
          <w:szCs w:val="24"/>
        </w:rPr>
        <w:t>Addiction Research &amp; Theory</w:t>
      </w:r>
      <w:r w:rsidRPr="00E00C8A">
        <w:rPr>
          <w:rFonts w:cs="Times New Roman"/>
          <w:noProof/>
          <w:szCs w:val="24"/>
        </w:rPr>
        <w:t>, 20(5), pp. 402–413. doi: 10.3109/16066359.2011.651518.</w:t>
      </w:r>
    </w:p>
    <w:p w14:paraId="3756CA9B" w14:textId="77777777" w:rsidR="00E00C8A" w:rsidRPr="00E00C8A" w:rsidRDefault="00E00C8A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Arial"/>
          <w:noProof/>
        </w:rPr>
      </w:pPr>
      <w:r w:rsidRPr="00E00C8A">
        <w:rPr>
          <w:rFonts w:cs="Times New Roman"/>
          <w:noProof/>
          <w:szCs w:val="24"/>
        </w:rPr>
        <w:t xml:space="preserve">Westman, J. </w:t>
      </w:r>
      <w:r w:rsidRPr="00E00C8A">
        <w:rPr>
          <w:rFonts w:cs="Times New Roman"/>
          <w:i/>
          <w:iCs/>
          <w:noProof/>
          <w:szCs w:val="24"/>
        </w:rPr>
        <w:t>et al.</w:t>
      </w:r>
      <w:r w:rsidRPr="00E00C8A">
        <w:rPr>
          <w:rFonts w:cs="Times New Roman"/>
          <w:noProof/>
          <w:szCs w:val="24"/>
        </w:rPr>
        <w:t xml:space="preserve"> (2015) ‘Mortality and life expectancy of people with alcohol use disorder in Denmark, Finland and Sweden’, </w:t>
      </w:r>
      <w:r w:rsidRPr="00E00C8A">
        <w:rPr>
          <w:rFonts w:cs="Times New Roman"/>
          <w:i/>
          <w:iCs/>
          <w:noProof/>
          <w:szCs w:val="24"/>
        </w:rPr>
        <w:t>Acta Psychiatrica Scandinavica</w:t>
      </w:r>
      <w:r w:rsidRPr="00E00C8A">
        <w:rPr>
          <w:rFonts w:cs="Times New Roman"/>
          <w:noProof/>
          <w:szCs w:val="24"/>
        </w:rPr>
        <w:t>, 131(4), pp. 297–306. doi: https://dx.doi.org/10.1111/acps.12330.</w:t>
      </w:r>
    </w:p>
    <w:p w14:paraId="3756CA9C" w14:textId="77777777" w:rsidR="005D6662" w:rsidRPr="005D6662" w:rsidRDefault="005D6662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5D6662">
        <w:rPr>
          <w:rFonts w:cs="Times New Roman"/>
          <w:noProof/>
          <w:szCs w:val="24"/>
        </w:rPr>
        <w:t xml:space="preserve">Berglund, M. (1988) ‘Alcoholics Committed to Treatment: A Prospective Long-Term Study of Behavioral Characteristics, Mortality, and Social Adjustment’, </w:t>
      </w:r>
      <w:r w:rsidRPr="005D6662">
        <w:rPr>
          <w:rFonts w:cs="Times New Roman"/>
          <w:i/>
          <w:iCs/>
          <w:noProof/>
          <w:szCs w:val="24"/>
        </w:rPr>
        <w:t>Alcoholism: Clinical and Experimental Research</w:t>
      </w:r>
      <w:r w:rsidRPr="005D6662">
        <w:rPr>
          <w:rFonts w:cs="Times New Roman"/>
          <w:noProof/>
          <w:szCs w:val="24"/>
        </w:rPr>
        <w:t>, 12(1), pp. 19–24. doi: 10.1111/j.1530-0277.1988.tb00126.x.</w:t>
      </w:r>
    </w:p>
    <w:p w14:paraId="3756CA9D" w14:textId="77777777" w:rsidR="005D6662" w:rsidRPr="005D6662" w:rsidRDefault="005D6662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5D6662">
        <w:rPr>
          <w:rFonts w:cs="Times New Roman"/>
          <w:noProof/>
          <w:szCs w:val="24"/>
        </w:rPr>
        <w:t xml:space="preserve">Bradvik, L. and Berglund, M. (2002) ‘Seasonal distribution of suicide in alcoholism’, </w:t>
      </w:r>
      <w:r w:rsidRPr="005D6662">
        <w:rPr>
          <w:rFonts w:cs="Times New Roman"/>
          <w:i/>
          <w:iCs/>
          <w:noProof/>
          <w:szCs w:val="24"/>
        </w:rPr>
        <w:t>Acta Psychiatrica Scandinavica</w:t>
      </w:r>
      <w:r w:rsidRPr="005D6662">
        <w:rPr>
          <w:rFonts w:cs="Times New Roman"/>
          <w:noProof/>
          <w:szCs w:val="24"/>
        </w:rPr>
        <w:t>, 106(4), pp. 299–302.</w:t>
      </w:r>
    </w:p>
    <w:p w14:paraId="3756CA9E" w14:textId="77777777" w:rsidR="005D6662" w:rsidRPr="005D6662" w:rsidRDefault="005D6662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5D6662">
        <w:rPr>
          <w:rFonts w:cs="Times New Roman"/>
          <w:noProof/>
          <w:szCs w:val="24"/>
        </w:rPr>
        <w:t xml:space="preserve">Costello, R. M., Parsons-Manders, P. and Schneider, S. L. (1978) ‘Alcoholic mortality: a 12-year follow-up.’, </w:t>
      </w:r>
      <w:r w:rsidRPr="005D6662">
        <w:rPr>
          <w:rFonts w:cs="Times New Roman"/>
          <w:i/>
          <w:iCs/>
          <w:noProof/>
          <w:szCs w:val="24"/>
        </w:rPr>
        <w:t>The American journal of drug and alcohol abuse</w:t>
      </w:r>
      <w:r w:rsidRPr="005D6662">
        <w:rPr>
          <w:rFonts w:cs="Times New Roman"/>
          <w:noProof/>
          <w:szCs w:val="24"/>
        </w:rPr>
        <w:t>, 5(2), pp. 199–210. doi: 10.3109/00952997809027998.</w:t>
      </w:r>
    </w:p>
    <w:p w14:paraId="3756CA9F" w14:textId="77777777" w:rsidR="005D6662" w:rsidRPr="005D6662" w:rsidRDefault="005D6662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5D6662">
        <w:rPr>
          <w:rFonts w:cs="Times New Roman"/>
          <w:noProof/>
          <w:szCs w:val="24"/>
        </w:rPr>
        <w:t xml:space="preserve">Costello, R. M. and Schneider, S. L. (1974) ‘Mortality in an alcoholic cohort.’, </w:t>
      </w:r>
      <w:r w:rsidRPr="005D6662">
        <w:rPr>
          <w:rFonts w:cs="Times New Roman"/>
          <w:i/>
          <w:iCs/>
          <w:noProof/>
          <w:szCs w:val="24"/>
        </w:rPr>
        <w:t>The International journal of the addictions</w:t>
      </w:r>
      <w:r w:rsidRPr="005D6662">
        <w:rPr>
          <w:rFonts w:cs="Times New Roman"/>
          <w:noProof/>
          <w:szCs w:val="24"/>
        </w:rPr>
        <w:t>, 9(3), pp. 355–363. doi: 10.3109/10826087409057356.</w:t>
      </w:r>
    </w:p>
    <w:p w14:paraId="3756CAA0" w14:textId="77777777" w:rsidR="005D6662" w:rsidRPr="005D6662" w:rsidRDefault="005D6662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5D6662">
        <w:rPr>
          <w:rFonts w:cs="Times New Roman"/>
          <w:noProof/>
          <w:szCs w:val="24"/>
        </w:rPr>
        <w:t xml:space="preserve">Denison, H. </w:t>
      </w:r>
      <w:r w:rsidRPr="005D6662">
        <w:rPr>
          <w:rFonts w:cs="Times New Roman"/>
          <w:i/>
          <w:iCs/>
          <w:noProof/>
          <w:szCs w:val="24"/>
        </w:rPr>
        <w:t>et al.</w:t>
      </w:r>
      <w:r w:rsidRPr="005D6662">
        <w:rPr>
          <w:rFonts w:cs="Times New Roman"/>
          <w:noProof/>
          <w:szCs w:val="24"/>
        </w:rPr>
        <w:t xml:space="preserve"> (1995) ‘Ischemic heart disease and epilepsy: two major causes of out-hospital natural death in male alcoholics’, </w:t>
      </w:r>
      <w:r w:rsidRPr="005D6662">
        <w:rPr>
          <w:rFonts w:cs="Times New Roman"/>
          <w:i/>
          <w:iCs/>
          <w:noProof/>
          <w:szCs w:val="24"/>
        </w:rPr>
        <w:t>Forensic Science International</w:t>
      </w:r>
      <w:r w:rsidRPr="005D6662">
        <w:rPr>
          <w:rFonts w:cs="Times New Roman"/>
          <w:noProof/>
          <w:szCs w:val="24"/>
        </w:rPr>
        <w:t>, 73(1), pp. 19–33.</w:t>
      </w:r>
    </w:p>
    <w:p w14:paraId="3756CAA1" w14:textId="77777777" w:rsidR="005D6662" w:rsidRPr="005D6662" w:rsidRDefault="005D6662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5D6662">
        <w:rPr>
          <w:rFonts w:cs="Times New Roman"/>
          <w:noProof/>
          <w:szCs w:val="24"/>
        </w:rPr>
        <w:t xml:space="preserve">Finney, J. W. and Moos, R. H. (1991) ‘The long-term course of treated alcoholism: I. Mortality, relapse and remission rates and comparisons with community controls’, </w:t>
      </w:r>
      <w:r w:rsidRPr="005D6662">
        <w:rPr>
          <w:rFonts w:cs="Times New Roman"/>
          <w:i/>
          <w:iCs/>
          <w:noProof/>
          <w:szCs w:val="24"/>
        </w:rPr>
        <w:t>Journal of Studies on Alcohol</w:t>
      </w:r>
      <w:r w:rsidRPr="005D6662">
        <w:rPr>
          <w:rFonts w:cs="Times New Roman"/>
          <w:noProof/>
          <w:szCs w:val="24"/>
        </w:rPr>
        <w:t>, 52(1), pp. 44–54.</w:t>
      </w:r>
    </w:p>
    <w:p w14:paraId="3756CAA2" w14:textId="77777777" w:rsidR="005D6662" w:rsidRPr="005D6662" w:rsidRDefault="005D6662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5D6662">
        <w:rPr>
          <w:rFonts w:cs="Times New Roman"/>
          <w:noProof/>
          <w:szCs w:val="24"/>
        </w:rPr>
        <w:t xml:space="preserve">Fuster, D. </w:t>
      </w:r>
      <w:r w:rsidRPr="005D6662">
        <w:rPr>
          <w:rFonts w:cs="Times New Roman"/>
          <w:i/>
          <w:iCs/>
          <w:noProof/>
          <w:szCs w:val="24"/>
        </w:rPr>
        <w:t>et al.</w:t>
      </w:r>
      <w:r w:rsidRPr="005D6662">
        <w:rPr>
          <w:rFonts w:cs="Times New Roman"/>
          <w:noProof/>
          <w:szCs w:val="24"/>
        </w:rPr>
        <w:t xml:space="preserve"> (2017) ‘Cannabis as Secondary Drug Is Not Associated With a Greater Risk of Death in Patients With Opiate, Cocaine, or Alcohol Dependence’, </w:t>
      </w:r>
      <w:r w:rsidRPr="005D6662">
        <w:rPr>
          <w:rFonts w:cs="Times New Roman"/>
          <w:i/>
          <w:iCs/>
          <w:noProof/>
          <w:szCs w:val="24"/>
        </w:rPr>
        <w:t>Journal of Addiction Medicine</w:t>
      </w:r>
      <w:r w:rsidRPr="005D6662">
        <w:rPr>
          <w:rFonts w:cs="Times New Roman"/>
          <w:noProof/>
          <w:szCs w:val="24"/>
        </w:rPr>
        <w:t>, 11(1), pp. 34–39. doi: https://dx.doi.org/10.1097/ADM.0000000000000266.</w:t>
      </w:r>
    </w:p>
    <w:p w14:paraId="3756CAA3" w14:textId="77777777" w:rsidR="005D6662" w:rsidRPr="005D6662" w:rsidRDefault="005D6662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5D6662">
        <w:rPr>
          <w:rFonts w:cs="Times New Roman"/>
          <w:noProof/>
          <w:szCs w:val="24"/>
        </w:rPr>
        <w:t xml:space="preserve">Rivas, I. </w:t>
      </w:r>
      <w:r w:rsidRPr="005D6662">
        <w:rPr>
          <w:rFonts w:cs="Times New Roman"/>
          <w:i/>
          <w:iCs/>
          <w:noProof/>
          <w:szCs w:val="24"/>
        </w:rPr>
        <w:t>et al.</w:t>
      </w:r>
      <w:r w:rsidRPr="005D6662">
        <w:rPr>
          <w:rFonts w:cs="Times New Roman"/>
          <w:noProof/>
          <w:szCs w:val="24"/>
        </w:rPr>
        <w:t xml:space="preserve"> (2013) ‘Impact of medical comorbidity and risk of death in 680 patients with alcohol use disorders’, </w:t>
      </w:r>
      <w:r w:rsidRPr="005D6662">
        <w:rPr>
          <w:rFonts w:cs="Times New Roman"/>
          <w:i/>
          <w:iCs/>
          <w:noProof/>
          <w:szCs w:val="24"/>
        </w:rPr>
        <w:t>Alcoholism: Clinical &amp; Experimental Research</w:t>
      </w:r>
      <w:r w:rsidRPr="005D6662">
        <w:rPr>
          <w:rFonts w:cs="Times New Roman"/>
          <w:noProof/>
          <w:szCs w:val="24"/>
        </w:rPr>
        <w:t>, 37 Suppl 1, pp. E221-7.</w:t>
      </w:r>
    </w:p>
    <w:p w14:paraId="3756CAA4" w14:textId="77777777" w:rsidR="005D6662" w:rsidRPr="005D6662" w:rsidRDefault="005D6662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5D6662">
        <w:rPr>
          <w:rFonts w:cs="Times New Roman"/>
          <w:noProof/>
          <w:szCs w:val="24"/>
        </w:rPr>
        <w:t xml:space="preserve">ROSSOW, I. and Amundsen, A. (1995) ‘Alcohol abuse and suicide: a 40-year prospective study of Norwegian conscripts’, </w:t>
      </w:r>
      <w:r w:rsidRPr="005D6662">
        <w:rPr>
          <w:rFonts w:cs="Times New Roman"/>
          <w:i/>
          <w:iCs/>
          <w:noProof/>
          <w:szCs w:val="24"/>
        </w:rPr>
        <w:t>Addiction</w:t>
      </w:r>
      <w:r w:rsidRPr="005D6662">
        <w:rPr>
          <w:rFonts w:cs="Times New Roman"/>
          <w:noProof/>
          <w:szCs w:val="24"/>
        </w:rPr>
        <w:t>, 90(5), pp. 685–691. doi: 10.1046/j.1360-0443.1995.9056859.x.</w:t>
      </w:r>
    </w:p>
    <w:p w14:paraId="3756CAA5" w14:textId="77777777" w:rsidR="005D6662" w:rsidRPr="005D6662" w:rsidRDefault="005D6662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5D6662">
        <w:rPr>
          <w:rFonts w:cs="Times New Roman"/>
          <w:noProof/>
          <w:szCs w:val="24"/>
        </w:rPr>
        <w:t xml:space="preserve">Schmidt, W. and de Lint, J. (1969) ‘Mortality experiences of male and female alcoholic patients.’, </w:t>
      </w:r>
      <w:r w:rsidRPr="005D6662">
        <w:rPr>
          <w:rFonts w:cs="Times New Roman"/>
          <w:i/>
          <w:iCs/>
          <w:noProof/>
          <w:szCs w:val="24"/>
        </w:rPr>
        <w:t>Quarterly journal of studies on alcohol</w:t>
      </w:r>
      <w:r w:rsidRPr="005D6662">
        <w:rPr>
          <w:rFonts w:cs="Times New Roman"/>
          <w:noProof/>
          <w:szCs w:val="24"/>
        </w:rPr>
        <w:t>, 30(1), pp. 112–118.</w:t>
      </w:r>
    </w:p>
    <w:p w14:paraId="3756CAA6" w14:textId="77777777" w:rsidR="005D6662" w:rsidRPr="005D6662" w:rsidRDefault="005D6662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5D6662">
        <w:rPr>
          <w:rFonts w:cs="Times New Roman"/>
          <w:noProof/>
          <w:szCs w:val="24"/>
        </w:rPr>
        <w:t xml:space="preserve">Schmidt, W. and De Lint, J. (1972) ‘Causes of death of alcoholics’, </w:t>
      </w:r>
      <w:r w:rsidRPr="005D6662">
        <w:rPr>
          <w:rFonts w:cs="Times New Roman"/>
          <w:i/>
          <w:iCs/>
          <w:noProof/>
          <w:szCs w:val="24"/>
        </w:rPr>
        <w:t>Quarterly Journal of Studies on Alcohol</w:t>
      </w:r>
      <w:r w:rsidRPr="005D6662">
        <w:rPr>
          <w:rFonts w:cs="Times New Roman"/>
          <w:noProof/>
          <w:szCs w:val="24"/>
        </w:rPr>
        <w:t>, 33(1), pp. 171–185.</w:t>
      </w:r>
    </w:p>
    <w:p w14:paraId="3756CAA7" w14:textId="77777777" w:rsidR="005D6662" w:rsidRPr="005D6662" w:rsidRDefault="005D6662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5D6662">
        <w:rPr>
          <w:rFonts w:cs="Times New Roman"/>
          <w:noProof/>
          <w:szCs w:val="24"/>
        </w:rPr>
        <w:t xml:space="preserve">Schmidt, W., LINT, J. and De Lint, J. (1970) ‘Social Class and the Mortality of Clinically Treated Alcoholics’, </w:t>
      </w:r>
      <w:r w:rsidRPr="005D6662">
        <w:rPr>
          <w:rFonts w:cs="Times New Roman"/>
          <w:i/>
          <w:iCs/>
          <w:noProof/>
          <w:szCs w:val="24"/>
        </w:rPr>
        <w:lastRenderedPageBreak/>
        <w:t>Addiction</w:t>
      </w:r>
      <w:r w:rsidRPr="005D6662">
        <w:rPr>
          <w:rFonts w:cs="Times New Roman"/>
          <w:noProof/>
          <w:szCs w:val="24"/>
        </w:rPr>
        <w:t>, 64(3), pp. 327–331. doi: 10.1111/j.1360-0443.1970.tb03694.x.</w:t>
      </w:r>
    </w:p>
    <w:p w14:paraId="3756CAA8" w14:textId="77777777" w:rsidR="005D6662" w:rsidRPr="005D6662" w:rsidRDefault="005D6662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Times New Roman"/>
          <w:noProof/>
          <w:szCs w:val="24"/>
        </w:rPr>
      </w:pPr>
      <w:r w:rsidRPr="005D6662">
        <w:rPr>
          <w:rFonts w:cs="Times New Roman"/>
          <w:noProof/>
          <w:szCs w:val="24"/>
        </w:rPr>
        <w:t xml:space="preserve">Smith, E. M., Cloninger, C. R. and Bradford, S. (1983) ‘Predictors of mortality in alcoholic women: prospective follow-up study’, </w:t>
      </w:r>
      <w:r w:rsidRPr="005D6662">
        <w:rPr>
          <w:rFonts w:cs="Times New Roman"/>
          <w:i/>
          <w:iCs/>
          <w:noProof/>
          <w:szCs w:val="24"/>
        </w:rPr>
        <w:t>Alcoholism: Clinical &amp; Experimental Research</w:t>
      </w:r>
      <w:r w:rsidRPr="005D6662">
        <w:rPr>
          <w:rFonts w:cs="Times New Roman"/>
          <w:noProof/>
          <w:szCs w:val="24"/>
        </w:rPr>
        <w:t>, 7(2), pp. 237–243.</w:t>
      </w:r>
    </w:p>
    <w:p w14:paraId="3756CAA9" w14:textId="77777777" w:rsidR="00E00C8A" w:rsidRPr="005D6662" w:rsidRDefault="005D6662" w:rsidP="00CC1D5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1080" w:hanging="540"/>
        <w:rPr>
          <w:rFonts w:cs="Arial"/>
          <w:noProof/>
        </w:rPr>
      </w:pPr>
      <w:r w:rsidRPr="005D6662">
        <w:rPr>
          <w:rFonts w:cs="Times New Roman"/>
          <w:noProof/>
          <w:szCs w:val="24"/>
        </w:rPr>
        <w:t xml:space="preserve">Walker, N. D. (1987) ‘Long term outcome for alcoholic patients treated in a hospital based unit’, </w:t>
      </w:r>
      <w:r w:rsidRPr="005D6662">
        <w:rPr>
          <w:rFonts w:cs="Times New Roman"/>
          <w:i/>
          <w:iCs/>
          <w:noProof/>
          <w:szCs w:val="24"/>
        </w:rPr>
        <w:t>New Zealand Medical Journal</w:t>
      </w:r>
      <w:r w:rsidRPr="005D6662">
        <w:rPr>
          <w:rFonts w:cs="Times New Roman"/>
          <w:noProof/>
          <w:szCs w:val="24"/>
        </w:rPr>
        <w:t>, 100(831), pp. 554–557.</w:t>
      </w:r>
    </w:p>
    <w:p w14:paraId="3756CAAA" w14:textId="77777777" w:rsidR="00981925" w:rsidRPr="00DC0EA0" w:rsidRDefault="00981925" w:rsidP="00981925">
      <w:pPr>
        <w:widowControl w:val="0"/>
        <w:autoSpaceDE w:val="0"/>
        <w:autoSpaceDN w:val="0"/>
        <w:adjustRightInd w:val="0"/>
        <w:ind w:left="640" w:hanging="640"/>
        <w:jc w:val="both"/>
        <w:rPr>
          <w:rFonts w:ascii="Verdana" w:hAnsi="Verdana" w:cs="Times New Roman"/>
          <w:noProof/>
          <w:sz w:val="16"/>
          <w:szCs w:val="16"/>
        </w:rPr>
      </w:pPr>
    </w:p>
    <w:p w14:paraId="3756CAAB" w14:textId="77777777" w:rsidR="00981925" w:rsidRDefault="00981925" w:rsidP="00981925">
      <w:pPr>
        <w:sectPr w:rsidR="00981925" w:rsidSect="003E146E">
          <w:pgSz w:w="11900" w:h="16840"/>
          <w:pgMar w:top="720" w:right="720" w:bottom="720" w:left="720" w:header="708" w:footer="708" w:gutter="0"/>
          <w:cols w:space="720"/>
          <w:docGrid w:linePitch="326"/>
        </w:sectPr>
      </w:pPr>
    </w:p>
    <w:p w14:paraId="3756CAAC" w14:textId="77777777" w:rsidR="00125620" w:rsidRPr="00125620" w:rsidRDefault="00125620" w:rsidP="00125620">
      <w:pPr>
        <w:keepNext/>
        <w:keepLines/>
        <w:spacing w:before="200" w:after="240" w:line="360" w:lineRule="auto"/>
        <w:jc w:val="both"/>
        <w:outlineLvl w:val="2"/>
        <w:rPr>
          <w:rFonts w:ascii="Verdana" w:eastAsia="Times New Roman" w:hAnsi="Verdana" w:cs="Times New Roman"/>
          <w:b/>
          <w:bCs/>
          <w:sz w:val="24"/>
          <w:szCs w:val="24"/>
        </w:rPr>
      </w:pPr>
      <w:bookmarkStart w:id="0" w:name="_Toc431453598"/>
      <w:bookmarkStart w:id="1" w:name="_Toc431382788"/>
      <w:bookmarkStart w:id="2" w:name="_Toc431385477"/>
      <w:bookmarkStart w:id="3" w:name="_Toc431385480"/>
      <w:bookmarkStart w:id="4" w:name="_Toc431453601"/>
      <w:r>
        <w:rPr>
          <w:rFonts w:ascii="Verdana" w:eastAsia="Times New Roman" w:hAnsi="Verdana" w:cs="Times New Roman"/>
          <w:b/>
          <w:bCs/>
          <w:sz w:val="24"/>
          <w:szCs w:val="24"/>
        </w:rPr>
        <w:lastRenderedPageBreak/>
        <w:t>S</w:t>
      </w:r>
      <w:r w:rsidR="001676AB">
        <w:rPr>
          <w:rFonts w:ascii="Verdana" w:eastAsia="Times New Roman" w:hAnsi="Verdana" w:cs="Times New Roman"/>
          <w:b/>
          <w:bCs/>
          <w:sz w:val="24"/>
          <w:szCs w:val="24"/>
        </w:rPr>
        <w:t>6</w:t>
      </w:r>
      <w:r>
        <w:rPr>
          <w:rFonts w:ascii="Verdana" w:eastAsia="Times New Roman" w:hAnsi="Verdana" w:cs="Times New Roman"/>
          <w:b/>
          <w:bCs/>
          <w:sz w:val="24"/>
          <w:szCs w:val="24"/>
        </w:rPr>
        <w:t>. Table</w:t>
      </w:r>
      <w:r w:rsidRPr="00125620">
        <w:rPr>
          <w:rFonts w:ascii="Verdana" w:eastAsia="Times New Roman" w:hAnsi="Verdana" w:cs="Times New Roman"/>
          <w:b/>
          <w:bCs/>
          <w:sz w:val="24"/>
          <w:szCs w:val="24"/>
        </w:rPr>
        <w:t>: Quality assessment scores of included papers</w:t>
      </w:r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1641"/>
        <w:gridCol w:w="1103"/>
        <w:gridCol w:w="1103"/>
        <w:gridCol w:w="1103"/>
        <w:gridCol w:w="1102"/>
        <w:gridCol w:w="1102"/>
        <w:gridCol w:w="1102"/>
        <w:gridCol w:w="1102"/>
        <w:gridCol w:w="1102"/>
      </w:tblGrid>
      <w:tr w:rsidR="00125620" w:rsidRPr="00804A5F" w14:paraId="3756CAB6" w14:textId="77777777" w:rsidTr="00650C38">
        <w:trPr>
          <w:trHeight w:val="255"/>
        </w:trPr>
        <w:tc>
          <w:tcPr>
            <w:tcW w:w="78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756CAAD" w14:textId="77777777" w:rsidR="00125620" w:rsidRPr="00C604D7" w:rsidRDefault="00125620" w:rsidP="00125620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F82800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Author</w:t>
            </w:r>
          </w:p>
        </w:tc>
        <w:tc>
          <w:tcPr>
            <w:tcW w:w="52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756CAAE" w14:textId="77777777" w:rsidR="00125620" w:rsidRPr="00C604D7" w:rsidRDefault="00125620" w:rsidP="00125620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 xml:space="preserve">Year </w:t>
            </w:r>
          </w:p>
        </w:tc>
        <w:tc>
          <w:tcPr>
            <w:tcW w:w="52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756CAAF" w14:textId="77777777" w:rsidR="00125620" w:rsidRPr="00C604D7" w:rsidRDefault="00125620" w:rsidP="00125620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F82800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 xml:space="preserve">Representativeness of the </w:t>
            </w:r>
            <w:r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AUD cohort</w:t>
            </w:r>
          </w:p>
        </w:tc>
        <w:tc>
          <w:tcPr>
            <w:tcW w:w="52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756CAB0" w14:textId="77777777" w:rsidR="00125620" w:rsidRPr="00C604D7" w:rsidRDefault="00125620" w:rsidP="00125620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C604D7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ascertainment of AUD status</w:t>
            </w:r>
          </w:p>
        </w:tc>
        <w:tc>
          <w:tcPr>
            <w:tcW w:w="52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756CAB1" w14:textId="77777777" w:rsidR="00125620" w:rsidRPr="00C604D7" w:rsidRDefault="00125620" w:rsidP="00125620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C604D7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demonstration that none of the cohort members had the outcome of interest at start of study</w:t>
            </w:r>
          </w:p>
        </w:tc>
        <w:tc>
          <w:tcPr>
            <w:tcW w:w="52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756CAB2" w14:textId="77777777" w:rsidR="00125620" w:rsidRPr="00C604D7" w:rsidRDefault="00125620" w:rsidP="00125620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C604D7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ascertainment of death</w:t>
            </w:r>
          </w:p>
        </w:tc>
        <w:tc>
          <w:tcPr>
            <w:tcW w:w="52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756CAB3" w14:textId="77777777" w:rsidR="00125620" w:rsidRPr="00C604D7" w:rsidRDefault="00125620" w:rsidP="00125620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C604D7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adequacy of length of follow-up</w:t>
            </w:r>
          </w:p>
        </w:tc>
        <w:tc>
          <w:tcPr>
            <w:tcW w:w="52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756CAB4" w14:textId="77777777" w:rsidR="00125620" w:rsidRPr="00C604D7" w:rsidRDefault="00125620" w:rsidP="00125620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F82800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adequacy of follow up of cohorts</w:t>
            </w:r>
          </w:p>
        </w:tc>
        <w:tc>
          <w:tcPr>
            <w:tcW w:w="52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756CAB5" w14:textId="77777777" w:rsidR="00125620" w:rsidRPr="00F82800" w:rsidRDefault="00125620" w:rsidP="00125620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F82800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 xml:space="preserve">total </w:t>
            </w:r>
            <w:r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score (</w:t>
            </w:r>
            <w:r w:rsidRPr="00F82800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%</w:t>
            </w:r>
            <w:r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 xml:space="preserve"> of achievable total score) for each study</w:t>
            </w:r>
          </w:p>
        </w:tc>
      </w:tr>
      <w:tr w:rsidR="00837CEE" w:rsidRPr="00837CEE" w14:paraId="3756CAC0" w14:textId="77777777" w:rsidTr="00650C38">
        <w:trPr>
          <w:trHeight w:val="255"/>
        </w:trPr>
        <w:tc>
          <w:tcPr>
            <w:tcW w:w="784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hideMark/>
          </w:tcPr>
          <w:p w14:paraId="3756CAB7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 xml:space="preserve">Gillis, L.S. </w:t>
            </w:r>
          </w:p>
        </w:tc>
        <w:tc>
          <w:tcPr>
            <w:tcW w:w="527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hideMark/>
          </w:tcPr>
          <w:p w14:paraId="3756CAB8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969</w:t>
            </w:r>
          </w:p>
        </w:tc>
        <w:tc>
          <w:tcPr>
            <w:tcW w:w="527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hideMark/>
          </w:tcPr>
          <w:p w14:paraId="3756CAB9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hideMark/>
          </w:tcPr>
          <w:p w14:paraId="3756CABA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hideMark/>
          </w:tcPr>
          <w:p w14:paraId="3756CABB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hideMark/>
          </w:tcPr>
          <w:p w14:paraId="3756CABC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hideMark/>
          </w:tcPr>
          <w:p w14:paraId="3756CABD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hideMark/>
          </w:tcPr>
          <w:p w14:paraId="3756CABE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527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3756CABF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5 (83.33)</w:t>
            </w:r>
          </w:p>
        </w:tc>
      </w:tr>
      <w:tr w:rsidR="00837CEE" w:rsidRPr="00837CEE" w14:paraId="3756CACA" w14:textId="77777777" w:rsidTr="00650C38">
        <w:trPr>
          <w:trHeight w:val="255"/>
        </w:trPr>
        <w:tc>
          <w:tcPr>
            <w:tcW w:w="784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AC1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De Lint, J.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AC2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970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AC3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AC4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AC5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AC6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AC7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AC8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</w:tcPr>
          <w:p w14:paraId="3756CAC9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5 (83.33)</w:t>
            </w:r>
          </w:p>
        </w:tc>
      </w:tr>
      <w:tr w:rsidR="00837CEE" w:rsidRPr="00837CEE" w14:paraId="3756CAD4" w14:textId="77777777" w:rsidTr="00650C38">
        <w:trPr>
          <w:trHeight w:val="255"/>
        </w:trPr>
        <w:tc>
          <w:tcPr>
            <w:tcW w:w="784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ACB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Lindelius, R.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ACC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974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ACD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ACE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ACF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AD0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AD1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AD2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</w:tcPr>
          <w:p w14:paraId="3756CAD3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4 (66.67)</w:t>
            </w:r>
          </w:p>
        </w:tc>
      </w:tr>
      <w:tr w:rsidR="00837CEE" w:rsidRPr="00837CEE" w14:paraId="3756CADE" w14:textId="77777777" w:rsidTr="00650C38">
        <w:trPr>
          <w:trHeight w:val="255"/>
        </w:trPr>
        <w:tc>
          <w:tcPr>
            <w:tcW w:w="784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AD5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De Lint, J.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AD6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975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AD7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AD8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AD9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ADA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ADB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ADC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</w:tcPr>
          <w:p w14:paraId="3756CADD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5 (83.33)</w:t>
            </w:r>
          </w:p>
        </w:tc>
      </w:tr>
      <w:tr w:rsidR="00837CEE" w:rsidRPr="00837CEE" w14:paraId="3756CAE8" w14:textId="77777777" w:rsidTr="00650C38">
        <w:trPr>
          <w:trHeight w:val="255"/>
        </w:trPr>
        <w:tc>
          <w:tcPr>
            <w:tcW w:w="784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ADF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Dahlgren, L.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AE0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977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AE1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AE2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AE3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AE4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AE5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AE6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</w:tcPr>
          <w:p w14:paraId="3756CAE7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5 (83.33)</w:t>
            </w:r>
          </w:p>
        </w:tc>
      </w:tr>
      <w:tr w:rsidR="00837CEE" w:rsidRPr="00837CEE" w14:paraId="3756CAF2" w14:textId="77777777" w:rsidTr="00650C38">
        <w:trPr>
          <w:trHeight w:val="255"/>
        </w:trPr>
        <w:tc>
          <w:tcPr>
            <w:tcW w:w="784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AE9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Thorarinson, A.A.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AEA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979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AEB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AEC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AED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AEE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AEF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AF0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</w:tcPr>
          <w:p w14:paraId="3756CAF1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6 (100.00)</w:t>
            </w:r>
          </w:p>
        </w:tc>
      </w:tr>
      <w:tr w:rsidR="00837CEE" w:rsidRPr="00837CEE" w14:paraId="3756CAFC" w14:textId="77777777" w:rsidTr="00650C38">
        <w:trPr>
          <w:trHeight w:val="255"/>
        </w:trPr>
        <w:tc>
          <w:tcPr>
            <w:tcW w:w="784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AF3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Lambie, D.G.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AF4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983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AF5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AF6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AF7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AF8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AF9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AFA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</w:tcPr>
          <w:p w14:paraId="3756CAFB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5 (83.33)</w:t>
            </w:r>
          </w:p>
        </w:tc>
      </w:tr>
      <w:tr w:rsidR="00837CEE" w:rsidRPr="00837CEE" w14:paraId="3756CB06" w14:textId="77777777" w:rsidTr="00650C38">
        <w:trPr>
          <w:trHeight w:val="255"/>
        </w:trPr>
        <w:tc>
          <w:tcPr>
            <w:tcW w:w="784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AFD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Barr, H. L.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AFE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984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AFF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00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01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02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03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04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</w:tcPr>
          <w:p w14:paraId="3756CB05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5 (83.33)</w:t>
            </w:r>
          </w:p>
        </w:tc>
      </w:tr>
      <w:tr w:rsidR="00837CEE" w:rsidRPr="00837CEE" w14:paraId="3756CB10" w14:textId="77777777" w:rsidTr="00650C38">
        <w:trPr>
          <w:trHeight w:val="255"/>
        </w:trPr>
        <w:tc>
          <w:tcPr>
            <w:tcW w:w="784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07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Berglund, M.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08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985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09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0A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0B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0C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0D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0E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</w:tcPr>
          <w:p w14:paraId="3756CB0F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6 (100.00)</w:t>
            </w:r>
          </w:p>
        </w:tc>
      </w:tr>
      <w:tr w:rsidR="00837CEE" w:rsidRPr="00837CEE" w14:paraId="3756CB1A" w14:textId="77777777" w:rsidTr="00650C38">
        <w:trPr>
          <w:trHeight w:val="255"/>
        </w:trPr>
        <w:tc>
          <w:tcPr>
            <w:tcW w:w="784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11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O'Connor, A.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12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985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13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14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15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16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17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18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</w:tcPr>
          <w:p w14:paraId="3756CB19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6 (83.33)</w:t>
            </w:r>
          </w:p>
        </w:tc>
      </w:tr>
      <w:tr w:rsidR="00837CEE" w:rsidRPr="00837CEE" w14:paraId="3756CB24" w14:textId="77777777" w:rsidTr="00650C38">
        <w:trPr>
          <w:trHeight w:val="255"/>
        </w:trPr>
        <w:tc>
          <w:tcPr>
            <w:tcW w:w="784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1B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Mackenzie, A.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1C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986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1D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1E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1F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20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21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22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</w:tcPr>
          <w:p w14:paraId="3756CB23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6 (83.33)</w:t>
            </w:r>
          </w:p>
        </w:tc>
      </w:tr>
      <w:tr w:rsidR="00837CEE" w:rsidRPr="00837CEE" w14:paraId="3756CB2E" w14:textId="77777777" w:rsidTr="00650C38">
        <w:trPr>
          <w:trHeight w:val="255"/>
        </w:trPr>
        <w:tc>
          <w:tcPr>
            <w:tcW w:w="784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25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 xml:space="preserve">Higuchi, S. 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26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987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27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28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29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2A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2B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2C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</w:tcPr>
          <w:p w14:paraId="3756CB2D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6 (83.33)</w:t>
            </w:r>
          </w:p>
        </w:tc>
      </w:tr>
      <w:tr w:rsidR="00837CEE" w:rsidRPr="00837CEE" w14:paraId="3756CB38" w14:textId="77777777" w:rsidTr="00650C38">
        <w:trPr>
          <w:trHeight w:val="255"/>
        </w:trPr>
        <w:tc>
          <w:tcPr>
            <w:tcW w:w="784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2F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Lindberg, S.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30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988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31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32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33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34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35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36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</w:tcPr>
          <w:p w14:paraId="3756CB37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6 (83.33)</w:t>
            </w:r>
          </w:p>
        </w:tc>
      </w:tr>
      <w:tr w:rsidR="00837CEE" w:rsidRPr="00837CEE" w14:paraId="3756CB42" w14:textId="77777777" w:rsidTr="00650C38">
        <w:trPr>
          <w:trHeight w:val="255"/>
        </w:trPr>
        <w:tc>
          <w:tcPr>
            <w:tcW w:w="784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39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Wells, J.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3A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990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3B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3C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3D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3E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3F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40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</w:tcPr>
          <w:p w14:paraId="3756CB41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6 (83.33)</w:t>
            </w:r>
          </w:p>
        </w:tc>
      </w:tr>
      <w:tr w:rsidR="00837CEE" w:rsidRPr="00837CEE" w14:paraId="3756CB4C" w14:textId="77777777" w:rsidTr="00650C38">
        <w:trPr>
          <w:trHeight w:val="255"/>
        </w:trPr>
        <w:tc>
          <w:tcPr>
            <w:tcW w:w="784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43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Bullock, K.D.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44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992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45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46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47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48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49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4A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</w:tcPr>
          <w:p w14:paraId="3756CB4B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6 (100.00)</w:t>
            </w:r>
          </w:p>
        </w:tc>
      </w:tr>
      <w:tr w:rsidR="00837CEE" w:rsidRPr="00837CEE" w14:paraId="3756CB56" w14:textId="77777777" w:rsidTr="00650C38">
        <w:trPr>
          <w:trHeight w:val="255"/>
        </w:trPr>
        <w:tc>
          <w:tcPr>
            <w:tcW w:w="784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4D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Finney, J.W.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4E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992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4F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50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51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52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53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54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</w:tcPr>
          <w:p w14:paraId="3756CB55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6 (100.00)</w:t>
            </w:r>
          </w:p>
        </w:tc>
      </w:tr>
      <w:tr w:rsidR="00837CEE" w:rsidRPr="00837CEE" w14:paraId="3756CB60" w14:textId="77777777" w:rsidTr="00650C38">
        <w:trPr>
          <w:trHeight w:val="255"/>
        </w:trPr>
        <w:tc>
          <w:tcPr>
            <w:tcW w:w="784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57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De Silva, H.J.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58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994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59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5A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5B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5C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5D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5E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</w:tcPr>
          <w:p w14:paraId="3756CB5F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6 (100.00)</w:t>
            </w:r>
          </w:p>
        </w:tc>
      </w:tr>
      <w:tr w:rsidR="00837CEE" w:rsidRPr="00837CEE" w14:paraId="3756CB6A" w14:textId="77777777" w:rsidTr="00650C38">
        <w:trPr>
          <w:trHeight w:val="255"/>
        </w:trPr>
        <w:tc>
          <w:tcPr>
            <w:tcW w:w="784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61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Gerdner, A.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62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997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63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64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65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66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67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68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</w:tcPr>
          <w:p w14:paraId="3756CB69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6 (83.33)</w:t>
            </w:r>
          </w:p>
        </w:tc>
      </w:tr>
      <w:tr w:rsidR="00837CEE" w:rsidRPr="00837CEE" w14:paraId="3756CB74" w14:textId="77777777" w:rsidTr="00650C38">
        <w:trPr>
          <w:trHeight w:val="255"/>
        </w:trPr>
        <w:tc>
          <w:tcPr>
            <w:tcW w:w="784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6B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Chen, C. C.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6C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200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6D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6E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6F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70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71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72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</w:tcPr>
          <w:p w14:paraId="3756CB73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6 (100.00)</w:t>
            </w:r>
          </w:p>
        </w:tc>
      </w:tr>
      <w:tr w:rsidR="00837CEE" w:rsidRPr="00837CEE" w14:paraId="3756CB7E" w14:textId="77777777" w:rsidTr="00650C38">
        <w:trPr>
          <w:trHeight w:val="255"/>
        </w:trPr>
        <w:tc>
          <w:tcPr>
            <w:tcW w:w="784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75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Johnson, I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76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200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77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78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79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7A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7B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7C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</w:tcPr>
          <w:p w14:paraId="3756CB7D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4 (66.67)</w:t>
            </w:r>
          </w:p>
        </w:tc>
      </w:tr>
      <w:tr w:rsidR="00837CEE" w:rsidRPr="00837CEE" w14:paraId="3756CB88" w14:textId="77777777" w:rsidTr="00650C38">
        <w:trPr>
          <w:trHeight w:val="255"/>
        </w:trPr>
        <w:tc>
          <w:tcPr>
            <w:tcW w:w="784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7F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Noda, T.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80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200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81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82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83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84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85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86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</w:tcPr>
          <w:p w14:paraId="3756CB87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6 (83.33)</w:t>
            </w:r>
          </w:p>
        </w:tc>
      </w:tr>
      <w:tr w:rsidR="00837CEE" w:rsidRPr="00837CEE" w14:paraId="3756CB92" w14:textId="77777777" w:rsidTr="00650C38">
        <w:trPr>
          <w:trHeight w:val="255"/>
        </w:trPr>
        <w:tc>
          <w:tcPr>
            <w:tcW w:w="784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89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Masudomi, I.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8A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2004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8B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8C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8D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8E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8F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90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</w:tcPr>
          <w:p w14:paraId="3756CB91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6 (83.33)</w:t>
            </w:r>
          </w:p>
        </w:tc>
      </w:tr>
      <w:tr w:rsidR="00837CEE" w:rsidRPr="00837CEE" w14:paraId="3756CB9C" w14:textId="77777777" w:rsidTr="00650C38">
        <w:trPr>
          <w:trHeight w:val="255"/>
        </w:trPr>
        <w:tc>
          <w:tcPr>
            <w:tcW w:w="784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93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Costello, R. M.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94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2006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95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96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97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98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99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9A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</w:tcPr>
          <w:p w14:paraId="3756CB9B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4 (66.67)</w:t>
            </w:r>
          </w:p>
        </w:tc>
      </w:tr>
      <w:tr w:rsidR="00837CEE" w:rsidRPr="00837CEE" w14:paraId="3756CBA6" w14:textId="77777777" w:rsidTr="00650C38">
        <w:trPr>
          <w:trHeight w:val="255"/>
        </w:trPr>
        <w:tc>
          <w:tcPr>
            <w:tcW w:w="784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9D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Saitz, R.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9E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2007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9F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A0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A1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A2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A3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A4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</w:tcPr>
          <w:p w14:paraId="3756CBA5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6 (83.33)</w:t>
            </w:r>
          </w:p>
        </w:tc>
      </w:tr>
      <w:tr w:rsidR="00837CEE" w:rsidRPr="00837CEE" w14:paraId="3756CBB0" w14:textId="77777777" w:rsidTr="00650C38">
        <w:trPr>
          <w:trHeight w:val="255"/>
        </w:trPr>
        <w:tc>
          <w:tcPr>
            <w:tcW w:w="784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A7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Blonigen, D.M.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A8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201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A9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AA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AB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AC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AD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AE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</w:tcPr>
          <w:p w14:paraId="3756CBAF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6 (100.00)</w:t>
            </w:r>
          </w:p>
        </w:tc>
      </w:tr>
      <w:tr w:rsidR="00837CEE" w:rsidRPr="00837CEE" w14:paraId="3756CBBA" w14:textId="77777777" w:rsidTr="00650C38">
        <w:trPr>
          <w:trHeight w:val="255"/>
        </w:trPr>
        <w:tc>
          <w:tcPr>
            <w:tcW w:w="784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B1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Saieva, C.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B2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2012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B3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B4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B5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B6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B7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B8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</w:tcPr>
          <w:p w14:paraId="3756CBB9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6 (83.33)</w:t>
            </w:r>
          </w:p>
        </w:tc>
      </w:tr>
      <w:tr w:rsidR="00837CEE" w:rsidRPr="00837CEE" w14:paraId="3756CBC4" w14:textId="77777777" w:rsidTr="00650C38">
        <w:trPr>
          <w:trHeight w:val="255"/>
        </w:trPr>
        <w:tc>
          <w:tcPr>
            <w:tcW w:w="784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BB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 xml:space="preserve">Sanvisens, A. 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BC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2014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BD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BE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BF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C0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C1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56CBC2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</w:tcPr>
          <w:p w14:paraId="3756CBC3" w14:textId="77777777" w:rsidR="00837CEE" w:rsidRPr="00837CEE" w:rsidRDefault="00837CEE" w:rsidP="00837CEE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6 (100.00)</w:t>
            </w:r>
          </w:p>
        </w:tc>
      </w:tr>
      <w:tr w:rsidR="00832B6D" w:rsidRPr="00832B6D" w14:paraId="3756CBCE" w14:textId="77777777" w:rsidTr="00650C38">
        <w:trPr>
          <w:trHeight w:val="255"/>
        </w:trPr>
        <w:tc>
          <w:tcPr>
            <w:tcW w:w="784" w:type="pct"/>
            <w:tcBorders>
              <w:left w:val="nil"/>
              <w:right w:val="nil"/>
            </w:tcBorders>
            <w:shd w:val="clear" w:color="auto" w:fill="auto"/>
            <w:noWrap/>
          </w:tcPr>
          <w:p w14:paraId="3756CBC5" w14:textId="77777777" w:rsidR="00832B6D" w:rsidRPr="00832B6D" w:rsidRDefault="00832B6D" w:rsidP="00832B6D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2B6D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Fuster, D.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</w:tcPr>
          <w:p w14:paraId="3756CBC6" w14:textId="43FB67B1" w:rsidR="00832B6D" w:rsidRPr="00832B6D" w:rsidRDefault="00832B6D" w:rsidP="00832B6D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2B6D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2015</w:t>
            </w:r>
            <w:r w:rsidR="00F06C89" w:rsidRPr="00F06C89">
              <w:rPr>
                <w:rFonts w:ascii="Verdana" w:eastAsia="Times New Roman" w:hAnsi="Verdana"/>
                <w:color w:val="000000"/>
                <w:sz w:val="16"/>
                <w:szCs w:val="16"/>
                <w:vertAlign w:val="superscript"/>
                <w:lang w:eastAsia="en-GB"/>
              </w:rPr>
              <w:t>a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</w:tcPr>
          <w:p w14:paraId="3756CBC7" w14:textId="77777777" w:rsidR="00832B6D" w:rsidRPr="00832B6D" w:rsidRDefault="00832B6D" w:rsidP="00832B6D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2B6D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</w:tcPr>
          <w:p w14:paraId="3756CBC8" w14:textId="77777777" w:rsidR="00832B6D" w:rsidRPr="00832B6D" w:rsidRDefault="00832B6D" w:rsidP="00832B6D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2B6D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</w:tcPr>
          <w:p w14:paraId="3756CBC9" w14:textId="77777777" w:rsidR="00832B6D" w:rsidRPr="00832B6D" w:rsidRDefault="00832B6D" w:rsidP="00832B6D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2B6D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</w:tcPr>
          <w:p w14:paraId="3756CBCA" w14:textId="77777777" w:rsidR="00832B6D" w:rsidRPr="00832B6D" w:rsidRDefault="00832B6D" w:rsidP="00832B6D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2B6D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</w:tcPr>
          <w:p w14:paraId="3756CBCB" w14:textId="77777777" w:rsidR="00832B6D" w:rsidRPr="00832B6D" w:rsidRDefault="00832B6D" w:rsidP="00832B6D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2B6D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</w:tcPr>
          <w:p w14:paraId="3756CBCC" w14:textId="77777777" w:rsidR="00832B6D" w:rsidRPr="00832B6D" w:rsidRDefault="00832B6D" w:rsidP="00832B6D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2B6D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</w:tcPr>
          <w:p w14:paraId="3756CBCD" w14:textId="77777777" w:rsidR="00832B6D" w:rsidRPr="00832B6D" w:rsidRDefault="00832B6D" w:rsidP="00832B6D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 xml:space="preserve">4 </w:t>
            </w: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(66.67)</w:t>
            </w:r>
          </w:p>
        </w:tc>
      </w:tr>
      <w:tr w:rsidR="00832B6D" w:rsidRPr="00832B6D" w14:paraId="3756CBD8" w14:textId="77777777" w:rsidTr="00650C38">
        <w:trPr>
          <w:trHeight w:val="255"/>
        </w:trPr>
        <w:tc>
          <w:tcPr>
            <w:tcW w:w="784" w:type="pct"/>
            <w:tcBorders>
              <w:left w:val="nil"/>
              <w:right w:val="nil"/>
            </w:tcBorders>
            <w:shd w:val="clear" w:color="auto" w:fill="auto"/>
            <w:noWrap/>
          </w:tcPr>
          <w:p w14:paraId="3756CBCF" w14:textId="77777777" w:rsidR="00832B6D" w:rsidRPr="00832B6D" w:rsidRDefault="00832B6D" w:rsidP="00832B6D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2B6D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Fuster, D.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</w:tcPr>
          <w:p w14:paraId="3756CBD0" w14:textId="77777777" w:rsidR="00832B6D" w:rsidRPr="00832B6D" w:rsidRDefault="00832B6D" w:rsidP="00832B6D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2B6D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2015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</w:tcPr>
          <w:p w14:paraId="3756CBD1" w14:textId="77777777" w:rsidR="00832B6D" w:rsidRPr="00832B6D" w:rsidRDefault="00832B6D" w:rsidP="00832B6D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2B6D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</w:tcPr>
          <w:p w14:paraId="3756CBD2" w14:textId="77777777" w:rsidR="00832B6D" w:rsidRPr="00832B6D" w:rsidRDefault="00832B6D" w:rsidP="00832B6D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2B6D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</w:tcPr>
          <w:p w14:paraId="3756CBD3" w14:textId="77777777" w:rsidR="00832B6D" w:rsidRPr="00832B6D" w:rsidRDefault="00832B6D" w:rsidP="00832B6D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2B6D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</w:tcPr>
          <w:p w14:paraId="3756CBD4" w14:textId="77777777" w:rsidR="00832B6D" w:rsidRPr="00832B6D" w:rsidRDefault="00832B6D" w:rsidP="00832B6D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2B6D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</w:tcPr>
          <w:p w14:paraId="3756CBD5" w14:textId="77777777" w:rsidR="00832B6D" w:rsidRPr="00832B6D" w:rsidRDefault="00832B6D" w:rsidP="00832B6D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2B6D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</w:tcPr>
          <w:p w14:paraId="3756CBD6" w14:textId="77777777" w:rsidR="00832B6D" w:rsidRPr="00832B6D" w:rsidRDefault="00832B6D" w:rsidP="00832B6D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2B6D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</w:tcPr>
          <w:p w14:paraId="3756CBD7" w14:textId="77777777" w:rsidR="00832B6D" w:rsidRPr="00832B6D" w:rsidRDefault="00832B6D" w:rsidP="00832B6D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 xml:space="preserve">4 </w:t>
            </w: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(66.67)</w:t>
            </w:r>
          </w:p>
        </w:tc>
      </w:tr>
      <w:tr w:rsidR="00832B6D" w:rsidRPr="00832B6D" w14:paraId="3756CBE2" w14:textId="77777777" w:rsidTr="00650C38">
        <w:trPr>
          <w:trHeight w:val="255"/>
        </w:trPr>
        <w:tc>
          <w:tcPr>
            <w:tcW w:w="784" w:type="pct"/>
            <w:tcBorders>
              <w:left w:val="nil"/>
              <w:right w:val="nil"/>
            </w:tcBorders>
            <w:shd w:val="clear" w:color="auto" w:fill="auto"/>
            <w:noWrap/>
          </w:tcPr>
          <w:p w14:paraId="3756CBD9" w14:textId="77777777" w:rsidR="00832B6D" w:rsidRPr="00832B6D" w:rsidRDefault="00832B6D" w:rsidP="00832B6D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2B6D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Guitart, A.M.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</w:tcPr>
          <w:p w14:paraId="3756CBDA" w14:textId="77777777" w:rsidR="00832B6D" w:rsidRPr="00832B6D" w:rsidRDefault="00832B6D" w:rsidP="00832B6D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2B6D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2015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</w:tcPr>
          <w:p w14:paraId="3756CBDB" w14:textId="77777777" w:rsidR="00832B6D" w:rsidRPr="00832B6D" w:rsidRDefault="00832B6D" w:rsidP="00832B6D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2B6D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</w:tcPr>
          <w:p w14:paraId="3756CBDC" w14:textId="77777777" w:rsidR="00832B6D" w:rsidRPr="00832B6D" w:rsidRDefault="00832B6D" w:rsidP="00832B6D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2B6D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</w:tcPr>
          <w:p w14:paraId="3756CBDD" w14:textId="77777777" w:rsidR="00832B6D" w:rsidRPr="00832B6D" w:rsidRDefault="00832B6D" w:rsidP="00832B6D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2B6D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</w:tcPr>
          <w:p w14:paraId="3756CBDE" w14:textId="77777777" w:rsidR="00832B6D" w:rsidRPr="00832B6D" w:rsidRDefault="00832B6D" w:rsidP="00832B6D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2B6D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</w:tcPr>
          <w:p w14:paraId="3756CBDF" w14:textId="77777777" w:rsidR="00832B6D" w:rsidRPr="00832B6D" w:rsidRDefault="00832B6D" w:rsidP="00832B6D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2B6D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</w:tcPr>
          <w:p w14:paraId="3756CBE0" w14:textId="77777777" w:rsidR="00832B6D" w:rsidRPr="00832B6D" w:rsidRDefault="00832B6D" w:rsidP="00832B6D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2B6D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</w:tcPr>
          <w:p w14:paraId="3756CBE1" w14:textId="77777777" w:rsidR="00832B6D" w:rsidRPr="00832B6D" w:rsidRDefault="00832B6D" w:rsidP="00832B6D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 xml:space="preserve">5 </w:t>
            </w: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(83.33)</w:t>
            </w:r>
          </w:p>
        </w:tc>
      </w:tr>
      <w:tr w:rsidR="00832B6D" w:rsidRPr="00832B6D" w14:paraId="3756CBEC" w14:textId="77777777" w:rsidTr="00650C38">
        <w:trPr>
          <w:trHeight w:val="255"/>
        </w:trPr>
        <w:tc>
          <w:tcPr>
            <w:tcW w:w="784" w:type="pct"/>
            <w:tcBorders>
              <w:left w:val="nil"/>
              <w:right w:val="nil"/>
            </w:tcBorders>
            <w:shd w:val="clear" w:color="auto" w:fill="auto"/>
            <w:noWrap/>
          </w:tcPr>
          <w:p w14:paraId="3756CBE3" w14:textId="77777777" w:rsidR="00832B6D" w:rsidRPr="00832B6D" w:rsidRDefault="00832B6D" w:rsidP="00832B6D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2B6D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Morandi, G.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</w:tcPr>
          <w:p w14:paraId="3756CBE4" w14:textId="77777777" w:rsidR="00832B6D" w:rsidRPr="00832B6D" w:rsidRDefault="00832B6D" w:rsidP="00832B6D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2B6D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2016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</w:tcPr>
          <w:p w14:paraId="3756CBE5" w14:textId="77777777" w:rsidR="00832B6D" w:rsidRPr="00832B6D" w:rsidRDefault="00832B6D" w:rsidP="00832B6D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2B6D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</w:tcPr>
          <w:p w14:paraId="3756CBE6" w14:textId="77777777" w:rsidR="00832B6D" w:rsidRPr="00832B6D" w:rsidRDefault="00832B6D" w:rsidP="00832B6D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2B6D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</w:tcPr>
          <w:p w14:paraId="3756CBE7" w14:textId="77777777" w:rsidR="00832B6D" w:rsidRPr="00832B6D" w:rsidRDefault="00832B6D" w:rsidP="00832B6D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2B6D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</w:tcPr>
          <w:p w14:paraId="3756CBE8" w14:textId="77777777" w:rsidR="00832B6D" w:rsidRPr="00832B6D" w:rsidRDefault="00832B6D" w:rsidP="00832B6D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2B6D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</w:tcPr>
          <w:p w14:paraId="3756CBE9" w14:textId="77777777" w:rsidR="00832B6D" w:rsidRPr="00832B6D" w:rsidRDefault="00832B6D" w:rsidP="00832B6D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2B6D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  <w:noWrap/>
          </w:tcPr>
          <w:p w14:paraId="3756CBEA" w14:textId="77777777" w:rsidR="00832B6D" w:rsidRPr="00832B6D" w:rsidRDefault="00832B6D" w:rsidP="00832B6D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832B6D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27" w:type="pct"/>
            <w:tcBorders>
              <w:left w:val="nil"/>
              <w:right w:val="nil"/>
            </w:tcBorders>
            <w:shd w:val="clear" w:color="auto" w:fill="auto"/>
          </w:tcPr>
          <w:p w14:paraId="3756CBEB" w14:textId="77777777" w:rsidR="00832B6D" w:rsidRPr="00832B6D" w:rsidRDefault="00832B6D" w:rsidP="00832B6D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 xml:space="preserve">5 </w:t>
            </w:r>
            <w:r w:rsidRPr="00837CEE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(83.33)</w:t>
            </w:r>
          </w:p>
        </w:tc>
      </w:tr>
      <w:tr w:rsidR="00650C38" w:rsidRPr="00804A5F" w14:paraId="3756CBF6" w14:textId="77777777" w:rsidTr="00650C3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</w:trPr>
        <w:tc>
          <w:tcPr>
            <w:tcW w:w="78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756CBED" w14:textId="77777777" w:rsidR="00650C38" w:rsidRPr="00804A5F" w:rsidRDefault="00650C38" w:rsidP="00650C38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F82800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 xml:space="preserve">total </w:t>
            </w:r>
            <w:r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score (</w:t>
            </w:r>
            <w:r w:rsidRPr="00F82800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%</w:t>
            </w:r>
            <w:r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 xml:space="preserve"> of achievable total score) for each question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CBEE" w14:textId="77777777" w:rsidR="00650C38" w:rsidRPr="00804A5F" w:rsidRDefault="00650C38" w:rsidP="00650C38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CBEF" w14:textId="77777777" w:rsidR="00650C38" w:rsidRPr="00650C38" w:rsidRDefault="00650C38" w:rsidP="00650C38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650C38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61.29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CBF0" w14:textId="77777777" w:rsidR="00650C38" w:rsidRPr="00650C38" w:rsidRDefault="00650C38" w:rsidP="00650C38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650C38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00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CBF1" w14:textId="77777777" w:rsidR="00650C38" w:rsidRPr="00650C38" w:rsidRDefault="00650C38" w:rsidP="00650C38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650C38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00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CBF2" w14:textId="77777777" w:rsidR="00650C38" w:rsidRPr="00650C38" w:rsidRDefault="00650C38" w:rsidP="00650C38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650C38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00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CBF3" w14:textId="77777777" w:rsidR="00650C38" w:rsidRPr="00650C38" w:rsidRDefault="00650C38" w:rsidP="00650C38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650C38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100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CBF4" w14:textId="77777777" w:rsidR="00650C38" w:rsidRPr="00650C38" w:rsidRDefault="00650C38" w:rsidP="00650C38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650C38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48.3</w:t>
            </w:r>
            <w:r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9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756CBF5" w14:textId="77777777" w:rsidR="00650C38" w:rsidRPr="00804A5F" w:rsidRDefault="00650C38" w:rsidP="00650C38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</w:p>
        </w:tc>
      </w:tr>
    </w:tbl>
    <w:p w14:paraId="4500E999" w14:textId="77777777" w:rsidR="00F06C89" w:rsidRDefault="00F06C89" w:rsidP="00F06C89">
      <w:pPr>
        <w:spacing w:after="0" w:line="240" w:lineRule="auto"/>
        <w:rPr>
          <w:rFonts w:ascii="Verdana" w:eastAsia="Times New Roman" w:hAnsi="Verdana"/>
          <w:color w:val="000000"/>
          <w:sz w:val="16"/>
          <w:szCs w:val="16"/>
          <w:lang w:eastAsia="en-GB"/>
        </w:rPr>
      </w:pPr>
    </w:p>
    <w:p w14:paraId="7433B6EF" w14:textId="77777777" w:rsidR="00146D83" w:rsidRPr="00F06C89" w:rsidRDefault="00146D83" w:rsidP="00146D83">
      <w:pPr>
        <w:spacing w:after="0" w:line="240" w:lineRule="auto"/>
        <w:rPr>
          <w:rFonts w:ascii="Verdana" w:eastAsia="Times New Roman" w:hAnsi="Verdana"/>
          <w:color w:val="000000"/>
          <w:sz w:val="16"/>
          <w:szCs w:val="16"/>
          <w:lang w:eastAsia="en-GB"/>
        </w:rPr>
      </w:pPr>
      <w:r w:rsidRPr="00F06C89">
        <w:rPr>
          <w:rFonts w:ascii="Verdana" w:eastAsia="Times New Roman" w:hAnsi="Verdana"/>
          <w:color w:val="000000"/>
          <w:sz w:val="16"/>
          <w:szCs w:val="16"/>
          <w:lang w:eastAsia="en-GB"/>
        </w:rPr>
        <w:t xml:space="preserve">Note: </w:t>
      </w:r>
    </w:p>
    <w:p w14:paraId="7EFDF4B8" w14:textId="77777777" w:rsidR="00146D83" w:rsidRPr="00F06C89" w:rsidRDefault="00146D83" w:rsidP="00146D83">
      <w:pPr>
        <w:spacing w:after="0" w:line="240" w:lineRule="auto"/>
        <w:rPr>
          <w:rFonts w:ascii="Verdana" w:eastAsia="Times New Roman" w:hAnsi="Verdana"/>
          <w:color w:val="000000"/>
          <w:sz w:val="16"/>
          <w:szCs w:val="16"/>
          <w:lang w:eastAsia="en-GB"/>
        </w:rPr>
      </w:pPr>
      <w:r w:rsidRPr="00F06C89">
        <w:rPr>
          <w:rFonts w:ascii="Verdana" w:eastAsia="Times New Roman" w:hAnsi="Verdana"/>
          <w:color w:val="000000"/>
          <w:sz w:val="16"/>
          <w:szCs w:val="16"/>
          <w:vertAlign w:val="superscript"/>
          <w:lang w:eastAsia="en-GB"/>
        </w:rPr>
        <w:t>a</w:t>
      </w:r>
      <w:r w:rsidRPr="00F06C89">
        <w:rPr>
          <w:rFonts w:ascii="Verdana" w:eastAsia="Times New Roman" w:hAnsi="Verdana"/>
          <w:color w:val="000000"/>
          <w:sz w:val="16"/>
          <w:szCs w:val="16"/>
          <w:lang w:eastAsia="en-GB"/>
        </w:rPr>
        <w:t>: Fuster, D. et al. “Impact of Hepatitis C Virus Infection on the Risk of Death of Alcohol-Dependent Patients.” Journal of Viral Hepatitis 22.1 (2014): 18–24. Journal of Viral Hepatitis.</w:t>
      </w:r>
    </w:p>
    <w:p w14:paraId="0180886B" w14:textId="08FDB700" w:rsidR="00F06C89" w:rsidRDefault="00F06C89" w:rsidP="00125620">
      <w:pPr>
        <w:pStyle w:val="Body"/>
        <w:spacing w:line="480" w:lineRule="auto"/>
        <w:jc w:val="both"/>
        <w:rPr>
          <w:rFonts w:ascii="Verdana" w:eastAsia="Verdana" w:hAnsi="Verdana" w:cs="Verdana"/>
          <w:sz w:val="24"/>
          <w:szCs w:val="24"/>
        </w:rPr>
        <w:sectPr w:rsidR="00F06C89" w:rsidSect="00981925">
          <w:pgSz w:w="11900" w:h="16840"/>
          <w:pgMar w:top="720" w:right="720" w:bottom="720" w:left="720" w:header="708" w:footer="708" w:gutter="0"/>
          <w:cols w:space="720"/>
          <w:docGrid w:linePitch="326"/>
        </w:sectPr>
      </w:pPr>
    </w:p>
    <w:p w14:paraId="3756CBF9" w14:textId="77777777" w:rsidR="00177C5E" w:rsidRPr="00D71FE3" w:rsidRDefault="00177C5E" w:rsidP="00125620">
      <w:pPr>
        <w:keepNext/>
        <w:keepLines/>
        <w:spacing w:before="200" w:after="240" w:line="360" w:lineRule="auto"/>
        <w:jc w:val="both"/>
        <w:outlineLvl w:val="2"/>
        <w:rPr>
          <w:rFonts w:ascii="Verdana" w:eastAsia="Times New Roman" w:hAnsi="Verdana" w:cs="Times New Roman"/>
          <w:b/>
          <w:bCs/>
          <w:sz w:val="24"/>
          <w:szCs w:val="24"/>
        </w:rPr>
      </w:pPr>
      <w:r>
        <w:rPr>
          <w:rFonts w:ascii="Verdana" w:eastAsia="Times New Roman" w:hAnsi="Verdana" w:cs="Times New Roman"/>
          <w:b/>
          <w:bCs/>
          <w:sz w:val="24"/>
          <w:szCs w:val="24"/>
        </w:rPr>
        <w:lastRenderedPageBreak/>
        <w:t>S</w:t>
      </w:r>
      <w:r w:rsidR="001676AB">
        <w:rPr>
          <w:rFonts w:ascii="Verdana" w:eastAsia="Times New Roman" w:hAnsi="Verdana" w:cs="Times New Roman"/>
          <w:b/>
          <w:bCs/>
          <w:sz w:val="24"/>
          <w:szCs w:val="24"/>
        </w:rPr>
        <w:t>7</w:t>
      </w:r>
      <w:r>
        <w:rPr>
          <w:rFonts w:ascii="Verdana" w:eastAsia="Times New Roman" w:hAnsi="Verdana" w:cs="Times New Roman"/>
          <w:b/>
          <w:bCs/>
          <w:sz w:val="24"/>
          <w:szCs w:val="24"/>
        </w:rPr>
        <w:t xml:space="preserve">.1 </w:t>
      </w:r>
      <w:r w:rsidRPr="00B62BD7">
        <w:rPr>
          <w:rFonts w:ascii="Verdana" w:eastAsia="Times New Roman" w:hAnsi="Verdana" w:cs="Times New Roman"/>
          <w:b/>
          <w:bCs/>
          <w:sz w:val="24"/>
          <w:szCs w:val="24"/>
        </w:rPr>
        <w:t>Table</w:t>
      </w:r>
      <w:r>
        <w:rPr>
          <w:rFonts w:ascii="Verdana" w:eastAsia="Times New Roman" w:hAnsi="Verdana" w:cs="Times New Roman"/>
          <w:b/>
          <w:bCs/>
          <w:sz w:val="24"/>
          <w:szCs w:val="24"/>
        </w:rPr>
        <w:t>:</w:t>
      </w:r>
      <w:r w:rsidRPr="00B62BD7">
        <w:rPr>
          <w:rFonts w:ascii="Verdana" w:eastAsia="Times New Roman" w:hAnsi="Verdana" w:cs="Times New Roman"/>
          <w:b/>
          <w:bCs/>
          <w:sz w:val="24"/>
          <w:szCs w:val="24"/>
        </w:rPr>
        <w:t xml:space="preserve"> </w:t>
      </w:r>
      <w:r>
        <w:rPr>
          <w:rFonts w:ascii="Verdana" w:eastAsia="Times New Roman" w:hAnsi="Verdana" w:cs="Times New Roman"/>
          <w:b/>
          <w:bCs/>
          <w:sz w:val="24"/>
          <w:szCs w:val="24"/>
        </w:rPr>
        <w:t xml:space="preserve">Reported diagnostic codes </w:t>
      </w:r>
      <w:r w:rsidR="002E1FCA">
        <w:rPr>
          <w:rFonts w:ascii="Verdana" w:eastAsia="Times New Roman" w:hAnsi="Verdana" w:cs="Times New Roman"/>
          <w:b/>
          <w:bCs/>
          <w:sz w:val="24"/>
          <w:szCs w:val="24"/>
        </w:rPr>
        <w:t xml:space="preserve">and terms </w:t>
      </w:r>
      <w:r>
        <w:rPr>
          <w:rFonts w:ascii="Verdana" w:eastAsia="Times New Roman" w:hAnsi="Verdana" w:cs="Times New Roman"/>
          <w:b/>
          <w:bCs/>
          <w:sz w:val="24"/>
          <w:szCs w:val="24"/>
        </w:rPr>
        <w:t>used to define broad cause of death groups</w:t>
      </w:r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1507"/>
        <w:gridCol w:w="696"/>
        <w:gridCol w:w="1537"/>
        <w:gridCol w:w="1943"/>
        <w:gridCol w:w="1943"/>
        <w:gridCol w:w="1943"/>
        <w:gridCol w:w="1943"/>
        <w:gridCol w:w="1943"/>
        <w:gridCol w:w="1943"/>
      </w:tblGrid>
      <w:tr w:rsidR="00177C5E" w:rsidRPr="0099524C" w14:paraId="3756CC03" w14:textId="77777777" w:rsidTr="00235816">
        <w:trPr>
          <w:trHeight w:val="210"/>
          <w:tblHeader/>
        </w:trPr>
        <w:tc>
          <w:tcPr>
            <w:tcW w:w="48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BFA" w14:textId="77777777" w:rsidR="00177C5E" w:rsidRPr="0099524C" w:rsidRDefault="00177C5E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bookmarkStart w:id="5" w:name="_Hlk482952377"/>
            <w:r w:rsidRPr="0099524C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author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BFB" w14:textId="77777777" w:rsidR="00177C5E" w:rsidRPr="0099524C" w:rsidRDefault="00177C5E" w:rsidP="00385A13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99524C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year</w:t>
            </w:r>
          </w:p>
        </w:tc>
        <w:tc>
          <w:tcPr>
            <w:tcW w:w="49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BFC" w14:textId="77777777" w:rsidR="00177C5E" w:rsidRPr="0099524C" w:rsidRDefault="00177C5E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99524C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Diagnostic classification system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BFD" w14:textId="77777777" w:rsidR="00177C5E" w:rsidRPr="0099524C" w:rsidRDefault="00177C5E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99524C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eoplasia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</w:tcPr>
          <w:p w14:paraId="3756CBFE" w14:textId="77777777" w:rsidR="00177C5E" w:rsidRPr="0099524C" w:rsidRDefault="00177C5E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99524C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Cardiovascular disease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</w:tcPr>
          <w:p w14:paraId="3756CBFF" w14:textId="77777777" w:rsidR="00177C5E" w:rsidRPr="0099524C" w:rsidRDefault="00177C5E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99524C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eurological diseases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</w:tcPr>
          <w:p w14:paraId="3756CC00" w14:textId="77777777" w:rsidR="00177C5E" w:rsidRPr="0099524C" w:rsidRDefault="00177C5E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99524C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Respiratory diseases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</w:tcPr>
          <w:p w14:paraId="3756CC01" w14:textId="77777777" w:rsidR="00177C5E" w:rsidRPr="0099524C" w:rsidRDefault="00177C5E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99524C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Gastrointestinal diseases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</w:tcPr>
          <w:p w14:paraId="3756CC02" w14:textId="77777777" w:rsidR="00177C5E" w:rsidRPr="0099524C" w:rsidRDefault="00177C5E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99524C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Genitourinary diseases</w:t>
            </w:r>
          </w:p>
        </w:tc>
      </w:tr>
      <w:tr w:rsidR="00385A13" w:rsidRPr="00385A13" w14:paraId="3756CC0D" w14:textId="77777777" w:rsidTr="00385A13">
        <w:trPr>
          <w:trHeight w:val="225"/>
        </w:trPr>
        <w:tc>
          <w:tcPr>
            <w:tcW w:w="48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04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Gillis, L.S.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05" w14:textId="77777777" w:rsidR="00385A13" w:rsidRPr="00385A13" w:rsidRDefault="00385A13" w:rsidP="00385A13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69</w:t>
            </w:r>
          </w:p>
        </w:tc>
        <w:tc>
          <w:tcPr>
            <w:tcW w:w="49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06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r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07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carcinoma, malignancy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08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cardiac disease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09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0A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pneumonia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0B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cirrhosis of the liver; hepatic failure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0C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uraemia</w:t>
            </w:r>
          </w:p>
        </w:tc>
      </w:tr>
      <w:tr w:rsidR="00385A13" w:rsidRPr="00385A13" w14:paraId="3756CC17" w14:textId="77777777" w:rsidTr="00385A13">
        <w:trPr>
          <w:trHeight w:val="225"/>
        </w:trPr>
        <w:tc>
          <w:tcPr>
            <w:tcW w:w="48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0E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De Lint, J.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0F" w14:textId="77777777" w:rsidR="00385A13" w:rsidRPr="00385A13" w:rsidRDefault="00385A13" w:rsidP="00385A13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70</w:t>
            </w:r>
          </w:p>
        </w:tc>
        <w:tc>
          <w:tcPr>
            <w:tcW w:w="49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10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r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11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Malignant neoplasms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12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cardiovascular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13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Diseases of the nervous system except vascular lesions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14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Diseases of the Respiratory system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15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Diseases of the digestive system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16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Diseases of the genitourinary system</w:t>
            </w:r>
          </w:p>
        </w:tc>
      </w:tr>
      <w:tr w:rsidR="00385A13" w:rsidRPr="00385A13" w14:paraId="3756CC21" w14:textId="77777777" w:rsidTr="00385A13">
        <w:trPr>
          <w:trHeight w:val="225"/>
        </w:trPr>
        <w:tc>
          <w:tcPr>
            <w:tcW w:w="48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18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Lindelius, R.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19" w14:textId="77777777" w:rsidR="00385A13" w:rsidRPr="00385A13" w:rsidRDefault="00385A13" w:rsidP="00385A13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74</w:t>
            </w:r>
          </w:p>
        </w:tc>
        <w:tc>
          <w:tcPr>
            <w:tcW w:w="49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1A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r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1B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eoplasms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1C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diseases of the circulatory system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1D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Diseases of the nervous system and sense organs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1E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Diseases of the Respiratory system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1F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Diseases of the digestive system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20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</w:tr>
      <w:tr w:rsidR="00385A13" w:rsidRPr="00385A13" w14:paraId="3756CC2B" w14:textId="77777777" w:rsidTr="00385A13">
        <w:trPr>
          <w:trHeight w:val="225"/>
        </w:trPr>
        <w:tc>
          <w:tcPr>
            <w:tcW w:w="48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22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De Lint, J.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23" w14:textId="77777777" w:rsidR="00385A13" w:rsidRPr="00385A13" w:rsidRDefault="00385A13" w:rsidP="00385A13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75</w:t>
            </w:r>
          </w:p>
        </w:tc>
        <w:tc>
          <w:tcPr>
            <w:tcW w:w="49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24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CD 8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25" w14:textId="262B115A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Cancer of upper digestive and respiratory tracts</w:t>
            </w:r>
            <w:r w:rsidR="005E0E6A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:</w:t>
            </w: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 xml:space="preserve"> 141, 162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26" w14:textId="480C22C6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schemic heart disease</w:t>
            </w:r>
            <w:r w:rsidR="005E0E6A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:</w:t>
            </w: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 xml:space="preserve"> 410, cerebrovascular disease</w:t>
            </w:r>
            <w:r w:rsidR="005E0E6A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:</w:t>
            </w: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 xml:space="preserve"> 433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27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28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29" w14:textId="165D4810" w:rsidR="00385A13" w:rsidRPr="00385A13" w:rsidRDefault="005E0E6A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C</w:t>
            </w:r>
            <w:r w:rsidR="00385A13"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rrhosis</w:t>
            </w: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:</w:t>
            </w:r>
            <w:r w:rsidR="00385A13"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 xml:space="preserve"> 571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2A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</w:tr>
      <w:tr w:rsidR="00385A13" w:rsidRPr="00385A13" w14:paraId="3756CC35" w14:textId="77777777" w:rsidTr="00385A13">
        <w:trPr>
          <w:trHeight w:val="225"/>
        </w:trPr>
        <w:tc>
          <w:tcPr>
            <w:tcW w:w="48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2C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Dahlgren, L.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2D" w14:textId="77777777" w:rsidR="00385A13" w:rsidRPr="00385A13" w:rsidRDefault="00385A13" w:rsidP="00385A13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77</w:t>
            </w:r>
          </w:p>
        </w:tc>
        <w:tc>
          <w:tcPr>
            <w:tcW w:w="49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2E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CD 8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2F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eoplasms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30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diseases of the circulatory system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31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32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Diseases of the respiratory system (not neoplasms)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33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Diseases of the digestive system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34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</w:tr>
      <w:tr w:rsidR="00385A13" w:rsidRPr="00385A13" w14:paraId="3756CC3F" w14:textId="77777777" w:rsidTr="00385A13">
        <w:trPr>
          <w:trHeight w:val="225"/>
        </w:trPr>
        <w:tc>
          <w:tcPr>
            <w:tcW w:w="48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36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Thorarinson, A.A.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37" w14:textId="77777777" w:rsidR="00385A13" w:rsidRPr="00385A13" w:rsidRDefault="00385A13" w:rsidP="00385A13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79</w:t>
            </w:r>
          </w:p>
        </w:tc>
        <w:tc>
          <w:tcPr>
            <w:tcW w:w="49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38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CD 7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39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cancer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3A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heart disease; vascular lesions of the central nervous system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3B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3C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pneumonia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3D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cirrhosis of the liver; fatty liver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3E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</w:tr>
      <w:tr w:rsidR="00385A13" w:rsidRPr="00385A13" w14:paraId="3756CC49" w14:textId="77777777" w:rsidTr="00385A13">
        <w:trPr>
          <w:trHeight w:val="225"/>
        </w:trPr>
        <w:tc>
          <w:tcPr>
            <w:tcW w:w="48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40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Lambie, D.G.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41" w14:textId="77777777" w:rsidR="00385A13" w:rsidRPr="00385A13" w:rsidRDefault="00385A13" w:rsidP="00385A13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83</w:t>
            </w:r>
          </w:p>
        </w:tc>
        <w:tc>
          <w:tcPr>
            <w:tcW w:w="49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42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CD 8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43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malignant neoplasm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44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cardiovascular system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45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46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respiratory system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47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digestive system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48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</w:tr>
      <w:tr w:rsidR="00385A13" w:rsidRPr="00385A13" w14:paraId="3756CC53" w14:textId="77777777" w:rsidTr="00385A13">
        <w:trPr>
          <w:trHeight w:val="225"/>
        </w:trPr>
        <w:tc>
          <w:tcPr>
            <w:tcW w:w="48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4A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Barr, H. L.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4B" w14:textId="77777777" w:rsidR="00385A13" w:rsidRPr="00385A13" w:rsidRDefault="00385A13" w:rsidP="00385A13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84</w:t>
            </w:r>
          </w:p>
        </w:tc>
        <w:tc>
          <w:tcPr>
            <w:tcW w:w="49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4C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r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4D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4E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4F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50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51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52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</w:tr>
      <w:tr w:rsidR="00385A13" w:rsidRPr="00385A13" w14:paraId="3756CC5D" w14:textId="77777777" w:rsidTr="00385A13">
        <w:trPr>
          <w:trHeight w:val="225"/>
        </w:trPr>
        <w:tc>
          <w:tcPr>
            <w:tcW w:w="48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54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Berglund, M.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55" w14:textId="77777777" w:rsidR="00385A13" w:rsidRPr="00385A13" w:rsidRDefault="00385A13" w:rsidP="00385A13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85</w:t>
            </w:r>
          </w:p>
        </w:tc>
        <w:tc>
          <w:tcPr>
            <w:tcW w:w="49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56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CD 8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57" w14:textId="7575E4B1" w:rsidR="00385A13" w:rsidRPr="00385A13" w:rsidRDefault="005E0E6A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</w:t>
            </w:r>
            <w:r w:rsidR="00385A13"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eoplasm</w:t>
            </w: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:</w:t>
            </w:r>
            <w:r w:rsidR="00385A13"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 xml:space="preserve"> 140-239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58" w14:textId="7443B64F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diseases of the circulatory system</w:t>
            </w:r>
            <w:r w:rsidR="005E0E6A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:</w:t>
            </w: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 xml:space="preserve"> 390-458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59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5A" w14:textId="224C9073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diseases of the respiratory system and larynx</w:t>
            </w:r>
            <w:r w:rsidR="005E0E6A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:</w:t>
            </w: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 xml:space="preserve"> 460-519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5B" w14:textId="594CC3B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hepatic cirrhosis</w:t>
            </w:r>
            <w:r w:rsidR="005E0E6A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:</w:t>
            </w: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 xml:space="preserve"> 571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5C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</w:tr>
      <w:tr w:rsidR="00385A13" w:rsidRPr="00385A13" w14:paraId="3756CC67" w14:textId="77777777" w:rsidTr="00385A13">
        <w:trPr>
          <w:trHeight w:val="225"/>
        </w:trPr>
        <w:tc>
          <w:tcPr>
            <w:tcW w:w="48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5E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O'Connor, A.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5F" w14:textId="77777777" w:rsidR="00385A13" w:rsidRPr="00385A13" w:rsidRDefault="00385A13" w:rsidP="00385A13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85</w:t>
            </w:r>
          </w:p>
        </w:tc>
        <w:tc>
          <w:tcPr>
            <w:tcW w:w="49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60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r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61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malignant disease/carcinoma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62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cardiac disorders; vascular disorders; stroke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63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64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respiratory conditions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65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cirrhosis of the liver; peptic ulcer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66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</w:tr>
      <w:tr w:rsidR="00385A13" w:rsidRPr="00385A13" w14:paraId="3756CC71" w14:textId="77777777" w:rsidTr="00385A13">
        <w:trPr>
          <w:trHeight w:val="225"/>
        </w:trPr>
        <w:tc>
          <w:tcPr>
            <w:tcW w:w="48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68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Mackenzie, A.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69" w14:textId="77777777" w:rsidR="00385A13" w:rsidRPr="00385A13" w:rsidRDefault="00385A13" w:rsidP="00385A13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86</w:t>
            </w:r>
          </w:p>
        </w:tc>
        <w:tc>
          <w:tcPr>
            <w:tcW w:w="49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6A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r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6B" w14:textId="4D9B266C" w:rsidR="00385A13" w:rsidRPr="00385A13" w:rsidRDefault="005E0E6A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C</w:t>
            </w:r>
            <w:r w:rsidR="00385A13"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ancer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6C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arteriosclerotic cardiovascular disease; chronic heart disease; cerebrovascular accident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6D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6E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6F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hepatic cirrhosis; fatty liver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70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</w:tr>
      <w:tr w:rsidR="00385A13" w:rsidRPr="00385A13" w14:paraId="3756CC7B" w14:textId="77777777" w:rsidTr="00385A13">
        <w:trPr>
          <w:trHeight w:val="225"/>
        </w:trPr>
        <w:tc>
          <w:tcPr>
            <w:tcW w:w="48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72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Higuchi, S.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73" w14:textId="77777777" w:rsidR="00385A13" w:rsidRPr="00385A13" w:rsidRDefault="00385A13" w:rsidP="00385A13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87</w:t>
            </w:r>
          </w:p>
        </w:tc>
        <w:tc>
          <w:tcPr>
            <w:tcW w:w="49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74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CD 9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75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eoplasms: 140-208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76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All forms heart disease: 393-398,402,404,410-</w:t>
            </w: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lastRenderedPageBreak/>
              <w:t>429; cerebrovascular disease: 430-438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77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lastRenderedPageBreak/>
              <w:t>na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78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Pneumonia:482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79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 xml:space="preserve">Pancreatitis:577; gastric ulcer:531; peritonitis: 567; </w:t>
            </w: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lastRenderedPageBreak/>
              <w:t>Chronic liver disease and cirrhosis: 571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7A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lastRenderedPageBreak/>
              <w:t>Acute renal failure: 584</w:t>
            </w:r>
          </w:p>
        </w:tc>
      </w:tr>
      <w:tr w:rsidR="00385A13" w:rsidRPr="00385A13" w14:paraId="3756CC85" w14:textId="77777777" w:rsidTr="00385A13">
        <w:trPr>
          <w:trHeight w:val="225"/>
        </w:trPr>
        <w:tc>
          <w:tcPr>
            <w:tcW w:w="48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7C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Lindberg, S.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7D" w14:textId="77777777" w:rsidR="00385A13" w:rsidRPr="00385A13" w:rsidRDefault="00385A13" w:rsidP="00385A13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88</w:t>
            </w:r>
          </w:p>
        </w:tc>
        <w:tc>
          <w:tcPr>
            <w:tcW w:w="49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7E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CD 8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7F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tumours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80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cardiovascular diseases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81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diseases of the nervous system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82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respiratory diseases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83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digestive diseases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84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genitourinary diseases</w:t>
            </w:r>
          </w:p>
        </w:tc>
      </w:tr>
      <w:tr w:rsidR="00385A13" w:rsidRPr="00385A13" w14:paraId="3756CC8F" w14:textId="77777777" w:rsidTr="00385A13">
        <w:trPr>
          <w:trHeight w:val="225"/>
        </w:trPr>
        <w:tc>
          <w:tcPr>
            <w:tcW w:w="48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86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Wells, J.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87" w14:textId="77777777" w:rsidR="00385A13" w:rsidRPr="00385A13" w:rsidRDefault="00385A13" w:rsidP="00385A13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90</w:t>
            </w:r>
          </w:p>
        </w:tc>
        <w:tc>
          <w:tcPr>
            <w:tcW w:w="49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88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r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89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8A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cardiovascular; cerebrovascular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8B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8C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pneumonia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8D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8E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</w:tr>
      <w:tr w:rsidR="00385A13" w:rsidRPr="00385A13" w14:paraId="3756CC99" w14:textId="77777777" w:rsidTr="00385A13">
        <w:trPr>
          <w:trHeight w:val="225"/>
        </w:trPr>
        <w:tc>
          <w:tcPr>
            <w:tcW w:w="48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90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Bullock, K.D.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91" w14:textId="77777777" w:rsidR="00385A13" w:rsidRPr="00385A13" w:rsidRDefault="00385A13" w:rsidP="00385A13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92</w:t>
            </w:r>
          </w:p>
        </w:tc>
        <w:tc>
          <w:tcPr>
            <w:tcW w:w="49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92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r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93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eoplasia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94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cardiovascular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95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96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chronic obstructive pulmonary disease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97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hepatic cirrhosis; ruptured esophageal varices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98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</w:tr>
      <w:tr w:rsidR="00385A13" w:rsidRPr="00385A13" w14:paraId="3756CCA3" w14:textId="77777777" w:rsidTr="00385A13">
        <w:trPr>
          <w:trHeight w:val="225"/>
        </w:trPr>
        <w:tc>
          <w:tcPr>
            <w:tcW w:w="48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9A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Finney, J.W.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9B" w14:textId="77777777" w:rsidR="00385A13" w:rsidRPr="00385A13" w:rsidRDefault="00385A13" w:rsidP="00385A13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92</w:t>
            </w:r>
          </w:p>
        </w:tc>
        <w:tc>
          <w:tcPr>
            <w:tcW w:w="49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9C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r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9D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cancer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9E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heart disease or attack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9F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A0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A1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fatty liver; cirrhosis of the liver; liver problem; gastric ulcer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A2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</w:tr>
      <w:tr w:rsidR="00385A13" w:rsidRPr="00385A13" w14:paraId="3756CCAD" w14:textId="77777777" w:rsidTr="00385A13">
        <w:trPr>
          <w:trHeight w:val="225"/>
        </w:trPr>
        <w:tc>
          <w:tcPr>
            <w:tcW w:w="48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A4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De Silva, H.J.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A5" w14:textId="77777777" w:rsidR="00385A13" w:rsidRPr="00385A13" w:rsidRDefault="00385A13" w:rsidP="00385A13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94</w:t>
            </w:r>
          </w:p>
        </w:tc>
        <w:tc>
          <w:tcPr>
            <w:tcW w:w="49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A6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r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A7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carcinoma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A8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myocardial infarction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A9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AA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AB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hepatocellular failure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AC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</w:tr>
      <w:tr w:rsidR="00385A13" w:rsidRPr="00385A13" w14:paraId="3756CCB7" w14:textId="77777777" w:rsidTr="00385A13">
        <w:trPr>
          <w:trHeight w:val="225"/>
        </w:trPr>
        <w:tc>
          <w:tcPr>
            <w:tcW w:w="48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AE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Gerdner, A.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AF" w14:textId="77777777" w:rsidR="00385A13" w:rsidRPr="00385A13" w:rsidRDefault="00385A13" w:rsidP="00385A13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97</w:t>
            </w:r>
          </w:p>
        </w:tc>
        <w:tc>
          <w:tcPr>
            <w:tcW w:w="49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B0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r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B1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B2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B3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B4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B5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B6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</w:tr>
      <w:tr w:rsidR="00385A13" w:rsidRPr="00385A13" w14:paraId="3756CCC1" w14:textId="77777777" w:rsidTr="00385A13">
        <w:trPr>
          <w:trHeight w:val="225"/>
        </w:trPr>
        <w:tc>
          <w:tcPr>
            <w:tcW w:w="48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B8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Chen, C. C.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B9" w14:textId="77777777" w:rsidR="00385A13" w:rsidRPr="00385A13" w:rsidRDefault="00385A13" w:rsidP="00385A13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01</w:t>
            </w:r>
          </w:p>
        </w:tc>
        <w:tc>
          <w:tcPr>
            <w:tcW w:w="49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BA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CD 9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BB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cancer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BC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cardiovascular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BD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BE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respiratory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BF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gastrointestinal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C0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genitourinary</w:t>
            </w:r>
          </w:p>
        </w:tc>
      </w:tr>
      <w:tr w:rsidR="00385A13" w:rsidRPr="00385A13" w14:paraId="3756CCCB" w14:textId="77777777" w:rsidTr="00385A13">
        <w:trPr>
          <w:trHeight w:val="225"/>
        </w:trPr>
        <w:tc>
          <w:tcPr>
            <w:tcW w:w="48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C2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Johnson, I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C3" w14:textId="77777777" w:rsidR="00385A13" w:rsidRPr="00385A13" w:rsidRDefault="00385A13" w:rsidP="00385A13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01</w:t>
            </w:r>
          </w:p>
        </w:tc>
        <w:tc>
          <w:tcPr>
            <w:tcW w:w="49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C4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r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C5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C6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C7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C8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C9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CA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</w:tr>
      <w:tr w:rsidR="00385A13" w:rsidRPr="00385A13" w14:paraId="3756CCD5" w14:textId="77777777" w:rsidTr="00385A13">
        <w:trPr>
          <w:trHeight w:val="225"/>
        </w:trPr>
        <w:tc>
          <w:tcPr>
            <w:tcW w:w="48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CC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oda, T.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CD" w14:textId="77777777" w:rsidR="00385A13" w:rsidRPr="00385A13" w:rsidRDefault="00385A13" w:rsidP="00385A13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01</w:t>
            </w:r>
          </w:p>
        </w:tc>
        <w:tc>
          <w:tcPr>
            <w:tcW w:w="49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CE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CD 9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CF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all malignant neoplasms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D0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circulatory system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D1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D2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respiratory system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D3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digestive system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D4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genitourinary system</w:t>
            </w:r>
          </w:p>
        </w:tc>
      </w:tr>
      <w:tr w:rsidR="00385A13" w:rsidRPr="00385A13" w14:paraId="3756CCDF" w14:textId="77777777" w:rsidTr="00385A13">
        <w:trPr>
          <w:trHeight w:val="225"/>
        </w:trPr>
        <w:tc>
          <w:tcPr>
            <w:tcW w:w="48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D6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Masudomi, I.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D7" w14:textId="77777777" w:rsidR="00385A13" w:rsidRPr="00385A13" w:rsidRDefault="00385A13" w:rsidP="00385A13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04</w:t>
            </w:r>
          </w:p>
        </w:tc>
        <w:tc>
          <w:tcPr>
            <w:tcW w:w="49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D8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CD 10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D9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eoplasm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DA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cardiovascular diseases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DB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DC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DD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liver cirrhosis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DE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</w:tr>
      <w:tr w:rsidR="00385A13" w:rsidRPr="00385A13" w14:paraId="3756CCE9" w14:textId="77777777" w:rsidTr="00385A13">
        <w:trPr>
          <w:trHeight w:val="225"/>
        </w:trPr>
        <w:tc>
          <w:tcPr>
            <w:tcW w:w="48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E0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Costello, R. M.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E1" w14:textId="77777777" w:rsidR="00385A13" w:rsidRPr="00385A13" w:rsidRDefault="00385A13" w:rsidP="00385A13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06</w:t>
            </w:r>
          </w:p>
        </w:tc>
        <w:tc>
          <w:tcPr>
            <w:tcW w:w="49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E2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r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E3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cancer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E4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ncluded congestive heart failure, myocardial infarction, stroke etc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E5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E6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ncluded chronic obstructive pulmonary disease, emphysema, pneumonia, pulmonary tuberculosis, other rare diseases of the lung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E7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ncluded cirrhosis and other diseases of the liver, rarely observed.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E8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</w:tr>
      <w:tr w:rsidR="00385A13" w:rsidRPr="00385A13" w14:paraId="3756CCF3" w14:textId="77777777" w:rsidTr="00385A13">
        <w:trPr>
          <w:trHeight w:val="225"/>
        </w:trPr>
        <w:tc>
          <w:tcPr>
            <w:tcW w:w="48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EA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Saitz, R.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EB" w14:textId="77777777" w:rsidR="00385A13" w:rsidRPr="00385A13" w:rsidRDefault="00385A13" w:rsidP="00385A13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07</w:t>
            </w:r>
          </w:p>
        </w:tc>
        <w:tc>
          <w:tcPr>
            <w:tcW w:w="49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EC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CD 9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ED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malignant neoplasm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EE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cardiovascular disease; intracerebral hemorrhage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EF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F0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F1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F2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</w:tr>
      <w:tr w:rsidR="00385A13" w:rsidRPr="00385A13" w14:paraId="3756CCFD" w14:textId="77777777" w:rsidTr="00385A13">
        <w:trPr>
          <w:trHeight w:val="225"/>
        </w:trPr>
        <w:tc>
          <w:tcPr>
            <w:tcW w:w="48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F4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Blonigen, D.M.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F5" w14:textId="77777777" w:rsidR="00385A13" w:rsidRPr="00385A13" w:rsidRDefault="00385A13" w:rsidP="00385A13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11</w:t>
            </w:r>
          </w:p>
        </w:tc>
        <w:tc>
          <w:tcPr>
            <w:tcW w:w="49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F6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r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F7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F8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F9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FA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FB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CFC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</w:tr>
      <w:tr w:rsidR="00385A13" w:rsidRPr="00385A13" w14:paraId="3756CD07" w14:textId="77777777" w:rsidTr="00F123CA">
        <w:trPr>
          <w:trHeight w:val="225"/>
        </w:trPr>
        <w:tc>
          <w:tcPr>
            <w:tcW w:w="48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FE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Saieva, C.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CFF" w14:textId="77777777" w:rsidR="00385A13" w:rsidRPr="00385A13" w:rsidRDefault="00385A13" w:rsidP="00385A13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12</w:t>
            </w:r>
          </w:p>
        </w:tc>
        <w:tc>
          <w:tcPr>
            <w:tcW w:w="49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D00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CD 9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D01" w14:textId="1ED8F805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Malignant tumours</w:t>
            </w:r>
            <w:r w:rsidR="005E0E6A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:</w:t>
            </w: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 xml:space="preserve"> 1400-2089, bening/uncertain tumours</w:t>
            </w:r>
            <w:r w:rsidR="005E0E6A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:</w:t>
            </w: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 xml:space="preserve"> 2100-2389, unspecified nature tumours</w:t>
            </w:r>
            <w:r w:rsidR="005E0E6A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:</w:t>
            </w: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 xml:space="preserve"> 2390-2399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D02" w14:textId="74C81BB8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Diseases of the circulatory system</w:t>
            </w:r>
            <w:r w:rsidR="005E0E6A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:</w:t>
            </w: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 xml:space="preserve"> 3900-4599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D03" w14:textId="4274B11D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Diseases of the nervous system</w:t>
            </w:r>
            <w:r w:rsidR="005E0E6A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:</w:t>
            </w: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 xml:space="preserve"> 3200-3599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D04" w14:textId="19D0881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Diseases of the Respiratory system</w:t>
            </w:r>
            <w:r w:rsidR="005E0E6A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:</w:t>
            </w: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 xml:space="preserve"> 4600-5199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D05" w14:textId="39EDD9C8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Diseases of the digestive system</w:t>
            </w:r>
            <w:r w:rsidR="005E0E6A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:</w:t>
            </w: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 xml:space="preserve"> 5200-5799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D06" w14:textId="382F717A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Diseases of the genitourinary system</w:t>
            </w:r>
            <w:r w:rsidR="005E0E6A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:</w:t>
            </w: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 xml:space="preserve"> 5800-6299</w:t>
            </w:r>
          </w:p>
        </w:tc>
      </w:tr>
      <w:tr w:rsidR="00385A13" w:rsidRPr="00385A13" w14:paraId="3756CD11" w14:textId="77777777" w:rsidTr="00F123CA">
        <w:trPr>
          <w:trHeight w:val="225"/>
        </w:trPr>
        <w:tc>
          <w:tcPr>
            <w:tcW w:w="48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D08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lastRenderedPageBreak/>
              <w:t>Sanvisens, A.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D09" w14:textId="77777777" w:rsidR="00385A13" w:rsidRPr="00385A13" w:rsidRDefault="00385A13" w:rsidP="00385A13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14</w:t>
            </w:r>
          </w:p>
        </w:tc>
        <w:tc>
          <w:tcPr>
            <w:tcW w:w="49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D0A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CD 9 and 10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D0B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excluding hepatocarcinoma: ICD-9: 140–154, 156–208, 273.3; ICD 10: C00–C21, C23–C97, D00–D09, D37–D48.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D0C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cardiovascular: ICD-9: 390–460; ICD-10: I00–I99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D0D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D0E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D0F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Liver related (including hepatocarcinoma) ICD 9:070, 155, 570-573, ICD 10: B15-B19, C22, K70-K77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D10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</w:tr>
      <w:tr w:rsidR="00050C3A" w:rsidRPr="00385A13" w14:paraId="3756CD1B" w14:textId="77777777" w:rsidTr="00F123CA">
        <w:trPr>
          <w:trHeight w:val="225"/>
        </w:trPr>
        <w:tc>
          <w:tcPr>
            <w:tcW w:w="48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CD12" w14:textId="3AEAA851" w:rsidR="00050C3A" w:rsidRPr="00385A13" w:rsidRDefault="001D7B7A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F</w:t>
            </w:r>
            <w:r w:rsidR="000F249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uster, D.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CD13" w14:textId="5E7F52D5" w:rsidR="00050C3A" w:rsidRPr="00385A13" w:rsidRDefault="000F2494" w:rsidP="00385A13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15</w:t>
            </w:r>
            <w:r w:rsidR="00F06C89" w:rsidRPr="00F06C89">
              <w:rPr>
                <w:rFonts w:ascii="Verdana" w:eastAsia="Times New Roman" w:hAnsi="Verdana" w:cs="Times New Roman"/>
                <w:color w:val="000000"/>
                <w:sz w:val="16"/>
                <w:szCs w:val="16"/>
                <w:vertAlign w:val="superscript"/>
                <w:lang w:eastAsia="en-GB"/>
              </w:rPr>
              <w:t>a</w:t>
            </w:r>
          </w:p>
        </w:tc>
        <w:tc>
          <w:tcPr>
            <w:tcW w:w="49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CD14" w14:textId="340B2E13" w:rsidR="00050C3A" w:rsidRPr="00385A13" w:rsidRDefault="000F2494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 xml:space="preserve">ICD </w:t>
            </w:r>
            <w:r w:rsidRPr="000F249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0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CD15" w14:textId="4D2C7B57" w:rsidR="00050C3A" w:rsidRPr="00385A13" w:rsidRDefault="000F2494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eoplasia (</w:t>
            </w:r>
            <w:r w:rsidRPr="000F249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excluding hepatocellular carcinoma</w:t>
            </w: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)</w:t>
            </w:r>
            <w:r w:rsidRPr="000F249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: C00- C21, C23-C97, D00-D09, D37-D48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D16" w14:textId="2A7AA0F0" w:rsidR="00050C3A" w:rsidRPr="00385A13" w:rsidRDefault="005E0E6A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cardiovascular:</w:t>
            </w: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 xml:space="preserve"> </w:t>
            </w:r>
            <w:r w:rsidR="000F2494" w:rsidRPr="000F249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00-I99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D17" w14:textId="334AC086" w:rsidR="00050C3A" w:rsidRPr="00385A13" w:rsidRDefault="005E0E6A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D18" w14:textId="0D2C738A" w:rsidR="00050C3A" w:rsidRPr="00385A13" w:rsidRDefault="005E0E6A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D19" w14:textId="4065A7E3" w:rsidR="00050C3A" w:rsidRPr="00385A13" w:rsidRDefault="000F2494" w:rsidP="000F2494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F249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Liver, including alcohol-related liver disease, viral hepatitis and hepatocellular carcinoma: B15-B19, C22, K20- K31, K65-K67, K70-K77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D1A" w14:textId="3FDDABD5" w:rsidR="00050C3A" w:rsidRPr="00385A13" w:rsidRDefault="005E0E6A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</w:tr>
      <w:tr w:rsidR="00962950" w:rsidRPr="00385A13" w14:paraId="3756CD25" w14:textId="77777777" w:rsidTr="00F123CA">
        <w:trPr>
          <w:trHeight w:val="225"/>
        </w:trPr>
        <w:tc>
          <w:tcPr>
            <w:tcW w:w="48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CD1C" w14:textId="059C8B20" w:rsidR="00962950" w:rsidRPr="00385A13" w:rsidRDefault="00962950" w:rsidP="0096295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Fuster, D.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CD1D" w14:textId="02F69830" w:rsidR="00962950" w:rsidRPr="00385A13" w:rsidRDefault="00962950" w:rsidP="00962950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15</w:t>
            </w:r>
          </w:p>
        </w:tc>
        <w:tc>
          <w:tcPr>
            <w:tcW w:w="49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CD1E" w14:textId="0688752B" w:rsidR="00962950" w:rsidRPr="00385A13" w:rsidRDefault="00962950" w:rsidP="0096295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 xml:space="preserve">ICD </w:t>
            </w:r>
            <w:r w:rsidRPr="000F249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0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CD1F" w14:textId="3C03A4E6" w:rsidR="00962950" w:rsidRPr="00385A13" w:rsidRDefault="00962950" w:rsidP="0096295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eoplasia (</w:t>
            </w:r>
            <w:r w:rsidRPr="000F249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excluding hepatocellular carcinoma</w:t>
            </w: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)</w:t>
            </w:r>
            <w:r w:rsidRPr="000F249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: C00- C21, C23-C97, D00-D09, D37-D48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D20" w14:textId="72D9E0D2" w:rsidR="00962950" w:rsidRPr="00385A13" w:rsidRDefault="00962950" w:rsidP="0096295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cardiovascular:</w:t>
            </w: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 xml:space="preserve"> </w:t>
            </w:r>
            <w:r w:rsidRPr="000F249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00-I99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D21" w14:textId="2B92CD41" w:rsidR="00962950" w:rsidRPr="00385A13" w:rsidRDefault="00962950" w:rsidP="0096295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D22" w14:textId="39D8FEEB" w:rsidR="00962950" w:rsidRPr="00385A13" w:rsidRDefault="00962950" w:rsidP="0096295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D23" w14:textId="54B86213" w:rsidR="00962950" w:rsidRPr="00385A13" w:rsidRDefault="00962950" w:rsidP="0096295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F249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Liver, including alcohol-related liver disease, viral hepatitis and hepatocellular carcinoma: B15-B19, C22, K20- K31, K65-K67, K70-K77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D24" w14:textId="63A32A59" w:rsidR="00962950" w:rsidRPr="00385A13" w:rsidRDefault="00962950" w:rsidP="0096295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</w:tr>
      <w:tr w:rsidR="00962950" w:rsidRPr="00385A13" w14:paraId="3756CD2F" w14:textId="77777777" w:rsidTr="00F123CA">
        <w:trPr>
          <w:trHeight w:val="225"/>
        </w:trPr>
        <w:tc>
          <w:tcPr>
            <w:tcW w:w="48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CD26" w14:textId="77501E75" w:rsidR="00962950" w:rsidRPr="00385A13" w:rsidRDefault="00962950" w:rsidP="0096295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Guitart, A.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CD27" w14:textId="29F58F84" w:rsidR="00962950" w:rsidRPr="00385A13" w:rsidRDefault="00962950" w:rsidP="00962950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15</w:t>
            </w:r>
          </w:p>
        </w:tc>
        <w:tc>
          <w:tcPr>
            <w:tcW w:w="49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CD28" w14:textId="6248F350" w:rsidR="00962950" w:rsidRPr="00385A13" w:rsidRDefault="00962950" w:rsidP="0096295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 xml:space="preserve">ICD </w:t>
            </w:r>
            <w:r w:rsidRPr="000F249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0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CD29" w14:textId="3EDF367C" w:rsidR="00962950" w:rsidRPr="00385A13" w:rsidRDefault="00962950" w:rsidP="0096295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D2A" w14:textId="59B9CDB2" w:rsidR="00962950" w:rsidRPr="00385A13" w:rsidRDefault="00606A78" w:rsidP="0096295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</w:t>
            </w:r>
            <w:r w:rsidR="00962950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a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D2B" w14:textId="14B8E0FE" w:rsidR="00962950" w:rsidRPr="00385A13" w:rsidRDefault="00962950" w:rsidP="0096295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D2C" w14:textId="139C239A" w:rsidR="00962950" w:rsidRPr="00385A13" w:rsidRDefault="00962950" w:rsidP="0096295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D2D" w14:textId="643FA296" w:rsidR="00962950" w:rsidRPr="00385A13" w:rsidRDefault="00962950" w:rsidP="0096295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D2E" w14:textId="071CCF7A" w:rsidR="00962950" w:rsidRPr="00385A13" w:rsidRDefault="00962950" w:rsidP="0096295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</w:tr>
      <w:tr w:rsidR="00962950" w:rsidRPr="00385A13" w14:paraId="3756CD39" w14:textId="77777777" w:rsidTr="00F123CA">
        <w:trPr>
          <w:trHeight w:val="225"/>
        </w:trPr>
        <w:tc>
          <w:tcPr>
            <w:tcW w:w="48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CD30" w14:textId="22D9584A" w:rsidR="00962950" w:rsidRPr="00385A13" w:rsidRDefault="00962950" w:rsidP="0096295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Morandi, G.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CD31" w14:textId="241C3EC3" w:rsidR="00962950" w:rsidRPr="00385A13" w:rsidRDefault="00962950" w:rsidP="00962950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16</w:t>
            </w:r>
          </w:p>
        </w:tc>
        <w:tc>
          <w:tcPr>
            <w:tcW w:w="49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CD32" w14:textId="045CF326" w:rsidR="00962950" w:rsidRPr="00385A13" w:rsidRDefault="007D39D6" w:rsidP="0096295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CD 9 and 10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2BEEFA16" w14:textId="77777777" w:rsidR="00015DC9" w:rsidRDefault="00015DC9" w:rsidP="00015DC9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CD 9: Malignant neoplasms: 140-208, Benign neoplasms: 210-229, neoplasms of unspecified nature: 235-239</w:t>
            </w:r>
          </w:p>
          <w:p w14:paraId="3756CD33" w14:textId="09FCE9F9" w:rsidR="00962950" w:rsidRPr="00385A13" w:rsidRDefault="00015DC9" w:rsidP="00015DC9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 xml:space="preserve">ICD 10: Malignant neoplasms: C00-C97, Benign neoplasms: D10-D36, neoplasms of unspecified nature: </w:t>
            </w:r>
            <w:r w:rsidRPr="00015DC9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D37.0, D37.2-D37.3, D37.6, D37.9, D38.2-D48.5, D48.7-D48.9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D39D777" w14:textId="01DF2ADD" w:rsidR="00015DC9" w:rsidRDefault="00015DC9" w:rsidP="00015DC9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CD 9: 390-459</w:t>
            </w:r>
          </w:p>
          <w:p w14:paraId="3756CD34" w14:textId="186731CB" w:rsidR="00606A78" w:rsidRPr="00385A13" w:rsidRDefault="00606A78" w:rsidP="00606A78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CD 10: I00-I99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05CC0DA" w14:textId="77777777" w:rsidR="00962950" w:rsidRDefault="00606A78" w:rsidP="0096295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CD 9: 320-359</w:t>
            </w:r>
          </w:p>
          <w:p w14:paraId="3756CD35" w14:textId="1683DE27" w:rsidR="00606A78" w:rsidRPr="00385A13" w:rsidRDefault="00606A78" w:rsidP="0096295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CD 10: G00-G99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7840632" w14:textId="77777777" w:rsidR="00962950" w:rsidRDefault="00606A78" w:rsidP="0096295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CD 9: 460-519</w:t>
            </w:r>
          </w:p>
          <w:p w14:paraId="3756CD36" w14:textId="35D02400" w:rsidR="00606A78" w:rsidRPr="00385A13" w:rsidRDefault="00606A78" w:rsidP="00606A78">
            <w:pPr>
              <w:spacing w:after="0" w:line="240" w:lineRule="auto"/>
              <w:jc w:val="both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CD 10: J00-J99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0845FF3" w14:textId="77777777" w:rsidR="00606A78" w:rsidRDefault="00606A78" w:rsidP="0096295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CD 9: 520-579</w:t>
            </w:r>
          </w:p>
          <w:p w14:paraId="3756CD37" w14:textId="1C3C13CD" w:rsidR="00606A78" w:rsidRPr="00385A13" w:rsidRDefault="00606A78" w:rsidP="0096295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CD 10: K00-K93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693591E" w14:textId="77777777" w:rsidR="00606A78" w:rsidRDefault="00606A78" w:rsidP="0096295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CD 9: 580-629</w:t>
            </w:r>
          </w:p>
          <w:p w14:paraId="3756CD38" w14:textId="4FA1ECAE" w:rsidR="00962950" w:rsidRPr="00385A13" w:rsidRDefault="00606A78" w:rsidP="0096295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CD 10: N00-N99</w:t>
            </w:r>
          </w:p>
        </w:tc>
      </w:tr>
      <w:bookmarkEnd w:id="5"/>
    </w:tbl>
    <w:p w14:paraId="5C1216CA" w14:textId="77777777" w:rsidR="00F06C89" w:rsidRDefault="00F06C89" w:rsidP="00F06C89">
      <w:pPr>
        <w:spacing w:after="0" w:line="240" w:lineRule="auto"/>
        <w:rPr>
          <w:rFonts w:ascii="Verdana" w:eastAsia="Times New Roman" w:hAnsi="Verdana"/>
          <w:color w:val="000000"/>
          <w:sz w:val="16"/>
          <w:szCs w:val="16"/>
          <w:lang w:eastAsia="en-GB"/>
        </w:rPr>
      </w:pPr>
    </w:p>
    <w:p w14:paraId="32E72824" w14:textId="6E7365B7" w:rsidR="00F06C89" w:rsidRPr="00F06C89" w:rsidRDefault="00F06C89" w:rsidP="00F06C89">
      <w:pPr>
        <w:spacing w:after="0" w:line="240" w:lineRule="auto"/>
        <w:rPr>
          <w:rFonts w:ascii="Verdana" w:eastAsia="Times New Roman" w:hAnsi="Verdana"/>
          <w:color w:val="000000"/>
          <w:sz w:val="16"/>
          <w:szCs w:val="16"/>
          <w:lang w:eastAsia="en-GB"/>
        </w:rPr>
      </w:pPr>
      <w:r w:rsidRPr="00F06C89">
        <w:rPr>
          <w:rFonts w:ascii="Verdana" w:eastAsia="Times New Roman" w:hAnsi="Verdana"/>
          <w:color w:val="000000"/>
          <w:sz w:val="16"/>
          <w:szCs w:val="16"/>
          <w:lang w:eastAsia="en-GB"/>
        </w:rPr>
        <w:t xml:space="preserve">Note: </w:t>
      </w:r>
    </w:p>
    <w:p w14:paraId="68FBC81D" w14:textId="2EBA9575" w:rsidR="00F06C89" w:rsidRDefault="00F06C89" w:rsidP="00F06C89">
      <w:pPr>
        <w:spacing w:after="0" w:line="240" w:lineRule="auto"/>
        <w:rPr>
          <w:rFonts w:ascii="Verdana" w:eastAsia="Times New Roman" w:hAnsi="Verdana"/>
          <w:color w:val="000000"/>
          <w:sz w:val="16"/>
          <w:szCs w:val="16"/>
          <w:lang w:eastAsia="en-GB"/>
        </w:rPr>
      </w:pPr>
      <w:r w:rsidRPr="00F06C89">
        <w:rPr>
          <w:rFonts w:ascii="Verdana" w:eastAsia="Times New Roman" w:hAnsi="Verdana"/>
          <w:color w:val="000000"/>
          <w:sz w:val="16"/>
          <w:szCs w:val="16"/>
          <w:vertAlign w:val="superscript"/>
          <w:lang w:eastAsia="en-GB"/>
        </w:rPr>
        <w:t>a</w:t>
      </w:r>
      <w:r w:rsidRPr="00F06C89">
        <w:rPr>
          <w:rFonts w:ascii="Verdana" w:eastAsia="Times New Roman" w:hAnsi="Verdana"/>
          <w:color w:val="000000"/>
          <w:sz w:val="16"/>
          <w:szCs w:val="16"/>
          <w:lang w:eastAsia="en-GB"/>
        </w:rPr>
        <w:t>: Fuster, D. et al. “Impact of Hepatitis C Virus Infection on the Risk of Death of Alcohol-Dependent Patients.” Journal of Viral Hepatitis 22.1 (2014): 18–24. Journal of Viral Hepatitis.</w:t>
      </w:r>
    </w:p>
    <w:p w14:paraId="5E52621D" w14:textId="79A89E53" w:rsidR="00846EDE" w:rsidRPr="00146D83" w:rsidRDefault="00846EDE" w:rsidP="00846EDE">
      <w:pPr>
        <w:spacing w:after="0" w:line="240" w:lineRule="auto"/>
        <w:rPr>
          <w:rFonts w:ascii="Verdana" w:eastAsia="Times New Roman" w:hAnsi="Verdana" w:cs="Times New Roman"/>
          <w:color w:val="000000"/>
          <w:sz w:val="16"/>
          <w:szCs w:val="16"/>
          <w:lang w:eastAsia="en-GB"/>
        </w:rPr>
      </w:pPr>
      <w:r>
        <w:rPr>
          <w:rFonts w:ascii="Verdana" w:eastAsia="Times New Roman" w:hAnsi="Verdana" w:cs="Times New Roman"/>
          <w:color w:val="000000"/>
          <w:sz w:val="16"/>
          <w:szCs w:val="16"/>
          <w:lang w:eastAsia="en-GB"/>
        </w:rPr>
        <w:t>na</w:t>
      </w:r>
      <w:r w:rsidRPr="00146D83">
        <w:rPr>
          <w:rFonts w:ascii="Verdana" w:eastAsia="Times New Roman" w:hAnsi="Verdana" w:cs="Times New Roman"/>
          <w:color w:val="000000"/>
          <w:sz w:val="16"/>
          <w:szCs w:val="16"/>
          <w:lang w:eastAsia="en-GB"/>
        </w:rPr>
        <w:t xml:space="preserve"> : no information available</w:t>
      </w:r>
    </w:p>
    <w:p w14:paraId="3756CD3A" w14:textId="2E99E499" w:rsidR="00177C5E" w:rsidRDefault="00177C5E" w:rsidP="00F06C89">
      <w:pPr>
        <w:spacing w:before="240" w:after="0" w:line="240" w:lineRule="auto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>Continued:</w:t>
      </w:r>
    </w:p>
    <w:p w14:paraId="65C9DFE1" w14:textId="77777777" w:rsidR="001D23B5" w:rsidRDefault="001D23B5" w:rsidP="000A3E37">
      <w:pPr>
        <w:spacing w:before="240" w:after="0" w:line="240" w:lineRule="auto"/>
        <w:rPr>
          <w:rFonts w:ascii="Calibri" w:eastAsia="Calibri" w:hAnsi="Calibri" w:cs="Arial"/>
        </w:rPr>
      </w:pPr>
    </w:p>
    <w:tbl>
      <w:tblPr>
        <w:tblW w:w="5000" w:type="pct"/>
        <w:tblBorders>
          <w:insideH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07"/>
        <w:gridCol w:w="761"/>
        <w:gridCol w:w="1475"/>
        <w:gridCol w:w="2331"/>
        <w:gridCol w:w="2331"/>
        <w:gridCol w:w="2331"/>
        <w:gridCol w:w="2331"/>
        <w:gridCol w:w="2331"/>
      </w:tblGrid>
      <w:tr w:rsidR="00177C5E" w:rsidRPr="0099524C" w14:paraId="3756CD43" w14:textId="77777777" w:rsidTr="00F06C89">
        <w:trPr>
          <w:trHeight w:val="210"/>
          <w:tblHeader/>
        </w:trPr>
        <w:tc>
          <w:tcPr>
            <w:tcW w:w="48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756CD3B" w14:textId="77777777" w:rsidR="00177C5E" w:rsidRPr="0099524C" w:rsidRDefault="00177C5E" w:rsidP="00235816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bookmarkStart w:id="6" w:name="_Hlk482952642"/>
            <w:r w:rsidRPr="0099524C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author</w:t>
            </w:r>
          </w:p>
        </w:tc>
        <w:tc>
          <w:tcPr>
            <w:tcW w:w="24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756CD3C" w14:textId="77777777" w:rsidR="00177C5E" w:rsidRPr="0099524C" w:rsidRDefault="00177C5E" w:rsidP="00235816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99524C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year</w:t>
            </w:r>
          </w:p>
        </w:tc>
        <w:tc>
          <w:tcPr>
            <w:tcW w:w="47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756CD3D" w14:textId="77777777" w:rsidR="00177C5E" w:rsidRPr="0099524C" w:rsidRDefault="00177C5E" w:rsidP="00235816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99524C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Diagnostic classification system</w:t>
            </w:r>
          </w:p>
        </w:tc>
        <w:tc>
          <w:tcPr>
            <w:tcW w:w="75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756CD3E" w14:textId="77777777" w:rsidR="00177C5E" w:rsidRPr="0099524C" w:rsidRDefault="00177C5E" w:rsidP="00235816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99524C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Endocrinological diseases</w:t>
            </w:r>
          </w:p>
        </w:tc>
        <w:tc>
          <w:tcPr>
            <w:tcW w:w="75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756CD3F" w14:textId="77777777" w:rsidR="00177C5E" w:rsidRPr="0099524C" w:rsidRDefault="00177C5E" w:rsidP="00235816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99524C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mmunological diseases</w:t>
            </w:r>
          </w:p>
        </w:tc>
        <w:tc>
          <w:tcPr>
            <w:tcW w:w="75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756CD40" w14:textId="77777777" w:rsidR="00177C5E" w:rsidRPr="0099524C" w:rsidRDefault="00177C5E" w:rsidP="00235816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99524C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Unnatural deaths</w:t>
            </w:r>
          </w:p>
        </w:tc>
        <w:tc>
          <w:tcPr>
            <w:tcW w:w="75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756CD41" w14:textId="77777777" w:rsidR="00177C5E" w:rsidRPr="0099524C" w:rsidRDefault="00177C5E" w:rsidP="00235816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99524C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Substance Use Disorders</w:t>
            </w:r>
            <w:r w:rsid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 xml:space="preserve"> or other mental health/psychiatric conditions</w:t>
            </w:r>
          </w:p>
        </w:tc>
        <w:tc>
          <w:tcPr>
            <w:tcW w:w="75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756CD42" w14:textId="77777777" w:rsidR="00177C5E" w:rsidRPr="0099524C" w:rsidRDefault="00177C5E" w:rsidP="00235816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99524C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nfectious diseases</w:t>
            </w:r>
          </w:p>
        </w:tc>
      </w:tr>
      <w:bookmarkEnd w:id="6"/>
      <w:tr w:rsidR="00385A13" w:rsidRPr="00385A13" w14:paraId="3756CD4C" w14:textId="77777777" w:rsidTr="00F06C89">
        <w:trPr>
          <w:trHeight w:val="225"/>
        </w:trPr>
        <w:tc>
          <w:tcPr>
            <w:tcW w:w="489" w:type="pct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CD44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Gillis, L.S.</w:t>
            </w:r>
          </w:p>
        </w:tc>
        <w:tc>
          <w:tcPr>
            <w:tcW w:w="2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CD45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69</w:t>
            </w:r>
          </w:p>
        </w:tc>
        <w:tc>
          <w:tcPr>
            <w:tcW w:w="4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CD46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r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47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48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49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de-DE"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de-DE" w:eastAsia="en-GB"/>
              </w:rPr>
              <w:t>accidents; suicide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4A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delerium tremens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4B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</w:tr>
      <w:tr w:rsidR="00385A13" w:rsidRPr="00385A13" w14:paraId="3756CD55" w14:textId="77777777" w:rsidTr="00F06C89">
        <w:trPr>
          <w:trHeight w:val="225"/>
        </w:trPr>
        <w:tc>
          <w:tcPr>
            <w:tcW w:w="489" w:type="pct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CD4D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De Lint, J.</w:t>
            </w:r>
          </w:p>
        </w:tc>
        <w:tc>
          <w:tcPr>
            <w:tcW w:w="2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CD4E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70</w:t>
            </w:r>
          </w:p>
        </w:tc>
        <w:tc>
          <w:tcPr>
            <w:tcW w:w="4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CD4F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r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50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Allergic disorders and endocrine metabolic and nutritional diseases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51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52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de-DE"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de-DE" w:eastAsia="en-GB"/>
              </w:rPr>
              <w:t>accidents and suicides,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53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Alcoholism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54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nfective and parasitic diseases,</w:t>
            </w:r>
          </w:p>
        </w:tc>
      </w:tr>
      <w:tr w:rsidR="00385A13" w:rsidRPr="00385A13" w14:paraId="3756CD5E" w14:textId="77777777" w:rsidTr="00F06C89">
        <w:trPr>
          <w:trHeight w:val="225"/>
        </w:trPr>
        <w:tc>
          <w:tcPr>
            <w:tcW w:w="489" w:type="pct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CD56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Lindelius, R.</w:t>
            </w:r>
          </w:p>
        </w:tc>
        <w:tc>
          <w:tcPr>
            <w:tcW w:w="2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CD57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74</w:t>
            </w:r>
          </w:p>
        </w:tc>
        <w:tc>
          <w:tcPr>
            <w:tcW w:w="4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CD58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r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59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5A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5B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de-DE"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de-DE" w:eastAsia="en-GB"/>
              </w:rPr>
              <w:t>accidents, poisonings, violence, suicides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5C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Mental, psychoneurotic and personality disorders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5D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</w:tr>
      <w:tr w:rsidR="00385A13" w:rsidRPr="00385A13" w14:paraId="3756CD67" w14:textId="77777777" w:rsidTr="00F06C89">
        <w:trPr>
          <w:trHeight w:val="225"/>
        </w:trPr>
        <w:tc>
          <w:tcPr>
            <w:tcW w:w="489" w:type="pct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CD5F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De Lint, J.</w:t>
            </w:r>
          </w:p>
        </w:tc>
        <w:tc>
          <w:tcPr>
            <w:tcW w:w="2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CD60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75</w:t>
            </w:r>
          </w:p>
        </w:tc>
        <w:tc>
          <w:tcPr>
            <w:tcW w:w="4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CD61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CD 8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62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63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64" w14:textId="0386F418" w:rsidR="00385A13" w:rsidRPr="00385A13" w:rsidRDefault="005E0E6A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de-DE"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de-DE" w:eastAsia="en-GB"/>
              </w:rPr>
              <w:t>A</w:t>
            </w:r>
            <w:r w:rsidR="00385A13"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de-DE" w:eastAsia="en-GB"/>
              </w:rPr>
              <w:t>ccidents</w:t>
            </w: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de-DE" w:eastAsia="en-GB"/>
              </w:rPr>
              <w:t>:</w:t>
            </w:r>
            <w:r w:rsidR="00385A13"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de-DE" w:eastAsia="en-GB"/>
              </w:rPr>
              <w:t xml:space="preserve"> 859,898 911,916; suicide</w:t>
            </w: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de-DE" w:eastAsia="en-GB"/>
              </w:rPr>
              <w:t>:</w:t>
            </w:r>
            <w:r w:rsidR="00385A13"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de-DE" w:eastAsia="en-GB"/>
              </w:rPr>
              <w:t xml:space="preserve"> 950,955, 957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65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Alcoholism:303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66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</w:tr>
      <w:tr w:rsidR="00385A13" w:rsidRPr="00385A13" w14:paraId="3756CD70" w14:textId="77777777" w:rsidTr="00F06C89">
        <w:trPr>
          <w:trHeight w:val="225"/>
        </w:trPr>
        <w:tc>
          <w:tcPr>
            <w:tcW w:w="489" w:type="pct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CD68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Dahlgren, L.</w:t>
            </w:r>
          </w:p>
        </w:tc>
        <w:tc>
          <w:tcPr>
            <w:tcW w:w="2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CD69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77</w:t>
            </w:r>
          </w:p>
        </w:tc>
        <w:tc>
          <w:tcPr>
            <w:tcW w:w="4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CD6A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CD 8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6B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6C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6D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de-DE"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de-DE" w:eastAsia="en-GB"/>
              </w:rPr>
              <w:t>accidents, poisonings, violence, suicides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6E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Chronic alcoholism and acute alcohol poisoning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6F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</w:tr>
      <w:tr w:rsidR="00385A13" w:rsidRPr="00385A13" w14:paraId="3756CD79" w14:textId="77777777" w:rsidTr="00F06C89">
        <w:trPr>
          <w:trHeight w:val="225"/>
        </w:trPr>
        <w:tc>
          <w:tcPr>
            <w:tcW w:w="489" w:type="pct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CD71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Thorarinson, A.A.</w:t>
            </w:r>
          </w:p>
        </w:tc>
        <w:tc>
          <w:tcPr>
            <w:tcW w:w="2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CD72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79</w:t>
            </w:r>
          </w:p>
        </w:tc>
        <w:tc>
          <w:tcPr>
            <w:tcW w:w="4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CD73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CD 7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74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75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76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de-DE"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de-DE" w:eastAsia="en-GB"/>
              </w:rPr>
              <w:t>accident; suicide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77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alcoholism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78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</w:tr>
      <w:tr w:rsidR="00385A13" w:rsidRPr="00385A13" w14:paraId="3756CD82" w14:textId="77777777" w:rsidTr="00F06C89">
        <w:trPr>
          <w:trHeight w:val="225"/>
        </w:trPr>
        <w:tc>
          <w:tcPr>
            <w:tcW w:w="489" w:type="pct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CD7A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Lambie, D.G.</w:t>
            </w:r>
          </w:p>
        </w:tc>
        <w:tc>
          <w:tcPr>
            <w:tcW w:w="2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CD7B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83</w:t>
            </w:r>
          </w:p>
        </w:tc>
        <w:tc>
          <w:tcPr>
            <w:tcW w:w="4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CD7C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CD 8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7D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7E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7F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de-DE"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de-DE" w:eastAsia="en-GB"/>
              </w:rPr>
              <w:t>all trauma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80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alcoholism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81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nfective and parasitic</w:t>
            </w:r>
          </w:p>
        </w:tc>
      </w:tr>
      <w:tr w:rsidR="00385A13" w:rsidRPr="00385A13" w14:paraId="3756CD8B" w14:textId="77777777" w:rsidTr="00F06C89">
        <w:trPr>
          <w:trHeight w:val="225"/>
        </w:trPr>
        <w:tc>
          <w:tcPr>
            <w:tcW w:w="489" w:type="pct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CD83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Barr, H. L.</w:t>
            </w:r>
          </w:p>
        </w:tc>
        <w:tc>
          <w:tcPr>
            <w:tcW w:w="2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CD84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84</w:t>
            </w:r>
          </w:p>
        </w:tc>
        <w:tc>
          <w:tcPr>
            <w:tcW w:w="4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CD85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r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86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87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88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de-DE"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de-DE" w:eastAsia="en-GB"/>
              </w:rPr>
              <w:t>violence or accidents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89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8A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</w:tr>
      <w:tr w:rsidR="00385A13" w:rsidRPr="00385A13" w14:paraId="3756CD94" w14:textId="77777777" w:rsidTr="00F06C89">
        <w:trPr>
          <w:trHeight w:val="225"/>
        </w:trPr>
        <w:tc>
          <w:tcPr>
            <w:tcW w:w="489" w:type="pct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CD8C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Berglund, M.</w:t>
            </w:r>
          </w:p>
        </w:tc>
        <w:tc>
          <w:tcPr>
            <w:tcW w:w="2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CD8D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85</w:t>
            </w:r>
          </w:p>
        </w:tc>
        <w:tc>
          <w:tcPr>
            <w:tcW w:w="4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CD8E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CD 8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8F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90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91" w14:textId="3439AE3E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de-DE"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de-DE" w:eastAsia="en-GB"/>
              </w:rPr>
              <w:t>violent deaths</w:t>
            </w:r>
            <w:r w:rsidR="005E0E6A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de-DE" w:eastAsia="en-GB"/>
              </w:rPr>
              <w:t>:</w:t>
            </w: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de-DE" w:eastAsia="en-GB"/>
              </w:rPr>
              <w:t xml:space="preserve"> 800-999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92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93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</w:tr>
      <w:tr w:rsidR="00385A13" w:rsidRPr="00385A13" w14:paraId="3756CD9D" w14:textId="77777777" w:rsidTr="00F06C89">
        <w:trPr>
          <w:trHeight w:val="225"/>
        </w:trPr>
        <w:tc>
          <w:tcPr>
            <w:tcW w:w="489" w:type="pct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CD95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O'Connor, A.</w:t>
            </w:r>
          </w:p>
        </w:tc>
        <w:tc>
          <w:tcPr>
            <w:tcW w:w="2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CD96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85</w:t>
            </w:r>
          </w:p>
        </w:tc>
        <w:tc>
          <w:tcPr>
            <w:tcW w:w="4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CD97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r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98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99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9A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de-DE"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de-DE" w:eastAsia="en-GB"/>
              </w:rPr>
              <w:t>suicide; accidents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9B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9C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</w:tr>
      <w:tr w:rsidR="00385A13" w:rsidRPr="00385A13" w14:paraId="3756CDA6" w14:textId="77777777" w:rsidTr="00F06C89">
        <w:trPr>
          <w:trHeight w:val="225"/>
        </w:trPr>
        <w:tc>
          <w:tcPr>
            <w:tcW w:w="489" w:type="pct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CD9E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Mackenzie, A.</w:t>
            </w:r>
          </w:p>
        </w:tc>
        <w:tc>
          <w:tcPr>
            <w:tcW w:w="2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CD9F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86</w:t>
            </w:r>
          </w:p>
        </w:tc>
        <w:tc>
          <w:tcPr>
            <w:tcW w:w="4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CDA0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r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A1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A2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A3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de-DE"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de-DE" w:eastAsia="en-GB"/>
              </w:rPr>
              <w:t>suicide; probable suicide; homicide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A4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acute alcohol intoxication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A5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</w:tr>
      <w:tr w:rsidR="00385A13" w:rsidRPr="00385A13" w14:paraId="3756CDAF" w14:textId="77777777" w:rsidTr="00F06C89">
        <w:trPr>
          <w:trHeight w:val="225"/>
        </w:trPr>
        <w:tc>
          <w:tcPr>
            <w:tcW w:w="489" w:type="pct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CDA7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Higuchi, S.</w:t>
            </w:r>
          </w:p>
        </w:tc>
        <w:tc>
          <w:tcPr>
            <w:tcW w:w="2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CDA8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87</w:t>
            </w:r>
          </w:p>
        </w:tc>
        <w:tc>
          <w:tcPr>
            <w:tcW w:w="4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CDA9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CD 9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AA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Diabetes mellitus: 250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AB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AC" w14:textId="4D77EADB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accidents and suicide</w:t>
            </w:r>
            <w:r w:rsidR="005E0E6A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:</w:t>
            </w: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 xml:space="preserve"> e800-e959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AD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Alcohol dependence syndrome: 303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AE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Septicemia: 038</w:t>
            </w:r>
          </w:p>
        </w:tc>
      </w:tr>
      <w:tr w:rsidR="00385A13" w:rsidRPr="00385A13" w14:paraId="3756CDB8" w14:textId="77777777" w:rsidTr="00F06C89">
        <w:trPr>
          <w:trHeight w:val="225"/>
        </w:trPr>
        <w:tc>
          <w:tcPr>
            <w:tcW w:w="489" w:type="pct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CDB0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Lindberg, S.</w:t>
            </w:r>
          </w:p>
        </w:tc>
        <w:tc>
          <w:tcPr>
            <w:tcW w:w="2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CDB1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88</w:t>
            </w:r>
          </w:p>
        </w:tc>
        <w:tc>
          <w:tcPr>
            <w:tcW w:w="4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CDB2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CD 8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B3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endocrine diseases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B4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B5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de-DE"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de-DE" w:eastAsia="en-GB"/>
              </w:rPr>
              <w:t>violent deaths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B6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mental diseases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B7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nfectious diseases</w:t>
            </w:r>
          </w:p>
        </w:tc>
      </w:tr>
      <w:tr w:rsidR="00385A13" w:rsidRPr="00385A13" w14:paraId="3756CDC1" w14:textId="77777777" w:rsidTr="00F06C89">
        <w:trPr>
          <w:trHeight w:val="225"/>
        </w:trPr>
        <w:tc>
          <w:tcPr>
            <w:tcW w:w="489" w:type="pct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CDB9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Wells, J.</w:t>
            </w:r>
          </w:p>
        </w:tc>
        <w:tc>
          <w:tcPr>
            <w:tcW w:w="2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CDBA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90</w:t>
            </w:r>
          </w:p>
        </w:tc>
        <w:tc>
          <w:tcPr>
            <w:tcW w:w="4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CDBB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r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BC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BD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BE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de-DE"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de-DE" w:eastAsia="en-GB"/>
              </w:rPr>
              <w:t>accidents; suicide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BF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alcohol-related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C0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</w:tr>
      <w:tr w:rsidR="00385A13" w:rsidRPr="00385A13" w14:paraId="3756CDCA" w14:textId="77777777" w:rsidTr="00F06C89">
        <w:trPr>
          <w:trHeight w:val="225"/>
        </w:trPr>
        <w:tc>
          <w:tcPr>
            <w:tcW w:w="489" w:type="pct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CDC2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Bullock, K.D.</w:t>
            </w:r>
          </w:p>
        </w:tc>
        <w:tc>
          <w:tcPr>
            <w:tcW w:w="2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CDC3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92</w:t>
            </w:r>
          </w:p>
        </w:tc>
        <w:tc>
          <w:tcPr>
            <w:tcW w:w="4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CDC4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r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C5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C6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C7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de-DE"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de-DE" w:eastAsia="en-GB"/>
              </w:rPr>
              <w:t>suicide; accidents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C8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C9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</w:tr>
      <w:tr w:rsidR="00385A13" w:rsidRPr="00385A13" w14:paraId="3756CDD3" w14:textId="77777777" w:rsidTr="00F06C89">
        <w:trPr>
          <w:trHeight w:val="225"/>
        </w:trPr>
        <w:tc>
          <w:tcPr>
            <w:tcW w:w="489" w:type="pct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CDCB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Finney, J.W.</w:t>
            </w:r>
          </w:p>
        </w:tc>
        <w:tc>
          <w:tcPr>
            <w:tcW w:w="2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CDCC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92</w:t>
            </w:r>
          </w:p>
        </w:tc>
        <w:tc>
          <w:tcPr>
            <w:tcW w:w="4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CDCD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r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CE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CF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D0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de-DE"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de-DE" w:eastAsia="en-GB"/>
              </w:rPr>
              <w:t>suicide; apparent suicide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D1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D2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</w:tr>
      <w:tr w:rsidR="00385A13" w:rsidRPr="00385A13" w14:paraId="3756CDDC" w14:textId="77777777" w:rsidTr="00F06C89">
        <w:trPr>
          <w:trHeight w:val="225"/>
        </w:trPr>
        <w:tc>
          <w:tcPr>
            <w:tcW w:w="489" w:type="pct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CDD4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De Silva, H.J.</w:t>
            </w:r>
          </w:p>
        </w:tc>
        <w:tc>
          <w:tcPr>
            <w:tcW w:w="2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CDD5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94</w:t>
            </w:r>
          </w:p>
        </w:tc>
        <w:tc>
          <w:tcPr>
            <w:tcW w:w="4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CDD6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r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D7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D8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D9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de-DE"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de-DE" w:eastAsia="en-GB"/>
              </w:rPr>
              <w:t>accidents; suicide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DA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DB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</w:tr>
      <w:tr w:rsidR="00385A13" w:rsidRPr="00385A13" w14:paraId="3756CDE5" w14:textId="77777777" w:rsidTr="00F06C89">
        <w:trPr>
          <w:trHeight w:val="225"/>
        </w:trPr>
        <w:tc>
          <w:tcPr>
            <w:tcW w:w="489" w:type="pct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CDDD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Gerdner, A.</w:t>
            </w:r>
          </w:p>
        </w:tc>
        <w:tc>
          <w:tcPr>
            <w:tcW w:w="2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CDDE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97</w:t>
            </w:r>
          </w:p>
        </w:tc>
        <w:tc>
          <w:tcPr>
            <w:tcW w:w="4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CDDF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r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E0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E1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E2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suicide; probable suicide; other violent deaths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E3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alcohol related (alcoholism, alcoholic psychosis, liver cirrhosis, alcohol intoxication)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E4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</w:tr>
      <w:tr w:rsidR="00385A13" w:rsidRPr="00385A13" w14:paraId="3756CDEE" w14:textId="77777777" w:rsidTr="00F06C89">
        <w:trPr>
          <w:trHeight w:val="225"/>
        </w:trPr>
        <w:tc>
          <w:tcPr>
            <w:tcW w:w="489" w:type="pct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CDE6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Chen, C. C.</w:t>
            </w:r>
          </w:p>
        </w:tc>
        <w:tc>
          <w:tcPr>
            <w:tcW w:w="2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CDE7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01</w:t>
            </w:r>
          </w:p>
        </w:tc>
        <w:tc>
          <w:tcPr>
            <w:tcW w:w="4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CDE8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CD 9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E9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EA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EB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de-DE"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de-DE" w:eastAsia="en-GB"/>
              </w:rPr>
              <w:t>accidents: 800-949; suicide: 950-959; homicide: 960-989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EC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ED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hiv related diseases: 042-044</w:t>
            </w:r>
          </w:p>
        </w:tc>
      </w:tr>
      <w:tr w:rsidR="00385A13" w:rsidRPr="00385A13" w14:paraId="3756CDF7" w14:textId="77777777" w:rsidTr="00F06C89">
        <w:trPr>
          <w:trHeight w:val="225"/>
        </w:trPr>
        <w:tc>
          <w:tcPr>
            <w:tcW w:w="489" w:type="pct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CDEF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Johnson, I</w:t>
            </w:r>
          </w:p>
        </w:tc>
        <w:tc>
          <w:tcPr>
            <w:tcW w:w="2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CDF0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01</w:t>
            </w:r>
          </w:p>
        </w:tc>
        <w:tc>
          <w:tcPr>
            <w:tcW w:w="4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CDF1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r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F2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F3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F4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de-DE"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de-DE" w:eastAsia="en-GB"/>
              </w:rPr>
              <w:t>suicide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F5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F6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</w:tr>
      <w:tr w:rsidR="00385A13" w:rsidRPr="00385A13" w14:paraId="3756CE00" w14:textId="77777777" w:rsidTr="00F06C89">
        <w:trPr>
          <w:trHeight w:val="225"/>
        </w:trPr>
        <w:tc>
          <w:tcPr>
            <w:tcW w:w="489" w:type="pct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CDF8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oda, T.</w:t>
            </w:r>
          </w:p>
        </w:tc>
        <w:tc>
          <w:tcPr>
            <w:tcW w:w="2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CDF9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01</w:t>
            </w:r>
          </w:p>
        </w:tc>
        <w:tc>
          <w:tcPr>
            <w:tcW w:w="4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CDFA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CD 9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FB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endocrine system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FC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FD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de-DE"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de-DE" w:eastAsia="en-GB"/>
              </w:rPr>
              <w:t>external deaths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FE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DFF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</w:tr>
      <w:tr w:rsidR="00385A13" w:rsidRPr="00385A13" w14:paraId="3756CE09" w14:textId="77777777" w:rsidTr="00F06C89">
        <w:trPr>
          <w:trHeight w:val="225"/>
        </w:trPr>
        <w:tc>
          <w:tcPr>
            <w:tcW w:w="489" w:type="pct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CE01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Masudomi, I.</w:t>
            </w:r>
          </w:p>
        </w:tc>
        <w:tc>
          <w:tcPr>
            <w:tcW w:w="2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CE02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04</w:t>
            </w:r>
          </w:p>
        </w:tc>
        <w:tc>
          <w:tcPr>
            <w:tcW w:w="4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CE03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CD 10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E04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E05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E06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de-DE"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de-DE" w:eastAsia="en-GB"/>
              </w:rPr>
              <w:t>suicide; accidents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E07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E08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</w:tr>
      <w:tr w:rsidR="00385A13" w:rsidRPr="00385A13" w14:paraId="3756CE12" w14:textId="77777777" w:rsidTr="00F06C89">
        <w:trPr>
          <w:trHeight w:val="225"/>
        </w:trPr>
        <w:tc>
          <w:tcPr>
            <w:tcW w:w="489" w:type="pct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CE0A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Costello, R. M.</w:t>
            </w:r>
          </w:p>
        </w:tc>
        <w:tc>
          <w:tcPr>
            <w:tcW w:w="2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CE0B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06</w:t>
            </w:r>
          </w:p>
        </w:tc>
        <w:tc>
          <w:tcPr>
            <w:tcW w:w="4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CE0C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r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E0D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E0E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E0F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accidents (e.g. automobile deaths), homicide, drug or alcohol overdose, suicide, aids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E10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E11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</w:tr>
      <w:tr w:rsidR="00385A13" w:rsidRPr="00385A13" w14:paraId="3756CE1B" w14:textId="77777777" w:rsidTr="00F06C89">
        <w:trPr>
          <w:trHeight w:val="225"/>
        </w:trPr>
        <w:tc>
          <w:tcPr>
            <w:tcW w:w="489" w:type="pct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CE13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Saitz, R.</w:t>
            </w:r>
          </w:p>
        </w:tc>
        <w:tc>
          <w:tcPr>
            <w:tcW w:w="2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CE14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07</w:t>
            </w:r>
          </w:p>
        </w:tc>
        <w:tc>
          <w:tcPr>
            <w:tcW w:w="4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CE15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CD 9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E16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diabetes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E17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E18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de-DE"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de-DE" w:eastAsia="en-GB"/>
              </w:rPr>
              <w:t>trauma; poisoning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E19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alcohol abuse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E1A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</w:tr>
      <w:tr w:rsidR="00385A13" w:rsidRPr="00385A13" w14:paraId="3756CE24" w14:textId="77777777" w:rsidTr="00F06C89">
        <w:trPr>
          <w:trHeight w:val="225"/>
        </w:trPr>
        <w:tc>
          <w:tcPr>
            <w:tcW w:w="489" w:type="pct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CE1C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Blonigen, D.M.</w:t>
            </w:r>
          </w:p>
        </w:tc>
        <w:tc>
          <w:tcPr>
            <w:tcW w:w="2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CE1D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11</w:t>
            </w:r>
          </w:p>
        </w:tc>
        <w:tc>
          <w:tcPr>
            <w:tcW w:w="4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CE1E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r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E1F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E20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E21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de-DE"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de-DE" w:eastAsia="en-GB"/>
              </w:rPr>
              <w:t>violent or accidental means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E22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E23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</w:tr>
      <w:tr w:rsidR="00385A13" w:rsidRPr="00385A13" w14:paraId="3756CE2D" w14:textId="77777777" w:rsidTr="00F06C89">
        <w:trPr>
          <w:trHeight w:val="225"/>
        </w:trPr>
        <w:tc>
          <w:tcPr>
            <w:tcW w:w="489" w:type="pct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CE25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Saieva, C.</w:t>
            </w:r>
          </w:p>
        </w:tc>
        <w:tc>
          <w:tcPr>
            <w:tcW w:w="2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CE26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12</w:t>
            </w:r>
          </w:p>
        </w:tc>
        <w:tc>
          <w:tcPr>
            <w:tcW w:w="4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CE27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CD 9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E28" w14:textId="0FAC895C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Diabetes</w:t>
            </w:r>
            <w:r w:rsidR="005E0E6A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:</w:t>
            </w: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 xml:space="preserve"> 2500-2509, lipid metabolism disorders</w:t>
            </w:r>
            <w:r w:rsidR="005E0E6A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:</w:t>
            </w: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 xml:space="preserve"> 2720-2729, obesity</w:t>
            </w:r>
            <w:r w:rsidR="005E0E6A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:</w:t>
            </w: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 xml:space="preserve"> 2780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E29" w14:textId="3F686B74" w:rsidR="00385A13" w:rsidRPr="00385A13" w:rsidRDefault="00385A13" w:rsidP="005E0E6A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mmunological diseases</w:t>
            </w:r>
            <w:r w:rsidR="005E0E6A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:</w:t>
            </w: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 xml:space="preserve"> 2790-2799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E2A" w14:textId="2F53F6EA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de-DE"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de-DE" w:eastAsia="en-GB"/>
              </w:rPr>
              <w:t>Accidents and violence</w:t>
            </w:r>
            <w:r w:rsidR="005E0E6A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de-DE" w:eastAsia="en-GB"/>
              </w:rPr>
              <w:t>:</w:t>
            </w: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de-DE" w:eastAsia="en-GB"/>
              </w:rPr>
              <w:t xml:space="preserve"> 8000-9999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E2B" w14:textId="7813A25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Mental disorders</w:t>
            </w:r>
            <w:r w:rsidR="005E0E6A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:</w:t>
            </w:r>
            <w:r w:rsidRPr="00385A13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 xml:space="preserve"> 2900-3199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E2C" w14:textId="68F92ADC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nfectious diseases</w:t>
            </w:r>
            <w:r w:rsidR="005E0E6A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:</w:t>
            </w: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 xml:space="preserve"> 0001-1399</w:t>
            </w:r>
          </w:p>
        </w:tc>
      </w:tr>
      <w:tr w:rsidR="00385A13" w:rsidRPr="00385A13" w14:paraId="3756CE36" w14:textId="77777777" w:rsidTr="00F06C89">
        <w:trPr>
          <w:trHeight w:val="225"/>
        </w:trPr>
        <w:tc>
          <w:tcPr>
            <w:tcW w:w="489" w:type="pc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CE2E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Sanvisens, A.</w:t>
            </w:r>
          </w:p>
        </w:tc>
        <w:tc>
          <w:tcPr>
            <w:tcW w:w="24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CE2F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14</w:t>
            </w:r>
          </w:p>
        </w:tc>
        <w:tc>
          <w:tcPr>
            <w:tcW w:w="47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CE30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CD 9 and 10</w:t>
            </w:r>
          </w:p>
        </w:tc>
        <w:tc>
          <w:tcPr>
            <w:tcW w:w="75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E31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E32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E33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de-DE"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de-DE" w:eastAsia="en-GB"/>
              </w:rPr>
              <w:t> non-natural: ICD 9: 304, 305, E800–E999; ICD-10: F10–F19, X00–X99, V00–V99, W00–W99, Y00–Y36</w:t>
            </w:r>
          </w:p>
        </w:tc>
        <w:tc>
          <w:tcPr>
            <w:tcW w:w="75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E34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E35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HIV AIDS: ICD 9: 279.5, 795.8; ICD 10: B20-B24 R75</w:t>
            </w:r>
          </w:p>
        </w:tc>
      </w:tr>
      <w:tr w:rsidR="005E0E6A" w:rsidRPr="00385A13" w14:paraId="3756CE48" w14:textId="77777777" w:rsidTr="00F06C89">
        <w:trPr>
          <w:trHeight w:val="225"/>
        </w:trPr>
        <w:tc>
          <w:tcPr>
            <w:tcW w:w="489" w:type="pc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CE40" w14:textId="1CA9F240" w:rsidR="005E0E6A" w:rsidRPr="00385A13" w:rsidRDefault="005E0E6A" w:rsidP="005E0E6A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C74D2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Fuster, D.</w:t>
            </w:r>
          </w:p>
        </w:tc>
        <w:tc>
          <w:tcPr>
            <w:tcW w:w="24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CE41" w14:textId="3FF054C7" w:rsidR="005E0E6A" w:rsidRPr="00385A13" w:rsidRDefault="005E0E6A" w:rsidP="005E0E6A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C74D2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2015</w:t>
            </w:r>
            <w:r w:rsidR="00F06C89" w:rsidRPr="00F06C89">
              <w:rPr>
                <w:rFonts w:ascii="Verdana" w:eastAsia="Times New Roman" w:hAnsi="Verdana" w:cs="Times New Roman"/>
                <w:color w:val="000000"/>
                <w:sz w:val="16"/>
                <w:szCs w:val="16"/>
                <w:vertAlign w:val="superscript"/>
                <w:lang w:eastAsia="en-GB"/>
              </w:rPr>
              <w:t xml:space="preserve"> a</w:t>
            </w:r>
          </w:p>
        </w:tc>
        <w:tc>
          <w:tcPr>
            <w:tcW w:w="47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CE42" w14:textId="77C51488" w:rsidR="005E0E6A" w:rsidRPr="00385A13" w:rsidRDefault="005E0E6A" w:rsidP="005E0E6A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CD 10</w:t>
            </w:r>
          </w:p>
        </w:tc>
        <w:tc>
          <w:tcPr>
            <w:tcW w:w="75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E43" w14:textId="4AF3E653" w:rsidR="005E0E6A" w:rsidRPr="00385A13" w:rsidRDefault="005E0E6A" w:rsidP="005E0E6A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E44" w14:textId="09D7CB42" w:rsidR="005E0E6A" w:rsidRPr="00385A13" w:rsidRDefault="005E0E6A" w:rsidP="005E0E6A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E45" w14:textId="20E05FAC" w:rsidR="005E0E6A" w:rsidRPr="00385A13" w:rsidRDefault="005E0E6A" w:rsidP="005E0E6A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de-DE" w:eastAsia="en-GB"/>
              </w:rPr>
            </w:pPr>
            <w:r w:rsidRPr="000F249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de-DE" w:eastAsia="en-GB"/>
              </w:rPr>
              <w:t>Non-natural causes (violence, accidents and overdoses): F10-F19, V00-V99, W00-W99, X00-X99, Y00-Y36</w:t>
            </w:r>
          </w:p>
        </w:tc>
        <w:tc>
          <w:tcPr>
            <w:tcW w:w="75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E46" w14:textId="7FC706D2" w:rsidR="005E0E6A" w:rsidRPr="00385A13" w:rsidRDefault="005E0E6A" w:rsidP="005E0E6A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E47" w14:textId="57C24222" w:rsidR="005E0E6A" w:rsidRPr="00385A13" w:rsidRDefault="005E0E6A" w:rsidP="005E0E6A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F249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HIV/AIDS: B20-B24, R75</w:t>
            </w:r>
          </w:p>
        </w:tc>
      </w:tr>
      <w:tr w:rsidR="00962950" w:rsidRPr="00385A13" w14:paraId="3756CE51" w14:textId="77777777" w:rsidTr="00F06C89">
        <w:trPr>
          <w:trHeight w:val="225"/>
        </w:trPr>
        <w:tc>
          <w:tcPr>
            <w:tcW w:w="489" w:type="pc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CE49" w14:textId="7CA2B2CD" w:rsidR="00962950" w:rsidRPr="00385A13" w:rsidRDefault="00962950" w:rsidP="0096295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C74D2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Fuster, D.</w:t>
            </w:r>
          </w:p>
        </w:tc>
        <w:tc>
          <w:tcPr>
            <w:tcW w:w="24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CE4A" w14:textId="776A9653" w:rsidR="00962950" w:rsidRPr="00385A13" w:rsidRDefault="00962950" w:rsidP="0096295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C74D2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2015</w:t>
            </w:r>
          </w:p>
        </w:tc>
        <w:tc>
          <w:tcPr>
            <w:tcW w:w="47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CE4B" w14:textId="394E7359" w:rsidR="00962950" w:rsidRPr="00385A13" w:rsidRDefault="00962950" w:rsidP="0096295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CD 10</w:t>
            </w:r>
          </w:p>
        </w:tc>
        <w:tc>
          <w:tcPr>
            <w:tcW w:w="75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E4C" w14:textId="11ABE2DE" w:rsidR="00962950" w:rsidRPr="00385A13" w:rsidRDefault="00962950" w:rsidP="0096295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E4D" w14:textId="0A2B27B5" w:rsidR="00962950" w:rsidRPr="00385A13" w:rsidRDefault="00962950" w:rsidP="0096295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E4E" w14:textId="5CCB05F4" w:rsidR="00962950" w:rsidRPr="00385A13" w:rsidRDefault="00962950" w:rsidP="0096295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de-DE" w:eastAsia="en-GB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de-DE" w:eastAsia="en-GB"/>
              </w:rPr>
              <w:t>na</w:t>
            </w:r>
          </w:p>
        </w:tc>
        <w:tc>
          <w:tcPr>
            <w:tcW w:w="75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E4F" w14:textId="531E8882" w:rsidR="00962950" w:rsidRPr="00385A13" w:rsidRDefault="00962950" w:rsidP="00962950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E50" w14:textId="291DFD21" w:rsidR="00962950" w:rsidRPr="00385A13" w:rsidRDefault="00962950" w:rsidP="0096295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</w:tr>
      <w:tr w:rsidR="00962950" w:rsidRPr="00385A13" w14:paraId="3756CE5A" w14:textId="77777777" w:rsidTr="00F06C89">
        <w:trPr>
          <w:trHeight w:val="225"/>
        </w:trPr>
        <w:tc>
          <w:tcPr>
            <w:tcW w:w="489" w:type="pc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CE52" w14:textId="1335FA61" w:rsidR="00962950" w:rsidRPr="00385A13" w:rsidRDefault="00962950" w:rsidP="0096295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C74D2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Guitart, A.M.</w:t>
            </w:r>
          </w:p>
        </w:tc>
        <w:tc>
          <w:tcPr>
            <w:tcW w:w="24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CE53" w14:textId="13B4356E" w:rsidR="00962950" w:rsidRPr="00385A13" w:rsidRDefault="00962950" w:rsidP="0096295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C74D2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2015</w:t>
            </w:r>
          </w:p>
        </w:tc>
        <w:tc>
          <w:tcPr>
            <w:tcW w:w="47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CE54" w14:textId="48847F20" w:rsidR="00962950" w:rsidRPr="00385A13" w:rsidRDefault="00962950" w:rsidP="0096295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CD 10</w:t>
            </w:r>
          </w:p>
        </w:tc>
        <w:tc>
          <w:tcPr>
            <w:tcW w:w="75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E55" w14:textId="02C677D1" w:rsidR="00962950" w:rsidRPr="00385A13" w:rsidRDefault="00962950" w:rsidP="0096295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E56" w14:textId="12EF51DD" w:rsidR="00962950" w:rsidRPr="00385A13" w:rsidRDefault="00962950" w:rsidP="0096295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E57" w14:textId="4D0595C9" w:rsidR="00962950" w:rsidRPr="00385A13" w:rsidRDefault="007D39D6" w:rsidP="007D39D6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de-DE" w:eastAsia="en-GB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de-DE" w:eastAsia="en-GB"/>
              </w:rPr>
              <w:t>External cause: i</w:t>
            </w:r>
            <w:r w:rsidRPr="00962950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de-DE" w:eastAsia="en-GB"/>
              </w:rPr>
              <w:t>ntentional self-harm</w:t>
            </w: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de-DE" w:eastAsia="en-GB"/>
              </w:rPr>
              <w:t xml:space="preserve">: </w:t>
            </w:r>
            <w:r w:rsidR="00962950" w:rsidRPr="00962950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de-DE" w:eastAsia="en-GB"/>
              </w:rPr>
              <w:t>X60- X84</w:t>
            </w: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de-DE" w:eastAsia="en-GB"/>
              </w:rPr>
              <w:t xml:space="preserve">, assault: </w:t>
            </w:r>
            <w:r w:rsidR="00962950" w:rsidRPr="00962950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de-DE" w:eastAsia="en-GB"/>
              </w:rPr>
              <w:t>X85-Y34, unintentional injuries</w:t>
            </w: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de-DE" w:eastAsia="en-GB"/>
              </w:rPr>
              <w:t>/</w:t>
            </w:r>
            <w:r w:rsidRPr="00962950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de-DE" w:eastAsia="en-GB"/>
              </w:rPr>
              <w:t>accidents</w:t>
            </w: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de-DE" w:eastAsia="en-GB"/>
              </w:rPr>
              <w:t xml:space="preserve">: </w:t>
            </w:r>
            <w:r w:rsidR="00962950" w:rsidRPr="00962950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de-DE" w:eastAsia="en-GB"/>
              </w:rPr>
              <w:t>V01-X59</w:t>
            </w:r>
          </w:p>
        </w:tc>
        <w:tc>
          <w:tcPr>
            <w:tcW w:w="75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E58" w14:textId="761CB934" w:rsidR="00962950" w:rsidRPr="00385A13" w:rsidRDefault="00962950" w:rsidP="00962950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6CE59" w14:textId="2D980323" w:rsidR="00962950" w:rsidRPr="00385A13" w:rsidRDefault="00962950" w:rsidP="0096295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</w:tr>
      <w:tr w:rsidR="00015DC9" w:rsidRPr="00385A13" w14:paraId="51B19849" w14:textId="77777777" w:rsidTr="00F06C89">
        <w:trPr>
          <w:trHeight w:val="225"/>
        </w:trPr>
        <w:tc>
          <w:tcPr>
            <w:tcW w:w="489" w:type="pc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05EB0EFC" w14:textId="584F4DC8" w:rsidR="00015DC9" w:rsidRPr="002C74D2" w:rsidRDefault="00015DC9" w:rsidP="00015DC9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2C74D2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Morandi, G.</w:t>
            </w:r>
          </w:p>
        </w:tc>
        <w:tc>
          <w:tcPr>
            <w:tcW w:w="24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25AA9857" w14:textId="26885C65" w:rsidR="00015DC9" w:rsidRPr="002C74D2" w:rsidRDefault="00015DC9" w:rsidP="00015DC9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</w:pPr>
            <w:r w:rsidRPr="002C74D2">
              <w:rPr>
                <w:rFonts w:ascii="Verdana" w:eastAsia="Times New Roman" w:hAnsi="Verdana"/>
                <w:color w:val="000000"/>
                <w:sz w:val="16"/>
                <w:szCs w:val="16"/>
                <w:lang w:eastAsia="en-GB"/>
              </w:rPr>
              <w:t>2016</w:t>
            </w:r>
          </w:p>
        </w:tc>
        <w:tc>
          <w:tcPr>
            <w:tcW w:w="47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1CA2FD53" w14:textId="766639E7" w:rsidR="00015DC9" w:rsidRPr="00385A13" w:rsidRDefault="00015DC9" w:rsidP="00015DC9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CD 9 and 10</w:t>
            </w:r>
          </w:p>
        </w:tc>
        <w:tc>
          <w:tcPr>
            <w:tcW w:w="75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F023A38" w14:textId="5B73F446" w:rsidR="00015DC9" w:rsidRDefault="00015DC9" w:rsidP="00015DC9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CD 9: 240-279</w:t>
            </w:r>
          </w:p>
          <w:p w14:paraId="33DD2A13" w14:textId="50B748EC" w:rsidR="00015DC9" w:rsidRPr="00385A13" w:rsidRDefault="00015DC9" w:rsidP="00015DC9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CD 10: E00-E90</w:t>
            </w:r>
          </w:p>
        </w:tc>
        <w:tc>
          <w:tcPr>
            <w:tcW w:w="75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6A3FB56" w14:textId="27C74E05" w:rsidR="00015DC9" w:rsidRPr="00385A13" w:rsidRDefault="00606A78" w:rsidP="00015DC9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868DCE8" w14:textId="77777777" w:rsidR="00015DC9" w:rsidRDefault="00606A78" w:rsidP="00015DC9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de-DE" w:eastAsia="en-GB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de-DE" w:eastAsia="en-GB"/>
              </w:rPr>
              <w:t>ICD 9: E800-E9999</w:t>
            </w:r>
          </w:p>
          <w:p w14:paraId="1BEDE351" w14:textId="6BA3EC68" w:rsidR="00606A78" w:rsidRPr="00385A13" w:rsidRDefault="00606A78" w:rsidP="00015DC9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de-DE" w:eastAsia="en-GB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de-DE" w:eastAsia="en-GB"/>
              </w:rPr>
              <w:t>ICD 10: V00-Y98</w:t>
            </w:r>
          </w:p>
        </w:tc>
        <w:tc>
          <w:tcPr>
            <w:tcW w:w="75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2A7A7A7" w14:textId="77777777" w:rsidR="00015DC9" w:rsidRDefault="00606A78" w:rsidP="00015DC9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ICD 9: 290-319</w:t>
            </w:r>
          </w:p>
          <w:p w14:paraId="1036626F" w14:textId="2D51D01C" w:rsidR="00606A78" w:rsidRPr="00385A13" w:rsidRDefault="00606A78" w:rsidP="00606A78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ICD 10: F00-F99</w:t>
            </w:r>
          </w:p>
        </w:tc>
        <w:tc>
          <w:tcPr>
            <w:tcW w:w="75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16B0528" w14:textId="7E31D1EC" w:rsidR="00015DC9" w:rsidRPr="00385A13" w:rsidRDefault="00015DC9" w:rsidP="00015DC9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CD9: 001-139, ICD 10: A00-B99</w:t>
            </w:r>
          </w:p>
        </w:tc>
      </w:tr>
    </w:tbl>
    <w:p w14:paraId="2AA38DA9" w14:textId="77777777" w:rsidR="00146D83" w:rsidRDefault="00146D83" w:rsidP="00146D83">
      <w:pPr>
        <w:spacing w:after="0" w:line="240" w:lineRule="auto"/>
        <w:rPr>
          <w:rFonts w:ascii="Verdana" w:eastAsia="Times New Roman" w:hAnsi="Verdana"/>
          <w:color w:val="000000"/>
          <w:sz w:val="16"/>
          <w:szCs w:val="16"/>
          <w:lang w:eastAsia="en-GB"/>
        </w:rPr>
      </w:pPr>
    </w:p>
    <w:p w14:paraId="3AF1FB79" w14:textId="4BFFAD2E" w:rsidR="00146D83" w:rsidRPr="00F06C89" w:rsidRDefault="00146D83" w:rsidP="00146D83">
      <w:pPr>
        <w:spacing w:after="0" w:line="240" w:lineRule="auto"/>
        <w:rPr>
          <w:rFonts w:ascii="Verdana" w:eastAsia="Times New Roman" w:hAnsi="Verdana"/>
          <w:color w:val="000000"/>
          <w:sz w:val="16"/>
          <w:szCs w:val="16"/>
          <w:lang w:eastAsia="en-GB"/>
        </w:rPr>
      </w:pPr>
      <w:r w:rsidRPr="00F06C89">
        <w:rPr>
          <w:rFonts w:ascii="Verdana" w:eastAsia="Times New Roman" w:hAnsi="Verdana"/>
          <w:color w:val="000000"/>
          <w:sz w:val="16"/>
          <w:szCs w:val="16"/>
          <w:lang w:eastAsia="en-GB"/>
        </w:rPr>
        <w:t xml:space="preserve">Note: </w:t>
      </w:r>
    </w:p>
    <w:p w14:paraId="70491B22" w14:textId="225F227F" w:rsidR="00146D83" w:rsidRDefault="00146D83" w:rsidP="00146D83">
      <w:pPr>
        <w:spacing w:after="0" w:line="240" w:lineRule="auto"/>
        <w:rPr>
          <w:rFonts w:ascii="Verdana" w:eastAsia="Times New Roman" w:hAnsi="Verdana"/>
          <w:color w:val="000000"/>
          <w:sz w:val="16"/>
          <w:szCs w:val="16"/>
          <w:lang w:eastAsia="en-GB"/>
        </w:rPr>
      </w:pPr>
      <w:r w:rsidRPr="00F06C89">
        <w:rPr>
          <w:rFonts w:ascii="Verdana" w:eastAsia="Times New Roman" w:hAnsi="Verdana"/>
          <w:color w:val="000000"/>
          <w:sz w:val="16"/>
          <w:szCs w:val="16"/>
          <w:vertAlign w:val="superscript"/>
          <w:lang w:eastAsia="en-GB"/>
        </w:rPr>
        <w:t>a</w:t>
      </w:r>
      <w:r w:rsidRPr="00F06C89">
        <w:rPr>
          <w:rFonts w:ascii="Verdana" w:eastAsia="Times New Roman" w:hAnsi="Verdana"/>
          <w:color w:val="000000"/>
          <w:sz w:val="16"/>
          <w:szCs w:val="16"/>
          <w:lang w:eastAsia="en-GB"/>
        </w:rPr>
        <w:t>: Fuster, D. et al. “Impact of Hepatitis C Virus Infection on the Risk of Death of Alcohol-Dependent Patients.” Journal of Viral Hepatitis 22.1 (2014): 18–24. Journal of Viral Hepatitis.</w:t>
      </w:r>
    </w:p>
    <w:p w14:paraId="3892A31F" w14:textId="7C493C0A" w:rsidR="00846EDE" w:rsidRDefault="00846EDE" w:rsidP="00846EDE">
      <w:pPr>
        <w:spacing w:after="0" w:line="240" w:lineRule="auto"/>
        <w:rPr>
          <w:rFonts w:ascii="Verdana" w:eastAsia="Times New Roman" w:hAnsi="Verdana"/>
          <w:color w:val="000000"/>
          <w:sz w:val="16"/>
          <w:szCs w:val="16"/>
          <w:lang w:eastAsia="en-GB"/>
        </w:rPr>
      </w:pPr>
      <w:r>
        <w:rPr>
          <w:rFonts w:ascii="Verdana" w:eastAsia="Times New Roman" w:hAnsi="Verdana" w:cs="Times New Roman"/>
          <w:color w:val="000000"/>
          <w:sz w:val="16"/>
          <w:szCs w:val="16"/>
          <w:lang w:eastAsia="en-GB"/>
        </w:rPr>
        <w:t>na</w:t>
      </w:r>
      <w:r w:rsidRPr="00146D83">
        <w:rPr>
          <w:rFonts w:ascii="Verdana" w:eastAsia="Times New Roman" w:hAnsi="Verdana" w:cs="Times New Roman"/>
          <w:color w:val="000000"/>
          <w:sz w:val="16"/>
          <w:szCs w:val="16"/>
          <w:lang w:eastAsia="en-GB"/>
        </w:rPr>
        <w:t xml:space="preserve"> : no information available</w:t>
      </w:r>
    </w:p>
    <w:p w14:paraId="3756CE5C" w14:textId="77777777" w:rsidR="00177C5E" w:rsidRDefault="00177C5E" w:rsidP="00177C5E">
      <w:pPr>
        <w:spacing w:after="200" w:line="276" w:lineRule="auto"/>
        <w:rPr>
          <w:rFonts w:ascii="Calibri" w:eastAsia="Calibri" w:hAnsi="Calibri" w:cs="Arial"/>
        </w:rPr>
        <w:sectPr w:rsidR="00177C5E" w:rsidSect="008B154C">
          <w:footerReference w:type="default" r:id="rId8"/>
          <w:pgSz w:w="16838" w:h="11906" w:orient="landscape"/>
          <w:pgMar w:top="720" w:right="720" w:bottom="720" w:left="720" w:header="708" w:footer="708" w:gutter="828"/>
          <w:pgNumType w:start="1"/>
          <w:cols w:space="708"/>
          <w:docGrid w:linePitch="360"/>
        </w:sectPr>
      </w:pPr>
    </w:p>
    <w:p w14:paraId="3756CE5D" w14:textId="77777777" w:rsidR="00177C5E" w:rsidRPr="00D71FE3" w:rsidRDefault="00177C5E" w:rsidP="00125620">
      <w:pPr>
        <w:keepNext/>
        <w:keepLines/>
        <w:spacing w:before="200" w:after="240" w:line="360" w:lineRule="auto"/>
        <w:jc w:val="both"/>
        <w:outlineLvl w:val="2"/>
        <w:rPr>
          <w:rFonts w:ascii="Verdana" w:eastAsia="Times New Roman" w:hAnsi="Verdana" w:cs="Times New Roman"/>
          <w:b/>
          <w:bCs/>
          <w:sz w:val="24"/>
          <w:szCs w:val="24"/>
        </w:rPr>
      </w:pPr>
      <w:r>
        <w:rPr>
          <w:rFonts w:ascii="Verdana" w:eastAsia="Times New Roman" w:hAnsi="Verdana" w:cs="Times New Roman"/>
          <w:b/>
          <w:bCs/>
          <w:sz w:val="24"/>
          <w:szCs w:val="24"/>
        </w:rPr>
        <w:lastRenderedPageBreak/>
        <w:t>S</w:t>
      </w:r>
      <w:r w:rsidR="001676AB">
        <w:rPr>
          <w:rFonts w:ascii="Verdana" w:eastAsia="Times New Roman" w:hAnsi="Verdana" w:cs="Times New Roman"/>
          <w:b/>
          <w:bCs/>
          <w:sz w:val="24"/>
          <w:szCs w:val="24"/>
        </w:rPr>
        <w:t>7</w:t>
      </w:r>
      <w:r>
        <w:rPr>
          <w:rFonts w:ascii="Verdana" w:eastAsia="Times New Roman" w:hAnsi="Verdana" w:cs="Times New Roman"/>
          <w:b/>
          <w:bCs/>
          <w:sz w:val="24"/>
          <w:szCs w:val="24"/>
        </w:rPr>
        <w:t xml:space="preserve">.2 </w:t>
      </w:r>
      <w:r w:rsidRPr="00B62BD7">
        <w:rPr>
          <w:rFonts w:ascii="Verdana" w:eastAsia="Times New Roman" w:hAnsi="Verdana" w:cs="Times New Roman"/>
          <w:b/>
          <w:bCs/>
          <w:sz w:val="24"/>
          <w:szCs w:val="24"/>
        </w:rPr>
        <w:t>Table</w:t>
      </w:r>
      <w:r>
        <w:rPr>
          <w:rFonts w:ascii="Verdana" w:eastAsia="Times New Roman" w:hAnsi="Verdana" w:cs="Times New Roman"/>
          <w:b/>
          <w:bCs/>
          <w:sz w:val="24"/>
          <w:szCs w:val="24"/>
        </w:rPr>
        <w:t>:</w:t>
      </w:r>
      <w:r w:rsidRPr="00B62BD7">
        <w:rPr>
          <w:rFonts w:ascii="Verdana" w:eastAsia="Times New Roman" w:hAnsi="Verdana" w:cs="Times New Roman"/>
          <w:b/>
          <w:bCs/>
          <w:sz w:val="24"/>
          <w:szCs w:val="24"/>
        </w:rPr>
        <w:t xml:space="preserve"> </w:t>
      </w:r>
      <w:r>
        <w:rPr>
          <w:rFonts w:ascii="Verdana" w:eastAsia="Times New Roman" w:hAnsi="Verdana" w:cs="Times New Roman"/>
          <w:b/>
          <w:bCs/>
          <w:sz w:val="24"/>
          <w:szCs w:val="24"/>
        </w:rPr>
        <w:t>Reported diagnostic codes used to define narrow cause of death groups</w:t>
      </w:r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1646"/>
        <w:gridCol w:w="764"/>
        <w:gridCol w:w="1333"/>
        <w:gridCol w:w="2331"/>
        <w:gridCol w:w="2331"/>
        <w:gridCol w:w="2331"/>
        <w:gridCol w:w="2331"/>
        <w:gridCol w:w="2331"/>
      </w:tblGrid>
      <w:tr w:rsidR="00177C5E" w:rsidRPr="0099524C" w14:paraId="3756CE66" w14:textId="77777777" w:rsidTr="00F06C89">
        <w:trPr>
          <w:trHeight w:val="210"/>
          <w:tblHeader/>
        </w:trPr>
        <w:tc>
          <w:tcPr>
            <w:tcW w:w="53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E5E" w14:textId="77777777" w:rsidR="00177C5E" w:rsidRPr="0099524C" w:rsidRDefault="00177C5E" w:rsidP="00235816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bookmarkStart w:id="7" w:name="_Hlk482952756"/>
            <w:r w:rsidRPr="0099524C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author</w:t>
            </w:r>
          </w:p>
        </w:tc>
        <w:tc>
          <w:tcPr>
            <w:tcW w:w="24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E5F" w14:textId="77777777" w:rsidR="00177C5E" w:rsidRPr="0099524C" w:rsidRDefault="00177C5E" w:rsidP="00235816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99524C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year</w:t>
            </w:r>
          </w:p>
        </w:tc>
        <w:tc>
          <w:tcPr>
            <w:tcW w:w="4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E60" w14:textId="77777777" w:rsidR="00177C5E" w:rsidRPr="0099524C" w:rsidRDefault="00177C5E" w:rsidP="00235816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99524C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 Diagnostic classification system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E61" w14:textId="77777777" w:rsidR="00177C5E" w:rsidRPr="0099524C" w:rsidRDefault="00177C5E" w:rsidP="00235816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99524C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Malignant cancer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</w:tcPr>
          <w:p w14:paraId="3756CE62" w14:textId="77777777" w:rsidR="00177C5E" w:rsidRPr="0099524C" w:rsidRDefault="00177C5E" w:rsidP="00235816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99524C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Coronary heart disease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</w:tcPr>
          <w:p w14:paraId="3756CE63" w14:textId="77777777" w:rsidR="00177C5E" w:rsidRPr="0099524C" w:rsidRDefault="00177C5E" w:rsidP="00235816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 xml:space="preserve">Stroke 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</w:tcPr>
          <w:p w14:paraId="3756CE64" w14:textId="771B4A15" w:rsidR="00177C5E" w:rsidRPr="0099524C" w:rsidRDefault="000F2494" w:rsidP="00235816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H</w:t>
            </w:r>
            <w:r w:rsidR="00177C5E" w:rsidRPr="0099524C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ypertension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</w:tcPr>
          <w:p w14:paraId="3756CE65" w14:textId="1E1FD2A5" w:rsidR="00177C5E" w:rsidRPr="0099524C" w:rsidRDefault="000F2494" w:rsidP="00235816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C</w:t>
            </w:r>
            <w:r w:rsidR="00177C5E" w:rsidRPr="0099524C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rrhosis</w:t>
            </w:r>
          </w:p>
        </w:tc>
      </w:tr>
      <w:tr w:rsidR="00385A13" w:rsidRPr="00385A13" w14:paraId="3756CE6F" w14:textId="77777777" w:rsidTr="00F06C89">
        <w:trPr>
          <w:cantSplit/>
          <w:trHeight w:val="225"/>
        </w:trPr>
        <w:tc>
          <w:tcPr>
            <w:tcW w:w="53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E67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Gillis, L.S.</w:t>
            </w:r>
          </w:p>
        </w:tc>
        <w:tc>
          <w:tcPr>
            <w:tcW w:w="24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E68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69</w:t>
            </w:r>
          </w:p>
        </w:tc>
        <w:tc>
          <w:tcPr>
            <w:tcW w:w="4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E69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r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E6A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carcinoma; malignancy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E6B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coronary artery disease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E6C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cerebral haemorrhage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E6D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E6E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cirrhosis of the liver</w:t>
            </w:r>
          </w:p>
        </w:tc>
      </w:tr>
      <w:tr w:rsidR="00385A13" w:rsidRPr="00385A13" w14:paraId="3756CE78" w14:textId="77777777" w:rsidTr="00F06C89">
        <w:trPr>
          <w:cantSplit/>
          <w:trHeight w:val="225"/>
        </w:trPr>
        <w:tc>
          <w:tcPr>
            <w:tcW w:w="53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E70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De Lint, J.</w:t>
            </w:r>
          </w:p>
        </w:tc>
        <w:tc>
          <w:tcPr>
            <w:tcW w:w="24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E71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70</w:t>
            </w:r>
          </w:p>
        </w:tc>
        <w:tc>
          <w:tcPr>
            <w:tcW w:w="4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E72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r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E73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Malignant neoplasm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E74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E75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E76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E77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cirrhosis of the liver</w:t>
            </w:r>
          </w:p>
        </w:tc>
      </w:tr>
      <w:tr w:rsidR="00385A13" w:rsidRPr="00385A13" w14:paraId="3756CE81" w14:textId="77777777" w:rsidTr="00F06C89">
        <w:trPr>
          <w:cantSplit/>
          <w:trHeight w:val="225"/>
        </w:trPr>
        <w:tc>
          <w:tcPr>
            <w:tcW w:w="53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E79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Lindelius, R.</w:t>
            </w:r>
          </w:p>
        </w:tc>
        <w:tc>
          <w:tcPr>
            <w:tcW w:w="24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E7A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74</w:t>
            </w:r>
          </w:p>
        </w:tc>
        <w:tc>
          <w:tcPr>
            <w:tcW w:w="4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E7B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r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E7C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eoplasms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E7D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E7E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E7F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E80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cirrhosis of the liver</w:t>
            </w:r>
          </w:p>
        </w:tc>
      </w:tr>
      <w:tr w:rsidR="00385A13" w:rsidRPr="00385A13" w14:paraId="3756CE8A" w14:textId="77777777" w:rsidTr="00F06C89">
        <w:trPr>
          <w:cantSplit/>
          <w:trHeight w:val="225"/>
        </w:trPr>
        <w:tc>
          <w:tcPr>
            <w:tcW w:w="53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E82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De Lint, J.</w:t>
            </w:r>
          </w:p>
        </w:tc>
        <w:tc>
          <w:tcPr>
            <w:tcW w:w="24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E83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75</w:t>
            </w:r>
          </w:p>
        </w:tc>
        <w:tc>
          <w:tcPr>
            <w:tcW w:w="4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E84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CD 8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E85" w14:textId="4E7B58B3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 cancer of upper digestive and respiratory tracts</w:t>
            </w:r>
            <w:r w:rsidR="005E0E6A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:</w:t>
            </w: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 xml:space="preserve"> 141,162;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E86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schemic heart disease: 410,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E87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cerebrovascular disease: 433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E88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E89" w14:textId="296AA562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cirrhosis of the liver: 571</w:t>
            </w:r>
          </w:p>
        </w:tc>
      </w:tr>
      <w:tr w:rsidR="00385A13" w:rsidRPr="00385A13" w14:paraId="3756CE93" w14:textId="77777777" w:rsidTr="00F06C89">
        <w:trPr>
          <w:cantSplit/>
          <w:trHeight w:val="225"/>
        </w:trPr>
        <w:tc>
          <w:tcPr>
            <w:tcW w:w="53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E8B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Dahlgren, L.</w:t>
            </w:r>
          </w:p>
        </w:tc>
        <w:tc>
          <w:tcPr>
            <w:tcW w:w="24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E8C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77</w:t>
            </w:r>
          </w:p>
        </w:tc>
        <w:tc>
          <w:tcPr>
            <w:tcW w:w="4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E8D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CD 8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E8E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eoplasms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E8F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Coronary attack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E90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Cerebral haemorrhage or thrombosis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E91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E92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cirrhosis of the liver</w:t>
            </w:r>
          </w:p>
        </w:tc>
      </w:tr>
      <w:tr w:rsidR="00385A13" w:rsidRPr="00385A13" w14:paraId="3756CE9C" w14:textId="77777777" w:rsidTr="00F06C89">
        <w:trPr>
          <w:cantSplit/>
          <w:trHeight w:val="225"/>
        </w:trPr>
        <w:tc>
          <w:tcPr>
            <w:tcW w:w="53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E94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Thorarinson, A.A.</w:t>
            </w:r>
          </w:p>
        </w:tc>
        <w:tc>
          <w:tcPr>
            <w:tcW w:w="24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E95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79</w:t>
            </w:r>
          </w:p>
        </w:tc>
        <w:tc>
          <w:tcPr>
            <w:tcW w:w="4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E96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CD 7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E97" w14:textId="50B1C93E" w:rsidR="00385A13" w:rsidRPr="00385A13" w:rsidRDefault="005E0E6A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C</w:t>
            </w:r>
            <w:r w:rsidR="00385A13"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ancer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E98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E99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E9A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E9B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cirrhosis of the liver/fatty liver</w:t>
            </w:r>
          </w:p>
        </w:tc>
      </w:tr>
      <w:tr w:rsidR="00385A13" w:rsidRPr="00385A13" w14:paraId="3756CEA5" w14:textId="77777777" w:rsidTr="00F06C89">
        <w:trPr>
          <w:cantSplit/>
          <w:trHeight w:val="225"/>
        </w:trPr>
        <w:tc>
          <w:tcPr>
            <w:tcW w:w="53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E9D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Lambie, D.G.</w:t>
            </w:r>
          </w:p>
        </w:tc>
        <w:tc>
          <w:tcPr>
            <w:tcW w:w="24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E9E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83</w:t>
            </w:r>
          </w:p>
        </w:tc>
        <w:tc>
          <w:tcPr>
            <w:tcW w:w="4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E9F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CD 8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EA0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malignant neoplasm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EA1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heart disease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EA2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cerebrovascular disease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EA3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EA4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alcoholic cirrhosis</w:t>
            </w:r>
          </w:p>
        </w:tc>
      </w:tr>
      <w:tr w:rsidR="00385A13" w:rsidRPr="00385A13" w14:paraId="3756CEAE" w14:textId="77777777" w:rsidTr="00F06C89">
        <w:trPr>
          <w:cantSplit/>
          <w:trHeight w:val="225"/>
        </w:trPr>
        <w:tc>
          <w:tcPr>
            <w:tcW w:w="53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EA6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Barr, H. L.</w:t>
            </w:r>
          </w:p>
        </w:tc>
        <w:tc>
          <w:tcPr>
            <w:tcW w:w="24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EA7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84</w:t>
            </w:r>
          </w:p>
        </w:tc>
        <w:tc>
          <w:tcPr>
            <w:tcW w:w="4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EA8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r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EA9" w14:textId="09B7F862" w:rsidR="00385A13" w:rsidRPr="00385A13" w:rsidRDefault="005E0E6A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</w:t>
            </w:r>
            <w:r w:rsidR="00385A13"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a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EAA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EAB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EAC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EAD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</w:tr>
      <w:tr w:rsidR="00385A13" w:rsidRPr="00385A13" w14:paraId="3756CEB7" w14:textId="77777777" w:rsidTr="00F06C89">
        <w:trPr>
          <w:cantSplit/>
          <w:trHeight w:val="225"/>
        </w:trPr>
        <w:tc>
          <w:tcPr>
            <w:tcW w:w="53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EAF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Berglund, M.</w:t>
            </w:r>
          </w:p>
        </w:tc>
        <w:tc>
          <w:tcPr>
            <w:tcW w:w="24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EB0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85</w:t>
            </w:r>
          </w:p>
        </w:tc>
        <w:tc>
          <w:tcPr>
            <w:tcW w:w="4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EB1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CD 8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EB2" w14:textId="20922F21" w:rsidR="00385A13" w:rsidRPr="00385A13" w:rsidRDefault="005E0E6A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</w:t>
            </w:r>
            <w:r w:rsidR="00385A13"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a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EB3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EB4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EB5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EB6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hepatic cirrhosis 571</w:t>
            </w:r>
          </w:p>
        </w:tc>
      </w:tr>
      <w:tr w:rsidR="00385A13" w:rsidRPr="00385A13" w14:paraId="3756CEC0" w14:textId="77777777" w:rsidTr="00F06C89">
        <w:trPr>
          <w:cantSplit/>
          <w:trHeight w:val="225"/>
        </w:trPr>
        <w:tc>
          <w:tcPr>
            <w:tcW w:w="53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EB8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O'Connor, A.</w:t>
            </w:r>
          </w:p>
        </w:tc>
        <w:tc>
          <w:tcPr>
            <w:tcW w:w="24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EB9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85</w:t>
            </w:r>
          </w:p>
        </w:tc>
        <w:tc>
          <w:tcPr>
            <w:tcW w:w="4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EBA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r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EBB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malignant disease/carcinoma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EBC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myocardial infarction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EBD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stroke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EBE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EBF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cirrhosis of the liver</w:t>
            </w:r>
          </w:p>
        </w:tc>
      </w:tr>
      <w:tr w:rsidR="00385A13" w:rsidRPr="00385A13" w14:paraId="3756CEC9" w14:textId="77777777" w:rsidTr="00F06C89">
        <w:trPr>
          <w:cantSplit/>
          <w:trHeight w:val="225"/>
        </w:trPr>
        <w:tc>
          <w:tcPr>
            <w:tcW w:w="53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EC1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Mackenzie, A.</w:t>
            </w:r>
          </w:p>
        </w:tc>
        <w:tc>
          <w:tcPr>
            <w:tcW w:w="24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EC2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86</w:t>
            </w:r>
          </w:p>
        </w:tc>
        <w:tc>
          <w:tcPr>
            <w:tcW w:w="4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EC3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r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EC4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cancer (esophagus, soft palate, prostate, lung)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EC5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arteriosclerotic cardiovascular disease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EC6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cerebrovascular accident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EC7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EC8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hepatic cirrhosis/fatty liver</w:t>
            </w:r>
          </w:p>
        </w:tc>
      </w:tr>
      <w:tr w:rsidR="00385A13" w:rsidRPr="00385A13" w14:paraId="3756CED2" w14:textId="77777777" w:rsidTr="00F06C89">
        <w:trPr>
          <w:cantSplit/>
          <w:trHeight w:val="225"/>
        </w:trPr>
        <w:tc>
          <w:tcPr>
            <w:tcW w:w="53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ECA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Higuchi, S.</w:t>
            </w:r>
          </w:p>
        </w:tc>
        <w:tc>
          <w:tcPr>
            <w:tcW w:w="24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ECB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87</w:t>
            </w:r>
          </w:p>
        </w:tc>
        <w:tc>
          <w:tcPr>
            <w:tcW w:w="4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ECC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CD 9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ECD" w14:textId="13B083D2" w:rsidR="00385A13" w:rsidRPr="00385A13" w:rsidRDefault="005E0E6A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</w:t>
            </w:r>
            <w:r w:rsidR="00385A13"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eoplasms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ECE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ECF" w14:textId="4C0B8690" w:rsidR="00385A13" w:rsidRPr="00385A13" w:rsidRDefault="00385A13" w:rsidP="005E0E6A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cerebrovascular disease</w:t>
            </w:r>
            <w:r w:rsidR="005E0E6A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:</w:t>
            </w: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 xml:space="preserve"> 430-438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ED0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ED1" w14:textId="1B42136A" w:rsidR="00385A13" w:rsidRPr="00385A13" w:rsidRDefault="00385A13" w:rsidP="005E0E6A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 chronic liver disease and cirrhosis</w:t>
            </w:r>
            <w:r w:rsidR="005E0E6A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 xml:space="preserve">: </w:t>
            </w: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571</w:t>
            </w:r>
          </w:p>
        </w:tc>
      </w:tr>
      <w:tr w:rsidR="00385A13" w:rsidRPr="00385A13" w14:paraId="3756CEDB" w14:textId="77777777" w:rsidTr="00F06C89">
        <w:trPr>
          <w:cantSplit/>
          <w:trHeight w:val="225"/>
        </w:trPr>
        <w:tc>
          <w:tcPr>
            <w:tcW w:w="53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ED3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Lindberg, S.</w:t>
            </w:r>
          </w:p>
        </w:tc>
        <w:tc>
          <w:tcPr>
            <w:tcW w:w="24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ED4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88</w:t>
            </w:r>
          </w:p>
        </w:tc>
        <w:tc>
          <w:tcPr>
            <w:tcW w:w="4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ED5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CD 8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ED6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oesophageal, upper digestive tract, gastric, primary hepatic, pancreatic,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ED7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schaemic heart disease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ED8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ED9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EDA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cirrhosis of the liver</w:t>
            </w:r>
          </w:p>
        </w:tc>
      </w:tr>
      <w:tr w:rsidR="00385A13" w:rsidRPr="00385A13" w14:paraId="3756CEE4" w14:textId="77777777" w:rsidTr="00F06C89">
        <w:trPr>
          <w:cantSplit/>
          <w:trHeight w:val="225"/>
        </w:trPr>
        <w:tc>
          <w:tcPr>
            <w:tcW w:w="53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EDC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Wells, J.</w:t>
            </w:r>
          </w:p>
        </w:tc>
        <w:tc>
          <w:tcPr>
            <w:tcW w:w="24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EDD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90</w:t>
            </w:r>
          </w:p>
        </w:tc>
        <w:tc>
          <w:tcPr>
            <w:tcW w:w="4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EDE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r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EDF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EE0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EE1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cerebrovascular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EE2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EE3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</w:tr>
      <w:tr w:rsidR="00385A13" w:rsidRPr="00385A13" w14:paraId="3756CEED" w14:textId="77777777" w:rsidTr="00F06C89">
        <w:trPr>
          <w:cantSplit/>
          <w:trHeight w:val="225"/>
        </w:trPr>
        <w:tc>
          <w:tcPr>
            <w:tcW w:w="53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EE5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Bullock, K.D.</w:t>
            </w:r>
          </w:p>
        </w:tc>
        <w:tc>
          <w:tcPr>
            <w:tcW w:w="24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EE6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92</w:t>
            </w:r>
          </w:p>
        </w:tc>
        <w:tc>
          <w:tcPr>
            <w:tcW w:w="4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EE7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r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EE8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EE9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EEA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EEB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EEC" w14:textId="140F4C23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 xml:space="preserve">hepatic </w:t>
            </w:r>
            <w:r w:rsidR="005E0E6A"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cirrhosis</w:t>
            </w:r>
          </w:p>
        </w:tc>
      </w:tr>
      <w:tr w:rsidR="00385A13" w:rsidRPr="00385A13" w14:paraId="3756CEF6" w14:textId="77777777" w:rsidTr="00F06C89">
        <w:trPr>
          <w:cantSplit/>
          <w:trHeight w:val="225"/>
        </w:trPr>
        <w:tc>
          <w:tcPr>
            <w:tcW w:w="53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EEE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Finney, J.W.</w:t>
            </w:r>
          </w:p>
        </w:tc>
        <w:tc>
          <w:tcPr>
            <w:tcW w:w="24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EEF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92</w:t>
            </w:r>
          </w:p>
        </w:tc>
        <w:tc>
          <w:tcPr>
            <w:tcW w:w="4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EF0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r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EF1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cancer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EF2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heart disease or attack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EF3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EF4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EF5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liver cirrhosis</w:t>
            </w:r>
          </w:p>
        </w:tc>
      </w:tr>
      <w:tr w:rsidR="00385A13" w:rsidRPr="00385A13" w14:paraId="3756CEFF" w14:textId="77777777" w:rsidTr="00F06C89">
        <w:trPr>
          <w:cantSplit/>
          <w:trHeight w:val="225"/>
        </w:trPr>
        <w:tc>
          <w:tcPr>
            <w:tcW w:w="53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EF7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De Silva, H.J.</w:t>
            </w:r>
          </w:p>
        </w:tc>
        <w:tc>
          <w:tcPr>
            <w:tcW w:w="24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EF8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94</w:t>
            </w:r>
          </w:p>
        </w:tc>
        <w:tc>
          <w:tcPr>
            <w:tcW w:w="4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EF9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r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EFA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colonic carcinoma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EFB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myocardial infarct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EFC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EFD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EFE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hepatocellular failure</w:t>
            </w:r>
          </w:p>
        </w:tc>
      </w:tr>
      <w:tr w:rsidR="00385A13" w:rsidRPr="00385A13" w14:paraId="3756CF08" w14:textId="77777777" w:rsidTr="00F06C89">
        <w:trPr>
          <w:cantSplit/>
          <w:trHeight w:val="225"/>
        </w:trPr>
        <w:tc>
          <w:tcPr>
            <w:tcW w:w="53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F00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Gerdner, A.</w:t>
            </w:r>
          </w:p>
        </w:tc>
        <w:tc>
          <w:tcPr>
            <w:tcW w:w="24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F01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97</w:t>
            </w:r>
          </w:p>
        </w:tc>
        <w:tc>
          <w:tcPr>
            <w:tcW w:w="4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F02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r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F03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04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05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06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07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</w:tr>
      <w:tr w:rsidR="00385A13" w:rsidRPr="00385A13" w14:paraId="3756CF11" w14:textId="77777777" w:rsidTr="00F06C89">
        <w:trPr>
          <w:cantSplit/>
          <w:trHeight w:val="225"/>
        </w:trPr>
        <w:tc>
          <w:tcPr>
            <w:tcW w:w="53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F09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Chen, C. C.</w:t>
            </w:r>
          </w:p>
        </w:tc>
        <w:tc>
          <w:tcPr>
            <w:tcW w:w="24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F0A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01</w:t>
            </w:r>
          </w:p>
        </w:tc>
        <w:tc>
          <w:tcPr>
            <w:tcW w:w="4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F0B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CD 9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F0C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cancer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0D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0E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0F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10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</w:tr>
      <w:tr w:rsidR="00385A13" w:rsidRPr="00385A13" w14:paraId="3756CF1A" w14:textId="77777777" w:rsidTr="00F06C89">
        <w:trPr>
          <w:cantSplit/>
          <w:trHeight w:val="225"/>
        </w:trPr>
        <w:tc>
          <w:tcPr>
            <w:tcW w:w="53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F12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Johnson, I</w:t>
            </w:r>
          </w:p>
        </w:tc>
        <w:tc>
          <w:tcPr>
            <w:tcW w:w="24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F13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01</w:t>
            </w:r>
          </w:p>
        </w:tc>
        <w:tc>
          <w:tcPr>
            <w:tcW w:w="4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F14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r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F15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16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17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18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19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</w:tr>
      <w:tr w:rsidR="00385A13" w:rsidRPr="00385A13" w14:paraId="3756CF23" w14:textId="77777777" w:rsidTr="00F06C89">
        <w:trPr>
          <w:cantSplit/>
          <w:trHeight w:val="225"/>
        </w:trPr>
        <w:tc>
          <w:tcPr>
            <w:tcW w:w="53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F1B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oda, T.</w:t>
            </w:r>
          </w:p>
        </w:tc>
        <w:tc>
          <w:tcPr>
            <w:tcW w:w="24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F1C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01</w:t>
            </w:r>
          </w:p>
        </w:tc>
        <w:tc>
          <w:tcPr>
            <w:tcW w:w="4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F1D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CD 9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F1E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malignant neoplasms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1F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schemic heart disease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20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cerebrovascular diseases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21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22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liver cirrhosis</w:t>
            </w:r>
          </w:p>
        </w:tc>
      </w:tr>
      <w:tr w:rsidR="00385A13" w:rsidRPr="00385A13" w14:paraId="3756CF2C" w14:textId="77777777" w:rsidTr="00F06C89">
        <w:trPr>
          <w:cantSplit/>
          <w:trHeight w:val="225"/>
        </w:trPr>
        <w:tc>
          <w:tcPr>
            <w:tcW w:w="53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F24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Masudomi, I.</w:t>
            </w:r>
          </w:p>
        </w:tc>
        <w:tc>
          <w:tcPr>
            <w:tcW w:w="24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F25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04</w:t>
            </w:r>
          </w:p>
        </w:tc>
        <w:tc>
          <w:tcPr>
            <w:tcW w:w="4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F26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CD 10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F27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28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29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2A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2B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liver cirrhosis</w:t>
            </w:r>
          </w:p>
        </w:tc>
      </w:tr>
      <w:tr w:rsidR="00385A13" w:rsidRPr="00385A13" w14:paraId="3756CF35" w14:textId="77777777" w:rsidTr="00F06C89">
        <w:trPr>
          <w:cantSplit/>
          <w:trHeight w:val="225"/>
        </w:trPr>
        <w:tc>
          <w:tcPr>
            <w:tcW w:w="53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F2D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Costello, R. M.</w:t>
            </w:r>
          </w:p>
        </w:tc>
        <w:tc>
          <w:tcPr>
            <w:tcW w:w="24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F2E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06</w:t>
            </w:r>
          </w:p>
        </w:tc>
        <w:tc>
          <w:tcPr>
            <w:tcW w:w="4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F2F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r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F30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cancer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31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32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33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34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ncluded cirrhosis and other diseases of the liver, rarely observed.</w:t>
            </w:r>
          </w:p>
        </w:tc>
      </w:tr>
      <w:tr w:rsidR="00385A13" w:rsidRPr="00385A13" w14:paraId="3756CF3E" w14:textId="77777777" w:rsidTr="00F06C89">
        <w:trPr>
          <w:cantSplit/>
          <w:trHeight w:val="225"/>
        </w:trPr>
        <w:tc>
          <w:tcPr>
            <w:tcW w:w="53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F36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Saitz, R.</w:t>
            </w:r>
          </w:p>
        </w:tc>
        <w:tc>
          <w:tcPr>
            <w:tcW w:w="24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F37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07</w:t>
            </w:r>
          </w:p>
        </w:tc>
        <w:tc>
          <w:tcPr>
            <w:tcW w:w="4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F38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CD 9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F39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malignant cancer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3A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3B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ntracerebral hemorrhage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3C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3D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</w:tr>
      <w:tr w:rsidR="00385A13" w:rsidRPr="00385A13" w14:paraId="3756CF47" w14:textId="77777777" w:rsidTr="00F06C89">
        <w:trPr>
          <w:cantSplit/>
          <w:trHeight w:val="225"/>
        </w:trPr>
        <w:tc>
          <w:tcPr>
            <w:tcW w:w="53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F3F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Blonigen, D.M.</w:t>
            </w:r>
          </w:p>
        </w:tc>
        <w:tc>
          <w:tcPr>
            <w:tcW w:w="24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F40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11</w:t>
            </w:r>
          </w:p>
        </w:tc>
        <w:tc>
          <w:tcPr>
            <w:tcW w:w="4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F41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r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F42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43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44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45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46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</w:tr>
      <w:tr w:rsidR="00385A13" w:rsidRPr="00385A13" w14:paraId="3756CF50" w14:textId="77777777" w:rsidTr="00F06C89">
        <w:trPr>
          <w:cantSplit/>
          <w:trHeight w:val="225"/>
        </w:trPr>
        <w:tc>
          <w:tcPr>
            <w:tcW w:w="53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F48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Saieva, C.</w:t>
            </w:r>
          </w:p>
        </w:tc>
        <w:tc>
          <w:tcPr>
            <w:tcW w:w="24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F49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12</w:t>
            </w:r>
          </w:p>
        </w:tc>
        <w:tc>
          <w:tcPr>
            <w:tcW w:w="4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F4A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CD 9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F4B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malignant tumours 1400-2089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4C" w14:textId="44EBF0ED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schemic heart disease</w:t>
            </w:r>
            <w:r w:rsidR="005E0E6A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:</w:t>
            </w: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 xml:space="preserve"> 4100-4149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4D" w14:textId="26EE1066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Cerebrovascular diseases</w:t>
            </w:r>
            <w:r w:rsidR="005E0E6A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:</w:t>
            </w: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 xml:space="preserve"> 4300-4389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4E" w14:textId="4768B2B1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Hypertension</w:t>
            </w:r>
            <w:r w:rsidR="005E0E6A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:</w:t>
            </w:r>
            <w:r w:rsidRPr="00385A13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 xml:space="preserve"> 4010-4059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4F" w14:textId="76BAA1F5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Liver cirrhosis</w:t>
            </w:r>
            <w:r w:rsidR="005E0E6A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:</w:t>
            </w: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 xml:space="preserve"> 5710-5719</w:t>
            </w:r>
          </w:p>
        </w:tc>
      </w:tr>
      <w:tr w:rsidR="00385A13" w:rsidRPr="00385A13" w14:paraId="3756CF59" w14:textId="77777777" w:rsidTr="00F06C89">
        <w:trPr>
          <w:cantSplit/>
          <w:trHeight w:val="225"/>
        </w:trPr>
        <w:tc>
          <w:tcPr>
            <w:tcW w:w="53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F51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Sanvisens, A.</w:t>
            </w:r>
          </w:p>
        </w:tc>
        <w:tc>
          <w:tcPr>
            <w:tcW w:w="24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F52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14</w:t>
            </w:r>
          </w:p>
        </w:tc>
        <w:tc>
          <w:tcPr>
            <w:tcW w:w="4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F53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CD 9 and 10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F54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excluding hepatocarcinoma: ICD-9: 140–154, 156–208, 273.3; ICD 10: C00–C21, C23–C97, D00–D09, D37–D48.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55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56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57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58" w14:textId="77777777" w:rsidR="00385A13" w:rsidRPr="00385A13" w:rsidRDefault="00385A13" w:rsidP="00385A1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liver-related : icd-9: 070, 155, 570–573; icd-10: b15–b19, c22, k70–k77</w:t>
            </w:r>
          </w:p>
        </w:tc>
      </w:tr>
      <w:tr w:rsidR="00BF240F" w:rsidRPr="00385A13" w14:paraId="3756CF62" w14:textId="77777777" w:rsidTr="00F06C89">
        <w:trPr>
          <w:cantSplit/>
          <w:trHeight w:val="225"/>
        </w:trPr>
        <w:tc>
          <w:tcPr>
            <w:tcW w:w="53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CF5A" w14:textId="39448E6C" w:rsidR="00BF240F" w:rsidRPr="00385A13" w:rsidRDefault="00BF240F" w:rsidP="00BF240F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Fuster, D.</w:t>
            </w:r>
          </w:p>
        </w:tc>
        <w:tc>
          <w:tcPr>
            <w:tcW w:w="24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CF5B" w14:textId="66310DC0" w:rsidR="00BF240F" w:rsidRPr="00385A13" w:rsidRDefault="00BF240F" w:rsidP="00BF240F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15</w:t>
            </w:r>
            <w:r w:rsidR="00F06C89" w:rsidRPr="00F06C89">
              <w:rPr>
                <w:rFonts w:ascii="Verdana" w:eastAsia="Times New Roman" w:hAnsi="Verdana" w:cs="Times New Roman"/>
                <w:color w:val="000000"/>
                <w:sz w:val="16"/>
                <w:szCs w:val="16"/>
                <w:vertAlign w:val="superscript"/>
                <w:lang w:eastAsia="en-GB"/>
              </w:rPr>
              <w:t xml:space="preserve"> a</w:t>
            </w:r>
          </w:p>
        </w:tc>
        <w:tc>
          <w:tcPr>
            <w:tcW w:w="4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CF5C" w14:textId="07121452" w:rsidR="00BF240F" w:rsidRPr="00385A13" w:rsidRDefault="00BF240F" w:rsidP="00BF240F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CD 10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CF5D" w14:textId="00878A3F" w:rsidR="00BF240F" w:rsidRPr="00385A13" w:rsidRDefault="00BF240F" w:rsidP="00BF240F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eoplasia (</w:t>
            </w:r>
            <w:r w:rsidRPr="000F249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excluding hepatocellular carcinoma</w:t>
            </w: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)</w:t>
            </w:r>
            <w:r w:rsidRPr="000F249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: C00- C21, C23-C97, D00-D09, D37-D48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5E" w14:textId="0E85283B" w:rsidR="00BF240F" w:rsidRPr="00385A13" w:rsidRDefault="00BF240F" w:rsidP="00BF240F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5F" w14:textId="25651A2E" w:rsidR="00BF240F" w:rsidRPr="00385A13" w:rsidRDefault="00BF240F" w:rsidP="00BF240F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60" w14:textId="32AA19C6" w:rsidR="00BF240F" w:rsidRPr="00385A13" w:rsidRDefault="00BF240F" w:rsidP="00BF240F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61" w14:textId="43C61CF8" w:rsidR="00BF240F" w:rsidRPr="00385A13" w:rsidRDefault="00BF240F" w:rsidP="00BF240F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</w:tr>
      <w:tr w:rsidR="007D39D6" w:rsidRPr="00385A13" w14:paraId="3756CF6B" w14:textId="77777777" w:rsidTr="00F06C89">
        <w:trPr>
          <w:cantSplit/>
          <w:trHeight w:val="225"/>
        </w:trPr>
        <w:tc>
          <w:tcPr>
            <w:tcW w:w="53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CF63" w14:textId="4561E60D" w:rsidR="007D39D6" w:rsidRPr="00385A13" w:rsidRDefault="007D39D6" w:rsidP="007D39D6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Fuster, D.</w:t>
            </w:r>
          </w:p>
        </w:tc>
        <w:tc>
          <w:tcPr>
            <w:tcW w:w="24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CF64" w14:textId="23452E50" w:rsidR="007D39D6" w:rsidRPr="00385A13" w:rsidRDefault="007D39D6" w:rsidP="007D39D6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15</w:t>
            </w:r>
          </w:p>
        </w:tc>
        <w:tc>
          <w:tcPr>
            <w:tcW w:w="4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CF65" w14:textId="4982403C" w:rsidR="007D39D6" w:rsidRPr="00385A13" w:rsidRDefault="007D39D6" w:rsidP="007D39D6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CD 10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CF66" w14:textId="3EE06253" w:rsidR="007D39D6" w:rsidRPr="00385A13" w:rsidRDefault="007D39D6" w:rsidP="007D39D6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eoplasia (</w:t>
            </w:r>
            <w:r w:rsidRPr="000F249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excluding hepatocellular carcinoma</w:t>
            </w: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)</w:t>
            </w:r>
            <w:r w:rsidRPr="000F249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: C00- C21, C23-C97, D00-D09, D37-D48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67" w14:textId="20059EB0" w:rsidR="007D39D6" w:rsidRPr="00385A13" w:rsidRDefault="007D39D6" w:rsidP="007D39D6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68" w14:textId="12A598A9" w:rsidR="007D39D6" w:rsidRPr="00385A13" w:rsidRDefault="007D39D6" w:rsidP="007D39D6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69" w14:textId="75DE533F" w:rsidR="007D39D6" w:rsidRPr="00385A13" w:rsidRDefault="007D39D6" w:rsidP="007D39D6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6A" w14:textId="27F6E2A7" w:rsidR="007D39D6" w:rsidRPr="00385A13" w:rsidRDefault="007D39D6" w:rsidP="007D39D6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</w:tr>
      <w:tr w:rsidR="007D39D6" w:rsidRPr="00385A13" w14:paraId="3756CF74" w14:textId="77777777" w:rsidTr="00F06C89">
        <w:trPr>
          <w:cantSplit/>
          <w:trHeight w:val="225"/>
        </w:trPr>
        <w:tc>
          <w:tcPr>
            <w:tcW w:w="53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CF6C" w14:textId="36437246" w:rsidR="007D39D6" w:rsidRPr="00385A13" w:rsidRDefault="007D39D6" w:rsidP="007D39D6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Guitart, A.</w:t>
            </w:r>
          </w:p>
        </w:tc>
        <w:tc>
          <w:tcPr>
            <w:tcW w:w="24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CF6D" w14:textId="36F3061A" w:rsidR="007D39D6" w:rsidRPr="00385A13" w:rsidRDefault="007D39D6" w:rsidP="007D39D6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15</w:t>
            </w:r>
          </w:p>
        </w:tc>
        <w:tc>
          <w:tcPr>
            <w:tcW w:w="4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CF6E" w14:textId="7AF2F815" w:rsidR="007D39D6" w:rsidRPr="00385A13" w:rsidRDefault="007D39D6" w:rsidP="007D39D6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CD 10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CF6F" w14:textId="45477909" w:rsidR="007D39D6" w:rsidRPr="00385A13" w:rsidRDefault="007D39D6" w:rsidP="007D39D6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70" w14:textId="098497DA" w:rsidR="007D39D6" w:rsidRPr="00385A13" w:rsidRDefault="007D39D6" w:rsidP="007D39D6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71" w14:textId="3EC22E22" w:rsidR="007D39D6" w:rsidRPr="00385A13" w:rsidRDefault="007D39D6" w:rsidP="007D39D6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72" w14:textId="3A70A113" w:rsidR="007D39D6" w:rsidRPr="00385A13" w:rsidRDefault="007D39D6" w:rsidP="007D39D6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73" w14:textId="28D2B3AB" w:rsidR="007D39D6" w:rsidRPr="00385A13" w:rsidRDefault="007D39D6" w:rsidP="007D39D6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</w:tr>
      <w:tr w:rsidR="007D39D6" w:rsidRPr="00385A13" w14:paraId="3756CF7D" w14:textId="77777777" w:rsidTr="00F06C89">
        <w:trPr>
          <w:cantSplit/>
          <w:trHeight w:val="225"/>
        </w:trPr>
        <w:tc>
          <w:tcPr>
            <w:tcW w:w="53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CF75" w14:textId="37789AAD" w:rsidR="007D39D6" w:rsidRPr="00385A13" w:rsidRDefault="007D39D6" w:rsidP="007D39D6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Morandi, G.</w:t>
            </w:r>
          </w:p>
        </w:tc>
        <w:tc>
          <w:tcPr>
            <w:tcW w:w="24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CF76" w14:textId="76D33A8B" w:rsidR="007D39D6" w:rsidRPr="00385A13" w:rsidRDefault="007D39D6" w:rsidP="007D39D6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16</w:t>
            </w:r>
          </w:p>
        </w:tc>
        <w:tc>
          <w:tcPr>
            <w:tcW w:w="4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CF77" w14:textId="61440981" w:rsidR="007D39D6" w:rsidRPr="00385A13" w:rsidRDefault="007D39D6" w:rsidP="007D39D6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CD 9 and 10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615286E2" w14:textId="77777777" w:rsidR="007D39D6" w:rsidRDefault="00606A78" w:rsidP="007D39D6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CD 9: 140-208</w:t>
            </w:r>
          </w:p>
          <w:p w14:paraId="3756CF78" w14:textId="041A8D14" w:rsidR="00606A78" w:rsidRPr="00385A13" w:rsidRDefault="00606A78" w:rsidP="007D39D6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CD 10: C00-C97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906924F" w14:textId="77777777" w:rsidR="007D39D6" w:rsidRDefault="00606A78" w:rsidP="007D39D6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CD 9: 410-414</w:t>
            </w:r>
          </w:p>
          <w:p w14:paraId="3756CF79" w14:textId="38E3E1E3" w:rsidR="00606A78" w:rsidRPr="00385A13" w:rsidRDefault="00606A78" w:rsidP="007D39D6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CD 10: I20-I25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EFCB539" w14:textId="77777777" w:rsidR="007D39D6" w:rsidRDefault="00E54B1E" w:rsidP="007D39D6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CD 9: 430-438</w:t>
            </w:r>
          </w:p>
          <w:p w14:paraId="3756CF7A" w14:textId="2E38C3D5" w:rsidR="00E54B1E" w:rsidRPr="00385A13" w:rsidRDefault="00E54B1E" w:rsidP="007D39D6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CD 10: I60-I66, I69.0-I69.4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E94B6D7" w14:textId="77777777" w:rsidR="007D39D6" w:rsidRDefault="00E54B1E" w:rsidP="007D39D6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ICD 9: 401-405</w:t>
            </w:r>
          </w:p>
          <w:p w14:paraId="3756CF7B" w14:textId="7BEE9B07" w:rsidR="00E54B1E" w:rsidRPr="00385A13" w:rsidRDefault="00E54B1E" w:rsidP="007D39D6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ICD 10: I10-I15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C7F2699" w14:textId="52F2F05E" w:rsidR="00E54B1E" w:rsidRDefault="00E54B1E" w:rsidP="007D39D6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CD 9: 571.0-571.9</w:t>
            </w:r>
          </w:p>
          <w:p w14:paraId="3756CF7C" w14:textId="6BCA14E2" w:rsidR="007D39D6" w:rsidRPr="00385A13" w:rsidRDefault="00E54B1E" w:rsidP="007D39D6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CD 10: K70-K74</w:t>
            </w:r>
          </w:p>
        </w:tc>
      </w:tr>
      <w:bookmarkEnd w:id="7"/>
    </w:tbl>
    <w:p w14:paraId="59E18492" w14:textId="77777777" w:rsidR="00146D83" w:rsidRDefault="00146D83" w:rsidP="00146D83">
      <w:pPr>
        <w:spacing w:after="0" w:line="240" w:lineRule="auto"/>
        <w:rPr>
          <w:rFonts w:ascii="Verdana" w:eastAsia="Times New Roman" w:hAnsi="Verdana"/>
          <w:color w:val="000000"/>
          <w:sz w:val="16"/>
          <w:szCs w:val="16"/>
          <w:lang w:eastAsia="en-GB"/>
        </w:rPr>
      </w:pPr>
    </w:p>
    <w:p w14:paraId="3BA7AC68" w14:textId="77777777" w:rsidR="00146D83" w:rsidRPr="00F06C89" w:rsidRDefault="00146D83" w:rsidP="00146D83">
      <w:pPr>
        <w:spacing w:after="0" w:line="240" w:lineRule="auto"/>
        <w:rPr>
          <w:rFonts w:ascii="Verdana" w:eastAsia="Times New Roman" w:hAnsi="Verdana"/>
          <w:color w:val="000000"/>
          <w:sz w:val="16"/>
          <w:szCs w:val="16"/>
          <w:lang w:eastAsia="en-GB"/>
        </w:rPr>
      </w:pPr>
      <w:r w:rsidRPr="00F06C89">
        <w:rPr>
          <w:rFonts w:ascii="Verdana" w:eastAsia="Times New Roman" w:hAnsi="Verdana"/>
          <w:color w:val="000000"/>
          <w:sz w:val="16"/>
          <w:szCs w:val="16"/>
          <w:lang w:eastAsia="en-GB"/>
        </w:rPr>
        <w:t xml:space="preserve">Note: </w:t>
      </w:r>
    </w:p>
    <w:p w14:paraId="2A8DE3AE" w14:textId="6D09981B" w:rsidR="00146D83" w:rsidRDefault="00146D83" w:rsidP="00146D83">
      <w:pPr>
        <w:spacing w:after="0" w:line="240" w:lineRule="auto"/>
        <w:rPr>
          <w:rFonts w:ascii="Verdana" w:eastAsia="Times New Roman" w:hAnsi="Verdana"/>
          <w:color w:val="000000"/>
          <w:sz w:val="16"/>
          <w:szCs w:val="16"/>
          <w:lang w:eastAsia="en-GB"/>
        </w:rPr>
      </w:pPr>
      <w:r w:rsidRPr="00F06C89">
        <w:rPr>
          <w:rFonts w:ascii="Verdana" w:eastAsia="Times New Roman" w:hAnsi="Verdana"/>
          <w:color w:val="000000"/>
          <w:sz w:val="16"/>
          <w:szCs w:val="16"/>
          <w:vertAlign w:val="superscript"/>
          <w:lang w:eastAsia="en-GB"/>
        </w:rPr>
        <w:t>a</w:t>
      </w:r>
      <w:r w:rsidRPr="00F06C89">
        <w:rPr>
          <w:rFonts w:ascii="Verdana" w:eastAsia="Times New Roman" w:hAnsi="Verdana"/>
          <w:color w:val="000000"/>
          <w:sz w:val="16"/>
          <w:szCs w:val="16"/>
          <w:lang w:eastAsia="en-GB"/>
        </w:rPr>
        <w:t>: Fuster, D. et al. “Impact of Hepatitis C Virus Infection on the Risk of Death of Alcohol-Dependent Patients.” Journal of Viral Hepatitis 22.1 (2014): 18–24. Journal of Viral Hepatitis.</w:t>
      </w:r>
    </w:p>
    <w:p w14:paraId="7298E8A2" w14:textId="77777777" w:rsidR="00E072C4" w:rsidRPr="00146D83" w:rsidRDefault="00E072C4" w:rsidP="00E072C4">
      <w:pPr>
        <w:spacing w:after="0" w:line="240" w:lineRule="auto"/>
        <w:rPr>
          <w:rFonts w:ascii="Verdana" w:eastAsia="Times New Roman" w:hAnsi="Verdana" w:cs="Times New Roman"/>
          <w:color w:val="000000"/>
          <w:sz w:val="16"/>
          <w:szCs w:val="16"/>
          <w:lang w:eastAsia="en-GB"/>
        </w:rPr>
      </w:pPr>
      <w:r>
        <w:rPr>
          <w:rFonts w:ascii="Verdana" w:eastAsia="Times New Roman" w:hAnsi="Verdana" w:cs="Times New Roman"/>
          <w:color w:val="000000"/>
          <w:sz w:val="16"/>
          <w:szCs w:val="16"/>
          <w:lang w:eastAsia="en-GB"/>
        </w:rPr>
        <w:t>na</w:t>
      </w:r>
      <w:r w:rsidRPr="00146D83">
        <w:rPr>
          <w:rFonts w:ascii="Verdana" w:eastAsia="Times New Roman" w:hAnsi="Verdana" w:cs="Times New Roman"/>
          <w:color w:val="000000"/>
          <w:sz w:val="16"/>
          <w:szCs w:val="16"/>
          <w:lang w:eastAsia="en-GB"/>
        </w:rPr>
        <w:t xml:space="preserve"> : no information available</w:t>
      </w:r>
    </w:p>
    <w:p w14:paraId="3756CF7E" w14:textId="60254A8A" w:rsidR="00177C5E" w:rsidRDefault="00177C5E" w:rsidP="00146D83">
      <w:pPr>
        <w:spacing w:before="240" w:after="0" w:line="240" w:lineRule="auto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Continued: </w:t>
      </w:r>
    </w:p>
    <w:p w14:paraId="225EBFF4" w14:textId="77777777" w:rsidR="001D23B5" w:rsidRDefault="001D23B5" w:rsidP="000A3E37">
      <w:pPr>
        <w:spacing w:before="240" w:after="0" w:line="240" w:lineRule="auto"/>
        <w:rPr>
          <w:rFonts w:ascii="Calibri" w:eastAsia="Calibri" w:hAnsi="Calibri" w:cs="Arial"/>
        </w:rPr>
      </w:pPr>
    </w:p>
    <w:tbl>
      <w:tblPr>
        <w:tblW w:w="5023" w:type="pct"/>
        <w:tblInd w:w="-72" w:type="dxa"/>
        <w:tblLayout w:type="fixed"/>
        <w:tblLook w:val="04A0" w:firstRow="1" w:lastRow="0" w:firstColumn="1" w:lastColumn="0" w:noHBand="0" w:noVBand="1"/>
      </w:tblPr>
      <w:tblGrid>
        <w:gridCol w:w="1773"/>
        <w:gridCol w:w="851"/>
        <w:gridCol w:w="1275"/>
        <w:gridCol w:w="2828"/>
        <w:gridCol w:w="2914"/>
        <w:gridCol w:w="2914"/>
        <w:gridCol w:w="2914"/>
      </w:tblGrid>
      <w:tr w:rsidR="003B0FCC" w:rsidRPr="0099524C" w14:paraId="3756CF86" w14:textId="77777777" w:rsidTr="00F06C89">
        <w:trPr>
          <w:trHeight w:val="210"/>
          <w:tblHeader/>
        </w:trPr>
        <w:tc>
          <w:tcPr>
            <w:tcW w:w="57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F7F" w14:textId="77777777" w:rsidR="003B0FCC" w:rsidRPr="0099524C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bookmarkStart w:id="8" w:name="_Hlk482952828"/>
            <w:bookmarkStart w:id="9" w:name="_Hlk482952806"/>
            <w:r w:rsidRPr="0099524C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author</w:t>
            </w:r>
          </w:p>
        </w:tc>
        <w:tc>
          <w:tcPr>
            <w:tcW w:w="27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F80" w14:textId="77777777" w:rsidR="003B0FCC" w:rsidRPr="0099524C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99524C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year</w:t>
            </w:r>
          </w:p>
        </w:tc>
        <w:tc>
          <w:tcPr>
            <w:tcW w:w="41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56CF81" w14:textId="77777777" w:rsidR="003B0FCC" w:rsidRPr="0099524C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99524C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 Diagnostic classification system</w:t>
            </w:r>
          </w:p>
        </w:tc>
        <w:tc>
          <w:tcPr>
            <w:tcW w:w="914" w:type="pct"/>
            <w:tcBorders>
              <w:top w:val="single" w:sz="4" w:space="0" w:color="auto"/>
              <w:bottom w:val="single" w:sz="4" w:space="0" w:color="auto"/>
            </w:tcBorders>
          </w:tcPr>
          <w:p w14:paraId="3756CF82" w14:textId="77777777" w:rsidR="003B0FCC" w:rsidRPr="0099524C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99524C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DM</w:t>
            </w:r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</w:tcPr>
          <w:p w14:paraId="3756CF83" w14:textId="7F433A73" w:rsidR="003B0FCC" w:rsidRPr="0099524C" w:rsidRDefault="000F2494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S</w:t>
            </w:r>
            <w:r w:rsidR="003B0FCC" w:rsidRPr="0099524C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uicide</w:t>
            </w:r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</w:tcPr>
          <w:p w14:paraId="3756CF84" w14:textId="77777777" w:rsidR="003B0FCC" w:rsidRPr="0099524C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99524C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Alcohol use disorder</w:t>
            </w:r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</w:tcPr>
          <w:p w14:paraId="3756CF85" w14:textId="77777777" w:rsidR="003B0FCC" w:rsidRPr="0099524C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99524C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HIV or AIDS</w:t>
            </w:r>
          </w:p>
        </w:tc>
      </w:tr>
      <w:bookmarkEnd w:id="9"/>
      <w:tr w:rsidR="003B0FCC" w:rsidRPr="00385A13" w14:paraId="3756CF8E" w14:textId="77777777" w:rsidTr="00F06C89">
        <w:trPr>
          <w:trHeight w:val="225"/>
        </w:trPr>
        <w:tc>
          <w:tcPr>
            <w:tcW w:w="57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CF87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Gillis, L.S.</w:t>
            </w:r>
          </w:p>
        </w:tc>
        <w:tc>
          <w:tcPr>
            <w:tcW w:w="27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CF88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69</w:t>
            </w:r>
          </w:p>
        </w:tc>
        <w:tc>
          <w:tcPr>
            <w:tcW w:w="41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CF89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r</w:t>
            </w:r>
          </w:p>
        </w:tc>
        <w:tc>
          <w:tcPr>
            <w:tcW w:w="9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8A" w14:textId="77777777" w:rsidR="003B0FCC" w:rsidRPr="00385A13" w:rsidRDefault="003B0FCC" w:rsidP="00E47ADD">
            <w:pPr>
              <w:spacing w:after="0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8B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suicide</w:t>
            </w:r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8C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delerium tremens</w:t>
            </w:r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8D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</w:tr>
      <w:tr w:rsidR="003B0FCC" w:rsidRPr="00385A13" w14:paraId="3756CF96" w14:textId="77777777" w:rsidTr="00F06C89">
        <w:trPr>
          <w:trHeight w:val="225"/>
        </w:trPr>
        <w:tc>
          <w:tcPr>
            <w:tcW w:w="57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CF8F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De Lint, J.</w:t>
            </w:r>
          </w:p>
        </w:tc>
        <w:tc>
          <w:tcPr>
            <w:tcW w:w="27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CF90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70</w:t>
            </w:r>
          </w:p>
        </w:tc>
        <w:tc>
          <w:tcPr>
            <w:tcW w:w="41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CF91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r</w:t>
            </w:r>
          </w:p>
        </w:tc>
        <w:tc>
          <w:tcPr>
            <w:tcW w:w="9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92" w14:textId="77777777" w:rsidR="003B0FCC" w:rsidRPr="00385A13" w:rsidRDefault="003B0FCC" w:rsidP="00E47ADD">
            <w:pPr>
              <w:spacing w:after="0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93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94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alcoholism</w:t>
            </w:r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95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</w:tr>
      <w:tr w:rsidR="003B0FCC" w:rsidRPr="00385A13" w14:paraId="3756CF9E" w14:textId="77777777" w:rsidTr="00F06C89">
        <w:trPr>
          <w:trHeight w:val="225"/>
        </w:trPr>
        <w:tc>
          <w:tcPr>
            <w:tcW w:w="57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CF97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Lindelius, R.</w:t>
            </w:r>
          </w:p>
        </w:tc>
        <w:tc>
          <w:tcPr>
            <w:tcW w:w="27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CF98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74</w:t>
            </w:r>
          </w:p>
        </w:tc>
        <w:tc>
          <w:tcPr>
            <w:tcW w:w="41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CF99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r</w:t>
            </w:r>
          </w:p>
        </w:tc>
        <w:tc>
          <w:tcPr>
            <w:tcW w:w="9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9A" w14:textId="77777777" w:rsidR="003B0FCC" w:rsidRPr="00385A13" w:rsidRDefault="003B0FCC" w:rsidP="00E47ADD">
            <w:pPr>
              <w:spacing w:after="0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9B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suicides</w:t>
            </w:r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9C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9D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</w:tr>
      <w:tr w:rsidR="003B0FCC" w:rsidRPr="00385A13" w14:paraId="3756CFA6" w14:textId="77777777" w:rsidTr="00F06C89">
        <w:trPr>
          <w:trHeight w:val="225"/>
        </w:trPr>
        <w:tc>
          <w:tcPr>
            <w:tcW w:w="57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CF9F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De Lint, J.</w:t>
            </w:r>
          </w:p>
        </w:tc>
        <w:tc>
          <w:tcPr>
            <w:tcW w:w="27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CFA0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75</w:t>
            </w:r>
          </w:p>
        </w:tc>
        <w:tc>
          <w:tcPr>
            <w:tcW w:w="41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CFA1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CD 8</w:t>
            </w:r>
          </w:p>
        </w:tc>
        <w:tc>
          <w:tcPr>
            <w:tcW w:w="9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A2" w14:textId="77777777" w:rsidR="003B0FCC" w:rsidRPr="00385A13" w:rsidRDefault="003B0FCC" w:rsidP="00E47ADD">
            <w:pPr>
              <w:spacing w:after="0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A3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Suicide: 950,955, 957</w:t>
            </w:r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A4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Alcoholism: 303;</w:t>
            </w:r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A5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</w:tr>
      <w:tr w:rsidR="003B0FCC" w:rsidRPr="00385A13" w14:paraId="3756CFAE" w14:textId="77777777" w:rsidTr="00F06C89">
        <w:trPr>
          <w:trHeight w:val="225"/>
        </w:trPr>
        <w:tc>
          <w:tcPr>
            <w:tcW w:w="57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CFA7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Dahlgren, L.</w:t>
            </w:r>
          </w:p>
        </w:tc>
        <w:tc>
          <w:tcPr>
            <w:tcW w:w="27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CFA8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77</w:t>
            </w:r>
          </w:p>
        </w:tc>
        <w:tc>
          <w:tcPr>
            <w:tcW w:w="41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CFA9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CD 8</w:t>
            </w:r>
          </w:p>
        </w:tc>
        <w:tc>
          <w:tcPr>
            <w:tcW w:w="9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AA" w14:textId="77777777" w:rsidR="003B0FCC" w:rsidRPr="00385A13" w:rsidRDefault="003B0FCC" w:rsidP="00E47ADD">
            <w:pPr>
              <w:spacing w:after="0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AB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suicides</w:t>
            </w:r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AC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Chronic alcoholism and acute alcohol poisoning</w:t>
            </w:r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AD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</w:tr>
      <w:tr w:rsidR="003B0FCC" w:rsidRPr="00385A13" w14:paraId="3756CFB6" w14:textId="77777777" w:rsidTr="00F06C89">
        <w:trPr>
          <w:trHeight w:val="225"/>
        </w:trPr>
        <w:tc>
          <w:tcPr>
            <w:tcW w:w="57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CFAF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Thorarinson, A.A.</w:t>
            </w:r>
          </w:p>
        </w:tc>
        <w:tc>
          <w:tcPr>
            <w:tcW w:w="27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CFB0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79</w:t>
            </w:r>
          </w:p>
        </w:tc>
        <w:tc>
          <w:tcPr>
            <w:tcW w:w="41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CFB1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CD 7</w:t>
            </w:r>
          </w:p>
        </w:tc>
        <w:tc>
          <w:tcPr>
            <w:tcW w:w="9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B2" w14:textId="77777777" w:rsidR="003B0FCC" w:rsidRPr="00385A13" w:rsidRDefault="003B0FCC" w:rsidP="00E47ADD">
            <w:pPr>
              <w:spacing w:after="0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B3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suicide</w:t>
            </w:r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B4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alcoholism</w:t>
            </w:r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B5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</w:tr>
      <w:tr w:rsidR="003B0FCC" w:rsidRPr="00385A13" w14:paraId="3756CFBE" w14:textId="77777777" w:rsidTr="00F06C89">
        <w:trPr>
          <w:trHeight w:val="225"/>
        </w:trPr>
        <w:tc>
          <w:tcPr>
            <w:tcW w:w="57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CFB7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Lambie, D.G.</w:t>
            </w:r>
          </w:p>
        </w:tc>
        <w:tc>
          <w:tcPr>
            <w:tcW w:w="27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CFB8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83</w:t>
            </w:r>
          </w:p>
        </w:tc>
        <w:tc>
          <w:tcPr>
            <w:tcW w:w="41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CFB9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CD 8</w:t>
            </w:r>
          </w:p>
        </w:tc>
        <w:tc>
          <w:tcPr>
            <w:tcW w:w="9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BA" w14:textId="77777777" w:rsidR="003B0FCC" w:rsidRPr="00385A13" w:rsidRDefault="003B0FCC" w:rsidP="00E47ADD">
            <w:pPr>
              <w:spacing w:after="0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BB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suicide</w:t>
            </w:r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BC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alcoholism</w:t>
            </w:r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BD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</w:tr>
      <w:tr w:rsidR="003B0FCC" w:rsidRPr="00385A13" w14:paraId="3756CFC6" w14:textId="77777777" w:rsidTr="00F06C89">
        <w:trPr>
          <w:trHeight w:val="225"/>
        </w:trPr>
        <w:tc>
          <w:tcPr>
            <w:tcW w:w="57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CFBF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Barr, H. L.</w:t>
            </w:r>
          </w:p>
        </w:tc>
        <w:tc>
          <w:tcPr>
            <w:tcW w:w="27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CFC0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84</w:t>
            </w:r>
          </w:p>
        </w:tc>
        <w:tc>
          <w:tcPr>
            <w:tcW w:w="41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CFC1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r</w:t>
            </w:r>
          </w:p>
        </w:tc>
        <w:tc>
          <w:tcPr>
            <w:tcW w:w="9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C2" w14:textId="77777777" w:rsidR="003B0FCC" w:rsidRPr="00385A13" w:rsidRDefault="003B0FCC" w:rsidP="00E47ADD">
            <w:pPr>
              <w:spacing w:after="0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C3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C4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C5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</w:tr>
      <w:tr w:rsidR="003B0FCC" w:rsidRPr="00385A13" w14:paraId="3756CFCE" w14:textId="77777777" w:rsidTr="00F06C89">
        <w:trPr>
          <w:trHeight w:val="225"/>
        </w:trPr>
        <w:tc>
          <w:tcPr>
            <w:tcW w:w="57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CFC7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Berglund, M.</w:t>
            </w:r>
          </w:p>
        </w:tc>
        <w:tc>
          <w:tcPr>
            <w:tcW w:w="27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CFC8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85</w:t>
            </w:r>
          </w:p>
        </w:tc>
        <w:tc>
          <w:tcPr>
            <w:tcW w:w="41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CFC9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CD 8</w:t>
            </w:r>
          </w:p>
        </w:tc>
        <w:tc>
          <w:tcPr>
            <w:tcW w:w="9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CA" w14:textId="77777777" w:rsidR="003B0FCC" w:rsidRPr="00385A13" w:rsidRDefault="003B0FCC" w:rsidP="00E47ADD">
            <w:pPr>
              <w:spacing w:after="0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CB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CC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CD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</w:tr>
      <w:tr w:rsidR="003B0FCC" w:rsidRPr="00385A13" w14:paraId="3756CFD6" w14:textId="77777777" w:rsidTr="00F06C89">
        <w:trPr>
          <w:trHeight w:val="225"/>
        </w:trPr>
        <w:tc>
          <w:tcPr>
            <w:tcW w:w="57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CFCF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O'Connor, A.</w:t>
            </w:r>
          </w:p>
        </w:tc>
        <w:tc>
          <w:tcPr>
            <w:tcW w:w="27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CFD0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85</w:t>
            </w:r>
          </w:p>
        </w:tc>
        <w:tc>
          <w:tcPr>
            <w:tcW w:w="41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CFD1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r</w:t>
            </w:r>
          </w:p>
        </w:tc>
        <w:tc>
          <w:tcPr>
            <w:tcW w:w="9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D2" w14:textId="77777777" w:rsidR="003B0FCC" w:rsidRPr="00385A13" w:rsidRDefault="003B0FCC" w:rsidP="00E47ADD">
            <w:pPr>
              <w:spacing w:after="0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D3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suicide</w:t>
            </w:r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D4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D5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</w:tr>
      <w:tr w:rsidR="003B0FCC" w:rsidRPr="00385A13" w14:paraId="3756CFDE" w14:textId="77777777" w:rsidTr="00F06C89">
        <w:trPr>
          <w:trHeight w:val="225"/>
        </w:trPr>
        <w:tc>
          <w:tcPr>
            <w:tcW w:w="57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CFD7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Mackenzie, A.</w:t>
            </w:r>
          </w:p>
        </w:tc>
        <w:tc>
          <w:tcPr>
            <w:tcW w:w="27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CFD8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86</w:t>
            </w:r>
          </w:p>
        </w:tc>
        <w:tc>
          <w:tcPr>
            <w:tcW w:w="41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CFD9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r</w:t>
            </w:r>
          </w:p>
        </w:tc>
        <w:tc>
          <w:tcPr>
            <w:tcW w:w="9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DA" w14:textId="77777777" w:rsidR="003B0FCC" w:rsidRPr="00385A13" w:rsidRDefault="003B0FCC" w:rsidP="00E47ADD">
            <w:pPr>
              <w:spacing w:after="0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DB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suicide or probable suicide</w:t>
            </w:r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DC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acute alcohol intoxication</w:t>
            </w:r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DD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</w:tr>
      <w:tr w:rsidR="003B0FCC" w:rsidRPr="00385A13" w14:paraId="3756CFE6" w14:textId="77777777" w:rsidTr="00F06C89">
        <w:trPr>
          <w:trHeight w:val="225"/>
        </w:trPr>
        <w:tc>
          <w:tcPr>
            <w:tcW w:w="57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CFDF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Higuchi, S.</w:t>
            </w:r>
          </w:p>
        </w:tc>
        <w:tc>
          <w:tcPr>
            <w:tcW w:w="27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CFE0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87</w:t>
            </w:r>
          </w:p>
        </w:tc>
        <w:tc>
          <w:tcPr>
            <w:tcW w:w="41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CFE1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CD 9</w:t>
            </w:r>
          </w:p>
        </w:tc>
        <w:tc>
          <w:tcPr>
            <w:tcW w:w="9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E2" w14:textId="77777777" w:rsidR="003B0FCC" w:rsidRPr="00385A13" w:rsidRDefault="003B0FCC" w:rsidP="00E47ADD">
            <w:pPr>
              <w:spacing w:after="0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Diabetes mellitus: 250</w:t>
            </w:r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E3" w14:textId="36418900" w:rsidR="003B0FCC" w:rsidRPr="00385A13" w:rsidRDefault="005E0E6A" w:rsidP="005E0E6A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S</w:t>
            </w:r>
            <w:r w:rsidR="003B0FCC"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uicide</w:t>
            </w: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 xml:space="preserve">: </w:t>
            </w:r>
            <w:r w:rsidR="003B0FCC"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e950-e959</w:t>
            </w:r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E4" w14:textId="553F7734" w:rsidR="003B0FCC" w:rsidRPr="00385A13" w:rsidRDefault="003B0FCC" w:rsidP="005E0E6A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alcohol dependence syndrome</w:t>
            </w:r>
            <w:r w:rsidR="005E0E6A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 xml:space="preserve">: </w:t>
            </w: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03</w:t>
            </w:r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E5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</w:tr>
      <w:tr w:rsidR="003B0FCC" w:rsidRPr="00385A13" w14:paraId="3756CFEE" w14:textId="77777777" w:rsidTr="00F06C89">
        <w:trPr>
          <w:trHeight w:val="225"/>
        </w:trPr>
        <w:tc>
          <w:tcPr>
            <w:tcW w:w="57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CFE7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Lindberg, S.</w:t>
            </w:r>
          </w:p>
        </w:tc>
        <w:tc>
          <w:tcPr>
            <w:tcW w:w="27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CFE8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88</w:t>
            </w:r>
          </w:p>
        </w:tc>
        <w:tc>
          <w:tcPr>
            <w:tcW w:w="41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CFE9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CD 8</w:t>
            </w:r>
          </w:p>
        </w:tc>
        <w:tc>
          <w:tcPr>
            <w:tcW w:w="9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EA" w14:textId="77777777" w:rsidR="003B0FCC" w:rsidRPr="00385A13" w:rsidRDefault="003B0FCC" w:rsidP="00E47ADD">
            <w:pPr>
              <w:spacing w:after="0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diabetes</w:t>
            </w:r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EB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suicide</w:t>
            </w:r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EC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alcohol intoxication</w:t>
            </w:r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ED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</w:tr>
      <w:tr w:rsidR="003B0FCC" w:rsidRPr="00385A13" w14:paraId="3756CFF6" w14:textId="77777777" w:rsidTr="00F06C89">
        <w:trPr>
          <w:trHeight w:val="225"/>
        </w:trPr>
        <w:tc>
          <w:tcPr>
            <w:tcW w:w="57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CFEF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Wells, J.</w:t>
            </w:r>
          </w:p>
        </w:tc>
        <w:tc>
          <w:tcPr>
            <w:tcW w:w="27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CFF0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90</w:t>
            </w:r>
          </w:p>
        </w:tc>
        <w:tc>
          <w:tcPr>
            <w:tcW w:w="41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CFF1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r</w:t>
            </w:r>
          </w:p>
        </w:tc>
        <w:tc>
          <w:tcPr>
            <w:tcW w:w="9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F2" w14:textId="77777777" w:rsidR="003B0FCC" w:rsidRPr="00385A13" w:rsidRDefault="003B0FCC" w:rsidP="00E47ADD">
            <w:pPr>
              <w:spacing w:after="0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F3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suicide</w:t>
            </w:r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F4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alcohol-related</w:t>
            </w:r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F5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</w:tr>
      <w:tr w:rsidR="003B0FCC" w:rsidRPr="00385A13" w14:paraId="3756CFFE" w14:textId="77777777" w:rsidTr="00F06C89">
        <w:trPr>
          <w:trHeight w:val="225"/>
        </w:trPr>
        <w:tc>
          <w:tcPr>
            <w:tcW w:w="57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CFF7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Bullock, K.D.</w:t>
            </w:r>
          </w:p>
        </w:tc>
        <w:tc>
          <w:tcPr>
            <w:tcW w:w="27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CFF8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92</w:t>
            </w:r>
          </w:p>
        </w:tc>
        <w:tc>
          <w:tcPr>
            <w:tcW w:w="41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CFF9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r</w:t>
            </w:r>
          </w:p>
        </w:tc>
        <w:tc>
          <w:tcPr>
            <w:tcW w:w="9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FA" w14:textId="77777777" w:rsidR="003B0FCC" w:rsidRPr="00385A13" w:rsidRDefault="003B0FCC" w:rsidP="00E47ADD">
            <w:pPr>
              <w:spacing w:after="0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FB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suicide</w:t>
            </w:r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FC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CFFD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</w:tr>
      <w:tr w:rsidR="003B0FCC" w:rsidRPr="00385A13" w14:paraId="3756D006" w14:textId="77777777" w:rsidTr="00F06C89">
        <w:trPr>
          <w:trHeight w:val="225"/>
        </w:trPr>
        <w:tc>
          <w:tcPr>
            <w:tcW w:w="57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CFFF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Finney, J.W.</w:t>
            </w:r>
          </w:p>
        </w:tc>
        <w:tc>
          <w:tcPr>
            <w:tcW w:w="27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D000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92</w:t>
            </w:r>
          </w:p>
        </w:tc>
        <w:tc>
          <w:tcPr>
            <w:tcW w:w="41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D001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r</w:t>
            </w:r>
          </w:p>
        </w:tc>
        <w:tc>
          <w:tcPr>
            <w:tcW w:w="9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D002" w14:textId="77777777" w:rsidR="003B0FCC" w:rsidRPr="00385A13" w:rsidRDefault="003B0FCC" w:rsidP="00E47ADD">
            <w:pPr>
              <w:spacing w:after="0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D003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suicide or apparent suicide</w:t>
            </w:r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D004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D005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</w:tr>
      <w:tr w:rsidR="003B0FCC" w:rsidRPr="00385A13" w14:paraId="3756D00E" w14:textId="77777777" w:rsidTr="00F06C89">
        <w:trPr>
          <w:trHeight w:val="225"/>
        </w:trPr>
        <w:tc>
          <w:tcPr>
            <w:tcW w:w="57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D007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De Silva, H.J.</w:t>
            </w:r>
          </w:p>
        </w:tc>
        <w:tc>
          <w:tcPr>
            <w:tcW w:w="27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D008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94</w:t>
            </w:r>
          </w:p>
        </w:tc>
        <w:tc>
          <w:tcPr>
            <w:tcW w:w="41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D009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r</w:t>
            </w:r>
          </w:p>
        </w:tc>
        <w:tc>
          <w:tcPr>
            <w:tcW w:w="9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D00A" w14:textId="77777777" w:rsidR="003B0FCC" w:rsidRPr="00385A13" w:rsidRDefault="003B0FCC" w:rsidP="00E47ADD">
            <w:pPr>
              <w:spacing w:after="0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D00B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suicide</w:t>
            </w:r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D00C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D00D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</w:tr>
      <w:tr w:rsidR="003B0FCC" w:rsidRPr="00385A13" w14:paraId="3756D016" w14:textId="77777777" w:rsidTr="00F06C89">
        <w:trPr>
          <w:trHeight w:val="225"/>
        </w:trPr>
        <w:tc>
          <w:tcPr>
            <w:tcW w:w="57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D00F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Gerdner, A.</w:t>
            </w:r>
          </w:p>
        </w:tc>
        <w:tc>
          <w:tcPr>
            <w:tcW w:w="27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D010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97</w:t>
            </w:r>
          </w:p>
        </w:tc>
        <w:tc>
          <w:tcPr>
            <w:tcW w:w="41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D011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r</w:t>
            </w:r>
          </w:p>
        </w:tc>
        <w:tc>
          <w:tcPr>
            <w:tcW w:w="9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D012" w14:textId="77777777" w:rsidR="003B0FCC" w:rsidRPr="00385A13" w:rsidRDefault="003B0FCC" w:rsidP="00E47ADD">
            <w:pPr>
              <w:spacing w:after="0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D013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suicide; apparent suicide</w:t>
            </w:r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D014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alcohol related</w:t>
            </w:r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D015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</w:tr>
      <w:tr w:rsidR="003B0FCC" w:rsidRPr="00385A13" w14:paraId="3756D01E" w14:textId="77777777" w:rsidTr="00F06C89">
        <w:trPr>
          <w:trHeight w:val="225"/>
        </w:trPr>
        <w:tc>
          <w:tcPr>
            <w:tcW w:w="57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D017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Chen, C. C.</w:t>
            </w:r>
          </w:p>
        </w:tc>
        <w:tc>
          <w:tcPr>
            <w:tcW w:w="27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D018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01</w:t>
            </w:r>
          </w:p>
        </w:tc>
        <w:tc>
          <w:tcPr>
            <w:tcW w:w="41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D019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CD 9</w:t>
            </w:r>
          </w:p>
        </w:tc>
        <w:tc>
          <w:tcPr>
            <w:tcW w:w="9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D01A" w14:textId="77777777" w:rsidR="003B0FCC" w:rsidRPr="00385A13" w:rsidRDefault="003B0FCC" w:rsidP="00E47ADD">
            <w:pPr>
              <w:spacing w:after="0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D01B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950-959</w:t>
            </w:r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D01C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D01D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hiv related diseases: 042-044</w:t>
            </w:r>
          </w:p>
        </w:tc>
      </w:tr>
      <w:tr w:rsidR="003B0FCC" w:rsidRPr="00385A13" w14:paraId="3756D026" w14:textId="77777777" w:rsidTr="00F06C89">
        <w:trPr>
          <w:trHeight w:val="225"/>
        </w:trPr>
        <w:tc>
          <w:tcPr>
            <w:tcW w:w="57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D01F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Johnson, I</w:t>
            </w:r>
          </w:p>
        </w:tc>
        <w:tc>
          <w:tcPr>
            <w:tcW w:w="27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D020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01</w:t>
            </w:r>
          </w:p>
        </w:tc>
        <w:tc>
          <w:tcPr>
            <w:tcW w:w="41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D021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r</w:t>
            </w:r>
          </w:p>
        </w:tc>
        <w:tc>
          <w:tcPr>
            <w:tcW w:w="9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D022" w14:textId="77777777" w:rsidR="003B0FCC" w:rsidRPr="00385A13" w:rsidRDefault="003B0FCC" w:rsidP="00E47ADD">
            <w:pPr>
              <w:spacing w:after="0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D023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suicide</w:t>
            </w:r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D024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D025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</w:tr>
      <w:tr w:rsidR="003B0FCC" w:rsidRPr="00385A13" w14:paraId="3756D02E" w14:textId="77777777" w:rsidTr="00F06C89">
        <w:trPr>
          <w:trHeight w:val="225"/>
        </w:trPr>
        <w:tc>
          <w:tcPr>
            <w:tcW w:w="57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D027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oda, T.</w:t>
            </w:r>
          </w:p>
        </w:tc>
        <w:tc>
          <w:tcPr>
            <w:tcW w:w="27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D028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01</w:t>
            </w:r>
          </w:p>
        </w:tc>
        <w:tc>
          <w:tcPr>
            <w:tcW w:w="41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D029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CD 9</w:t>
            </w:r>
          </w:p>
        </w:tc>
        <w:tc>
          <w:tcPr>
            <w:tcW w:w="9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D02A" w14:textId="77777777" w:rsidR="003B0FCC" w:rsidRPr="00385A13" w:rsidRDefault="003B0FCC" w:rsidP="00E47ADD">
            <w:pPr>
              <w:spacing w:after="0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D02B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suicide</w:t>
            </w:r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D02C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D02D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</w:tr>
      <w:tr w:rsidR="003B0FCC" w:rsidRPr="00385A13" w14:paraId="3756D036" w14:textId="77777777" w:rsidTr="00F06C89">
        <w:trPr>
          <w:trHeight w:val="225"/>
        </w:trPr>
        <w:tc>
          <w:tcPr>
            <w:tcW w:w="57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D02F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Masudomi, I.</w:t>
            </w:r>
          </w:p>
        </w:tc>
        <w:tc>
          <w:tcPr>
            <w:tcW w:w="27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D030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04</w:t>
            </w:r>
          </w:p>
        </w:tc>
        <w:tc>
          <w:tcPr>
            <w:tcW w:w="41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D031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CD 10</w:t>
            </w:r>
          </w:p>
        </w:tc>
        <w:tc>
          <w:tcPr>
            <w:tcW w:w="9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D032" w14:textId="77777777" w:rsidR="003B0FCC" w:rsidRPr="00385A13" w:rsidRDefault="003B0FCC" w:rsidP="00E47ADD">
            <w:pPr>
              <w:spacing w:after="0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D033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suicide</w:t>
            </w:r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D034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D035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</w:tr>
      <w:tr w:rsidR="003B0FCC" w:rsidRPr="00385A13" w14:paraId="3756D03E" w14:textId="77777777" w:rsidTr="00F06C89">
        <w:trPr>
          <w:trHeight w:val="225"/>
        </w:trPr>
        <w:tc>
          <w:tcPr>
            <w:tcW w:w="57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D037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Costello, R. M.</w:t>
            </w:r>
          </w:p>
        </w:tc>
        <w:tc>
          <w:tcPr>
            <w:tcW w:w="27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D038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06</w:t>
            </w:r>
          </w:p>
        </w:tc>
        <w:tc>
          <w:tcPr>
            <w:tcW w:w="41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D039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r</w:t>
            </w:r>
          </w:p>
        </w:tc>
        <w:tc>
          <w:tcPr>
            <w:tcW w:w="9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D03A" w14:textId="77777777" w:rsidR="003B0FCC" w:rsidRPr="00385A13" w:rsidRDefault="003B0FCC" w:rsidP="00E47ADD">
            <w:pPr>
              <w:spacing w:after="0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D03B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D03C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D03D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</w:tr>
      <w:tr w:rsidR="003B0FCC" w:rsidRPr="00385A13" w14:paraId="3756D046" w14:textId="77777777" w:rsidTr="00F06C89">
        <w:trPr>
          <w:trHeight w:val="225"/>
        </w:trPr>
        <w:tc>
          <w:tcPr>
            <w:tcW w:w="57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D03F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Saitz, R.</w:t>
            </w:r>
          </w:p>
        </w:tc>
        <w:tc>
          <w:tcPr>
            <w:tcW w:w="27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D040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07</w:t>
            </w:r>
          </w:p>
        </w:tc>
        <w:tc>
          <w:tcPr>
            <w:tcW w:w="41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D041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CD 9</w:t>
            </w:r>
          </w:p>
        </w:tc>
        <w:tc>
          <w:tcPr>
            <w:tcW w:w="9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D042" w14:textId="77777777" w:rsidR="003B0FCC" w:rsidRPr="00385A13" w:rsidRDefault="003B0FCC" w:rsidP="00E47ADD">
            <w:pPr>
              <w:spacing w:after="0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diabetes</w:t>
            </w:r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D043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poisoning</w:t>
            </w:r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D044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alcohol abuse</w:t>
            </w:r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D045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</w:tr>
      <w:tr w:rsidR="003B0FCC" w:rsidRPr="00385A13" w14:paraId="3756D04E" w14:textId="77777777" w:rsidTr="00F06C89">
        <w:trPr>
          <w:trHeight w:val="225"/>
        </w:trPr>
        <w:tc>
          <w:tcPr>
            <w:tcW w:w="57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D047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Blonigen, D.M.</w:t>
            </w:r>
          </w:p>
        </w:tc>
        <w:tc>
          <w:tcPr>
            <w:tcW w:w="27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D048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11</w:t>
            </w:r>
          </w:p>
        </w:tc>
        <w:tc>
          <w:tcPr>
            <w:tcW w:w="41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D049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r</w:t>
            </w:r>
          </w:p>
        </w:tc>
        <w:tc>
          <w:tcPr>
            <w:tcW w:w="9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D04A" w14:textId="77777777" w:rsidR="003B0FCC" w:rsidRPr="00385A13" w:rsidRDefault="003B0FCC" w:rsidP="00E47ADD">
            <w:pPr>
              <w:spacing w:after="0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D04B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D04C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D04D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</w:tr>
      <w:tr w:rsidR="003B0FCC" w:rsidRPr="00385A13" w14:paraId="3756D056" w14:textId="77777777" w:rsidTr="00F06C89">
        <w:trPr>
          <w:trHeight w:val="225"/>
        </w:trPr>
        <w:tc>
          <w:tcPr>
            <w:tcW w:w="57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D04F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Saieva, C.</w:t>
            </w:r>
          </w:p>
        </w:tc>
        <w:tc>
          <w:tcPr>
            <w:tcW w:w="27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D050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12</w:t>
            </w:r>
          </w:p>
        </w:tc>
        <w:tc>
          <w:tcPr>
            <w:tcW w:w="41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D051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CD 9</w:t>
            </w:r>
          </w:p>
        </w:tc>
        <w:tc>
          <w:tcPr>
            <w:tcW w:w="9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D052" w14:textId="0D24A2E8" w:rsidR="003B0FCC" w:rsidRPr="00385A13" w:rsidRDefault="003B0FCC" w:rsidP="00E47ADD">
            <w:pPr>
              <w:spacing w:after="0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Diabetes</w:t>
            </w:r>
            <w:r w:rsidR="005E0E6A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:</w:t>
            </w:r>
            <w:r w:rsidRPr="00385A13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 xml:space="preserve"> 2500-2509</w:t>
            </w:r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D053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D054" w14:textId="77732BF9" w:rsidR="003B0FCC" w:rsidRPr="00385A13" w:rsidRDefault="005E0E6A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A</w:t>
            </w:r>
            <w:r w:rsidR="003B0FCC"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lcoholism</w:t>
            </w: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:</w:t>
            </w:r>
            <w:r w:rsidR="003B0FCC"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 xml:space="preserve"> 3030-30-39</w:t>
            </w:r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D055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</w:tr>
      <w:tr w:rsidR="003B0FCC" w:rsidRPr="00385A13" w14:paraId="3756D05F" w14:textId="77777777" w:rsidTr="00F06C89">
        <w:trPr>
          <w:trHeight w:val="225"/>
        </w:trPr>
        <w:tc>
          <w:tcPr>
            <w:tcW w:w="57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D058" w14:textId="3095A33A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Sanvisens, A.</w:t>
            </w:r>
          </w:p>
        </w:tc>
        <w:tc>
          <w:tcPr>
            <w:tcW w:w="27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D059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14</w:t>
            </w:r>
          </w:p>
        </w:tc>
        <w:tc>
          <w:tcPr>
            <w:tcW w:w="41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D05A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CD 9 and 10</w:t>
            </w:r>
          </w:p>
        </w:tc>
        <w:tc>
          <w:tcPr>
            <w:tcW w:w="9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D05B" w14:textId="77777777" w:rsidR="003B0FCC" w:rsidRPr="00385A13" w:rsidRDefault="003B0FCC" w:rsidP="00E47ADD">
            <w:pPr>
              <w:spacing w:after="0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D05C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D05D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D05E" w14:textId="77777777" w:rsidR="003B0FCC" w:rsidRPr="00385A13" w:rsidRDefault="003B0FCC" w:rsidP="00E47ADD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CD 9: 279.5, 795.8; ICD 10: B20-B24 R75</w:t>
            </w:r>
          </w:p>
        </w:tc>
      </w:tr>
      <w:tr w:rsidR="00BF240F" w:rsidRPr="00385A13" w14:paraId="3756D067" w14:textId="77777777" w:rsidTr="00F06C89">
        <w:trPr>
          <w:trHeight w:val="225"/>
        </w:trPr>
        <w:tc>
          <w:tcPr>
            <w:tcW w:w="57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D060" w14:textId="4E8C09F4" w:rsidR="00BF240F" w:rsidRPr="00385A13" w:rsidRDefault="00BF240F" w:rsidP="00BF240F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Fuster, D.</w:t>
            </w:r>
          </w:p>
        </w:tc>
        <w:tc>
          <w:tcPr>
            <w:tcW w:w="27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D061" w14:textId="299D1B60" w:rsidR="00BF240F" w:rsidRPr="00385A13" w:rsidRDefault="00BF240F" w:rsidP="00BF240F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15</w:t>
            </w:r>
            <w:r w:rsidR="00F06C89" w:rsidRPr="00F06C89">
              <w:rPr>
                <w:rFonts w:ascii="Verdana" w:eastAsia="Times New Roman" w:hAnsi="Verdana" w:cs="Times New Roman"/>
                <w:color w:val="000000"/>
                <w:sz w:val="16"/>
                <w:szCs w:val="16"/>
                <w:vertAlign w:val="superscript"/>
                <w:lang w:eastAsia="en-GB"/>
              </w:rPr>
              <w:t xml:space="preserve"> a</w:t>
            </w:r>
          </w:p>
        </w:tc>
        <w:tc>
          <w:tcPr>
            <w:tcW w:w="41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D062" w14:textId="1FF37802" w:rsidR="00BF240F" w:rsidRPr="00385A13" w:rsidRDefault="007D39D6" w:rsidP="00BF240F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CD 10</w:t>
            </w:r>
          </w:p>
        </w:tc>
        <w:tc>
          <w:tcPr>
            <w:tcW w:w="9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D063" w14:textId="465F467C" w:rsidR="00BF240F" w:rsidRPr="00385A13" w:rsidRDefault="00BF240F" w:rsidP="00BF240F">
            <w:pPr>
              <w:spacing w:after="0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D064" w14:textId="501FE427" w:rsidR="00BF240F" w:rsidRPr="00385A13" w:rsidRDefault="00BF240F" w:rsidP="00BF240F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D065" w14:textId="72809597" w:rsidR="00BF240F" w:rsidRPr="00385A13" w:rsidRDefault="00BF240F" w:rsidP="00BF240F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D066" w14:textId="3B9E9A23" w:rsidR="00BF240F" w:rsidRPr="00385A13" w:rsidRDefault="00BF240F" w:rsidP="00BF240F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F249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HIV/AIDS: B20-B24, R75</w:t>
            </w:r>
          </w:p>
        </w:tc>
      </w:tr>
      <w:tr w:rsidR="007D39D6" w:rsidRPr="00385A13" w14:paraId="3756D06F" w14:textId="77777777" w:rsidTr="00F06C89">
        <w:trPr>
          <w:trHeight w:val="225"/>
        </w:trPr>
        <w:tc>
          <w:tcPr>
            <w:tcW w:w="57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D068" w14:textId="5E8C7418" w:rsidR="007D39D6" w:rsidRPr="00385A13" w:rsidRDefault="007D39D6" w:rsidP="007D39D6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Fuster, D.</w:t>
            </w:r>
          </w:p>
        </w:tc>
        <w:tc>
          <w:tcPr>
            <w:tcW w:w="27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D069" w14:textId="315AC4C6" w:rsidR="007D39D6" w:rsidRPr="00385A13" w:rsidRDefault="007D39D6" w:rsidP="007D39D6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15</w:t>
            </w:r>
          </w:p>
        </w:tc>
        <w:tc>
          <w:tcPr>
            <w:tcW w:w="41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D06A" w14:textId="6B59546B" w:rsidR="007D39D6" w:rsidRPr="00385A13" w:rsidRDefault="007D39D6" w:rsidP="007D39D6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CD 10</w:t>
            </w:r>
          </w:p>
        </w:tc>
        <w:tc>
          <w:tcPr>
            <w:tcW w:w="9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D06B" w14:textId="01100455" w:rsidR="007D39D6" w:rsidRPr="00385A13" w:rsidRDefault="007D39D6" w:rsidP="007D39D6">
            <w:pPr>
              <w:spacing w:after="0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D06C" w14:textId="5E82DEA9" w:rsidR="007D39D6" w:rsidRPr="00385A13" w:rsidRDefault="007D39D6" w:rsidP="007D39D6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D06D" w14:textId="5DA4D28F" w:rsidR="007D39D6" w:rsidRPr="00385A13" w:rsidRDefault="007D39D6" w:rsidP="007D39D6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D06E" w14:textId="07966C52" w:rsidR="007D39D6" w:rsidRPr="00385A13" w:rsidRDefault="007D39D6" w:rsidP="007D39D6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</w:tr>
      <w:tr w:rsidR="007D39D6" w:rsidRPr="00385A13" w14:paraId="3756D077" w14:textId="77777777" w:rsidTr="00F06C89">
        <w:trPr>
          <w:trHeight w:val="225"/>
        </w:trPr>
        <w:tc>
          <w:tcPr>
            <w:tcW w:w="57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D070" w14:textId="64EDB6DE" w:rsidR="007D39D6" w:rsidRPr="00385A13" w:rsidRDefault="007D39D6" w:rsidP="007D39D6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Guitart, A.</w:t>
            </w:r>
          </w:p>
        </w:tc>
        <w:tc>
          <w:tcPr>
            <w:tcW w:w="27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D071" w14:textId="45309052" w:rsidR="007D39D6" w:rsidRPr="00385A13" w:rsidRDefault="007D39D6" w:rsidP="007D39D6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15</w:t>
            </w:r>
          </w:p>
        </w:tc>
        <w:tc>
          <w:tcPr>
            <w:tcW w:w="41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D072" w14:textId="6CBB4276" w:rsidR="007D39D6" w:rsidRPr="00385A13" w:rsidRDefault="007D39D6" w:rsidP="007D39D6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CD 10</w:t>
            </w:r>
          </w:p>
        </w:tc>
        <w:tc>
          <w:tcPr>
            <w:tcW w:w="9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D073" w14:textId="62833A01" w:rsidR="007D39D6" w:rsidRPr="00385A13" w:rsidRDefault="007D39D6" w:rsidP="007D39D6">
            <w:pPr>
              <w:spacing w:after="0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D074" w14:textId="3A1A8AA0" w:rsidR="007D39D6" w:rsidRPr="00385A13" w:rsidRDefault="007D39D6" w:rsidP="007D39D6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de-DE" w:eastAsia="en-GB"/>
              </w:rPr>
              <w:t>External cause: suicide/i</w:t>
            </w:r>
            <w:r w:rsidRPr="00962950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de-DE" w:eastAsia="en-GB"/>
              </w:rPr>
              <w:t>ntentional self-harm</w:t>
            </w: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de-DE" w:eastAsia="en-GB"/>
              </w:rPr>
              <w:t xml:space="preserve">: </w:t>
            </w:r>
            <w:r w:rsidRPr="00962950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de-DE" w:eastAsia="en-GB"/>
              </w:rPr>
              <w:t>X60- X84</w:t>
            </w:r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D075" w14:textId="1011D472" w:rsidR="007D39D6" w:rsidRPr="00385A13" w:rsidRDefault="007D39D6" w:rsidP="007D39D6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D076" w14:textId="5E405A21" w:rsidR="007D39D6" w:rsidRPr="00385A13" w:rsidRDefault="007D39D6" w:rsidP="007D39D6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</w:tr>
      <w:tr w:rsidR="007D39D6" w:rsidRPr="00385A13" w14:paraId="3756D07F" w14:textId="77777777" w:rsidTr="00F06C89">
        <w:trPr>
          <w:trHeight w:val="225"/>
        </w:trPr>
        <w:tc>
          <w:tcPr>
            <w:tcW w:w="57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D078" w14:textId="72EBE029" w:rsidR="007D39D6" w:rsidRPr="00385A13" w:rsidRDefault="007D39D6" w:rsidP="007D39D6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Morandi, G.</w:t>
            </w:r>
          </w:p>
        </w:tc>
        <w:tc>
          <w:tcPr>
            <w:tcW w:w="27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D079" w14:textId="4BAD72E1" w:rsidR="007D39D6" w:rsidRPr="00385A13" w:rsidRDefault="007D39D6" w:rsidP="007D39D6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16</w:t>
            </w:r>
          </w:p>
        </w:tc>
        <w:tc>
          <w:tcPr>
            <w:tcW w:w="41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56D07A" w14:textId="6B96A8A0" w:rsidR="007D39D6" w:rsidRPr="00385A13" w:rsidRDefault="007D39D6" w:rsidP="007D39D6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385A13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CD 9 and 10</w:t>
            </w:r>
          </w:p>
        </w:tc>
        <w:tc>
          <w:tcPr>
            <w:tcW w:w="9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FE4E253" w14:textId="483B3D0A" w:rsidR="007D39D6" w:rsidRDefault="00015DC9" w:rsidP="00015DC9">
            <w:pPr>
              <w:spacing w:after="0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ICD 9: 250</w:t>
            </w:r>
          </w:p>
          <w:p w14:paraId="3756D07B" w14:textId="09C228B9" w:rsidR="00015DC9" w:rsidRPr="00385A13" w:rsidRDefault="00015DC9" w:rsidP="00015DC9">
            <w:pPr>
              <w:spacing w:after="0"/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sz w:val="16"/>
                <w:szCs w:val="16"/>
                <w:lang w:eastAsia="en-GB"/>
              </w:rPr>
              <w:t>ICD 10: E10-E14</w:t>
            </w:r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68F9DBF" w14:textId="77777777" w:rsidR="007D39D6" w:rsidRDefault="00E54B1E" w:rsidP="007D39D6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CD 9: E950-959</w:t>
            </w:r>
          </w:p>
          <w:p w14:paraId="3756D07C" w14:textId="298B0C0F" w:rsidR="00E54B1E" w:rsidRPr="00385A13" w:rsidRDefault="00E54B1E" w:rsidP="007D39D6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CD 10: X60-X84, Y87.0</w:t>
            </w:r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D07D" w14:textId="428B4A73" w:rsidR="007D39D6" w:rsidRPr="00385A13" w:rsidRDefault="00E54B1E" w:rsidP="007D39D6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56D07E" w14:textId="3900BA29" w:rsidR="007D39D6" w:rsidRPr="00385A13" w:rsidRDefault="00E54B1E" w:rsidP="007D39D6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a</w:t>
            </w:r>
          </w:p>
        </w:tc>
      </w:tr>
      <w:bookmarkEnd w:id="8"/>
    </w:tbl>
    <w:p w14:paraId="37C03A83" w14:textId="77777777" w:rsidR="00146D83" w:rsidRDefault="00146D83" w:rsidP="00146D83">
      <w:pPr>
        <w:spacing w:after="0" w:line="240" w:lineRule="auto"/>
        <w:rPr>
          <w:rFonts w:ascii="Verdana" w:eastAsia="Times New Roman" w:hAnsi="Verdana"/>
          <w:color w:val="000000"/>
          <w:sz w:val="16"/>
          <w:szCs w:val="16"/>
          <w:lang w:eastAsia="en-GB"/>
        </w:rPr>
      </w:pPr>
    </w:p>
    <w:p w14:paraId="649176CC" w14:textId="77777777" w:rsidR="00146D83" w:rsidRPr="00F06C89" w:rsidRDefault="00146D83" w:rsidP="00146D83">
      <w:pPr>
        <w:spacing w:after="0" w:line="240" w:lineRule="auto"/>
        <w:rPr>
          <w:rFonts w:ascii="Verdana" w:eastAsia="Times New Roman" w:hAnsi="Verdana"/>
          <w:color w:val="000000"/>
          <w:sz w:val="16"/>
          <w:szCs w:val="16"/>
          <w:lang w:eastAsia="en-GB"/>
        </w:rPr>
      </w:pPr>
      <w:r w:rsidRPr="00F06C89">
        <w:rPr>
          <w:rFonts w:ascii="Verdana" w:eastAsia="Times New Roman" w:hAnsi="Verdana"/>
          <w:color w:val="000000"/>
          <w:sz w:val="16"/>
          <w:szCs w:val="16"/>
          <w:lang w:eastAsia="en-GB"/>
        </w:rPr>
        <w:t xml:space="preserve">Note: </w:t>
      </w:r>
    </w:p>
    <w:p w14:paraId="0D46B3A5" w14:textId="113F0E90" w:rsidR="00E072C4" w:rsidRDefault="00146D83" w:rsidP="00E072C4">
      <w:pPr>
        <w:spacing w:after="0" w:line="240" w:lineRule="auto"/>
        <w:rPr>
          <w:rFonts w:ascii="Verdana" w:eastAsia="Times New Roman" w:hAnsi="Verdana" w:cs="Times New Roman"/>
          <w:color w:val="000000"/>
          <w:sz w:val="16"/>
          <w:szCs w:val="16"/>
          <w:lang w:eastAsia="en-GB"/>
        </w:rPr>
      </w:pPr>
      <w:r w:rsidRPr="00F06C89">
        <w:rPr>
          <w:rFonts w:ascii="Verdana" w:eastAsia="Times New Roman" w:hAnsi="Verdana"/>
          <w:color w:val="000000"/>
          <w:sz w:val="16"/>
          <w:szCs w:val="16"/>
          <w:vertAlign w:val="superscript"/>
          <w:lang w:eastAsia="en-GB"/>
        </w:rPr>
        <w:t>a</w:t>
      </w:r>
      <w:r w:rsidRPr="00F06C89">
        <w:rPr>
          <w:rFonts w:ascii="Verdana" w:eastAsia="Times New Roman" w:hAnsi="Verdana"/>
          <w:color w:val="000000"/>
          <w:sz w:val="16"/>
          <w:szCs w:val="16"/>
          <w:lang w:eastAsia="en-GB"/>
        </w:rPr>
        <w:t>: Fuster, D. et al. “Impact of Hepatitis C Virus Infection on the Risk of Death of Alcohol-Dependent Patients.” Journal of Viral Hepatitis 22.1 (2014): 18–24. Journal of Viral Hepatitis.</w:t>
      </w:r>
      <w:r w:rsidR="00E072C4" w:rsidRPr="00E072C4">
        <w:rPr>
          <w:rFonts w:ascii="Verdana" w:eastAsia="Times New Roman" w:hAnsi="Verdana" w:cs="Times New Roman"/>
          <w:color w:val="000000"/>
          <w:sz w:val="16"/>
          <w:szCs w:val="16"/>
          <w:lang w:eastAsia="en-GB"/>
        </w:rPr>
        <w:t xml:space="preserve"> </w:t>
      </w:r>
      <w:r w:rsidR="00E072C4">
        <w:rPr>
          <w:rFonts w:ascii="Verdana" w:eastAsia="Times New Roman" w:hAnsi="Verdana" w:cs="Times New Roman"/>
          <w:color w:val="000000"/>
          <w:sz w:val="16"/>
          <w:szCs w:val="16"/>
          <w:lang w:eastAsia="en-GB"/>
        </w:rPr>
        <w:t>N</w:t>
      </w:r>
    </w:p>
    <w:p w14:paraId="3756D080" w14:textId="1F02F87F" w:rsidR="00650C38" w:rsidRDefault="00E072C4" w:rsidP="00E072C4">
      <w:pPr>
        <w:spacing w:after="0" w:line="240" w:lineRule="auto"/>
        <w:rPr>
          <w:rFonts w:ascii="Calibri" w:eastAsia="Calibri" w:hAnsi="Calibri" w:cs="Arial"/>
        </w:rPr>
      </w:pPr>
      <w:r>
        <w:rPr>
          <w:rFonts w:ascii="Verdana" w:eastAsia="Times New Roman" w:hAnsi="Verdana" w:cs="Times New Roman"/>
          <w:color w:val="000000"/>
          <w:sz w:val="16"/>
          <w:szCs w:val="16"/>
          <w:lang w:eastAsia="en-GB"/>
        </w:rPr>
        <w:t>n</w:t>
      </w:r>
      <w:r>
        <w:rPr>
          <w:rFonts w:ascii="Verdana" w:eastAsia="Times New Roman" w:hAnsi="Verdana" w:cs="Times New Roman"/>
          <w:color w:val="000000"/>
          <w:sz w:val="16"/>
          <w:szCs w:val="16"/>
          <w:lang w:eastAsia="en-GB"/>
        </w:rPr>
        <w:t>a</w:t>
      </w:r>
      <w:r w:rsidRPr="00146D83">
        <w:rPr>
          <w:rFonts w:ascii="Verdana" w:eastAsia="Times New Roman" w:hAnsi="Verdana" w:cs="Times New Roman"/>
          <w:color w:val="000000"/>
          <w:sz w:val="16"/>
          <w:szCs w:val="16"/>
          <w:lang w:eastAsia="en-GB"/>
        </w:rPr>
        <w:t xml:space="preserve"> : no information available</w:t>
      </w:r>
    </w:p>
    <w:p w14:paraId="3756D081" w14:textId="77777777" w:rsidR="00177C5E" w:rsidRDefault="00177C5E" w:rsidP="00177C5E">
      <w:pPr>
        <w:spacing w:after="0" w:line="360" w:lineRule="auto"/>
        <w:rPr>
          <w:rFonts w:ascii="Calibri" w:eastAsia="Calibri" w:hAnsi="Calibri" w:cs="Arial"/>
          <w:sz w:val="24"/>
          <w:szCs w:val="24"/>
        </w:rPr>
        <w:sectPr w:rsidR="00177C5E" w:rsidSect="008B154C">
          <w:footerReference w:type="default" r:id="rId9"/>
          <w:pgSz w:w="16838" w:h="11906" w:orient="landscape"/>
          <w:pgMar w:top="720" w:right="720" w:bottom="720" w:left="720" w:header="708" w:footer="708" w:gutter="828"/>
          <w:pgNumType w:start="1"/>
          <w:cols w:space="708"/>
          <w:docGrid w:linePitch="360"/>
        </w:sectPr>
      </w:pPr>
    </w:p>
    <w:p w14:paraId="3756D082" w14:textId="77777777" w:rsidR="00203E47" w:rsidRDefault="00650C38" w:rsidP="00704D02">
      <w:pPr>
        <w:rPr>
          <w:rFonts w:ascii="Verdana" w:eastAsia="Times New Roman" w:hAnsi="Verdana" w:cs="Times New Roman"/>
          <w:b/>
          <w:bCs/>
          <w:sz w:val="24"/>
          <w:szCs w:val="24"/>
        </w:rPr>
      </w:pPr>
      <w:bookmarkStart w:id="10" w:name="_Toc431453622"/>
      <w:bookmarkStart w:id="11" w:name="_Toc431453604"/>
      <w:bookmarkEnd w:id="0"/>
      <w:bookmarkEnd w:id="1"/>
      <w:bookmarkEnd w:id="2"/>
      <w:bookmarkEnd w:id="3"/>
      <w:bookmarkEnd w:id="4"/>
      <w:r>
        <w:rPr>
          <w:rFonts w:ascii="Verdana" w:eastAsia="Times New Roman" w:hAnsi="Verdana" w:cs="Times New Roman"/>
          <w:b/>
          <w:bCs/>
          <w:noProof/>
          <w:sz w:val="24"/>
          <w:szCs w:val="24"/>
          <w:lang w:eastAsia="en-GB"/>
        </w:rPr>
        <w:lastRenderedPageBreak/>
        <w:drawing>
          <wp:inline distT="0" distB="0" distL="0" distR="0" wp14:anchorId="3756D731" wp14:editId="3756D732">
            <wp:extent cx="5731510" cy="470662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Graph_cvdb_20180206.tif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706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56D083" w14:textId="77777777" w:rsidR="001F56D9" w:rsidRDefault="00177C5E" w:rsidP="00203E47">
      <w:pPr>
        <w:keepNext/>
        <w:keepLines/>
        <w:spacing w:before="200" w:after="240" w:line="360" w:lineRule="auto"/>
        <w:ind w:left="720"/>
        <w:jc w:val="both"/>
        <w:outlineLvl w:val="2"/>
        <w:rPr>
          <w:rFonts w:ascii="Verdana" w:eastAsia="Times New Roman" w:hAnsi="Verdana" w:cs="Times New Roman"/>
          <w:b/>
          <w:bCs/>
          <w:sz w:val="24"/>
          <w:szCs w:val="24"/>
        </w:rPr>
      </w:pPr>
      <w:r>
        <w:rPr>
          <w:rFonts w:ascii="Verdana" w:eastAsia="Times New Roman" w:hAnsi="Verdana" w:cs="Times New Roman"/>
          <w:b/>
          <w:bCs/>
          <w:sz w:val="24"/>
          <w:szCs w:val="24"/>
        </w:rPr>
        <w:t>S</w:t>
      </w:r>
      <w:r w:rsidR="001676AB">
        <w:rPr>
          <w:rFonts w:ascii="Verdana" w:eastAsia="Times New Roman" w:hAnsi="Verdana" w:cs="Times New Roman"/>
          <w:b/>
          <w:bCs/>
          <w:sz w:val="24"/>
          <w:szCs w:val="24"/>
        </w:rPr>
        <w:t>8</w:t>
      </w:r>
      <w:r w:rsidR="001F56D9">
        <w:rPr>
          <w:rFonts w:ascii="Verdana" w:eastAsia="Times New Roman" w:hAnsi="Verdana" w:cs="Times New Roman"/>
          <w:b/>
          <w:bCs/>
          <w:sz w:val="24"/>
          <w:szCs w:val="24"/>
        </w:rPr>
        <w:t>.</w:t>
      </w:r>
      <w:r w:rsidR="00D447D5">
        <w:rPr>
          <w:rFonts w:ascii="Verdana" w:eastAsia="Times New Roman" w:hAnsi="Verdana" w:cs="Times New Roman"/>
          <w:b/>
          <w:bCs/>
          <w:sz w:val="24"/>
          <w:szCs w:val="24"/>
        </w:rPr>
        <w:t>1</w:t>
      </w:r>
      <w:r w:rsidR="001F56D9">
        <w:rPr>
          <w:rFonts w:ascii="Verdana" w:eastAsia="Times New Roman" w:hAnsi="Verdana" w:cs="Times New Roman"/>
          <w:b/>
          <w:bCs/>
          <w:sz w:val="24"/>
          <w:szCs w:val="24"/>
        </w:rPr>
        <w:t xml:space="preserve"> </w:t>
      </w:r>
      <w:r w:rsidR="001F56D9" w:rsidRPr="001B10FF">
        <w:rPr>
          <w:rFonts w:ascii="Verdana" w:eastAsia="Times New Roman" w:hAnsi="Verdana" w:cs="Times New Roman"/>
          <w:b/>
          <w:bCs/>
          <w:sz w:val="24"/>
          <w:szCs w:val="24"/>
        </w:rPr>
        <w:t>Figure</w:t>
      </w:r>
      <w:r w:rsidR="001F56D9">
        <w:rPr>
          <w:rFonts w:ascii="Verdana" w:eastAsia="Times New Roman" w:hAnsi="Verdana" w:cs="Times New Roman"/>
          <w:b/>
          <w:bCs/>
          <w:sz w:val="24"/>
          <w:szCs w:val="24"/>
        </w:rPr>
        <w:t>:</w:t>
      </w:r>
      <w:r w:rsidR="001F56D9" w:rsidRPr="001B10FF">
        <w:rPr>
          <w:rFonts w:ascii="Verdana" w:eastAsia="Times New Roman" w:hAnsi="Verdana" w:cs="Times New Roman"/>
          <w:b/>
          <w:bCs/>
          <w:sz w:val="24"/>
          <w:szCs w:val="24"/>
        </w:rPr>
        <w:t xml:space="preserve"> forest plot of pooled crude mortality rates</w:t>
      </w:r>
      <w:r w:rsidR="00203E47">
        <w:rPr>
          <w:rFonts w:ascii="Verdana" w:eastAsia="Times New Roman" w:hAnsi="Verdana" w:cs="Times New Roman"/>
          <w:b/>
          <w:bCs/>
          <w:sz w:val="24"/>
          <w:szCs w:val="24"/>
        </w:rPr>
        <w:t xml:space="preserve"> from </w:t>
      </w:r>
      <w:r w:rsidR="00203E47" w:rsidRPr="001B10FF">
        <w:rPr>
          <w:rFonts w:ascii="Verdana" w:eastAsia="Times New Roman" w:hAnsi="Verdana" w:cs="Times New Roman"/>
          <w:b/>
          <w:bCs/>
          <w:sz w:val="24"/>
          <w:szCs w:val="24"/>
        </w:rPr>
        <w:t>cardiovascular diseases</w:t>
      </w:r>
      <w:r w:rsidR="00203E47">
        <w:rPr>
          <w:rFonts w:ascii="Verdana" w:eastAsia="Times New Roman" w:hAnsi="Verdana" w:cs="Times New Roman"/>
          <w:b/>
          <w:bCs/>
          <w:sz w:val="24"/>
          <w:szCs w:val="24"/>
        </w:rPr>
        <w:t xml:space="preserve"> (per 1000 pers</w:t>
      </w:r>
      <w:r w:rsidR="003E146E">
        <w:rPr>
          <w:rFonts w:ascii="Verdana" w:eastAsia="Times New Roman" w:hAnsi="Verdana" w:cs="Times New Roman"/>
          <w:b/>
          <w:bCs/>
          <w:sz w:val="24"/>
          <w:szCs w:val="24"/>
        </w:rPr>
        <w:t>on</w:t>
      </w:r>
      <w:r w:rsidR="00203E47">
        <w:rPr>
          <w:rFonts w:ascii="Verdana" w:eastAsia="Times New Roman" w:hAnsi="Verdana" w:cs="Times New Roman"/>
          <w:b/>
          <w:bCs/>
          <w:sz w:val="24"/>
          <w:szCs w:val="24"/>
        </w:rPr>
        <w:t>-years)</w:t>
      </w:r>
      <w:bookmarkEnd w:id="10"/>
      <w:r w:rsidR="001F56D9">
        <w:rPr>
          <w:rFonts w:ascii="Verdana" w:eastAsia="Times New Roman" w:hAnsi="Verdana" w:cs="Times New Roman"/>
          <w:b/>
          <w:bCs/>
          <w:sz w:val="24"/>
          <w:szCs w:val="24"/>
        </w:rPr>
        <w:br w:type="page"/>
      </w:r>
    </w:p>
    <w:p w14:paraId="3756D084" w14:textId="77777777" w:rsidR="00650C38" w:rsidRPr="001B10FF" w:rsidRDefault="00650C38" w:rsidP="00650C38">
      <w:pPr>
        <w:spacing w:after="200" w:line="276" w:lineRule="auto"/>
        <w:rPr>
          <w:rFonts w:ascii="Calibri" w:eastAsia="Calibri" w:hAnsi="Calibri" w:cs="Arial"/>
        </w:rPr>
      </w:pPr>
      <w:r>
        <w:rPr>
          <w:rFonts w:ascii="Calibri" w:eastAsia="Calibri" w:hAnsi="Calibri" w:cs="Arial"/>
          <w:noProof/>
          <w:lang w:eastAsia="en-GB"/>
        </w:rPr>
        <w:lastRenderedPageBreak/>
        <w:drawing>
          <wp:inline distT="0" distB="0" distL="0" distR="0" wp14:anchorId="3756D733" wp14:editId="3756D734">
            <wp:extent cx="5731510" cy="4604385"/>
            <wp:effectExtent l="0" t="0" r="2540" b="57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Graph_gastrob_20180208.tif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604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56D085" w14:textId="77777777" w:rsidR="00650C38" w:rsidRDefault="00650C38" w:rsidP="00650C38">
      <w:pPr>
        <w:keepNext/>
        <w:keepLines/>
        <w:spacing w:before="200" w:after="240" w:line="360" w:lineRule="auto"/>
        <w:ind w:left="720"/>
        <w:jc w:val="both"/>
        <w:outlineLvl w:val="2"/>
        <w:rPr>
          <w:rFonts w:ascii="Verdana" w:eastAsia="Times New Roman" w:hAnsi="Verdana" w:cs="Times New Roman"/>
          <w:b/>
          <w:bCs/>
          <w:sz w:val="24"/>
          <w:szCs w:val="24"/>
        </w:rPr>
      </w:pPr>
      <w:r>
        <w:rPr>
          <w:rFonts w:ascii="Verdana" w:eastAsia="Times New Roman" w:hAnsi="Verdana" w:cs="Times New Roman"/>
          <w:b/>
          <w:bCs/>
          <w:sz w:val="24"/>
          <w:szCs w:val="24"/>
        </w:rPr>
        <w:t>S8.</w:t>
      </w:r>
      <w:r w:rsidR="00B94C46">
        <w:rPr>
          <w:rFonts w:ascii="Verdana" w:eastAsia="Times New Roman" w:hAnsi="Verdana" w:cs="Times New Roman"/>
          <w:b/>
          <w:bCs/>
          <w:sz w:val="24"/>
          <w:szCs w:val="24"/>
        </w:rPr>
        <w:t>2</w:t>
      </w:r>
      <w:r>
        <w:rPr>
          <w:rFonts w:ascii="Verdana" w:eastAsia="Times New Roman" w:hAnsi="Verdana" w:cs="Times New Roman"/>
          <w:b/>
          <w:bCs/>
          <w:sz w:val="24"/>
          <w:szCs w:val="24"/>
        </w:rPr>
        <w:t xml:space="preserve"> </w:t>
      </w:r>
      <w:r w:rsidRPr="001B10FF">
        <w:rPr>
          <w:rFonts w:ascii="Verdana" w:eastAsia="Times New Roman" w:hAnsi="Verdana" w:cs="Times New Roman"/>
          <w:b/>
          <w:bCs/>
          <w:sz w:val="24"/>
          <w:szCs w:val="24"/>
        </w:rPr>
        <w:t>Figure</w:t>
      </w:r>
      <w:r>
        <w:rPr>
          <w:rFonts w:ascii="Verdana" w:eastAsia="Times New Roman" w:hAnsi="Verdana" w:cs="Times New Roman"/>
          <w:b/>
          <w:bCs/>
          <w:sz w:val="24"/>
          <w:szCs w:val="24"/>
        </w:rPr>
        <w:t>:</w:t>
      </w:r>
      <w:r w:rsidRPr="001B10FF">
        <w:rPr>
          <w:rFonts w:ascii="Verdana" w:eastAsia="Times New Roman" w:hAnsi="Verdana" w:cs="Times New Roman"/>
          <w:b/>
          <w:bCs/>
          <w:sz w:val="24"/>
          <w:szCs w:val="24"/>
        </w:rPr>
        <w:t xml:space="preserve"> forest plot o</w:t>
      </w:r>
      <w:r>
        <w:rPr>
          <w:rFonts w:ascii="Verdana" w:eastAsia="Times New Roman" w:hAnsi="Verdana" w:cs="Times New Roman"/>
          <w:b/>
          <w:bCs/>
          <w:sz w:val="24"/>
          <w:szCs w:val="24"/>
        </w:rPr>
        <w:t xml:space="preserve">f pooled crude mortality rates from </w:t>
      </w:r>
      <w:r w:rsidRPr="001B10FF">
        <w:rPr>
          <w:rFonts w:ascii="Verdana" w:eastAsia="Times New Roman" w:hAnsi="Verdana" w:cs="Times New Roman"/>
          <w:b/>
          <w:bCs/>
          <w:sz w:val="24"/>
          <w:szCs w:val="24"/>
        </w:rPr>
        <w:t>gastrointestinal diseases</w:t>
      </w:r>
      <w:r>
        <w:rPr>
          <w:rFonts w:ascii="Verdana" w:eastAsia="Times New Roman" w:hAnsi="Verdana" w:cs="Times New Roman"/>
          <w:b/>
          <w:bCs/>
          <w:sz w:val="24"/>
          <w:szCs w:val="24"/>
        </w:rPr>
        <w:t xml:space="preserve"> (per 1000 person-years)</w:t>
      </w:r>
      <w:r>
        <w:rPr>
          <w:rFonts w:ascii="Verdana" w:eastAsia="Times New Roman" w:hAnsi="Verdana" w:cs="Times New Roman"/>
          <w:b/>
          <w:bCs/>
          <w:sz w:val="24"/>
          <w:szCs w:val="24"/>
        </w:rPr>
        <w:br w:type="page"/>
      </w:r>
    </w:p>
    <w:p w14:paraId="3756D086" w14:textId="77777777" w:rsidR="001F56D9" w:rsidRPr="001B10FF" w:rsidRDefault="00650C38" w:rsidP="001F56D9">
      <w:pPr>
        <w:spacing w:after="200" w:line="276" w:lineRule="auto"/>
        <w:rPr>
          <w:rFonts w:ascii="Calibri" w:eastAsia="Calibri" w:hAnsi="Calibri" w:cs="Arial"/>
        </w:rPr>
      </w:pPr>
      <w:r>
        <w:rPr>
          <w:rFonts w:ascii="Calibri" w:eastAsia="Calibri" w:hAnsi="Calibri" w:cs="Arial"/>
          <w:noProof/>
          <w:lang w:eastAsia="en-GB"/>
        </w:rPr>
        <w:lastRenderedPageBreak/>
        <w:drawing>
          <wp:inline distT="0" distB="0" distL="0" distR="0" wp14:anchorId="3756D735" wp14:editId="3756D736">
            <wp:extent cx="5731510" cy="4911725"/>
            <wp:effectExtent l="0" t="0" r="2540" b="31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Graph_unnatb_20180208.tif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911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56D087" w14:textId="77777777" w:rsidR="001F56D9" w:rsidRDefault="001F56D9" w:rsidP="00203E47">
      <w:pPr>
        <w:keepNext/>
        <w:keepLines/>
        <w:spacing w:before="200" w:after="240" w:line="360" w:lineRule="auto"/>
        <w:ind w:left="720"/>
        <w:jc w:val="both"/>
        <w:outlineLvl w:val="2"/>
        <w:rPr>
          <w:rFonts w:ascii="Verdana" w:eastAsia="Times New Roman" w:hAnsi="Verdana" w:cs="Times New Roman"/>
          <w:b/>
          <w:bCs/>
          <w:sz w:val="24"/>
          <w:szCs w:val="24"/>
        </w:rPr>
      </w:pPr>
      <w:bookmarkStart w:id="12" w:name="_Toc431453630"/>
      <w:r>
        <w:rPr>
          <w:rFonts w:ascii="Verdana" w:eastAsia="Times New Roman" w:hAnsi="Verdana" w:cs="Times New Roman"/>
          <w:b/>
          <w:bCs/>
          <w:sz w:val="24"/>
          <w:szCs w:val="24"/>
        </w:rPr>
        <w:t>S</w:t>
      </w:r>
      <w:r w:rsidR="001676AB">
        <w:rPr>
          <w:rFonts w:ascii="Verdana" w:eastAsia="Times New Roman" w:hAnsi="Verdana" w:cs="Times New Roman"/>
          <w:b/>
          <w:bCs/>
          <w:sz w:val="24"/>
          <w:szCs w:val="24"/>
        </w:rPr>
        <w:t>8</w:t>
      </w:r>
      <w:r w:rsidR="00D447D5">
        <w:rPr>
          <w:rFonts w:ascii="Verdana" w:eastAsia="Times New Roman" w:hAnsi="Verdana" w:cs="Times New Roman"/>
          <w:b/>
          <w:bCs/>
          <w:sz w:val="24"/>
          <w:szCs w:val="24"/>
        </w:rPr>
        <w:t>.</w:t>
      </w:r>
      <w:r w:rsidR="00B94C46">
        <w:rPr>
          <w:rFonts w:ascii="Verdana" w:eastAsia="Times New Roman" w:hAnsi="Verdana" w:cs="Times New Roman"/>
          <w:b/>
          <w:bCs/>
          <w:sz w:val="24"/>
          <w:szCs w:val="24"/>
        </w:rPr>
        <w:t>3</w:t>
      </w:r>
      <w:r>
        <w:rPr>
          <w:rFonts w:ascii="Verdana" w:eastAsia="Times New Roman" w:hAnsi="Verdana" w:cs="Times New Roman"/>
          <w:b/>
          <w:bCs/>
          <w:sz w:val="24"/>
          <w:szCs w:val="24"/>
        </w:rPr>
        <w:t xml:space="preserve"> </w:t>
      </w:r>
      <w:r w:rsidRPr="001B10FF">
        <w:rPr>
          <w:rFonts w:ascii="Verdana" w:eastAsia="Times New Roman" w:hAnsi="Verdana" w:cs="Times New Roman"/>
          <w:b/>
          <w:bCs/>
          <w:sz w:val="24"/>
          <w:szCs w:val="24"/>
        </w:rPr>
        <w:t>Figure</w:t>
      </w:r>
      <w:r>
        <w:rPr>
          <w:rFonts w:ascii="Verdana" w:eastAsia="Times New Roman" w:hAnsi="Verdana" w:cs="Times New Roman"/>
          <w:b/>
          <w:bCs/>
          <w:sz w:val="24"/>
          <w:szCs w:val="24"/>
        </w:rPr>
        <w:t>:</w:t>
      </w:r>
      <w:r w:rsidRPr="001B10FF">
        <w:rPr>
          <w:rFonts w:ascii="Verdana" w:eastAsia="Times New Roman" w:hAnsi="Verdana" w:cs="Times New Roman"/>
          <w:b/>
          <w:bCs/>
          <w:sz w:val="24"/>
          <w:szCs w:val="24"/>
        </w:rPr>
        <w:t xml:space="preserve"> forest plot of pooled crude mortality rates</w:t>
      </w:r>
      <w:r w:rsidR="00203E47">
        <w:rPr>
          <w:rFonts w:ascii="Verdana" w:eastAsia="Times New Roman" w:hAnsi="Verdana" w:cs="Times New Roman"/>
          <w:b/>
          <w:bCs/>
          <w:sz w:val="24"/>
          <w:szCs w:val="24"/>
        </w:rPr>
        <w:t xml:space="preserve"> from </w:t>
      </w:r>
      <w:r w:rsidR="00203E47" w:rsidRPr="001B10FF">
        <w:rPr>
          <w:rFonts w:ascii="Verdana" w:eastAsia="Times New Roman" w:hAnsi="Verdana" w:cs="Times New Roman"/>
          <w:b/>
          <w:bCs/>
          <w:sz w:val="24"/>
          <w:szCs w:val="24"/>
        </w:rPr>
        <w:t xml:space="preserve">unnatural </w:t>
      </w:r>
      <w:r w:rsidR="00203E47">
        <w:rPr>
          <w:rFonts w:ascii="Verdana" w:eastAsia="Times New Roman" w:hAnsi="Verdana" w:cs="Times New Roman"/>
          <w:b/>
          <w:bCs/>
          <w:sz w:val="24"/>
          <w:szCs w:val="24"/>
        </w:rPr>
        <w:t xml:space="preserve">or violent </w:t>
      </w:r>
      <w:r w:rsidR="00203E47" w:rsidRPr="001B10FF">
        <w:rPr>
          <w:rFonts w:ascii="Verdana" w:eastAsia="Times New Roman" w:hAnsi="Verdana" w:cs="Times New Roman"/>
          <w:b/>
          <w:bCs/>
          <w:sz w:val="24"/>
          <w:szCs w:val="24"/>
        </w:rPr>
        <w:t>deaths</w:t>
      </w:r>
      <w:r w:rsidR="00203E47">
        <w:rPr>
          <w:rFonts w:ascii="Verdana" w:eastAsia="Times New Roman" w:hAnsi="Verdana" w:cs="Times New Roman"/>
          <w:b/>
          <w:bCs/>
          <w:sz w:val="24"/>
          <w:szCs w:val="24"/>
        </w:rPr>
        <w:t xml:space="preserve"> (per 1000 person-years)</w:t>
      </w:r>
      <w:bookmarkEnd w:id="12"/>
      <w:r>
        <w:rPr>
          <w:rFonts w:ascii="Verdana" w:eastAsia="Times New Roman" w:hAnsi="Verdana" w:cs="Times New Roman"/>
          <w:b/>
          <w:bCs/>
          <w:sz w:val="24"/>
          <w:szCs w:val="24"/>
        </w:rPr>
        <w:br w:type="page"/>
      </w:r>
    </w:p>
    <w:p w14:paraId="3756D088" w14:textId="77777777" w:rsidR="00203E47" w:rsidRPr="001B10FF" w:rsidRDefault="00650C38" w:rsidP="00203E47">
      <w:pPr>
        <w:spacing w:after="200" w:line="276" w:lineRule="auto"/>
        <w:rPr>
          <w:rFonts w:ascii="Calibri" w:eastAsia="Calibri" w:hAnsi="Calibri" w:cs="Arial"/>
        </w:rPr>
      </w:pPr>
      <w:bookmarkStart w:id="13" w:name="_Toc431453628"/>
      <w:r>
        <w:rPr>
          <w:rFonts w:ascii="Calibri" w:eastAsia="Calibri" w:hAnsi="Calibri" w:cs="Arial"/>
          <w:noProof/>
          <w:lang w:eastAsia="en-GB"/>
        </w:rPr>
        <w:lastRenderedPageBreak/>
        <w:drawing>
          <wp:inline distT="0" distB="0" distL="0" distR="0" wp14:anchorId="3756D737" wp14:editId="3756D738">
            <wp:extent cx="5731510" cy="4729480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Graph_caob_20180208.tif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729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56D089" w14:textId="77777777" w:rsidR="00203E47" w:rsidRDefault="008829BF" w:rsidP="00203E47">
      <w:pPr>
        <w:keepNext/>
        <w:keepLines/>
        <w:spacing w:before="200" w:after="240" w:line="360" w:lineRule="auto"/>
        <w:ind w:left="720"/>
        <w:jc w:val="both"/>
        <w:outlineLvl w:val="2"/>
        <w:rPr>
          <w:rFonts w:ascii="Verdana" w:eastAsia="Times New Roman" w:hAnsi="Verdana" w:cs="Times New Roman"/>
          <w:b/>
          <w:bCs/>
          <w:sz w:val="24"/>
          <w:szCs w:val="24"/>
        </w:rPr>
      </w:pPr>
      <w:r>
        <w:rPr>
          <w:rFonts w:ascii="Verdana" w:eastAsia="Times New Roman" w:hAnsi="Verdana" w:cs="Times New Roman"/>
          <w:b/>
          <w:bCs/>
          <w:sz w:val="24"/>
          <w:szCs w:val="24"/>
        </w:rPr>
        <w:t>S8</w:t>
      </w:r>
      <w:r w:rsidR="00203E47">
        <w:rPr>
          <w:rFonts w:ascii="Verdana" w:eastAsia="Times New Roman" w:hAnsi="Verdana" w:cs="Times New Roman"/>
          <w:b/>
          <w:bCs/>
          <w:sz w:val="24"/>
          <w:szCs w:val="24"/>
        </w:rPr>
        <w:t xml:space="preserve">.4 </w:t>
      </w:r>
      <w:r w:rsidR="00203E47" w:rsidRPr="001B10FF">
        <w:rPr>
          <w:rFonts w:ascii="Verdana" w:eastAsia="Times New Roman" w:hAnsi="Verdana" w:cs="Times New Roman"/>
          <w:b/>
          <w:bCs/>
          <w:sz w:val="24"/>
          <w:szCs w:val="24"/>
        </w:rPr>
        <w:t>Figure</w:t>
      </w:r>
      <w:r w:rsidR="00203E47">
        <w:rPr>
          <w:rFonts w:ascii="Verdana" w:eastAsia="Times New Roman" w:hAnsi="Verdana" w:cs="Times New Roman"/>
          <w:b/>
          <w:bCs/>
          <w:sz w:val="24"/>
          <w:szCs w:val="24"/>
        </w:rPr>
        <w:t>:</w:t>
      </w:r>
      <w:r w:rsidR="00203E47" w:rsidRPr="001B10FF">
        <w:rPr>
          <w:rFonts w:ascii="Verdana" w:eastAsia="Times New Roman" w:hAnsi="Verdana" w:cs="Times New Roman"/>
          <w:b/>
          <w:bCs/>
          <w:sz w:val="24"/>
          <w:szCs w:val="24"/>
        </w:rPr>
        <w:t xml:space="preserve"> forest plot o</w:t>
      </w:r>
      <w:r w:rsidR="003E146E">
        <w:rPr>
          <w:rFonts w:ascii="Verdana" w:eastAsia="Times New Roman" w:hAnsi="Verdana" w:cs="Times New Roman"/>
          <w:b/>
          <w:bCs/>
          <w:sz w:val="24"/>
          <w:szCs w:val="24"/>
        </w:rPr>
        <w:t xml:space="preserve">f pooled crude mortality rates from </w:t>
      </w:r>
      <w:r w:rsidR="00203E47">
        <w:rPr>
          <w:rFonts w:ascii="Verdana" w:eastAsia="Times New Roman" w:hAnsi="Verdana" w:cs="Times New Roman"/>
          <w:b/>
          <w:bCs/>
          <w:sz w:val="24"/>
          <w:szCs w:val="24"/>
        </w:rPr>
        <w:t>neoplasm</w:t>
      </w:r>
      <w:r w:rsidR="003E146E">
        <w:rPr>
          <w:rFonts w:ascii="Verdana" w:eastAsia="Times New Roman" w:hAnsi="Verdana" w:cs="Times New Roman"/>
          <w:b/>
          <w:bCs/>
          <w:sz w:val="24"/>
          <w:szCs w:val="24"/>
        </w:rPr>
        <w:t xml:space="preserve"> (per 1000 person-years)</w:t>
      </w:r>
    </w:p>
    <w:bookmarkEnd w:id="13"/>
    <w:p w14:paraId="3756D08A" w14:textId="77777777" w:rsidR="001F56D9" w:rsidRDefault="001F56D9" w:rsidP="001F56D9">
      <w:pPr>
        <w:spacing w:after="200" w:line="276" w:lineRule="auto"/>
        <w:rPr>
          <w:rFonts w:ascii="Calibri" w:eastAsia="Calibri" w:hAnsi="Calibri" w:cs="Arial"/>
        </w:rPr>
      </w:pPr>
      <w:r w:rsidRPr="001B10FF">
        <w:rPr>
          <w:rFonts w:ascii="Calibri" w:eastAsia="Calibri" w:hAnsi="Calibri" w:cs="Arial"/>
        </w:rPr>
        <w:br w:type="page"/>
      </w:r>
    </w:p>
    <w:p w14:paraId="3756D08B" w14:textId="77777777" w:rsidR="00650C38" w:rsidRPr="001B10FF" w:rsidRDefault="00650C38" w:rsidP="00650C38">
      <w:pPr>
        <w:spacing w:after="200" w:line="276" w:lineRule="auto"/>
        <w:rPr>
          <w:rFonts w:ascii="Courier New" w:eastAsia="Calibri" w:hAnsi="Courier New" w:cs="Courier New"/>
        </w:rPr>
      </w:pPr>
      <w:r>
        <w:rPr>
          <w:rFonts w:ascii="Courier New" w:eastAsia="Calibri" w:hAnsi="Courier New" w:cs="Courier New"/>
          <w:noProof/>
          <w:lang w:eastAsia="en-GB"/>
        </w:rPr>
        <w:lastRenderedPageBreak/>
        <w:drawing>
          <wp:inline distT="0" distB="0" distL="0" distR="0" wp14:anchorId="3756D739" wp14:editId="3756D73A">
            <wp:extent cx="5731510" cy="4411345"/>
            <wp:effectExtent l="0" t="0" r="2540" b="825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Graph_respb_20180208.tif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41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56D08C" w14:textId="77777777" w:rsidR="00650C38" w:rsidRDefault="00650C38" w:rsidP="00650C38">
      <w:pPr>
        <w:keepNext/>
        <w:keepLines/>
        <w:spacing w:before="200" w:after="240" w:line="360" w:lineRule="auto"/>
        <w:ind w:left="720"/>
        <w:outlineLvl w:val="2"/>
        <w:rPr>
          <w:rFonts w:ascii="Verdana" w:eastAsia="Times New Roman" w:hAnsi="Verdana" w:cs="Times New Roman"/>
          <w:b/>
          <w:bCs/>
          <w:sz w:val="24"/>
          <w:szCs w:val="24"/>
        </w:rPr>
      </w:pPr>
      <w:bookmarkStart w:id="14" w:name="_Toc431453625"/>
      <w:r>
        <w:rPr>
          <w:rFonts w:ascii="Verdana" w:eastAsia="Times New Roman" w:hAnsi="Verdana" w:cs="Times New Roman"/>
          <w:b/>
          <w:bCs/>
          <w:sz w:val="24"/>
          <w:szCs w:val="24"/>
        </w:rPr>
        <w:t>S8.</w:t>
      </w:r>
      <w:r w:rsidR="00B94C46">
        <w:rPr>
          <w:rFonts w:ascii="Verdana" w:eastAsia="Times New Roman" w:hAnsi="Verdana" w:cs="Times New Roman"/>
          <w:b/>
          <w:bCs/>
          <w:sz w:val="24"/>
          <w:szCs w:val="24"/>
        </w:rPr>
        <w:t>5</w:t>
      </w:r>
      <w:r>
        <w:rPr>
          <w:rFonts w:ascii="Verdana" w:eastAsia="Times New Roman" w:hAnsi="Verdana" w:cs="Times New Roman"/>
          <w:b/>
          <w:bCs/>
          <w:sz w:val="24"/>
          <w:szCs w:val="24"/>
        </w:rPr>
        <w:t xml:space="preserve"> </w:t>
      </w:r>
      <w:r w:rsidRPr="001B10FF">
        <w:rPr>
          <w:rFonts w:ascii="Verdana" w:eastAsia="Times New Roman" w:hAnsi="Verdana" w:cs="Times New Roman"/>
          <w:b/>
          <w:bCs/>
          <w:sz w:val="24"/>
          <w:szCs w:val="24"/>
        </w:rPr>
        <w:t>Figure</w:t>
      </w:r>
      <w:r>
        <w:rPr>
          <w:rFonts w:ascii="Verdana" w:eastAsia="Times New Roman" w:hAnsi="Verdana" w:cs="Times New Roman"/>
          <w:b/>
          <w:bCs/>
          <w:sz w:val="24"/>
          <w:szCs w:val="24"/>
        </w:rPr>
        <w:t>:</w:t>
      </w:r>
      <w:r w:rsidRPr="001B10FF">
        <w:rPr>
          <w:rFonts w:ascii="Verdana" w:eastAsia="Times New Roman" w:hAnsi="Verdana" w:cs="Times New Roman"/>
          <w:b/>
          <w:bCs/>
          <w:sz w:val="24"/>
          <w:szCs w:val="24"/>
        </w:rPr>
        <w:t xml:space="preserve"> forest plot of pooled crude mortality rates</w:t>
      </w:r>
      <w:bookmarkEnd w:id="14"/>
      <w:r>
        <w:rPr>
          <w:rFonts w:ascii="Verdana" w:eastAsia="Times New Roman" w:hAnsi="Verdana" w:cs="Times New Roman"/>
          <w:b/>
          <w:bCs/>
          <w:sz w:val="24"/>
          <w:szCs w:val="24"/>
        </w:rPr>
        <w:t xml:space="preserve"> from respiratory diseases (per 1000 person-years)</w:t>
      </w:r>
      <w:r>
        <w:rPr>
          <w:rFonts w:ascii="Verdana" w:eastAsia="Times New Roman" w:hAnsi="Verdana" w:cs="Times New Roman"/>
          <w:b/>
          <w:bCs/>
          <w:sz w:val="24"/>
          <w:szCs w:val="24"/>
        </w:rPr>
        <w:br w:type="page"/>
      </w:r>
    </w:p>
    <w:bookmarkEnd w:id="11"/>
    <w:p w14:paraId="3756D08D" w14:textId="77777777" w:rsidR="003B0FCC" w:rsidRDefault="003B0FCC" w:rsidP="00D447D5">
      <w:pPr>
        <w:keepNext/>
        <w:keepLines/>
        <w:spacing w:before="200" w:after="240" w:line="360" w:lineRule="auto"/>
        <w:jc w:val="both"/>
        <w:outlineLvl w:val="2"/>
        <w:rPr>
          <w:rFonts w:ascii="Verdana" w:eastAsia="Times New Roman" w:hAnsi="Verdana" w:cs="Times New Roman"/>
          <w:b/>
          <w:bCs/>
          <w:sz w:val="24"/>
          <w:szCs w:val="24"/>
        </w:rPr>
        <w:sectPr w:rsidR="003B0FCC" w:rsidSect="003B0FCC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3756D08E" w14:textId="77777777" w:rsidR="00D447D5" w:rsidRDefault="008829BF" w:rsidP="00D447D5">
      <w:pPr>
        <w:keepNext/>
        <w:keepLines/>
        <w:spacing w:before="200" w:after="240" w:line="360" w:lineRule="auto"/>
        <w:jc w:val="both"/>
        <w:outlineLvl w:val="2"/>
        <w:rPr>
          <w:rFonts w:ascii="Verdana" w:eastAsia="Times New Roman" w:hAnsi="Verdana" w:cs="Times New Roman"/>
          <w:b/>
          <w:bCs/>
          <w:sz w:val="24"/>
          <w:szCs w:val="24"/>
        </w:rPr>
      </w:pPr>
      <w:bookmarkStart w:id="15" w:name="_GoBack"/>
      <w:bookmarkEnd w:id="15"/>
      <w:r>
        <w:rPr>
          <w:rFonts w:ascii="Verdana" w:eastAsia="Times New Roman" w:hAnsi="Verdana" w:cs="Times New Roman"/>
          <w:b/>
          <w:bCs/>
          <w:sz w:val="24"/>
          <w:szCs w:val="24"/>
        </w:rPr>
        <w:lastRenderedPageBreak/>
        <w:t>S9</w:t>
      </w:r>
      <w:r w:rsidR="00D447D5">
        <w:rPr>
          <w:rFonts w:ascii="Verdana" w:eastAsia="Times New Roman" w:hAnsi="Verdana" w:cs="Times New Roman"/>
          <w:b/>
          <w:bCs/>
          <w:sz w:val="24"/>
          <w:szCs w:val="24"/>
        </w:rPr>
        <w:t xml:space="preserve">.1 </w:t>
      </w:r>
      <w:r w:rsidR="00D447D5" w:rsidRPr="00B62BD7">
        <w:rPr>
          <w:rFonts w:ascii="Verdana" w:eastAsia="Times New Roman" w:hAnsi="Verdana" w:cs="Times New Roman"/>
          <w:b/>
          <w:bCs/>
          <w:sz w:val="24"/>
          <w:szCs w:val="24"/>
        </w:rPr>
        <w:t>Table</w:t>
      </w:r>
      <w:r w:rsidR="00D447D5">
        <w:rPr>
          <w:rFonts w:ascii="Verdana" w:eastAsia="Times New Roman" w:hAnsi="Verdana" w:cs="Times New Roman"/>
          <w:b/>
          <w:bCs/>
          <w:sz w:val="24"/>
          <w:szCs w:val="24"/>
        </w:rPr>
        <w:t>:</w:t>
      </w:r>
      <w:r w:rsidR="00D447D5" w:rsidRPr="00B62BD7">
        <w:rPr>
          <w:rFonts w:ascii="Verdana" w:eastAsia="Times New Roman" w:hAnsi="Verdana" w:cs="Times New Roman"/>
          <w:b/>
          <w:bCs/>
          <w:sz w:val="24"/>
          <w:szCs w:val="24"/>
        </w:rPr>
        <w:t xml:space="preserve"> Crude cause-specific </w:t>
      </w:r>
      <w:r w:rsidR="00D447D5">
        <w:rPr>
          <w:rFonts w:ascii="Verdana" w:eastAsia="Times New Roman" w:hAnsi="Verdana" w:cs="Times New Roman"/>
          <w:b/>
          <w:bCs/>
          <w:sz w:val="24"/>
          <w:szCs w:val="24"/>
        </w:rPr>
        <w:t xml:space="preserve">combined-gender </w:t>
      </w:r>
      <w:r w:rsidR="00D447D5" w:rsidRPr="00B62BD7">
        <w:rPr>
          <w:rFonts w:ascii="Verdana" w:eastAsia="Times New Roman" w:hAnsi="Verdana" w:cs="Times New Roman"/>
          <w:b/>
          <w:bCs/>
          <w:sz w:val="24"/>
          <w:szCs w:val="24"/>
        </w:rPr>
        <w:t xml:space="preserve">mortality </w:t>
      </w:r>
      <w:r w:rsidR="00D447D5">
        <w:rPr>
          <w:rFonts w:ascii="Verdana" w:eastAsia="Times New Roman" w:hAnsi="Verdana" w:cs="Times New Roman"/>
          <w:b/>
          <w:bCs/>
          <w:sz w:val="24"/>
          <w:szCs w:val="24"/>
        </w:rPr>
        <w:t xml:space="preserve">counts and </w:t>
      </w:r>
      <w:r w:rsidR="00D447D5" w:rsidRPr="00B62BD7">
        <w:rPr>
          <w:rFonts w:ascii="Verdana" w:eastAsia="Times New Roman" w:hAnsi="Verdana" w:cs="Times New Roman"/>
          <w:b/>
          <w:bCs/>
          <w:sz w:val="24"/>
          <w:szCs w:val="24"/>
        </w:rPr>
        <w:t xml:space="preserve">rates </w:t>
      </w:r>
      <w:r w:rsidR="00D447D5">
        <w:rPr>
          <w:rFonts w:ascii="Verdana" w:eastAsia="Times New Roman" w:hAnsi="Verdana" w:cs="Times New Roman"/>
          <w:b/>
          <w:bCs/>
          <w:sz w:val="24"/>
          <w:szCs w:val="24"/>
        </w:rPr>
        <w:t xml:space="preserve">(in 1000 person-years) </w:t>
      </w:r>
      <w:r w:rsidR="00D447D5" w:rsidRPr="00B62BD7">
        <w:rPr>
          <w:rFonts w:ascii="Verdana" w:eastAsia="Times New Roman" w:hAnsi="Verdana" w:cs="Times New Roman"/>
          <w:b/>
          <w:bCs/>
          <w:sz w:val="24"/>
          <w:szCs w:val="24"/>
        </w:rPr>
        <w:t xml:space="preserve">by </w:t>
      </w:r>
      <w:r w:rsidR="00D447D5">
        <w:rPr>
          <w:rFonts w:ascii="Verdana" w:eastAsia="Times New Roman" w:hAnsi="Verdana" w:cs="Times New Roman"/>
          <w:b/>
          <w:bCs/>
          <w:sz w:val="24"/>
          <w:szCs w:val="24"/>
        </w:rPr>
        <w:t xml:space="preserve">broad </w:t>
      </w:r>
      <w:r w:rsidR="00D447D5" w:rsidRPr="00B62BD7">
        <w:rPr>
          <w:rFonts w:ascii="Verdana" w:eastAsia="Times New Roman" w:hAnsi="Verdana" w:cs="Times New Roman"/>
          <w:b/>
          <w:bCs/>
          <w:sz w:val="24"/>
          <w:szCs w:val="24"/>
        </w:rPr>
        <w:t>cause-of-death groups</w:t>
      </w:r>
    </w:p>
    <w:tbl>
      <w:tblPr>
        <w:tblW w:w="502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02"/>
        <w:gridCol w:w="850"/>
        <w:gridCol w:w="991"/>
        <w:gridCol w:w="744"/>
        <w:gridCol w:w="963"/>
        <w:gridCol w:w="800"/>
        <w:gridCol w:w="1041"/>
        <w:gridCol w:w="718"/>
        <w:gridCol w:w="982"/>
        <w:gridCol w:w="772"/>
        <w:gridCol w:w="1069"/>
        <w:gridCol w:w="690"/>
        <w:gridCol w:w="1013"/>
        <w:gridCol w:w="744"/>
        <w:gridCol w:w="954"/>
      </w:tblGrid>
      <w:tr w:rsidR="000C33C9" w:rsidRPr="00060E40" w14:paraId="4C0F3DB8" w14:textId="77777777" w:rsidTr="00F06C89">
        <w:trPr>
          <w:trHeight w:val="300"/>
          <w:tblHeader/>
        </w:trPr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61CE9CD3" w14:textId="144B2956" w:rsidR="000C33C9" w:rsidRPr="0036547D" w:rsidRDefault="000C33C9" w:rsidP="00266CD8">
            <w:pPr>
              <w:spacing w:after="0" w:line="240" w:lineRule="auto"/>
              <w:rPr>
                <w:rFonts w:ascii="Verdana" w:hAnsi="Verdana"/>
                <w:sz w:val="16"/>
                <w:szCs w:val="16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E633653" w14:textId="77777777" w:rsidR="000C33C9" w:rsidRPr="0036547D" w:rsidRDefault="000C33C9" w:rsidP="00266CD8">
            <w:pPr>
              <w:spacing w:after="0" w:line="240" w:lineRule="auto"/>
              <w:rPr>
                <w:rFonts w:ascii="Verdana" w:hAnsi="Verdana"/>
                <w:sz w:val="16"/>
                <w:szCs w:val="16"/>
              </w:rPr>
            </w:pPr>
          </w:p>
        </w:tc>
        <w:tc>
          <w:tcPr>
            <w:tcW w:w="3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F27E8AA" w14:textId="77777777" w:rsidR="000C33C9" w:rsidRPr="0036547D" w:rsidRDefault="000C33C9" w:rsidP="00266CD8">
            <w:pPr>
              <w:spacing w:after="0" w:line="240" w:lineRule="auto"/>
              <w:rPr>
                <w:rFonts w:ascii="Verdana" w:hAnsi="Verdana"/>
                <w:sz w:val="16"/>
                <w:szCs w:val="16"/>
              </w:rPr>
            </w:pPr>
          </w:p>
        </w:tc>
        <w:tc>
          <w:tcPr>
            <w:tcW w:w="608" w:type="pct"/>
            <w:gridSpan w:val="2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F6BF251" w14:textId="325E7869" w:rsidR="000C33C9" w:rsidRPr="0036547D" w:rsidRDefault="000C33C9" w:rsidP="00266CD8">
            <w:pPr>
              <w:spacing w:after="0" w:line="240" w:lineRule="auto"/>
              <w:rPr>
                <w:rFonts w:ascii="Verdana" w:hAnsi="Verdana"/>
                <w:sz w:val="16"/>
                <w:szCs w:val="16"/>
              </w:rPr>
            </w:pPr>
            <w:r w:rsidRPr="0036547D">
              <w:rPr>
                <w:rFonts w:ascii="Verdana" w:hAnsi="Verdana"/>
                <w:sz w:val="16"/>
                <w:szCs w:val="16"/>
              </w:rPr>
              <w:t>All-cause mortality</w:t>
            </w:r>
          </w:p>
        </w:tc>
        <w:tc>
          <w:tcPr>
            <w:tcW w:w="656" w:type="pct"/>
            <w:gridSpan w:val="2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8A77963" w14:textId="139FB1CF" w:rsidR="000C33C9" w:rsidRPr="0036547D" w:rsidRDefault="000C33C9" w:rsidP="00266CD8">
            <w:pPr>
              <w:spacing w:after="0" w:line="240" w:lineRule="auto"/>
              <w:rPr>
                <w:rFonts w:ascii="Verdana" w:hAnsi="Verdana"/>
                <w:sz w:val="16"/>
                <w:szCs w:val="16"/>
              </w:rPr>
            </w:pPr>
            <w:r w:rsidRPr="0036547D">
              <w:rPr>
                <w:rFonts w:ascii="Verdana" w:hAnsi="Verdana"/>
                <w:sz w:val="16"/>
                <w:szCs w:val="16"/>
              </w:rPr>
              <w:t>Cardiovascular diseases</w:t>
            </w:r>
          </w:p>
        </w:tc>
        <w:tc>
          <w:tcPr>
            <w:tcW w:w="606" w:type="pct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075A3AC5" w14:textId="4307ED22" w:rsidR="000C33C9" w:rsidRDefault="000C33C9" w:rsidP="00266CD8">
            <w:pPr>
              <w:spacing w:after="0" w:line="240" w:lineRule="auto"/>
              <w:rPr>
                <w:rFonts w:ascii="Verdana" w:hAnsi="Verdana"/>
                <w:sz w:val="16"/>
                <w:szCs w:val="16"/>
              </w:rPr>
            </w:pPr>
            <w:r w:rsidRPr="0036547D">
              <w:rPr>
                <w:rFonts w:ascii="Verdana" w:hAnsi="Verdana"/>
                <w:sz w:val="16"/>
                <w:szCs w:val="16"/>
              </w:rPr>
              <w:t>Gastrointestinal diseases</w:t>
            </w:r>
          </w:p>
        </w:tc>
        <w:tc>
          <w:tcPr>
            <w:tcW w:w="656" w:type="pct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02BBFAFD" w14:textId="7106B71B" w:rsidR="000C33C9" w:rsidRDefault="000C33C9" w:rsidP="00266CD8">
            <w:pPr>
              <w:spacing w:after="0" w:line="240" w:lineRule="auto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Unnatural deaths</w:t>
            </w:r>
          </w:p>
        </w:tc>
        <w:tc>
          <w:tcPr>
            <w:tcW w:w="607" w:type="pct"/>
            <w:gridSpan w:val="2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95AAB8C" w14:textId="0FEBA22B" w:rsidR="000C33C9" w:rsidRPr="0036547D" w:rsidRDefault="000C33C9" w:rsidP="00266CD8">
            <w:pPr>
              <w:spacing w:after="0" w:line="240" w:lineRule="auto"/>
              <w:rPr>
                <w:rFonts w:ascii="Verdana" w:hAnsi="Verdana"/>
                <w:sz w:val="16"/>
                <w:szCs w:val="16"/>
              </w:rPr>
            </w:pPr>
            <w:r w:rsidRPr="0036547D">
              <w:rPr>
                <w:rFonts w:ascii="Verdana" w:hAnsi="Verdana"/>
                <w:sz w:val="16"/>
                <w:szCs w:val="16"/>
              </w:rPr>
              <w:t>Neoplasms</w:t>
            </w:r>
          </w:p>
        </w:tc>
        <w:tc>
          <w:tcPr>
            <w:tcW w:w="605" w:type="pct"/>
            <w:gridSpan w:val="2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2E5D70EB" w14:textId="201A3E9B" w:rsidR="000C33C9" w:rsidRPr="0036547D" w:rsidRDefault="000C33C9" w:rsidP="00266CD8">
            <w:pPr>
              <w:spacing w:after="0" w:line="240" w:lineRule="auto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Respiratory</w:t>
            </w:r>
            <w:r w:rsidRPr="00060E40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 xml:space="preserve"> diseases</w:t>
            </w:r>
          </w:p>
        </w:tc>
      </w:tr>
      <w:tr w:rsidR="00266CD8" w:rsidRPr="00060E40" w14:paraId="3756D0A8" w14:textId="77777777" w:rsidTr="00F06C89">
        <w:trPr>
          <w:trHeight w:val="300"/>
          <w:tblHeader/>
        </w:trPr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756D099" w14:textId="0ED22CCC" w:rsidR="00266CD8" w:rsidRPr="0036547D" w:rsidRDefault="00266CD8" w:rsidP="00266CD8">
            <w:pPr>
              <w:spacing w:after="0" w:line="240" w:lineRule="auto"/>
              <w:rPr>
                <w:rFonts w:ascii="Verdana" w:hAnsi="Verdana"/>
                <w:sz w:val="16"/>
                <w:szCs w:val="16"/>
              </w:rPr>
            </w:pPr>
            <w:r w:rsidRPr="0036547D">
              <w:rPr>
                <w:rFonts w:ascii="Verdana" w:hAnsi="Verdana"/>
                <w:sz w:val="16"/>
                <w:szCs w:val="16"/>
              </w:rPr>
              <w:t>author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756D09A" w14:textId="77777777" w:rsidR="00266CD8" w:rsidRPr="0036547D" w:rsidRDefault="00266CD8" w:rsidP="00F06C89">
            <w:pPr>
              <w:spacing w:after="0" w:line="240" w:lineRule="auto"/>
              <w:rPr>
                <w:rFonts w:ascii="Verdana" w:hAnsi="Verdana"/>
                <w:sz w:val="16"/>
                <w:szCs w:val="16"/>
              </w:rPr>
            </w:pPr>
            <w:r w:rsidRPr="0036547D">
              <w:rPr>
                <w:rFonts w:ascii="Verdana" w:hAnsi="Verdana"/>
                <w:sz w:val="16"/>
                <w:szCs w:val="16"/>
              </w:rPr>
              <w:t>year</w:t>
            </w:r>
          </w:p>
        </w:tc>
        <w:tc>
          <w:tcPr>
            <w:tcW w:w="3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756D09B" w14:textId="77777777" w:rsidR="00266CD8" w:rsidRPr="0036547D" w:rsidRDefault="00266CD8" w:rsidP="00266CD8">
            <w:pPr>
              <w:spacing w:after="0" w:line="240" w:lineRule="auto"/>
              <w:rPr>
                <w:rFonts w:ascii="Verdana" w:hAnsi="Verdana"/>
                <w:sz w:val="16"/>
                <w:szCs w:val="16"/>
              </w:rPr>
            </w:pPr>
            <w:r w:rsidRPr="0036547D">
              <w:rPr>
                <w:rFonts w:ascii="Verdana" w:hAnsi="Verdana"/>
                <w:sz w:val="16"/>
                <w:szCs w:val="16"/>
              </w:rPr>
              <w:t>person years at risk</w:t>
            </w:r>
          </w:p>
        </w:tc>
        <w:tc>
          <w:tcPr>
            <w:tcW w:w="265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756D09C" w14:textId="77777777" w:rsidR="00266CD8" w:rsidRPr="0036547D" w:rsidRDefault="00266CD8" w:rsidP="00266CD8">
            <w:pPr>
              <w:spacing w:after="0" w:line="240" w:lineRule="auto"/>
              <w:rPr>
                <w:rFonts w:ascii="Verdana" w:hAnsi="Verdana"/>
                <w:sz w:val="16"/>
                <w:szCs w:val="16"/>
              </w:rPr>
            </w:pPr>
            <w:r w:rsidRPr="0036547D">
              <w:rPr>
                <w:rFonts w:ascii="Verdana" w:hAnsi="Verdana"/>
                <w:sz w:val="16"/>
                <w:szCs w:val="16"/>
              </w:rPr>
              <w:t>count</w:t>
            </w:r>
          </w:p>
        </w:tc>
        <w:tc>
          <w:tcPr>
            <w:tcW w:w="343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756D09D" w14:textId="77777777" w:rsidR="00266CD8" w:rsidRPr="0036547D" w:rsidRDefault="00266CD8" w:rsidP="00266CD8">
            <w:pPr>
              <w:spacing w:after="0" w:line="240" w:lineRule="auto"/>
              <w:rPr>
                <w:rFonts w:ascii="Verdana" w:hAnsi="Verdana"/>
                <w:sz w:val="16"/>
                <w:szCs w:val="16"/>
              </w:rPr>
            </w:pPr>
            <w:r w:rsidRPr="0036547D">
              <w:rPr>
                <w:rFonts w:ascii="Verdana" w:hAnsi="Verdana"/>
                <w:sz w:val="16"/>
                <w:szCs w:val="16"/>
              </w:rPr>
              <w:t>mortality rate</w:t>
            </w:r>
          </w:p>
        </w:tc>
        <w:tc>
          <w:tcPr>
            <w:tcW w:w="285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756D09E" w14:textId="77777777" w:rsidR="00266CD8" w:rsidRPr="0036547D" w:rsidRDefault="00266CD8" w:rsidP="00266CD8">
            <w:pPr>
              <w:spacing w:after="0" w:line="240" w:lineRule="auto"/>
              <w:rPr>
                <w:rFonts w:ascii="Verdana" w:hAnsi="Verdana"/>
                <w:sz w:val="16"/>
                <w:szCs w:val="16"/>
              </w:rPr>
            </w:pPr>
            <w:r w:rsidRPr="0036547D">
              <w:rPr>
                <w:rFonts w:ascii="Verdana" w:hAnsi="Verdana"/>
                <w:sz w:val="16"/>
                <w:szCs w:val="16"/>
              </w:rPr>
              <w:t>count</w:t>
            </w:r>
          </w:p>
        </w:tc>
        <w:tc>
          <w:tcPr>
            <w:tcW w:w="371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756D09F" w14:textId="77777777" w:rsidR="00266CD8" w:rsidRPr="0036547D" w:rsidRDefault="00266CD8" w:rsidP="00266CD8">
            <w:pPr>
              <w:spacing w:after="0" w:line="240" w:lineRule="auto"/>
              <w:rPr>
                <w:rFonts w:ascii="Verdana" w:hAnsi="Verdana"/>
                <w:sz w:val="16"/>
                <w:szCs w:val="16"/>
              </w:rPr>
            </w:pPr>
            <w:r w:rsidRPr="0036547D">
              <w:rPr>
                <w:rFonts w:ascii="Verdana" w:hAnsi="Verdana"/>
                <w:sz w:val="16"/>
                <w:szCs w:val="16"/>
              </w:rPr>
              <w:t>mortality rate</w:t>
            </w:r>
          </w:p>
        </w:tc>
        <w:tc>
          <w:tcPr>
            <w:tcW w:w="256" w:type="pct"/>
            <w:tcBorders>
              <w:left w:val="nil"/>
              <w:bottom w:val="single" w:sz="4" w:space="0" w:color="auto"/>
              <w:right w:val="nil"/>
            </w:tcBorders>
          </w:tcPr>
          <w:p w14:paraId="6E956A6D" w14:textId="36D4065C" w:rsidR="00266CD8" w:rsidRPr="0036547D" w:rsidRDefault="00266CD8" w:rsidP="00266CD8">
            <w:pPr>
              <w:spacing w:after="0" w:line="240" w:lineRule="auto"/>
              <w:rPr>
                <w:rFonts w:ascii="Verdana" w:hAnsi="Verdana"/>
                <w:sz w:val="16"/>
                <w:szCs w:val="16"/>
              </w:rPr>
            </w:pPr>
            <w:r w:rsidRPr="0036547D">
              <w:rPr>
                <w:rFonts w:ascii="Verdana" w:hAnsi="Verdana"/>
                <w:sz w:val="16"/>
                <w:szCs w:val="16"/>
              </w:rPr>
              <w:t>count</w:t>
            </w:r>
          </w:p>
        </w:tc>
        <w:tc>
          <w:tcPr>
            <w:tcW w:w="350" w:type="pct"/>
            <w:tcBorders>
              <w:left w:val="nil"/>
              <w:bottom w:val="single" w:sz="4" w:space="0" w:color="auto"/>
              <w:right w:val="nil"/>
            </w:tcBorders>
          </w:tcPr>
          <w:p w14:paraId="7520C717" w14:textId="7F04BEE6" w:rsidR="00266CD8" w:rsidRPr="0036547D" w:rsidRDefault="00266CD8" w:rsidP="00266CD8">
            <w:pPr>
              <w:spacing w:after="0" w:line="240" w:lineRule="auto"/>
              <w:rPr>
                <w:rFonts w:ascii="Verdana" w:hAnsi="Verdana"/>
                <w:sz w:val="16"/>
                <w:szCs w:val="16"/>
              </w:rPr>
            </w:pPr>
            <w:r w:rsidRPr="0036547D">
              <w:rPr>
                <w:rFonts w:ascii="Verdana" w:hAnsi="Verdana"/>
                <w:sz w:val="16"/>
                <w:szCs w:val="16"/>
              </w:rPr>
              <w:t>mortality rate</w:t>
            </w:r>
          </w:p>
        </w:tc>
        <w:tc>
          <w:tcPr>
            <w:tcW w:w="275" w:type="pct"/>
            <w:tcBorders>
              <w:left w:val="nil"/>
              <w:bottom w:val="single" w:sz="4" w:space="0" w:color="auto"/>
              <w:right w:val="nil"/>
            </w:tcBorders>
          </w:tcPr>
          <w:p w14:paraId="5CA01CE2" w14:textId="6DAF2A4A" w:rsidR="00266CD8" w:rsidRPr="0036547D" w:rsidRDefault="00266CD8" w:rsidP="00266CD8">
            <w:pPr>
              <w:spacing w:after="0" w:line="240" w:lineRule="auto"/>
              <w:rPr>
                <w:rFonts w:ascii="Verdana" w:hAnsi="Verdana"/>
                <w:sz w:val="16"/>
                <w:szCs w:val="16"/>
              </w:rPr>
            </w:pPr>
            <w:r w:rsidRPr="0036547D">
              <w:rPr>
                <w:rFonts w:ascii="Verdana" w:hAnsi="Verdana"/>
                <w:sz w:val="16"/>
                <w:szCs w:val="16"/>
              </w:rPr>
              <w:t>count</w:t>
            </w:r>
          </w:p>
        </w:tc>
        <w:tc>
          <w:tcPr>
            <w:tcW w:w="381" w:type="pct"/>
            <w:tcBorders>
              <w:left w:val="nil"/>
              <w:bottom w:val="single" w:sz="4" w:space="0" w:color="auto"/>
              <w:right w:val="nil"/>
            </w:tcBorders>
          </w:tcPr>
          <w:p w14:paraId="76409134" w14:textId="73F63C9C" w:rsidR="00266CD8" w:rsidRPr="0036547D" w:rsidRDefault="00266CD8" w:rsidP="00266CD8">
            <w:pPr>
              <w:spacing w:after="0" w:line="240" w:lineRule="auto"/>
              <w:rPr>
                <w:rFonts w:ascii="Verdana" w:hAnsi="Verdana"/>
                <w:sz w:val="16"/>
                <w:szCs w:val="16"/>
              </w:rPr>
            </w:pPr>
            <w:r w:rsidRPr="0036547D">
              <w:rPr>
                <w:rFonts w:ascii="Verdana" w:hAnsi="Verdana"/>
                <w:sz w:val="16"/>
                <w:szCs w:val="16"/>
              </w:rPr>
              <w:t>mortality rate</w:t>
            </w:r>
          </w:p>
        </w:tc>
        <w:tc>
          <w:tcPr>
            <w:tcW w:w="246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D0A0" w14:textId="401E1B12" w:rsidR="00266CD8" w:rsidRPr="0036547D" w:rsidRDefault="00266CD8" w:rsidP="00266CD8">
            <w:pPr>
              <w:spacing w:after="0" w:line="240" w:lineRule="auto"/>
              <w:rPr>
                <w:rFonts w:ascii="Verdana" w:hAnsi="Verdana"/>
                <w:sz w:val="16"/>
                <w:szCs w:val="16"/>
              </w:rPr>
            </w:pPr>
            <w:r w:rsidRPr="0036547D">
              <w:rPr>
                <w:rFonts w:ascii="Verdana" w:hAnsi="Verdana"/>
                <w:sz w:val="16"/>
                <w:szCs w:val="16"/>
              </w:rPr>
              <w:t>count</w:t>
            </w:r>
          </w:p>
        </w:tc>
        <w:tc>
          <w:tcPr>
            <w:tcW w:w="361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D0A1" w14:textId="5E01639E" w:rsidR="00266CD8" w:rsidRPr="0036547D" w:rsidRDefault="00266CD8" w:rsidP="00266CD8">
            <w:pPr>
              <w:spacing w:after="0" w:line="240" w:lineRule="auto"/>
              <w:rPr>
                <w:rFonts w:ascii="Verdana" w:hAnsi="Verdana"/>
                <w:sz w:val="16"/>
                <w:szCs w:val="16"/>
              </w:rPr>
            </w:pPr>
            <w:r w:rsidRPr="0036547D">
              <w:rPr>
                <w:rFonts w:ascii="Verdana" w:hAnsi="Verdana"/>
                <w:sz w:val="16"/>
                <w:szCs w:val="16"/>
              </w:rPr>
              <w:t>mortality rate</w:t>
            </w:r>
          </w:p>
        </w:tc>
        <w:tc>
          <w:tcPr>
            <w:tcW w:w="265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D0A4" w14:textId="63EB1D1B" w:rsidR="00266CD8" w:rsidRPr="0036547D" w:rsidRDefault="00266CD8" w:rsidP="00266CD8">
            <w:pPr>
              <w:spacing w:after="0" w:line="240" w:lineRule="auto"/>
              <w:rPr>
                <w:rFonts w:ascii="Verdana" w:hAnsi="Verdana"/>
                <w:sz w:val="16"/>
                <w:szCs w:val="16"/>
              </w:rPr>
            </w:pPr>
            <w:r w:rsidRPr="0036547D">
              <w:rPr>
                <w:rFonts w:ascii="Verdana" w:hAnsi="Verdana"/>
                <w:sz w:val="16"/>
                <w:szCs w:val="16"/>
              </w:rPr>
              <w:t>count</w:t>
            </w:r>
          </w:p>
        </w:tc>
        <w:tc>
          <w:tcPr>
            <w:tcW w:w="340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56D0A5" w14:textId="4DC872D8" w:rsidR="00266CD8" w:rsidRPr="0036547D" w:rsidRDefault="00266CD8" w:rsidP="00266CD8">
            <w:pPr>
              <w:spacing w:after="0" w:line="240" w:lineRule="auto"/>
              <w:rPr>
                <w:rFonts w:ascii="Verdana" w:hAnsi="Verdana"/>
                <w:sz w:val="16"/>
                <w:szCs w:val="16"/>
              </w:rPr>
            </w:pPr>
            <w:r w:rsidRPr="0036547D">
              <w:rPr>
                <w:rFonts w:ascii="Verdana" w:hAnsi="Verdana"/>
                <w:sz w:val="16"/>
                <w:szCs w:val="16"/>
              </w:rPr>
              <w:t>mortality rate</w:t>
            </w:r>
          </w:p>
        </w:tc>
      </w:tr>
      <w:tr w:rsidR="001D23B5" w:rsidRPr="00266CD8" w14:paraId="3756D0B8" w14:textId="77777777" w:rsidTr="00F06C89">
        <w:trPr>
          <w:trHeight w:hRule="exact" w:val="227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0A9" w14:textId="4244D5B4" w:rsidR="001D23B5" w:rsidRPr="00266CD8" w:rsidRDefault="001D23B5" w:rsidP="001D23B5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Gillis, L.S.</w:t>
            </w: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0AA" w14:textId="07AEA1CB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69</w:t>
            </w:r>
          </w:p>
        </w:tc>
        <w:tc>
          <w:tcPr>
            <w:tcW w:w="3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0AB" w14:textId="19436249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434.00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0AC" w14:textId="27AA40D5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C66A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95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0AD" w14:textId="32EB04E4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C66A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7.66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0AE" w14:textId="7D2729C6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0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0AF" w14:textId="132A1696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8.74</w:t>
            </w:r>
          </w:p>
        </w:tc>
        <w:tc>
          <w:tcPr>
            <w:tcW w:w="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42C6D1" w14:textId="36724BF8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6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7D2119A" w14:textId="7ABF2C79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4.66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1E9D6F0" w14:textId="6B1B0730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7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0B8AAB0" w14:textId="36724DE9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7.86</w:t>
            </w:r>
          </w:p>
        </w:tc>
        <w:tc>
          <w:tcPr>
            <w:tcW w:w="2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0B0" w14:textId="25015410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0B1" w14:textId="6358C60B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87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0B4" w14:textId="5DA2001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5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0B5" w14:textId="5E88D449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.46</w:t>
            </w:r>
          </w:p>
        </w:tc>
      </w:tr>
      <w:tr w:rsidR="001D23B5" w:rsidRPr="00266CD8" w14:paraId="3756D0C8" w14:textId="77777777" w:rsidTr="00F06C89">
        <w:trPr>
          <w:trHeight w:hRule="exact" w:val="227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0B9" w14:textId="7CCCF967" w:rsidR="001D23B5" w:rsidRPr="00266CD8" w:rsidRDefault="001D23B5" w:rsidP="001D23B5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De Lint, J.</w:t>
            </w: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0BA" w14:textId="74EAA4A8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70</w:t>
            </w:r>
          </w:p>
        </w:tc>
        <w:tc>
          <w:tcPr>
            <w:tcW w:w="3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0BB" w14:textId="292BC694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4561.00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0BC" w14:textId="45D54591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C66A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623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0BD" w14:textId="5B62F241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C66A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8.03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0BE" w14:textId="6B2408C8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71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0BF" w14:textId="0770DBDA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7.84</w:t>
            </w:r>
          </w:p>
        </w:tc>
        <w:tc>
          <w:tcPr>
            <w:tcW w:w="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33D807E" w14:textId="44035B1D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68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97742CF" w14:textId="45162059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.97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2E79F2D" w14:textId="48FE2D71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16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F04623" w14:textId="6CED9D4E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.36</w:t>
            </w:r>
          </w:p>
        </w:tc>
        <w:tc>
          <w:tcPr>
            <w:tcW w:w="2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0C0" w14:textId="313A5155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74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0C1" w14:textId="622F0872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.14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0C4" w14:textId="3278B9EB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9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0C5" w14:textId="30B3CD05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84</w:t>
            </w:r>
          </w:p>
        </w:tc>
      </w:tr>
      <w:tr w:rsidR="001D23B5" w:rsidRPr="00266CD8" w14:paraId="3756D0D8" w14:textId="77777777" w:rsidTr="00F06C89">
        <w:trPr>
          <w:trHeight w:hRule="exact" w:val="227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0C9" w14:textId="2CC8DC2F" w:rsidR="001D23B5" w:rsidRPr="00266CD8" w:rsidRDefault="001D23B5" w:rsidP="001D23B5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Lindelius, R.</w:t>
            </w: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0CA" w14:textId="36EF5665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74</w:t>
            </w:r>
          </w:p>
        </w:tc>
        <w:tc>
          <w:tcPr>
            <w:tcW w:w="3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0CB" w14:textId="031EAA6A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671.00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0CC" w14:textId="304F2091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C66A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44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0CD" w14:textId="50DE83D5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C66A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6.33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0CE" w14:textId="4D71B730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2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0CF" w14:textId="38F485FB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7.18</w:t>
            </w:r>
          </w:p>
        </w:tc>
        <w:tc>
          <w:tcPr>
            <w:tcW w:w="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A18E84C" w14:textId="7054C13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9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894885F" w14:textId="5B52FF7A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5.39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863E56A" w14:textId="52BB6675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2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5DFD209" w14:textId="63EF514F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7.18</w:t>
            </w:r>
          </w:p>
        </w:tc>
        <w:tc>
          <w:tcPr>
            <w:tcW w:w="2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0D0" w14:textId="32B08003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0D1" w14:textId="0195ACD4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.80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0D4" w14:textId="279A0BCF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5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0D5" w14:textId="6C4EF98F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.99</w:t>
            </w:r>
          </w:p>
        </w:tc>
      </w:tr>
      <w:tr w:rsidR="001D23B5" w:rsidRPr="00266CD8" w14:paraId="3756D0E8" w14:textId="77777777" w:rsidTr="00F06C89">
        <w:trPr>
          <w:trHeight w:hRule="exact" w:val="227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0D9" w14:textId="68E31FFC" w:rsidR="001D23B5" w:rsidRPr="00266CD8" w:rsidRDefault="001D23B5" w:rsidP="001D23B5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De Lint, J.</w:t>
            </w: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0DA" w14:textId="6541F49B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75</w:t>
            </w:r>
          </w:p>
        </w:tc>
        <w:tc>
          <w:tcPr>
            <w:tcW w:w="3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0DB" w14:textId="1F5C4F51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751.00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0DC" w14:textId="0D183134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C66A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2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0DD" w14:textId="30EA759F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C66A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9.29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0DE" w14:textId="1D954A43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5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0DF" w14:textId="7B195DCD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6.66</w:t>
            </w:r>
          </w:p>
        </w:tc>
        <w:tc>
          <w:tcPr>
            <w:tcW w:w="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5A755F9" w14:textId="391A0779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9A25F8" w14:textId="552C2790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.99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5D8D58" w14:textId="2740FD9B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7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90C95FB" w14:textId="5E663579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9.32</w:t>
            </w:r>
          </w:p>
        </w:tc>
        <w:tc>
          <w:tcPr>
            <w:tcW w:w="2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0E0" w14:textId="2D4BA412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0E1" w14:textId="001B5C48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.99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0E4" w14:textId="59EDD12E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0E5" w14:textId="77B7FFF4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.33</w:t>
            </w:r>
          </w:p>
        </w:tc>
      </w:tr>
      <w:tr w:rsidR="001D23B5" w:rsidRPr="00266CD8" w14:paraId="3756D0F8" w14:textId="77777777" w:rsidTr="00F06C89">
        <w:trPr>
          <w:trHeight w:hRule="exact" w:val="227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0E9" w14:textId="3C828F15" w:rsidR="001D23B5" w:rsidRPr="00266CD8" w:rsidRDefault="001D23B5" w:rsidP="001D23B5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Dahlgren, L.</w:t>
            </w: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0EA" w14:textId="7B923A8C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77</w:t>
            </w:r>
          </w:p>
        </w:tc>
        <w:tc>
          <w:tcPr>
            <w:tcW w:w="3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0EB" w14:textId="5E947D3D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504.00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0EC" w14:textId="27982602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C66A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4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0ED" w14:textId="236DDA40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C66A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2.61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0EE" w14:textId="3E6AA523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0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0EF" w14:textId="7592A3A1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6.65</w:t>
            </w:r>
          </w:p>
        </w:tc>
        <w:tc>
          <w:tcPr>
            <w:tcW w:w="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ECE9B1C" w14:textId="2A0DD0C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6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214510" w14:textId="31B18D81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.99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1141A4" w14:textId="099A712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7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054FCB2" w14:textId="0FA9C9D3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4.65</w:t>
            </w:r>
          </w:p>
        </w:tc>
        <w:tc>
          <w:tcPr>
            <w:tcW w:w="2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0F0" w14:textId="2BE0151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4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0F1" w14:textId="68F2E63F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.66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0F4" w14:textId="1A9631A2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0F5" w14:textId="3AF3F81F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.99</w:t>
            </w:r>
          </w:p>
        </w:tc>
      </w:tr>
      <w:tr w:rsidR="001D23B5" w:rsidRPr="00266CD8" w14:paraId="3756D108" w14:textId="77777777" w:rsidTr="00F06C89">
        <w:trPr>
          <w:trHeight w:hRule="exact" w:val="227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0F9" w14:textId="48F004C6" w:rsidR="001D23B5" w:rsidRPr="00266CD8" w:rsidRDefault="001D23B5" w:rsidP="001D23B5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Thorarinson, A.A.</w:t>
            </w: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0FA" w14:textId="47B61F7C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79</w:t>
            </w:r>
          </w:p>
        </w:tc>
        <w:tc>
          <w:tcPr>
            <w:tcW w:w="3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0FB" w14:textId="5BAE7BE5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7200.00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0FC" w14:textId="36560C3B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C66A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573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0FD" w14:textId="4F819E6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C66A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5.40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0FE" w14:textId="08A892F9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69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0FF" w14:textId="17FACF9A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4.54</w:t>
            </w:r>
          </w:p>
        </w:tc>
        <w:tc>
          <w:tcPr>
            <w:tcW w:w="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67B806F" w14:textId="37010BEC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4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AFADD38" w14:textId="4ED56AA9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38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9678963" w14:textId="2B9737F0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1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F7EFE0A" w14:textId="201C861D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5.13</w:t>
            </w:r>
          </w:p>
        </w:tc>
        <w:tc>
          <w:tcPr>
            <w:tcW w:w="2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00" w14:textId="3C5BDD15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85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01" w14:textId="6984FB8E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.28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04" w14:textId="55E73753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9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05" w14:textId="32C84AF2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78</w:t>
            </w:r>
          </w:p>
        </w:tc>
      </w:tr>
      <w:tr w:rsidR="001D23B5" w:rsidRPr="00266CD8" w14:paraId="3756D118" w14:textId="77777777" w:rsidTr="00F06C89">
        <w:trPr>
          <w:trHeight w:hRule="exact" w:val="227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09" w14:textId="2662AE5F" w:rsidR="001D23B5" w:rsidRPr="00266CD8" w:rsidRDefault="001D23B5" w:rsidP="001D23B5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Lambie, D.G.</w:t>
            </w: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10A" w14:textId="35A0F5C4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83</w:t>
            </w:r>
          </w:p>
        </w:tc>
        <w:tc>
          <w:tcPr>
            <w:tcW w:w="3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0B" w14:textId="0F5A2B49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602.00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0C" w14:textId="1B838E29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C66A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50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0D" w14:textId="6BDE9BC2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C66A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1.21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0E" w14:textId="0D2E03CF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3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0F" w14:textId="071A213A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8.11</w:t>
            </w:r>
          </w:p>
        </w:tc>
        <w:tc>
          <w:tcPr>
            <w:tcW w:w="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B759F98" w14:textId="1E3AEB88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4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A784F87" w14:textId="704E3260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8.74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ACEE844" w14:textId="3732B5FC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9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A22A8FA" w14:textId="4F7A98F1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5.62</w:t>
            </w:r>
          </w:p>
        </w:tc>
        <w:tc>
          <w:tcPr>
            <w:tcW w:w="2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10" w14:textId="15953823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8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11" w14:textId="7F4548A0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4.99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14" w14:textId="3E09DB18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15" w14:textId="087C5F5A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.25</w:t>
            </w:r>
          </w:p>
        </w:tc>
      </w:tr>
      <w:tr w:rsidR="001D23B5" w:rsidRPr="00266CD8" w14:paraId="3756D128" w14:textId="77777777" w:rsidTr="00F06C89">
        <w:trPr>
          <w:trHeight w:hRule="exact" w:val="227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19" w14:textId="02516AD7" w:rsidR="001D23B5" w:rsidRPr="00266CD8" w:rsidRDefault="001D23B5" w:rsidP="001D23B5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Barr, H. L.</w:t>
            </w: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11A" w14:textId="3C22238C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84</w:t>
            </w:r>
          </w:p>
        </w:tc>
        <w:tc>
          <w:tcPr>
            <w:tcW w:w="3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1B" w14:textId="28CB2AB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586.00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1C" w14:textId="4A4C4B96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C66A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93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1D" w14:textId="53BE34C6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C66A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5.93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1E" w14:textId="2D6AEAA2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1F" w14:textId="79B81619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1984D7" w14:textId="2634C7B4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C09FE86" w14:textId="51DDF95D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D03EA81" w14:textId="5F3D55FD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8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9AACDA1" w14:textId="0496D053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7.81</w:t>
            </w:r>
          </w:p>
        </w:tc>
        <w:tc>
          <w:tcPr>
            <w:tcW w:w="2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20" w14:textId="28C2AFA9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21" w14:textId="4FD9A004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24" w14:textId="6ADC8714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25" w14:textId="02A4AB6F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</w:tr>
      <w:tr w:rsidR="001D23B5" w:rsidRPr="00266CD8" w14:paraId="3756D138" w14:textId="77777777" w:rsidTr="00F06C89">
        <w:trPr>
          <w:trHeight w:hRule="exact" w:val="227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29" w14:textId="13035A1C" w:rsidR="001D23B5" w:rsidRPr="00266CD8" w:rsidRDefault="001D23B5" w:rsidP="001D23B5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Berglund, M.</w:t>
            </w: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12A" w14:textId="548790C3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85</w:t>
            </w:r>
          </w:p>
        </w:tc>
        <w:tc>
          <w:tcPr>
            <w:tcW w:w="3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2B" w14:textId="4E796566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1456.00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2C" w14:textId="549381F8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C66A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497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2D" w14:textId="78C380FF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C66A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3.16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2E" w14:textId="6A6904AC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44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2F" w14:textId="456BD8C3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6.71</w:t>
            </w:r>
          </w:p>
        </w:tc>
        <w:tc>
          <w:tcPr>
            <w:tcW w:w="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3F43DBD" w14:textId="010C1DB4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1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BF14E4E" w14:textId="451F1F65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98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6C91583" w14:textId="7E677AA8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71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B921769" w14:textId="62D98779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30" w14:textId="01911ED5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87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31" w14:textId="57FF2D79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4.05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34" w14:textId="21A5D538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4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35" w14:textId="7C59905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.12</w:t>
            </w:r>
          </w:p>
        </w:tc>
      </w:tr>
      <w:tr w:rsidR="001D23B5" w:rsidRPr="00266CD8" w14:paraId="3756D148" w14:textId="77777777" w:rsidTr="00F06C89">
        <w:trPr>
          <w:trHeight w:hRule="exact" w:val="227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39" w14:textId="74B26F02" w:rsidR="001D23B5" w:rsidRPr="00266CD8" w:rsidRDefault="001D23B5" w:rsidP="001D23B5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O'Connor, A.</w:t>
            </w: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13A" w14:textId="789AFC54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85</w:t>
            </w:r>
          </w:p>
        </w:tc>
        <w:tc>
          <w:tcPr>
            <w:tcW w:w="3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3B" w14:textId="3CC74229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730.00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3C" w14:textId="18F2C7F6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C66A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53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3D" w14:textId="23B043CC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C66A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0.64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3E" w14:textId="0F94C67D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3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3F" w14:textId="6CF975FA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3.29</w:t>
            </w:r>
          </w:p>
        </w:tc>
        <w:tc>
          <w:tcPr>
            <w:tcW w:w="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9FDAC8F" w14:textId="7FA9D72A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4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3D1A5E5" w14:textId="5868A26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.31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7A9853D" w14:textId="2FCC02F3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6E7337" w14:textId="6E51FB18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.73</w:t>
            </w:r>
          </w:p>
        </w:tc>
        <w:tc>
          <w:tcPr>
            <w:tcW w:w="2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40" w14:textId="4F01AB3D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1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41" w14:textId="0F7FECD6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6.36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44" w14:textId="531A524C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45" w14:textId="03B292B2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.73</w:t>
            </w:r>
          </w:p>
        </w:tc>
      </w:tr>
      <w:tr w:rsidR="001D23B5" w:rsidRPr="00266CD8" w14:paraId="3756D158" w14:textId="77777777" w:rsidTr="00F06C89">
        <w:trPr>
          <w:trHeight w:hRule="exact" w:val="227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49" w14:textId="4349DD10" w:rsidR="001D23B5" w:rsidRPr="00266CD8" w:rsidRDefault="001D23B5" w:rsidP="001D23B5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Mackenzie, A.</w:t>
            </w: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14A" w14:textId="17D8B4FA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86</w:t>
            </w:r>
          </w:p>
        </w:tc>
        <w:tc>
          <w:tcPr>
            <w:tcW w:w="3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4B" w14:textId="54FE7552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694.17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4C" w14:textId="2288859D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C66A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5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4D" w14:textId="7E49241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C66A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6.01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4E" w14:textId="4701D52E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4F" w14:textId="6289F48B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4.32</w:t>
            </w:r>
          </w:p>
        </w:tc>
        <w:tc>
          <w:tcPr>
            <w:tcW w:w="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DEBC063" w14:textId="3C30C14D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7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8404757" w14:textId="4DFAC5B6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0.08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C04EA24" w14:textId="49383032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6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ECF591C" w14:textId="412827DA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8.64</w:t>
            </w:r>
          </w:p>
        </w:tc>
        <w:tc>
          <w:tcPr>
            <w:tcW w:w="2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50" w14:textId="2214818A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6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51" w14:textId="11AFB970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8.64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54" w14:textId="7C8D351B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55" w14:textId="5F14FD64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00</w:t>
            </w:r>
          </w:p>
        </w:tc>
      </w:tr>
      <w:tr w:rsidR="001D23B5" w:rsidRPr="00266CD8" w14:paraId="3756D168" w14:textId="77777777" w:rsidTr="00F06C89">
        <w:trPr>
          <w:trHeight w:hRule="exact" w:val="227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59" w14:textId="5FA1D92A" w:rsidR="001D23B5" w:rsidRPr="00266CD8" w:rsidRDefault="001D23B5" w:rsidP="001D23B5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Higuchi, S.</w:t>
            </w: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15A" w14:textId="2E282F0F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87</w:t>
            </w:r>
          </w:p>
        </w:tc>
        <w:tc>
          <w:tcPr>
            <w:tcW w:w="3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5B" w14:textId="143B884A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714.00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5C" w14:textId="68ECC73E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C66A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10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5D" w14:textId="6B55CF23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C66A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40.53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5E" w14:textId="2FB8B89B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2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5F" w14:textId="7267FB14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1.79</w:t>
            </w:r>
          </w:p>
        </w:tc>
        <w:tc>
          <w:tcPr>
            <w:tcW w:w="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F20067" w14:textId="28EA2F50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8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E063DA5" w14:textId="36C7C8E5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4.00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F08A378" w14:textId="343F154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D020F0" w14:textId="32861B8D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7.00</w:t>
            </w:r>
          </w:p>
        </w:tc>
        <w:tc>
          <w:tcPr>
            <w:tcW w:w="2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60" w14:textId="5120794C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8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61" w14:textId="012F9C09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.95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64" w14:textId="7ED57AD5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65" w14:textId="74DD0F53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37</w:t>
            </w:r>
          </w:p>
        </w:tc>
      </w:tr>
      <w:tr w:rsidR="001D23B5" w:rsidRPr="00266CD8" w14:paraId="3756D178" w14:textId="77777777" w:rsidTr="00F06C89">
        <w:trPr>
          <w:trHeight w:hRule="exact" w:val="227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69" w14:textId="06E0B06E" w:rsidR="001D23B5" w:rsidRPr="00266CD8" w:rsidRDefault="001D23B5" w:rsidP="001D23B5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Lindberg, S.</w:t>
            </w: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16A" w14:textId="1CF4A563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88</w:t>
            </w:r>
          </w:p>
        </w:tc>
        <w:tc>
          <w:tcPr>
            <w:tcW w:w="3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6B" w14:textId="49E09995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9880.10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6C" w14:textId="480403B1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C66A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332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6D" w14:textId="0CDE2A32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C66A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3.40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6E" w14:textId="378EB780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9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6F" w14:textId="3915F4CF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4.99</w:t>
            </w:r>
          </w:p>
        </w:tc>
        <w:tc>
          <w:tcPr>
            <w:tcW w:w="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0D30521" w14:textId="0E95FE09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84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A789063" w14:textId="3789F8BB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4.61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EF565AD" w14:textId="09D9B4FC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76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F875A23" w14:textId="3BC28825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6.92</w:t>
            </w:r>
          </w:p>
        </w:tc>
        <w:tc>
          <w:tcPr>
            <w:tcW w:w="2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70" w14:textId="2E451E7A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19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71" w14:textId="51B0A060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.98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74" w14:textId="6B97098F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8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75" w14:textId="3E74189A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95</w:t>
            </w:r>
          </w:p>
        </w:tc>
      </w:tr>
      <w:tr w:rsidR="001D23B5" w:rsidRPr="00266CD8" w14:paraId="3756D188" w14:textId="77777777" w:rsidTr="00F06C89">
        <w:trPr>
          <w:trHeight w:hRule="exact" w:val="227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79" w14:textId="5F7FA1EE" w:rsidR="001D23B5" w:rsidRPr="00266CD8" w:rsidRDefault="001D23B5" w:rsidP="001D23B5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Wells, J.</w:t>
            </w: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17A" w14:textId="6C64367B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90</w:t>
            </w:r>
          </w:p>
        </w:tc>
        <w:tc>
          <w:tcPr>
            <w:tcW w:w="3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7B" w14:textId="2B69F972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5275.86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7C" w14:textId="746028B1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C66A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83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7D" w14:textId="09CC2F08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C66A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5.73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7E" w14:textId="4357909E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48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7F" w14:textId="5A29FD2C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9.10</w:t>
            </w:r>
          </w:p>
        </w:tc>
        <w:tc>
          <w:tcPr>
            <w:tcW w:w="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C19FC86" w14:textId="17E2742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BF972CD" w14:textId="658EB69C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E785FD3" w14:textId="3F38BE42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9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16DF985" w14:textId="1A0B54B9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.71</w:t>
            </w:r>
          </w:p>
        </w:tc>
        <w:tc>
          <w:tcPr>
            <w:tcW w:w="2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80" w14:textId="3FBE0B0F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81" w14:textId="78BB0DB8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84" w14:textId="1616EE78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6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85" w14:textId="1A9BA11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.14</w:t>
            </w:r>
          </w:p>
        </w:tc>
      </w:tr>
      <w:tr w:rsidR="001D23B5" w:rsidRPr="00266CD8" w14:paraId="3756D198" w14:textId="77777777" w:rsidTr="00F06C89">
        <w:trPr>
          <w:trHeight w:hRule="exact" w:val="227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89" w14:textId="33E95CD8" w:rsidR="001D23B5" w:rsidRPr="00266CD8" w:rsidRDefault="001D23B5" w:rsidP="001D23B5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Bullock, K.D.</w:t>
            </w: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18A" w14:textId="6CD66070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92</w:t>
            </w:r>
          </w:p>
        </w:tc>
        <w:tc>
          <w:tcPr>
            <w:tcW w:w="3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8B" w14:textId="7D6366D9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326.80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8C" w14:textId="4200EBD9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C66A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3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8D" w14:textId="0D2ED141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C66A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7.33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8E" w14:textId="4C798910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4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8F" w14:textId="2FDA897F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.01</w:t>
            </w:r>
          </w:p>
        </w:tc>
        <w:tc>
          <w:tcPr>
            <w:tcW w:w="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7B63146" w14:textId="4FBFAF52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6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38D22C5" w14:textId="64B8674B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4.52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2AFD6E" w14:textId="184D94D2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AA75F97" w14:textId="535CDA7D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.26</w:t>
            </w:r>
          </w:p>
        </w:tc>
        <w:tc>
          <w:tcPr>
            <w:tcW w:w="2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90" w14:textId="50130B0E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6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91" w14:textId="4ADC1FED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4.52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94" w14:textId="122001B1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95" w14:textId="2FD25A92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75</w:t>
            </w:r>
          </w:p>
        </w:tc>
      </w:tr>
      <w:tr w:rsidR="001D23B5" w:rsidRPr="00266CD8" w14:paraId="3756D1A8" w14:textId="77777777" w:rsidTr="00F06C89">
        <w:trPr>
          <w:trHeight w:hRule="exact" w:val="227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99" w14:textId="3A4CCFF2" w:rsidR="001D23B5" w:rsidRPr="00266CD8" w:rsidRDefault="001D23B5" w:rsidP="001D23B5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Finney, J.W.</w:t>
            </w: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19A" w14:textId="13882190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92</w:t>
            </w:r>
          </w:p>
        </w:tc>
        <w:tc>
          <w:tcPr>
            <w:tcW w:w="3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9B" w14:textId="28F9D143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030.00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9C" w14:textId="2FB64CD5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C66A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6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9D" w14:textId="5DFA285A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C66A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5.24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9E" w14:textId="54DA654D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8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9F" w14:textId="4B1FE613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7.77</w:t>
            </w:r>
          </w:p>
        </w:tc>
        <w:tc>
          <w:tcPr>
            <w:tcW w:w="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EB5DAA7" w14:textId="699AEE3E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6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91FAD4" w14:textId="1BE3DBEC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5.83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750066A" w14:textId="242AEC52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DC41594" w14:textId="57FABA13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.91</w:t>
            </w:r>
          </w:p>
        </w:tc>
        <w:tc>
          <w:tcPr>
            <w:tcW w:w="2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A0" w14:textId="39DE7A0A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A1" w14:textId="46FD4A9C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.94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A4" w14:textId="7E242918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A5" w14:textId="25B8B6E2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</w:tr>
      <w:tr w:rsidR="001D23B5" w:rsidRPr="00266CD8" w14:paraId="3756D1B8" w14:textId="77777777" w:rsidTr="00F06C89">
        <w:trPr>
          <w:trHeight w:hRule="exact" w:val="227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A9" w14:textId="67B85599" w:rsidR="001D23B5" w:rsidRPr="00266CD8" w:rsidRDefault="001D23B5" w:rsidP="001D23B5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De Silva, H.J.</w:t>
            </w: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1AA" w14:textId="455DE8B9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94</w:t>
            </w:r>
          </w:p>
        </w:tc>
        <w:tc>
          <w:tcPr>
            <w:tcW w:w="3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AB" w14:textId="5E5075B0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819.67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AC" w14:textId="7E6BDEC0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C66A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8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AD" w14:textId="31B51E19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C66A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1.96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AE" w14:textId="7342746B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AF" w14:textId="5B7309B9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.44</w:t>
            </w:r>
          </w:p>
        </w:tc>
        <w:tc>
          <w:tcPr>
            <w:tcW w:w="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BDE03B" w14:textId="747A892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0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F4FF8ED" w14:textId="5DB78A31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2.20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0C1EFAC" w14:textId="013978A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5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AC2F92D" w14:textId="7DD4FEB4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6.10</w:t>
            </w:r>
          </w:p>
        </w:tc>
        <w:tc>
          <w:tcPr>
            <w:tcW w:w="2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B0" w14:textId="772257AF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B1" w14:textId="199E5632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.22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B4" w14:textId="1F90613B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B5" w14:textId="317B715A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00</w:t>
            </w:r>
          </w:p>
        </w:tc>
      </w:tr>
      <w:tr w:rsidR="001D23B5" w:rsidRPr="00266CD8" w14:paraId="3756D1C8" w14:textId="77777777" w:rsidTr="00F06C89">
        <w:trPr>
          <w:trHeight w:hRule="exact" w:val="227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B9" w14:textId="00289F7F" w:rsidR="001D23B5" w:rsidRPr="00266CD8" w:rsidRDefault="001D23B5" w:rsidP="001D23B5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Gerdner, A.</w:t>
            </w: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1BA" w14:textId="05BADF5A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97</w:t>
            </w:r>
          </w:p>
        </w:tc>
        <w:tc>
          <w:tcPr>
            <w:tcW w:w="3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BB" w14:textId="0DE262A0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996.50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BC" w14:textId="36FD0428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C66A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7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BD" w14:textId="2DE27540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C66A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7.09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BE" w14:textId="50DD2F45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BF" w14:textId="506B50A4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86CA62D" w14:textId="400196F8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B2FF147" w14:textId="18097772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ADAC39" w14:textId="08081BD6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9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F5982E1" w14:textId="10C8C42A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9.03</w:t>
            </w:r>
          </w:p>
        </w:tc>
        <w:tc>
          <w:tcPr>
            <w:tcW w:w="2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C0" w14:textId="011A2C5E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C1" w14:textId="6424D2F6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C4" w14:textId="73BE05C6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C5" w14:textId="42D85459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</w:tr>
      <w:tr w:rsidR="001D23B5" w:rsidRPr="00266CD8" w14:paraId="3756D1D8" w14:textId="77777777" w:rsidTr="00F06C89">
        <w:trPr>
          <w:trHeight w:hRule="exact" w:val="227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C9" w14:textId="7D3A5B95" w:rsidR="001D23B5" w:rsidRPr="00266CD8" w:rsidRDefault="001D23B5" w:rsidP="001D23B5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Chen, C. C.</w:t>
            </w: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1CA" w14:textId="514D1BA9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01</w:t>
            </w:r>
          </w:p>
        </w:tc>
        <w:tc>
          <w:tcPr>
            <w:tcW w:w="3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CB" w14:textId="1234B9FD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268.00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CC" w14:textId="2A46A79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C66A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83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CD" w14:textId="2E979316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C66A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65.46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CE" w14:textId="56FEDE80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5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CF" w14:textId="4FF4FC8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1.83</w:t>
            </w:r>
          </w:p>
        </w:tc>
        <w:tc>
          <w:tcPr>
            <w:tcW w:w="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B090E7F" w14:textId="0A7C59AA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8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57DFDAD" w14:textId="10C882B1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2.08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F806119" w14:textId="7DE98F3B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93745E8" w14:textId="29467FBE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5.77</w:t>
            </w:r>
          </w:p>
        </w:tc>
        <w:tc>
          <w:tcPr>
            <w:tcW w:w="2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D0" w14:textId="4EF5626A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6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D1" w14:textId="0147E58C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4.73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D4" w14:textId="66D3163B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D5" w14:textId="348569D8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.58</w:t>
            </w:r>
          </w:p>
        </w:tc>
      </w:tr>
      <w:tr w:rsidR="001D23B5" w:rsidRPr="00266CD8" w14:paraId="3756D1E8" w14:textId="77777777" w:rsidTr="00F06C89">
        <w:trPr>
          <w:trHeight w:hRule="exact" w:val="227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D9" w14:textId="28AA9E3E" w:rsidR="001D23B5" w:rsidRPr="00266CD8" w:rsidRDefault="001D23B5" w:rsidP="001D23B5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Johnson, I</w:t>
            </w: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1DA" w14:textId="05FAE978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01</w:t>
            </w:r>
          </w:p>
        </w:tc>
        <w:tc>
          <w:tcPr>
            <w:tcW w:w="3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DB" w14:textId="3FDDC518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300.00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DC" w14:textId="1286BE8A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C66A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41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DD" w14:textId="34062E79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C66A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1.54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DE" w14:textId="39B376FA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DF" w14:textId="34E8346E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EF147D8" w14:textId="4B30311C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95DFC69" w14:textId="12D8CE26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93CE2F" w14:textId="3CA92D15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1D9FD54" w14:textId="6B73B2A4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.31</w:t>
            </w:r>
          </w:p>
        </w:tc>
        <w:tc>
          <w:tcPr>
            <w:tcW w:w="2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E0" w14:textId="50992B59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E1" w14:textId="1F20D338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E4" w14:textId="4953D5AC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E5" w14:textId="19D20230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</w:tr>
      <w:tr w:rsidR="001D23B5" w:rsidRPr="00266CD8" w14:paraId="3756D1F8" w14:textId="77777777" w:rsidTr="00F06C89">
        <w:trPr>
          <w:trHeight w:hRule="exact" w:val="227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E9" w14:textId="403DB192" w:rsidR="001D23B5" w:rsidRPr="00266CD8" w:rsidRDefault="001D23B5" w:rsidP="001D23B5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oda, T.</w:t>
            </w: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1EA" w14:textId="3B02034F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01</w:t>
            </w:r>
          </w:p>
        </w:tc>
        <w:tc>
          <w:tcPr>
            <w:tcW w:w="3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EB" w14:textId="391D1334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386.80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EC" w14:textId="30BED1F1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C66A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10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ED" w14:textId="54CBA338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C66A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46.09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EE" w14:textId="085A2DB1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2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EF" w14:textId="7EDE39DC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3.41</w:t>
            </w:r>
          </w:p>
        </w:tc>
        <w:tc>
          <w:tcPr>
            <w:tcW w:w="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D893906" w14:textId="0066BEE9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6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45D9E28" w14:textId="7B4159BB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0.89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E6528EC" w14:textId="7C50BC03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3302CD0" w14:textId="65AA2FAE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8.38</w:t>
            </w:r>
          </w:p>
        </w:tc>
        <w:tc>
          <w:tcPr>
            <w:tcW w:w="2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F0" w14:textId="4D2AA56A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8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F1" w14:textId="63DEF699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7.54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F4" w14:textId="5BABB459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4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F5" w14:textId="06BDF3C6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.68</w:t>
            </w:r>
          </w:p>
        </w:tc>
      </w:tr>
      <w:tr w:rsidR="001D23B5" w:rsidRPr="00266CD8" w14:paraId="3756D208" w14:textId="77777777" w:rsidTr="00F06C89">
        <w:trPr>
          <w:trHeight w:hRule="exact" w:val="227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F9" w14:textId="5853179E" w:rsidR="001D23B5" w:rsidRPr="00266CD8" w:rsidRDefault="001D23B5" w:rsidP="001D23B5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Masudomi, I.</w:t>
            </w: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1FA" w14:textId="53D8B9C2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04</w:t>
            </w:r>
          </w:p>
        </w:tc>
        <w:tc>
          <w:tcPr>
            <w:tcW w:w="3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FB" w14:textId="7C4BC894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877.50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FC" w14:textId="395F50E2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C66A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52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FD" w14:textId="036483CC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C66A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59.26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FE" w14:textId="16B9F1DD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1FF" w14:textId="3724A07A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.42</w:t>
            </w:r>
          </w:p>
        </w:tc>
        <w:tc>
          <w:tcPr>
            <w:tcW w:w="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CC3B85C" w14:textId="486D064B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7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B847245" w14:textId="5B75EC56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.37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5288883" w14:textId="389A68AE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8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923680" w14:textId="4747C6B0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9.12</w:t>
            </w:r>
          </w:p>
        </w:tc>
        <w:tc>
          <w:tcPr>
            <w:tcW w:w="2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200" w14:textId="79C4CAD3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4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201" w14:textId="31E6810D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4.56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204" w14:textId="72F1A4D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205" w14:textId="35A6BAA5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</w:tr>
      <w:tr w:rsidR="001D23B5" w:rsidRPr="00266CD8" w14:paraId="3756D218" w14:textId="77777777" w:rsidTr="00F06C89">
        <w:trPr>
          <w:trHeight w:hRule="exact" w:val="227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209" w14:textId="2E48B078" w:rsidR="001D23B5" w:rsidRPr="00266CD8" w:rsidRDefault="001D23B5" w:rsidP="001D23B5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Costello, R. M.</w:t>
            </w: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20A" w14:textId="72345EA5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06</w:t>
            </w:r>
          </w:p>
        </w:tc>
        <w:tc>
          <w:tcPr>
            <w:tcW w:w="3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20B" w14:textId="7159823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7842.00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20C" w14:textId="4E2B9966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C66A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449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20D" w14:textId="570E5019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C66A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57.26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20E" w14:textId="798A16E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47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20F" w14:textId="538724F2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8.75</w:t>
            </w:r>
          </w:p>
        </w:tc>
        <w:tc>
          <w:tcPr>
            <w:tcW w:w="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CF53D30" w14:textId="7E601AE0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6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7393480" w14:textId="75EF9C63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4.59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F8ACF13" w14:textId="044F66D3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4695A7E" w14:textId="75284CA5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210" w14:textId="7F9BD85C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01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211" w14:textId="52CA28A1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2.88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214" w14:textId="10BF95D5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45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215" w14:textId="75288379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5.74</w:t>
            </w:r>
          </w:p>
        </w:tc>
      </w:tr>
      <w:tr w:rsidR="001D23B5" w:rsidRPr="00266CD8" w14:paraId="3756D228" w14:textId="77777777" w:rsidTr="00F06C89">
        <w:trPr>
          <w:trHeight w:hRule="exact" w:val="227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219" w14:textId="75DE8886" w:rsidR="001D23B5" w:rsidRPr="00266CD8" w:rsidRDefault="001D23B5" w:rsidP="001D23B5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Saitz, R.</w:t>
            </w: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21A" w14:textId="353944F1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07</w:t>
            </w:r>
          </w:p>
        </w:tc>
        <w:tc>
          <w:tcPr>
            <w:tcW w:w="3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21B" w14:textId="29D93BFE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728.00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21C" w14:textId="5E6DF4E4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C66A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7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21D" w14:textId="5659569E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C66A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5.63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21E" w14:textId="3EC6F1AE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6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21F" w14:textId="381C7AEC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.47</w:t>
            </w:r>
          </w:p>
        </w:tc>
        <w:tc>
          <w:tcPr>
            <w:tcW w:w="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25313C5" w14:textId="37A47FFC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82A4775" w14:textId="3CCEAEA1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21269E0" w14:textId="19DFA985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2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23687C9" w14:textId="577FD212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6.94</w:t>
            </w:r>
          </w:p>
        </w:tc>
        <w:tc>
          <w:tcPr>
            <w:tcW w:w="2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220" w14:textId="7D8D5D4E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221" w14:textId="6FCF8CAC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58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224" w14:textId="0854A038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225" w14:textId="16708658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</w:tr>
      <w:tr w:rsidR="001D23B5" w:rsidRPr="00266CD8" w14:paraId="3756D238" w14:textId="77777777" w:rsidTr="00F06C89">
        <w:trPr>
          <w:trHeight w:hRule="exact" w:val="227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229" w14:textId="5F2B2D2A" w:rsidR="001D23B5" w:rsidRPr="00266CD8" w:rsidRDefault="001D23B5" w:rsidP="001D23B5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Blonigen, D.M.</w:t>
            </w: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22A" w14:textId="113CD39B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11</w:t>
            </w:r>
          </w:p>
        </w:tc>
        <w:tc>
          <w:tcPr>
            <w:tcW w:w="3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22B" w14:textId="48BE897F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8264.00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22C" w14:textId="4C072DCB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C66A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21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22D" w14:textId="75EC3E0F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C66A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4.64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22E" w14:textId="65B46620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22F" w14:textId="54BECDB0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AF768C6" w14:textId="36E5C0A4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07B2BFA" w14:textId="271C160B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9D48CD" w14:textId="6C8026FF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1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63458ED" w14:textId="3B77D4DF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.33</w:t>
            </w:r>
          </w:p>
        </w:tc>
        <w:tc>
          <w:tcPr>
            <w:tcW w:w="2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230" w14:textId="7F2E5403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231" w14:textId="2F59F199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234" w14:textId="289653D3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235" w14:textId="759E90F0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</w:tr>
      <w:tr w:rsidR="001D23B5" w:rsidRPr="00266CD8" w14:paraId="3756D248" w14:textId="77777777" w:rsidTr="00F06C89">
        <w:trPr>
          <w:trHeight w:hRule="exact" w:val="227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239" w14:textId="39E3DCE8" w:rsidR="001D23B5" w:rsidRPr="00266CD8" w:rsidRDefault="001D23B5" w:rsidP="001D23B5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Saieva, C.</w:t>
            </w: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23A" w14:textId="037D721F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12</w:t>
            </w:r>
          </w:p>
        </w:tc>
        <w:tc>
          <w:tcPr>
            <w:tcW w:w="3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23B" w14:textId="31952EDD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1855.00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23C" w14:textId="27B7A9D5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C66A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636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23D" w14:textId="7D13DD93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C66A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9.10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23E" w14:textId="6D7FF3EA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96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23F" w14:textId="5A8F05B5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4.39</w:t>
            </w:r>
          </w:p>
        </w:tc>
        <w:tc>
          <w:tcPr>
            <w:tcW w:w="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0DA431" w14:textId="5302A1BE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61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160A173" w14:textId="5C3555D2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7.37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C5A5AF8" w14:textId="41D549AF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53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484BACD" w14:textId="6128E6F3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.43</w:t>
            </w:r>
          </w:p>
        </w:tc>
        <w:tc>
          <w:tcPr>
            <w:tcW w:w="2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240" w14:textId="62442BB2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7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241" w14:textId="6A4DAD5F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9.47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244" w14:textId="617CE138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6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245" w14:textId="4F20D6F9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.65</w:t>
            </w:r>
          </w:p>
        </w:tc>
      </w:tr>
      <w:tr w:rsidR="001D23B5" w:rsidRPr="00266CD8" w14:paraId="3D29E8B3" w14:textId="77777777" w:rsidTr="00F06C89">
        <w:trPr>
          <w:trHeight w:hRule="exact" w:val="227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5C7FAC" w14:textId="317E2366" w:rsidR="001D23B5" w:rsidRPr="00266CD8" w:rsidRDefault="001D23B5" w:rsidP="001D23B5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Sanvisens, A.</w:t>
            </w: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E9ACD11" w14:textId="2852FAD3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14</w:t>
            </w:r>
          </w:p>
        </w:tc>
        <w:tc>
          <w:tcPr>
            <w:tcW w:w="3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3B9C816" w14:textId="2EA94A73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4334.00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3DD5B4" w14:textId="2D67A5F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C66A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45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3C0878" w14:textId="269EE6FA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C66A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3.46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1DD8A2" w14:textId="0A4D44EC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2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A0C8E34" w14:textId="7E455F63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5.08</w:t>
            </w:r>
          </w:p>
        </w:tc>
        <w:tc>
          <w:tcPr>
            <w:tcW w:w="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B083C2D" w14:textId="50836FE8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1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5F96B28" w14:textId="1C5BF66E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7.15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08B1721" w14:textId="7E865C35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3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9E6CD70" w14:textId="39889315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5.31</w:t>
            </w:r>
          </w:p>
        </w:tc>
        <w:tc>
          <w:tcPr>
            <w:tcW w:w="2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EB82213" w14:textId="7EB2EDF1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8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003428" w14:textId="2C5440D5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6.46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ACF1FDB" w14:textId="3747E5AD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05FC1D" w14:textId="6812BA33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</w:tr>
      <w:tr w:rsidR="001D23B5" w:rsidRPr="00266CD8" w14:paraId="7B89A06E" w14:textId="77777777" w:rsidTr="00F06C89">
        <w:trPr>
          <w:trHeight w:hRule="exact" w:val="227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2BFF0DE" w14:textId="2AA3C6EA" w:rsidR="001D23B5" w:rsidRPr="00266CD8" w:rsidRDefault="001D23B5" w:rsidP="001D23B5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Fuster, D.</w:t>
            </w: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8884FC4" w14:textId="729AACA6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15</w:t>
            </w:r>
            <w:r w:rsidR="00F06C89" w:rsidRPr="00F06C89">
              <w:rPr>
                <w:rFonts w:ascii="Verdana" w:eastAsia="Times New Roman" w:hAnsi="Verdana" w:cs="Times New Roman"/>
                <w:color w:val="000000"/>
                <w:sz w:val="16"/>
                <w:szCs w:val="16"/>
                <w:vertAlign w:val="superscript"/>
                <w:lang w:eastAsia="en-GB"/>
              </w:rPr>
              <w:t xml:space="preserve"> a</w:t>
            </w:r>
          </w:p>
        </w:tc>
        <w:tc>
          <w:tcPr>
            <w:tcW w:w="3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068C0E1" w14:textId="3C3C8DEE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345.00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DBC7E28" w14:textId="408EBE9B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C66A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78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340BFA3" w14:textId="3F331DAB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C66A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3.26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604BAD7" w14:textId="58B7EB11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1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E808FCB" w14:textId="031109B1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4.69</w:t>
            </w:r>
          </w:p>
        </w:tc>
        <w:tc>
          <w:tcPr>
            <w:tcW w:w="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EACA734" w14:textId="7E6F63C2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5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09743BD" w14:textId="1362AF85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0.66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B43E14" w14:textId="740730FE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9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E9F3BA7" w14:textId="455DA551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.84</w:t>
            </w:r>
          </w:p>
        </w:tc>
        <w:tc>
          <w:tcPr>
            <w:tcW w:w="2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5190F60" w14:textId="5CEB1A0E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5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D6FAB4A" w14:textId="1689F04C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6.40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FE40628" w14:textId="44D4406B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9CD0B2A" w14:textId="07A6F222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</w:tr>
      <w:tr w:rsidR="001D23B5" w:rsidRPr="00266CD8" w14:paraId="63550A1C" w14:textId="77777777" w:rsidTr="00F06C89">
        <w:trPr>
          <w:trHeight w:hRule="exact" w:val="227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8BC995" w14:textId="74875A7A" w:rsidR="001D23B5" w:rsidRPr="00266CD8" w:rsidRDefault="001D23B5" w:rsidP="001D23B5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Fuster, D.</w:t>
            </w: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4C15788" w14:textId="50CC12A2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15</w:t>
            </w:r>
          </w:p>
        </w:tc>
        <w:tc>
          <w:tcPr>
            <w:tcW w:w="3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847E6BB" w14:textId="6252E060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861.00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6B641C" w14:textId="4B538A96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C66A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18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7EC4749" w14:textId="5EF87E6C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C66A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0.56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778F70" w14:textId="6A1151D1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6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C6A64F" w14:textId="0A8CCB64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4.14</w:t>
            </w:r>
          </w:p>
        </w:tc>
        <w:tc>
          <w:tcPr>
            <w:tcW w:w="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54A0854" w14:textId="4278C5A9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44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42E4818" w14:textId="7630E920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1.40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0ACEB18" w14:textId="4D6C569A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546AF3" w14:textId="5043340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EE710BE" w14:textId="6C1DD2A9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5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7A4661" w14:textId="3C857789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6.48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867BEB" w14:textId="67479989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4CC53A" w14:textId="35F0DE2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</w:tr>
      <w:tr w:rsidR="001D23B5" w:rsidRPr="00266CD8" w14:paraId="4CF2432A" w14:textId="77777777" w:rsidTr="00F06C89">
        <w:trPr>
          <w:trHeight w:hRule="exact" w:val="227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18267E1" w14:textId="4F84D51F" w:rsidR="001D23B5" w:rsidRPr="00266CD8" w:rsidRDefault="001D23B5" w:rsidP="001D23B5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Guitart, A.M.</w:t>
            </w: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2D7E5BA" w14:textId="38659F20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15</w:t>
            </w:r>
          </w:p>
        </w:tc>
        <w:tc>
          <w:tcPr>
            <w:tcW w:w="3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94E9E3" w14:textId="03F64CAC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41536.30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DD70B9" w14:textId="110370FB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C66A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745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3A3915" w14:textId="4C11FE90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C66A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7.94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ACA63B" w14:textId="2A485256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E7209D7" w14:textId="338B6FEE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07EEC" w14:textId="0751CA44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F51DEB5" w14:textId="67C94D25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2FEF49C" w14:textId="3D9314D3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14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FF68873" w14:textId="6C115991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.74</w:t>
            </w:r>
          </w:p>
        </w:tc>
        <w:tc>
          <w:tcPr>
            <w:tcW w:w="2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F03FDF" w14:textId="70A603E3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CEFB6A" w14:textId="2BF0112E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C466A90" w14:textId="33CFD2F9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72F59F" w14:textId="63A1C163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</w:tr>
      <w:tr w:rsidR="001D23B5" w:rsidRPr="00266CD8" w14:paraId="3756D258" w14:textId="77777777" w:rsidTr="00F06C89">
        <w:trPr>
          <w:trHeight w:hRule="exact" w:val="227"/>
        </w:trPr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756D249" w14:textId="207C825C" w:rsidR="001D23B5" w:rsidRPr="00266CD8" w:rsidRDefault="001D23B5" w:rsidP="001D23B5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Morandi, G.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756D24A" w14:textId="34C6F5F1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16</w:t>
            </w:r>
          </w:p>
        </w:tc>
        <w:tc>
          <w:tcPr>
            <w:tcW w:w="3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756D24B" w14:textId="51B9B168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160.99</w:t>
            </w:r>
          </w:p>
        </w:tc>
        <w:tc>
          <w:tcPr>
            <w:tcW w:w="26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756D24C" w14:textId="73315C2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C66A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435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756D24D" w14:textId="47A9444C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C66A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2.70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756D24E" w14:textId="06E566C9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93</w:t>
            </w:r>
          </w:p>
        </w:tc>
        <w:tc>
          <w:tcPr>
            <w:tcW w:w="37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756D24F" w14:textId="342E665B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4.80</w:t>
            </w:r>
          </w:p>
        </w:tc>
        <w:tc>
          <w:tcPr>
            <w:tcW w:w="25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84FDCAF" w14:textId="328B726A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73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AD1FCA4" w14:textId="66729486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.8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343747E" w14:textId="4E99937C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53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B4984D2" w14:textId="66BE237A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.77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756D250" w14:textId="40601F99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44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756D251" w14:textId="66EE065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7.52</w:t>
            </w:r>
          </w:p>
        </w:tc>
        <w:tc>
          <w:tcPr>
            <w:tcW w:w="26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756D254" w14:textId="52F4F82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3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756D255" w14:textId="342592C6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.20</w:t>
            </w:r>
          </w:p>
        </w:tc>
      </w:tr>
    </w:tbl>
    <w:p w14:paraId="60CE86AE" w14:textId="77777777" w:rsidR="00146D83" w:rsidRDefault="00146D83" w:rsidP="00146D83">
      <w:pPr>
        <w:spacing w:after="0" w:line="240" w:lineRule="auto"/>
        <w:rPr>
          <w:rFonts w:ascii="Verdana" w:eastAsia="Times New Roman" w:hAnsi="Verdana" w:cs="Times New Roman"/>
          <w:color w:val="000000"/>
          <w:sz w:val="16"/>
          <w:szCs w:val="16"/>
          <w:lang w:eastAsia="en-GB"/>
        </w:rPr>
      </w:pPr>
    </w:p>
    <w:p w14:paraId="6E11A8FC" w14:textId="77777777" w:rsidR="00146D83" w:rsidRPr="00146D83" w:rsidRDefault="00146D83" w:rsidP="00146D83">
      <w:pPr>
        <w:spacing w:after="0" w:line="240" w:lineRule="auto"/>
        <w:rPr>
          <w:rFonts w:ascii="Verdana" w:eastAsia="Times New Roman" w:hAnsi="Verdana" w:cs="Times New Roman"/>
          <w:color w:val="000000"/>
          <w:sz w:val="16"/>
          <w:szCs w:val="16"/>
          <w:lang w:eastAsia="en-GB"/>
        </w:rPr>
      </w:pPr>
      <w:r w:rsidRPr="00146D83">
        <w:rPr>
          <w:rFonts w:ascii="Verdana" w:eastAsia="Times New Roman" w:hAnsi="Verdana" w:cs="Times New Roman"/>
          <w:color w:val="000000"/>
          <w:sz w:val="16"/>
          <w:szCs w:val="16"/>
          <w:lang w:eastAsia="en-GB"/>
        </w:rPr>
        <w:t xml:space="preserve">Key: </w:t>
      </w:r>
    </w:p>
    <w:p w14:paraId="368CBB57" w14:textId="77777777" w:rsidR="00146D83" w:rsidRPr="00146D83" w:rsidRDefault="00146D83" w:rsidP="00146D83">
      <w:pPr>
        <w:spacing w:after="0" w:line="240" w:lineRule="auto"/>
        <w:rPr>
          <w:rFonts w:ascii="Verdana" w:eastAsia="Times New Roman" w:hAnsi="Verdana" w:cs="Times New Roman"/>
          <w:color w:val="000000"/>
          <w:sz w:val="16"/>
          <w:szCs w:val="16"/>
          <w:lang w:eastAsia="en-GB"/>
        </w:rPr>
      </w:pPr>
      <w:r w:rsidRPr="00146D83">
        <w:rPr>
          <w:rFonts w:ascii="Verdana" w:eastAsia="Times New Roman" w:hAnsi="Verdana" w:cs="Times New Roman"/>
          <w:color w:val="000000"/>
          <w:sz w:val="16"/>
          <w:szCs w:val="16"/>
          <w:lang w:eastAsia="en-GB"/>
        </w:rPr>
        <w:t xml:space="preserve"> </w:t>
      </w:r>
    </w:p>
    <w:p w14:paraId="4FFBD2BE" w14:textId="77777777" w:rsidR="00146D83" w:rsidRPr="00146D83" w:rsidRDefault="00146D83" w:rsidP="00146D83">
      <w:pPr>
        <w:spacing w:after="0" w:line="240" w:lineRule="auto"/>
        <w:rPr>
          <w:rFonts w:ascii="Verdana" w:eastAsia="Times New Roman" w:hAnsi="Verdana" w:cs="Times New Roman"/>
          <w:color w:val="000000"/>
          <w:sz w:val="16"/>
          <w:szCs w:val="16"/>
          <w:lang w:eastAsia="en-GB"/>
        </w:rPr>
      </w:pPr>
      <w:r w:rsidRPr="00146D83">
        <w:rPr>
          <w:rFonts w:ascii="Verdana" w:eastAsia="Times New Roman" w:hAnsi="Verdana" w:cs="Times New Roman"/>
          <w:color w:val="000000"/>
          <w:sz w:val="16"/>
          <w:szCs w:val="16"/>
          <w:vertAlign w:val="superscript"/>
          <w:lang w:eastAsia="en-GB"/>
        </w:rPr>
        <w:t>a</w:t>
      </w:r>
      <w:r w:rsidRPr="00146D83">
        <w:rPr>
          <w:rFonts w:ascii="Verdana" w:eastAsia="Times New Roman" w:hAnsi="Verdana" w:cs="Times New Roman"/>
          <w:color w:val="000000"/>
          <w:sz w:val="16"/>
          <w:szCs w:val="16"/>
          <w:lang w:eastAsia="en-GB"/>
        </w:rPr>
        <w:t>: Fuster, D. et al. “Impact of Hepatitis C Virus Infection on the Risk of Death of Alcohol-Dependent Patients.” Journal of Viral Hepatitis 22.1 (2014): 18–24. Journal of Viral Hepatitis.</w:t>
      </w:r>
    </w:p>
    <w:p w14:paraId="0AD0B092" w14:textId="77777777" w:rsidR="00146D83" w:rsidRPr="00146D83" w:rsidRDefault="00146D83" w:rsidP="00146D83">
      <w:pPr>
        <w:spacing w:after="0" w:line="240" w:lineRule="auto"/>
        <w:rPr>
          <w:rFonts w:ascii="Verdana" w:eastAsia="Times New Roman" w:hAnsi="Verdana" w:cs="Times New Roman"/>
          <w:color w:val="000000"/>
          <w:sz w:val="16"/>
          <w:szCs w:val="16"/>
          <w:lang w:eastAsia="en-GB"/>
        </w:rPr>
      </w:pPr>
      <w:r w:rsidRPr="00146D83">
        <w:rPr>
          <w:rFonts w:ascii="Verdana" w:eastAsia="Times New Roman" w:hAnsi="Verdana" w:cs="Times New Roman"/>
          <w:color w:val="000000"/>
          <w:sz w:val="16"/>
          <w:szCs w:val="16"/>
          <w:lang w:eastAsia="en-GB"/>
        </w:rPr>
        <w:t xml:space="preserve"> - : no information available</w:t>
      </w:r>
    </w:p>
    <w:p w14:paraId="2AEC9C19" w14:textId="031299F3" w:rsidR="000C33C9" w:rsidRDefault="00146D83" w:rsidP="00146D83">
      <w:pPr>
        <w:spacing w:before="240" w:after="0" w:line="240" w:lineRule="auto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 </w:t>
      </w:r>
      <w:r w:rsidR="000C33C9">
        <w:rPr>
          <w:rFonts w:ascii="Calibri" w:eastAsia="Calibri" w:hAnsi="Calibri" w:cs="Arial"/>
        </w:rPr>
        <w:t>Continued:</w:t>
      </w:r>
    </w:p>
    <w:p w14:paraId="3CC70547" w14:textId="248427FB" w:rsidR="000C33C9" w:rsidRDefault="000C33C9" w:rsidP="001D23B5">
      <w:pPr>
        <w:spacing w:before="240" w:after="0" w:line="240" w:lineRule="auto"/>
        <w:rPr>
          <w:rFonts w:ascii="Calibri" w:eastAsia="Calibri" w:hAnsi="Calibri" w:cs="Arial"/>
        </w:rPr>
      </w:pPr>
    </w:p>
    <w:tbl>
      <w:tblPr>
        <w:tblW w:w="502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02"/>
        <w:gridCol w:w="850"/>
        <w:gridCol w:w="991"/>
        <w:gridCol w:w="744"/>
        <w:gridCol w:w="963"/>
        <w:gridCol w:w="800"/>
        <w:gridCol w:w="1041"/>
        <w:gridCol w:w="718"/>
        <w:gridCol w:w="982"/>
        <w:gridCol w:w="772"/>
        <w:gridCol w:w="1069"/>
        <w:gridCol w:w="690"/>
        <w:gridCol w:w="1013"/>
        <w:gridCol w:w="744"/>
        <w:gridCol w:w="954"/>
      </w:tblGrid>
      <w:tr w:rsidR="001D23B5" w:rsidRPr="00060E40" w14:paraId="330BF1F9" w14:textId="77777777" w:rsidTr="00F06C89">
        <w:trPr>
          <w:trHeight w:val="300"/>
          <w:tblHeader/>
        </w:trPr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178ABEFB" w14:textId="77777777" w:rsidR="001D23B5" w:rsidRPr="0036547D" w:rsidRDefault="001D23B5" w:rsidP="001D23B5">
            <w:pPr>
              <w:spacing w:after="0" w:line="240" w:lineRule="auto"/>
              <w:rPr>
                <w:rFonts w:ascii="Verdana" w:hAnsi="Verdana"/>
                <w:sz w:val="16"/>
                <w:szCs w:val="16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0CD57A2" w14:textId="77777777" w:rsidR="001D23B5" w:rsidRPr="0036547D" w:rsidRDefault="001D23B5" w:rsidP="001D23B5">
            <w:pPr>
              <w:spacing w:after="0" w:line="240" w:lineRule="auto"/>
              <w:rPr>
                <w:rFonts w:ascii="Verdana" w:hAnsi="Verdana"/>
                <w:sz w:val="16"/>
                <w:szCs w:val="16"/>
              </w:rPr>
            </w:pPr>
          </w:p>
        </w:tc>
        <w:tc>
          <w:tcPr>
            <w:tcW w:w="3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20A7C163" w14:textId="77777777" w:rsidR="001D23B5" w:rsidRPr="0036547D" w:rsidRDefault="001D23B5" w:rsidP="001D23B5">
            <w:pPr>
              <w:spacing w:after="0" w:line="240" w:lineRule="auto"/>
              <w:rPr>
                <w:rFonts w:ascii="Verdana" w:hAnsi="Verdana"/>
                <w:sz w:val="16"/>
                <w:szCs w:val="16"/>
              </w:rPr>
            </w:pPr>
          </w:p>
        </w:tc>
        <w:tc>
          <w:tcPr>
            <w:tcW w:w="608" w:type="pct"/>
            <w:gridSpan w:val="2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EB2BD24" w14:textId="466C2787" w:rsidR="001D23B5" w:rsidRPr="0036547D" w:rsidRDefault="00E41CF7" w:rsidP="001D23B5">
            <w:pPr>
              <w:spacing w:after="0" w:line="240" w:lineRule="auto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Substance use</w:t>
            </w:r>
            <w:r w:rsidR="001D23B5">
              <w:rPr>
                <w:rFonts w:ascii="Verdana" w:hAnsi="Verdana"/>
                <w:sz w:val="16"/>
                <w:szCs w:val="16"/>
              </w:rPr>
              <w:t xml:space="preserve"> disorder</w:t>
            </w:r>
          </w:p>
        </w:tc>
        <w:tc>
          <w:tcPr>
            <w:tcW w:w="656" w:type="pct"/>
            <w:gridSpan w:val="2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0A0F078A" w14:textId="65139614" w:rsidR="001D23B5" w:rsidRPr="0036547D" w:rsidRDefault="00A36B1E" w:rsidP="001D23B5">
            <w:pPr>
              <w:spacing w:after="0" w:line="240" w:lineRule="auto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Infectious diseases</w:t>
            </w:r>
          </w:p>
        </w:tc>
        <w:tc>
          <w:tcPr>
            <w:tcW w:w="606" w:type="pct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7DA0FD77" w14:textId="429DE3F4" w:rsidR="001D23B5" w:rsidRDefault="00A36B1E" w:rsidP="001D23B5">
            <w:pPr>
              <w:spacing w:after="0" w:line="240" w:lineRule="auto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Endocrinological diseases</w:t>
            </w:r>
          </w:p>
        </w:tc>
        <w:tc>
          <w:tcPr>
            <w:tcW w:w="656" w:type="pct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2428B13F" w14:textId="680EBCB9" w:rsidR="001D23B5" w:rsidRDefault="00A36B1E" w:rsidP="001D23B5">
            <w:pPr>
              <w:spacing w:after="0" w:line="240" w:lineRule="auto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Neurological diseases</w:t>
            </w:r>
          </w:p>
        </w:tc>
        <w:tc>
          <w:tcPr>
            <w:tcW w:w="607" w:type="pct"/>
            <w:gridSpan w:val="2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82490D5" w14:textId="0BB6D59F" w:rsidR="001D23B5" w:rsidRPr="0036547D" w:rsidRDefault="00A36B1E" w:rsidP="001D23B5">
            <w:pPr>
              <w:spacing w:after="0" w:line="240" w:lineRule="auto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Genitourinary diseases</w:t>
            </w:r>
          </w:p>
        </w:tc>
        <w:tc>
          <w:tcPr>
            <w:tcW w:w="605" w:type="pct"/>
            <w:gridSpan w:val="2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DD51824" w14:textId="45E4323F" w:rsidR="001D23B5" w:rsidRPr="0036547D" w:rsidRDefault="00A36B1E" w:rsidP="001D23B5">
            <w:pPr>
              <w:spacing w:after="0" w:line="240" w:lineRule="auto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Immunological diseases</w:t>
            </w:r>
          </w:p>
        </w:tc>
      </w:tr>
      <w:tr w:rsidR="001D23B5" w:rsidRPr="00060E40" w14:paraId="38065C36" w14:textId="77777777" w:rsidTr="00F06C89">
        <w:trPr>
          <w:trHeight w:val="300"/>
          <w:tblHeader/>
        </w:trPr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C4EAF93" w14:textId="77777777" w:rsidR="001D23B5" w:rsidRPr="0036547D" w:rsidRDefault="001D23B5" w:rsidP="001D23B5">
            <w:pPr>
              <w:spacing w:after="0" w:line="240" w:lineRule="auto"/>
              <w:rPr>
                <w:rFonts w:ascii="Verdana" w:hAnsi="Verdana"/>
                <w:sz w:val="16"/>
                <w:szCs w:val="16"/>
              </w:rPr>
            </w:pPr>
            <w:r w:rsidRPr="0036547D">
              <w:rPr>
                <w:rFonts w:ascii="Verdana" w:hAnsi="Verdana"/>
                <w:sz w:val="16"/>
                <w:szCs w:val="16"/>
              </w:rPr>
              <w:t>author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1B29D9B" w14:textId="77777777" w:rsidR="001D23B5" w:rsidRPr="0036547D" w:rsidRDefault="001D23B5" w:rsidP="001D23B5">
            <w:pPr>
              <w:spacing w:after="0" w:line="240" w:lineRule="auto"/>
              <w:rPr>
                <w:rFonts w:ascii="Verdana" w:hAnsi="Verdana"/>
                <w:sz w:val="16"/>
                <w:szCs w:val="16"/>
              </w:rPr>
            </w:pPr>
            <w:r w:rsidRPr="0036547D">
              <w:rPr>
                <w:rFonts w:ascii="Verdana" w:hAnsi="Verdana"/>
                <w:sz w:val="16"/>
                <w:szCs w:val="16"/>
              </w:rPr>
              <w:t>year</w:t>
            </w:r>
          </w:p>
        </w:tc>
        <w:tc>
          <w:tcPr>
            <w:tcW w:w="3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C54F8E2" w14:textId="77777777" w:rsidR="001D23B5" w:rsidRPr="0036547D" w:rsidRDefault="001D23B5" w:rsidP="001D23B5">
            <w:pPr>
              <w:spacing w:after="0" w:line="240" w:lineRule="auto"/>
              <w:rPr>
                <w:rFonts w:ascii="Verdana" w:hAnsi="Verdana"/>
                <w:sz w:val="16"/>
                <w:szCs w:val="16"/>
              </w:rPr>
            </w:pPr>
            <w:r w:rsidRPr="0036547D">
              <w:rPr>
                <w:rFonts w:ascii="Verdana" w:hAnsi="Verdana"/>
                <w:sz w:val="16"/>
                <w:szCs w:val="16"/>
              </w:rPr>
              <w:t>person years at risk</w:t>
            </w:r>
          </w:p>
        </w:tc>
        <w:tc>
          <w:tcPr>
            <w:tcW w:w="265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2DCCB12" w14:textId="77777777" w:rsidR="001D23B5" w:rsidRPr="0036547D" w:rsidRDefault="001D23B5" w:rsidP="001D23B5">
            <w:pPr>
              <w:spacing w:after="0" w:line="240" w:lineRule="auto"/>
              <w:rPr>
                <w:rFonts w:ascii="Verdana" w:hAnsi="Verdana"/>
                <w:sz w:val="16"/>
                <w:szCs w:val="16"/>
              </w:rPr>
            </w:pPr>
            <w:r w:rsidRPr="0036547D">
              <w:rPr>
                <w:rFonts w:ascii="Verdana" w:hAnsi="Verdana"/>
                <w:sz w:val="16"/>
                <w:szCs w:val="16"/>
              </w:rPr>
              <w:t>count</w:t>
            </w:r>
          </w:p>
        </w:tc>
        <w:tc>
          <w:tcPr>
            <w:tcW w:w="343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B674AA1" w14:textId="77777777" w:rsidR="001D23B5" w:rsidRPr="0036547D" w:rsidRDefault="001D23B5" w:rsidP="001D23B5">
            <w:pPr>
              <w:spacing w:after="0" w:line="240" w:lineRule="auto"/>
              <w:rPr>
                <w:rFonts w:ascii="Verdana" w:hAnsi="Verdana"/>
                <w:sz w:val="16"/>
                <w:szCs w:val="16"/>
              </w:rPr>
            </w:pPr>
            <w:r w:rsidRPr="0036547D">
              <w:rPr>
                <w:rFonts w:ascii="Verdana" w:hAnsi="Verdana"/>
                <w:sz w:val="16"/>
                <w:szCs w:val="16"/>
              </w:rPr>
              <w:t>mortality rate</w:t>
            </w:r>
          </w:p>
        </w:tc>
        <w:tc>
          <w:tcPr>
            <w:tcW w:w="285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4A6DB34" w14:textId="77777777" w:rsidR="001D23B5" w:rsidRPr="0036547D" w:rsidRDefault="001D23B5" w:rsidP="001D23B5">
            <w:pPr>
              <w:spacing w:after="0" w:line="240" w:lineRule="auto"/>
              <w:rPr>
                <w:rFonts w:ascii="Verdana" w:hAnsi="Verdana"/>
                <w:sz w:val="16"/>
                <w:szCs w:val="16"/>
              </w:rPr>
            </w:pPr>
            <w:r w:rsidRPr="0036547D">
              <w:rPr>
                <w:rFonts w:ascii="Verdana" w:hAnsi="Verdana"/>
                <w:sz w:val="16"/>
                <w:szCs w:val="16"/>
              </w:rPr>
              <w:t>count</w:t>
            </w:r>
          </w:p>
        </w:tc>
        <w:tc>
          <w:tcPr>
            <w:tcW w:w="371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0343622" w14:textId="77777777" w:rsidR="001D23B5" w:rsidRPr="0036547D" w:rsidRDefault="001D23B5" w:rsidP="001D23B5">
            <w:pPr>
              <w:spacing w:after="0" w:line="240" w:lineRule="auto"/>
              <w:rPr>
                <w:rFonts w:ascii="Verdana" w:hAnsi="Verdana"/>
                <w:sz w:val="16"/>
                <w:szCs w:val="16"/>
              </w:rPr>
            </w:pPr>
            <w:r w:rsidRPr="0036547D">
              <w:rPr>
                <w:rFonts w:ascii="Verdana" w:hAnsi="Verdana"/>
                <w:sz w:val="16"/>
                <w:szCs w:val="16"/>
              </w:rPr>
              <w:t>mortality rate</w:t>
            </w:r>
          </w:p>
        </w:tc>
        <w:tc>
          <w:tcPr>
            <w:tcW w:w="256" w:type="pct"/>
            <w:tcBorders>
              <w:left w:val="nil"/>
              <w:bottom w:val="single" w:sz="4" w:space="0" w:color="auto"/>
              <w:right w:val="nil"/>
            </w:tcBorders>
          </w:tcPr>
          <w:p w14:paraId="6E0D5A77" w14:textId="77777777" w:rsidR="001D23B5" w:rsidRPr="0036547D" w:rsidRDefault="001D23B5" w:rsidP="001D23B5">
            <w:pPr>
              <w:spacing w:after="0" w:line="240" w:lineRule="auto"/>
              <w:rPr>
                <w:rFonts w:ascii="Verdana" w:hAnsi="Verdana"/>
                <w:sz w:val="16"/>
                <w:szCs w:val="16"/>
              </w:rPr>
            </w:pPr>
            <w:r w:rsidRPr="0036547D">
              <w:rPr>
                <w:rFonts w:ascii="Verdana" w:hAnsi="Verdana"/>
                <w:sz w:val="16"/>
                <w:szCs w:val="16"/>
              </w:rPr>
              <w:t>count</w:t>
            </w:r>
          </w:p>
        </w:tc>
        <w:tc>
          <w:tcPr>
            <w:tcW w:w="350" w:type="pct"/>
            <w:tcBorders>
              <w:left w:val="nil"/>
              <w:bottom w:val="single" w:sz="4" w:space="0" w:color="auto"/>
              <w:right w:val="nil"/>
            </w:tcBorders>
          </w:tcPr>
          <w:p w14:paraId="11547634" w14:textId="77777777" w:rsidR="001D23B5" w:rsidRPr="0036547D" w:rsidRDefault="001D23B5" w:rsidP="001D23B5">
            <w:pPr>
              <w:spacing w:after="0" w:line="240" w:lineRule="auto"/>
              <w:rPr>
                <w:rFonts w:ascii="Verdana" w:hAnsi="Verdana"/>
                <w:sz w:val="16"/>
                <w:szCs w:val="16"/>
              </w:rPr>
            </w:pPr>
            <w:r w:rsidRPr="0036547D">
              <w:rPr>
                <w:rFonts w:ascii="Verdana" w:hAnsi="Verdana"/>
                <w:sz w:val="16"/>
                <w:szCs w:val="16"/>
              </w:rPr>
              <w:t>mortality rate</w:t>
            </w:r>
          </w:p>
        </w:tc>
        <w:tc>
          <w:tcPr>
            <w:tcW w:w="275" w:type="pct"/>
            <w:tcBorders>
              <w:left w:val="nil"/>
              <w:bottom w:val="single" w:sz="4" w:space="0" w:color="auto"/>
              <w:right w:val="nil"/>
            </w:tcBorders>
          </w:tcPr>
          <w:p w14:paraId="70476B33" w14:textId="77777777" w:rsidR="001D23B5" w:rsidRPr="0036547D" w:rsidRDefault="001D23B5" w:rsidP="001D23B5">
            <w:pPr>
              <w:spacing w:after="0" w:line="240" w:lineRule="auto"/>
              <w:rPr>
                <w:rFonts w:ascii="Verdana" w:hAnsi="Verdana"/>
                <w:sz w:val="16"/>
                <w:szCs w:val="16"/>
              </w:rPr>
            </w:pPr>
            <w:r w:rsidRPr="0036547D">
              <w:rPr>
                <w:rFonts w:ascii="Verdana" w:hAnsi="Verdana"/>
                <w:sz w:val="16"/>
                <w:szCs w:val="16"/>
              </w:rPr>
              <w:t>count</w:t>
            </w:r>
          </w:p>
        </w:tc>
        <w:tc>
          <w:tcPr>
            <w:tcW w:w="381" w:type="pct"/>
            <w:tcBorders>
              <w:left w:val="nil"/>
              <w:bottom w:val="single" w:sz="4" w:space="0" w:color="auto"/>
              <w:right w:val="nil"/>
            </w:tcBorders>
          </w:tcPr>
          <w:p w14:paraId="7EE87A36" w14:textId="77777777" w:rsidR="001D23B5" w:rsidRPr="0036547D" w:rsidRDefault="001D23B5" w:rsidP="001D23B5">
            <w:pPr>
              <w:spacing w:after="0" w:line="240" w:lineRule="auto"/>
              <w:rPr>
                <w:rFonts w:ascii="Verdana" w:hAnsi="Verdana"/>
                <w:sz w:val="16"/>
                <w:szCs w:val="16"/>
              </w:rPr>
            </w:pPr>
            <w:r w:rsidRPr="0036547D">
              <w:rPr>
                <w:rFonts w:ascii="Verdana" w:hAnsi="Verdana"/>
                <w:sz w:val="16"/>
                <w:szCs w:val="16"/>
              </w:rPr>
              <w:t>mortality rate</w:t>
            </w:r>
          </w:p>
        </w:tc>
        <w:tc>
          <w:tcPr>
            <w:tcW w:w="246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A55F08" w14:textId="77777777" w:rsidR="001D23B5" w:rsidRPr="0036547D" w:rsidRDefault="001D23B5" w:rsidP="001D23B5">
            <w:pPr>
              <w:spacing w:after="0" w:line="240" w:lineRule="auto"/>
              <w:rPr>
                <w:rFonts w:ascii="Verdana" w:hAnsi="Verdana"/>
                <w:sz w:val="16"/>
                <w:szCs w:val="16"/>
              </w:rPr>
            </w:pPr>
            <w:r w:rsidRPr="0036547D">
              <w:rPr>
                <w:rFonts w:ascii="Verdana" w:hAnsi="Verdana"/>
                <w:sz w:val="16"/>
                <w:szCs w:val="16"/>
              </w:rPr>
              <w:t>count</w:t>
            </w:r>
          </w:p>
        </w:tc>
        <w:tc>
          <w:tcPr>
            <w:tcW w:w="361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E3B81A8" w14:textId="77777777" w:rsidR="001D23B5" w:rsidRPr="0036547D" w:rsidRDefault="001D23B5" w:rsidP="001D23B5">
            <w:pPr>
              <w:spacing w:after="0" w:line="240" w:lineRule="auto"/>
              <w:rPr>
                <w:rFonts w:ascii="Verdana" w:hAnsi="Verdana"/>
                <w:sz w:val="16"/>
                <w:szCs w:val="16"/>
              </w:rPr>
            </w:pPr>
            <w:r w:rsidRPr="0036547D">
              <w:rPr>
                <w:rFonts w:ascii="Verdana" w:hAnsi="Verdana"/>
                <w:sz w:val="16"/>
                <w:szCs w:val="16"/>
              </w:rPr>
              <w:t>mortality rate</w:t>
            </w:r>
          </w:p>
        </w:tc>
        <w:tc>
          <w:tcPr>
            <w:tcW w:w="265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2BE9FC60" w14:textId="77777777" w:rsidR="001D23B5" w:rsidRPr="0036547D" w:rsidRDefault="001D23B5" w:rsidP="001D23B5">
            <w:pPr>
              <w:spacing w:after="0" w:line="240" w:lineRule="auto"/>
              <w:rPr>
                <w:rFonts w:ascii="Verdana" w:hAnsi="Verdana"/>
                <w:sz w:val="16"/>
                <w:szCs w:val="16"/>
              </w:rPr>
            </w:pPr>
            <w:r w:rsidRPr="0036547D">
              <w:rPr>
                <w:rFonts w:ascii="Verdana" w:hAnsi="Verdana"/>
                <w:sz w:val="16"/>
                <w:szCs w:val="16"/>
              </w:rPr>
              <w:t>count</w:t>
            </w:r>
          </w:p>
        </w:tc>
        <w:tc>
          <w:tcPr>
            <w:tcW w:w="340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A83A965" w14:textId="77777777" w:rsidR="001D23B5" w:rsidRPr="0036547D" w:rsidRDefault="001D23B5" w:rsidP="001D23B5">
            <w:pPr>
              <w:spacing w:after="0" w:line="240" w:lineRule="auto"/>
              <w:rPr>
                <w:rFonts w:ascii="Verdana" w:hAnsi="Verdana"/>
                <w:sz w:val="16"/>
                <w:szCs w:val="16"/>
              </w:rPr>
            </w:pPr>
            <w:r w:rsidRPr="0036547D">
              <w:rPr>
                <w:rFonts w:ascii="Verdana" w:hAnsi="Verdana"/>
                <w:sz w:val="16"/>
                <w:szCs w:val="16"/>
              </w:rPr>
              <w:t>mortality rate</w:t>
            </w:r>
          </w:p>
        </w:tc>
      </w:tr>
      <w:tr w:rsidR="001D23B5" w:rsidRPr="00266CD8" w14:paraId="4DD41FCF" w14:textId="77777777" w:rsidTr="00F06C89">
        <w:trPr>
          <w:trHeight w:hRule="exact" w:val="227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70C5942" w14:textId="77777777" w:rsidR="001D23B5" w:rsidRPr="00266CD8" w:rsidRDefault="001D23B5" w:rsidP="001D23B5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Gillis, L.S.</w:t>
            </w: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C92A6B" w14:textId="7777777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69</w:t>
            </w:r>
          </w:p>
        </w:tc>
        <w:tc>
          <w:tcPr>
            <w:tcW w:w="3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36D24DC" w14:textId="7777777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434.00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D2BEB88" w14:textId="08293385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F7918E" w14:textId="2C2879B9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87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C97C390" w14:textId="51E26FBB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5363006" w14:textId="521BC4A0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ADD1F50" w14:textId="2561FE01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6FE55" w14:textId="0DE5B15D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57B42F" w14:textId="75373DC8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AA8367B" w14:textId="2EFEBB4A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29</w:t>
            </w:r>
          </w:p>
        </w:tc>
        <w:tc>
          <w:tcPr>
            <w:tcW w:w="2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3EF821" w14:textId="79E9C0A1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4C1F5F6" w14:textId="032D94C3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29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005AE64" w14:textId="4382C3F0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000BDE" w14:textId="4143E34B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</w:tr>
      <w:tr w:rsidR="001D23B5" w:rsidRPr="00266CD8" w14:paraId="3D606BB7" w14:textId="77777777" w:rsidTr="00F06C89">
        <w:trPr>
          <w:trHeight w:hRule="exact" w:val="227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DD53212" w14:textId="77777777" w:rsidR="001D23B5" w:rsidRPr="00266CD8" w:rsidRDefault="001D23B5" w:rsidP="001D23B5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De Lint, J.</w:t>
            </w: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6EECFA1" w14:textId="7777777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70</w:t>
            </w:r>
          </w:p>
        </w:tc>
        <w:tc>
          <w:tcPr>
            <w:tcW w:w="3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A02D54" w14:textId="7777777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4561.00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F7C12F" w14:textId="3ED142AB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2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CBB27D4" w14:textId="38FDDA82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93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2F3BE50" w14:textId="134C563A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BD8FC26" w14:textId="4E2F03DF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06</w:t>
            </w:r>
          </w:p>
        </w:tc>
        <w:tc>
          <w:tcPr>
            <w:tcW w:w="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E4E05AA" w14:textId="2F5F7E6B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23C05A7" w14:textId="7129ABAF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3B1A8AA" w14:textId="7C1EA450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8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1A06929" w14:textId="181DCC8E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23</w:t>
            </w:r>
          </w:p>
        </w:tc>
        <w:tc>
          <w:tcPr>
            <w:tcW w:w="2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EF16D8" w14:textId="23FB3A60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6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C4C4B36" w14:textId="7C64128A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17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EE4249" w14:textId="715EFD78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71EB65" w14:textId="71E787A6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</w:tr>
      <w:tr w:rsidR="001D23B5" w:rsidRPr="00266CD8" w14:paraId="1CC85784" w14:textId="77777777" w:rsidTr="00F06C89">
        <w:trPr>
          <w:trHeight w:hRule="exact" w:val="227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112625" w14:textId="77777777" w:rsidR="001D23B5" w:rsidRPr="00266CD8" w:rsidRDefault="001D23B5" w:rsidP="001D23B5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Lindelius, R.</w:t>
            </w: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F12B0A" w14:textId="7777777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74</w:t>
            </w:r>
          </w:p>
        </w:tc>
        <w:tc>
          <w:tcPr>
            <w:tcW w:w="3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A0CF10D" w14:textId="7777777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671.00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88786F" w14:textId="2D884CB2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78105B4" w14:textId="69DBA7E8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.20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C499E4" w14:textId="6E36D48F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0508EF5" w14:textId="41B2BCEA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60</w:t>
            </w:r>
          </w:p>
        </w:tc>
        <w:tc>
          <w:tcPr>
            <w:tcW w:w="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D88F94A" w14:textId="65172426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AD04CC5" w14:textId="07EEF8C5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41E1555" w14:textId="70A1C17D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12529C8" w14:textId="039D5FCA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00</w:t>
            </w:r>
          </w:p>
        </w:tc>
        <w:tc>
          <w:tcPr>
            <w:tcW w:w="2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9C0B791" w14:textId="3F2D3109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14F34AD" w14:textId="13205094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A4CC8F" w14:textId="337CCA5C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48393A" w14:textId="2BD08FFD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</w:tr>
      <w:tr w:rsidR="001D23B5" w:rsidRPr="00266CD8" w14:paraId="7666584D" w14:textId="77777777" w:rsidTr="00F06C89">
        <w:trPr>
          <w:trHeight w:hRule="exact" w:val="227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CD216BA" w14:textId="77777777" w:rsidR="001D23B5" w:rsidRPr="00266CD8" w:rsidRDefault="001D23B5" w:rsidP="001D23B5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De Lint, J.</w:t>
            </w: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2BECB1E" w14:textId="7777777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75</w:t>
            </w:r>
          </w:p>
        </w:tc>
        <w:tc>
          <w:tcPr>
            <w:tcW w:w="3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C8306CD" w14:textId="7777777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751.00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A8DC90" w14:textId="13C37940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223DFA" w14:textId="5B96E50E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.33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2B08C78" w14:textId="52D00FDF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A09999C" w14:textId="2DC4925D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00</w:t>
            </w:r>
          </w:p>
        </w:tc>
        <w:tc>
          <w:tcPr>
            <w:tcW w:w="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D56AA1E" w14:textId="69E4FDA8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C946CD" w14:textId="19470CB2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00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4ADCA5D" w14:textId="133E6BFE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A392BD9" w14:textId="0C062BFE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.66</w:t>
            </w:r>
          </w:p>
        </w:tc>
        <w:tc>
          <w:tcPr>
            <w:tcW w:w="2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E5415DF" w14:textId="1BE091DE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D7F762" w14:textId="2F6B9AD4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00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3A4F9B" w14:textId="279E25EE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A0CC175" w14:textId="219C5865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00</w:t>
            </w:r>
          </w:p>
        </w:tc>
      </w:tr>
      <w:tr w:rsidR="001D23B5" w:rsidRPr="00266CD8" w14:paraId="0ECAD176" w14:textId="77777777" w:rsidTr="00F06C89">
        <w:trPr>
          <w:trHeight w:hRule="exact" w:val="227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568805" w14:textId="77777777" w:rsidR="001D23B5" w:rsidRPr="00266CD8" w:rsidRDefault="001D23B5" w:rsidP="001D23B5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Dahlgren, L.</w:t>
            </w: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5AD0002" w14:textId="7777777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77</w:t>
            </w:r>
          </w:p>
        </w:tc>
        <w:tc>
          <w:tcPr>
            <w:tcW w:w="3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8E61E8D" w14:textId="7777777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504.00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2EC82F" w14:textId="1239706E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4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C29F6B" w14:textId="10B9DA84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.66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6ABEBC" w14:textId="49A1FD40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241D97" w14:textId="6FBCCFA2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00</w:t>
            </w:r>
          </w:p>
        </w:tc>
        <w:tc>
          <w:tcPr>
            <w:tcW w:w="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3902E41" w14:textId="0CF0EDFB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D4B4BF4" w14:textId="4F61EAB6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00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CADAF67" w14:textId="2406C2E4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E2EBB23" w14:textId="752573CC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00</w:t>
            </w:r>
          </w:p>
        </w:tc>
        <w:tc>
          <w:tcPr>
            <w:tcW w:w="2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1CE1ACF" w14:textId="5DEFEEEE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AE76306" w14:textId="27C0F29E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00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CE9F44" w14:textId="17E3C17C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6C0D57C" w14:textId="030FD9BD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00</w:t>
            </w:r>
          </w:p>
        </w:tc>
      </w:tr>
      <w:tr w:rsidR="001D23B5" w:rsidRPr="00266CD8" w14:paraId="30D5EDC3" w14:textId="77777777" w:rsidTr="00F06C89">
        <w:trPr>
          <w:trHeight w:hRule="exact" w:val="227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5D2666C" w14:textId="77777777" w:rsidR="001D23B5" w:rsidRPr="00266CD8" w:rsidRDefault="001D23B5" w:rsidP="001D23B5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Thorarinson, A.A.</w:t>
            </w: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3B00CCF" w14:textId="7777777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79</w:t>
            </w:r>
          </w:p>
        </w:tc>
        <w:tc>
          <w:tcPr>
            <w:tcW w:w="3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3E8374A" w14:textId="7777777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7200.00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9E06C6" w14:textId="13BFA5A8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3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F769B31" w14:textId="31A2ABEF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35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2C88A8" w14:textId="5780B909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B83776A" w14:textId="52939C40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D88E3F1" w14:textId="7DAF7D26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9D6480" w14:textId="36C37F94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C255512" w14:textId="405CE025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F3D73D3" w14:textId="6327AE52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39128CB" w14:textId="2ABF317E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2D69DA2" w14:textId="6E50C7E4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6A17EF" w14:textId="3240A161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24FBA0" w14:textId="4E395D7B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</w:tr>
      <w:tr w:rsidR="001D23B5" w:rsidRPr="00266CD8" w14:paraId="7F04EC74" w14:textId="77777777" w:rsidTr="00F06C89">
        <w:trPr>
          <w:trHeight w:hRule="exact" w:val="227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A0F1401" w14:textId="77777777" w:rsidR="001D23B5" w:rsidRPr="00266CD8" w:rsidRDefault="001D23B5" w:rsidP="001D23B5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Lambie, D.G.</w:t>
            </w: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F7F2CC0" w14:textId="7777777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83</w:t>
            </w:r>
          </w:p>
        </w:tc>
        <w:tc>
          <w:tcPr>
            <w:tcW w:w="3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CE4990A" w14:textId="7777777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602.00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8D005ED" w14:textId="443CB831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F802126" w14:textId="22BE0DCD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.87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8496A8" w14:textId="37B5786A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947B93" w14:textId="7449D13F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62</w:t>
            </w:r>
          </w:p>
        </w:tc>
        <w:tc>
          <w:tcPr>
            <w:tcW w:w="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955C0B9" w14:textId="02D22F05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9CF38AC" w14:textId="64398C3C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00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DBDF28F" w14:textId="55BC5585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0F03C8" w14:textId="1937419F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00</w:t>
            </w:r>
          </w:p>
        </w:tc>
        <w:tc>
          <w:tcPr>
            <w:tcW w:w="2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A10F377" w14:textId="7B7EB5EA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58CD9C" w14:textId="27FDD818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00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4D4A80C" w14:textId="55F3F6F5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3FAE0D" w14:textId="7ED1D6EF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00</w:t>
            </w:r>
          </w:p>
        </w:tc>
      </w:tr>
      <w:tr w:rsidR="001D23B5" w:rsidRPr="00266CD8" w14:paraId="31E89A39" w14:textId="77777777" w:rsidTr="00F06C89">
        <w:trPr>
          <w:trHeight w:hRule="exact" w:val="227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AF02622" w14:textId="77777777" w:rsidR="001D23B5" w:rsidRPr="00266CD8" w:rsidRDefault="001D23B5" w:rsidP="001D23B5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Barr, H. L.</w:t>
            </w: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9F3DA43" w14:textId="7777777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84</w:t>
            </w:r>
          </w:p>
        </w:tc>
        <w:tc>
          <w:tcPr>
            <w:tcW w:w="3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B093C8B" w14:textId="7777777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586.00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C64722B" w14:textId="6149FFFA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7CB502" w14:textId="3C7AEB9B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F390250" w14:textId="634F88AA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91AA92D" w14:textId="54048E2E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ED915C4" w14:textId="27F0DF9E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924C1C4" w14:textId="73276ED9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22A5392" w14:textId="5521D2C6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CD4D9F0" w14:textId="47D5A005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CB9941E" w14:textId="7489F27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742B21" w14:textId="6B58A024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A73781" w14:textId="3F101438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091146" w14:textId="66634241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</w:tr>
      <w:tr w:rsidR="001D23B5" w:rsidRPr="00266CD8" w14:paraId="41631EDC" w14:textId="77777777" w:rsidTr="00F06C89">
        <w:trPr>
          <w:trHeight w:hRule="exact" w:val="227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37156D9" w14:textId="77777777" w:rsidR="001D23B5" w:rsidRPr="00266CD8" w:rsidRDefault="001D23B5" w:rsidP="001D23B5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Berglund, M.</w:t>
            </w: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E1D8A03" w14:textId="7777777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85</w:t>
            </w:r>
          </w:p>
        </w:tc>
        <w:tc>
          <w:tcPr>
            <w:tcW w:w="3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E44845B" w14:textId="7777777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1456.00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5968D39" w14:textId="398D9C79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BB4886B" w14:textId="2DE7BBD8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E239FF" w14:textId="54E83E1B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CD7F6A1" w14:textId="53D8B750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41D563B" w14:textId="01B18BC8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481E3CF" w14:textId="6C420779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0D55E3" w14:textId="0868DE00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8A4CF8F" w14:textId="76F82C9B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BBA8F1" w14:textId="4ADD8C8D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B4D1976" w14:textId="4BFB8960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D6C400" w14:textId="129B7B0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29D87D" w14:textId="23BF8C61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</w:tr>
      <w:tr w:rsidR="001D23B5" w:rsidRPr="00266CD8" w14:paraId="7DE4908D" w14:textId="77777777" w:rsidTr="00F06C89">
        <w:trPr>
          <w:trHeight w:hRule="exact" w:val="227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2A3A389" w14:textId="77777777" w:rsidR="001D23B5" w:rsidRPr="00266CD8" w:rsidRDefault="001D23B5" w:rsidP="001D23B5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O'Connor, A.</w:t>
            </w: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AC5686E" w14:textId="7777777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85</w:t>
            </w:r>
          </w:p>
        </w:tc>
        <w:tc>
          <w:tcPr>
            <w:tcW w:w="3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2441D7F" w14:textId="7777777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730.00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A2C93AA" w14:textId="71D51232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29A46B" w14:textId="198DC79F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7957788" w14:textId="1A534C4E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C17945D" w14:textId="74A92D4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A3AC91" w14:textId="051A2AA2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5202F63" w14:textId="1B28EB99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EC6B457" w14:textId="2101548B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8016379" w14:textId="02E630B5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851C1B8" w14:textId="6C07C93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81827E" w14:textId="1F0E9004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A77DCAA" w14:textId="7E6D7835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5924C6" w14:textId="27B285CB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</w:tr>
      <w:tr w:rsidR="001D23B5" w:rsidRPr="00266CD8" w14:paraId="550FFB8A" w14:textId="77777777" w:rsidTr="00F06C89">
        <w:trPr>
          <w:trHeight w:hRule="exact" w:val="227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48A5C25" w14:textId="77777777" w:rsidR="001D23B5" w:rsidRPr="00266CD8" w:rsidRDefault="001D23B5" w:rsidP="001D23B5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Mackenzie, A.</w:t>
            </w: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AFDD914" w14:textId="7777777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86</w:t>
            </w:r>
          </w:p>
        </w:tc>
        <w:tc>
          <w:tcPr>
            <w:tcW w:w="3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77D7B61" w14:textId="7777777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694.17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F30B09" w14:textId="13C0605B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FB2719" w14:textId="055F1793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4.32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17A0DA" w14:textId="33990413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082C2EE" w14:textId="39CBCAEE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00</w:t>
            </w:r>
          </w:p>
        </w:tc>
        <w:tc>
          <w:tcPr>
            <w:tcW w:w="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37D087E" w14:textId="3B3A40B9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EBB900E" w14:textId="3E2A8118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00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C925176" w14:textId="525BBED5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44BF6AE" w14:textId="4A155049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00</w:t>
            </w:r>
          </w:p>
        </w:tc>
        <w:tc>
          <w:tcPr>
            <w:tcW w:w="2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14350C0" w14:textId="1449ED48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7D7992" w14:textId="477B714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00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EAD82C5" w14:textId="00E4B6E8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17EB5C4" w14:textId="5EE64671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00</w:t>
            </w:r>
          </w:p>
        </w:tc>
      </w:tr>
      <w:tr w:rsidR="001D23B5" w:rsidRPr="00266CD8" w14:paraId="6B93256E" w14:textId="77777777" w:rsidTr="00F06C89">
        <w:trPr>
          <w:trHeight w:hRule="exact" w:val="227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131C714" w14:textId="77777777" w:rsidR="001D23B5" w:rsidRPr="00266CD8" w:rsidRDefault="001D23B5" w:rsidP="001D23B5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Higuchi, S.</w:t>
            </w: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DAF4453" w14:textId="7777777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87</w:t>
            </w:r>
          </w:p>
        </w:tc>
        <w:tc>
          <w:tcPr>
            <w:tcW w:w="3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7DCF9DF" w14:textId="7777777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714.00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36AB20F" w14:textId="213F6294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4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3DBF51" w14:textId="28EF6391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.47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E16669" w14:textId="53B18FC6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82297C5" w14:textId="489617E3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37</w:t>
            </w:r>
          </w:p>
        </w:tc>
        <w:tc>
          <w:tcPr>
            <w:tcW w:w="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225414D" w14:textId="64E94263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A46ED8E" w14:textId="419CB848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37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E143E78" w14:textId="73364A72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9AD7248" w14:textId="2BCB81A6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063B8E" w14:textId="6DF5BFD0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2772C1" w14:textId="4D5CE939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37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46A2A7C" w14:textId="4CBCA5C3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EC9EC2" w14:textId="5A435940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00</w:t>
            </w:r>
          </w:p>
        </w:tc>
      </w:tr>
      <w:tr w:rsidR="001D23B5" w:rsidRPr="00266CD8" w14:paraId="1DFC66AA" w14:textId="77777777" w:rsidTr="00F06C89">
        <w:trPr>
          <w:trHeight w:hRule="exact" w:val="227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0FEC91" w14:textId="77777777" w:rsidR="001D23B5" w:rsidRPr="00266CD8" w:rsidRDefault="001D23B5" w:rsidP="001D23B5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Lindberg, S.</w:t>
            </w: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8F3370B" w14:textId="7777777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88</w:t>
            </w:r>
          </w:p>
        </w:tc>
        <w:tc>
          <w:tcPr>
            <w:tcW w:w="3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935598" w14:textId="7777777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9880.10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04795B1" w14:textId="45FAAD5F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92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5466950" w14:textId="1072595A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.31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42FCE0" w14:textId="1516A4EF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8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EBFCE8" w14:textId="50D4D786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20</w:t>
            </w:r>
          </w:p>
        </w:tc>
        <w:tc>
          <w:tcPr>
            <w:tcW w:w="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D5240D3" w14:textId="5D797705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8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78DB1BF" w14:textId="503F2919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20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E8D716" w14:textId="1F05AB08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0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C9033A5" w14:textId="219EF403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25</w:t>
            </w:r>
          </w:p>
        </w:tc>
        <w:tc>
          <w:tcPr>
            <w:tcW w:w="2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31A13CF" w14:textId="336435F6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A76E85A" w14:textId="3DFD10D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08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BCC413" w14:textId="1958EC74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ABADEA6" w14:textId="0FF50CC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</w:tr>
      <w:tr w:rsidR="001D23B5" w:rsidRPr="00266CD8" w14:paraId="7E488696" w14:textId="77777777" w:rsidTr="00F06C89">
        <w:trPr>
          <w:trHeight w:hRule="exact" w:val="227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FB51DC" w14:textId="77777777" w:rsidR="001D23B5" w:rsidRPr="00266CD8" w:rsidRDefault="001D23B5" w:rsidP="001D23B5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Wells, J.</w:t>
            </w: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80576A" w14:textId="7777777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90</w:t>
            </w:r>
          </w:p>
        </w:tc>
        <w:tc>
          <w:tcPr>
            <w:tcW w:w="3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0A645F7" w14:textId="7777777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5275.86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D6E101" w14:textId="2E9194C2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4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82E01E" w14:textId="25944BA3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.65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ADCC95F" w14:textId="71F198C1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261F9F" w14:textId="6E32C9F2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897F5FF" w14:textId="4642C1DB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8C50C4E" w14:textId="351855ED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A75EFEB" w14:textId="37B4D9AB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981CD35" w14:textId="53B74EA3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3AA44FE" w14:textId="408C406F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259CD6" w14:textId="4BC68901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BFEB268" w14:textId="23B20623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50F1294" w14:textId="0C042F18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</w:tr>
      <w:tr w:rsidR="001D23B5" w:rsidRPr="00266CD8" w14:paraId="474D1AC4" w14:textId="77777777" w:rsidTr="00F06C89">
        <w:trPr>
          <w:trHeight w:hRule="exact" w:val="227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602BFE" w14:textId="77777777" w:rsidR="001D23B5" w:rsidRPr="00266CD8" w:rsidRDefault="001D23B5" w:rsidP="001D23B5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Bullock, K.D.</w:t>
            </w: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78480B8" w14:textId="7777777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92</w:t>
            </w:r>
          </w:p>
        </w:tc>
        <w:tc>
          <w:tcPr>
            <w:tcW w:w="3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14AFDB1" w14:textId="7777777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326.80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F349E4" w14:textId="72B6CDA9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4667A75" w14:textId="207BAFC4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00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A74B10B" w14:textId="1B3CAC72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9B8EB54" w14:textId="632746CC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00</w:t>
            </w:r>
          </w:p>
        </w:tc>
        <w:tc>
          <w:tcPr>
            <w:tcW w:w="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28EAED" w14:textId="03B84A45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AC97824" w14:textId="0B87823F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00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E12C23D" w14:textId="4FBAC00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0B26ABC" w14:textId="3AF734E4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00</w:t>
            </w:r>
          </w:p>
        </w:tc>
        <w:tc>
          <w:tcPr>
            <w:tcW w:w="2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B5A091" w14:textId="0FBBF4E2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DDD8E4D" w14:textId="0DC046A6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00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A8FF95" w14:textId="061CDDC3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961C847" w14:textId="3167B383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00</w:t>
            </w:r>
          </w:p>
        </w:tc>
      </w:tr>
      <w:tr w:rsidR="001D23B5" w:rsidRPr="00266CD8" w14:paraId="414EF495" w14:textId="77777777" w:rsidTr="00F06C89">
        <w:trPr>
          <w:trHeight w:hRule="exact" w:val="227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08BC46" w14:textId="77777777" w:rsidR="001D23B5" w:rsidRPr="00266CD8" w:rsidRDefault="001D23B5" w:rsidP="001D23B5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Finney, J.W.</w:t>
            </w: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E2BB8ED" w14:textId="7777777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92</w:t>
            </w:r>
          </w:p>
        </w:tc>
        <w:tc>
          <w:tcPr>
            <w:tcW w:w="3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621A5D" w14:textId="7777777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030.00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49A3973" w14:textId="2DD2D23D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9ADE8C" w14:textId="02240720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587EAC" w14:textId="0AA60E85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004FD8" w14:textId="335DE708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403F69F" w14:textId="070C03A8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71913D7" w14:textId="3AD0A783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81B1664" w14:textId="1861719F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236DAC3" w14:textId="48C3A94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D733BEA" w14:textId="1D04A27D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8CE4803" w14:textId="360211E8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CAD8A48" w14:textId="2B6E2562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89EDB47" w14:textId="0BDF852A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</w:tr>
      <w:tr w:rsidR="001D23B5" w:rsidRPr="00266CD8" w14:paraId="74EF630E" w14:textId="77777777" w:rsidTr="00F06C89">
        <w:trPr>
          <w:trHeight w:hRule="exact" w:val="227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09BE0A" w14:textId="77777777" w:rsidR="001D23B5" w:rsidRPr="00266CD8" w:rsidRDefault="001D23B5" w:rsidP="001D23B5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De Silva, H.J.</w:t>
            </w: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9CC4B2A" w14:textId="7777777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94</w:t>
            </w:r>
          </w:p>
        </w:tc>
        <w:tc>
          <w:tcPr>
            <w:tcW w:w="3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6C79AD" w14:textId="7777777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819.67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584BF83" w14:textId="54C738BA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B3BA03" w14:textId="739EDE1A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00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F3F27D" w14:textId="26B827BE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AA6061" w14:textId="0C7F9E56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00</w:t>
            </w:r>
          </w:p>
        </w:tc>
        <w:tc>
          <w:tcPr>
            <w:tcW w:w="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9404135" w14:textId="29C1E550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1124B2C" w14:textId="6A90C9D2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00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5DAA44F" w14:textId="17E4321C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FDE55EC" w14:textId="7C929702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00</w:t>
            </w:r>
          </w:p>
        </w:tc>
        <w:tc>
          <w:tcPr>
            <w:tcW w:w="2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9315CD" w14:textId="165A0FD2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8B835DC" w14:textId="42CDFD79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00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F71157" w14:textId="56227B16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A60F6F7" w14:textId="323B6C1A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00</w:t>
            </w:r>
          </w:p>
        </w:tc>
      </w:tr>
      <w:tr w:rsidR="001D23B5" w:rsidRPr="00266CD8" w14:paraId="081E7DD8" w14:textId="77777777" w:rsidTr="00F06C89">
        <w:trPr>
          <w:trHeight w:hRule="exact" w:val="227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EB7FDB5" w14:textId="77777777" w:rsidR="001D23B5" w:rsidRPr="00266CD8" w:rsidRDefault="001D23B5" w:rsidP="001D23B5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Gerdner, A.</w:t>
            </w: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38CD8B5" w14:textId="7777777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97</w:t>
            </w:r>
          </w:p>
        </w:tc>
        <w:tc>
          <w:tcPr>
            <w:tcW w:w="3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D6243F7" w14:textId="7777777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996.50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DD614A6" w14:textId="4D898C9C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8E30DCD" w14:textId="37E1C10A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956816" w14:textId="1BD2CB6C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C6DC26" w14:textId="305B1DB3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EF87492" w14:textId="36A01609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C9CEBEA" w14:textId="083526E6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B1358FC" w14:textId="04C8B4AB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0498161" w14:textId="62514076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F54B2B" w14:textId="6C4F4FDA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517DE0" w14:textId="4AE6BE3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856B844" w14:textId="7ED07189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1E7E3E5" w14:textId="336352EF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</w:tr>
      <w:tr w:rsidR="001D23B5" w:rsidRPr="00266CD8" w14:paraId="6C9431F8" w14:textId="77777777" w:rsidTr="00F06C89">
        <w:trPr>
          <w:trHeight w:hRule="exact" w:val="227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CE7D0C" w14:textId="77777777" w:rsidR="001D23B5" w:rsidRPr="00266CD8" w:rsidRDefault="001D23B5" w:rsidP="001D23B5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Chen, C. C.</w:t>
            </w: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9FE3F7" w14:textId="7777777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01</w:t>
            </w:r>
          </w:p>
        </w:tc>
        <w:tc>
          <w:tcPr>
            <w:tcW w:w="3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F953D3" w14:textId="7777777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268.00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8117802" w14:textId="0D6AA865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1359A99" w14:textId="331EDBCA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078D06D" w14:textId="2C855D72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5E0AE5B" w14:textId="326DD731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00</w:t>
            </w:r>
          </w:p>
        </w:tc>
        <w:tc>
          <w:tcPr>
            <w:tcW w:w="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8D9AD9" w14:textId="0AE213EF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E7A3CBD" w14:textId="4F681FB0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00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2790A8F" w14:textId="24894433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896D901" w14:textId="3AB4A5F0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0FD907" w14:textId="4D1165B9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10596F8" w14:textId="31B24ABC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00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E7D6F21" w14:textId="68A4191B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D1CFFF5" w14:textId="6987D8FB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</w:tr>
      <w:tr w:rsidR="001D23B5" w:rsidRPr="00266CD8" w14:paraId="731C399D" w14:textId="77777777" w:rsidTr="00F06C89">
        <w:trPr>
          <w:trHeight w:hRule="exact" w:val="227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C4DDA61" w14:textId="77777777" w:rsidR="001D23B5" w:rsidRPr="00266CD8" w:rsidRDefault="001D23B5" w:rsidP="001D23B5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Johnson, I</w:t>
            </w: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1BF6247" w14:textId="7777777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01</w:t>
            </w:r>
          </w:p>
        </w:tc>
        <w:tc>
          <w:tcPr>
            <w:tcW w:w="3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62A099F" w14:textId="7777777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300.00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BFEBB5" w14:textId="4D1E51F3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C25B84" w14:textId="28116FF0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3DABD9" w14:textId="5C17A464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F675F3" w14:textId="386ED910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B17EE7B" w14:textId="40B70BC9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0249A42" w14:textId="03CF34D2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73EAAF3" w14:textId="4AFF2BA2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A30DF02" w14:textId="56F9DE43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FE80215" w14:textId="3E20CF12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A49580" w14:textId="31946D19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F084058" w14:textId="3BEC7ADB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A993893" w14:textId="691857A4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</w:tr>
      <w:tr w:rsidR="001D23B5" w:rsidRPr="00266CD8" w14:paraId="27EB3E29" w14:textId="77777777" w:rsidTr="00F06C89">
        <w:trPr>
          <w:trHeight w:hRule="exact" w:val="227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CDB308D" w14:textId="77777777" w:rsidR="001D23B5" w:rsidRPr="00266CD8" w:rsidRDefault="001D23B5" w:rsidP="001D23B5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oda, T.</w:t>
            </w: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FE25616" w14:textId="7777777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01</w:t>
            </w:r>
          </w:p>
        </w:tc>
        <w:tc>
          <w:tcPr>
            <w:tcW w:w="3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90D3AB2" w14:textId="7777777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386.80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B919B0E" w14:textId="6E489F5D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F61A23" w14:textId="478A34EB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B559770" w14:textId="1D17B461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D9FA503" w14:textId="2491C5D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8A51B7" w14:textId="79CA3D4B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56D82FD" w14:textId="7A3544E8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84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54715E0" w14:textId="12FA3D01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31F223D" w14:textId="01C14A90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C7185A2" w14:textId="57CA595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A205AE9" w14:textId="05B4E91B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.26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64C8C4A" w14:textId="4D04A84C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1AEBF3D" w14:textId="4CD25CA3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</w:tr>
      <w:tr w:rsidR="001D23B5" w:rsidRPr="00266CD8" w14:paraId="56D898CF" w14:textId="77777777" w:rsidTr="00F06C89">
        <w:trPr>
          <w:trHeight w:hRule="exact" w:val="227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BC6AD1" w14:textId="77777777" w:rsidR="001D23B5" w:rsidRPr="00266CD8" w:rsidRDefault="001D23B5" w:rsidP="001D23B5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Masudomi, I.</w:t>
            </w: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55A75B9" w14:textId="7777777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04</w:t>
            </w:r>
          </w:p>
        </w:tc>
        <w:tc>
          <w:tcPr>
            <w:tcW w:w="3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A62EA9C" w14:textId="7777777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877.50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CF498C" w14:textId="4602D1AF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4568D6" w14:textId="42A35D29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D39F94" w14:textId="12ECD1C4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9DAF55" w14:textId="5B07B47C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85C1D0E" w14:textId="1426286B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0D37F5F" w14:textId="0D26A50F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CCA3ED3" w14:textId="209E2B26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5D8D9ED" w14:textId="23094BF3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B2D388F" w14:textId="1E60F71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0DF892A" w14:textId="1412A2DB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A9DC11D" w14:textId="224B0302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06397F" w14:textId="69C72218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</w:tr>
      <w:tr w:rsidR="001D23B5" w:rsidRPr="00266CD8" w14:paraId="1BCBF745" w14:textId="77777777" w:rsidTr="00F06C89">
        <w:trPr>
          <w:trHeight w:hRule="exact" w:val="227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6B3353" w14:textId="77777777" w:rsidR="001D23B5" w:rsidRPr="00266CD8" w:rsidRDefault="001D23B5" w:rsidP="001D23B5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Costello, R. M.</w:t>
            </w: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19CCB87" w14:textId="7777777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06</w:t>
            </w:r>
          </w:p>
        </w:tc>
        <w:tc>
          <w:tcPr>
            <w:tcW w:w="3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389B62" w14:textId="7777777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7842.00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ADF849" w14:textId="51615146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A1AED4D" w14:textId="18F6029E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60E6237" w14:textId="15F041E9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0DA9725" w14:textId="25F61FFD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CE54501" w14:textId="24330489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94F3AF" w14:textId="794E3A23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7553C84" w14:textId="6C7E4AE4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BFF79C8" w14:textId="19A54863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2EFC1BB" w14:textId="6E8409A3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2E7CEC4" w14:textId="7D504352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F41902" w14:textId="5740DB9B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C705079" w14:textId="1EEB2A80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</w:tr>
      <w:tr w:rsidR="001D23B5" w:rsidRPr="00266CD8" w14:paraId="70888BC7" w14:textId="77777777" w:rsidTr="00F06C89">
        <w:trPr>
          <w:trHeight w:hRule="exact" w:val="227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AD9C637" w14:textId="77777777" w:rsidR="001D23B5" w:rsidRPr="00266CD8" w:rsidRDefault="001D23B5" w:rsidP="001D23B5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Saitz, R.</w:t>
            </w: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F961602" w14:textId="7777777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07</w:t>
            </w:r>
          </w:p>
        </w:tc>
        <w:tc>
          <w:tcPr>
            <w:tcW w:w="3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BD6FF1B" w14:textId="7777777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728.00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056103" w14:textId="6C9C3670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677E64" w14:textId="42272DC0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.16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468950D" w14:textId="191390CB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2ADB94" w14:textId="758C46C5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6369E07" w14:textId="59E74F75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8591D2D" w14:textId="4491434A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58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DC12EC0" w14:textId="0F44D54F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72B48B4" w14:textId="514D08F1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290E9C5" w14:textId="6C99B502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C65163D" w14:textId="2EB2026B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12FCC0" w14:textId="5086EE44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771C61" w14:textId="45DCFA9A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</w:tr>
      <w:tr w:rsidR="001D23B5" w:rsidRPr="00266CD8" w14:paraId="47D0F64B" w14:textId="77777777" w:rsidTr="00F06C89">
        <w:trPr>
          <w:trHeight w:hRule="exact" w:val="227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6749A1" w14:textId="77777777" w:rsidR="001D23B5" w:rsidRPr="00266CD8" w:rsidRDefault="001D23B5" w:rsidP="001D23B5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Blonigen, D.M.</w:t>
            </w: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280748A" w14:textId="7777777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11</w:t>
            </w:r>
          </w:p>
        </w:tc>
        <w:tc>
          <w:tcPr>
            <w:tcW w:w="3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5039DD0" w14:textId="7777777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8264.00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C9F992" w14:textId="513ED64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783B0B" w14:textId="4858BE78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87DE924" w14:textId="1F93E3F6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65E33F" w14:textId="2F736D6F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CCBA135" w14:textId="1F005851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AF44660" w14:textId="62AC4BCC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83C755D" w14:textId="0E597420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6F5C3C" w14:textId="632339C1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5322F68" w14:textId="0F1E88DD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15178CF" w14:textId="289A867F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D94505F" w14:textId="2037C976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DC4F0A" w14:textId="6D458595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</w:tr>
      <w:tr w:rsidR="001D23B5" w:rsidRPr="00266CD8" w14:paraId="56A200C4" w14:textId="77777777" w:rsidTr="00F06C89">
        <w:trPr>
          <w:trHeight w:hRule="exact" w:val="227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68575E9" w14:textId="77777777" w:rsidR="001D23B5" w:rsidRPr="00266CD8" w:rsidRDefault="001D23B5" w:rsidP="001D23B5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Saieva, C.</w:t>
            </w: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9093D3E" w14:textId="7777777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12</w:t>
            </w:r>
          </w:p>
        </w:tc>
        <w:tc>
          <w:tcPr>
            <w:tcW w:w="3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27F45F2" w14:textId="7777777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1855.00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7AB2742" w14:textId="0C929DA2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7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C0E00B7" w14:textId="3531991C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.69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3E6258" w14:textId="009685A5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7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4F9919" w14:textId="58795293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32</w:t>
            </w:r>
          </w:p>
        </w:tc>
        <w:tc>
          <w:tcPr>
            <w:tcW w:w="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CB1005D" w14:textId="5EE59DC6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3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D67D709" w14:textId="7563580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59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3B159A6" w14:textId="2C664EC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0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5C905ED" w14:textId="63A4F3CD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46</w:t>
            </w:r>
          </w:p>
        </w:tc>
        <w:tc>
          <w:tcPr>
            <w:tcW w:w="2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BF54006" w14:textId="430C9D8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A5E160" w14:textId="760403E4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09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8C3E662" w14:textId="593D6FA6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8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6A1485" w14:textId="52A5872B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37</w:t>
            </w:r>
          </w:p>
        </w:tc>
      </w:tr>
      <w:tr w:rsidR="001D23B5" w:rsidRPr="00266CD8" w14:paraId="4301F2F7" w14:textId="77777777" w:rsidTr="00F06C89">
        <w:trPr>
          <w:trHeight w:hRule="exact" w:val="227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043FDD" w14:textId="77777777" w:rsidR="001D23B5" w:rsidRPr="00266CD8" w:rsidRDefault="001D23B5" w:rsidP="001D23B5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Sanvisens, A.</w:t>
            </w: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E12C0E6" w14:textId="7777777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14</w:t>
            </w:r>
          </w:p>
        </w:tc>
        <w:tc>
          <w:tcPr>
            <w:tcW w:w="3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07F1990" w14:textId="7777777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4334.00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047344" w14:textId="1FDC1EEE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0C6DC43" w14:textId="13532B4D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7FCA0D2" w14:textId="337EDF8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7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1B2981E" w14:textId="59A48830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.92</w:t>
            </w:r>
          </w:p>
        </w:tc>
        <w:tc>
          <w:tcPr>
            <w:tcW w:w="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B82978F" w14:textId="3CAC8712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BFD088F" w14:textId="797F435B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53E5E52" w14:textId="3F44637B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4B539BF" w14:textId="230A916E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7751294" w14:textId="49B41EBB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568876" w14:textId="42AC85C0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FBE08C1" w14:textId="1AC0B42D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862D7EA" w14:textId="66958CED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</w:tr>
      <w:tr w:rsidR="001D23B5" w:rsidRPr="00266CD8" w14:paraId="69575D33" w14:textId="77777777" w:rsidTr="00F06C89">
        <w:trPr>
          <w:trHeight w:hRule="exact" w:val="227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CD2C818" w14:textId="77777777" w:rsidR="001D23B5" w:rsidRPr="00266CD8" w:rsidRDefault="001D23B5" w:rsidP="001D23B5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Fuster, D.</w:t>
            </w: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D531CCD" w14:textId="74192A5E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15</w:t>
            </w:r>
            <w:r w:rsidR="00F06C89" w:rsidRPr="00F06C89">
              <w:rPr>
                <w:rFonts w:ascii="Verdana" w:eastAsia="Times New Roman" w:hAnsi="Verdana" w:cs="Times New Roman"/>
                <w:color w:val="000000"/>
                <w:sz w:val="16"/>
                <w:szCs w:val="16"/>
                <w:vertAlign w:val="superscript"/>
                <w:lang w:eastAsia="en-GB"/>
              </w:rPr>
              <w:t xml:space="preserve"> a</w:t>
            </w:r>
          </w:p>
        </w:tc>
        <w:tc>
          <w:tcPr>
            <w:tcW w:w="3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884EDBD" w14:textId="7777777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345.00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EA162E0" w14:textId="1345E79E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05ADE8D" w14:textId="7703C029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18A363" w14:textId="3E4ECC2D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6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40D07A" w14:textId="24E096C2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.56</w:t>
            </w:r>
          </w:p>
        </w:tc>
        <w:tc>
          <w:tcPr>
            <w:tcW w:w="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E8AA50D" w14:textId="5F5E37DF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7EA9733" w14:textId="554BB5F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DB75134" w14:textId="4C2E4C8E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CB2EAEB" w14:textId="393DD783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EB079A" w14:textId="4A7A8B60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18F4457" w14:textId="257DBC28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03D6338" w14:textId="415D86A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E143C39" w14:textId="711CD046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</w:tr>
      <w:tr w:rsidR="001D23B5" w:rsidRPr="00266CD8" w14:paraId="1EEF6C78" w14:textId="77777777" w:rsidTr="00F06C89">
        <w:trPr>
          <w:trHeight w:hRule="exact" w:val="227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79F6F87" w14:textId="77777777" w:rsidR="001D23B5" w:rsidRPr="00266CD8" w:rsidRDefault="001D23B5" w:rsidP="001D23B5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Fuster, D.</w:t>
            </w: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A866D81" w14:textId="7777777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15</w:t>
            </w:r>
          </w:p>
        </w:tc>
        <w:tc>
          <w:tcPr>
            <w:tcW w:w="3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223B113" w14:textId="7777777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861.00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E4CFD1F" w14:textId="31A7B16A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A97523A" w14:textId="0F7947A6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A3A24E1" w14:textId="34F36892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3A5B337" w14:textId="7AAC21AB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6D918E7" w14:textId="391C429F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19D1A2E" w14:textId="5CC09D16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3021C65" w14:textId="0416203B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30825AF" w14:textId="0E2DAD73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A9A7FFF" w14:textId="5739726D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2D0FCF" w14:textId="3F1B36A9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FC45E8D" w14:textId="0CD29185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B6C25B6" w14:textId="03DF2CD4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</w:tr>
      <w:tr w:rsidR="001D23B5" w:rsidRPr="00266CD8" w14:paraId="59C3FA68" w14:textId="77777777" w:rsidTr="00F06C89">
        <w:trPr>
          <w:trHeight w:hRule="exact" w:val="227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220F7A8" w14:textId="77777777" w:rsidR="001D23B5" w:rsidRPr="00266CD8" w:rsidRDefault="001D23B5" w:rsidP="001D23B5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Guitart, A.M.</w:t>
            </w: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5C9CD7C" w14:textId="7777777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15</w:t>
            </w:r>
          </w:p>
        </w:tc>
        <w:tc>
          <w:tcPr>
            <w:tcW w:w="3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9DCE5A3" w14:textId="7777777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41536.30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A628504" w14:textId="32FB57E8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095CC62" w14:textId="0C1C4F2C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CEB4F4" w14:textId="25F29C02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00B71A" w14:textId="2E2D623F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C7D3EB5" w14:textId="217BCDC8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BDB6C90" w14:textId="731A55D9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BE09CBE" w14:textId="75FD0D72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2E9E2FE" w14:textId="164A2BA2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B5E611" w14:textId="4C76937D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47F211" w14:textId="65E95972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51E527D" w14:textId="1CAC11A0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4F56DC" w14:textId="2809A6BC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</w:tr>
      <w:tr w:rsidR="001D23B5" w:rsidRPr="00266CD8" w14:paraId="2F7BCC17" w14:textId="77777777" w:rsidTr="00F06C89">
        <w:trPr>
          <w:trHeight w:hRule="exact" w:val="227"/>
        </w:trPr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E6A425E" w14:textId="77777777" w:rsidR="001D23B5" w:rsidRPr="00266CD8" w:rsidRDefault="001D23B5" w:rsidP="001D23B5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Morandi, G.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D810124" w14:textId="7777777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16</w:t>
            </w:r>
          </w:p>
        </w:tc>
        <w:tc>
          <w:tcPr>
            <w:tcW w:w="3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915989F" w14:textId="77777777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266CD8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160.99</w:t>
            </w:r>
          </w:p>
        </w:tc>
        <w:tc>
          <w:tcPr>
            <w:tcW w:w="26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C8CDDBD" w14:textId="75723D40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3234433" w14:textId="5D163848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99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AFC1645" w14:textId="3F7F60DD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8</w:t>
            </w:r>
          </w:p>
        </w:tc>
        <w:tc>
          <w:tcPr>
            <w:tcW w:w="37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3EF2251" w14:textId="511B44F2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42</w:t>
            </w:r>
          </w:p>
        </w:tc>
        <w:tc>
          <w:tcPr>
            <w:tcW w:w="25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80461AE" w14:textId="51D78BB1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7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B242B65" w14:textId="67FCEAF3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37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5A1C411" w14:textId="41FA0C56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6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9EB9C1E" w14:textId="20C116A6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31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ED0D981" w14:textId="3DD410CA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D3502F5" w14:textId="6B87B0EE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05</w:t>
            </w:r>
          </w:p>
        </w:tc>
        <w:tc>
          <w:tcPr>
            <w:tcW w:w="26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5BF235C" w14:textId="1B61AD5C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0BC364B" w14:textId="11248FCA" w:rsidR="001D23B5" w:rsidRPr="00266CD8" w:rsidRDefault="001D23B5" w:rsidP="001D23B5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D23B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00</w:t>
            </w:r>
          </w:p>
        </w:tc>
      </w:tr>
    </w:tbl>
    <w:p w14:paraId="1ED6B391" w14:textId="77777777" w:rsidR="00146D83" w:rsidRDefault="00146D83" w:rsidP="00146D83">
      <w:pPr>
        <w:spacing w:after="0" w:line="240" w:lineRule="auto"/>
        <w:rPr>
          <w:rFonts w:ascii="Verdana" w:eastAsia="Times New Roman" w:hAnsi="Verdana" w:cs="Times New Roman"/>
          <w:color w:val="000000"/>
          <w:sz w:val="16"/>
          <w:szCs w:val="16"/>
          <w:lang w:eastAsia="en-GB"/>
        </w:rPr>
      </w:pPr>
    </w:p>
    <w:p w14:paraId="214718F8" w14:textId="2AE49938" w:rsidR="00146D83" w:rsidRPr="00146D83" w:rsidRDefault="00146D83" w:rsidP="00146D83">
      <w:pPr>
        <w:spacing w:after="0" w:line="240" w:lineRule="auto"/>
        <w:rPr>
          <w:rFonts w:ascii="Verdana" w:eastAsia="Times New Roman" w:hAnsi="Verdana" w:cs="Times New Roman"/>
          <w:color w:val="000000"/>
          <w:sz w:val="16"/>
          <w:szCs w:val="16"/>
          <w:lang w:eastAsia="en-GB"/>
        </w:rPr>
      </w:pPr>
      <w:r w:rsidRPr="00146D83">
        <w:rPr>
          <w:rFonts w:ascii="Verdana" w:eastAsia="Times New Roman" w:hAnsi="Verdana" w:cs="Times New Roman"/>
          <w:color w:val="000000"/>
          <w:sz w:val="16"/>
          <w:szCs w:val="16"/>
          <w:lang w:eastAsia="en-GB"/>
        </w:rPr>
        <w:t xml:space="preserve">Key: </w:t>
      </w:r>
    </w:p>
    <w:p w14:paraId="3F9599D7" w14:textId="77777777" w:rsidR="00146D83" w:rsidRPr="00146D83" w:rsidRDefault="00146D83" w:rsidP="00146D83">
      <w:pPr>
        <w:spacing w:after="0" w:line="240" w:lineRule="auto"/>
        <w:rPr>
          <w:rFonts w:ascii="Verdana" w:eastAsia="Times New Roman" w:hAnsi="Verdana" w:cs="Times New Roman"/>
          <w:color w:val="000000"/>
          <w:sz w:val="16"/>
          <w:szCs w:val="16"/>
          <w:lang w:eastAsia="en-GB"/>
        </w:rPr>
      </w:pPr>
      <w:r w:rsidRPr="00146D83">
        <w:rPr>
          <w:rFonts w:ascii="Verdana" w:eastAsia="Times New Roman" w:hAnsi="Verdana" w:cs="Times New Roman"/>
          <w:color w:val="000000"/>
          <w:sz w:val="16"/>
          <w:szCs w:val="16"/>
          <w:lang w:eastAsia="en-GB"/>
        </w:rPr>
        <w:t xml:space="preserve"> </w:t>
      </w:r>
    </w:p>
    <w:p w14:paraId="693BAC56" w14:textId="77777777" w:rsidR="00146D83" w:rsidRPr="00146D83" w:rsidRDefault="00146D83" w:rsidP="00146D83">
      <w:pPr>
        <w:spacing w:after="0" w:line="240" w:lineRule="auto"/>
        <w:rPr>
          <w:rFonts w:ascii="Verdana" w:eastAsia="Times New Roman" w:hAnsi="Verdana" w:cs="Times New Roman"/>
          <w:color w:val="000000"/>
          <w:sz w:val="16"/>
          <w:szCs w:val="16"/>
          <w:lang w:eastAsia="en-GB"/>
        </w:rPr>
      </w:pPr>
      <w:r w:rsidRPr="00146D83">
        <w:rPr>
          <w:rFonts w:ascii="Verdana" w:eastAsia="Times New Roman" w:hAnsi="Verdana" w:cs="Times New Roman"/>
          <w:color w:val="000000"/>
          <w:sz w:val="16"/>
          <w:szCs w:val="16"/>
          <w:vertAlign w:val="superscript"/>
          <w:lang w:eastAsia="en-GB"/>
        </w:rPr>
        <w:t>a</w:t>
      </w:r>
      <w:r w:rsidRPr="00146D83">
        <w:rPr>
          <w:rFonts w:ascii="Verdana" w:eastAsia="Times New Roman" w:hAnsi="Verdana" w:cs="Times New Roman"/>
          <w:color w:val="000000"/>
          <w:sz w:val="16"/>
          <w:szCs w:val="16"/>
          <w:lang w:eastAsia="en-GB"/>
        </w:rPr>
        <w:t>: Fuster, D. et al. “Impact of Hepatitis C Virus Infection on the Risk of Death of Alcohol-Dependent Patients.” Journal of Viral Hepatitis 22.1 (2014): 18–24. Journal of Viral Hepatitis.</w:t>
      </w:r>
    </w:p>
    <w:p w14:paraId="314F5A47" w14:textId="77777777" w:rsidR="00146D83" w:rsidRPr="00146D83" w:rsidRDefault="00146D83" w:rsidP="00146D83">
      <w:pPr>
        <w:spacing w:after="0" w:line="240" w:lineRule="auto"/>
        <w:rPr>
          <w:rFonts w:ascii="Verdana" w:eastAsia="Times New Roman" w:hAnsi="Verdana" w:cs="Times New Roman"/>
          <w:color w:val="000000"/>
          <w:sz w:val="16"/>
          <w:szCs w:val="16"/>
          <w:lang w:eastAsia="en-GB"/>
        </w:rPr>
      </w:pPr>
      <w:r w:rsidRPr="00146D83">
        <w:rPr>
          <w:rFonts w:ascii="Verdana" w:eastAsia="Times New Roman" w:hAnsi="Verdana" w:cs="Times New Roman"/>
          <w:color w:val="000000"/>
          <w:sz w:val="16"/>
          <w:szCs w:val="16"/>
          <w:lang w:eastAsia="en-GB"/>
        </w:rPr>
        <w:t xml:space="preserve"> - : no information available</w:t>
      </w:r>
    </w:p>
    <w:p w14:paraId="0A6E249B" w14:textId="0449DD21" w:rsidR="001D23B5" w:rsidRDefault="001D23B5" w:rsidP="001D23B5">
      <w:pPr>
        <w:spacing w:before="240" w:after="0" w:line="240" w:lineRule="auto"/>
        <w:rPr>
          <w:rFonts w:ascii="Calibri" w:eastAsia="Calibri" w:hAnsi="Calibri" w:cs="Arial"/>
        </w:rPr>
      </w:pPr>
    </w:p>
    <w:p w14:paraId="20B4F7E8" w14:textId="77777777" w:rsidR="00BC6D97" w:rsidRDefault="00BC6D97" w:rsidP="001D23B5">
      <w:pPr>
        <w:spacing w:before="240" w:after="0" w:line="240" w:lineRule="auto"/>
        <w:rPr>
          <w:rFonts w:ascii="Calibri" w:eastAsia="Calibri" w:hAnsi="Calibri" w:cs="Arial"/>
        </w:rPr>
        <w:sectPr w:rsidR="00BC6D97" w:rsidSect="00704D02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3756D428" w14:textId="77777777" w:rsidR="00D447D5" w:rsidRDefault="008829BF" w:rsidP="00D447D5">
      <w:pPr>
        <w:keepNext/>
        <w:keepLines/>
        <w:spacing w:before="200" w:after="240" w:line="360" w:lineRule="auto"/>
        <w:jc w:val="both"/>
        <w:outlineLvl w:val="2"/>
        <w:rPr>
          <w:rFonts w:ascii="Verdana" w:eastAsia="Times New Roman" w:hAnsi="Verdana" w:cs="Times New Roman"/>
          <w:b/>
          <w:bCs/>
          <w:sz w:val="24"/>
          <w:szCs w:val="24"/>
        </w:rPr>
      </w:pPr>
      <w:r>
        <w:rPr>
          <w:rFonts w:ascii="Verdana" w:eastAsia="Times New Roman" w:hAnsi="Verdana" w:cs="Times New Roman"/>
          <w:b/>
          <w:bCs/>
          <w:sz w:val="24"/>
          <w:szCs w:val="24"/>
        </w:rPr>
        <w:lastRenderedPageBreak/>
        <w:t>S9</w:t>
      </w:r>
      <w:r w:rsidR="00D447D5">
        <w:rPr>
          <w:rFonts w:ascii="Verdana" w:eastAsia="Times New Roman" w:hAnsi="Verdana" w:cs="Times New Roman"/>
          <w:b/>
          <w:bCs/>
          <w:sz w:val="24"/>
          <w:szCs w:val="24"/>
        </w:rPr>
        <w:t xml:space="preserve">.2 </w:t>
      </w:r>
      <w:r w:rsidR="00D447D5" w:rsidRPr="00B62BD7">
        <w:rPr>
          <w:rFonts w:ascii="Verdana" w:eastAsia="Times New Roman" w:hAnsi="Verdana" w:cs="Times New Roman"/>
          <w:b/>
          <w:bCs/>
          <w:sz w:val="24"/>
          <w:szCs w:val="24"/>
        </w:rPr>
        <w:t>Table</w:t>
      </w:r>
      <w:r w:rsidR="00D447D5">
        <w:rPr>
          <w:rFonts w:ascii="Verdana" w:eastAsia="Times New Roman" w:hAnsi="Verdana" w:cs="Times New Roman"/>
          <w:b/>
          <w:bCs/>
          <w:sz w:val="24"/>
          <w:szCs w:val="24"/>
        </w:rPr>
        <w:t>:</w:t>
      </w:r>
      <w:r w:rsidR="00D447D5" w:rsidRPr="00B62BD7">
        <w:rPr>
          <w:rFonts w:ascii="Verdana" w:eastAsia="Times New Roman" w:hAnsi="Verdana" w:cs="Times New Roman"/>
          <w:b/>
          <w:bCs/>
          <w:sz w:val="24"/>
          <w:szCs w:val="24"/>
        </w:rPr>
        <w:t xml:space="preserve"> Crude cause-specific </w:t>
      </w:r>
      <w:r w:rsidR="00D447D5">
        <w:rPr>
          <w:rFonts w:ascii="Verdana" w:eastAsia="Times New Roman" w:hAnsi="Verdana" w:cs="Times New Roman"/>
          <w:b/>
          <w:bCs/>
          <w:sz w:val="24"/>
          <w:szCs w:val="24"/>
        </w:rPr>
        <w:t xml:space="preserve">combined-gender </w:t>
      </w:r>
      <w:r w:rsidR="00D447D5" w:rsidRPr="00B62BD7">
        <w:rPr>
          <w:rFonts w:ascii="Verdana" w:eastAsia="Times New Roman" w:hAnsi="Verdana" w:cs="Times New Roman"/>
          <w:b/>
          <w:bCs/>
          <w:sz w:val="24"/>
          <w:szCs w:val="24"/>
        </w:rPr>
        <w:t xml:space="preserve">mortality </w:t>
      </w:r>
      <w:r w:rsidR="00D447D5">
        <w:rPr>
          <w:rFonts w:ascii="Verdana" w:eastAsia="Times New Roman" w:hAnsi="Verdana" w:cs="Times New Roman"/>
          <w:b/>
          <w:bCs/>
          <w:sz w:val="24"/>
          <w:szCs w:val="24"/>
        </w:rPr>
        <w:t xml:space="preserve">counts and </w:t>
      </w:r>
      <w:r w:rsidR="00D447D5" w:rsidRPr="00B62BD7">
        <w:rPr>
          <w:rFonts w:ascii="Verdana" w:eastAsia="Times New Roman" w:hAnsi="Verdana" w:cs="Times New Roman"/>
          <w:b/>
          <w:bCs/>
          <w:sz w:val="24"/>
          <w:szCs w:val="24"/>
        </w:rPr>
        <w:t xml:space="preserve">rates </w:t>
      </w:r>
      <w:r w:rsidR="00D447D5">
        <w:rPr>
          <w:rFonts w:ascii="Verdana" w:eastAsia="Times New Roman" w:hAnsi="Verdana" w:cs="Times New Roman"/>
          <w:b/>
          <w:bCs/>
          <w:sz w:val="24"/>
          <w:szCs w:val="24"/>
        </w:rPr>
        <w:t xml:space="preserve">(in 1000 person years) </w:t>
      </w:r>
      <w:r w:rsidR="00D447D5" w:rsidRPr="00B62BD7">
        <w:rPr>
          <w:rFonts w:ascii="Verdana" w:eastAsia="Times New Roman" w:hAnsi="Verdana" w:cs="Times New Roman"/>
          <w:b/>
          <w:bCs/>
          <w:sz w:val="24"/>
          <w:szCs w:val="24"/>
        </w:rPr>
        <w:t xml:space="preserve">by </w:t>
      </w:r>
      <w:r w:rsidR="00D447D5">
        <w:rPr>
          <w:rFonts w:ascii="Verdana" w:eastAsia="Times New Roman" w:hAnsi="Verdana" w:cs="Times New Roman"/>
          <w:b/>
          <w:bCs/>
          <w:sz w:val="24"/>
          <w:szCs w:val="24"/>
        </w:rPr>
        <w:t xml:space="preserve">narrow </w:t>
      </w:r>
      <w:r w:rsidR="00D447D5" w:rsidRPr="00B62BD7">
        <w:rPr>
          <w:rFonts w:ascii="Verdana" w:eastAsia="Times New Roman" w:hAnsi="Verdana" w:cs="Times New Roman"/>
          <w:b/>
          <w:bCs/>
          <w:sz w:val="24"/>
          <w:szCs w:val="24"/>
        </w:rPr>
        <w:t>cause-of-death group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23"/>
        <w:gridCol w:w="787"/>
        <w:gridCol w:w="991"/>
        <w:gridCol w:w="930"/>
        <w:gridCol w:w="1075"/>
        <w:gridCol w:w="1069"/>
        <w:gridCol w:w="1069"/>
        <w:gridCol w:w="1069"/>
        <w:gridCol w:w="1069"/>
        <w:gridCol w:w="1069"/>
        <w:gridCol w:w="1069"/>
        <w:gridCol w:w="1069"/>
        <w:gridCol w:w="1069"/>
      </w:tblGrid>
      <w:tr w:rsidR="001C2DE4" w:rsidRPr="0043579B" w14:paraId="3756D43F" w14:textId="77777777" w:rsidTr="00F06C89">
        <w:trPr>
          <w:trHeight w:val="227"/>
          <w:tblHeader/>
        </w:trPr>
        <w:tc>
          <w:tcPr>
            <w:tcW w:w="5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756D432" w14:textId="77777777" w:rsidR="001C2DE4" w:rsidRPr="0043579B" w:rsidRDefault="001C2DE4" w:rsidP="00E41CF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756D433" w14:textId="77777777" w:rsidR="001C2DE4" w:rsidRPr="0043579B" w:rsidRDefault="001C2DE4" w:rsidP="00E41CF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3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756D434" w14:textId="77777777" w:rsidR="001C2DE4" w:rsidRPr="0043579B" w:rsidRDefault="001C2DE4" w:rsidP="00E41CF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71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756D436" w14:textId="2793DC5B" w:rsidR="001C2DE4" w:rsidRPr="0043579B" w:rsidRDefault="001C2DE4" w:rsidP="00E41CF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Coronary heart disease</w:t>
            </w:r>
          </w:p>
        </w:tc>
        <w:tc>
          <w:tcPr>
            <w:tcW w:w="76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756D438" w14:textId="28B66499" w:rsidR="001C2DE4" w:rsidRPr="0043579B" w:rsidRDefault="001C2DE4" w:rsidP="00E41CF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S</w:t>
            </w:r>
            <w:r w:rsidRPr="001C2DE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troke</w:t>
            </w:r>
          </w:p>
        </w:tc>
        <w:tc>
          <w:tcPr>
            <w:tcW w:w="76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756D43A" w14:textId="4C4C0846" w:rsidR="001C2DE4" w:rsidRPr="0043579B" w:rsidRDefault="001C2DE4" w:rsidP="00E41CF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H</w:t>
            </w:r>
            <w:r w:rsidRPr="001C2DE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ypertension</w:t>
            </w:r>
          </w:p>
        </w:tc>
        <w:tc>
          <w:tcPr>
            <w:tcW w:w="76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756D43C" w14:textId="477475B0" w:rsidR="001C2DE4" w:rsidRPr="0043579B" w:rsidRDefault="001C2DE4" w:rsidP="00E41CF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1C2DE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Cirrhosis</w:t>
            </w:r>
          </w:p>
        </w:tc>
        <w:tc>
          <w:tcPr>
            <w:tcW w:w="76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756D43E" w14:textId="6AF54EFF" w:rsidR="001C2DE4" w:rsidRPr="0043579B" w:rsidRDefault="001C2DE4" w:rsidP="00E41CF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S</w:t>
            </w:r>
            <w:r w:rsidRPr="001C2DE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uicide</w:t>
            </w:r>
          </w:p>
        </w:tc>
      </w:tr>
      <w:tr w:rsidR="001C2DE4" w:rsidRPr="00066CC5" w14:paraId="6177BE86" w14:textId="77777777" w:rsidTr="00F06C89">
        <w:trPr>
          <w:trHeight w:hRule="exact" w:val="585"/>
          <w:tblHeader/>
        </w:trPr>
        <w:tc>
          <w:tcPr>
            <w:tcW w:w="58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664A2C4" w14:textId="5E623DEC" w:rsidR="001C2DE4" w:rsidRPr="00066CC5" w:rsidRDefault="001C2DE4" w:rsidP="00E41CF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43579B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author</w:t>
            </w:r>
          </w:p>
        </w:tc>
        <w:tc>
          <w:tcPr>
            <w:tcW w:w="28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DC504F5" w14:textId="03DB18B4" w:rsidR="001C2DE4" w:rsidRPr="00066CC5" w:rsidRDefault="001C2DE4" w:rsidP="00E41CF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43579B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year</w:t>
            </w:r>
          </w:p>
        </w:tc>
        <w:tc>
          <w:tcPr>
            <w:tcW w:w="35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2A5BF6FC" w14:textId="074F5CA1" w:rsidR="001C2DE4" w:rsidRPr="00066CC5" w:rsidRDefault="001C2DE4" w:rsidP="00E41CF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43579B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person years at risk</w:t>
            </w:r>
          </w:p>
        </w:tc>
        <w:tc>
          <w:tcPr>
            <w:tcW w:w="33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251EDC11" w14:textId="200E8FFB" w:rsidR="001C2DE4" w:rsidRPr="00066CC5" w:rsidRDefault="001C2DE4" w:rsidP="00E41CF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43579B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count</w:t>
            </w:r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2BED4CB2" w14:textId="69B65FD5" w:rsidR="001C2DE4" w:rsidRPr="00066CC5" w:rsidRDefault="001C2DE4" w:rsidP="00E41CF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43579B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mortality rate</w:t>
            </w:r>
          </w:p>
        </w:tc>
        <w:tc>
          <w:tcPr>
            <w:tcW w:w="38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9A41E4F" w14:textId="14874B71" w:rsidR="001C2DE4" w:rsidRPr="00066CC5" w:rsidRDefault="001C2DE4" w:rsidP="00E41CF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43579B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count</w:t>
            </w:r>
          </w:p>
        </w:tc>
        <w:tc>
          <w:tcPr>
            <w:tcW w:w="38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82B87C7" w14:textId="2565F875" w:rsidR="001C2DE4" w:rsidRPr="00066CC5" w:rsidRDefault="001C2DE4" w:rsidP="00E41CF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43579B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mortality rate</w:t>
            </w:r>
          </w:p>
        </w:tc>
        <w:tc>
          <w:tcPr>
            <w:tcW w:w="38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904B747" w14:textId="53F96224" w:rsidR="001C2DE4" w:rsidRPr="00066CC5" w:rsidRDefault="001C2DE4" w:rsidP="00E41CF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43579B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count</w:t>
            </w:r>
          </w:p>
        </w:tc>
        <w:tc>
          <w:tcPr>
            <w:tcW w:w="38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4F824C4" w14:textId="2136DD6A" w:rsidR="001C2DE4" w:rsidRPr="00066CC5" w:rsidRDefault="001C2DE4" w:rsidP="00E41CF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43579B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mortality rate</w:t>
            </w:r>
          </w:p>
        </w:tc>
        <w:tc>
          <w:tcPr>
            <w:tcW w:w="38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EA74459" w14:textId="50D8F948" w:rsidR="001C2DE4" w:rsidRPr="00066CC5" w:rsidRDefault="001C2DE4" w:rsidP="00E41CF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43579B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count</w:t>
            </w:r>
          </w:p>
        </w:tc>
        <w:tc>
          <w:tcPr>
            <w:tcW w:w="38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1F5FFAB" w14:textId="2EE02DD4" w:rsidR="001C2DE4" w:rsidRPr="00066CC5" w:rsidRDefault="001C2DE4" w:rsidP="00E41CF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43579B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mortality rate</w:t>
            </w:r>
          </w:p>
        </w:tc>
        <w:tc>
          <w:tcPr>
            <w:tcW w:w="38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055E2E59" w14:textId="694ADC5B" w:rsidR="001C2DE4" w:rsidRPr="00066CC5" w:rsidRDefault="001C2DE4" w:rsidP="00E41CF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43579B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count</w:t>
            </w:r>
          </w:p>
        </w:tc>
        <w:tc>
          <w:tcPr>
            <w:tcW w:w="38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0924BD1D" w14:textId="025DAA7D" w:rsidR="001C2DE4" w:rsidRPr="00066CC5" w:rsidRDefault="001C2DE4" w:rsidP="00E41CF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43579B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mortality rate</w:t>
            </w:r>
          </w:p>
        </w:tc>
      </w:tr>
      <w:tr w:rsidR="001C2DE4" w:rsidRPr="00066CC5" w14:paraId="3756D44D" w14:textId="77777777" w:rsidTr="00F06C89">
        <w:trPr>
          <w:trHeight w:hRule="exact" w:val="227"/>
        </w:trPr>
        <w:tc>
          <w:tcPr>
            <w:tcW w:w="58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D440" w14:textId="63D87717" w:rsidR="001C2DE4" w:rsidRPr="00B674BF" w:rsidRDefault="001C2DE4" w:rsidP="001C2DE4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Gillis, L.S.</w:t>
            </w:r>
          </w:p>
        </w:tc>
        <w:tc>
          <w:tcPr>
            <w:tcW w:w="28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756D441" w14:textId="7298E819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69</w:t>
            </w:r>
          </w:p>
        </w:tc>
        <w:tc>
          <w:tcPr>
            <w:tcW w:w="35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D442" w14:textId="5EAA1233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434.00</w:t>
            </w:r>
          </w:p>
        </w:tc>
        <w:tc>
          <w:tcPr>
            <w:tcW w:w="33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43" w14:textId="3D89072B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4</w:t>
            </w:r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44" w14:textId="4CE4D1E4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6.99</w:t>
            </w:r>
          </w:p>
        </w:tc>
        <w:tc>
          <w:tcPr>
            <w:tcW w:w="38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45" w14:textId="0154E66F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</w:t>
            </w:r>
          </w:p>
        </w:tc>
        <w:tc>
          <w:tcPr>
            <w:tcW w:w="38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46" w14:textId="3118D231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58</w:t>
            </w:r>
          </w:p>
        </w:tc>
        <w:tc>
          <w:tcPr>
            <w:tcW w:w="38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447" w14:textId="20447F8A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448" w14:textId="7EDD9906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49" w14:textId="1644731B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5</w:t>
            </w:r>
          </w:p>
        </w:tc>
        <w:tc>
          <w:tcPr>
            <w:tcW w:w="38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4A" w14:textId="5B008EAD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4.37</w:t>
            </w:r>
          </w:p>
        </w:tc>
        <w:tc>
          <w:tcPr>
            <w:tcW w:w="38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4B" w14:textId="3F6E61B5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5</w:t>
            </w:r>
          </w:p>
        </w:tc>
        <w:tc>
          <w:tcPr>
            <w:tcW w:w="38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4C" w14:textId="11E39BB0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4.37</w:t>
            </w:r>
          </w:p>
        </w:tc>
      </w:tr>
      <w:tr w:rsidR="001C2DE4" w:rsidRPr="00066CC5" w14:paraId="3756D45B" w14:textId="77777777" w:rsidTr="00F06C89">
        <w:trPr>
          <w:trHeight w:hRule="exact" w:val="227"/>
        </w:trPr>
        <w:tc>
          <w:tcPr>
            <w:tcW w:w="5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4E" w14:textId="69CA531E" w:rsidR="001C2DE4" w:rsidRPr="00B674BF" w:rsidRDefault="001C2DE4" w:rsidP="001C2DE4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De Lint, J.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44F" w14:textId="44FC86AC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70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50" w14:textId="49B53990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4561.00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51" w14:textId="486E1D75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52" w14:textId="436CEAAB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53" w14:textId="447381CE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54" w14:textId="1E4793F4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455" w14:textId="3B03C27F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456" w14:textId="1A494739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57" w14:textId="083E1B52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49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58" w14:textId="51AAC273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.42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59" w14:textId="5A70F296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5A" w14:textId="3E65FDE7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</w:tr>
      <w:tr w:rsidR="001C2DE4" w:rsidRPr="00066CC5" w14:paraId="3756D469" w14:textId="77777777" w:rsidTr="00F06C89">
        <w:trPr>
          <w:trHeight w:hRule="exact" w:val="227"/>
        </w:trPr>
        <w:tc>
          <w:tcPr>
            <w:tcW w:w="5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5C" w14:textId="238B9F2B" w:rsidR="001C2DE4" w:rsidRPr="00B674BF" w:rsidRDefault="001C2DE4" w:rsidP="001C2DE4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Lindelius, R.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45D" w14:textId="2EEEC36B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74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5E" w14:textId="5747B354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671.00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5F" w14:textId="74B7775A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60" w14:textId="3D6AAFBB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61" w14:textId="40E47279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62" w14:textId="1708681F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463" w14:textId="388F30C6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464" w14:textId="684EE8A7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65" w14:textId="5C1E92AF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7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66" w14:textId="18D9FDF5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4.19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67" w14:textId="7DF06BC1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0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68" w14:textId="5A26F4D6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5.98</w:t>
            </w:r>
          </w:p>
        </w:tc>
      </w:tr>
      <w:tr w:rsidR="001C2DE4" w:rsidRPr="00066CC5" w14:paraId="3756D477" w14:textId="77777777" w:rsidTr="00F06C89">
        <w:trPr>
          <w:trHeight w:hRule="exact" w:val="227"/>
        </w:trPr>
        <w:tc>
          <w:tcPr>
            <w:tcW w:w="5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6A" w14:textId="5F5850F7" w:rsidR="001C2DE4" w:rsidRPr="00B674BF" w:rsidRDefault="001C2DE4" w:rsidP="001C2DE4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De Lint, J.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46B" w14:textId="12C6DFF9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75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6C" w14:textId="598D5C65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751.00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6D" w14:textId="1F1E63BD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6E" w14:textId="6BE5035A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.99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6F" w14:textId="4BBE8EA7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70" w14:textId="6873795A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.33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471" w14:textId="310365FC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472" w14:textId="6A6C4AC9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00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73" w14:textId="186654DB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74" w14:textId="1E01C0D0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.66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75" w14:textId="19A21881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76" w14:textId="60EF81ED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.99</w:t>
            </w:r>
          </w:p>
        </w:tc>
      </w:tr>
      <w:tr w:rsidR="001C2DE4" w:rsidRPr="00066CC5" w14:paraId="3756D485" w14:textId="77777777" w:rsidTr="00F06C89">
        <w:trPr>
          <w:trHeight w:hRule="exact" w:val="227"/>
        </w:trPr>
        <w:tc>
          <w:tcPr>
            <w:tcW w:w="5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78" w14:textId="45622342" w:rsidR="001C2DE4" w:rsidRPr="00B674BF" w:rsidRDefault="001C2DE4" w:rsidP="001C2DE4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Dahlgren, L.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479" w14:textId="63F399A3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77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7A" w14:textId="7A758A15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504.00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7B" w14:textId="0A3F3328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7C" w14:textId="359A2BD2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66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7D" w14:textId="768FEA28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5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7E" w14:textId="0A16FCB1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.32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47F" w14:textId="2EE8C507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480" w14:textId="32DB7642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81" w14:textId="51466E75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5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82" w14:textId="5C5C952B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.32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83" w14:textId="66D38722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4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84" w14:textId="5E92EB85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.66</w:t>
            </w:r>
          </w:p>
        </w:tc>
      </w:tr>
      <w:tr w:rsidR="001C2DE4" w:rsidRPr="00066CC5" w14:paraId="3756D493" w14:textId="77777777" w:rsidTr="00F06C89">
        <w:trPr>
          <w:trHeight w:hRule="exact" w:val="227"/>
        </w:trPr>
        <w:tc>
          <w:tcPr>
            <w:tcW w:w="5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86" w14:textId="24D6C6BC" w:rsidR="001C2DE4" w:rsidRPr="00B674BF" w:rsidRDefault="001C2DE4" w:rsidP="001C2DE4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Thorarinson, A.A.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487" w14:textId="2F2710F1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79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88" w14:textId="0A8CF5B7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7200.00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89" w14:textId="5CBB1AA9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8A" w14:textId="10FAB38B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8B" w14:textId="7CC68F6B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6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8C" w14:textId="6878F75A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70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48D" w14:textId="03B61EBA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48E" w14:textId="7CC56FAD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8F" w14:textId="3D5A4333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4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90" w14:textId="4AD0BF0A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38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91" w14:textId="453DAF5C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45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92" w14:textId="510AC28F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.21</w:t>
            </w:r>
          </w:p>
        </w:tc>
      </w:tr>
      <w:tr w:rsidR="001C2DE4" w:rsidRPr="00066CC5" w14:paraId="3756D4A1" w14:textId="77777777" w:rsidTr="00F06C89">
        <w:trPr>
          <w:trHeight w:hRule="exact" w:val="227"/>
        </w:trPr>
        <w:tc>
          <w:tcPr>
            <w:tcW w:w="5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94" w14:textId="76205286" w:rsidR="001C2DE4" w:rsidRPr="00B674BF" w:rsidRDefault="001C2DE4" w:rsidP="001C2DE4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Lambie, D.G.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495" w14:textId="23429066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83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96" w14:textId="62F2C4C9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602.00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97" w14:textId="06DD6C91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0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98" w14:textId="01482552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6.24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99" w14:textId="098F2E4B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9A" w14:textId="0854BEF6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.87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49B" w14:textId="362E9844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49C" w14:textId="34944BAF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00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9D" w14:textId="7DA0E1AB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2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9E" w14:textId="7BAB3258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7.49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9F" w14:textId="1F05DE99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4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A0" w14:textId="28704553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.50</w:t>
            </w:r>
          </w:p>
        </w:tc>
      </w:tr>
      <w:tr w:rsidR="001C2DE4" w:rsidRPr="00066CC5" w14:paraId="3756D4AF" w14:textId="77777777" w:rsidTr="00F06C89">
        <w:trPr>
          <w:trHeight w:hRule="exact" w:val="227"/>
        </w:trPr>
        <w:tc>
          <w:tcPr>
            <w:tcW w:w="5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A2" w14:textId="434425F0" w:rsidR="001C2DE4" w:rsidRPr="00B674BF" w:rsidRDefault="001C2DE4" w:rsidP="001C2DE4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Barr, H. L.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4A3" w14:textId="43E535EA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84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A4" w14:textId="2CECD889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586.00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A5" w14:textId="33AACC42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A6" w14:textId="309A73F1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A7" w14:textId="3E6D0BFB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A8" w14:textId="35AC8020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4A9" w14:textId="0DA59B87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4AA" w14:textId="78DB293E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AB" w14:textId="0AC0B6DF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AC" w14:textId="54FE7936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AD" w14:textId="702EC1D6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AE" w14:textId="745385E2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</w:tr>
      <w:tr w:rsidR="001C2DE4" w:rsidRPr="00066CC5" w14:paraId="3756D4BD" w14:textId="77777777" w:rsidTr="00F06C89">
        <w:trPr>
          <w:trHeight w:hRule="exact" w:val="227"/>
        </w:trPr>
        <w:tc>
          <w:tcPr>
            <w:tcW w:w="5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B0" w14:textId="5B15F48C" w:rsidR="001C2DE4" w:rsidRPr="00B674BF" w:rsidRDefault="001C2DE4" w:rsidP="001C2DE4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Berglund, M.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4B1" w14:textId="270EF7FA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85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B2" w14:textId="6FF2F768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1456.00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B3" w14:textId="570A42F9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B4" w14:textId="3FB81D67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B5" w14:textId="154CD52F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B6" w14:textId="3F9B1A9B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4B7" w14:textId="3C587E6E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4B8" w14:textId="29F71ECC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B9" w14:textId="086553FA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1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BA" w14:textId="32534575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98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BB" w14:textId="708322D1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BC" w14:textId="728B0A45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</w:tr>
      <w:tr w:rsidR="001C2DE4" w:rsidRPr="00066CC5" w14:paraId="3756D4CB" w14:textId="77777777" w:rsidTr="00F06C89">
        <w:trPr>
          <w:trHeight w:hRule="exact" w:val="227"/>
        </w:trPr>
        <w:tc>
          <w:tcPr>
            <w:tcW w:w="5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BE" w14:textId="0BAC782D" w:rsidR="001C2DE4" w:rsidRPr="00B674BF" w:rsidRDefault="001C2DE4" w:rsidP="001C2DE4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O'Connor, A.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4BF" w14:textId="5FAD471B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85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C0" w14:textId="7B6A97AF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730.00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C1" w14:textId="0B3FD127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5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C2" w14:textId="10B5DD18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8.67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C3" w14:textId="2218C6E1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C4" w14:textId="2C945531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.73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4C5" w14:textId="5C77EC17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4C6" w14:textId="1258DB97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C7" w14:textId="1C753E92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C8" w14:textId="428FFF36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.73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C9" w14:textId="5EF4F3A4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CA" w14:textId="17FE23B4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58</w:t>
            </w:r>
          </w:p>
        </w:tc>
      </w:tr>
      <w:tr w:rsidR="001C2DE4" w:rsidRPr="00066CC5" w14:paraId="3756D4D9" w14:textId="77777777" w:rsidTr="00F06C89">
        <w:trPr>
          <w:trHeight w:hRule="exact" w:val="227"/>
        </w:trPr>
        <w:tc>
          <w:tcPr>
            <w:tcW w:w="5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CC" w14:textId="504C3E48" w:rsidR="001C2DE4" w:rsidRPr="00B674BF" w:rsidRDefault="001C2DE4" w:rsidP="001C2DE4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Mackenzie, A.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4CD" w14:textId="5DD6B4EA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86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CE" w14:textId="167D98D9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694.17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CF" w14:textId="6B5D89A2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D0" w14:textId="7E75ECA8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.44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D1" w14:textId="0D04DCF3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D2" w14:textId="0E9D09C2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.44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4D3" w14:textId="398C02C9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4D4" w14:textId="4B53B269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00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D5" w14:textId="6E15EC43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7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D6" w14:textId="0E5ACC3F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0.08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D7" w14:textId="3EAE9296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4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D8" w14:textId="08CA347C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5.76</w:t>
            </w:r>
          </w:p>
        </w:tc>
      </w:tr>
      <w:tr w:rsidR="001C2DE4" w:rsidRPr="00066CC5" w14:paraId="3756D4E7" w14:textId="77777777" w:rsidTr="00F06C89">
        <w:trPr>
          <w:trHeight w:hRule="exact" w:val="227"/>
        </w:trPr>
        <w:tc>
          <w:tcPr>
            <w:tcW w:w="5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DA" w14:textId="5A4AF5F2" w:rsidR="001C2DE4" w:rsidRPr="00B674BF" w:rsidRDefault="001C2DE4" w:rsidP="001C2DE4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Higuchi, S.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4DB" w14:textId="42BED631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87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DC" w14:textId="66E2D4C2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714.00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DD" w14:textId="2708F3B0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DE" w14:textId="1D797F48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7.37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DF" w14:textId="5914A68D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2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E0" w14:textId="08464E4F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4.42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4E1" w14:textId="0C36F36F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4E2" w14:textId="3325AEC9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00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E3" w14:textId="23164898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4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E4" w14:textId="7309B59E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2.53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E5" w14:textId="56896456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1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E6" w14:textId="67CDB94F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4.05</w:t>
            </w:r>
          </w:p>
        </w:tc>
      </w:tr>
      <w:tr w:rsidR="001C2DE4" w:rsidRPr="00066CC5" w14:paraId="3756D4F5" w14:textId="77777777" w:rsidTr="00F06C89">
        <w:trPr>
          <w:trHeight w:hRule="exact" w:val="227"/>
        </w:trPr>
        <w:tc>
          <w:tcPr>
            <w:tcW w:w="5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E8" w14:textId="53B52809" w:rsidR="001C2DE4" w:rsidRPr="00B674BF" w:rsidRDefault="001C2DE4" w:rsidP="001C2DE4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Lindberg, S.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4E9" w14:textId="599125E9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88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EA" w14:textId="2B5F6A9F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9880.10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EB" w14:textId="7D45A4A4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26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EC" w14:textId="2D4556C1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.16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ED" w14:textId="0DC7B026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EE" w14:textId="3D911965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4EF" w14:textId="02880073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4F0" w14:textId="3685FD91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F1" w14:textId="13A87C08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54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F2" w14:textId="580175AD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.86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F3" w14:textId="316ED961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19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F4" w14:textId="7E490E43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.98</w:t>
            </w:r>
          </w:p>
        </w:tc>
      </w:tr>
      <w:tr w:rsidR="001C2DE4" w:rsidRPr="00066CC5" w14:paraId="3756D503" w14:textId="77777777" w:rsidTr="00F06C89">
        <w:trPr>
          <w:trHeight w:hRule="exact" w:val="227"/>
        </w:trPr>
        <w:tc>
          <w:tcPr>
            <w:tcW w:w="5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F6" w14:textId="6EC1077C" w:rsidR="001C2DE4" w:rsidRPr="00B674BF" w:rsidRDefault="001C2DE4" w:rsidP="001C2DE4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Wells, J.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4F7" w14:textId="289941EC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90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F8" w14:textId="26B7AD5F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5275.86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F9" w14:textId="0A67C0ED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FA" w14:textId="293186A0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FB" w14:textId="4FA67E8F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8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FC" w14:textId="04664A5E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.52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4FD" w14:textId="1E291978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4FE" w14:textId="335290E6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4FF" w14:textId="2D9E5D98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00" w14:textId="5E5430BA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01" w14:textId="0E41A7C3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02" w14:textId="761DC2A4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57</w:t>
            </w:r>
          </w:p>
        </w:tc>
      </w:tr>
      <w:tr w:rsidR="001C2DE4" w:rsidRPr="00066CC5" w14:paraId="3756D511" w14:textId="77777777" w:rsidTr="00F06C89">
        <w:trPr>
          <w:trHeight w:hRule="exact" w:val="227"/>
        </w:trPr>
        <w:tc>
          <w:tcPr>
            <w:tcW w:w="5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04" w14:textId="7325398D" w:rsidR="001C2DE4" w:rsidRPr="00B674BF" w:rsidRDefault="001C2DE4" w:rsidP="001C2DE4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Bullock, K.D.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505" w14:textId="0F95C761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92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06" w14:textId="4BA3E4AF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326.80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07" w14:textId="6988DBB9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08" w14:textId="426240FE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09" w14:textId="4E64229E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0A" w14:textId="7290F923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50B" w14:textId="3EB2A994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50C" w14:textId="672061F6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0D" w14:textId="220E851A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4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0E" w14:textId="1927DFD9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.01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0F" w14:textId="29C337CA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10" w14:textId="0466B472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75</w:t>
            </w:r>
          </w:p>
        </w:tc>
      </w:tr>
      <w:tr w:rsidR="001C2DE4" w:rsidRPr="00066CC5" w14:paraId="3756D51F" w14:textId="77777777" w:rsidTr="00F06C89">
        <w:trPr>
          <w:trHeight w:hRule="exact" w:val="227"/>
        </w:trPr>
        <w:tc>
          <w:tcPr>
            <w:tcW w:w="5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12" w14:textId="239ACAE7" w:rsidR="001C2DE4" w:rsidRPr="00B674BF" w:rsidRDefault="001C2DE4" w:rsidP="001C2DE4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Finney, J.W.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513" w14:textId="7A939889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92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14" w14:textId="0CE0ACA7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030.00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15" w14:textId="63807BAF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16" w14:textId="09E65399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17" w14:textId="00E4C387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18" w14:textId="6E472DC1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519" w14:textId="652CA08E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51A" w14:textId="4A0E5EB5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1B" w14:textId="4C6F0351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1C" w14:textId="616C2018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.91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1D" w14:textId="13A67CF3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1E" w14:textId="5947692D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.91</w:t>
            </w:r>
          </w:p>
        </w:tc>
      </w:tr>
      <w:tr w:rsidR="001C2DE4" w:rsidRPr="00066CC5" w14:paraId="3756D52D" w14:textId="77777777" w:rsidTr="00F06C89">
        <w:trPr>
          <w:trHeight w:hRule="exact" w:val="227"/>
        </w:trPr>
        <w:tc>
          <w:tcPr>
            <w:tcW w:w="5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20" w14:textId="14353BE4" w:rsidR="001C2DE4" w:rsidRPr="00B674BF" w:rsidRDefault="001C2DE4" w:rsidP="001C2DE4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De Silva, H.J.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521" w14:textId="36BCA702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94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22" w14:textId="3A3A18E7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819.67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23" w14:textId="0B91E9B4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24" w14:textId="00A64F7B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.44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25" w14:textId="0743D876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26" w14:textId="50D3D1E0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00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527" w14:textId="69276DC1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528" w14:textId="28AA7283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00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29" w14:textId="158933EB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0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2A" w14:textId="5A1B9335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2.20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2B" w14:textId="52887663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2C" w14:textId="72A3E280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.44</w:t>
            </w:r>
          </w:p>
        </w:tc>
      </w:tr>
      <w:tr w:rsidR="001C2DE4" w:rsidRPr="00066CC5" w14:paraId="3756D53B" w14:textId="77777777" w:rsidTr="00F06C89">
        <w:trPr>
          <w:trHeight w:hRule="exact" w:val="227"/>
        </w:trPr>
        <w:tc>
          <w:tcPr>
            <w:tcW w:w="5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2E" w14:textId="6936B3FD" w:rsidR="001C2DE4" w:rsidRPr="00B674BF" w:rsidRDefault="001C2DE4" w:rsidP="001C2DE4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Gerdner, A.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52F" w14:textId="02B1ED5A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97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30" w14:textId="230CB28A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996.50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31" w14:textId="392A2AC8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32" w14:textId="21B7FB8C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33" w14:textId="2A39E8E0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34" w14:textId="0AA7AA00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535" w14:textId="5D31868F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536" w14:textId="5003FD81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37" w14:textId="47714537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38" w14:textId="446AE59E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39" w14:textId="633578E1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3A" w14:textId="0091820C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.01</w:t>
            </w:r>
          </w:p>
        </w:tc>
      </w:tr>
      <w:tr w:rsidR="001C2DE4" w:rsidRPr="00066CC5" w14:paraId="3756D549" w14:textId="77777777" w:rsidTr="00F06C89">
        <w:trPr>
          <w:trHeight w:hRule="exact" w:val="227"/>
        </w:trPr>
        <w:tc>
          <w:tcPr>
            <w:tcW w:w="5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3C" w14:textId="20F20AB5" w:rsidR="001C2DE4" w:rsidRPr="00B674BF" w:rsidRDefault="001C2DE4" w:rsidP="001C2DE4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Chen, C. C.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53D" w14:textId="12888AF5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01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3E" w14:textId="21EDE77B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268.00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3F" w14:textId="36112091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40" w14:textId="0E02DCED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41" w14:textId="6464911B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42" w14:textId="382943DA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543" w14:textId="448ECC4F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544" w14:textId="0F8F575B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45" w14:textId="4F7C4F1B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46" w14:textId="1344FDB2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47" w14:textId="225789FA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48" w14:textId="0EA311E4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.58</w:t>
            </w:r>
          </w:p>
        </w:tc>
      </w:tr>
      <w:tr w:rsidR="001C2DE4" w:rsidRPr="00066CC5" w14:paraId="3756D557" w14:textId="77777777" w:rsidTr="00F06C89">
        <w:trPr>
          <w:trHeight w:hRule="exact" w:val="227"/>
        </w:trPr>
        <w:tc>
          <w:tcPr>
            <w:tcW w:w="5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4A" w14:textId="533E0DC5" w:rsidR="001C2DE4" w:rsidRPr="00B674BF" w:rsidRDefault="001C2DE4" w:rsidP="001C2DE4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Johnson, I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54B" w14:textId="18F4FBD2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01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4C" w14:textId="45004EB3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300.00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4D" w14:textId="37D80BB5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4E" w14:textId="7646010F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4F" w14:textId="76A38246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50" w14:textId="79C9B1EF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551" w14:textId="49BC1D6D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552" w14:textId="50C1C553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53" w14:textId="25F83202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54" w14:textId="39C1A59A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55" w14:textId="38BA25C0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56" w14:textId="14B3DD50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.31</w:t>
            </w:r>
          </w:p>
        </w:tc>
      </w:tr>
      <w:tr w:rsidR="001C2DE4" w:rsidRPr="00066CC5" w14:paraId="3756D565" w14:textId="77777777" w:rsidTr="00F06C89">
        <w:trPr>
          <w:trHeight w:hRule="exact" w:val="227"/>
        </w:trPr>
        <w:tc>
          <w:tcPr>
            <w:tcW w:w="5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58" w14:textId="1E649BA5" w:rsidR="001C2DE4" w:rsidRPr="00B674BF" w:rsidRDefault="001C2DE4" w:rsidP="001C2DE4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oda, T.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559" w14:textId="3BC9F7D2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01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5A" w14:textId="64C11719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386.80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5B" w14:textId="3B7CBDF7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4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5C" w14:textId="30B89589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.68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5D" w14:textId="18797BCF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7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5E" w14:textId="25E7AE3C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.93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55F" w14:textId="4413F3A3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560" w14:textId="4C7684C3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61" w14:textId="3E21216D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4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62" w14:textId="2320783F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0.06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63" w14:textId="515784A9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7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64" w14:textId="073F31C2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.93</w:t>
            </w:r>
          </w:p>
        </w:tc>
      </w:tr>
      <w:tr w:rsidR="001C2DE4" w:rsidRPr="00066CC5" w14:paraId="3756D573" w14:textId="77777777" w:rsidTr="00F06C89">
        <w:trPr>
          <w:trHeight w:hRule="exact" w:val="227"/>
        </w:trPr>
        <w:tc>
          <w:tcPr>
            <w:tcW w:w="5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66" w14:textId="0C99E6FD" w:rsidR="001C2DE4" w:rsidRPr="00B674BF" w:rsidRDefault="001C2DE4" w:rsidP="001C2DE4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Masudomi, I.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567" w14:textId="204F42CF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04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68" w14:textId="18DFD66B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877.50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69" w14:textId="2AE4BD5E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6A" w14:textId="02550212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6B" w14:textId="4E1EC9D5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6C" w14:textId="2A1B9601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56D" w14:textId="7F567415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56E" w14:textId="32B05406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6F" w14:textId="1D16E71E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7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70" w14:textId="15D402FB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.37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71" w14:textId="1E1CA5F6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4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72" w14:textId="22A41A83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4.56</w:t>
            </w:r>
          </w:p>
        </w:tc>
      </w:tr>
      <w:tr w:rsidR="001C2DE4" w:rsidRPr="00066CC5" w14:paraId="3756D581" w14:textId="77777777" w:rsidTr="00F06C89">
        <w:trPr>
          <w:trHeight w:hRule="exact" w:val="227"/>
        </w:trPr>
        <w:tc>
          <w:tcPr>
            <w:tcW w:w="5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74" w14:textId="775C1525" w:rsidR="001C2DE4" w:rsidRPr="00B674BF" w:rsidRDefault="001C2DE4" w:rsidP="001C2DE4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Costello, R. M.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575" w14:textId="16F21BA0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06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76" w14:textId="52FC7128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7842.00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77" w14:textId="13CA9D81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78" w14:textId="7D520117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79" w14:textId="0CEE77BE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7A" w14:textId="12A81734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57B" w14:textId="64161E3E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57C" w14:textId="07FB7836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7D" w14:textId="553F5561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7E" w14:textId="79BB590E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7F" w14:textId="770F961C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80" w14:textId="36ABC973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</w:tr>
      <w:tr w:rsidR="001C2DE4" w:rsidRPr="00066CC5" w14:paraId="3756D58F" w14:textId="77777777" w:rsidTr="00F06C89">
        <w:trPr>
          <w:trHeight w:hRule="exact" w:val="227"/>
        </w:trPr>
        <w:tc>
          <w:tcPr>
            <w:tcW w:w="5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82" w14:textId="41F6DDE7" w:rsidR="001C2DE4" w:rsidRPr="00B674BF" w:rsidRDefault="001C2DE4" w:rsidP="001C2DE4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Saitz, R.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583" w14:textId="3E3BFB71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07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84" w14:textId="4AFDD8AA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728.00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85" w14:textId="076DC9E1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86" w14:textId="19E6613B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87" w14:textId="71A188EC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88" w14:textId="1953CACE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58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589" w14:textId="3E97F6A3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58A" w14:textId="66DD8EB9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8B" w14:textId="4A313773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8C" w14:textId="0A35FD2C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8D" w14:textId="543E28D8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9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8E" w14:textId="6D64755A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5.21</w:t>
            </w:r>
          </w:p>
        </w:tc>
      </w:tr>
      <w:tr w:rsidR="001C2DE4" w:rsidRPr="00066CC5" w14:paraId="3756D59D" w14:textId="77777777" w:rsidTr="00F06C89">
        <w:trPr>
          <w:trHeight w:hRule="exact" w:val="227"/>
        </w:trPr>
        <w:tc>
          <w:tcPr>
            <w:tcW w:w="5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90" w14:textId="3C038079" w:rsidR="001C2DE4" w:rsidRPr="00B674BF" w:rsidRDefault="001C2DE4" w:rsidP="001C2DE4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Blonigen, D.M.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591" w14:textId="2E4F7F88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11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92" w14:textId="30FEE0BE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8264.00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93" w14:textId="3D00B5C9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94" w14:textId="5F4AB4E9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95" w14:textId="500B4721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96" w14:textId="5BB499D3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597" w14:textId="3A7E0F84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598" w14:textId="112608F5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99" w14:textId="7B3255D9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9A" w14:textId="55146489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9B" w14:textId="0A61BB9B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9C" w14:textId="1D0DF883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.33</w:t>
            </w:r>
          </w:p>
        </w:tc>
      </w:tr>
      <w:tr w:rsidR="001C2DE4" w:rsidRPr="00066CC5" w14:paraId="3756D5AB" w14:textId="77777777" w:rsidTr="00F06C89">
        <w:trPr>
          <w:trHeight w:hRule="exact" w:val="227"/>
        </w:trPr>
        <w:tc>
          <w:tcPr>
            <w:tcW w:w="5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9E" w14:textId="5421502F" w:rsidR="001C2DE4" w:rsidRPr="00B674BF" w:rsidRDefault="001C2DE4" w:rsidP="001C2DE4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Saieva, C.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59F" w14:textId="672C8EF1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12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A0" w14:textId="19E5410E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1855.00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A1" w14:textId="0AFD6B5D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0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A2" w14:textId="370C87E2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.37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A3" w14:textId="18705048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4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A4" w14:textId="3CF2B512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.10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5A5" w14:textId="46195B04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7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5A6" w14:textId="55C57C5F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32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A7" w14:textId="24538B66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43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A8" w14:textId="093D64C8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6.54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A9" w14:textId="7F89655D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D5AA" w14:textId="66CFFCC7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</w:tr>
      <w:tr w:rsidR="001C2DE4" w:rsidRPr="00066CC5" w14:paraId="3756D5B9" w14:textId="77777777" w:rsidTr="00F06C89">
        <w:trPr>
          <w:trHeight w:hRule="exact" w:val="227"/>
        </w:trPr>
        <w:tc>
          <w:tcPr>
            <w:tcW w:w="5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5AC" w14:textId="0C4C511A" w:rsidR="001C2DE4" w:rsidRPr="00B674BF" w:rsidRDefault="001C2DE4" w:rsidP="001C2DE4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Sanvisens, A.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5AD" w14:textId="375FD6CC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14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5AE" w14:textId="4F36168C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4334.00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5AF" w14:textId="690BD000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5B0" w14:textId="0537735C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5B1" w14:textId="36D1E9CC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5B2" w14:textId="46521016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5B3" w14:textId="5540062A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6D5B4" w14:textId="143961DC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5B5" w14:textId="6206BCF6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5B6" w14:textId="14FBB08B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5B7" w14:textId="16B08F81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6D5B8" w14:textId="1991E008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</w:tr>
      <w:tr w:rsidR="001C2DE4" w:rsidRPr="00066CC5" w14:paraId="7FED6091" w14:textId="77777777" w:rsidTr="00F06C89">
        <w:trPr>
          <w:trHeight w:hRule="exact" w:val="227"/>
        </w:trPr>
        <w:tc>
          <w:tcPr>
            <w:tcW w:w="5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A4106E" w14:textId="091F8730" w:rsidR="001C2DE4" w:rsidRPr="00B674BF" w:rsidRDefault="001C2DE4" w:rsidP="001C2DE4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Fuster, D.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B170BCE" w14:textId="0DA972DF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15</w:t>
            </w:r>
            <w:r w:rsidR="00F06C89" w:rsidRPr="00F06C89">
              <w:rPr>
                <w:rFonts w:ascii="Verdana" w:eastAsia="Times New Roman" w:hAnsi="Verdana" w:cs="Times New Roman"/>
                <w:color w:val="000000"/>
                <w:sz w:val="16"/>
                <w:szCs w:val="16"/>
                <w:vertAlign w:val="superscript"/>
                <w:lang w:eastAsia="en-GB"/>
              </w:rPr>
              <w:t xml:space="preserve"> a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2C8806" w14:textId="1B9399DA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345.00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D6B0BC5" w14:textId="0881F326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EAF6A3E" w14:textId="7C59C00F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8BB905" w14:textId="1A29F5B0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45CF41" w14:textId="56C32CB0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A2CD3AB" w14:textId="18964E48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4C125E7" w14:textId="5945DAAD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0D80680" w14:textId="67E2F35D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7E58CE" w14:textId="089F32CC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C21BDCA" w14:textId="5E6C60D3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7AB7E2" w14:textId="6DA90B33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</w:tr>
      <w:tr w:rsidR="001C2DE4" w:rsidRPr="00066CC5" w14:paraId="7813DBD7" w14:textId="77777777" w:rsidTr="00F06C89">
        <w:trPr>
          <w:trHeight w:hRule="exact" w:val="227"/>
        </w:trPr>
        <w:tc>
          <w:tcPr>
            <w:tcW w:w="5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C1EFD0" w14:textId="13458918" w:rsidR="001C2DE4" w:rsidRDefault="001C2DE4" w:rsidP="001C2DE4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Fuster, D.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F19F8D8" w14:textId="5C60E195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15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6C6118" w14:textId="0BBB0678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861.00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2D59B7A" w14:textId="20F3EE4E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7BA7548" w14:textId="4909EF77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7321C74" w14:textId="1D348CDD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87A6B0D" w14:textId="040CAB98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69B48D" w14:textId="751F8742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1407577" w14:textId="5594F326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0E733D2" w14:textId="4E40E287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0BBADBF" w14:textId="2A3F3A33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B05438B" w14:textId="56A8723E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3FCE617" w14:textId="7A366174" w:rsidR="001C2DE4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</w:tr>
      <w:tr w:rsidR="001C2DE4" w:rsidRPr="00066CC5" w14:paraId="38DC9468" w14:textId="77777777" w:rsidTr="00F06C89">
        <w:trPr>
          <w:trHeight w:hRule="exact" w:val="227"/>
        </w:trPr>
        <w:tc>
          <w:tcPr>
            <w:tcW w:w="5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7CA8B79" w14:textId="05E340B7" w:rsidR="001C2DE4" w:rsidRDefault="001C2DE4" w:rsidP="001C2DE4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Guitart, A.M.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05556D5" w14:textId="6FE58BEC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15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4F0F3DD" w14:textId="5435CB1A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41536.30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C80787" w14:textId="2EBD93B7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6D5A041" w14:textId="39D8A334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C71D220" w14:textId="46F9E5EB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59700C6" w14:textId="7BF65504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D057C07" w14:textId="342862D4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673F90D" w14:textId="0C6439E8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A263FC4" w14:textId="7C0E396B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8690617" w14:textId="48BDAA4B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01B6991" w14:textId="2F3AD2CB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45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6AD7E8C" w14:textId="7ECC7CF8" w:rsidR="001C2DE4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.08</w:t>
            </w:r>
          </w:p>
        </w:tc>
      </w:tr>
      <w:tr w:rsidR="001C2DE4" w:rsidRPr="00066CC5" w14:paraId="4DAB96B8" w14:textId="77777777" w:rsidTr="00F06C89">
        <w:trPr>
          <w:trHeight w:hRule="exact" w:val="227"/>
        </w:trPr>
        <w:tc>
          <w:tcPr>
            <w:tcW w:w="5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741C4A8" w14:textId="5DBEE10C" w:rsidR="001C2DE4" w:rsidRDefault="001C2DE4" w:rsidP="001C2DE4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Morandi, G.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1226488" w14:textId="1C045813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16</w:t>
            </w:r>
          </w:p>
        </w:tc>
        <w:tc>
          <w:tcPr>
            <w:tcW w:w="3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F7786DB" w14:textId="6DB39888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160.99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77D440A" w14:textId="1DEF8C20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3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BA83496" w14:textId="09DF5EB3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.72</w:t>
            </w:r>
          </w:p>
        </w:tc>
        <w:tc>
          <w:tcPr>
            <w:tcW w:w="38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EF62933" w14:textId="5940BFE9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</w:t>
            </w:r>
          </w:p>
        </w:tc>
        <w:tc>
          <w:tcPr>
            <w:tcW w:w="38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49740AC" w14:textId="240F210B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.04</w:t>
            </w:r>
          </w:p>
        </w:tc>
        <w:tc>
          <w:tcPr>
            <w:tcW w:w="38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998FAB3" w14:textId="73735CD7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4</w:t>
            </w:r>
          </w:p>
        </w:tc>
        <w:tc>
          <w:tcPr>
            <w:tcW w:w="38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CD6744E" w14:textId="2BBD86A3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.25</w:t>
            </w:r>
          </w:p>
        </w:tc>
        <w:tc>
          <w:tcPr>
            <w:tcW w:w="38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A388E8E" w14:textId="20E2EFA9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65</w:t>
            </w:r>
          </w:p>
        </w:tc>
        <w:tc>
          <w:tcPr>
            <w:tcW w:w="38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6C1BC99" w14:textId="3D10F512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.39</w:t>
            </w:r>
          </w:p>
        </w:tc>
        <w:tc>
          <w:tcPr>
            <w:tcW w:w="38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16CF959" w14:textId="4E9682BD" w:rsidR="001C2DE4" w:rsidRPr="00B674BF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8</w:t>
            </w:r>
          </w:p>
        </w:tc>
        <w:tc>
          <w:tcPr>
            <w:tcW w:w="38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CA694E9" w14:textId="7C121BBB" w:rsidR="001C2DE4" w:rsidRDefault="001C2DE4" w:rsidP="001C2DE4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94</w:t>
            </w:r>
          </w:p>
        </w:tc>
      </w:tr>
    </w:tbl>
    <w:p w14:paraId="32153D62" w14:textId="77777777" w:rsidR="00146D83" w:rsidRDefault="00146D83" w:rsidP="00146D83">
      <w:pPr>
        <w:spacing w:after="0" w:line="240" w:lineRule="auto"/>
        <w:rPr>
          <w:rFonts w:ascii="Verdana" w:eastAsia="Times New Roman" w:hAnsi="Verdana" w:cs="Times New Roman"/>
          <w:color w:val="000000"/>
          <w:sz w:val="16"/>
          <w:szCs w:val="16"/>
          <w:lang w:eastAsia="en-GB"/>
        </w:rPr>
      </w:pPr>
    </w:p>
    <w:p w14:paraId="73E0AD7E" w14:textId="77777777" w:rsidR="00146D83" w:rsidRPr="00146D83" w:rsidRDefault="00146D83" w:rsidP="00146D83">
      <w:pPr>
        <w:spacing w:after="0" w:line="240" w:lineRule="auto"/>
        <w:rPr>
          <w:rFonts w:ascii="Verdana" w:eastAsia="Times New Roman" w:hAnsi="Verdana" w:cs="Times New Roman"/>
          <w:color w:val="000000"/>
          <w:sz w:val="16"/>
          <w:szCs w:val="16"/>
          <w:lang w:eastAsia="en-GB"/>
        </w:rPr>
      </w:pPr>
      <w:r w:rsidRPr="00146D83">
        <w:rPr>
          <w:rFonts w:ascii="Verdana" w:eastAsia="Times New Roman" w:hAnsi="Verdana" w:cs="Times New Roman"/>
          <w:color w:val="000000"/>
          <w:sz w:val="16"/>
          <w:szCs w:val="16"/>
          <w:lang w:eastAsia="en-GB"/>
        </w:rPr>
        <w:t xml:space="preserve">Key: </w:t>
      </w:r>
    </w:p>
    <w:p w14:paraId="0D6CB343" w14:textId="77777777" w:rsidR="00146D83" w:rsidRPr="00146D83" w:rsidRDefault="00146D83" w:rsidP="00146D83">
      <w:pPr>
        <w:spacing w:after="0" w:line="240" w:lineRule="auto"/>
        <w:rPr>
          <w:rFonts w:ascii="Verdana" w:eastAsia="Times New Roman" w:hAnsi="Verdana" w:cs="Times New Roman"/>
          <w:color w:val="000000"/>
          <w:sz w:val="16"/>
          <w:szCs w:val="16"/>
          <w:lang w:eastAsia="en-GB"/>
        </w:rPr>
      </w:pPr>
      <w:r w:rsidRPr="00146D83">
        <w:rPr>
          <w:rFonts w:ascii="Verdana" w:eastAsia="Times New Roman" w:hAnsi="Verdana" w:cs="Times New Roman"/>
          <w:color w:val="000000"/>
          <w:sz w:val="16"/>
          <w:szCs w:val="16"/>
          <w:lang w:eastAsia="en-GB"/>
        </w:rPr>
        <w:t xml:space="preserve"> </w:t>
      </w:r>
    </w:p>
    <w:p w14:paraId="1E25C7D1" w14:textId="77777777" w:rsidR="00146D83" w:rsidRPr="00146D83" w:rsidRDefault="00146D83" w:rsidP="00146D83">
      <w:pPr>
        <w:spacing w:after="0" w:line="240" w:lineRule="auto"/>
        <w:rPr>
          <w:rFonts w:ascii="Verdana" w:eastAsia="Times New Roman" w:hAnsi="Verdana" w:cs="Times New Roman"/>
          <w:color w:val="000000"/>
          <w:sz w:val="16"/>
          <w:szCs w:val="16"/>
          <w:lang w:eastAsia="en-GB"/>
        </w:rPr>
      </w:pPr>
      <w:r w:rsidRPr="00146D83">
        <w:rPr>
          <w:rFonts w:ascii="Verdana" w:eastAsia="Times New Roman" w:hAnsi="Verdana" w:cs="Times New Roman"/>
          <w:color w:val="000000"/>
          <w:sz w:val="16"/>
          <w:szCs w:val="16"/>
          <w:vertAlign w:val="superscript"/>
          <w:lang w:eastAsia="en-GB"/>
        </w:rPr>
        <w:t>a</w:t>
      </w:r>
      <w:r w:rsidRPr="00146D83">
        <w:rPr>
          <w:rFonts w:ascii="Verdana" w:eastAsia="Times New Roman" w:hAnsi="Verdana" w:cs="Times New Roman"/>
          <w:color w:val="000000"/>
          <w:sz w:val="16"/>
          <w:szCs w:val="16"/>
          <w:lang w:eastAsia="en-GB"/>
        </w:rPr>
        <w:t>: Fuster, D. et al. “Impact of Hepatitis C Virus Infection on the Risk of Death of Alcohol-Dependent Patients.” Journal of Viral Hepatitis 22.1 (2014): 18–24. Journal of Viral Hepatitis.</w:t>
      </w:r>
    </w:p>
    <w:p w14:paraId="2A6F526D" w14:textId="77777777" w:rsidR="00146D83" w:rsidRPr="00146D83" w:rsidRDefault="00146D83" w:rsidP="00146D83">
      <w:pPr>
        <w:spacing w:after="0" w:line="240" w:lineRule="auto"/>
        <w:rPr>
          <w:rFonts w:ascii="Verdana" w:eastAsia="Times New Roman" w:hAnsi="Verdana" w:cs="Times New Roman"/>
          <w:color w:val="000000"/>
          <w:sz w:val="16"/>
          <w:szCs w:val="16"/>
          <w:lang w:eastAsia="en-GB"/>
        </w:rPr>
      </w:pPr>
      <w:r w:rsidRPr="00146D83">
        <w:rPr>
          <w:rFonts w:ascii="Verdana" w:eastAsia="Times New Roman" w:hAnsi="Verdana" w:cs="Times New Roman"/>
          <w:color w:val="000000"/>
          <w:sz w:val="16"/>
          <w:szCs w:val="16"/>
          <w:lang w:eastAsia="en-GB"/>
        </w:rPr>
        <w:t xml:space="preserve"> - : no information available</w:t>
      </w:r>
    </w:p>
    <w:p w14:paraId="58CDC31E" w14:textId="0BB9ED9A" w:rsidR="001C2DE4" w:rsidRDefault="00146D83" w:rsidP="00146D83">
      <w:pPr>
        <w:spacing w:before="240" w:after="0" w:line="240" w:lineRule="auto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 </w:t>
      </w:r>
      <w:r w:rsidR="001C2DE4">
        <w:rPr>
          <w:rFonts w:ascii="Calibri" w:eastAsia="Calibri" w:hAnsi="Calibri" w:cs="Arial"/>
        </w:rPr>
        <w:t>Continued:</w:t>
      </w:r>
    </w:p>
    <w:p w14:paraId="68C32864" w14:textId="381C994E" w:rsidR="001C2DE4" w:rsidRDefault="001C2DE4" w:rsidP="001C2DE4">
      <w:pPr>
        <w:spacing w:before="240" w:after="0" w:line="240" w:lineRule="auto"/>
        <w:rPr>
          <w:rFonts w:ascii="Calibri" w:eastAsia="Calibri" w:hAnsi="Calibri" w:cs="Arial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7"/>
        <w:gridCol w:w="748"/>
        <w:gridCol w:w="1695"/>
        <w:gridCol w:w="1150"/>
        <w:gridCol w:w="1320"/>
        <w:gridCol w:w="1150"/>
        <w:gridCol w:w="1320"/>
        <w:gridCol w:w="1150"/>
        <w:gridCol w:w="1150"/>
        <w:gridCol w:w="1150"/>
        <w:gridCol w:w="1318"/>
      </w:tblGrid>
      <w:tr w:rsidR="00E41CF7" w:rsidRPr="0043579B" w14:paraId="1B69C884" w14:textId="77777777" w:rsidTr="00146D83">
        <w:trPr>
          <w:trHeight w:val="227"/>
        </w:trPr>
        <w:tc>
          <w:tcPr>
            <w:tcW w:w="6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B3EAD3F" w14:textId="77777777" w:rsidR="00E41CF7" w:rsidRPr="0043579B" w:rsidRDefault="00E41CF7" w:rsidP="00E41CF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E890860" w14:textId="77777777" w:rsidR="00E41CF7" w:rsidRPr="0043579B" w:rsidRDefault="00E41CF7" w:rsidP="00E41CF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A133771" w14:textId="77777777" w:rsidR="00E41CF7" w:rsidRPr="0043579B" w:rsidRDefault="00E41CF7" w:rsidP="00E41CF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88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E42F1D2" w14:textId="75C5D2B1" w:rsidR="00E41CF7" w:rsidRPr="0043579B" w:rsidRDefault="00E41CF7" w:rsidP="00E41CF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Cancer</w:t>
            </w:r>
          </w:p>
        </w:tc>
        <w:tc>
          <w:tcPr>
            <w:tcW w:w="88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943E438" w14:textId="1F05EEB6" w:rsidR="00E41CF7" w:rsidRPr="0043579B" w:rsidRDefault="00E41CF7" w:rsidP="00E41CF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Alcohol use disorder</w:t>
            </w:r>
          </w:p>
        </w:tc>
        <w:tc>
          <w:tcPr>
            <w:tcW w:w="824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C973DDE" w14:textId="37B78B0F" w:rsidR="00E41CF7" w:rsidRPr="0043579B" w:rsidRDefault="00E41CF7" w:rsidP="00E41CF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Diabetes Mellitus</w:t>
            </w:r>
          </w:p>
        </w:tc>
        <w:tc>
          <w:tcPr>
            <w:tcW w:w="884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12D3B81" w14:textId="006B6623" w:rsidR="00E41CF7" w:rsidRPr="0043579B" w:rsidRDefault="00E41CF7" w:rsidP="00E41CF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HIV/AIDS</w:t>
            </w:r>
          </w:p>
        </w:tc>
      </w:tr>
      <w:tr w:rsidR="00E41CF7" w:rsidRPr="00066CC5" w14:paraId="1F639E1E" w14:textId="77777777" w:rsidTr="00146D83">
        <w:trPr>
          <w:trHeight w:hRule="exact" w:val="585"/>
        </w:trPr>
        <w:tc>
          <w:tcPr>
            <w:tcW w:w="64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43E2899" w14:textId="77777777" w:rsidR="00E41CF7" w:rsidRPr="00066CC5" w:rsidRDefault="00E41CF7" w:rsidP="00E41CF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43579B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author</w:t>
            </w:r>
          </w:p>
        </w:tc>
        <w:tc>
          <w:tcPr>
            <w:tcW w:w="2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FA85BB6" w14:textId="77777777" w:rsidR="00E41CF7" w:rsidRPr="00066CC5" w:rsidRDefault="00E41CF7" w:rsidP="00E41CF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43579B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year</w:t>
            </w:r>
          </w:p>
        </w:tc>
        <w:tc>
          <w:tcPr>
            <w:tcW w:w="60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18D31EB3" w14:textId="77777777" w:rsidR="00E41CF7" w:rsidRPr="00066CC5" w:rsidRDefault="00E41CF7" w:rsidP="00E41CF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43579B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person years at risk</w:t>
            </w:r>
          </w:p>
        </w:tc>
        <w:tc>
          <w:tcPr>
            <w:tcW w:w="41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64D7ABD" w14:textId="77777777" w:rsidR="00E41CF7" w:rsidRPr="00066CC5" w:rsidRDefault="00E41CF7" w:rsidP="00E41CF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43579B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count</w:t>
            </w:r>
          </w:p>
        </w:tc>
        <w:tc>
          <w:tcPr>
            <w:tcW w:w="47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156A89F7" w14:textId="77777777" w:rsidR="00E41CF7" w:rsidRPr="00066CC5" w:rsidRDefault="00E41CF7" w:rsidP="00E41CF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43579B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mortality rate</w:t>
            </w:r>
          </w:p>
        </w:tc>
        <w:tc>
          <w:tcPr>
            <w:tcW w:w="41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33B9263" w14:textId="77777777" w:rsidR="00E41CF7" w:rsidRPr="00066CC5" w:rsidRDefault="00E41CF7" w:rsidP="00E41CF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43579B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count</w:t>
            </w:r>
          </w:p>
        </w:tc>
        <w:tc>
          <w:tcPr>
            <w:tcW w:w="47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0F6BA8A6" w14:textId="77777777" w:rsidR="00E41CF7" w:rsidRPr="00066CC5" w:rsidRDefault="00E41CF7" w:rsidP="00E41CF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43579B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mortality rate</w:t>
            </w:r>
          </w:p>
        </w:tc>
        <w:tc>
          <w:tcPr>
            <w:tcW w:w="41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031A320" w14:textId="77777777" w:rsidR="00E41CF7" w:rsidRPr="00066CC5" w:rsidRDefault="00E41CF7" w:rsidP="00E41CF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43579B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count</w:t>
            </w:r>
          </w:p>
        </w:tc>
        <w:tc>
          <w:tcPr>
            <w:tcW w:w="41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B4BCCA7" w14:textId="77777777" w:rsidR="00E41CF7" w:rsidRPr="00066CC5" w:rsidRDefault="00E41CF7" w:rsidP="00E41CF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43579B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mortality rate</w:t>
            </w:r>
          </w:p>
        </w:tc>
        <w:tc>
          <w:tcPr>
            <w:tcW w:w="41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25F70E31" w14:textId="77777777" w:rsidR="00E41CF7" w:rsidRPr="00066CC5" w:rsidRDefault="00E41CF7" w:rsidP="00E41CF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43579B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count</w:t>
            </w:r>
          </w:p>
        </w:tc>
        <w:tc>
          <w:tcPr>
            <w:tcW w:w="47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11E83A75" w14:textId="77777777" w:rsidR="00E41CF7" w:rsidRPr="00066CC5" w:rsidRDefault="00E41CF7" w:rsidP="00E41CF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43579B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mortality rate</w:t>
            </w:r>
          </w:p>
        </w:tc>
      </w:tr>
      <w:tr w:rsidR="00E41CF7" w:rsidRPr="00066CC5" w14:paraId="07486B18" w14:textId="77777777" w:rsidTr="00146D83">
        <w:trPr>
          <w:trHeight w:hRule="exact" w:val="227"/>
        </w:trPr>
        <w:tc>
          <w:tcPr>
            <w:tcW w:w="64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B5B6A5" w14:textId="77777777" w:rsidR="00E41CF7" w:rsidRPr="00B674BF" w:rsidRDefault="00E41CF7" w:rsidP="00E41CF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Gillis, L.S.</w:t>
            </w:r>
          </w:p>
        </w:tc>
        <w:tc>
          <w:tcPr>
            <w:tcW w:w="26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152CB84D" w14:textId="77777777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69</w:t>
            </w:r>
          </w:p>
        </w:tc>
        <w:tc>
          <w:tcPr>
            <w:tcW w:w="60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A72C13" w14:textId="77777777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434.00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2C764" w14:textId="4E833A0A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83626" w14:textId="5C380035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87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021C29" w14:textId="4941F7AC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F07E5" w14:textId="3699BEB8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87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CDE9C1C" w14:textId="1A8FCF9D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317A653" w14:textId="52C4082E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548D4B" w14:textId="0D6E1FBC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D6763" w14:textId="0396762F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</w:tr>
      <w:tr w:rsidR="00E41CF7" w:rsidRPr="00066CC5" w14:paraId="0B9DC278" w14:textId="77777777" w:rsidTr="00146D83">
        <w:trPr>
          <w:trHeight w:hRule="exact" w:val="227"/>
        </w:trPr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412E6C" w14:textId="77777777" w:rsidR="00E41CF7" w:rsidRPr="00B674BF" w:rsidRDefault="00E41CF7" w:rsidP="00E41CF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De Lint, J.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9E8946" w14:textId="77777777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70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052A6E" w14:textId="77777777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4561.00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39AAAF" w14:textId="4EA60BB2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74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55C48E" w14:textId="65726E47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.14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25247" w14:textId="276E8FCE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2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B4DB4" w14:textId="39FF8875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93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AE0B90D" w14:textId="1EB9BAAA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A27E637" w14:textId="27682B3A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79230" w14:textId="11DF6321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01CD9" w14:textId="6355B24F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</w:tr>
      <w:tr w:rsidR="00E41CF7" w:rsidRPr="00066CC5" w14:paraId="3148B272" w14:textId="77777777" w:rsidTr="00146D83">
        <w:trPr>
          <w:trHeight w:hRule="exact" w:val="227"/>
        </w:trPr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3A36EF" w14:textId="77777777" w:rsidR="00E41CF7" w:rsidRPr="00B674BF" w:rsidRDefault="00E41CF7" w:rsidP="00E41CF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Lindelius, R.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A5A3149" w14:textId="77777777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74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219BC7" w14:textId="77777777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671.00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20E77" w14:textId="33333506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1B7A7" w14:textId="03020F9A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.80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7F8C5B" w14:textId="5665F4CA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887A8" w14:textId="0BBFE96A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.20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0B8F09B" w14:textId="749ECD9C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1F3231B" w14:textId="1D0F4ABF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69083" w14:textId="6FABC9AA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2B2EE" w14:textId="259E3E2B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</w:tr>
      <w:tr w:rsidR="00E41CF7" w:rsidRPr="00066CC5" w14:paraId="65DE4D6B" w14:textId="77777777" w:rsidTr="00146D83">
        <w:trPr>
          <w:trHeight w:hRule="exact" w:val="227"/>
        </w:trPr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F28BEA" w14:textId="77777777" w:rsidR="00E41CF7" w:rsidRPr="00B674BF" w:rsidRDefault="00E41CF7" w:rsidP="00E41CF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De Lint, J.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FEE7B4F" w14:textId="77777777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75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FD3D5F" w14:textId="77777777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751.00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83DC6" w14:textId="6B7E6219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6D415" w14:textId="3F80B2D1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.99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30CE9" w14:textId="33B4CCE8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313F9" w14:textId="51290E0D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.33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E01FC51" w14:textId="1B512C04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D39867E" w14:textId="1C65058F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00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E96C29" w14:textId="23652605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73950" w14:textId="4337615F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00</w:t>
            </w:r>
          </w:p>
        </w:tc>
      </w:tr>
      <w:tr w:rsidR="00E41CF7" w:rsidRPr="00066CC5" w14:paraId="2BF704CC" w14:textId="77777777" w:rsidTr="00146D83">
        <w:trPr>
          <w:trHeight w:hRule="exact" w:val="227"/>
        </w:trPr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4CEA40" w14:textId="77777777" w:rsidR="00E41CF7" w:rsidRPr="00B674BF" w:rsidRDefault="00E41CF7" w:rsidP="00E41CF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Dahlgren, L.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DC34DB3" w14:textId="77777777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77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8AB8F" w14:textId="77777777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504.00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2A7D7F" w14:textId="7F480CA4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4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D1DDF" w14:textId="21EDC7F0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.66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0FB858" w14:textId="5F9D960E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4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FFAFC" w14:textId="7E560AFF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.66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EC687E" w14:textId="424E7234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718688" w14:textId="07A2A60D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00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30AA9" w14:textId="0AF966EF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FCEDF5" w14:textId="075586D0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00</w:t>
            </w:r>
          </w:p>
        </w:tc>
      </w:tr>
      <w:tr w:rsidR="00E41CF7" w:rsidRPr="00066CC5" w14:paraId="6BDA7FEE" w14:textId="77777777" w:rsidTr="00146D83">
        <w:trPr>
          <w:trHeight w:hRule="exact" w:val="227"/>
        </w:trPr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FE02C" w14:textId="77777777" w:rsidR="00E41CF7" w:rsidRPr="00B674BF" w:rsidRDefault="00E41CF7" w:rsidP="00E41CF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Thorarinson, A.A.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AC7DE90" w14:textId="77777777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79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B20756" w14:textId="77777777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7200.00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063F4" w14:textId="5CEA6D47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85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76F44" w14:textId="4B6A7801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.28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465A2" w14:textId="33E72C9E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3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0BE148" w14:textId="23348EE7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35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CE2A13" w14:textId="687C708C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B30E71B" w14:textId="74E311F9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1EC63C" w14:textId="09B2F5B8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A7B3F4" w14:textId="7ABE43BE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</w:tr>
      <w:tr w:rsidR="00E41CF7" w:rsidRPr="00066CC5" w14:paraId="0B4F84A1" w14:textId="77777777" w:rsidTr="00146D83">
        <w:trPr>
          <w:trHeight w:hRule="exact" w:val="227"/>
        </w:trPr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AB2B1" w14:textId="77777777" w:rsidR="00E41CF7" w:rsidRPr="00B674BF" w:rsidRDefault="00E41CF7" w:rsidP="00E41CF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Lambie, D.G.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055F30F" w14:textId="77777777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83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5A8095" w14:textId="77777777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602.00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03B0F8" w14:textId="736C449B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8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8CF97" w14:textId="228264AF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4.99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30C839" w14:textId="3952ED5A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7DE98F" w14:textId="66C01827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.87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975C4EC" w14:textId="1F838CBE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61097DC" w14:textId="6A133C33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00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E972F" w14:textId="3F52EB0B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1AABC3" w14:textId="5791AFB2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00</w:t>
            </w:r>
          </w:p>
        </w:tc>
      </w:tr>
      <w:tr w:rsidR="00E41CF7" w:rsidRPr="00066CC5" w14:paraId="6AC4A3CF" w14:textId="77777777" w:rsidTr="00146D83">
        <w:trPr>
          <w:trHeight w:hRule="exact" w:val="227"/>
        </w:trPr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FD47B" w14:textId="77777777" w:rsidR="00E41CF7" w:rsidRPr="00B674BF" w:rsidRDefault="00E41CF7" w:rsidP="00E41CF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Barr, H. L.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2A72ACF" w14:textId="77777777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84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21FC8C" w14:textId="77777777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586.00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26D4A" w14:textId="35BEC981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785FA" w14:textId="3E81AD39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2B9658" w14:textId="7FAE1388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339599" w14:textId="5ADA205E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FFECA12" w14:textId="32FC8736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C9B1D48" w14:textId="3DAD6EF8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F4008" w14:textId="73DE4418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82388" w14:textId="33C6D3C2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</w:tr>
      <w:tr w:rsidR="00E41CF7" w:rsidRPr="00066CC5" w14:paraId="2A86F678" w14:textId="77777777" w:rsidTr="00146D83">
        <w:trPr>
          <w:trHeight w:hRule="exact" w:val="227"/>
        </w:trPr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D1AB0" w14:textId="77777777" w:rsidR="00E41CF7" w:rsidRPr="00B674BF" w:rsidRDefault="00E41CF7" w:rsidP="00E41CF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Berglund, M.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B85875D" w14:textId="77777777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85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6C1D1" w14:textId="77777777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1456.00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665042" w14:textId="10807920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21CC04" w14:textId="217678B8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9C9FB3" w14:textId="3A1C260B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785BF" w14:textId="59AF0E30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3C2C38F" w14:textId="05C66717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1D51042" w14:textId="2EADEBD5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D5624" w14:textId="7F13E780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3E9CB0" w14:textId="0ADB428B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</w:tr>
      <w:tr w:rsidR="00E41CF7" w:rsidRPr="00066CC5" w14:paraId="60EFC460" w14:textId="77777777" w:rsidTr="00146D83">
        <w:trPr>
          <w:trHeight w:hRule="exact" w:val="227"/>
        </w:trPr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A2426" w14:textId="77777777" w:rsidR="00E41CF7" w:rsidRPr="00B674BF" w:rsidRDefault="00E41CF7" w:rsidP="00E41CF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O'Connor, A.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8399562" w14:textId="77777777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85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248054" w14:textId="77777777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730.00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C0B68" w14:textId="12D27013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1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E560B" w14:textId="72CC42E6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6.36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7C5DA" w14:textId="3234E7C8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E1E94" w14:textId="26B530E8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9C7DA32" w14:textId="03C700FC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30AA67A" w14:textId="5A382AC7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168E4" w14:textId="71694934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1D31C" w14:textId="43193405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</w:tr>
      <w:tr w:rsidR="00E41CF7" w:rsidRPr="00066CC5" w14:paraId="49FDEF70" w14:textId="77777777" w:rsidTr="00146D83">
        <w:trPr>
          <w:trHeight w:hRule="exact" w:val="227"/>
        </w:trPr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4D8D09" w14:textId="77777777" w:rsidR="00E41CF7" w:rsidRPr="00B674BF" w:rsidRDefault="00E41CF7" w:rsidP="00E41CF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Mackenzie, A.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287D44" w14:textId="77777777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86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A823B" w14:textId="77777777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694.17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42D3D2" w14:textId="073187C8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6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4F695" w14:textId="3C863D99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8.64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347D0F" w14:textId="669FD8BD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E747F" w14:textId="5402CF42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4.32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2B83A59" w14:textId="4BFA59CE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A35F3E" w14:textId="5A722DF3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00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89B17B" w14:textId="2E26D6FC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6A7B00" w14:textId="115D013F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00</w:t>
            </w:r>
          </w:p>
        </w:tc>
      </w:tr>
      <w:tr w:rsidR="00E41CF7" w:rsidRPr="00066CC5" w14:paraId="130A5F20" w14:textId="77777777" w:rsidTr="00146D83">
        <w:trPr>
          <w:trHeight w:hRule="exact" w:val="227"/>
        </w:trPr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77A79" w14:textId="77777777" w:rsidR="00E41CF7" w:rsidRPr="00B674BF" w:rsidRDefault="00E41CF7" w:rsidP="00E41CF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Higuchi, S.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E82452E" w14:textId="77777777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87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A4CBA8" w14:textId="77777777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714.00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25AC9F" w14:textId="4515ABE8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8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5C1945" w14:textId="5FFFD554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.95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4226CF" w14:textId="661FD5D5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4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D7BCA0" w14:textId="3A76FCC6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.47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66C0F67" w14:textId="0CB005CB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A97D4FD" w14:textId="06D6D103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37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D296F8" w14:textId="49170CC0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F6969E" w14:textId="04C1BFA6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00</w:t>
            </w:r>
          </w:p>
        </w:tc>
      </w:tr>
      <w:tr w:rsidR="00E41CF7" w:rsidRPr="00066CC5" w14:paraId="60A78F39" w14:textId="77777777" w:rsidTr="00146D83">
        <w:trPr>
          <w:trHeight w:hRule="exact" w:val="227"/>
        </w:trPr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F00DDE" w14:textId="77777777" w:rsidR="00E41CF7" w:rsidRPr="00B674BF" w:rsidRDefault="00E41CF7" w:rsidP="00E41CF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Lindberg, S.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750BCD1" w14:textId="77777777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88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8561F" w14:textId="77777777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9880.10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BCC5F2" w14:textId="51DF32AC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96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0290DC" w14:textId="15623D4A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.41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C0763" w14:textId="4EC363A5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88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4350A" w14:textId="01C0D9B6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.26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8E36C76" w14:textId="0C7B4EB6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7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7C4F509" w14:textId="6F196AFC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18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F93202" w14:textId="15619AF0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06B78" w14:textId="73C2D329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</w:tr>
      <w:tr w:rsidR="00E41CF7" w:rsidRPr="00066CC5" w14:paraId="782F4994" w14:textId="77777777" w:rsidTr="00146D83">
        <w:trPr>
          <w:trHeight w:hRule="exact" w:val="227"/>
        </w:trPr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E71A0" w14:textId="77777777" w:rsidR="00E41CF7" w:rsidRPr="00B674BF" w:rsidRDefault="00E41CF7" w:rsidP="00E41CF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Wells, J.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BC9BA86" w14:textId="77777777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90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0597BF" w14:textId="77777777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5275.86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9B57F9" w14:textId="6C0E71C2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8AC048" w14:textId="07AE4A3C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F2EF2" w14:textId="15BE55D6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4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8DADE" w14:textId="25353C93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.65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FB17880" w14:textId="67CAC889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6689818" w14:textId="5A2FAD50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FC981" w14:textId="38911D8C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022C35" w14:textId="2A1D3AE4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</w:tr>
      <w:tr w:rsidR="00E41CF7" w:rsidRPr="00066CC5" w14:paraId="3A2206D0" w14:textId="77777777" w:rsidTr="00146D83">
        <w:trPr>
          <w:trHeight w:hRule="exact" w:val="227"/>
        </w:trPr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6A388" w14:textId="77777777" w:rsidR="00E41CF7" w:rsidRPr="00B674BF" w:rsidRDefault="00E41CF7" w:rsidP="00E41CF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Bullock, K.D.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A5C807B" w14:textId="77777777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92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9D3FC" w14:textId="77777777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326.80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65A90" w14:textId="6046F36A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CD356F" w14:textId="7E887F42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87A51C" w14:textId="39563402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60F72" w14:textId="579D4E7A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00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71B4DF3" w14:textId="3413683B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D8A2C56" w14:textId="77ADF655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00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3968B" w14:textId="36721D61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4307EC" w14:textId="2446C901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00</w:t>
            </w:r>
          </w:p>
        </w:tc>
      </w:tr>
      <w:tr w:rsidR="00E41CF7" w:rsidRPr="00066CC5" w14:paraId="1981F88A" w14:textId="77777777" w:rsidTr="00146D83">
        <w:trPr>
          <w:trHeight w:hRule="exact" w:val="227"/>
        </w:trPr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C1D73" w14:textId="77777777" w:rsidR="00E41CF7" w:rsidRPr="00B674BF" w:rsidRDefault="00E41CF7" w:rsidP="00E41CF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Finney, J.W.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CB2A4FC" w14:textId="77777777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92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03A14" w14:textId="77777777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030.00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70E5A2" w14:textId="0DBE7BFE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2665EC" w14:textId="39177CD3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.94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0E20E" w14:textId="3FB522BC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D0C54" w14:textId="2B322747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81EB2CD" w14:textId="796A0064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CBE5CD4" w14:textId="313E671E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FC229C" w14:textId="1806018B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C87C3C" w14:textId="7BB2AC8E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</w:tr>
      <w:tr w:rsidR="00E41CF7" w:rsidRPr="00066CC5" w14:paraId="4263DDD5" w14:textId="77777777" w:rsidTr="00146D83">
        <w:trPr>
          <w:trHeight w:hRule="exact" w:val="227"/>
        </w:trPr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288F0A" w14:textId="77777777" w:rsidR="00E41CF7" w:rsidRPr="00B674BF" w:rsidRDefault="00E41CF7" w:rsidP="00E41CF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De Silva, H.J.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04425B" w14:textId="77777777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94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28116" w14:textId="77777777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819.67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F15B8" w14:textId="69A76B8A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80D676" w14:textId="59BB8C7D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.22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04390" w14:textId="08EDA084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1CBBDD" w14:textId="17B3D598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00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C5FCADF" w14:textId="0ABEBD9E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1F6D90F" w14:textId="23F330E6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00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F1B44A" w14:textId="14518146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9E82A7" w14:textId="441F61A2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00</w:t>
            </w:r>
          </w:p>
        </w:tc>
      </w:tr>
      <w:tr w:rsidR="00E41CF7" w:rsidRPr="00066CC5" w14:paraId="65F69CE1" w14:textId="77777777" w:rsidTr="00146D83">
        <w:trPr>
          <w:trHeight w:hRule="exact" w:val="227"/>
        </w:trPr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421C62" w14:textId="77777777" w:rsidR="00E41CF7" w:rsidRPr="00B674BF" w:rsidRDefault="00E41CF7" w:rsidP="00E41CF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Gerdner, A.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479392" w14:textId="77777777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97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53C2D" w14:textId="77777777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996.50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27904" w14:textId="00340605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97328" w14:textId="7A593725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3A42B" w14:textId="2598F761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DC8E8" w14:textId="40E1DA2C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C514A77" w14:textId="276B7CCB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5A29D83" w14:textId="37014510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15BBF" w14:textId="4D3C30E0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A967DB" w14:textId="42F8997B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</w:tr>
      <w:tr w:rsidR="00E41CF7" w:rsidRPr="00066CC5" w14:paraId="2D12D529" w14:textId="77777777" w:rsidTr="00146D83">
        <w:trPr>
          <w:trHeight w:hRule="exact" w:val="227"/>
        </w:trPr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D406D" w14:textId="77777777" w:rsidR="00E41CF7" w:rsidRPr="00B674BF" w:rsidRDefault="00E41CF7" w:rsidP="00E41CF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Chen, C. C.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8CD6385" w14:textId="77777777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01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FE1EC" w14:textId="77777777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268.00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AF733" w14:textId="5D8D03C9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6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A188C" w14:textId="264EBF2F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4.73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FC9577" w14:textId="182226D8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FED191" w14:textId="30A5F98D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5BA91A1" w14:textId="7F459BBA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1717AF8" w14:textId="026C5A13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00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875FBF" w14:textId="497B4782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1128E" w14:textId="7103B973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00</w:t>
            </w:r>
          </w:p>
        </w:tc>
      </w:tr>
      <w:tr w:rsidR="00E41CF7" w:rsidRPr="00066CC5" w14:paraId="2E77D7FA" w14:textId="77777777" w:rsidTr="00146D83">
        <w:trPr>
          <w:trHeight w:hRule="exact" w:val="227"/>
        </w:trPr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884403" w14:textId="77777777" w:rsidR="00E41CF7" w:rsidRPr="00B674BF" w:rsidRDefault="00E41CF7" w:rsidP="00E41CF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Johnson, I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4A5F0D1" w14:textId="77777777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01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1477F1" w14:textId="77777777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300.00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4A0F53" w14:textId="709FCAE6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3AB486" w14:textId="20E66D9B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C5C8F" w14:textId="1409B057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E7B8BD" w14:textId="7861AC08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CA6D585" w14:textId="7C445BD9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75A2542" w14:textId="29FF114B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543BEF" w14:textId="7951A81B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BE2F8" w14:textId="5B64DAAA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</w:tr>
      <w:tr w:rsidR="00E41CF7" w:rsidRPr="00066CC5" w14:paraId="7DB2FBD6" w14:textId="77777777" w:rsidTr="00146D83">
        <w:trPr>
          <w:trHeight w:hRule="exact" w:val="227"/>
        </w:trPr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564FE" w14:textId="77777777" w:rsidR="00E41CF7" w:rsidRPr="00B674BF" w:rsidRDefault="00E41CF7" w:rsidP="00E41CF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Noda, T.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2202F93" w14:textId="77777777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01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CE094C" w14:textId="77777777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386.80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477BDA" w14:textId="071E1DC4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8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6752D5" w14:textId="2B042C96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7.54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E179F1" w14:textId="61525F45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FCDBE" w14:textId="7F7FF1F5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B54DEE5" w14:textId="3BDDA084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1F7CE1B" w14:textId="4F2AED9D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AAD69E" w14:textId="0C5AA0A4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F8726C" w14:textId="7E8D51AC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</w:tr>
      <w:tr w:rsidR="00E41CF7" w:rsidRPr="00066CC5" w14:paraId="663F7C42" w14:textId="77777777" w:rsidTr="00146D83">
        <w:trPr>
          <w:trHeight w:hRule="exact" w:val="227"/>
        </w:trPr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744C68" w14:textId="77777777" w:rsidR="00E41CF7" w:rsidRPr="00B674BF" w:rsidRDefault="00E41CF7" w:rsidP="00E41CF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Masudomi, I.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A421CD" w14:textId="77777777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04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B17E28" w14:textId="77777777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877.50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17F5A" w14:textId="5A7C9772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BF69BA" w14:textId="16DD8FDE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47C9BB" w14:textId="040348FA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2D783" w14:textId="36801F5B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8E2887D" w14:textId="628F84CC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59B23B0" w14:textId="41462491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B4EF94" w14:textId="7DBBDCB5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57D609" w14:textId="7AC08DF4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</w:tr>
      <w:tr w:rsidR="00E41CF7" w:rsidRPr="00066CC5" w14:paraId="6707491F" w14:textId="77777777" w:rsidTr="00146D83">
        <w:trPr>
          <w:trHeight w:hRule="exact" w:val="227"/>
        </w:trPr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8ED2CF" w14:textId="77777777" w:rsidR="00E41CF7" w:rsidRPr="00B674BF" w:rsidRDefault="00E41CF7" w:rsidP="00E41CF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Costello, R. M.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E3A1913" w14:textId="77777777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06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0F1DB" w14:textId="77777777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7842.00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AB0D16" w14:textId="15B63FB2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01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21FD7A" w14:textId="6C991276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2.88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060E29" w14:textId="33C2C617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59F065" w14:textId="0127B299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96820B2" w14:textId="42875223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ABB0384" w14:textId="6F6D9184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8290EF" w14:textId="64774900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FEDA39" w14:textId="424D3C40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</w:tr>
      <w:tr w:rsidR="00E41CF7" w:rsidRPr="00066CC5" w14:paraId="385FD29D" w14:textId="77777777" w:rsidTr="00146D83">
        <w:trPr>
          <w:trHeight w:hRule="exact" w:val="227"/>
        </w:trPr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D12B7" w14:textId="77777777" w:rsidR="00E41CF7" w:rsidRPr="00B674BF" w:rsidRDefault="00E41CF7" w:rsidP="00E41CF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Saitz, R.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813B1E6" w14:textId="77777777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07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9C9FF8" w14:textId="77777777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728.00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1B7A6" w14:textId="1D975C6B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DF2AE2" w14:textId="5BA51CEB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58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CCFD5" w14:textId="5F934D6E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3DECE8" w14:textId="0F16E772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.16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EB6418C" w14:textId="7DEBC454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0FD535B" w14:textId="6A1E3FDD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58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38614" w14:textId="7832A5A0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B73B3" w14:textId="52782FDA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</w:tr>
      <w:tr w:rsidR="00E41CF7" w:rsidRPr="00066CC5" w14:paraId="428FCAB8" w14:textId="77777777" w:rsidTr="00146D83">
        <w:trPr>
          <w:trHeight w:hRule="exact" w:val="227"/>
        </w:trPr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F942C" w14:textId="77777777" w:rsidR="00E41CF7" w:rsidRPr="00B674BF" w:rsidRDefault="00E41CF7" w:rsidP="00E41CF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Blonigen, D.M.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9842C3C" w14:textId="77777777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11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1C1E1" w14:textId="77777777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8264.00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97A48A" w14:textId="497676A8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006C4" w14:textId="48C3FF0A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075BB" w14:textId="26302573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14952" w14:textId="0D4898D8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5B6A615" w14:textId="17F1CA3D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B0E3E8F" w14:textId="34E3D4CB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82C001" w14:textId="4B00825D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0CA7DB" w14:textId="30AB3090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</w:tr>
      <w:tr w:rsidR="00E41CF7" w:rsidRPr="00066CC5" w14:paraId="669E4BBA" w14:textId="77777777" w:rsidTr="00146D83">
        <w:trPr>
          <w:trHeight w:hRule="exact" w:val="227"/>
        </w:trPr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0BA4E" w14:textId="77777777" w:rsidR="00E41CF7" w:rsidRPr="00B674BF" w:rsidRDefault="00E41CF7" w:rsidP="00E41CF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Saieva, C.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6D8046D" w14:textId="77777777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12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2E8503" w14:textId="77777777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1855.00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B1C5DE" w14:textId="7ADB5A2F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0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00A033" w14:textId="7645FA36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9.15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EBA77" w14:textId="20ABC47D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3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143D53" w14:textId="54281CFF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59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48167AE" w14:textId="25BFDFC9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0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3733F79" w14:textId="05EBC3B8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46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E6D0" w14:textId="267F1576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19BF2" w14:textId="320035B9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</w:tr>
      <w:tr w:rsidR="00E41CF7" w:rsidRPr="00066CC5" w14:paraId="0C84C247" w14:textId="77777777" w:rsidTr="00146D83">
        <w:trPr>
          <w:trHeight w:hRule="exact" w:val="227"/>
        </w:trPr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1CBFEDA" w14:textId="77777777" w:rsidR="00E41CF7" w:rsidRPr="00B674BF" w:rsidRDefault="00E41CF7" w:rsidP="00E41CF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Sanvisens, A.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9FCDAB1" w14:textId="77777777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14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45EAEEA" w14:textId="77777777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4334.00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F690F16" w14:textId="72D1A310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C74B527" w14:textId="40D93E4A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456842B" w14:textId="0D3D46A1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1927C9" w14:textId="48EE0694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E180C69" w14:textId="1FC2B4CC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A0C913" w14:textId="64FE8192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24EA8D4" w14:textId="11190627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7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AFBF6E" w14:textId="10BD4A72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.92</w:t>
            </w:r>
          </w:p>
        </w:tc>
      </w:tr>
      <w:tr w:rsidR="00E41CF7" w:rsidRPr="00066CC5" w14:paraId="2363F77D" w14:textId="77777777" w:rsidTr="00146D83">
        <w:trPr>
          <w:trHeight w:hRule="exact" w:val="227"/>
        </w:trPr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C1DE5B9" w14:textId="77777777" w:rsidR="00E41CF7" w:rsidRPr="00B674BF" w:rsidRDefault="00E41CF7" w:rsidP="00E41CF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Fuster, D.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202D270" w14:textId="20488D39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15</w:t>
            </w:r>
            <w:r w:rsidR="00F06C89" w:rsidRPr="00F06C89">
              <w:rPr>
                <w:rFonts w:ascii="Verdana" w:eastAsia="Times New Roman" w:hAnsi="Verdana" w:cs="Times New Roman"/>
                <w:color w:val="000000"/>
                <w:sz w:val="16"/>
                <w:szCs w:val="16"/>
                <w:vertAlign w:val="superscript"/>
                <w:lang w:eastAsia="en-GB"/>
              </w:rPr>
              <w:t xml:space="preserve"> a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4FB933" w14:textId="77777777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345.00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80C14F" w14:textId="7BD1F469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5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84ADC5" w14:textId="7B3021F1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6.40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50B2FA5" w14:textId="247966D4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2F6E96" w14:textId="73CFF4C3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B23952" w14:textId="3B26D022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F4DEDE9" w14:textId="602D2A66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ACC56F" w14:textId="54C5C186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6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E1EF93B" w14:textId="68B0CD87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.56</w:t>
            </w:r>
          </w:p>
        </w:tc>
      </w:tr>
      <w:tr w:rsidR="00E41CF7" w:rsidRPr="00066CC5" w14:paraId="156DDABF" w14:textId="77777777" w:rsidTr="00146D83">
        <w:trPr>
          <w:trHeight w:hRule="exact" w:val="227"/>
        </w:trPr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D1A2BD5" w14:textId="77777777" w:rsidR="00E41CF7" w:rsidRDefault="00E41CF7" w:rsidP="00E41CF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Fuster, D.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1077C7" w14:textId="77777777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15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2CFC844" w14:textId="77777777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3861.00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8428A4F" w14:textId="0F20A893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5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C0C346" w14:textId="74759380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6.48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D101C22" w14:textId="263C3AE2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E143E0A" w14:textId="29137AE5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99CB883" w14:textId="1DD0A88E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C5F39E0" w14:textId="4E62D009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C3C40BC" w14:textId="3B89087B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8C3786" w14:textId="7A2667F0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</w:tr>
      <w:tr w:rsidR="00E41CF7" w:rsidRPr="00066CC5" w14:paraId="755A7B28" w14:textId="77777777" w:rsidTr="00146D83">
        <w:trPr>
          <w:trHeight w:hRule="exact" w:val="227"/>
        </w:trPr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26D9952" w14:textId="77777777" w:rsidR="00E41CF7" w:rsidRDefault="00E41CF7" w:rsidP="00E41CF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Guitart, A.M.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19FA0A7" w14:textId="77777777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15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3E2F38B" w14:textId="77777777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41536.30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4A60346" w14:textId="597142B7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FD85DDC" w14:textId="0A7D27AD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A959B10" w14:textId="721D7C39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86A7BFE" w14:textId="03D5958E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23AE8B" w14:textId="5CCFB554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BEBDA4B" w14:textId="015A0BEF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225A3F" w14:textId="6FDC9EBA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AECE50D" w14:textId="1F85DF7E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</w:tr>
      <w:tr w:rsidR="00E41CF7" w:rsidRPr="00066CC5" w14:paraId="6D72874A" w14:textId="77777777" w:rsidTr="00146D83">
        <w:trPr>
          <w:trHeight w:hRule="exact" w:val="227"/>
        </w:trPr>
        <w:tc>
          <w:tcPr>
            <w:tcW w:w="6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B339FF3" w14:textId="77777777" w:rsidR="00E41CF7" w:rsidRDefault="00E41CF7" w:rsidP="00E41CF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Morandi, G.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68C05C4" w14:textId="77777777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2016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4C61DE5" w14:textId="77777777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066CC5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9160.99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F75D765" w14:textId="1D35D7DF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140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6D52B9D" w14:textId="6E07230B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7.31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AF6EB7F" w14:textId="5CED33C7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DB52939" w14:textId="757F1D29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9FB517C" w14:textId="04386CBA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4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97203D2" w14:textId="0BB7E4C0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0.21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6098034" w14:textId="32936A19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58840D4" w14:textId="0746473B" w:rsidR="00E41CF7" w:rsidRPr="00B674BF" w:rsidRDefault="00E41CF7" w:rsidP="00E41CF7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</w:pPr>
            <w:r w:rsidRPr="00E41CF7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</w:tr>
    </w:tbl>
    <w:p w14:paraId="3FD204E6" w14:textId="77777777" w:rsidR="00146D83" w:rsidRDefault="00146D83" w:rsidP="00146D83">
      <w:pPr>
        <w:spacing w:after="0" w:line="240" w:lineRule="auto"/>
        <w:rPr>
          <w:rFonts w:ascii="Verdana" w:eastAsia="Times New Roman" w:hAnsi="Verdana" w:cs="Times New Roman"/>
          <w:color w:val="000000"/>
          <w:sz w:val="16"/>
          <w:szCs w:val="16"/>
          <w:lang w:eastAsia="en-GB"/>
        </w:rPr>
      </w:pPr>
    </w:p>
    <w:p w14:paraId="7712B85A" w14:textId="77777777" w:rsidR="00146D83" w:rsidRPr="00146D83" w:rsidRDefault="00146D83" w:rsidP="00146D83">
      <w:pPr>
        <w:spacing w:after="0" w:line="240" w:lineRule="auto"/>
        <w:rPr>
          <w:rFonts w:ascii="Verdana" w:eastAsia="Times New Roman" w:hAnsi="Verdana" w:cs="Times New Roman"/>
          <w:color w:val="000000"/>
          <w:sz w:val="16"/>
          <w:szCs w:val="16"/>
          <w:lang w:eastAsia="en-GB"/>
        </w:rPr>
      </w:pPr>
      <w:r w:rsidRPr="00146D83">
        <w:rPr>
          <w:rFonts w:ascii="Verdana" w:eastAsia="Times New Roman" w:hAnsi="Verdana" w:cs="Times New Roman"/>
          <w:color w:val="000000"/>
          <w:sz w:val="16"/>
          <w:szCs w:val="16"/>
          <w:lang w:eastAsia="en-GB"/>
        </w:rPr>
        <w:t xml:space="preserve">Key: </w:t>
      </w:r>
    </w:p>
    <w:p w14:paraId="24375BDE" w14:textId="77777777" w:rsidR="00146D83" w:rsidRPr="00146D83" w:rsidRDefault="00146D83" w:rsidP="00146D83">
      <w:pPr>
        <w:spacing w:after="0" w:line="240" w:lineRule="auto"/>
        <w:rPr>
          <w:rFonts w:ascii="Verdana" w:eastAsia="Times New Roman" w:hAnsi="Verdana" w:cs="Times New Roman"/>
          <w:color w:val="000000"/>
          <w:sz w:val="16"/>
          <w:szCs w:val="16"/>
          <w:lang w:eastAsia="en-GB"/>
        </w:rPr>
      </w:pPr>
      <w:r w:rsidRPr="00146D83">
        <w:rPr>
          <w:rFonts w:ascii="Verdana" w:eastAsia="Times New Roman" w:hAnsi="Verdana" w:cs="Times New Roman"/>
          <w:color w:val="000000"/>
          <w:sz w:val="16"/>
          <w:szCs w:val="16"/>
          <w:lang w:eastAsia="en-GB"/>
        </w:rPr>
        <w:t xml:space="preserve"> </w:t>
      </w:r>
    </w:p>
    <w:p w14:paraId="7ACC2132" w14:textId="77777777" w:rsidR="00146D83" w:rsidRPr="00146D83" w:rsidRDefault="00146D83" w:rsidP="00146D83">
      <w:pPr>
        <w:spacing w:after="0" w:line="240" w:lineRule="auto"/>
        <w:rPr>
          <w:rFonts w:ascii="Verdana" w:eastAsia="Times New Roman" w:hAnsi="Verdana" w:cs="Times New Roman"/>
          <w:color w:val="000000"/>
          <w:sz w:val="16"/>
          <w:szCs w:val="16"/>
          <w:lang w:eastAsia="en-GB"/>
        </w:rPr>
      </w:pPr>
      <w:r w:rsidRPr="00146D83">
        <w:rPr>
          <w:rFonts w:ascii="Verdana" w:eastAsia="Times New Roman" w:hAnsi="Verdana" w:cs="Times New Roman"/>
          <w:color w:val="000000"/>
          <w:sz w:val="16"/>
          <w:szCs w:val="16"/>
          <w:vertAlign w:val="superscript"/>
          <w:lang w:eastAsia="en-GB"/>
        </w:rPr>
        <w:t>a</w:t>
      </w:r>
      <w:r w:rsidRPr="00146D83">
        <w:rPr>
          <w:rFonts w:ascii="Verdana" w:eastAsia="Times New Roman" w:hAnsi="Verdana" w:cs="Times New Roman"/>
          <w:color w:val="000000"/>
          <w:sz w:val="16"/>
          <w:szCs w:val="16"/>
          <w:lang w:eastAsia="en-GB"/>
        </w:rPr>
        <w:t>: Fuster, D. et al. “Impact of Hepatitis C Virus Infection on the Risk of Death of Alcohol-Dependent Patients.” Journal of Viral Hepatitis 22.1 (2014): 18–24. Journal of Viral Hepatitis.</w:t>
      </w:r>
    </w:p>
    <w:p w14:paraId="04227B4C" w14:textId="77777777" w:rsidR="00146D83" w:rsidRPr="00146D83" w:rsidRDefault="00146D83" w:rsidP="00146D83">
      <w:pPr>
        <w:spacing w:after="0" w:line="240" w:lineRule="auto"/>
        <w:rPr>
          <w:rFonts w:ascii="Verdana" w:eastAsia="Times New Roman" w:hAnsi="Verdana" w:cs="Times New Roman"/>
          <w:color w:val="000000"/>
          <w:sz w:val="16"/>
          <w:szCs w:val="16"/>
          <w:lang w:eastAsia="en-GB"/>
        </w:rPr>
      </w:pPr>
      <w:r w:rsidRPr="00146D83">
        <w:rPr>
          <w:rFonts w:ascii="Verdana" w:eastAsia="Times New Roman" w:hAnsi="Verdana" w:cs="Times New Roman"/>
          <w:color w:val="000000"/>
          <w:sz w:val="16"/>
          <w:szCs w:val="16"/>
          <w:lang w:eastAsia="en-GB"/>
        </w:rPr>
        <w:t xml:space="preserve"> - : no information available</w:t>
      </w:r>
    </w:p>
    <w:p w14:paraId="71783CA8" w14:textId="1B8070CA" w:rsidR="001C2DE4" w:rsidRDefault="001C2DE4" w:rsidP="00146D83">
      <w:pPr>
        <w:spacing w:before="240" w:after="0" w:line="240" w:lineRule="auto"/>
      </w:pPr>
    </w:p>
    <w:sectPr w:rsidR="001C2DE4" w:rsidSect="00704D02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756D73D" w14:textId="77777777" w:rsidR="00846EDE" w:rsidRDefault="00846EDE" w:rsidP="001B10FF">
      <w:pPr>
        <w:spacing w:after="0" w:line="240" w:lineRule="auto"/>
      </w:pPr>
      <w:r>
        <w:separator/>
      </w:r>
    </w:p>
  </w:endnote>
  <w:endnote w:type="continuationSeparator" w:id="0">
    <w:p w14:paraId="3756D73E" w14:textId="77777777" w:rsidR="00846EDE" w:rsidRDefault="00846EDE" w:rsidP="001B10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74309900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756D73F" w14:textId="282EEBD9" w:rsidR="00846EDE" w:rsidRDefault="00846EDE">
        <w:pPr>
          <w:pStyle w:val="Footer"/>
          <w:jc w:val="right"/>
        </w:pPr>
        <w:r>
          <w:fldChar w:fldCharType="begin"/>
        </w:r>
        <w:r w:rsidRPr="009C1028">
          <w:instrText xml:space="preserve"> PAGE   \* MERGEFORMAT </w:instrText>
        </w:r>
        <w:r>
          <w:fldChar w:fldCharType="separate"/>
        </w:r>
        <w:r w:rsidR="00E072C4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3756D740" w14:textId="77777777" w:rsidR="00846EDE" w:rsidRDefault="00846ED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56282307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756D741" w14:textId="7EB753CB" w:rsidR="00846EDE" w:rsidRDefault="00846EDE">
        <w:pPr>
          <w:pStyle w:val="Footer"/>
          <w:jc w:val="right"/>
        </w:pPr>
        <w:r>
          <w:fldChar w:fldCharType="begin"/>
        </w:r>
        <w:r w:rsidRPr="009C1028">
          <w:instrText xml:space="preserve"> PAGE   \* MERGEFORMAT </w:instrText>
        </w:r>
        <w:r>
          <w:fldChar w:fldCharType="separate"/>
        </w:r>
        <w:r w:rsidR="00E072C4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756D742" w14:textId="77777777" w:rsidR="00846EDE" w:rsidRDefault="00846E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756D73B" w14:textId="77777777" w:rsidR="00846EDE" w:rsidRDefault="00846EDE" w:rsidP="001B10FF">
      <w:pPr>
        <w:spacing w:after="0" w:line="240" w:lineRule="auto"/>
      </w:pPr>
      <w:r>
        <w:separator/>
      </w:r>
    </w:p>
  </w:footnote>
  <w:footnote w:type="continuationSeparator" w:id="0">
    <w:p w14:paraId="3756D73C" w14:textId="77777777" w:rsidR="00846EDE" w:rsidRDefault="00846EDE" w:rsidP="001B10FF">
      <w:pPr>
        <w:spacing w:after="0" w:line="240" w:lineRule="auto"/>
      </w:pPr>
      <w:r>
        <w:continuationSeparator/>
      </w:r>
    </w:p>
  </w:footnote>
  <w:footnote w:id="1">
    <w:p w14:paraId="3756D743" w14:textId="77777777" w:rsidR="00846EDE" w:rsidRDefault="00846EDE" w:rsidP="00177C5E">
      <w:pPr>
        <w:pStyle w:val="FootnoteText"/>
      </w:pPr>
      <w:r w:rsidRPr="00C02A58">
        <w:rPr>
          <w:rStyle w:val="FootnoteReference"/>
        </w:rPr>
        <w:footnoteRef/>
      </w:r>
      <w:r>
        <w:t xml:space="preserve"> Adapted from </w:t>
      </w:r>
      <w:r>
        <w:rPr>
          <w:rStyle w:val="HTMLCite"/>
        </w:rPr>
        <w:t>Moher D, Liberati A, Tetzlaff J, Altman DG, The PRISMA Group: Preferred reporting items for systematic reviews and meta-analyses: the PRISMA statement. PLoS Med. 2009, 6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0759B6"/>
    <w:multiLevelType w:val="hybridMultilevel"/>
    <w:tmpl w:val="397CC5F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0276A1"/>
    <w:multiLevelType w:val="hybridMultilevel"/>
    <w:tmpl w:val="9D58D93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875E2B"/>
    <w:multiLevelType w:val="hybridMultilevel"/>
    <w:tmpl w:val="F69C7D32"/>
    <w:lvl w:ilvl="0" w:tplc="38E29B9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095F6A"/>
    <w:multiLevelType w:val="hybridMultilevel"/>
    <w:tmpl w:val="0D48060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327BD6"/>
    <w:multiLevelType w:val="hybridMultilevel"/>
    <w:tmpl w:val="2CEE13B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803DB9"/>
    <w:multiLevelType w:val="hybridMultilevel"/>
    <w:tmpl w:val="60AAE24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982501E"/>
    <w:multiLevelType w:val="hybridMultilevel"/>
    <w:tmpl w:val="9D58C61E"/>
    <w:lvl w:ilvl="0" w:tplc="CED68C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3E6066"/>
    <w:multiLevelType w:val="hybridMultilevel"/>
    <w:tmpl w:val="153AB87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0AA2EEC"/>
    <w:multiLevelType w:val="hybridMultilevel"/>
    <w:tmpl w:val="E82C5DB8"/>
    <w:lvl w:ilvl="0" w:tplc="98D48BE8">
      <w:start w:val="1"/>
      <w:numFmt w:val="decimal"/>
      <w:lvlText w:val="%1."/>
      <w:lvlJc w:val="left"/>
      <w:pPr>
        <w:ind w:left="1005" w:hanging="64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A790360"/>
    <w:multiLevelType w:val="hybridMultilevel"/>
    <w:tmpl w:val="1D72EB7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12910AF"/>
    <w:multiLevelType w:val="hybridMultilevel"/>
    <w:tmpl w:val="5E00C19A"/>
    <w:lvl w:ilvl="0" w:tplc="D29E95C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7"/>
  </w:num>
  <w:num w:numId="3">
    <w:abstractNumId w:val="3"/>
  </w:num>
  <w:num w:numId="4">
    <w:abstractNumId w:val="9"/>
  </w:num>
  <w:num w:numId="5">
    <w:abstractNumId w:val="5"/>
  </w:num>
  <w:num w:numId="6">
    <w:abstractNumId w:val="1"/>
  </w:num>
  <w:num w:numId="7">
    <w:abstractNumId w:val="6"/>
  </w:num>
  <w:num w:numId="8">
    <w:abstractNumId w:val="8"/>
  </w:num>
  <w:num w:numId="9">
    <w:abstractNumId w:val="10"/>
  </w:num>
  <w:num w:numId="10">
    <w:abstractNumId w:val="2"/>
  </w:num>
  <w:num w:numId="11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2MDc3MTM2MzG2MDBU0lEKTi0uzszPAykwNKoFAF/jFLYtAAAA"/>
  </w:docVars>
  <w:rsids>
    <w:rsidRoot w:val="001B10FF"/>
    <w:rsid w:val="0000393E"/>
    <w:rsid w:val="00015DC9"/>
    <w:rsid w:val="00022BD2"/>
    <w:rsid w:val="00027B21"/>
    <w:rsid w:val="00030D3F"/>
    <w:rsid w:val="00036C72"/>
    <w:rsid w:val="000448B3"/>
    <w:rsid w:val="00046DA9"/>
    <w:rsid w:val="00050C3A"/>
    <w:rsid w:val="00055527"/>
    <w:rsid w:val="000600A1"/>
    <w:rsid w:val="00061E4A"/>
    <w:rsid w:val="00066CC5"/>
    <w:rsid w:val="00083621"/>
    <w:rsid w:val="00097E01"/>
    <w:rsid w:val="000A1CEB"/>
    <w:rsid w:val="000A35C6"/>
    <w:rsid w:val="000A3E37"/>
    <w:rsid w:val="000C33C9"/>
    <w:rsid w:val="000F2494"/>
    <w:rsid w:val="000F2DC4"/>
    <w:rsid w:val="001035C0"/>
    <w:rsid w:val="00125620"/>
    <w:rsid w:val="00140D9B"/>
    <w:rsid w:val="00146D83"/>
    <w:rsid w:val="00152591"/>
    <w:rsid w:val="00161C93"/>
    <w:rsid w:val="001676AB"/>
    <w:rsid w:val="00177C5E"/>
    <w:rsid w:val="00197709"/>
    <w:rsid w:val="001A6444"/>
    <w:rsid w:val="001B10FF"/>
    <w:rsid w:val="001B3B48"/>
    <w:rsid w:val="001B4D80"/>
    <w:rsid w:val="001C2DE4"/>
    <w:rsid w:val="001C52E7"/>
    <w:rsid w:val="001D23B5"/>
    <w:rsid w:val="001D7B7A"/>
    <w:rsid w:val="001E4301"/>
    <w:rsid w:val="001F56D9"/>
    <w:rsid w:val="001F58D1"/>
    <w:rsid w:val="00203E47"/>
    <w:rsid w:val="00205A81"/>
    <w:rsid w:val="00207046"/>
    <w:rsid w:val="00233443"/>
    <w:rsid w:val="00235816"/>
    <w:rsid w:val="00235C49"/>
    <w:rsid w:val="00241DDA"/>
    <w:rsid w:val="00244539"/>
    <w:rsid w:val="00253988"/>
    <w:rsid w:val="00266CD8"/>
    <w:rsid w:val="002713ED"/>
    <w:rsid w:val="00274139"/>
    <w:rsid w:val="00275457"/>
    <w:rsid w:val="00296D40"/>
    <w:rsid w:val="002A39BC"/>
    <w:rsid w:val="002A3A90"/>
    <w:rsid w:val="002B0545"/>
    <w:rsid w:val="002B7A1F"/>
    <w:rsid w:val="002C16CA"/>
    <w:rsid w:val="002D2142"/>
    <w:rsid w:val="002E1FCA"/>
    <w:rsid w:val="002E7F53"/>
    <w:rsid w:val="002F2C6A"/>
    <w:rsid w:val="002F3215"/>
    <w:rsid w:val="002F4BDC"/>
    <w:rsid w:val="002F7468"/>
    <w:rsid w:val="002F775E"/>
    <w:rsid w:val="003227F3"/>
    <w:rsid w:val="00335EF3"/>
    <w:rsid w:val="00354ADA"/>
    <w:rsid w:val="00362E12"/>
    <w:rsid w:val="003638DA"/>
    <w:rsid w:val="003746CD"/>
    <w:rsid w:val="00385A13"/>
    <w:rsid w:val="003937DC"/>
    <w:rsid w:val="00397E17"/>
    <w:rsid w:val="003A2085"/>
    <w:rsid w:val="003A71B3"/>
    <w:rsid w:val="003B0FCC"/>
    <w:rsid w:val="003B7ED0"/>
    <w:rsid w:val="003E146E"/>
    <w:rsid w:val="003E2388"/>
    <w:rsid w:val="00417CB9"/>
    <w:rsid w:val="0043579B"/>
    <w:rsid w:val="00437686"/>
    <w:rsid w:val="00441D1E"/>
    <w:rsid w:val="00455ABA"/>
    <w:rsid w:val="00464813"/>
    <w:rsid w:val="004728C9"/>
    <w:rsid w:val="00485CD8"/>
    <w:rsid w:val="004D7C9A"/>
    <w:rsid w:val="004E703E"/>
    <w:rsid w:val="004F0D2B"/>
    <w:rsid w:val="00512FE5"/>
    <w:rsid w:val="00522D52"/>
    <w:rsid w:val="005433E5"/>
    <w:rsid w:val="00547CC0"/>
    <w:rsid w:val="00560C1A"/>
    <w:rsid w:val="00587D48"/>
    <w:rsid w:val="0059341F"/>
    <w:rsid w:val="005B40BE"/>
    <w:rsid w:val="005C02AE"/>
    <w:rsid w:val="005C54FC"/>
    <w:rsid w:val="005D6662"/>
    <w:rsid w:val="005E0E6A"/>
    <w:rsid w:val="005E1F25"/>
    <w:rsid w:val="00604069"/>
    <w:rsid w:val="00604B68"/>
    <w:rsid w:val="00606A78"/>
    <w:rsid w:val="00606F97"/>
    <w:rsid w:val="00622F29"/>
    <w:rsid w:val="0062748C"/>
    <w:rsid w:val="00650258"/>
    <w:rsid w:val="00650C38"/>
    <w:rsid w:val="00660CB7"/>
    <w:rsid w:val="006677E1"/>
    <w:rsid w:val="006A3968"/>
    <w:rsid w:val="006B763F"/>
    <w:rsid w:val="006D65FA"/>
    <w:rsid w:val="006F38E0"/>
    <w:rsid w:val="006F6AB6"/>
    <w:rsid w:val="00703768"/>
    <w:rsid w:val="00704D02"/>
    <w:rsid w:val="00724A77"/>
    <w:rsid w:val="00742CEA"/>
    <w:rsid w:val="00743F5F"/>
    <w:rsid w:val="00746859"/>
    <w:rsid w:val="00750E80"/>
    <w:rsid w:val="00757101"/>
    <w:rsid w:val="0076430C"/>
    <w:rsid w:val="0077284A"/>
    <w:rsid w:val="0078453A"/>
    <w:rsid w:val="00797089"/>
    <w:rsid w:val="007A614B"/>
    <w:rsid w:val="007A7285"/>
    <w:rsid w:val="007D39D6"/>
    <w:rsid w:val="007F3BBB"/>
    <w:rsid w:val="00814831"/>
    <w:rsid w:val="00832B6D"/>
    <w:rsid w:val="00837CEE"/>
    <w:rsid w:val="00842132"/>
    <w:rsid w:val="00845C49"/>
    <w:rsid w:val="00846EDE"/>
    <w:rsid w:val="0085566E"/>
    <w:rsid w:val="00860A12"/>
    <w:rsid w:val="008723EE"/>
    <w:rsid w:val="008829BF"/>
    <w:rsid w:val="00886AEE"/>
    <w:rsid w:val="00887311"/>
    <w:rsid w:val="008B154C"/>
    <w:rsid w:val="008B6D4D"/>
    <w:rsid w:val="008D4EFF"/>
    <w:rsid w:val="008D66F0"/>
    <w:rsid w:val="008F3054"/>
    <w:rsid w:val="008F53E7"/>
    <w:rsid w:val="00903ACC"/>
    <w:rsid w:val="00906BEA"/>
    <w:rsid w:val="0091704B"/>
    <w:rsid w:val="00921F70"/>
    <w:rsid w:val="00933C0F"/>
    <w:rsid w:val="00951883"/>
    <w:rsid w:val="009575E9"/>
    <w:rsid w:val="00962950"/>
    <w:rsid w:val="009654AA"/>
    <w:rsid w:val="009712E2"/>
    <w:rsid w:val="00973F33"/>
    <w:rsid w:val="00981925"/>
    <w:rsid w:val="00990C51"/>
    <w:rsid w:val="00990FCA"/>
    <w:rsid w:val="0099524C"/>
    <w:rsid w:val="009B3CC1"/>
    <w:rsid w:val="009B7B5E"/>
    <w:rsid w:val="009D0094"/>
    <w:rsid w:val="009E1947"/>
    <w:rsid w:val="009F0FB5"/>
    <w:rsid w:val="009F5C7E"/>
    <w:rsid w:val="00A2274A"/>
    <w:rsid w:val="00A30A56"/>
    <w:rsid w:val="00A36B1E"/>
    <w:rsid w:val="00A473DC"/>
    <w:rsid w:val="00A572D4"/>
    <w:rsid w:val="00A725A4"/>
    <w:rsid w:val="00A90D3C"/>
    <w:rsid w:val="00AA0967"/>
    <w:rsid w:val="00AD13F7"/>
    <w:rsid w:val="00B06ADE"/>
    <w:rsid w:val="00B152CC"/>
    <w:rsid w:val="00B16886"/>
    <w:rsid w:val="00B27C23"/>
    <w:rsid w:val="00B35E5F"/>
    <w:rsid w:val="00B4131E"/>
    <w:rsid w:val="00B474C4"/>
    <w:rsid w:val="00B54B27"/>
    <w:rsid w:val="00B5516B"/>
    <w:rsid w:val="00B674BF"/>
    <w:rsid w:val="00B73274"/>
    <w:rsid w:val="00B82A15"/>
    <w:rsid w:val="00B83170"/>
    <w:rsid w:val="00B94C46"/>
    <w:rsid w:val="00BA409C"/>
    <w:rsid w:val="00BA5E39"/>
    <w:rsid w:val="00BC6D18"/>
    <w:rsid w:val="00BC6D97"/>
    <w:rsid w:val="00BD570C"/>
    <w:rsid w:val="00BE19E9"/>
    <w:rsid w:val="00BF1BAF"/>
    <w:rsid w:val="00BF240F"/>
    <w:rsid w:val="00BF69FD"/>
    <w:rsid w:val="00C02A58"/>
    <w:rsid w:val="00C0772E"/>
    <w:rsid w:val="00C30FFB"/>
    <w:rsid w:val="00C44174"/>
    <w:rsid w:val="00C52277"/>
    <w:rsid w:val="00C835CF"/>
    <w:rsid w:val="00C86C5B"/>
    <w:rsid w:val="00C95EBC"/>
    <w:rsid w:val="00CA4AF4"/>
    <w:rsid w:val="00CC1947"/>
    <w:rsid w:val="00CC1D54"/>
    <w:rsid w:val="00D06D9E"/>
    <w:rsid w:val="00D166CE"/>
    <w:rsid w:val="00D447D5"/>
    <w:rsid w:val="00D506E7"/>
    <w:rsid w:val="00D722A2"/>
    <w:rsid w:val="00D813A1"/>
    <w:rsid w:val="00DA182A"/>
    <w:rsid w:val="00DB7721"/>
    <w:rsid w:val="00DC0EA0"/>
    <w:rsid w:val="00DE1015"/>
    <w:rsid w:val="00DF3A31"/>
    <w:rsid w:val="00E00C8A"/>
    <w:rsid w:val="00E00DD7"/>
    <w:rsid w:val="00E072C4"/>
    <w:rsid w:val="00E15FA5"/>
    <w:rsid w:val="00E36640"/>
    <w:rsid w:val="00E41CF7"/>
    <w:rsid w:val="00E474E9"/>
    <w:rsid w:val="00E47ADD"/>
    <w:rsid w:val="00E54B1E"/>
    <w:rsid w:val="00E763E5"/>
    <w:rsid w:val="00EB0E1C"/>
    <w:rsid w:val="00EC66A4"/>
    <w:rsid w:val="00EC7C13"/>
    <w:rsid w:val="00EE0C6E"/>
    <w:rsid w:val="00F06C89"/>
    <w:rsid w:val="00F123CA"/>
    <w:rsid w:val="00F13A6F"/>
    <w:rsid w:val="00F153FC"/>
    <w:rsid w:val="00F25B1D"/>
    <w:rsid w:val="00F368CF"/>
    <w:rsid w:val="00F43CB8"/>
    <w:rsid w:val="00F475DF"/>
    <w:rsid w:val="00F67DFD"/>
    <w:rsid w:val="00F71737"/>
    <w:rsid w:val="00F76B1B"/>
    <w:rsid w:val="00F90BB5"/>
    <w:rsid w:val="00FB02E9"/>
    <w:rsid w:val="00FD2AEC"/>
    <w:rsid w:val="00FD3431"/>
    <w:rsid w:val="00FD7E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56C7B5"/>
  <w15:docId w15:val="{40675594-F79B-4712-9FA3-E78F08FFAA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F3215"/>
  </w:style>
  <w:style w:type="paragraph" w:styleId="Heading1">
    <w:name w:val="heading 1"/>
    <w:basedOn w:val="Normal"/>
    <w:next w:val="Normal"/>
    <w:link w:val="Heading1Char"/>
    <w:uiPriority w:val="9"/>
    <w:qFormat/>
    <w:rsid w:val="001B10FF"/>
    <w:pPr>
      <w:keepNext/>
      <w:keepLines/>
      <w:spacing w:before="240" w:after="0"/>
      <w:outlineLvl w:val="0"/>
    </w:pPr>
    <w:rPr>
      <w:rFonts w:ascii="Verdana" w:eastAsia="Times New Roman" w:hAnsi="Verdana" w:cs="Courier New"/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10FF"/>
    <w:pPr>
      <w:keepNext/>
      <w:keepLines/>
      <w:spacing w:before="40" w:after="0"/>
      <w:outlineLvl w:val="1"/>
    </w:pPr>
    <w:rPr>
      <w:rFonts w:ascii="Verdana" w:eastAsia="Times New Roman" w:hAnsi="Verdana" w:cs="Times New Roman"/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10FF"/>
    <w:pPr>
      <w:keepNext/>
      <w:keepLines/>
      <w:spacing w:before="40" w:after="0"/>
      <w:outlineLvl w:val="2"/>
    </w:pPr>
    <w:rPr>
      <w:rFonts w:ascii="Verdana" w:eastAsia="Times New Roman" w:hAnsi="Verdana" w:cs="Times New Roman"/>
      <w:b/>
      <w:bCs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B10FF"/>
    <w:pPr>
      <w:keepNext/>
      <w:keepLines/>
      <w:spacing w:before="40" w:after="0"/>
      <w:outlineLvl w:val="3"/>
    </w:pPr>
    <w:rPr>
      <w:rFonts w:ascii="Verdana" w:eastAsia="Times New Roman" w:hAnsi="Verdana" w:cs="Times New Roman"/>
      <w:b/>
      <w:bCs/>
      <w:sz w:val="24"/>
      <w:szCs w:val="24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B06ADE"/>
    <w:pPr>
      <w:keepNext/>
      <w:keepLines/>
      <w:spacing w:before="200" w:after="0" w:line="276" w:lineRule="auto"/>
      <w:outlineLvl w:val="4"/>
    </w:pPr>
    <w:rPr>
      <w:rFonts w:ascii="Verdana" w:eastAsiaTheme="majorEastAsia" w:hAnsi="Verdana" w:cstheme="majorBidi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ableofFigures">
    <w:name w:val="table of figures"/>
    <w:basedOn w:val="Normal"/>
    <w:next w:val="Normal"/>
    <w:autoRedefine/>
    <w:uiPriority w:val="99"/>
    <w:unhideWhenUsed/>
    <w:rsid w:val="00417CB9"/>
    <w:pPr>
      <w:spacing w:after="0" w:line="276" w:lineRule="auto"/>
    </w:pPr>
    <w:rPr>
      <w:rFonts w:ascii="Verdana" w:hAnsi="Verdana"/>
      <w:sz w:val="24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417CB9"/>
    <w:pPr>
      <w:tabs>
        <w:tab w:val="right" w:leader="dot" w:pos="9016"/>
      </w:tabs>
      <w:spacing w:after="100" w:line="240" w:lineRule="auto"/>
    </w:pPr>
    <w:rPr>
      <w:rFonts w:ascii="Verdana" w:eastAsia="Times New Roman" w:hAnsi="Verdana" w:cs="Times New Roman"/>
      <w:sz w:val="24"/>
      <w:szCs w:val="24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B06ADE"/>
    <w:rPr>
      <w:rFonts w:ascii="Verdana" w:eastAsiaTheme="majorEastAsia" w:hAnsi="Verdana" w:cstheme="majorBidi"/>
      <w:b/>
      <w:bCs/>
      <w:sz w:val="24"/>
      <w:szCs w:val="24"/>
    </w:rPr>
  </w:style>
  <w:style w:type="paragraph" w:customStyle="1" w:styleId="Heading11">
    <w:name w:val="Heading 11"/>
    <w:basedOn w:val="Normal"/>
    <w:next w:val="Normal"/>
    <w:autoRedefine/>
    <w:qFormat/>
    <w:rsid w:val="001B10FF"/>
    <w:pPr>
      <w:keepNext/>
      <w:keepLines/>
      <w:spacing w:before="480" w:after="0" w:line="360" w:lineRule="auto"/>
      <w:ind w:left="360"/>
      <w:jc w:val="both"/>
      <w:outlineLvl w:val="0"/>
    </w:pPr>
    <w:rPr>
      <w:rFonts w:ascii="Verdana" w:eastAsia="Times New Roman" w:hAnsi="Verdana" w:cs="Courier New"/>
      <w:b/>
      <w:bCs/>
      <w:sz w:val="24"/>
      <w:szCs w:val="24"/>
    </w:rPr>
  </w:style>
  <w:style w:type="paragraph" w:customStyle="1" w:styleId="Heading21">
    <w:name w:val="Heading 21"/>
    <w:basedOn w:val="Normal"/>
    <w:next w:val="Normal"/>
    <w:autoRedefine/>
    <w:uiPriority w:val="9"/>
    <w:unhideWhenUsed/>
    <w:qFormat/>
    <w:rsid w:val="001B10FF"/>
    <w:pPr>
      <w:keepNext/>
      <w:keepLines/>
      <w:spacing w:before="240" w:after="0" w:line="360" w:lineRule="auto"/>
      <w:ind w:left="360"/>
      <w:outlineLvl w:val="1"/>
    </w:pPr>
    <w:rPr>
      <w:rFonts w:ascii="Verdana" w:eastAsia="Times New Roman" w:hAnsi="Verdana" w:cs="Times New Roman"/>
      <w:b/>
      <w:bCs/>
      <w:sz w:val="24"/>
      <w:szCs w:val="24"/>
    </w:rPr>
  </w:style>
  <w:style w:type="paragraph" w:customStyle="1" w:styleId="Heading31">
    <w:name w:val="Heading 31"/>
    <w:basedOn w:val="Normal"/>
    <w:next w:val="Normal"/>
    <w:autoRedefine/>
    <w:uiPriority w:val="9"/>
    <w:unhideWhenUsed/>
    <w:qFormat/>
    <w:rsid w:val="001B10FF"/>
    <w:pPr>
      <w:keepNext/>
      <w:keepLines/>
      <w:spacing w:before="200" w:after="240" w:line="360" w:lineRule="auto"/>
      <w:ind w:left="720"/>
      <w:jc w:val="both"/>
      <w:outlineLvl w:val="2"/>
    </w:pPr>
    <w:rPr>
      <w:rFonts w:ascii="Verdana" w:eastAsia="Times New Roman" w:hAnsi="Verdana" w:cs="Times New Roman"/>
      <w:b/>
      <w:bCs/>
      <w:sz w:val="24"/>
      <w:szCs w:val="24"/>
    </w:rPr>
  </w:style>
  <w:style w:type="paragraph" w:customStyle="1" w:styleId="Heading41">
    <w:name w:val="Heading 41"/>
    <w:basedOn w:val="Normal"/>
    <w:next w:val="Normal"/>
    <w:autoRedefine/>
    <w:uiPriority w:val="9"/>
    <w:unhideWhenUsed/>
    <w:qFormat/>
    <w:rsid w:val="001B10FF"/>
    <w:pPr>
      <w:keepNext/>
      <w:keepLines/>
      <w:spacing w:before="200" w:after="240" w:line="360" w:lineRule="auto"/>
      <w:jc w:val="both"/>
      <w:outlineLvl w:val="3"/>
    </w:pPr>
    <w:rPr>
      <w:rFonts w:ascii="Verdana" w:eastAsia="Times New Roman" w:hAnsi="Verdana" w:cs="Times New Roman"/>
      <w:b/>
      <w:bCs/>
      <w:sz w:val="24"/>
      <w:szCs w:val="24"/>
    </w:rPr>
  </w:style>
  <w:style w:type="numbering" w:customStyle="1" w:styleId="NoList1">
    <w:name w:val="No List1"/>
    <w:next w:val="NoList"/>
    <w:uiPriority w:val="99"/>
    <w:semiHidden/>
    <w:unhideWhenUsed/>
    <w:rsid w:val="001B10FF"/>
  </w:style>
  <w:style w:type="character" w:customStyle="1" w:styleId="Heading1Char">
    <w:name w:val="Heading 1 Char"/>
    <w:basedOn w:val="DefaultParagraphFont"/>
    <w:link w:val="Heading1"/>
    <w:uiPriority w:val="9"/>
    <w:rsid w:val="001B10FF"/>
    <w:rPr>
      <w:rFonts w:ascii="Verdana" w:eastAsia="Times New Roman" w:hAnsi="Verdana" w:cs="Courier New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1B10FF"/>
    <w:rPr>
      <w:rFonts w:ascii="Verdana" w:eastAsia="Times New Roman" w:hAnsi="Verdana" w:cs="Times New Roman"/>
      <w:b/>
      <w:bCs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1B10FF"/>
    <w:rPr>
      <w:rFonts w:ascii="Verdana" w:eastAsia="Times New Roman" w:hAnsi="Verdana" w:cs="Times New Roman"/>
      <w:b/>
      <w:bC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1B10FF"/>
    <w:rPr>
      <w:rFonts w:ascii="Verdana" w:eastAsia="Times New Roman" w:hAnsi="Verdana" w:cs="Times New Roman"/>
      <w:b/>
      <w:bCs/>
      <w:sz w:val="24"/>
      <w:szCs w:val="24"/>
    </w:rPr>
  </w:style>
  <w:style w:type="paragraph" w:customStyle="1" w:styleId="Title1">
    <w:name w:val="Title1"/>
    <w:basedOn w:val="Normal"/>
    <w:next w:val="Normal"/>
    <w:uiPriority w:val="10"/>
    <w:qFormat/>
    <w:rsid w:val="001B10FF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B10FF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1B10FF"/>
    <w:pPr>
      <w:spacing w:after="200" w:line="276" w:lineRule="auto"/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1B10F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B10F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B10FF"/>
    <w:rPr>
      <w:vertAlign w:val="superscript"/>
    </w:rPr>
  </w:style>
  <w:style w:type="paragraph" w:customStyle="1" w:styleId="NormalWeb1">
    <w:name w:val="Normal (Web)1"/>
    <w:basedOn w:val="Normal"/>
    <w:next w:val="NormalWeb"/>
    <w:uiPriority w:val="99"/>
    <w:unhideWhenUsed/>
    <w:rsid w:val="001B10F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table" w:styleId="TableGrid">
    <w:name w:val="Table Grid"/>
    <w:basedOn w:val="TableNormal"/>
    <w:uiPriority w:val="59"/>
    <w:rsid w:val="001B10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earchhistory-search-term">
    <w:name w:val="searchhistory-search-term"/>
    <w:basedOn w:val="DefaultParagraphFont"/>
    <w:rsid w:val="001B10FF"/>
  </w:style>
  <w:style w:type="paragraph" w:styleId="BalloonText">
    <w:name w:val="Balloon Text"/>
    <w:basedOn w:val="Normal"/>
    <w:link w:val="BalloonTextChar"/>
    <w:uiPriority w:val="99"/>
    <w:semiHidden/>
    <w:unhideWhenUsed/>
    <w:rsid w:val="001B10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10F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1B10FF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HeaderChar">
    <w:name w:val="Header Char"/>
    <w:basedOn w:val="DefaultParagraphFont"/>
    <w:link w:val="Header"/>
    <w:rsid w:val="001B10FF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rsid w:val="001B10FF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FooterChar">
    <w:name w:val="Footer Char"/>
    <w:basedOn w:val="DefaultParagraphFont"/>
    <w:link w:val="Footer"/>
    <w:uiPriority w:val="99"/>
    <w:rsid w:val="001B10FF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IntenseEmphasis">
    <w:name w:val="Intense Emphasis"/>
    <w:uiPriority w:val="21"/>
    <w:qFormat/>
    <w:rsid w:val="001B10FF"/>
    <w:rPr>
      <w:b/>
      <w:bCs/>
      <w:i/>
      <w:iCs/>
      <w:color w:val="4F81BD"/>
    </w:rPr>
  </w:style>
  <w:style w:type="character" w:styleId="Strong">
    <w:name w:val="Strong"/>
    <w:qFormat/>
    <w:rsid w:val="001B10FF"/>
    <w:rPr>
      <w:b/>
      <w:bCs/>
    </w:rPr>
  </w:style>
  <w:style w:type="paragraph" w:styleId="CommentText">
    <w:name w:val="annotation text"/>
    <w:basedOn w:val="Normal"/>
    <w:link w:val="CommentTextChar"/>
    <w:uiPriority w:val="99"/>
    <w:unhideWhenUsed/>
    <w:rsid w:val="001B10F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B10FF"/>
    <w:rPr>
      <w:rFonts w:ascii="Times New Roman" w:eastAsia="Times New Roman" w:hAnsi="Times New Roman" w:cs="Times New Roman"/>
      <w:sz w:val="20"/>
      <w:szCs w:val="20"/>
      <w:lang w:eastAsia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10FF"/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10FF"/>
    <w:rPr>
      <w:b/>
      <w:bCs/>
    </w:rPr>
  </w:style>
  <w:style w:type="character" w:customStyle="1" w:styleId="CommentSubjectChar1">
    <w:name w:val="Comment Subject Char1"/>
    <w:basedOn w:val="CommentTextChar"/>
    <w:uiPriority w:val="99"/>
    <w:semiHidden/>
    <w:rsid w:val="001B10FF"/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character" w:customStyle="1" w:styleId="Hyperlink1">
    <w:name w:val="Hyperlink1"/>
    <w:basedOn w:val="DefaultParagraphFont"/>
    <w:uiPriority w:val="99"/>
    <w:unhideWhenUsed/>
    <w:rsid w:val="001B10FF"/>
    <w:rPr>
      <w:color w:val="0000FF"/>
      <w:u w:val="single"/>
    </w:rPr>
  </w:style>
  <w:style w:type="paragraph" w:customStyle="1" w:styleId="Caption1">
    <w:name w:val="Caption1"/>
    <w:basedOn w:val="Normal"/>
    <w:next w:val="Normal"/>
    <w:uiPriority w:val="35"/>
    <w:unhideWhenUsed/>
    <w:qFormat/>
    <w:rsid w:val="001B10FF"/>
    <w:pPr>
      <w:spacing w:after="200" w:line="240" w:lineRule="auto"/>
    </w:pPr>
    <w:rPr>
      <w:i/>
      <w:iCs/>
      <w:color w:val="1F497D"/>
      <w:sz w:val="18"/>
      <w:szCs w:val="18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rsid w:val="001B10FF"/>
  </w:style>
  <w:style w:type="paragraph" w:styleId="TOC2">
    <w:name w:val="toc 2"/>
    <w:basedOn w:val="Normal"/>
    <w:next w:val="Normal"/>
    <w:autoRedefine/>
    <w:uiPriority w:val="39"/>
    <w:unhideWhenUsed/>
    <w:rsid w:val="001B10FF"/>
    <w:pPr>
      <w:spacing w:after="100" w:line="276" w:lineRule="auto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B10FF"/>
    <w:pPr>
      <w:spacing w:after="100" w:line="276" w:lineRule="auto"/>
      <w:ind w:left="440"/>
    </w:pPr>
  </w:style>
  <w:style w:type="character" w:styleId="PlaceholderText">
    <w:name w:val="Placeholder Text"/>
    <w:basedOn w:val="DefaultParagraphFont"/>
    <w:uiPriority w:val="99"/>
    <w:semiHidden/>
    <w:rsid w:val="001B10FF"/>
    <w:rPr>
      <w:color w:val="80808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B10FF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B10FF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B10FF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1B10FF"/>
    <w:rPr>
      <w:color w:val="954F72"/>
      <w:u w:val="single"/>
    </w:rPr>
  </w:style>
  <w:style w:type="paragraph" w:customStyle="1" w:styleId="xl65">
    <w:name w:val="xl65"/>
    <w:basedOn w:val="Normal"/>
    <w:rsid w:val="001B10F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xl66">
    <w:name w:val="xl66"/>
    <w:basedOn w:val="Normal"/>
    <w:rsid w:val="001B10F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Verdana" w:eastAsia="Times New Roman" w:hAnsi="Verdana" w:cs="Times New Roman"/>
      <w:sz w:val="16"/>
      <w:szCs w:val="16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1B10FF"/>
    <w:rPr>
      <w:rFonts w:cs="Times New Roman"/>
      <w:sz w:val="16"/>
      <w:szCs w:val="16"/>
    </w:rPr>
  </w:style>
  <w:style w:type="paragraph" w:styleId="Revision">
    <w:name w:val="Revision"/>
    <w:hidden/>
    <w:uiPriority w:val="99"/>
    <w:semiHidden/>
    <w:rsid w:val="001B10F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Heading1Char1">
    <w:name w:val="Heading 1 Char1"/>
    <w:basedOn w:val="DefaultParagraphFont"/>
    <w:uiPriority w:val="9"/>
    <w:rsid w:val="001B10F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1">
    <w:name w:val="Heading 2 Char1"/>
    <w:basedOn w:val="DefaultParagraphFont"/>
    <w:uiPriority w:val="9"/>
    <w:semiHidden/>
    <w:rsid w:val="001B10F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1">
    <w:name w:val="Heading 3 Char1"/>
    <w:basedOn w:val="DefaultParagraphFont"/>
    <w:uiPriority w:val="9"/>
    <w:semiHidden/>
    <w:rsid w:val="001B10F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1">
    <w:name w:val="Heading 4 Char1"/>
    <w:basedOn w:val="DefaultParagraphFont"/>
    <w:uiPriority w:val="9"/>
    <w:semiHidden/>
    <w:rsid w:val="001B10FF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Title">
    <w:name w:val="Title"/>
    <w:basedOn w:val="Normal"/>
    <w:next w:val="Normal"/>
    <w:link w:val="TitleChar"/>
    <w:uiPriority w:val="10"/>
    <w:qFormat/>
    <w:rsid w:val="001B10FF"/>
    <w:pPr>
      <w:spacing w:after="0" w:line="240" w:lineRule="auto"/>
      <w:contextualSpacing/>
    </w:pPr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character" w:customStyle="1" w:styleId="TitleChar1">
    <w:name w:val="Title Char1"/>
    <w:basedOn w:val="DefaultParagraphFont"/>
    <w:uiPriority w:val="10"/>
    <w:rsid w:val="001B10F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rmalWeb">
    <w:name w:val="Normal (Web)"/>
    <w:basedOn w:val="Normal"/>
    <w:uiPriority w:val="99"/>
    <w:semiHidden/>
    <w:unhideWhenUsed/>
    <w:rsid w:val="001B10FF"/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B10FF"/>
    <w:rPr>
      <w:color w:val="0563C1" w:themeColor="hyperlink"/>
      <w:u w:val="single"/>
    </w:rPr>
  </w:style>
  <w:style w:type="paragraph" w:customStyle="1" w:styleId="Body">
    <w:name w:val="Body"/>
    <w:rsid w:val="00F90BB5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u w:color="000000"/>
      <w:bdr w:val="nil"/>
      <w:lang w:val="en-US" w:eastAsia="en-GB"/>
    </w:rPr>
  </w:style>
  <w:style w:type="character" w:styleId="HTMLCite">
    <w:name w:val="HTML Cite"/>
    <w:basedOn w:val="DefaultParagraphFont"/>
    <w:uiPriority w:val="99"/>
    <w:semiHidden/>
    <w:unhideWhenUsed/>
    <w:rsid w:val="00177C5E"/>
    <w:rPr>
      <w:i/>
      <w:iCs/>
    </w:rPr>
  </w:style>
  <w:style w:type="paragraph" w:customStyle="1" w:styleId="Heading">
    <w:name w:val="Heading"/>
    <w:next w:val="Body"/>
    <w:rsid w:val="00125620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480" w:after="0" w:line="360" w:lineRule="auto"/>
      <w:ind w:left="360"/>
      <w:jc w:val="both"/>
      <w:outlineLvl w:val="0"/>
    </w:pPr>
    <w:rPr>
      <w:rFonts w:ascii="Verdana" w:eastAsia="Arial Unicode MS" w:hAnsi="Verdana" w:cs="Arial Unicode MS"/>
      <w:b/>
      <w:bCs/>
      <w:color w:val="000000"/>
      <w:sz w:val="24"/>
      <w:szCs w:val="24"/>
      <w:u w:color="000000"/>
      <w:bdr w:val="nil"/>
      <w:lang w:val="en-US" w:eastAsia="en-GB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47ADD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00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6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36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69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2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00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24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45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1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94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5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94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8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69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8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76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1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5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2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53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8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86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4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4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23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3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8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6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12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4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23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6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55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79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8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4.ti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tif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tif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1.tif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image" Target="media/image5.t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C40A62-AE95-421B-A673-BBE6FE80D2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3</Pages>
  <Words>14946</Words>
  <Characters>85195</Characters>
  <Application>Microsoft Office Word</Application>
  <DocSecurity>0</DocSecurity>
  <Lines>709</Lines>
  <Paragraphs>19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ttingham</Company>
  <LinksUpToDate>false</LinksUpToDate>
  <CharactersWithSpaces>99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dul-Kareem Abdul-Rahman</dc:creator>
  <cp:lastModifiedBy>Abdul-Kareem Abdul-Rahman</cp:lastModifiedBy>
  <cp:revision>7</cp:revision>
  <cp:lastPrinted>2016-07-28T08:15:00Z</cp:lastPrinted>
  <dcterms:created xsi:type="dcterms:W3CDTF">2018-03-17T00:19:00Z</dcterms:created>
  <dcterms:modified xsi:type="dcterms:W3CDTF">2018-03-19T1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csl.mendeley.com/styles/605891/american-medical-association</vt:lpwstr>
  </property>
  <property fmtid="{D5CDD505-2E9C-101B-9397-08002B2CF9AE}" pid="5" name="Mendeley Recent Style Name 1_1">
    <vt:lpwstr>American Medical Association - Abdul-Kareem Abdul-Rahman</vt:lpwstr>
  </property>
  <property fmtid="{D5CDD505-2E9C-101B-9397-08002B2CF9AE}" pid="6" name="Mendeley Recent Style Id 2_1">
    <vt:lpwstr>http://www.zotero.org/styles/american-political-science-association</vt:lpwstr>
  </property>
  <property fmtid="{D5CDD505-2E9C-101B-9397-08002B2CF9AE}" pid="7" name="Mendeley Recent Style Name 2_1">
    <vt:lpwstr>American Political Science Association</vt:lpwstr>
  </property>
  <property fmtid="{D5CDD505-2E9C-101B-9397-08002B2CF9AE}" pid="8" name="Mendeley Recent Style Id 3_1">
    <vt:lpwstr>http://www.zotero.org/styles/apa</vt:lpwstr>
  </property>
  <property fmtid="{D5CDD505-2E9C-101B-9397-08002B2CF9AE}" pid="9" name="Mendeley Recent Style Name 3_1">
    <vt:lpwstr>American Psychological Association 6th edition</vt:lpwstr>
  </property>
  <property fmtid="{D5CDD505-2E9C-101B-9397-08002B2CF9AE}" pid="10" name="Mendeley Recent Style Id 4_1">
    <vt:lpwstr>http://www.zotero.org/styles/american-sociological-association</vt:lpwstr>
  </property>
  <property fmtid="{D5CDD505-2E9C-101B-9397-08002B2CF9AE}" pid="11" name="Mendeley Recent Style Name 4_1">
    <vt:lpwstr>American Sociological Association</vt:lpwstr>
  </property>
  <property fmtid="{D5CDD505-2E9C-101B-9397-08002B2CF9AE}" pid="12" name="Mendeley Recent Style Id 5_1">
    <vt:lpwstr>http://www.zotero.org/styles/chicago-author-date</vt:lpwstr>
  </property>
  <property fmtid="{D5CDD505-2E9C-101B-9397-08002B2CF9AE}" pid="13" name="Mendeley Recent Style Name 5_1">
    <vt:lpwstr>Chicago Manual of Style 17th edition (author-date)</vt:lpwstr>
  </property>
  <property fmtid="{D5CDD505-2E9C-101B-9397-08002B2CF9AE}" pid="14" name="Mendeley Recent Style Id 6_1">
    <vt:lpwstr>http://www.zotero.org/styles/harvard-cite-them-right</vt:lpwstr>
  </property>
  <property fmtid="{D5CDD505-2E9C-101B-9397-08002B2CF9AE}" pid="15" name="Mendeley Recent Style Name 6_1">
    <vt:lpwstr>Cite Them Right 10th edition - Harvard</vt:lpwstr>
  </property>
  <property fmtid="{D5CDD505-2E9C-101B-9397-08002B2CF9AE}" pid="16" name="Mendeley Recent Style Id 7_1">
    <vt:lpwstr>http://www.zotero.org/styles/ieee</vt:lpwstr>
  </property>
  <property fmtid="{D5CDD505-2E9C-101B-9397-08002B2CF9AE}" pid="17" name="Mendeley Recent Style Name 7_1">
    <vt:lpwstr>IEEE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8th edition</vt:lpwstr>
  </property>
</Properties>
</file>